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B92458" w14:textId="77777777" w:rsidR="00FE70D8" w:rsidRDefault="00FE70D8" w:rsidP="002E1E2B">
      <w:pPr>
        <w:jc w:val="center"/>
        <w:rPr>
          <w:b/>
          <w:sz w:val="52"/>
        </w:rPr>
      </w:pPr>
    </w:p>
    <w:p w14:paraId="10857E6A" w14:textId="426EABC6" w:rsidR="002E1E2B" w:rsidRPr="00044CC5" w:rsidRDefault="009A1016" w:rsidP="002E1E2B">
      <w:pPr>
        <w:jc w:val="center"/>
        <w:rPr>
          <w:b/>
          <w:sz w:val="48"/>
        </w:rPr>
      </w:pPr>
      <w:r>
        <w:rPr>
          <w:b/>
          <w:sz w:val="48"/>
        </w:rPr>
        <w:t>Development of a Portable Electroluminescence Measurement System for Photovoltaic Modules</w:t>
      </w:r>
      <w:r w:rsidR="0016016B">
        <w:rPr>
          <w:b/>
          <w:sz w:val="48"/>
        </w:rPr>
        <w:t xml:space="preserve"> –2024</w:t>
      </w:r>
      <w:r w:rsidR="00A70CC1">
        <w:rPr>
          <w:b/>
          <w:sz w:val="48"/>
        </w:rPr>
        <w:t>S1</w:t>
      </w:r>
    </w:p>
    <w:p w14:paraId="0B464F21" w14:textId="77777777" w:rsidR="00044CC5" w:rsidRDefault="00044CC5" w:rsidP="009A1016">
      <w:pPr>
        <w:rPr>
          <w:sz w:val="28"/>
          <w:szCs w:val="32"/>
        </w:rPr>
      </w:pPr>
    </w:p>
    <w:p w14:paraId="73231190" w14:textId="77777777" w:rsidR="00044CC5" w:rsidRPr="00FE70D8" w:rsidRDefault="00044CC5" w:rsidP="00044CC5">
      <w:pPr>
        <w:jc w:val="center"/>
        <w:rPr>
          <w:sz w:val="28"/>
          <w:szCs w:val="32"/>
        </w:rPr>
      </w:pPr>
      <w:r w:rsidRPr="00FE70D8">
        <w:rPr>
          <w:sz w:val="28"/>
          <w:szCs w:val="32"/>
        </w:rPr>
        <w:t>A thesis submitted in partial fulfilment of the degree of</w:t>
      </w:r>
    </w:p>
    <w:p w14:paraId="2365AD23" w14:textId="77777777" w:rsidR="00044CC5" w:rsidRPr="00FE70D8" w:rsidRDefault="00044CC5" w:rsidP="00044CC5">
      <w:pPr>
        <w:jc w:val="center"/>
        <w:rPr>
          <w:sz w:val="28"/>
          <w:szCs w:val="32"/>
        </w:rPr>
      </w:pPr>
      <w:r w:rsidRPr="00FE70D8">
        <w:rPr>
          <w:sz w:val="28"/>
          <w:szCs w:val="32"/>
        </w:rPr>
        <w:t>Bachelor of Engineering (Honours)</w:t>
      </w:r>
    </w:p>
    <w:p w14:paraId="6CD7364B" w14:textId="77777777" w:rsidR="005D1CDB" w:rsidRPr="00FE70D8" w:rsidRDefault="005D1CDB" w:rsidP="00CB6737">
      <w:pPr>
        <w:jc w:val="center"/>
        <w:rPr>
          <w:b/>
          <w:sz w:val="56"/>
          <w:szCs w:val="56"/>
        </w:rPr>
      </w:pPr>
    </w:p>
    <w:p w14:paraId="18D1691F" w14:textId="0724F257" w:rsidR="00044CC5" w:rsidRPr="00044CC5" w:rsidRDefault="00044CC5" w:rsidP="003C2E59">
      <w:pPr>
        <w:jc w:val="center"/>
        <w:rPr>
          <w:b/>
          <w:sz w:val="28"/>
          <w:szCs w:val="44"/>
        </w:rPr>
      </w:pPr>
      <w:r w:rsidRPr="00044CC5">
        <w:rPr>
          <w:b/>
          <w:sz w:val="28"/>
          <w:szCs w:val="44"/>
        </w:rPr>
        <w:t>by</w:t>
      </w:r>
    </w:p>
    <w:p w14:paraId="2DBE8EEA" w14:textId="0410551D" w:rsidR="00CB6737" w:rsidRPr="00044CC5" w:rsidRDefault="009A1016" w:rsidP="003C2E59">
      <w:pPr>
        <w:jc w:val="center"/>
        <w:rPr>
          <w:b/>
          <w:sz w:val="28"/>
          <w:szCs w:val="44"/>
        </w:rPr>
      </w:pPr>
      <w:r>
        <w:rPr>
          <w:b/>
          <w:sz w:val="28"/>
          <w:szCs w:val="44"/>
        </w:rPr>
        <w:t>Neil Arthur Bradbury</w:t>
      </w:r>
    </w:p>
    <w:p w14:paraId="720DED68" w14:textId="29752F9E" w:rsidR="007F21AB" w:rsidRPr="00044CC5" w:rsidRDefault="009A1016" w:rsidP="003C2E59">
      <w:pPr>
        <w:jc w:val="center"/>
        <w:rPr>
          <w:b/>
          <w:sz w:val="28"/>
          <w:szCs w:val="44"/>
        </w:rPr>
      </w:pPr>
      <w:r>
        <w:rPr>
          <w:b/>
          <w:sz w:val="28"/>
          <w:szCs w:val="44"/>
        </w:rPr>
        <w:t>U5841150</w:t>
      </w:r>
    </w:p>
    <w:p w14:paraId="280D006F" w14:textId="77777777" w:rsidR="002E1E2B" w:rsidRPr="00044CC5" w:rsidRDefault="002E1E2B" w:rsidP="003C2E59">
      <w:pPr>
        <w:jc w:val="center"/>
        <w:rPr>
          <w:b/>
          <w:sz w:val="44"/>
          <w:szCs w:val="44"/>
        </w:rPr>
      </w:pPr>
    </w:p>
    <w:p w14:paraId="46B92606" w14:textId="655666A5" w:rsidR="00CB6737" w:rsidRPr="00044CC5" w:rsidRDefault="00044CC5" w:rsidP="61705F0E">
      <w:pPr>
        <w:jc w:val="center"/>
        <w:rPr>
          <w:bCs/>
          <w:szCs w:val="32"/>
        </w:rPr>
      </w:pPr>
      <w:r w:rsidRPr="00044CC5">
        <w:rPr>
          <w:bCs/>
          <w:szCs w:val="32"/>
        </w:rPr>
        <w:t>Supervisor:</w:t>
      </w:r>
      <w:r w:rsidRPr="00044CC5">
        <w:rPr>
          <w:b/>
          <w:bCs/>
          <w:szCs w:val="32"/>
        </w:rPr>
        <w:t xml:space="preserve"> </w:t>
      </w:r>
      <w:r w:rsidR="00A03C57">
        <w:rPr>
          <w:bCs/>
          <w:szCs w:val="32"/>
        </w:rPr>
        <w:t>Dr Marco Ernst</w:t>
      </w:r>
    </w:p>
    <w:p w14:paraId="26EF1E70" w14:textId="0097D0A4" w:rsidR="00044CC5" w:rsidRPr="00044CC5" w:rsidRDefault="00044CC5" w:rsidP="61705F0E">
      <w:pPr>
        <w:jc w:val="center"/>
        <w:rPr>
          <w:b/>
          <w:bCs/>
          <w:szCs w:val="32"/>
        </w:rPr>
      </w:pPr>
      <w:r w:rsidRPr="00044CC5">
        <w:rPr>
          <w:bCs/>
          <w:szCs w:val="32"/>
        </w:rPr>
        <w:t xml:space="preserve">Examiner: </w:t>
      </w:r>
      <w:r w:rsidR="00A03C57">
        <w:rPr>
          <w:bCs/>
          <w:szCs w:val="32"/>
        </w:rPr>
        <w:t>Mr Anh Bui</w:t>
      </w:r>
    </w:p>
    <w:p w14:paraId="3D5A3725" w14:textId="2630919B" w:rsidR="00A60161" w:rsidRDefault="00A60161" w:rsidP="003C2E59">
      <w:pPr>
        <w:jc w:val="center"/>
        <w:rPr>
          <w:b/>
          <w:sz w:val="36"/>
          <w:szCs w:val="32"/>
        </w:rPr>
      </w:pPr>
    </w:p>
    <w:p w14:paraId="534EAAC2" w14:textId="77777777" w:rsidR="0085697F" w:rsidRDefault="0085697F" w:rsidP="009A1016">
      <w:pPr>
        <w:rPr>
          <w:sz w:val="36"/>
          <w:szCs w:val="36"/>
        </w:rPr>
      </w:pPr>
    </w:p>
    <w:p w14:paraId="61EB52C0" w14:textId="77777777" w:rsidR="0026454F" w:rsidRPr="00FE70D8" w:rsidRDefault="0026454F" w:rsidP="002E1E2B">
      <w:pPr>
        <w:rPr>
          <w:sz w:val="32"/>
          <w:szCs w:val="32"/>
        </w:rPr>
      </w:pPr>
    </w:p>
    <w:p w14:paraId="79825CC7" w14:textId="225DB233" w:rsidR="0026454F" w:rsidRDefault="0085697F" w:rsidP="0026454F">
      <w:pPr>
        <w:jc w:val="center"/>
        <w:rPr>
          <w:sz w:val="28"/>
          <w:szCs w:val="32"/>
        </w:rPr>
      </w:pPr>
      <w:r w:rsidRPr="00FE70D8">
        <w:rPr>
          <w:noProof/>
          <w:lang w:eastAsia="en-AU"/>
        </w:rPr>
        <w:drawing>
          <wp:inline distT="0" distB="0" distL="0" distR="0" wp14:anchorId="5F6E028B" wp14:editId="68275C87">
            <wp:extent cx="2073600" cy="709200"/>
            <wp:effectExtent l="0" t="0" r="317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cropped-australian-national-university-logo-1-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73600" cy="709200"/>
                    </a:xfrm>
                    <a:prstGeom prst="rect">
                      <a:avLst/>
                    </a:prstGeom>
                  </pic:spPr>
                </pic:pic>
              </a:graphicData>
            </a:graphic>
          </wp:inline>
        </w:drawing>
      </w:r>
    </w:p>
    <w:p w14:paraId="7F8A1016" w14:textId="77777777" w:rsidR="00BC4EB5" w:rsidRPr="00FE70D8" w:rsidRDefault="00BC4EB5" w:rsidP="0026454F">
      <w:pPr>
        <w:jc w:val="center"/>
        <w:rPr>
          <w:sz w:val="28"/>
          <w:szCs w:val="32"/>
        </w:rPr>
      </w:pPr>
    </w:p>
    <w:p w14:paraId="6DE3830B" w14:textId="77777777" w:rsidR="0085697F" w:rsidRDefault="0085697F" w:rsidP="0026454F">
      <w:pPr>
        <w:jc w:val="center"/>
        <w:rPr>
          <w:szCs w:val="32"/>
        </w:rPr>
      </w:pPr>
    </w:p>
    <w:p w14:paraId="4B94D5A5" w14:textId="02400A9B" w:rsidR="00CB6737" w:rsidRPr="00044CC5" w:rsidRDefault="00044CC5" w:rsidP="0026454F">
      <w:pPr>
        <w:jc w:val="center"/>
        <w:rPr>
          <w:szCs w:val="32"/>
        </w:rPr>
      </w:pPr>
      <w:r w:rsidRPr="00044CC5">
        <w:rPr>
          <w:szCs w:val="32"/>
        </w:rPr>
        <w:t>College of Engineering and Computer Science</w:t>
      </w:r>
    </w:p>
    <w:p w14:paraId="2CEF3A80" w14:textId="77777777" w:rsidR="0026454F" w:rsidRPr="00044CC5" w:rsidRDefault="0026454F" w:rsidP="0026454F">
      <w:pPr>
        <w:ind w:left="748" w:right="656"/>
        <w:jc w:val="center"/>
        <w:rPr>
          <w:szCs w:val="32"/>
        </w:rPr>
      </w:pPr>
      <w:r w:rsidRPr="00044CC5">
        <w:rPr>
          <w:szCs w:val="32"/>
        </w:rPr>
        <w:t>The Australian National University</w:t>
      </w:r>
    </w:p>
    <w:p w14:paraId="62486C05" w14:textId="77777777" w:rsidR="001B0C2B" w:rsidRPr="00FE70D8" w:rsidRDefault="001B0C2B" w:rsidP="00B915DB"/>
    <w:p w14:paraId="4B99056E" w14:textId="691D6425" w:rsidR="001B0C2B" w:rsidRPr="00044CC5" w:rsidRDefault="002E1E2B" w:rsidP="002E1E2B">
      <w:pPr>
        <w:jc w:val="center"/>
        <w:rPr>
          <w:szCs w:val="32"/>
        </w:rPr>
      </w:pPr>
      <w:r w:rsidRPr="00044CC5">
        <w:rPr>
          <w:szCs w:val="32"/>
        </w:rPr>
        <w:t>M</w:t>
      </w:r>
      <w:r w:rsidR="009A1016">
        <w:rPr>
          <w:szCs w:val="32"/>
        </w:rPr>
        <w:t>ay</w:t>
      </w:r>
      <w:r w:rsidRPr="00044CC5">
        <w:rPr>
          <w:szCs w:val="32"/>
        </w:rPr>
        <w:t xml:space="preserve"> </w:t>
      </w:r>
      <w:r w:rsidR="009A1016">
        <w:rPr>
          <w:szCs w:val="32"/>
        </w:rPr>
        <w:t>2024</w:t>
      </w:r>
    </w:p>
    <w:p w14:paraId="1299C43A" w14:textId="77777777" w:rsidR="001B0C2B" w:rsidRPr="00FE70D8" w:rsidRDefault="001B0C2B" w:rsidP="00B915DB"/>
    <w:p w14:paraId="4DDBEF00" w14:textId="77777777" w:rsidR="001B0C2B" w:rsidRPr="00FE70D8" w:rsidRDefault="001B0C2B" w:rsidP="00B915DB"/>
    <w:p w14:paraId="3461D779" w14:textId="77777777" w:rsidR="001B0C2B" w:rsidRPr="00FE70D8" w:rsidRDefault="001B0C2B" w:rsidP="00FE70D8"/>
    <w:p w14:paraId="3CF2D8B6" w14:textId="77777777" w:rsidR="001B0C2B" w:rsidRPr="00FE70D8" w:rsidRDefault="001B0C2B" w:rsidP="00FE70D8"/>
    <w:p w14:paraId="0FB78278" w14:textId="77777777" w:rsidR="001B0C2B" w:rsidRPr="00FE70D8" w:rsidRDefault="001B0C2B" w:rsidP="00FE70D8"/>
    <w:p w14:paraId="62EBF3C5" w14:textId="77777777" w:rsidR="001B0C2B" w:rsidRDefault="001B0C2B" w:rsidP="00FE70D8"/>
    <w:p w14:paraId="68FD49E6" w14:textId="5D0E4EEA" w:rsidR="00B915DB" w:rsidRPr="002242A2" w:rsidRDefault="00B915DB" w:rsidP="00FE70D8">
      <w:pPr>
        <w:rPr>
          <w:szCs w:val="28"/>
        </w:rPr>
      </w:pPr>
      <w:r w:rsidRPr="002242A2">
        <w:rPr>
          <w:szCs w:val="28"/>
        </w:rPr>
        <w:t>This thesis contains no material which has been accepted for the award of any other degree or diploma in any university. To the best of the author’s knowledge, it contains no material previously published or written by another person, except where due reference is made in the text.</w:t>
      </w:r>
      <w:r w:rsidR="00B525BE" w:rsidRPr="002242A2">
        <w:rPr>
          <w:szCs w:val="28"/>
        </w:rPr>
        <w:t xml:space="preserve"> </w:t>
      </w:r>
    </w:p>
    <w:p w14:paraId="2946DB82" w14:textId="77777777" w:rsidR="00B915DB" w:rsidRPr="002242A2" w:rsidRDefault="00B915DB" w:rsidP="00FE70D8">
      <w:pPr>
        <w:rPr>
          <w:szCs w:val="28"/>
        </w:rPr>
      </w:pPr>
    </w:p>
    <w:p w14:paraId="5997CC1D" w14:textId="77777777" w:rsidR="00B915DB" w:rsidRPr="002242A2" w:rsidRDefault="00B915DB" w:rsidP="00FE70D8">
      <w:pPr>
        <w:rPr>
          <w:szCs w:val="28"/>
        </w:rPr>
      </w:pPr>
    </w:p>
    <w:p w14:paraId="110FFD37" w14:textId="77777777" w:rsidR="00B915DB" w:rsidRPr="002242A2" w:rsidRDefault="00B915DB" w:rsidP="00FE70D8">
      <w:pPr>
        <w:rPr>
          <w:szCs w:val="28"/>
        </w:rPr>
      </w:pPr>
    </w:p>
    <w:p w14:paraId="6B699379" w14:textId="77777777" w:rsidR="00B915DB" w:rsidRPr="002242A2" w:rsidRDefault="00B915DB" w:rsidP="00FE70D8">
      <w:pPr>
        <w:rPr>
          <w:szCs w:val="28"/>
        </w:rPr>
      </w:pPr>
    </w:p>
    <w:p w14:paraId="442B2C04" w14:textId="7F467317" w:rsidR="00F01AF5" w:rsidRPr="002242A2" w:rsidRDefault="009A1016" w:rsidP="00FE70D8">
      <w:pPr>
        <w:jc w:val="right"/>
        <w:rPr>
          <w:szCs w:val="28"/>
        </w:rPr>
      </w:pPr>
      <w:r>
        <w:rPr>
          <w:szCs w:val="28"/>
        </w:rPr>
        <w:t>Neil Bradbury</w:t>
      </w:r>
    </w:p>
    <w:p w14:paraId="0D1A3029" w14:textId="66EB1716" w:rsidR="00B915DB" w:rsidRPr="002242A2" w:rsidRDefault="00F01AF5" w:rsidP="00FE70D8">
      <w:pPr>
        <w:jc w:val="right"/>
        <w:rPr>
          <w:szCs w:val="28"/>
        </w:rPr>
      </w:pPr>
      <w:r w:rsidRPr="002242A2">
        <w:rPr>
          <w:szCs w:val="28"/>
        </w:rPr>
        <w:fldChar w:fldCharType="begin"/>
      </w:r>
      <w:r w:rsidRPr="002242A2">
        <w:rPr>
          <w:szCs w:val="28"/>
        </w:rPr>
        <w:instrText xml:space="preserve"> DATE \@ "d MMMM yyyy" </w:instrText>
      </w:r>
      <w:r w:rsidRPr="002242A2">
        <w:rPr>
          <w:szCs w:val="28"/>
        </w:rPr>
        <w:fldChar w:fldCharType="separate"/>
      </w:r>
      <w:r w:rsidR="009421BC">
        <w:rPr>
          <w:noProof/>
          <w:szCs w:val="28"/>
        </w:rPr>
        <w:t>7 June 2024</w:t>
      </w:r>
      <w:r w:rsidRPr="002242A2">
        <w:rPr>
          <w:szCs w:val="28"/>
        </w:rPr>
        <w:fldChar w:fldCharType="end"/>
      </w:r>
    </w:p>
    <w:p w14:paraId="3FE9F23F" w14:textId="77777777" w:rsidR="00B915DB" w:rsidRPr="00FE70D8" w:rsidRDefault="00B915DB" w:rsidP="00FE70D8">
      <w:pPr>
        <w:rPr>
          <w:sz w:val="28"/>
          <w:szCs w:val="28"/>
        </w:rPr>
      </w:pPr>
    </w:p>
    <w:p w14:paraId="1F72F646" w14:textId="77777777" w:rsidR="00B915DB" w:rsidRPr="00FE70D8" w:rsidRDefault="00B915DB" w:rsidP="00FE70D8">
      <w:pPr>
        <w:rPr>
          <w:sz w:val="28"/>
          <w:szCs w:val="28"/>
        </w:rPr>
      </w:pPr>
    </w:p>
    <w:p w14:paraId="08CE6F91" w14:textId="77777777" w:rsidR="00CB6737" w:rsidRPr="00FE70D8" w:rsidRDefault="00CB6737" w:rsidP="00FE70D8"/>
    <w:p w14:paraId="61CDCEAD" w14:textId="77777777" w:rsidR="00F01AF5" w:rsidRPr="00FE70D8" w:rsidRDefault="00F01AF5" w:rsidP="00FE70D8"/>
    <w:p w14:paraId="6BB9E253" w14:textId="77777777" w:rsidR="00F01AF5" w:rsidRDefault="00F01AF5" w:rsidP="00FE70D8"/>
    <w:p w14:paraId="222632DA" w14:textId="77777777" w:rsidR="002242A2" w:rsidRPr="00FE70D8" w:rsidRDefault="002242A2" w:rsidP="00FE70D8"/>
    <w:p w14:paraId="23DE523C" w14:textId="77777777" w:rsidR="00F01AF5" w:rsidRPr="00FE70D8" w:rsidRDefault="00F01AF5" w:rsidP="00FE70D8"/>
    <w:p w14:paraId="52E56223" w14:textId="77777777" w:rsidR="00F01AF5" w:rsidRDefault="00F01AF5" w:rsidP="00FE70D8"/>
    <w:p w14:paraId="2E79A692" w14:textId="77777777" w:rsidR="002242A2" w:rsidRPr="00FE70D8" w:rsidRDefault="002242A2" w:rsidP="00FE70D8"/>
    <w:p w14:paraId="07547A01" w14:textId="460BB80E" w:rsidR="00F01AF5" w:rsidRDefault="00F01AF5" w:rsidP="00FE70D8"/>
    <w:p w14:paraId="4AA0B9B1" w14:textId="60D2C614" w:rsidR="0085697F" w:rsidRDefault="0085697F" w:rsidP="00FE70D8"/>
    <w:p w14:paraId="1105E30E" w14:textId="0A46991B" w:rsidR="0085697F" w:rsidRDefault="0085697F" w:rsidP="00FE70D8"/>
    <w:p w14:paraId="516C6392" w14:textId="01A6E15F" w:rsidR="0085697F" w:rsidRDefault="0085697F" w:rsidP="00FE70D8"/>
    <w:p w14:paraId="7A20A172" w14:textId="542BFD10" w:rsidR="0085697F" w:rsidRDefault="0085697F" w:rsidP="00FE70D8"/>
    <w:p w14:paraId="36983910" w14:textId="025AC86F" w:rsidR="0085697F" w:rsidRDefault="0085697F" w:rsidP="00FE70D8"/>
    <w:p w14:paraId="6FC7F81A" w14:textId="77777777" w:rsidR="0085697F" w:rsidRDefault="0085697F" w:rsidP="00FE70D8"/>
    <w:p w14:paraId="28169B00" w14:textId="0615165D" w:rsidR="0085697F" w:rsidRDefault="0085697F" w:rsidP="00FE70D8"/>
    <w:p w14:paraId="7207A48E" w14:textId="77777777" w:rsidR="0085697F" w:rsidRPr="00FE70D8" w:rsidRDefault="0085697F" w:rsidP="00FE70D8"/>
    <w:p w14:paraId="7406A100" w14:textId="4449AF50" w:rsidR="00F01AF5" w:rsidRPr="00FE70D8" w:rsidRDefault="00F01AF5" w:rsidP="00FE70D8">
      <w:pPr>
        <w:jc w:val="center"/>
        <w:sectPr w:rsidR="00F01AF5" w:rsidRPr="00FE70D8" w:rsidSect="007C0D13">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701" w:header="720" w:footer="720" w:gutter="0"/>
          <w:pgNumType w:fmt="lowerRoman"/>
          <w:cols w:space="708"/>
          <w:docGrid w:linePitch="254"/>
        </w:sectPr>
      </w:pPr>
      <w:r w:rsidRPr="00FE70D8">
        <w:t xml:space="preserve">© </w:t>
      </w:r>
      <w:r w:rsidR="00A70CC1">
        <w:t>2024 Neil Bradbury</w:t>
      </w:r>
    </w:p>
    <w:p w14:paraId="79CCAD17" w14:textId="77777777" w:rsidR="00807E99" w:rsidRPr="00FE70D8" w:rsidRDefault="00063B64" w:rsidP="000B6414">
      <w:pPr>
        <w:pStyle w:val="Heading1"/>
        <w:numPr>
          <w:ilvl w:val="0"/>
          <w:numId w:val="0"/>
        </w:numPr>
        <w:jc w:val="left"/>
      </w:pPr>
      <w:bookmarkStart w:id="0" w:name="_Toc168668590"/>
      <w:r w:rsidRPr="00FE70D8">
        <w:lastRenderedPageBreak/>
        <w:t>Acknowledgements</w:t>
      </w:r>
      <w:bookmarkEnd w:id="0"/>
    </w:p>
    <w:p w14:paraId="69185FEA" w14:textId="050B5B9B" w:rsidR="004377DF" w:rsidRDefault="001D3940" w:rsidP="003D3ACD">
      <w:r>
        <w:t>I like to thank the following for their contributions to my project</w:t>
      </w:r>
      <w:r w:rsidR="00F60491">
        <w:t xml:space="preserve"> over the past year</w:t>
      </w:r>
      <w:r>
        <w:t>:</w:t>
      </w:r>
    </w:p>
    <w:p w14:paraId="1B61864F" w14:textId="77777777" w:rsidR="001D3940" w:rsidRDefault="001D3940" w:rsidP="003D3ACD"/>
    <w:p w14:paraId="72BA3F0F" w14:textId="48026AF7" w:rsidR="00D77381" w:rsidRDefault="004B29DF" w:rsidP="003D3ACD">
      <w:r>
        <w:t xml:space="preserve">Dr </w:t>
      </w:r>
      <w:r w:rsidR="009F3FB4">
        <w:t xml:space="preserve">Marco </w:t>
      </w:r>
      <w:r>
        <w:t xml:space="preserve">Ernst </w:t>
      </w:r>
      <w:r w:rsidR="009F3FB4">
        <w:t xml:space="preserve">for </w:t>
      </w:r>
      <w:r w:rsidR="004377DF">
        <w:t>providing</w:t>
      </w:r>
      <w:r>
        <w:t xml:space="preserve"> me the </w:t>
      </w:r>
      <w:r w:rsidR="009F3FB4">
        <w:t>opportunity</w:t>
      </w:r>
      <w:r>
        <w:t xml:space="preserve"> to work on this project</w:t>
      </w:r>
      <w:r w:rsidR="004377DF">
        <w:t xml:space="preserve"> and the supporting feedback </w:t>
      </w:r>
      <w:r w:rsidR="00F60491">
        <w:t>given</w:t>
      </w:r>
      <w:r w:rsidR="004377DF">
        <w:t xml:space="preserve"> during the project.  This project was an invaluable experience which gave me great exposure to both software and hardware engineering.</w:t>
      </w:r>
    </w:p>
    <w:p w14:paraId="2BF87E31" w14:textId="77777777" w:rsidR="004377DF" w:rsidRDefault="004377DF" w:rsidP="003D3ACD"/>
    <w:p w14:paraId="68742333" w14:textId="43629823" w:rsidR="009F3FB4" w:rsidRDefault="004B29DF" w:rsidP="003D3ACD">
      <w:r>
        <w:t xml:space="preserve">Mr </w:t>
      </w:r>
      <w:r w:rsidR="009F3FB4">
        <w:t>Chris Jones</w:t>
      </w:r>
      <w:r>
        <w:t xml:space="preserve"> who patiently and greatly assisted with the electronics </w:t>
      </w:r>
      <w:r w:rsidR="004377DF">
        <w:t>PCB design work.</w:t>
      </w:r>
      <w:r w:rsidR="00962382">
        <w:t xml:space="preserve">  Chris</w:t>
      </w:r>
      <w:r w:rsidR="00F60491">
        <w:t>’</w:t>
      </w:r>
      <w:r w:rsidR="00962382">
        <w:t xml:space="preserve"> </w:t>
      </w:r>
      <w:r w:rsidR="00F60491">
        <w:t>expertise, guidance and feedback during this project significantly expanded my understanding of practical electronics and how to build electronics circuits for real world applications.</w:t>
      </w:r>
    </w:p>
    <w:p w14:paraId="3A101047" w14:textId="77777777" w:rsidR="004377DF" w:rsidRDefault="004377DF" w:rsidP="003D3ACD"/>
    <w:p w14:paraId="6944FD26" w14:textId="41F9AE6A" w:rsidR="009F3FB4" w:rsidRDefault="004B29DF" w:rsidP="003D3ACD">
      <w:r>
        <w:t xml:space="preserve">Mr </w:t>
      </w:r>
      <w:r w:rsidR="009F3FB4">
        <w:t xml:space="preserve">Ahn Bui for providing </w:t>
      </w:r>
      <w:r w:rsidR="004377DF">
        <w:t>the support as the second supervisor for this project.</w:t>
      </w:r>
    </w:p>
    <w:p w14:paraId="2E7340AD" w14:textId="77777777" w:rsidR="004377DF" w:rsidRDefault="004377DF" w:rsidP="003D3ACD"/>
    <w:p w14:paraId="34B23767" w14:textId="1151D4DE" w:rsidR="009F3FB4" w:rsidRDefault="004B29DF" w:rsidP="003D3ACD">
      <w:r>
        <w:t xml:space="preserve">The ENGN8170 project team, </w:t>
      </w:r>
      <w:r w:rsidR="009F3FB4" w:rsidRPr="000A159C">
        <w:rPr>
          <w:i/>
          <w:iCs/>
        </w:rPr>
        <w:t>Team Solar</w:t>
      </w:r>
      <w:r>
        <w:t>, for the</w:t>
      </w:r>
      <w:r w:rsidR="004377DF">
        <w:t>ir</w:t>
      </w:r>
      <w:r>
        <w:t xml:space="preserve"> previous work.</w:t>
      </w:r>
      <w:r w:rsidR="004377DF">
        <w:t xml:space="preserve">  Thanks to their efforts in the documentation, I was able to follow and extend their work in 2023 and 2024.</w:t>
      </w:r>
    </w:p>
    <w:p w14:paraId="1DFB3658" w14:textId="77777777" w:rsidR="009F3FB4" w:rsidRPr="00FE70D8" w:rsidRDefault="009F3FB4" w:rsidP="003D3ACD"/>
    <w:p w14:paraId="27F41A7E" w14:textId="77777777" w:rsidR="00975CE8" w:rsidRPr="00FE70D8" w:rsidRDefault="00975CE8" w:rsidP="003D3ACD"/>
    <w:p w14:paraId="57205EFA" w14:textId="0483F967" w:rsidR="001F0A16" w:rsidRPr="00FE70D8" w:rsidRDefault="001F0A16" w:rsidP="76E093D7"/>
    <w:p w14:paraId="56038443" w14:textId="27FA4533" w:rsidR="001F0A16" w:rsidRPr="00FE70D8" w:rsidRDefault="001F0A16" w:rsidP="76E093D7"/>
    <w:p w14:paraId="1B1D9064" w14:textId="268B6876" w:rsidR="00B37438" w:rsidRPr="00FE70D8" w:rsidRDefault="00B37438" w:rsidP="76E093D7"/>
    <w:p w14:paraId="297D3682" w14:textId="737099C2" w:rsidR="76E093D7" w:rsidRPr="00FE70D8" w:rsidRDefault="76E093D7" w:rsidP="76E093D7"/>
    <w:p w14:paraId="5A1ED9DD" w14:textId="7E01CDB8" w:rsidR="76E093D7" w:rsidRPr="00FE70D8" w:rsidRDefault="76E093D7" w:rsidP="76E093D7"/>
    <w:p w14:paraId="07459315" w14:textId="77777777" w:rsidR="00953583" w:rsidRPr="00FE70D8" w:rsidRDefault="002C43A7" w:rsidP="003D3ACD">
      <w:r w:rsidRPr="00FE70D8">
        <w:br w:type="page"/>
      </w:r>
    </w:p>
    <w:p w14:paraId="72569AE7" w14:textId="18CDF0D4" w:rsidR="00DA3256" w:rsidRPr="00FE70D8" w:rsidRDefault="00DA3256" w:rsidP="000B6414">
      <w:pPr>
        <w:pStyle w:val="Heading1"/>
        <w:numPr>
          <w:ilvl w:val="0"/>
          <w:numId w:val="0"/>
        </w:numPr>
        <w:ind w:left="432" w:hanging="432"/>
        <w:jc w:val="left"/>
      </w:pPr>
      <w:bookmarkStart w:id="1" w:name="_Toc168668591"/>
      <w:r w:rsidRPr="00FE70D8">
        <w:lastRenderedPageBreak/>
        <w:t>Abstract</w:t>
      </w:r>
      <w:bookmarkEnd w:id="1"/>
    </w:p>
    <w:p w14:paraId="034A3C3F" w14:textId="2FF24968" w:rsidR="004B29DF" w:rsidRDefault="00ED1B3E" w:rsidP="00962382">
      <w:r>
        <w:t>Electroluminescence (EL)</w:t>
      </w:r>
      <w:r w:rsidR="004B29DF">
        <w:t xml:space="preserve"> imaging is </w:t>
      </w:r>
      <w:r>
        <w:t xml:space="preserve">an effective method for analysing </w:t>
      </w:r>
      <w:r w:rsidR="004B29DF">
        <w:t xml:space="preserve">PV </w:t>
      </w:r>
      <w:r w:rsidR="0021748C">
        <w:t>modules</w:t>
      </w:r>
      <w:r>
        <w:t xml:space="preserve"> to detect faults.  A portable EL measurement system (PELMS) device is a EL imaging device that </w:t>
      </w:r>
      <w:r w:rsidR="00F60491">
        <w:t>can</w:t>
      </w:r>
      <w:r>
        <w:t xml:space="preserve"> be used on PV modules in situ (i.e. in the field)  rather than in a lab.  A cheaper low cost (PELMS) device would be of benefit to Solar Panel owners and users.  The ENGN8170 project team, </w:t>
      </w:r>
      <w:r w:rsidRPr="00962382">
        <w:rPr>
          <w:i/>
          <w:iCs/>
        </w:rPr>
        <w:t>Team Solar</w:t>
      </w:r>
      <w:r>
        <w:t xml:space="preserve"> developed a prototype PELMS device that used </w:t>
      </w:r>
      <w:r w:rsidR="00F60491">
        <w:t>an</w:t>
      </w:r>
      <w:r>
        <w:t xml:space="preserve"> </w:t>
      </w:r>
      <w:r w:rsidR="00962382">
        <w:t>innovative</w:t>
      </w:r>
      <w:r>
        <w:t xml:space="preserve"> modulation technique to eliminate external lighting noise </w:t>
      </w:r>
      <w:r w:rsidR="00962382">
        <w:t>the</w:t>
      </w:r>
      <w:r>
        <w:t xml:space="preserve"> enhance</w:t>
      </w:r>
      <w:r w:rsidR="00962382">
        <w:t>s</w:t>
      </w:r>
      <w:r>
        <w:t xml:space="preserve"> EL image quality.  This project extended the work on this prototype by </w:t>
      </w:r>
      <w:r w:rsidR="004B29DF">
        <w:t xml:space="preserve">increasing the </w:t>
      </w:r>
      <w:r>
        <w:t xml:space="preserve">image </w:t>
      </w:r>
      <w:r w:rsidR="004B29DF">
        <w:t>resolution, creating a PCB</w:t>
      </w:r>
      <w:r>
        <w:t xml:space="preserve"> of the circuitry</w:t>
      </w:r>
      <w:r w:rsidR="004B29DF">
        <w:t xml:space="preserve">, </w:t>
      </w:r>
      <w:r w:rsidR="0021748C">
        <w:t>optimising</w:t>
      </w:r>
      <w:r w:rsidR="004B29DF">
        <w:t xml:space="preserve"> </w:t>
      </w:r>
      <w:r>
        <w:t xml:space="preserve">the </w:t>
      </w:r>
      <w:r w:rsidR="004B29DF">
        <w:t>power</w:t>
      </w:r>
      <w:r>
        <w:t xml:space="preserve"> on the PCB, increasing the current rating, and improving the circuitry enclosure</w:t>
      </w:r>
      <w:r w:rsidR="0021748C">
        <w:t>.</w:t>
      </w:r>
      <w:r w:rsidR="00962382">
        <w:t xml:space="preserve">  The outcomes of this project were software that could generate 12-bit resolution </w:t>
      </w:r>
      <w:r w:rsidR="006305EA">
        <w:t>Red, Green and Blue (</w:t>
      </w:r>
      <w:r w:rsidR="00962382">
        <w:t>RGB</w:t>
      </w:r>
      <w:r w:rsidR="006305EA">
        <w:t>)</w:t>
      </w:r>
      <w:r w:rsidR="00962382">
        <w:t xml:space="preserve"> EL images, a PCB circuit board of the current regulator designed to handle 20 A that is ready to be tested and an improved electronics enclosure for the Current Regulator device.</w:t>
      </w:r>
    </w:p>
    <w:p w14:paraId="4A4D3506" w14:textId="77777777" w:rsidR="0021748C" w:rsidRPr="00FE70D8" w:rsidRDefault="0021748C" w:rsidP="00063B64"/>
    <w:p w14:paraId="2EB7F9A0" w14:textId="5957BB60" w:rsidR="00F33592" w:rsidRPr="00FE70D8" w:rsidRDefault="007A384E" w:rsidP="00063B64">
      <w:r w:rsidRPr="00FE70D8">
        <w:t xml:space="preserve"> </w:t>
      </w:r>
    </w:p>
    <w:p w14:paraId="637805D2" w14:textId="1B0BD54A" w:rsidR="00EB29EE" w:rsidRPr="00FE70D8" w:rsidRDefault="00EB29EE" w:rsidP="00FD7547">
      <w:pPr>
        <w:sectPr w:rsidR="00EB29EE" w:rsidRPr="00FE70D8" w:rsidSect="007C0D13">
          <w:headerReference w:type="default" r:id="rId15"/>
          <w:footerReference w:type="default" r:id="rId16"/>
          <w:pgSz w:w="11906" w:h="16838"/>
          <w:pgMar w:top="1134" w:right="1134" w:bottom="1134" w:left="1701" w:header="720" w:footer="720" w:gutter="0"/>
          <w:pgNumType w:fmt="lowerRoman" w:start="1"/>
          <w:cols w:space="708"/>
          <w:docGrid w:linePitch="254"/>
        </w:sectPr>
      </w:pPr>
    </w:p>
    <w:p w14:paraId="463F29E8" w14:textId="19E1F843" w:rsidR="0009645E" w:rsidRPr="00FE70D8" w:rsidRDefault="007A09A3" w:rsidP="00FE70D8">
      <w:pPr>
        <w:pStyle w:val="Heading1"/>
        <w:numPr>
          <w:ilvl w:val="0"/>
          <w:numId w:val="0"/>
        </w:numPr>
        <w:sectPr w:rsidR="0009645E" w:rsidRPr="00FE70D8" w:rsidSect="007C0D13">
          <w:headerReference w:type="default" r:id="rId17"/>
          <w:footerReference w:type="default" r:id="rId18"/>
          <w:pgSz w:w="11906" w:h="16838"/>
          <w:pgMar w:top="1134" w:right="1134" w:bottom="1134" w:left="1701" w:header="720" w:footer="720" w:gutter="0"/>
          <w:pgNumType w:fmt="lowerRoman"/>
          <w:cols w:space="708"/>
          <w:docGrid w:linePitch="254"/>
        </w:sectPr>
      </w:pPr>
      <w:bookmarkStart w:id="2" w:name="_Toc168668592"/>
      <w:r w:rsidRPr="00FE70D8">
        <w:lastRenderedPageBreak/>
        <w:t>Content</w:t>
      </w:r>
      <w:bookmarkEnd w:id="2"/>
    </w:p>
    <w:p w14:paraId="30E3B0CE" w14:textId="21D9C2D0" w:rsidR="00656B06" w:rsidRDefault="003677D7">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r w:rsidRPr="00D13A59">
        <w:rPr>
          <w:b w:val="0"/>
          <w:bCs w:val="0"/>
          <w:sz w:val="24"/>
          <w:szCs w:val="24"/>
        </w:rPr>
        <w:fldChar w:fldCharType="begin"/>
      </w:r>
      <w:r w:rsidRPr="00D13A59">
        <w:rPr>
          <w:b w:val="0"/>
          <w:bCs w:val="0"/>
          <w:sz w:val="24"/>
          <w:szCs w:val="24"/>
        </w:rPr>
        <w:instrText xml:space="preserve"> TOC \o "1-4" \h \z \u </w:instrText>
      </w:r>
      <w:r w:rsidRPr="00D13A59">
        <w:rPr>
          <w:b w:val="0"/>
          <w:bCs w:val="0"/>
          <w:sz w:val="24"/>
          <w:szCs w:val="24"/>
        </w:rPr>
        <w:fldChar w:fldCharType="separate"/>
      </w:r>
      <w:hyperlink w:anchor="_Toc168668590" w:history="1">
        <w:r w:rsidR="00656B06" w:rsidRPr="00207386">
          <w:rPr>
            <w:rStyle w:val="Hyperlink"/>
            <w:noProof/>
          </w:rPr>
          <w:t>Acknowledgements</w:t>
        </w:r>
        <w:r w:rsidR="00656B06">
          <w:rPr>
            <w:noProof/>
            <w:webHidden/>
          </w:rPr>
          <w:tab/>
        </w:r>
        <w:r w:rsidR="00656B06">
          <w:rPr>
            <w:noProof/>
            <w:webHidden/>
          </w:rPr>
          <w:fldChar w:fldCharType="begin"/>
        </w:r>
        <w:r w:rsidR="00656B06">
          <w:rPr>
            <w:noProof/>
            <w:webHidden/>
          </w:rPr>
          <w:instrText xml:space="preserve"> PAGEREF _Toc168668590 \h </w:instrText>
        </w:r>
        <w:r w:rsidR="00656B06">
          <w:rPr>
            <w:noProof/>
            <w:webHidden/>
          </w:rPr>
        </w:r>
        <w:r w:rsidR="00656B06">
          <w:rPr>
            <w:noProof/>
            <w:webHidden/>
          </w:rPr>
          <w:fldChar w:fldCharType="separate"/>
        </w:r>
        <w:r w:rsidR="009421BC">
          <w:rPr>
            <w:noProof/>
            <w:webHidden/>
          </w:rPr>
          <w:t>i</w:t>
        </w:r>
        <w:r w:rsidR="00656B06">
          <w:rPr>
            <w:noProof/>
            <w:webHidden/>
          </w:rPr>
          <w:fldChar w:fldCharType="end"/>
        </w:r>
      </w:hyperlink>
    </w:p>
    <w:p w14:paraId="2A02AE12" w14:textId="16034703"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591" w:history="1">
        <w:r w:rsidRPr="00207386">
          <w:rPr>
            <w:rStyle w:val="Hyperlink"/>
            <w:noProof/>
          </w:rPr>
          <w:t>Abstract</w:t>
        </w:r>
        <w:r>
          <w:rPr>
            <w:noProof/>
            <w:webHidden/>
          </w:rPr>
          <w:tab/>
        </w:r>
        <w:r>
          <w:rPr>
            <w:noProof/>
            <w:webHidden/>
          </w:rPr>
          <w:fldChar w:fldCharType="begin"/>
        </w:r>
        <w:r>
          <w:rPr>
            <w:noProof/>
            <w:webHidden/>
          </w:rPr>
          <w:instrText xml:space="preserve"> PAGEREF _Toc168668591 \h </w:instrText>
        </w:r>
        <w:r>
          <w:rPr>
            <w:noProof/>
            <w:webHidden/>
          </w:rPr>
        </w:r>
        <w:r>
          <w:rPr>
            <w:noProof/>
            <w:webHidden/>
          </w:rPr>
          <w:fldChar w:fldCharType="separate"/>
        </w:r>
        <w:r w:rsidR="009421BC">
          <w:rPr>
            <w:noProof/>
            <w:webHidden/>
          </w:rPr>
          <w:t>ii</w:t>
        </w:r>
        <w:r>
          <w:rPr>
            <w:noProof/>
            <w:webHidden/>
          </w:rPr>
          <w:fldChar w:fldCharType="end"/>
        </w:r>
      </w:hyperlink>
    </w:p>
    <w:p w14:paraId="43DCBD35" w14:textId="0F7F99DE"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592" w:history="1">
        <w:r w:rsidRPr="00207386">
          <w:rPr>
            <w:rStyle w:val="Hyperlink"/>
            <w:noProof/>
          </w:rPr>
          <w:t>Content</w:t>
        </w:r>
        <w:r>
          <w:rPr>
            <w:noProof/>
            <w:webHidden/>
          </w:rPr>
          <w:tab/>
        </w:r>
        <w:r>
          <w:rPr>
            <w:noProof/>
            <w:webHidden/>
          </w:rPr>
          <w:fldChar w:fldCharType="begin"/>
        </w:r>
        <w:r>
          <w:rPr>
            <w:noProof/>
            <w:webHidden/>
          </w:rPr>
          <w:instrText xml:space="preserve"> PAGEREF _Toc168668592 \h </w:instrText>
        </w:r>
        <w:r>
          <w:rPr>
            <w:noProof/>
            <w:webHidden/>
          </w:rPr>
        </w:r>
        <w:r>
          <w:rPr>
            <w:noProof/>
            <w:webHidden/>
          </w:rPr>
          <w:fldChar w:fldCharType="separate"/>
        </w:r>
        <w:r w:rsidR="009421BC">
          <w:rPr>
            <w:noProof/>
            <w:webHidden/>
          </w:rPr>
          <w:t>iii</w:t>
        </w:r>
        <w:r>
          <w:rPr>
            <w:noProof/>
            <w:webHidden/>
          </w:rPr>
          <w:fldChar w:fldCharType="end"/>
        </w:r>
      </w:hyperlink>
    </w:p>
    <w:p w14:paraId="06537DD6" w14:textId="561FFA9F"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593" w:history="1">
        <w:r w:rsidRPr="00207386">
          <w:rPr>
            <w:rStyle w:val="Hyperlink"/>
            <w:noProof/>
          </w:rPr>
          <w:t>List of figures</w:t>
        </w:r>
        <w:r>
          <w:rPr>
            <w:noProof/>
            <w:webHidden/>
          </w:rPr>
          <w:tab/>
        </w:r>
        <w:r>
          <w:rPr>
            <w:noProof/>
            <w:webHidden/>
          </w:rPr>
          <w:fldChar w:fldCharType="begin"/>
        </w:r>
        <w:r>
          <w:rPr>
            <w:noProof/>
            <w:webHidden/>
          </w:rPr>
          <w:instrText xml:space="preserve"> PAGEREF _Toc168668593 \h </w:instrText>
        </w:r>
        <w:r>
          <w:rPr>
            <w:noProof/>
            <w:webHidden/>
          </w:rPr>
        </w:r>
        <w:r>
          <w:rPr>
            <w:noProof/>
            <w:webHidden/>
          </w:rPr>
          <w:fldChar w:fldCharType="separate"/>
        </w:r>
        <w:r w:rsidR="009421BC">
          <w:rPr>
            <w:noProof/>
            <w:webHidden/>
          </w:rPr>
          <w:t>v</w:t>
        </w:r>
        <w:r>
          <w:rPr>
            <w:noProof/>
            <w:webHidden/>
          </w:rPr>
          <w:fldChar w:fldCharType="end"/>
        </w:r>
      </w:hyperlink>
    </w:p>
    <w:p w14:paraId="4C0F3D94" w14:textId="29D2089E"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594" w:history="1">
        <w:r w:rsidRPr="00207386">
          <w:rPr>
            <w:rStyle w:val="Hyperlink"/>
            <w:noProof/>
          </w:rPr>
          <w:t>List of tables</w:t>
        </w:r>
        <w:r>
          <w:rPr>
            <w:noProof/>
            <w:webHidden/>
          </w:rPr>
          <w:tab/>
        </w:r>
        <w:r>
          <w:rPr>
            <w:noProof/>
            <w:webHidden/>
          </w:rPr>
          <w:fldChar w:fldCharType="begin"/>
        </w:r>
        <w:r>
          <w:rPr>
            <w:noProof/>
            <w:webHidden/>
          </w:rPr>
          <w:instrText xml:space="preserve"> PAGEREF _Toc168668594 \h </w:instrText>
        </w:r>
        <w:r>
          <w:rPr>
            <w:noProof/>
            <w:webHidden/>
          </w:rPr>
        </w:r>
        <w:r>
          <w:rPr>
            <w:noProof/>
            <w:webHidden/>
          </w:rPr>
          <w:fldChar w:fldCharType="separate"/>
        </w:r>
        <w:r w:rsidR="009421BC">
          <w:rPr>
            <w:noProof/>
            <w:webHidden/>
          </w:rPr>
          <w:t>vii</w:t>
        </w:r>
        <w:r>
          <w:rPr>
            <w:noProof/>
            <w:webHidden/>
          </w:rPr>
          <w:fldChar w:fldCharType="end"/>
        </w:r>
      </w:hyperlink>
    </w:p>
    <w:p w14:paraId="7FBA3180" w14:textId="4124099C"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595" w:history="1">
        <w:r w:rsidRPr="00207386">
          <w:rPr>
            <w:rStyle w:val="Hyperlink"/>
            <w:noProof/>
          </w:rPr>
          <w:t>Nomenclature</w:t>
        </w:r>
        <w:r>
          <w:rPr>
            <w:noProof/>
            <w:webHidden/>
          </w:rPr>
          <w:tab/>
        </w:r>
        <w:r>
          <w:rPr>
            <w:noProof/>
            <w:webHidden/>
          </w:rPr>
          <w:fldChar w:fldCharType="begin"/>
        </w:r>
        <w:r>
          <w:rPr>
            <w:noProof/>
            <w:webHidden/>
          </w:rPr>
          <w:instrText xml:space="preserve"> PAGEREF _Toc168668595 \h </w:instrText>
        </w:r>
        <w:r>
          <w:rPr>
            <w:noProof/>
            <w:webHidden/>
          </w:rPr>
        </w:r>
        <w:r>
          <w:rPr>
            <w:noProof/>
            <w:webHidden/>
          </w:rPr>
          <w:fldChar w:fldCharType="separate"/>
        </w:r>
        <w:r w:rsidR="009421BC">
          <w:rPr>
            <w:noProof/>
            <w:webHidden/>
          </w:rPr>
          <w:t>viii</w:t>
        </w:r>
        <w:r>
          <w:rPr>
            <w:noProof/>
            <w:webHidden/>
          </w:rPr>
          <w:fldChar w:fldCharType="end"/>
        </w:r>
      </w:hyperlink>
    </w:p>
    <w:p w14:paraId="2509FA6E" w14:textId="4CB92E93" w:rsidR="00656B06" w:rsidRDefault="00656B06">
      <w:pPr>
        <w:pStyle w:val="TOC1"/>
        <w:tabs>
          <w:tab w:val="left" w:pos="1200"/>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596" w:history="1">
        <w:r w:rsidRPr="00207386">
          <w:rPr>
            <w:rStyle w:val="Hyperlink"/>
            <w:noProof/>
          </w:rPr>
          <w:t>Chapter 1</w:t>
        </w:r>
        <w:r>
          <w:rPr>
            <w:rFonts w:asciiTheme="minorHAnsi" w:eastAsiaTheme="minorEastAsia" w:hAnsiTheme="minorHAnsi" w:cstheme="minorBidi"/>
            <w:b w:val="0"/>
            <w:bCs w:val="0"/>
            <w:noProof/>
            <w:kern w:val="2"/>
            <w:sz w:val="24"/>
            <w:szCs w:val="24"/>
            <w:lang w:eastAsia="en-AU"/>
            <w14:ligatures w14:val="standardContextual"/>
          </w:rPr>
          <w:tab/>
        </w:r>
        <w:r w:rsidRPr="00207386">
          <w:rPr>
            <w:rStyle w:val="Hyperlink"/>
            <w:noProof/>
          </w:rPr>
          <w:t>Introduction</w:t>
        </w:r>
        <w:r>
          <w:rPr>
            <w:noProof/>
            <w:webHidden/>
          </w:rPr>
          <w:tab/>
        </w:r>
        <w:r>
          <w:rPr>
            <w:noProof/>
            <w:webHidden/>
          </w:rPr>
          <w:fldChar w:fldCharType="begin"/>
        </w:r>
        <w:r>
          <w:rPr>
            <w:noProof/>
            <w:webHidden/>
          </w:rPr>
          <w:instrText xml:space="preserve"> PAGEREF _Toc168668596 \h </w:instrText>
        </w:r>
        <w:r>
          <w:rPr>
            <w:noProof/>
            <w:webHidden/>
          </w:rPr>
        </w:r>
        <w:r>
          <w:rPr>
            <w:noProof/>
            <w:webHidden/>
          </w:rPr>
          <w:fldChar w:fldCharType="separate"/>
        </w:r>
        <w:r w:rsidR="009421BC">
          <w:rPr>
            <w:noProof/>
            <w:webHidden/>
          </w:rPr>
          <w:t>1</w:t>
        </w:r>
        <w:r>
          <w:rPr>
            <w:noProof/>
            <w:webHidden/>
          </w:rPr>
          <w:fldChar w:fldCharType="end"/>
        </w:r>
      </w:hyperlink>
    </w:p>
    <w:p w14:paraId="0AD91C6A" w14:textId="6B912B09" w:rsidR="00656B06" w:rsidRDefault="00656B06">
      <w:pPr>
        <w:pStyle w:val="TOC1"/>
        <w:tabs>
          <w:tab w:val="left" w:pos="1200"/>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597" w:history="1">
        <w:r w:rsidRPr="00207386">
          <w:rPr>
            <w:rStyle w:val="Hyperlink"/>
            <w:noProof/>
          </w:rPr>
          <w:t>Chapter 2</w:t>
        </w:r>
        <w:r>
          <w:rPr>
            <w:rFonts w:asciiTheme="minorHAnsi" w:eastAsiaTheme="minorEastAsia" w:hAnsiTheme="minorHAnsi" w:cstheme="minorBidi"/>
            <w:b w:val="0"/>
            <w:bCs w:val="0"/>
            <w:noProof/>
            <w:kern w:val="2"/>
            <w:sz w:val="24"/>
            <w:szCs w:val="24"/>
            <w:lang w:eastAsia="en-AU"/>
            <w14:ligatures w14:val="standardContextual"/>
          </w:rPr>
          <w:tab/>
        </w:r>
        <w:r w:rsidRPr="00207386">
          <w:rPr>
            <w:rStyle w:val="Hyperlink"/>
            <w:noProof/>
          </w:rPr>
          <w:t>Background</w:t>
        </w:r>
        <w:r>
          <w:rPr>
            <w:noProof/>
            <w:webHidden/>
          </w:rPr>
          <w:tab/>
        </w:r>
        <w:r>
          <w:rPr>
            <w:noProof/>
            <w:webHidden/>
          </w:rPr>
          <w:fldChar w:fldCharType="begin"/>
        </w:r>
        <w:r>
          <w:rPr>
            <w:noProof/>
            <w:webHidden/>
          </w:rPr>
          <w:instrText xml:space="preserve"> PAGEREF _Toc168668597 \h </w:instrText>
        </w:r>
        <w:r>
          <w:rPr>
            <w:noProof/>
            <w:webHidden/>
          </w:rPr>
        </w:r>
        <w:r>
          <w:rPr>
            <w:noProof/>
            <w:webHidden/>
          </w:rPr>
          <w:fldChar w:fldCharType="separate"/>
        </w:r>
        <w:r w:rsidR="009421BC">
          <w:rPr>
            <w:noProof/>
            <w:webHidden/>
          </w:rPr>
          <w:t>4</w:t>
        </w:r>
        <w:r>
          <w:rPr>
            <w:noProof/>
            <w:webHidden/>
          </w:rPr>
          <w:fldChar w:fldCharType="end"/>
        </w:r>
      </w:hyperlink>
    </w:p>
    <w:p w14:paraId="4623C8CD" w14:textId="46A412F2" w:rsidR="00656B06" w:rsidRDefault="00656B06">
      <w:pPr>
        <w:pStyle w:val="TOC2"/>
        <w:tabs>
          <w:tab w:val="left" w:pos="960"/>
          <w:tab w:val="right" w:leader="dot" w:pos="9061"/>
        </w:tabs>
        <w:rPr>
          <w:rFonts w:asciiTheme="minorHAnsi" w:eastAsiaTheme="minorEastAsia" w:hAnsiTheme="minorHAnsi" w:cstheme="minorBidi"/>
          <w:noProof/>
          <w:kern w:val="2"/>
          <w:sz w:val="24"/>
          <w:szCs w:val="24"/>
          <w:lang w:eastAsia="en-AU"/>
          <w14:ligatures w14:val="standardContextual"/>
        </w:rPr>
      </w:pPr>
      <w:hyperlink w:anchor="_Toc168668598" w:history="1">
        <w:r w:rsidRPr="00207386">
          <w:rPr>
            <w:rStyle w:val="Hyperlink"/>
            <w:noProof/>
          </w:rPr>
          <w:t>2.1</w:t>
        </w:r>
        <w:r>
          <w:rPr>
            <w:rFonts w:asciiTheme="minorHAnsi" w:eastAsiaTheme="minorEastAsia" w:hAnsiTheme="minorHAnsi" w:cstheme="minorBidi"/>
            <w:noProof/>
            <w:kern w:val="2"/>
            <w:sz w:val="24"/>
            <w:szCs w:val="24"/>
            <w:lang w:eastAsia="en-AU"/>
            <w14:ligatures w14:val="standardContextual"/>
          </w:rPr>
          <w:tab/>
        </w:r>
        <w:r w:rsidRPr="00207386">
          <w:rPr>
            <w:rStyle w:val="Hyperlink"/>
            <w:noProof/>
          </w:rPr>
          <w:t>Photovoltaic Modules and Electroluminescence Imaging</w:t>
        </w:r>
        <w:r>
          <w:rPr>
            <w:noProof/>
            <w:webHidden/>
          </w:rPr>
          <w:tab/>
        </w:r>
        <w:r>
          <w:rPr>
            <w:noProof/>
            <w:webHidden/>
          </w:rPr>
          <w:fldChar w:fldCharType="begin"/>
        </w:r>
        <w:r>
          <w:rPr>
            <w:noProof/>
            <w:webHidden/>
          </w:rPr>
          <w:instrText xml:space="preserve"> PAGEREF _Toc168668598 \h </w:instrText>
        </w:r>
        <w:r>
          <w:rPr>
            <w:noProof/>
            <w:webHidden/>
          </w:rPr>
        </w:r>
        <w:r>
          <w:rPr>
            <w:noProof/>
            <w:webHidden/>
          </w:rPr>
          <w:fldChar w:fldCharType="separate"/>
        </w:r>
        <w:r w:rsidR="009421BC">
          <w:rPr>
            <w:noProof/>
            <w:webHidden/>
          </w:rPr>
          <w:t>4</w:t>
        </w:r>
        <w:r>
          <w:rPr>
            <w:noProof/>
            <w:webHidden/>
          </w:rPr>
          <w:fldChar w:fldCharType="end"/>
        </w:r>
      </w:hyperlink>
    </w:p>
    <w:p w14:paraId="65DB4673" w14:textId="4D7C7C80" w:rsidR="00656B06" w:rsidRDefault="00656B06">
      <w:pPr>
        <w:pStyle w:val="TOC2"/>
        <w:tabs>
          <w:tab w:val="left" w:pos="960"/>
          <w:tab w:val="right" w:leader="dot" w:pos="9061"/>
        </w:tabs>
        <w:rPr>
          <w:rFonts w:asciiTheme="minorHAnsi" w:eastAsiaTheme="minorEastAsia" w:hAnsiTheme="minorHAnsi" w:cstheme="minorBidi"/>
          <w:noProof/>
          <w:kern w:val="2"/>
          <w:sz w:val="24"/>
          <w:szCs w:val="24"/>
          <w:lang w:eastAsia="en-AU"/>
          <w14:ligatures w14:val="standardContextual"/>
        </w:rPr>
      </w:pPr>
      <w:hyperlink w:anchor="_Toc168668599" w:history="1">
        <w:r w:rsidRPr="00207386">
          <w:rPr>
            <w:rStyle w:val="Hyperlink"/>
            <w:noProof/>
          </w:rPr>
          <w:t>2.2</w:t>
        </w:r>
        <w:r>
          <w:rPr>
            <w:rFonts w:asciiTheme="minorHAnsi" w:eastAsiaTheme="minorEastAsia" w:hAnsiTheme="minorHAnsi" w:cstheme="minorBidi"/>
            <w:noProof/>
            <w:kern w:val="2"/>
            <w:sz w:val="24"/>
            <w:szCs w:val="24"/>
            <w:lang w:eastAsia="en-AU"/>
            <w14:ligatures w14:val="standardContextual"/>
          </w:rPr>
          <w:tab/>
        </w:r>
        <w:r w:rsidRPr="00207386">
          <w:rPr>
            <w:rStyle w:val="Hyperlink"/>
            <w:noProof/>
          </w:rPr>
          <w:t>PELMS Modulation Technique</w:t>
        </w:r>
        <w:r>
          <w:rPr>
            <w:noProof/>
            <w:webHidden/>
          </w:rPr>
          <w:tab/>
        </w:r>
        <w:r>
          <w:rPr>
            <w:noProof/>
            <w:webHidden/>
          </w:rPr>
          <w:fldChar w:fldCharType="begin"/>
        </w:r>
        <w:r>
          <w:rPr>
            <w:noProof/>
            <w:webHidden/>
          </w:rPr>
          <w:instrText xml:space="preserve"> PAGEREF _Toc168668599 \h </w:instrText>
        </w:r>
        <w:r>
          <w:rPr>
            <w:noProof/>
            <w:webHidden/>
          </w:rPr>
        </w:r>
        <w:r>
          <w:rPr>
            <w:noProof/>
            <w:webHidden/>
          </w:rPr>
          <w:fldChar w:fldCharType="separate"/>
        </w:r>
        <w:r w:rsidR="009421BC">
          <w:rPr>
            <w:noProof/>
            <w:webHidden/>
          </w:rPr>
          <w:t>6</w:t>
        </w:r>
        <w:r>
          <w:rPr>
            <w:noProof/>
            <w:webHidden/>
          </w:rPr>
          <w:fldChar w:fldCharType="end"/>
        </w:r>
      </w:hyperlink>
    </w:p>
    <w:p w14:paraId="282A8BC9" w14:textId="77F70DA1" w:rsidR="00656B06" w:rsidRDefault="00656B06">
      <w:pPr>
        <w:pStyle w:val="TOC2"/>
        <w:tabs>
          <w:tab w:val="left" w:pos="960"/>
          <w:tab w:val="right" w:leader="dot" w:pos="9061"/>
        </w:tabs>
        <w:rPr>
          <w:rFonts w:asciiTheme="minorHAnsi" w:eastAsiaTheme="minorEastAsia" w:hAnsiTheme="minorHAnsi" w:cstheme="minorBidi"/>
          <w:noProof/>
          <w:kern w:val="2"/>
          <w:sz w:val="24"/>
          <w:szCs w:val="24"/>
          <w:lang w:eastAsia="en-AU"/>
          <w14:ligatures w14:val="standardContextual"/>
        </w:rPr>
      </w:pPr>
      <w:hyperlink w:anchor="_Toc168668600" w:history="1">
        <w:r w:rsidRPr="00207386">
          <w:rPr>
            <w:rStyle w:val="Hyperlink"/>
            <w:noProof/>
          </w:rPr>
          <w:t>2.3</w:t>
        </w:r>
        <w:r>
          <w:rPr>
            <w:rFonts w:asciiTheme="minorHAnsi" w:eastAsiaTheme="minorEastAsia" w:hAnsiTheme="minorHAnsi" w:cstheme="minorBidi"/>
            <w:noProof/>
            <w:kern w:val="2"/>
            <w:sz w:val="24"/>
            <w:szCs w:val="24"/>
            <w:lang w:eastAsia="en-AU"/>
            <w14:ligatures w14:val="standardContextual"/>
          </w:rPr>
          <w:tab/>
        </w:r>
        <w:r w:rsidRPr="00207386">
          <w:rPr>
            <w:rStyle w:val="Hyperlink"/>
            <w:noProof/>
          </w:rPr>
          <w:t>PELMS 2023 Development</w:t>
        </w:r>
        <w:r>
          <w:rPr>
            <w:noProof/>
            <w:webHidden/>
          </w:rPr>
          <w:tab/>
        </w:r>
        <w:r>
          <w:rPr>
            <w:noProof/>
            <w:webHidden/>
          </w:rPr>
          <w:fldChar w:fldCharType="begin"/>
        </w:r>
        <w:r>
          <w:rPr>
            <w:noProof/>
            <w:webHidden/>
          </w:rPr>
          <w:instrText xml:space="preserve"> PAGEREF _Toc168668600 \h </w:instrText>
        </w:r>
        <w:r>
          <w:rPr>
            <w:noProof/>
            <w:webHidden/>
          </w:rPr>
        </w:r>
        <w:r>
          <w:rPr>
            <w:noProof/>
            <w:webHidden/>
          </w:rPr>
          <w:fldChar w:fldCharType="separate"/>
        </w:r>
        <w:r w:rsidR="009421BC">
          <w:rPr>
            <w:noProof/>
            <w:webHidden/>
          </w:rPr>
          <w:t>7</w:t>
        </w:r>
        <w:r>
          <w:rPr>
            <w:noProof/>
            <w:webHidden/>
          </w:rPr>
          <w:fldChar w:fldCharType="end"/>
        </w:r>
      </w:hyperlink>
    </w:p>
    <w:p w14:paraId="034167FA" w14:textId="4274D2F1" w:rsidR="00656B06" w:rsidRDefault="00656B06">
      <w:pPr>
        <w:pStyle w:val="TOC1"/>
        <w:tabs>
          <w:tab w:val="left" w:pos="1200"/>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601" w:history="1">
        <w:r w:rsidRPr="00207386">
          <w:rPr>
            <w:rStyle w:val="Hyperlink"/>
            <w:noProof/>
          </w:rPr>
          <w:t>Chapter 3</w:t>
        </w:r>
        <w:r>
          <w:rPr>
            <w:rFonts w:asciiTheme="minorHAnsi" w:eastAsiaTheme="minorEastAsia" w:hAnsiTheme="minorHAnsi" w:cstheme="minorBidi"/>
            <w:b w:val="0"/>
            <w:bCs w:val="0"/>
            <w:noProof/>
            <w:kern w:val="2"/>
            <w:sz w:val="24"/>
            <w:szCs w:val="24"/>
            <w:lang w:eastAsia="en-AU"/>
            <w14:ligatures w14:val="standardContextual"/>
          </w:rPr>
          <w:tab/>
        </w:r>
        <w:r w:rsidRPr="00207386">
          <w:rPr>
            <w:rStyle w:val="Hyperlink"/>
            <w:noProof/>
          </w:rPr>
          <w:t>Methodology</w:t>
        </w:r>
        <w:r>
          <w:rPr>
            <w:noProof/>
            <w:webHidden/>
          </w:rPr>
          <w:tab/>
        </w:r>
        <w:r>
          <w:rPr>
            <w:noProof/>
            <w:webHidden/>
          </w:rPr>
          <w:fldChar w:fldCharType="begin"/>
        </w:r>
        <w:r>
          <w:rPr>
            <w:noProof/>
            <w:webHidden/>
          </w:rPr>
          <w:instrText xml:space="preserve"> PAGEREF _Toc168668601 \h </w:instrText>
        </w:r>
        <w:r>
          <w:rPr>
            <w:noProof/>
            <w:webHidden/>
          </w:rPr>
        </w:r>
        <w:r>
          <w:rPr>
            <w:noProof/>
            <w:webHidden/>
          </w:rPr>
          <w:fldChar w:fldCharType="separate"/>
        </w:r>
        <w:r w:rsidR="009421BC">
          <w:rPr>
            <w:noProof/>
            <w:webHidden/>
          </w:rPr>
          <w:t>12</w:t>
        </w:r>
        <w:r>
          <w:rPr>
            <w:noProof/>
            <w:webHidden/>
          </w:rPr>
          <w:fldChar w:fldCharType="end"/>
        </w:r>
      </w:hyperlink>
    </w:p>
    <w:p w14:paraId="7F3EA002" w14:textId="5C637EB6" w:rsidR="00656B06" w:rsidRDefault="00656B06">
      <w:pPr>
        <w:pStyle w:val="TOC2"/>
        <w:tabs>
          <w:tab w:val="left" w:pos="960"/>
          <w:tab w:val="right" w:leader="dot" w:pos="9061"/>
        </w:tabs>
        <w:rPr>
          <w:rFonts w:asciiTheme="minorHAnsi" w:eastAsiaTheme="minorEastAsia" w:hAnsiTheme="minorHAnsi" w:cstheme="minorBidi"/>
          <w:noProof/>
          <w:kern w:val="2"/>
          <w:sz w:val="24"/>
          <w:szCs w:val="24"/>
          <w:lang w:eastAsia="en-AU"/>
          <w14:ligatures w14:val="standardContextual"/>
        </w:rPr>
      </w:pPr>
      <w:hyperlink w:anchor="_Toc168668602" w:history="1">
        <w:r w:rsidRPr="00207386">
          <w:rPr>
            <w:rStyle w:val="Hyperlink"/>
            <w:noProof/>
          </w:rPr>
          <w:t>3.1</w:t>
        </w:r>
        <w:r>
          <w:rPr>
            <w:rFonts w:asciiTheme="minorHAnsi" w:eastAsiaTheme="minorEastAsia" w:hAnsiTheme="minorHAnsi" w:cstheme="minorBidi"/>
            <w:noProof/>
            <w:kern w:val="2"/>
            <w:sz w:val="24"/>
            <w:szCs w:val="24"/>
            <w:lang w:eastAsia="en-AU"/>
            <w14:ligatures w14:val="standardContextual"/>
          </w:rPr>
          <w:tab/>
        </w:r>
        <w:r w:rsidRPr="00207386">
          <w:rPr>
            <w:rStyle w:val="Hyperlink"/>
            <w:noProof/>
          </w:rPr>
          <w:t>Software Development</w:t>
        </w:r>
        <w:r>
          <w:rPr>
            <w:noProof/>
            <w:webHidden/>
          </w:rPr>
          <w:tab/>
        </w:r>
        <w:r>
          <w:rPr>
            <w:noProof/>
            <w:webHidden/>
          </w:rPr>
          <w:fldChar w:fldCharType="begin"/>
        </w:r>
        <w:r>
          <w:rPr>
            <w:noProof/>
            <w:webHidden/>
          </w:rPr>
          <w:instrText xml:space="preserve"> PAGEREF _Toc168668602 \h </w:instrText>
        </w:r>
        <w:r>
          <w:rPr>
            <w:noProof/>
            <w:webHidden/>
          </w:rPr>
        </w:r>
        <w:r>
          <w:rPr>
            <w:noProof/>
            <w:webHidden/>
          </w:rPr>
          <w:fldChar w:fldCharType="separate"/>
        </w:r>
        <w:r w:rsidR="009421BC">
          <w:rPr>
            <w:noProof/>
            <w:webHidden/>
          </w:rPr>
          <w:t>13</w:t>
        </w:r>
        <w:r>
          <w:rPr>
            <w:noProof/>
            <w:webHidden/>
          </w:rPr>
          <w:fldChar w:fldCharType="end"/>
        </w:r>
      </w:hyperlink>
    </w:p>
    <w:p w14:paraId="208D63CB" w14:textId="720365D0" w:rsidR="00656B06" w:rsidRDefault="00656B06">
      <w:pPr>
        <w:pStyle w:val="TOC3"/>
        <w:tabs>
          <w:tab w:val="left" w:pos="1200"/>
          <w:tab w:val="right" w:leader="dot" w:pos="9061"/>
        </w:tabs>
        <w:rPr>
          <w:rFonts w:asciiTheme="minorHAnsi" w:eastAsiaTheme="minorEastAsia" w:hAnsiTheme="minorHAnsi" w:cstheme="minorBidi"/>
          <w:iCs w:val="0"/>
          <w:noProof/>
          <w:kern w:val="2"/>
          <w:sz w:val="24"/>
          <w:szCs w:val="24"/>
          <w:lang w:eastAsia="en-AU"/>
          <w14:ligatures w14:val="standardContextual"/>
        </w:rPr>
      </w:pPr>
      <w:hyperlink w:anchor="_Toc168668603" w:history="1">
        <w:r w:rsidRPr="00207386">
          <w:rPr>
            <w:rStyle w:val="Hyperlink"/>
            <w:noProof/>
          </w:rPr>
          <w:t>3.1.1</w:t>
        </w:r>
        <w:r>
          <w:rPr>
            <w:rFonts w:asciiTheme="minorHAnsi" w:eastAsiaTheme="minorEastAsia" w:hAnsiTheme="minorHAnsi" w:cstheme="minorBidi"/>
            <w:iCs w:val="0"/>
            <w:noProof/>
            <w:kern w:val="2"/>
            <w:sz w:val="24"/>
            <w:szCs w:val="24"/>
            <w:lang w:eastAsia="en-AU"/>
            <w14:ligatures w14:val="standardContextual"/>
          </w:rPr>
          <w:tab/>
        </w:r>
        <w:r w:rsidRPr="00207386">
          <w:rPr>
            <w:rStyle w:val="Hyperlink"/>
            <w:noProof/>
          </w:rPr>
          <w:t>Raspberry Pi Camera System and Bayer image data</w:t>
        </w:r>
        <w:r>
          <w:rPr>
            <w:noProof/>
            <w:webHidden/>
          </w:rPr>
          <w:tab/>
        </w:r>
        <w:r>
          <w:rPr>
            <w:noProof/>
            <w:webHidden/>
          </w:rPr>
          <w:fldChar w:fldCharType="begin"/>
        </w:r>
        <w:r>
          <w:rPr>
            <w:noProof/>
            <w:webHidden/>
          </w:rPr>
          <w:instrText xml:space="preserve"> PAGEREF _Toc168668603 \h </w:instrText>
        </w:r>
        <w:r>
          <w:rPr>
            <w:noProof/>
            <w:webHidden/>
          </w:rPr>
        </w:r>
        <w:r>
          <w:rPr>
            <w:noProof/>
            <w:webHidden/>
          </w:rPr>
          <w:fldChar w:fldCharType="separate"/>
        </w:r>
        <w:r w:rsidR="009421BC">
          <w:rPr>
            <w:noProof/>
            <w:webHidden/>
          </w:rPr>
          <w:t>14</w:t>
        </w:r>
        <w:r>
          <w:rPr>
            <w:noProof/>
            <w:webHidden/>
          </w:rPr>
          <w:fldChar w:fldCharType="end"/>
        </w:r>
      </w:hyperlink>
    </w:p>
    <w:p w14:paraId="6B3A1EE9" w14:textId="6954A2A3" w:rsidR="00656B06" w:rsidRDefault="00656B06">
      <w:pPr>
        <w:pStyle w:val="TOC3"/>
        <w:tabs>
          <w:tab w:val="left" w:pos="1200"/>
          <w:tab w:val="right" w:leader="dot" w:pos="9061"/>
        </w:tabs>
        <w:rPr>
          <w:rFonts w:asciiTheme="minorHAnsi" w:eastAsiaTheme="minorEastAsia" w:hAnsiTheme="minorHAnsi" w:cstheme="minorBidi"/>
          <w:iCs w:val="0"/>
          <w:noProof/>
          <w:kern w:val="2"/>
          <w:sz w:val="24"/>
          <w:szCs w:val="24"/>
          <w:lang w:eastAsia="en-AU"/>
          <w14:ligatures w14:val="standardContextual"/>
        </w:rPr>
      </w:pPr>
      <w:hyperlink w:anchor="_Toc168668604" w:history="1">
        <w:r w:rsidRPr="00207386">
          <w:rPr>
            <w:rStyle w:val="Hyperlink"/>
            <w:noProof/>
          </w:rPr>
          <w:t>3.1.2</w:t>
        </w:r>
        <w:r>
          <w:rPr>
            <w:rFonts w:asciiTheme="minorHAnsi" w:eastAsiaTheme="minorEastAsia" w:hAnsiTheme="minorHAnsi" w:cstheme="minorBidi"/>
            <w:iCs w:val="0"/>
            <w:noProof/>
            <w:kern w:val="2"/>
            <w:sz w:val="24"/>
            <w:szCs w:val="24"/>
            <w:lang w:eastAsia="en-AU"/>
            <w14:ligatures w14:val="standardContextual"/>
          </w:rPr>
          <w:tab/>
        </w:r>
        <w:r w:rsidRPr="00207386">
          <w:rPr>
            <w:rStyle w:val="Hyperlink"/>
            <w:noProof/>
          </w:rPr>
          <w:t>12-bit image Processing Algorithm</w:t>
        </w:r>
        <w:r>
          <w:rPr>
            <w:noProof/>
            <w:webHidden/>
          </w:rPr>
          <w:tab/>
        </w:r>
        <w:r>
          <w:rPr>
            <w:noProof/>
            <w:webHidden/>
          </w:rPr>
          <w:fldChar w:fldCharType="begin"/>
        </w:r>
        <w:r>
          <w:rPr>
            <w:noProof/>
            <w:webHidden/>
          </w:rPr>
          <w:instrText xml:space="preserve"> PAGEREF _Toc168668604 \h </w:instrText>
        </w:r>
        <w:r>
          <w:rPr>
            <w:noProof/>
            <w:webHidden/>
          </w:rPr>
        </w:r>
        <w:r>
          <w:rPr>
            <w:noProof/>
            <w:webHidden/>
          </w:rPr>
          <w:fldChar w:fldCharType="separate"/>
        </w:r>
        <w:r w:rsidR="009421BC">
          <w:rPr>
            <w:noProof/>
            <w:webHidden/>
          </w:rPr>
          <w:t>17</w:t>
        </w:r>
        <w:r>
          <w:rPr>
            <w:noProof/>
            <w:webHidden/>
          </w:rPr>
          <w:fldChar w:fldCharType="end"/>
        </w:r>
      </w:hyperlink>
    </w:p>
    <w:p w14:paraId="2FC0CB61" w14:textId="12584C66" w:rsidR="00656B06" w:rsidRDefault="00656B06">
      <w:pPr>
        <w:pStyle w:val="TOC2"/>
        <w:tabs>
          <w:tab w:val="left" w:pos="960"/>
          <w:tab w:val="right" w:leader="dot" w:pos="9061"/>
        </w:tabs>
        <w:rPr>
          <w:rFonts w:asciiTheme="minorHAnsi" w:eastAsiaTheme="minorEastAsia" w:hAnsiTheme="minorHAnsi" w:cstheme="minorBidi"/>
          <w:noProof/>
          <w:kern w:val="2"/>
          <w:sz w:val="24"/>
          <w:szCs w:val="24"/>
          <w:lang w:eastAsia="en-AU"/>
          <w14:ligatures w14:val="standardContextual"/>
        </w:rPr>
      </w:pPr>
      <w:hyperlink w:anchor="_Toc168668605" w:history="1">
        <w:r w:rsidRPr="00207386">
          <w:rPr>
            <w:rStyle w:val="Hyperlink"/>
            <w:noProof/>
          </w:rPr>
          <w:t>3.2</w:t>
        </w:r>
        <w:r>
          <w:rPr>
            <w:rFonts w:asciiTheme="minorHAnsi" w:eastAsiaTheme="minorEastAsia" w:hAnsiTheme="minorHAnsi" w:cstheme="minorBidi"/>
            <w:noProof/>
            <w:kern w:val="2"/>
            <w:sz w:val="24"/>
            <w:szCs w:val="24"/>
            <w:lang w:eastAsia="en-AU"/>
            <w14:ligatures w14:val="standardContextual"/>
          </w:rPr>
          <w:tab/>
        </w:r>
        <w:r w:rsidRPr="00207386">
          <w:rPr>
            <w:rStyle w:val="Hyperlink"/>
            <w:noProof/>
          </w:rPr>
          <w:t>PCB Design</w:t>
        </w:r>
        <w:r>
          <w:rPr>
            <w:noProof/>
            <w:webHidden/>
          </w:rPr>
          <w:tab/>
        </w:r>
        <w:r>
          <w:rPr>
            <w:noProof/>
            <w:webHidden/>
          </w:rPr>
          <w:fldChar w:fldCharType="begin"/>
        </w:r>
        <w:r>
          <w:rPr>
            <w:noProof/>
            <w:webHidden/>
          </w:rPr>
          <w:instrText xml:space="preserve"> PAGEREF _Toc168668605 \h </w:instrText>
        </w:r>
        <w:r>
          <w:rPr>
            <w:noProof/>
            <w:webHidden/>
          </w:rPr>
        </w:r>
        <w:r>
          <w:rPr>
            <w:noProof/>
            <w:webHidden/>
          </w:rPr>
          <w:fldChar w:fldCharType="separate"/>
        </w:r>
        <w:r w:rsidR="009421BC">
          <w:rPr>
            <w:noProof/>
            <w:webHidden/>
          </w:rPr>
          <w:t>18</w:t>
        </w:r>
        <w:r>
          <w:rPr>
            <w:noProof/>
            <w:webHidden/>
          </w:rPr>
          <w:fldChar w:fldCharType="end"/>
        </w:r>
      </w:hyperlink>
    </w:p>
    <w:p w14:paraId="12471019" w14:textId="6B117DD0" w:rsidR="00656B06" w:rsidRDefault="00656B06">
      <w:pPr>
        <w:pStyle w:val="TOC2"/>
        <w:tabs>
          <w:tab w:val="left" w:pos="960"/>
          <w:tab w:val="right" w:leader="dot" w:pos="9061"/>
        </w:tabs>
        <w:rPr>
          <w:rFonts w:asciiTheme="minorHAnsi" w:eastAsiaTheme="minorEastAsia" w:hAnsiTheme="minorHAnsi" w:cstheme="minorBidi"/>
          <w:noProof/>
          <w:kern w:val="2"/>
          <w:sz w:val="24"/>
          <w:szCs w:val="24"/>
          <w:lang w:eastAsia="en-AU"/>
          <w14:ligatures w14:val="standardContextual"/>
        </w:rPr>
      </w:pPr>
      <w:hyperlink w:anchor="_Toc168668606" w:history="1">
        <w:r w:rsidRPr="00207386">
          <w:rPr>
            <w:rStyle w:val="Hyperlink"/>
            <w:noProof/>
          </w:rPr>
          <w:t>3.3</w:t>
        </w:r>
        <w:r>
          <w:rPr>
            <w:rFonts w:asciiTheme="minorHAnsi" w:eastAsiaTheme="minorEastAsia" w:hAnsiTheme="minorHAnsi" w:cstheme="minorBidi"/>
            <w:noProof/>
            <w:kern w:val="2"/>
            <w:sz w:val="24"/>
            <w:szCs w:val="24"/>
            <w:lang w:eastAsia="en-AU"/>
            <w14:ligatures w14:val="standardContextual"/>
          </w:rPr>
          <w:tab/>
        </w:r>
        <w:r w:rsidRPr="00207386">
          <w:rPr>
            <w:rStyle w:val="Hyperlink"/>
            <w:noProof/>
          </w:rPr>
          <w:t>Electronic Enclosure Design</w:t>
        </w:r>
        <w:r>
          <w:rPr>
            <w:noProof/>
            <w:webHidden/>
          </w:rPr>
          <w:tab/>
        </w:r>
        <w:r>
          <w:rPr>
            <w:noProof/>
            <w:webHidden/>
          </w:rPr>
          <w:fldChar w:fldCharType="begin"/>
        </w:r>
        <w:r>
          <w:rPr>
            <w:noProof/>
            <w:webHidden/>
          </w:rPr>
          <w:instrText xml:space="preserve"> PAGEREF _Toc168668606 \h </w:instrText>
        </w:r>
        <w:r>
          <w:rPr>
            <w:noProof/>
            <w:webHidden/>
          </w:rPr>
        </w:r>
        <w:r>
          <w:rPr>
            <w:noProof/>
            <w:webHidden/>
          </w:rPr>
          <w:fldChar w:fldCharType="separate"/>
        </w:r>
        <w:r w:rsidR="009421BC">
          <w:rPr>
            <w:noProof/>
            <w:webHidden/>
          </w:rPr>
          <w:t>23</w:t>
        </w:r>
        <w:r>
          <w:rPr>
            <w:noProof/>
            <w:webHidden/>
          </w:rPr>
          <w:fldChar w:fldCharType="end"/>
        </w:r>
      </w:hyperlink>
    </w:p>
    <w:p w14:paraId="4B4149FA" w14:textId="421B1D4D" w:rsidR="00656B06" w:rsidRDefault="00656B06">
      <w:pPr>
        <w:pStyle w:val="TOC1"/>
        <w:tabs>
          <w:tab w:val="left" w:pos="1200"/>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607" w:history="1">
        <w:r w:rsidRPr="00207386">
          <w:rPr>
            <w:rStyle w:val="Hyperlink"/>
            <w:noProof/>
          </w:rPr>
          <w:t>Chapter 4</w:t>
        </w:r>
        <w:r>
          <w:rPr>
            <w:rFonts w:asciiTheme="minorHAnsi" w:eastAsiaTheme="minorEastAsia" w:hAnsiTheme="minorHAnsi" w:cstheme="minorBidi"/>
            <w:b w:val="0"/>
            <w:bCs w:val="0"/>
            <w:noProof/>
            <w:kern w:val="2"/>
            <w:sz w:val="24"/>
            <w:szCs w:val="24"/>
            <w:lang w:eastAsia="en-AU"/>
            <w14:ligatures w14:val="standardContextual"/>
          </w:rPr>
          <w:tab/>
        </w:r>
        <w:r w:rsidRPr="00207386">
          <w:rPr>
            <w:rStyle w:val="Hyperlink"/>
            <w:noProof/>
          </w:rPr>
          <w:t>Results and Analysis (6/11)</w:t>
        </w:r>
        <w:r>
          <w:rPr>
            <w:noProof/>
            <w:webHidden/>
          </w:rPr>
          <w:tab/>
        </w:r>
        <w:r>
          <w:rPr>
            <w:noProof/>
            <w:webHidden/>
          </w:rPr>
          <w:fldChar w:fldCharType="begin"/>
        </w:r>
        <w:r>
          <w:rPr>
            <w:noProof/>
            <w:webHidden/>
          </w:rPr>
          <w:instrText xml:space="preserve"> PAGEREF _Toc168668607 \h </w:instrText>
        </w:r>
        <w:r>
          <w:rPr>
            <w:noProof/>
            <w:webHidden/>
          </w:rPr>
        </w:r>
        <w:r>
          <w:rPr>
            <w:noProof/>
            <w:webHidden/>
          </w:rPr>
          <w:fldChar w:fldCharType="separate"/>
        </w:r>
        <w:r w:rsidR="009421BC">
          <w:rPr>
            <w:noProof/>
            <w:webHidden/>
          </w:rPr>
          <w:t>26</w:t>
        </w:r>
        <w:r>
          <w:rPr>
            <w:noProof/>
            <w:webHidden/>
          </w:rPr>
          <w:fldChar w:fldCharType="end"/>
        </w:r>
      </w:hyperlink>
    </w:p>
    <w:p w14:paraId="22BFCCD2" w14:textId="1E9DEE0F" w:rsidR="00656B06" w:rsidRDefault="00656B06">
      <w:pPr>
        <w:pStyle w:val="TOC2"/>
        <w:tabs>
          <w:tab w:val="left" w:pos="960"/>
          <w:tab w:val="right" w:leader="dot" w:pos="9061"/>
        </w:tabs>
        <w:rPr>
          <w:rFonts w:asciiTheme="minorHAnsi" w:eastAsiaTheme="minorEastAsia" w:hAnsiTheme="minorHAnsi" w:cstheme="minorBidi"/>
          <w:noProof/>
          <w:kern w:val="2"/>
          <w:sz w:val="24"/>
          <w:szCs w:val="24"/>
          <w:lang w:eastAsia="en-AU"/>
          <w14:ligatures w14:val="standardContextual"/>
        </w:rPr>
      </w:pPr>
      <w:hyperlink w:anchor="_Toc168668608" w:history="1">
        <w:r w:rsidRPr="00207386">
          <w:rPr>
            <w:rStyle w:val="Hyperlink"/>
            <w:noProof/>
          </w:rPr>
          <w:t>4.1</w:t>
        </w:r>
        <w:r>
          <w:rPr>
            <w:rFonts w:asciiTheme="minorHAnsi" w:eastAsiaTheme="minorEastAsia" w:hAnsiTheme="minorHAnsi" w:cstheme="minorBidi"/>
            <w:noProof/>
            <w:kern w:val="2"/>
            <w:sz w:val="24"/>
            <w:szCs w:val="24"/>
            <w:lang w:eastAsia="en-AU"/>
            <w14:ligatures w14:val="standardContextual"/>
          </w:rPr>
          <w:tab/>
        </w:r>
        <w:r w:rsidRPr="00207386">
          <w:rPr>
            <w:rStyle w:val="Hyperlink"/>
            <w:noProof/>
          </w:rPr>
          <w:t>Software Development</w:t>
        </w:r>
        <w:r>
          <w:rPr>
            <w:noProof/>
            <w:webHidden/>
          </w:rPr>
          <w:tab/>
        </w:r>
        <w:r>
          <w:rPr>
            <w:noProof/>
            <w:webHidden/>
          </w:rPr>
          <w:fldChar w:fldCharType="begin"/>
        </w:r>
        <w:r>
          <w:rPr>
            <w:noProof/>
            <w:webHidden/>
          </w:rPr>
          <w:instrText xml:space="preserve"> PAGEREF _Toc168668608 \h </w:instrText>
        </w:r>
        <w:r>
          <w:rPr>
            <w:noProof/>
            <w:webHidden/>
          </w:rPr>
        </w:r>
        <w:r>
          <w:rPr>
            <w:noProof/>
            <w:webHidden/>
          </w:rPr>
          <w:fldChar w:fldCharType="separate"/>
        </w:r>
        <w:r w:rsidR="009421BC">
          <w:rPr>
            <w:noProof/>
            <w:webHidden/>
          </w:rPr>
          <w:t>26</w:t>
        </w:r>
        <w:r>
          <w:rPr>
            <w:noProof/>
            <w:webHidden/>
          </w:rPr>
          <w:fldChar w:fldCharType="end"/>
        </w:r>
      </w:hyperlink>
    </w:p>
    <w:p w14:paraId="33215554" w14:textId="5DE0EB04" w:rsidR="00656B06" w:rsidRDefault="00656B06">
      <w:pPr>
        <w:pStyle w:val="TOC3"/>
        <w:tabs>
          <w:tab w:val="left" w:pos="1200"/>
          <w:tab w:val="right" w:leader="dot" w:pos="9061"/>
        </w:tabs>
        <w:rPr>
          <w:rFonts w:asciiTheme="minorHAnsi" w:eastAsiaTheme="minorEastAsia" w:hAnsiTheme="minorHAnsi" w:cstheme="minorBidi"/>
          <w:iCs w:val="0"/>
          <w:noProof/>
          <w:kern w:val="2"/>
          <w:sz w:val="24"/>
          <w:szCs w:val="24"/>
          <w:lang w:eastAsia="en-AU"/>
          <w14:ligatures w14:val="standardContextual"/>
        </w:rPr>
      </w:pPr>
      <w:hyperlink w:anchor="_Toc168668609" w:history="1">
        <w:r w:rsidRPr="00207386">
          <w:rPr>
            <w:rStyle w:val="Hyperlink"/>
            <w:noProof/>
          </w:rPr>
          <w:t>4.1.1</w:t>
        </w:r>
        <w:r>
          <w:rPr>
            <w:rFonts w:asciiTheme="minorHAnsi" w:eastAsiaTheme="minorEastAsia" w:hAnsiTheme="minorHAnsi" w:cstheme="minorBidi"/>
            <w:iCs w:val="0"/>
            <w:noProof/>
            <w:kern w:val="2"/>
            <w:sz w:val="24"/>
            <w:szCs w:val="24"/>
            <w:lang w:eastAsia="en-AU"/>
            <w14:ligatures w14:val="standardContextual"/>
          </w:rPr>
          <w:tab/>
        </w:r>
        <w:r w:rsidRPr="00207386">
          <w:rPr>
            <w:rStyle w:val="Hyperlink"/>
            <w:noProof/>
          </w:rPr>
          <w:t>Software Development Results</w:t>
        </w:r>
        <w:r>
          <w:rPr>
            <w:noProof/>
            <w:webHidden/>
          </w:rPr>
          <w:tab/>
        </w:r>
        <w:r>
          <w:rPr>
            <w:noProof/>
            <w:webHidden/>
          </w:rPr>
          <w:fldChar w:fldCharType="begin"/>
        </w:r>
        <w:r>
          <w:rPr>
            <w:noProof/>
            <w:webHidden/>
          </w:rPr>
          <w:instrText xml:space="preserve"> PAGEREF _Toc168668609 \h </w:instrText>
        </w:r>
        <w:r>
          <w:rPr>
            <w:noProof/>
            <w:webHidden/>
          </w:rPr>
        </w:r>
        <w:r>
          <w:rPr>
            <w:noProof/>
            <w:webHidden/>
          </w:rPr>
          <w:fldChar w:fldCharType="separate"/>
        </w:r>
        <w:r w:rsidR="009421BC">
          <w:rPr>
            <w:noProof/>
            <w:webHidden/>
          </w:rPr>
          <w:t>26</w:t>
        </w:r>
        <w:r>
          <w:rPr>
            <w:noProof/>
            <w:webHidden/>
          </w:rPr>
          <w:fldChar w:fldCharType="end"/>
        </w:r>
      </w:hyperlink>
    </w:p>
    <w:p w14:paraId="20D34478" w14:textId="0882DDA2" w:rsidR="00656B06" w:rsidRDefault="00656B06">
      <w:pPr>
        <w:pStyle w:val="TOC3"/>
        <w:tabs>
          <w:tab w:val="left" w:pos="1200"/>
          <w:tab w:val="right" w:leader="dot" w:pos="9061"/>
        </w:tabs>
        <w:rPr>
          <w:rFonts w:asciiTheme="minorHAnsi" w:eastAsiaTheme="minorEastAsia" w:hAnsiTheme="minorHAnsi" w:cstheme="minorBidi"/>
          <w:iCs w:val="0"/>
          <w:noProof/>
          <w:kern w:val="2"/>
          <w:sz w:val="24"/>
          <w:szCs w:val="24"/>
          <w:lang w:eastAsia="en-AU"/>
          <w14:ligatures w14:val="standardContextual"/>
        </w:rPr>
      </w:pPr>
      <w:hyperlink w:anchor="_Toc168668610" w:history="1">
        <w:r w:rsidRPr="00207386">
          <w:rPr>
            <w:rStyle w:val="Hyperlink"/>
            <w:noProof/>
          </w:rPr>
          <w:t>4.1.2</w:t>
        </w:r>
        <w:r>
          <w:rPr>
            <w:rFonts w:asciiTheme="minorHAnsi" w:eastAsiaTheme="minorEastAsia" w:hAnsiTheme="minorHAnsi" w:cstheme="minorBidi"/>
            <w:iCs w:val="0"/>
            <w:noProof/>
            <w:kern w:val="2"/>
            <w:sz w:val="24"/>
            <w:szCs w:val="24"/>
            <w:lang w:eastAsia="en-AU"/>
            <w14:ligatures w14:val="standardContextual"/>
          </w:rPr>
          <w:tab/>
        </w:r>
        <w:r w:rsidRPr="00207386">
          <w:rPr>
            <w:rStyle w:val="Hyperlink"/>
            <w:noProof/>
          </w:rPr>
          <w:t>Software Development Analysis</w:t>
        </w:r>
        <w:r>
          <w:rPr>
            <w:noProof/>
            <w:webHidden/>
          </w:rPr>
          <w:tab/>
        </w:r>
        <w:r>
          <w:rPr>
            <w:noProof/>
            <w:webHidden/>
          </w:rPr>
          <w:fldChar w:fldCharType="begin"/>
        </w:r>
        <w:r>
          <w:rPr>
            <w:noProof/>
            <w:webHidden/>
          </w:rPr>
          <w:instrText xml:space="preserve"> PAGEREF _Toc168668610 \h </w:instrText>
        </w:r>
        <w:r>
          <w:rPr>
            <w:noProof/>
            <w:webHidden/>
          </w:rPr>
        </w:r>
        <w:r>
          <w:rPr>
            <w:noProof/>
            <w:webHidden/>
          </w:rPr>
          <w:fldChar w:fldCharType="separate"/>
        </w:r>
        <w:r w:rsidR="009421BC">
          <w:rPr>
            <w:noProof/>
            <w:webHidden/>
          </w:rPr>
          <w:t>29</w:t>
        </w:r>
        <w:r>
          <w:rPr>
            <w:noProof/>
            <w:webHidden/>
          </w:rPr>
          <w:fldChar w:fldCharType="end"/>
        </w:r>
      </w:hyperlink>
    </w:p>
    <w:p w14:paraId="63F677F9" w14:textId="256709DA" w:rsidR="00656B06" w:rsidRDefault="00656B06">
      <w:pPr>
        <w:pStyle w:val="TOC2"/>
        <w:tabs>
          <w:tab w:val="left" w:pos="960"/>
          <w:tab w:val="right" w:leader="dot" w:pos="9061"/>
        </w:tabs>
        <w:rPr>
          <w:rFonts w:asciiTheme="minorHAnsi" w:eastAsiaTheme="minorEastAsia" w:hAnsiTheme="minorHAnsi" w:cstheme="minorBidi"/>
          <w:noProof/>
          <w:kern w:val="2"/>
          <w:sz w:val="24"/>
          <w:szCs w:val="24"/>
          <w:lang w:eastAsia="en-AU"/>
          <w14:ligatures w14:val="standardContextual"/>
        </w:rPr>
      </w:pPr>
      <w:hyperlink w:anchor="_Toc168668611" w:history="1">
        <w:r w:rsidRPr="00207386">
          <w:rPr>
            <w:rStyle w:val="Hyperlink"/>
            <w:noProof/>
          </w:rPr>
          <w:t>4.2</w:t>
        </w:r>
        <w:r>
          <w:rPr>
            <w:rFonts w:asciiTheme="minorHAnsi" w:eastAsiaTheme="minorEastAsia" w:hAnsiTheme="minorHAnsi" w:cstheme="minorBidi"/>
            <w:noProof/>
            <w:kern w:val="2"/>
            <w:sz w:val="24"/>
            <w:szCs w:val="24"/>
            <w:lang w:eastAsia="en-AU"/>
            <w14:ligatures w14:val="standardContextual"/>
          </w:rPr>
          <w:tab/>
        </w:r>
        <w:r w:rsidRPr="00207386">
          <w:rPr>
            <w:rStyle w:val="Hyperlink"/>
            <w:noProof/>
          </w:rPr>
          <w:t>PCB Design</w:t>
        </w:r>
        <w:r>
          <w:rPr>
            <w:noProof/>
            <w:webHidden/>
          </w:rPr>
          <w:tab/>
        </w:r>
        <w:r>
          <w:rPr>
            <w:noProof/>
            <w:webHidden/>
          </w:rPr>
          <w:fldChar w:fldCharType="begin"/>
        </w:r>
        <w:r>
          <w:rPr>
            <w:noProof/>
            <w:webHidden/>
          </w:rPr>
          <w:instrText xml:space="preserve"> PAGEREF _Toc168668611 \h </w:instrText>
        </w:r>
        <w:r>
          <w:rPr>
            <w:noProof/>
            <w:webHidden/>
          </w:rPr>
        </w:r>
        <w:r>
          <w:rPr>
            <w:noProof/>
            <w:webHidden/>
          </w:rPr>
          <w:fldChar w:fldCharType="separate"/>
        </w:r>
        <w:r w:rsidR="009421BC">
          <w:rPr>
            <w:noProof/>
            <w:webHidden/>
          </w:rPr>
          <w:t>30</w:t>
        </w:r>
        <w:r>
          <w:rPr>
            <w:noProof/>
            <w:webHidden/>
          </w:rPr>
          <w:fldChar w:fldCharType="end"/>
        </w:r>
      </w:hyperlink>
    </w:p>
    <w:p w14:paraId="01657722" w14:textId="5EA4DDB2" w:rsidR="00656B06" w:rsidRDefault="00656B06">
      <w:pPr>
        <w:pStyle w:val="TOC3"/>
        <w:tabs>
          <w:tab w:val="left" w:pos="1200"/>
          <w:tab w:val="right" w:leader="dot" w:pos="9061"/>
        </w:tabs>
        <w:rPr>
          <w:rFonts w:asciiTheme="minorHAnsi" w:eastAsiaTheme="minorEastAsia" w:hAnsiTheme="minorHAnsi" w:cstheme="minorBidi"/>
          <w:iCs w:val="0"/>
          <w:noProof/>
          <w:kern w:val="2"/>
          <w:sz w:val="24"/>
          <w:szCs w:val="24"/>
          <w:lang w:eastAsia="en-AU"/>
          <w14:ligatures w14:val="standardContextual"/>
        </w:rPr>
      </w:pPr>
      <w:hyperlink w:anchor="_Toc168668612" w:history="1">
        <w:r w:rsidRPr="00207386">
          <w:rPr>
            <w:rStyle w:val="Hyperlink"/>
            <w:noProof/>
          </w:rPr>
          <w:t>4.2.1</w:t>
        </w:r>
        <w:r>
          <w:rPr>
            <w:rFonts w:asciiTheme="minorHAnsi" w:eastAsiaTheme="minorEastAsia" w:hAnsiTheme="minorHAnsi" w:cstheme="minorBidi"/>
            <w:iCs w:val="0"/>
            <w:noProof/>
            <w:kern w:val="2"/>
            <w:sz w:val="24"/>
            <w:szCs w:val="24"/>
            <w:lang w:eastAsia="en-AU"/>
            <w14:ligatures w14:val="standardContextual"/>
          </w:rPr>
          <w:tab/>
        </w:r>
        <w:r w:rsidRPr="00207386">
          <w:rPr>
            <w:rStyle w:val="Hyperlink"/>
            <w:noProof/>
          </w:rPr>
          <w:t>PCB Design Results</w:t>
        </w:r>
        <w:r>
          <w:rPr>
            <w:noProof/>
            <w:webHidden/>
          </w:rPr>
          <w:tab/>
        </w:r>
        <w:r>
          <w:rPr>
            <w:noProof/>
            <w:webHidden/>
          </w:rPr>
          <w:fldChar w:fldCharType="begin"/>
        </w:r>
        <w:r>
          <w:rPr>
            <w:noProof/>
            <w:webHidden/>
          </w:rPr>
          <w:instrText xml:space="preserve"> PAGEREF _Toc168668612 \h </w:instrText>
        </w:r>
        <w:r>
          <w:rPr>
            <w:noProof/>
            <w:webHidden/>
          </w:rPr>
        </w:r>
        <w:r>
          <w:rPr>
            <w:noProof/>
            <w:webHidden/>
          </w:rPr>
          <w:fldChar w:fldCharType="separate"/>
        </w:r>
        <w:r w:rsidR="009421BC">
          <w:rPr>
            <w:noProof/>
            <w:webHidden/>
          </w:rPr>
          <w:t>30</w:t>
        </w:r>
        <w:r>
          <w:rPr>
            <w:noProof/>
            <w:webHidden/>
          </w:rPr>
          <w:fldChar w:fldCharType="end"/>
        </w:r>
      </w:hyperlink>
    </w:p>
    <w:p w14:paraId="2C980781" w14:textId="42C8F934" w:rsidR="00656B06" w:rsidRDefault="00656B06">
      <w:pPr>
        <w:pStyle w:val="TOC3"/>
        <w:tabs>
          <w:tab w:val="left" w:pos="1200"/>
          <w:tab w:val="right" w:leader="dot" w:pos="9061"/>
        </w:tabs>
        <w:rPr>
          <w:rFonts w:asciiTheme="minorHAnsi" w:eastAsiaTheme="minorEastAsia" w:hAnsiTheme="minorHAnsi" w:cstheme="minorBidi"/>
          <w:iCs w:val="0"/>
          <w:noProof/>
          <w:kern w:val="2"/>
          <w:sz w:val="24"/>
          <w:szCs w:val="24"/>
          <w:lang w:eastAsia="en-AU"/>
          <w14:ligatures w14:val="standardContextual"/>
        </w:rPr>
      </w:pPr>
      <w:hyperlink w:anchor="_Toc168668613" w:history="1">
        <w:r w:rsidRPr="00207386">
          <w:rPr>
            <w:rStyle w:val="Hyperlink"/>
            <w:noProof/>
          </w:rPr>
          <w:t>4.2.2</w:t>
        </w:r>
        <w:r>
          <w:rPr>
            <w:rFonts w:asciiTheme="minorHAnsi" w:eastAsiaTheme="minorEastAsia" w:hAnsiTheme="minorHAnsi" w:cstheme="minorBidi"/>
            <w:iCs w:val="0"/>
            <w:noProof/>
            <w:kern w:val="2"/>
            <w:sz w:val="24"/>
            <w:szCs w:val="24"/>
            <w:lang w:eastAsia="en-AU"/>
            <w14:ligatures w14:val="standardContextual"/>
          </w:rPr>
          <w:tab/>
        </w:r>
        <w:r w:rsidRPr="00207386">
          <w:rPr>
            <w:rStyle w:val="Hyperlink"/>
            <w:noProof/>
          </w:rPr>
          <w:t>PCB Design Analysis</w:t>
        </w:r>
        <w:r>
          <w:rPr>
            <w:noProof/>
            <w:webHidden/>
          </w:rPr>
          <w:tab/>
        </w:r>
        <w:r>
          <w:rPr>
            <w:noProof/>
            <w:webHidden/>
          </w:rPr>
          <w:fldChar w:fldCharType="begin"/>
        </w:r>
        <w:r>
          <w:rPr>
            <w:noProof/>
            <w:webHidden/>
          </w:rPr>
          <w:instrText xml:space="preserve"> PAGEREF _Toc168668613 \h </w:instrText>
        </w:r>
        <w:r>
          <w:rPr>
            <w:noProof/>
            <w:webHidden/>
          </w:rPr>
        </w:r>
        <w:r>
          <w:rPr>
            <w:noProof/>
            <w:webHidden/>
          </w:rPr>
          <w:fldChar w:fldCharType="separate"/>
        </w:r>
        <w:r w:rsidR="009421BC">
          <w:rPr>
            <w:noProof/>
            <w:webHidden/>
          </w:rPr>
          <w:t>30</w:t>
        </w:r>
        <w:r>
          <w:rPr>
            <w:noProof/>
            <w:webHidden/>
          </w:rPr>
          <w:fldChar w:fldCharType="end"/>
        </w:r>
      </w:hyperlink>
    </w:p>
    <w:p w14:paraId="5F64A386" w14:textId="196463D0" w:rsidR="00656B06" w:rsidRDefault="00656B06">
      <w:pPr>
        <w:pStyle w:val="TOC2"/>
        <w:tabs>
          <w:tab w:val="left" w:pos="960"/>
          <w:tab w:val="right" w:leader="dot" w:pos="9061"/>
        </w:tabs>
        <w:rPr>
          <w:rFonts w:asciiTheme="minorHAnsi" w:eastAsiaTheme="minorEastAsia" w:hAnsiTheme="minorHAnsi" w:cstheme="minorBidi"/>
          <w:noProof/>
          <w:kern w:val="2"/>
          <w:sz w:val="24"/>
          <w:szCs w:val="24"/>
          <w:lang w:eastAsia="en-AU"/>
          <w14:ligatures w14:val="standardContextual"/>
        </w:rPr>
      </w:pPr>
      <w:hyperlink w:anchor="_Toc168668614" w:history="1">
        <w:r w:rsidRPr="00207386">
          <w:rPr>
            <w:rStyle w:val="Hyperlink"/>
            <w:noProof/>
          </w:rPr>
          <w:t>4.3</w:t>
        </w:r>
        <w:r>
          <w:rPr>
            <w:rFonts w:asciiTheme="minorHAnsi" w:eastAsiaTheme="minorEastAsia" w:hAnsiTheme="minorHAnsi" w:cstheme="minorBidi"/>
            <w:noProof/>
            <w:kern w:val="2"/>
            <w:sz w:val="24"/>
            <w:szCs w:val="24"/>
            <w:lang w:eastAsia="en-AU"/>
            <w14:ligatures w14:val="standardContextual"/>
          </w:rPr>
          <w:tab/>
        </w:r>
        <w:r w:rsidRPr="00207386">
          <w:rPr>
            <w:rStyle w:val="Hyperlink"/>
            <w:noProof/>
          </w:rPr>
          <w:t>Electronics Enclosure Design</w:t>
        </w:r>
        <w:r>
          <w:rPr>
            <w:noProof/>
            <w:webHidden/>
          </w:rPr>
          <w:tab/>
        </w:r>
        <w:r>
          <w:rPr>
            <w:noProof/>
            <w:webHidden/>
          </w:rPr>
          <w:fldChar w:fldCharType="begin"/>
        </w:r>
        <w:r>
          <w:rPr>
            <w:noProof/>
            <w:webHidden/>
          </w:rPr>
          <w:instrText xml:space="preserve"> PAGEREF _Toc168668614 \h </w:instrText>
        </w:r>
        <w:r>
          <w:rPr>
            <w:noProof/>
            <w:webHidden/>
          </w:rPr>
        </w:r>
        <w:r>
          <w:rPr>
            <w:noProof/>
            <w:webHidden/>
          </w:rPr>
          <w:fldChar w:fldCharType="separate"/>
        </w:r>
        <w:r w:rsidR="009421BC">
          <w:rPr>
            <w:noProof/>
            <w:webHidden/>
          </w:rPr>
          <w:t>31</w:t>
        </w:r>
        <w:r>
          <w:rPr>
            <w:noProof/>
            <w:webHidden/>
          </w:rPr>
          <w:fldChar w:fldCharType="end"/>
        </w:r>
      </w:hyperlink>
    </w:p>
    <w:p w14:paraId="32E231D8" w14:textId="6AEF220A" w:rsidR="00656B06" w:rsidRDefault="00656B06">
      <w:pPr>
        <w:pStyle w:val="TOC3"/>
        <w:tabs>
          <w:tab w:val="left" w:pos="1200"/>
          <w:tab w:val="right" w:leader="dot" w:pos="9061"/>
        </w:tabs>
        <w:rPr>
          <w:rFonts w:asciiTheme="minorHAnsi" w:eastAsiaTheme="minorEastAsia" w:hAnsiTheme="minorHAnsi" w:cstheme="minorBidi"/>
          <w:iCs w:val="0"/>
          <w:noProof/>
          <w:kern w:val="2"/>
          <w:sz w:val="24"/>
          <w:szCs w:val="24"/>
          <w:lang w:eastAsia="en-AU"/>
          <w14:ligatures w14:val="standardContextual"/>
        </w:rPr>
      </w:pPr>
      <w:hyperlink w:anchor="_Toc168668615" w:history="1">
        <w:r w:rsidRPr="00207386">
          <w:rPr>
            <w:rStyle w:val="Hyperlink"/>
            <w:noProof/>
          </w:rPr>
          <w:t>4.3.1</w:t>
        </w:r>
        <w:r>
          <w:rPr>
            <w:rFonts w:asciiTheme="minorHAnsi" w:eastAsiaTheme="minorEastAsia" w:hAnsiTheme="minorHAnsi" w:cstheme="minorBidi"/>
            <w:iCs w:val="0"/>
            <w:noProof/>
            <w:kern w:val="2"/>
            <w:sz w:val="24"/>
            <w:szCs w:val="24"/>
            <w:lang w:eastAsia="en-AU"/>
            <w14:ligatures w14:val="standardContextual"/>
          </w:rPr>
          <w:tab/>
        </w:r>
        <w:r w:rsidRPr="00207386">
          <w:rPr>
            <w:rStyle w:val="Hyperlink"/>
            <w:noProof/>
          </w:rPr>
          <w:t>Electronics Enclosure Design Results</w:t>
        </w:r>
        <w:r>
          <w:rPr>
            <w:noProof/>
            <w:webHidden/>
          </w:rPr>
          <w:tab/>
        </w:r>
        <w:r>
          <w:rPr>
            <w:noProof/>
            <w:webHidden/>
          </w:rPr>
          <w:fldChar w:fldCharType="begin"/>
        </w:r>
        <w:r>
          <w:rPr>
            <w:noProof/>
            <w:webHidden/>
          </w:rPr>
          <w:instrText xml:space="preserve"> PAGEREF _Toc168668615 \h </w:instrText>
        </w:r>
        <w:r>
          <w:rPr>
            <w:noProof/>
            <w:webHidden/>
          </w:rPr>
        </w:r>
        <w:r>
          <w:rPr>
            <w:noProof/>
            <w:webHidden/>
          </w:rPr>
          <w:fldChar w:fldCharType="separate"/>
        </w:r>
        <w:r w:rsidR="009421BC">
          <w:rPr>
            <w:noProof/>
            <w:webHidden/>
          </w:rPr>
          <w:t>31</w:t>
        </w:r>
        <w:r>
          <w:rPr>
            <w:noProof/>
            <w:webHidden/>
          </w:rPr>
          <w:fldChar w:fldCharType="end"/>
        </w:r>
      </w:hyperlink>
    </w:p>
    <w:p w14:paraId="2A9F0BAE" w14:textId="72A5E0D6" w:rsidR="00656B06" w:rsidRDefault="00656B06">
      <w:pPr>
        <w:pStyle w:val="TOC3"/>
        <w:tabs>
          <w:tab w:val="left" w:pos="1200"/>
          <w:tab w:val="right" w:leader="dot" w:pos="9061"/>
        </w:tabs>
        <w:rPr>
          <w:rFonts w:asciiTheme="minorHAnsi" w:eastAsiaTheme="minorEastAsia" w:hAnsiTheme="minorHAnsi" w:cstheme="minorBidi"/>
          <w:iCs w:val="0"/>
          <w:noProof/>
          <w:kern w:val="2"/>
          <w:sz w:val="24"/>
          <w:szCs w:val="24"/>
          <w:lang w:eastAsia="en-AU"/>
          <w14:ligatures w14:val="standardContextual"/>
        </w:rPr>
      </w:pPr>
      <w:hyperlink w:anchor="_Toc168668616" w:history="1">
        <w:r w:rsidRPr="00207386">
          <w:rPr>
            <w:rStyle w:val="Hyperlink"/>
            <w:noProof/>
          </w:rPr>
          <w:t>4.3.2</w:t>
        </w:r>
        <w:r>
          <w:rPr>
            <w:rFonts w:asciiTheme="minorHAnsi" w:eastAsiaTheme="minorEastAsia" w:hAnsiTheme="minorHAnsi" w:cstheme="minorBidi"/>
            <w:iCs w:val="0"/>
            <w:noProof/>
            <w:kern w:val="2"/>
            <w:sz w:val="24"/>
            <w:szCs w:val="24"/>
            <w:lang w:eastAsia="en-AU"/>
            <w14:ligatures w14:val="standardContextual"/>
          </w:rPr>
          <w:tab/>
        </w:r>
        <w:r w:rsidRPr="00207386">
          <w:rPr>
            <w:rStyle w:val="Hyperlink"/>
            <w:noProof/>
          </w:rPr>
          <w:t>Electronics Enclosure Design Analysis</w:t>
        </w:r>
        <w:r>
          <w:rPr>
            <w:noProof/>
            <w:webHidden/>
          </w:rPr>
          <w:tab/>
        </w:r>
        <w:r>
          <w:rPr>
            <w:noProof/>
            <w:webHidden/>
          </w:rPr>
          <w:fldChar w:fldCharType="begin"/>
        </w:r>
        <w:r>
          <w:rPr>
            <w:noProof/>
            <w:webHidden/>
          </w:rPr>
          <w:instrText xml:space="preserve"> PAGEREF _Toc168668616 \h </w:instrText>
        </w:r>
        <w:r>
          <w:rPr>
            <w:noProof/>
            <w:webHidden/>
          </w:rPr>
        </w:r>
        <w:r>
          <w:rPr>
            <w:noProof/>
            <w:webHidden/>
          </w:rPr>
          <w:fldChar w:fldCharType="separate"/>
        </w:r>
        <w:r w:rsidR="009421BC">
          <w:rPr>
            <w:noProof/>
            <w:webHidden/>
          </w:rPr>
          <w:t>32</w:t>
        </w:r>
        <w:r>
          <w:rPr>
            <w:noProof/>
            <w:webHidden/>
          </w:rPr>
          <w:fldChar w:fldCharType="end"/>
        </w:r>
      </w:hyperlink>
    </w:p>
    <w:p w14:paraId="328FCE61" w14:textId="43E7375A" w:rsidR="00656B06" w:rsidRDefault="00656B06">
      <w:pPr>
        <w:pStyle w:val="TOC1"/>
        <w:tabs>
          <w:tab w:val="left" w:pos="1200"/>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617" w:history="1">
        <w:r w:rsidRPr="00207386">
          <w:rPr>
            <w:rStyle w:val="Hyperlink"/>
            <w:noProof/>
          </w:rPr>
          <w:t>Chapter 5</w:t>
        </w:r>
        <w:r>
          <w:rPr>
            <w:rFonts w:asciiTheme="minorHAnsi" w:eastAsiaTheme="minorEastAsia" w:hAnsiTheme="minorHAnsi" w:cstheme="minorBidi"/>
            <w:b w:val="0"/>
            <w:bCs w:val="0"/>
            <w:noProof/>
            <w:kern w:val="2"/>
            <w:sz w:val="24"/>
            <w:szCs w:val="24"/>
            <w:lang w:eastAsia="en-AU"/>
            <w14:ligatures w14:val="standardContextual"/>
          </w:rPr>
          <w:tab/>
        </w:r>
        <w:r w:rsidRPr="00207386">
          <w:rPr>
            <w:rStyle w:val="Hyperlink"/>
            <w:noProof/>
          </w:rPr>
          <w:t>Conclusions and outlook (/6)</w:t>
        </w:r>
        <w:r>
          <w:rPr>
            <w:noProof/>
            <w:webHidden/>
          </w:rPr>
          <w:tab/>
        </w:r>
        <w:r>
          <w:rPr>
            <w:noProof/>
            <w:webHidden/>
          </w:rPr>
          <w:fldChar w:fldCharType="begin"/>
        </w:r>
        <w:r>
          <w:rPr>
            <w:noProof/>
            <w:webHidden/>
          </w:rPr>
          <w:instrText xml:space="preserve"> PAGEREF _Toc168668617 \h </w:instrText>
        </w:r>
        <w:r>
          <w:rPr>
            <w:noProof/>
            <w:webHidden/>
          </w:rPr>
        </w:r>
        <w:r>
          <w:rPr>
            <w:noProof/>
            <w:webHidden/>
          </w:rPr>
          <w:fldChar w:fldCharType="separate"/>
        </w:r>
        <w:r w:rsidR="009421BC">
          <w:rPr>
            <w:noProof/>
            <w:webHidden/>
          </w:rPr>
          <w:t>34</w:t>
        </w:r>
        <w:r>
          <w:rPr>
            <w:noProof/>
            <w:webHidden/>
          </w:rPr>
          <w:fldChar w:fldCharType="end"/>
        </w:r>
      </w:hyperlink>
    </w:p>
    <w:p w14:paraId="51ED339B" w14:textId="6BA9CEC6"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618" w:history="1">
        <w:r w:rsidRPr="00207386">
          <w:rPr>
            <w:rStyle w:val="Hyperlink"/>
            <w:noProof/>
          </w:rPr>
          <w:t>References</w:t>
        </w:r>
        <w:r>
          <w:rPr>
            <w:noProof/>
            <w:webHidden/>
          </w:rPr>
          <w:tab/>
        </w:r>
        <w:r>
          <w:rPr>
            <w:noProof/>
            <w:webHidden/>
          </w:rPr>
          <w:fldChar w:fldCharType="begin"/>
        </w:r>
        <w:r>
          <w:rPr>
            <w:noProof/>
            <w:webHidden/>
          </w:rPr>
          <w:instrText xml:space="preserve"> PAGEREF _Toc168668618 \h </w:instrText>
        </w:r>
        <w:r>
          <w:rPr>
            <w:noProof/>
            <w:webHidden/>
          </w:rPr>
        </w:r>
        <w:r>
          <w:rPr>
            <w:noProof/>
            <w:webHidden/>
          </w:rPr>
          <w:fldChar w:fldCharType="separate"/>
        </w:r>
        <w:r w:rsidR="009421BC">
          <w:rPr>
            <w:noProof/>
            <w:webHidden/>
          </w:rPr>
          <w:t>A</w:t>
        </w:r>
        <w:r>
          <w:rPr>
            <w:noProof/>
            <w:webHidden/>
          </w:rPr>
          <w:fldChar w:fldCharType="end"/>
        </w:r>
      </w:hyperlink>
    </w:p>
    <w:p w14:paraId="13E1AF62" w14:textId="62A93061"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619" w:history="1">
        <w:r w:rsidRPr="00207386">
          <w:rPr>
            <w:rStyle w:val="Hyperlink"/>
            <w:noProof/>
          </w:rPr>
          <w:t>Appendix A: PCB Design KiCad Schematics and Footprints</w:t>
        </w:r>
        <w:r>
          <w:rPr>
            <w:noProof/>
            <w:webHidden/>
          </w:rPr>
          <w:tab/>
        </w:r>
        <w:r>
          <w:rPr>
            <w:noProof/>
            <w:webHidden/>
          </w:rPr>
          <w:fldChar w:fldCharType="begin"/>
        </w:r>
        <w:r>
          <w:rPr>
            <w:noProof/>
            <w:webHidden/>
          </w:rPr>
          <w:instrText xml:space="preserve"> PAGEREF _Toc168668619 \h </w:instrText>
        </w:r>
        <w:r>
          <w:rPr>
            <w:noProof/>
            <w:webHidden/>
          </w:rPr>
        </w:r>
        <w:r>
          <w:rPr>
            <w:noProof/>
            <w:webHidden/>
          </w:rPr>
          <w:fldChar w:fldCharType="separate"/>
        </w:r>
        <w:r w:rsidR="009421BC">
          <w:rPr>
            <w:noProof/>
            <w:webHidden/>
          </w:rPr>
          <w:t>C</w:t>
        </w:r>
        <w:r>
          <w:rPr>
            <w:noProof/>
            <w:webHidden/>
          </w:rPr>
          <w:fldChar w:fldCharType="end"/>
        </w:r>
      </w:hyperlink>
    </w:p>
    <w:p w14:paraId="5411EF8F" w14:textId="38C9C096"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620" w:history="1">
        <w:r w:rsidRPr="00207386">
          <w:rPr>
            <w:rStyle w:val="Hyperlink"/>
            <w:noProof/>
          </w:rPr>
          <w:t>Appendix B: Enclosure Design Profiles</w:t>
        </w:r>
        <w:r>
          <w:rPr>
            <w:noProof/>
            <w:webHidden/>
          </w:rPr>
          <w:tab/>
        </w:r>
        <w:r>
          <w:rPr>
            <w:noProof/>
            <w:webHidden/>
          </w:rPr>
          <w:fldChar w:fldCharType="begin"/>
        </w:r>
        <w:r>
          <w:rPr>
            <w:noProof/>
            <w:webHidden/>
          </w:rPr>
          <w:instrText xml:space="preserve"> PAGEREF _Toc168668620 \h </w:instrText>
        </w:r>
        <w:r>
          <w:rPr>
            <w:noProof/>
            <w:webHidden/>
          </w:rPr>
        </w:r>
        <w:r>
          <w:rPr>
            <w:noProof/>
            <w:webHidden/>
          </w:rPr>
          <w:fldChar w:fldCharType="separate"/>
        </w:r>
        <w:r w:rsidR="009421BC">
          <w:rPr>
            <w:noProof/>
            <w:webHidden/>
          </w:rPr>
          <w:t>F</w:t>
        </w:r>
        <w:r>
          <w:rPr>
            <w:noProof/>
            <w:webHidden/>
          </w:rPr>
          <w:fldChar w:fldCharType="end"/>
        </w:r>
      </w:hyperlink>
    </w:p>
    <w:p w14:paraId="4F201A30" w14:textId="7EA011C5"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621" w:history="1">
        <w:r w:rsidRPr="00207386">
          <w:rPr>
            <w:rStyle w:val="Hyperlink"/>
            <w:noProof/>
          </w:rPr>
          <w:t>Appendix C: PELMS 2023 Imaging Software Test</w:t>
        </w:r>
        <w:r>
          <w:rPr>
            <w:noProof/>
            <w:webHidden/>
          </w:rPr>
          <w:tab/>
        </w:r>
        <w:r>
          <w:rPr>
            <w:noProof/>
            <w:webHidden/>
          </w:rPr>
          <w:fldChar w:fldCharType="begin"/>
        </w:r>
        <w:r>
          <w:rPr>
            <w:noProof/>
            <w:webHidden/>
          </w:rPr>
          <w:instrText xml:space="preserve"> PAGEREF _Toc168668621 \h </w:instrText>
        </w:r>
        <w:r>
          <w:rPr>
            <w:noProof/>
            <w:webHidden/>
          </w:rPr>
        </w:r>
        <w:r>
          <w:rPr>
            <w:noProof/>
            <w:webHidden/>
          </w:rPr>
          <w:fldChar w:fldCharType="separate"/>
        </w:r>
        <w:r w:rsidR="009421BC">
          <w:rPr>
            <w:noProof/>
            <w:webHidden/>
          </w:rPr>
          <w:t>G</w:t>
        </w:r>
        <w:r>
          <w:rPr>
            <w:noProof/>
            <w:webHidden/>
          </w:rPr>
          <w:fldChar w:fldCharType="end"/>
        </w:r>
      </w:hyperlink>
    </w:p>
    <w:p w14:paraId="1D998A17" w14:textId="128EEA8E" w:rsidR="00656B06" w:rsidRDefault="00656B06">
      <w:pPr>
        <w:pStyle w:val="TOC1"/>
        <w:tabs>
          <w:tab w:val="right" w:leader="dot" w:pos="9061"/>
        </w:tabs>
        <w:rPr>
          <w:rFonts w:asciiTheme="minorHAnsi" w:eastAsiaTheme="minorEastAsia" w:hAnsiTheme="minorHAnsi" w:cstheme="minorBidi"/>
          <w:b w:val="0"/>
          <w:bCs w:val="0"/>
          <w:noProof/>
          <w:kern w:val="2"/>
          <w:sz w:val="24"/>
          <w:szCs w:val="24"/>
          <w:lang w:eastAsia="en-AU"/>
          <w14:ligatures w14:val="standardContextual"/>
        </w:rPr>
      </w:pPr>
      <w:hyperlink w:anchor="_Toc168668622" w:history="1">
        <w:r w:rsidRPr="00207386">
          <w:rPr>
            <w:rStyle w:val="Hyperlink"/>
            <w:noProof/>
          </w:rPr>
          <w:t>Appendix D: PELMS 2024 Imaging Software Test</w:t>
        </w:r>
        <w:r>
          <w:rPr>
            <w:noProof/>
            <w:webHidden/>
          </w:rPr>
          <w:tab/>
        </w:r>
        <w:r>
          <w:rPr>
            <w:noProof/>
            <w:webHidden/>
          </w:rPr>
          <w:fldChar w:fldCharType="begin"/>
        </w:r>
        <w:r>
          <w:rPr>
            <w:noProof/>
            <w:webHidden/>
          </w:rPr>
          <w:instrText xml:space="preserve"> PAGEREF _Toc168668622 \h </w:instrText>
        </w:r>
        <w:r>
          <w:rPr>
            <w:noProof/>
            <w:webHidden/>
          </w:rPr>
        </w:r>
        <w:r>
          <w:rPr>
            <w:noProof/>
            <w:webHidden/>
          </w:rPr>
          <w:fldChar w:fldCharType="separate"/>
        </w:r>
        <w:r w:rsidR="009421BC">
          <w:rPr>
            <w:noProof/>
            <w:webHidden/>
          </w:rPr>
          <w:t>K</w:t>
        </w:r>
        <w:r>
          <w:rPr>
            <w:noProof/>
            <w:webHidden/>
          </w:rPr>
          <w:fldChar w:fldCharType="end"/>
        </w:r>
      </w:hyperlink>
    </w:p>
    <w:p w14:paraId="3A0FF5F2" w14:textId="2653685A" w:rsidR="003D6ACA" w:rsidRPr="00FE70D8" w:rsidRDefault="003677D7">
      <w:pPr>
        <w:sectPr w:rsidR="003D6ACA" w:rsidRPr="00FE70D8" w:rsidSect="007C0D13">
          <w:headerReference w:type="default" r:id="rId19"/>
          <w:footerReference w:type="default" r:id="rId20"/>
          <w:type w:val="continuous"/>
          <w:pgSz w:w="11906" w:h="16838"/>
          <w:pgMar w:top="1134" w:right="1134" w:bottom="1134" w:left="1701" w:header="720" w:footer="720" w:gutter="0"/>
          <w:pgNumType w:fmt="lowerRoman"/>
          <w:cols w:space="708"/>
          <w:docGrid w:linePitch="340"/>
        </w:sectPr>
      </w:pPr>
      <w:r w:rsidRPr="00D13A59">
        <w:rPr>
          <w:b/>
          <w:bCs/>
        </w:rPr>
        <w:fldChar w:fldCharType="end"/>
      </w:r>
    </w:p>
    <w:p w14:paraId="2650E3BD" w14:textId="7A30CADC" w:rsidR="007A09A3" w:rsidRPr="00FE70D8" w:rsidRDefault="00A71935" w:rsidP="00CC3E3B">
      <w:pPr>
        <w:pStyle w:val="Heading1"/>
        <w:numPr>
          <w:ilvl w:val="0"/>
          <w:numId w:val="0"/>
        </w:numPr>
        <w:rPr>
          <w:rFonts w:cs="Times New Roman"/>
        </w:rPr>
      </w:pPr>
      <w:bookmarkStart w:id="3" w:name="_Toc168668593"/>
      <w:r>
        <w:rPr>
          <w:rFonts w:cs="Times New Roman"/>
        </w:rPr>
        <w:lastRenderedPageBreak/>
        <w:t>List of f</w:t>
      </w:r>
      <w:r w:rsidR="007A09A3" w:rsidRPr="00FE70D8">
        <w:rPr>
          <w:rFonts w:cs="Times New Roman"/>
        </w:rPr>
        <w:t>igures</w:t>
      </w:r>
      <w:bookmarkEnd w:id="3"/>
    </w:p>
    <w:p w14:paraId="2E4D2A65" w14:textId="2E252F07" w:rsidR="00656B06" w:rsidRDefault="000B6414">
      <w:pPr>
        <w:pStyle w:val="TableofFigures"/>
        <w:tabs>
          <w:tab w:val="right" w:leader="dot" w:pos="9061"/>
        </w:tabs>
        <w:rPr>
          <w:rFonts w:asciiTheme="minorHAnsi" w:eastAsiaTheme="minorEastAsia" w:hAnsiTheme="minorHAnsi" w:cstheme="minorBidi"/>
          <w:noProof/>
          <w:kern w:val="2"/>
          <w:lang w:eastAsia="en-AU"/>
          <w14:ligatures w14:val="standardContextual"/>
        </w:rPr>
      </w:pPr>
      <w:r w:rsidRPr="00A4393E">
        <w:rPr>
          <w:sz w:val="22"/>
          <w:szCs w:val="22"/>
        </w:rPr>
        <w:fldChar w:fldCharType="begin"/>
      </w:r>
      <w:r w:rsidRPr="00A4393E">
        <w:rPr>
          <w:sz w:val="22"/>
          <w:szCs w:val="22"/>
        </w:rPr>
        <w:instrText xml:space="preserve"> TOC \h \z \c "Figure" </w:instrText>
      </w:r>
      <w:r w:rsidRPr="00A4393E">
        <w:rPr>
          <w:sz w:val="22"/>
          <w:szCs w:val="22"/>
        </w:rPr>
        <w:fldChar w:fldCharType="separate"/>
      </w:r>
      <w:hyperlink w:anchor="_Toc168668623" w:history="1">
        <w:r w:rsidR="00656B06" w:rsidRPr="00E6723D">
          <w:rPr>
            <w:rStyle w:val="Hyperlink"/>
            <w:noProof/>
          </w:rPr>
          <w:t xml:space="preserve">Figure 1: EL image of PV module (from </w:t>
        </w:r>
        <w:r w:rsidR="00656B06" w:rsidRPr="00E6723D">
          <w:rPr>
            <w:rStyle w:val="Hyperlink"/>
            <w:noProof/>
            <w:lang w:val="en-US"/>
          </w:rPr>
          <w:t>[1, pp. 45, Fig 2-27b)]</w:t>
        </w:r>
        <w:r w:rsidR="00656B06" w:rsidRPr="00E6723D">
          <w:rPr>
            <w:rStyle w:val="Hyperlink"/>
            <w:noProof/>
          </w:rPr>
          <w:t>.</w:t>
        </w:r>
        <w:r w:rsidR="00656B06">
          <w:rPr>
            <w:noProof/>
            <w:webHidden/>
          </w:rPr>
          <w:tab/>
        </w:r>
        <w:r w:rsidR="00656B06">
          <w:rPr>
            <w:noProof/>
            <w:webHidden/>
          </w:rPr>
          <w:fldChar w:fldCharType="begin"/>
        </w:r>
        <w:r w:rsidR="00656B06">
          <w:rPr>
            <w:noProof/>
            <w:webHidden/>
          </w:rPr>
          <w:instrText xml:space="preserve"> PAGEREF _Toc168668623 \h </w:instrText>
        </w:r>
        <w:r w:rsidR="00656B06">
          <w:rPr>
            <w:noProof/>
            <w:webHidden/>
          </w:rPr>
        </w:r>
        <w:r w:rsidR="00656B06">
          <w:rPr>
            <w:noProof/>
            <w:webHidden/>
          </w:rPr>
          <w:fldChar w:fldCharType="separate"/>
        </w:r>
        <w:r w:rsidR="009421BC">
          <w:rPr>
            <w:noProof/>
            <w:webHidden/>
          </w:rPr>
          <w:t>5</w:t>
        </w:r>
        <w:r w:rsidR="00656B06">
          <w:rPr>
            <w:noProof/>
            <w:webHidden/>
          </w:rPr>
          <w:fldChar w:fldCharType="end"/>
        </w:r>
      </w:hyperlink>
    </w:p>
    <w:p w14:paraId="61602E58" w14:textId="3C3CF849"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24" w:history="1">
        <w:r w:rsidRPr="00E6723D">
          <w:rPr>
            <w:rStyle w:val="Hyperlink"/>
            <w:noProof/>
          </w:rPr>
          <w:t xml:space="preserve">Figure 2: EL image of PV module with cracked cells (from </w:t>
        </w:r>
        <w:r w:rsidRPr="00E6723D">
          <w:rPr>
            <w:rStyle w:val="Hyperlink"/>
            <w:noProof/>
            <w:lang w:val="en-US"/>
          </w:rPr>
          <w:t>[1, pp. 68, Fig 3-12]</w:t>
        </w:r>
        <w:r w:rsidRPr="00E6723D">
          <w:rPr>
            <w:rStyle w:val="Hyperlink"/>
            <w:noProof/>
          </w:rPr>
          <w:t>)</w:t>
        </w:r>
        <w:r>
          <w:rPr>
            <w:noProof/>
            <w:webHidden/>
          </w:rPr>
          <w:tab/>
        </w:r>
        <w:r>
          <w:rPr>
            <w:noProof/>
            <w:webHidden/>
          </w:rPr>
          <w:fldChar w:fldCharType="begin"/>
        </w:r>
        <w:r>
          <w:rPr>
            <w:noProof/>
            <w:webHidden/>
          </w:rPr>
          <w:instrText xml:space="preserve"> PAGEREF _Toc168668624 \h </w:instrText>
        </w:r>
        <w:r>
          <w:rPr>
            <w:noProof/>
            <w:webHidden/>
          </w:rPr>
        </w:r>
        <w:r>
          <w:rPr>
            <w:noProof/>
            <w:webHidden/>
          </w:rPr>
          <w:fldChar w:fldCharType="separate"/>
        </w:r>
        <w:r w:rsidR="009421BC">
          <w:rPr>
            <w:noProof/>
            <w:webHidden/>
          </w:rPr>
          <w:t>5</w:t>
        </w:r>
        <w:r>
          <w:rPr>
            <w:noProof/>
            <w:webHidden/>
          </w:rPr>
          <w:fldChar w:fldCharType="end"/>
        </w:r>
      </w:hyperlink>
    </w:p>
    <w:p w14:paraId="41DED503" w14:textId="53134530"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25" w:history="1">
        <w:r w:rsidRPr="00E6723D">
          <w:rPr>
            <w:rStyle w:val="Hyperlink"/>
            <w:noProof/>
          </w:rPr>
          <w:t xml:space="preserve">Figure 3: Modulation Technique Timing (from </w:t>
        </w:r>
        <w:r w:rsidRPr="00E6723D">
          <w:rPr>
            <w:rStyle w:val="Hyperlink"/>
            <w:noProof/>
            <w:lang w:val="en-US"/>
          </w:rPr>
          <w:t>[2, pp. 1, Fig 1.]</w:t>
        </w:r>
        <w:r w:rsidRPr="00E6723D">
          <w:rPr>
            <w:rStyle w:val="Hyperlink"/>
            <w:noProof/>
          </w:rPr>
          <w:t>).</w:t>
        </w:r>
        <w:r>
          <w:rPr>
            <w:noProof/>
            <w:webHidden/>
          </w:rPr>
          <w:tab/>
        </w:r>
        <w:r>
          <w:rPr>
            <w:noProof/>
            <w:webHidden/>
          </w:rPr>
          <w:fldChar w:fldCharType="begin"/>
        </w:r>
        <w:r>
          <w:rPr>
            <w:noProof/>
            <w:webHidden/>
          </w:rPr>
          <w:instrText xml:space="preserve"> PAGEREF _Toc168668625 \h </w:instrText>
        </w:r>
        <w:r>
          <w:rPr>
            <w:noProof/>
            <w:webHidden/>
          </w:rPr>
        </w:r>
        <w:r>
          <w:rPr>
            <w:noProof/>
            <w:webHidden/>
          </w:rPr>
          <w:fldChar w:fldCharType="separate"/>
        </w:r>
        <w:r w:rsidR="009421BC">
          <w:rPr>
            <w:noProof/>
            <w:webHidden/>
          </w:rPr>
          <w:t>6</w:t>
        </w:r>
        <w:r>
          <w:rPr>
            <w:noProof/>
            <w:webHidden/>
          </w:rPr>
          <w:fldChar w:fldCharType="end"/>
        </w:r>
      </w:hyperlink>
    </w:p>
    <w:p w14:paraId="1C9EB546" w14:textId="58C91056"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26" w:history="1">
        <w:r w:rsidRPr="00E6723D">
          <w:rPr>
            <w:rStyle w:val="Hyperlink"/>
            <w:noProof/>
          </w:rPr>
          <w:t xml:space="preserve">Figure 4: Testing setup of </w:t>
        </w:r>
        <w:r w:rsidRPr="00E6723D">
          <w:rPr>
            <w:rStyle w:val="Hyperlink"/>
            <w:i/>
            <w:iCs/>
            <w:noProof/>
          </w:rPr>
          <w:t>Team Solar</w:t>
        </w:r>
        <w:r w:rsidRPr="00E6723D">
          <w:rPr>
            <w:rStyle w:val="Hyperlink"/>
            <w:noProof/>
          </w:rPr>
          <w:t xml:space="preserve"> 2023 PELMS system (from </w:t>
        </w:r>
        <w:r w:rsidRPr="00E6723D">
          <w:rPr>
            <w:rStyle w:val="Hyperlink"/>
            <w:noProof/>
            <w:lang w:val="en-US"/>
          </w:rPr>
          <w:t>[2, pp. 8, Fig E.1]</w:t>
        </w:r>
        <w:r w:rsidRPr="00E6723D">
          <w:rPr>
            <w:rStyle w:val="Hyperlink"/>
            <w:noProof/>
          </w:rPr>
          <w:t>).</w:t>
        </w:r>
        <w:r>
          <w:rPr>
            <w:noProof/>
            <w:webHidden/>
          </w:rPr>
          <w:tab/>
        </w:r>
        <w:r>
          <w:rPr>
            <w:noProof/>
            <w:webHidden/>
          </w:rPr>
          <w:fldChar w:fldCharType="begin"/>
        </w:r>
        <w:r>
          <w:rPr>
            <w:noProof/>
            <w:webHidden/>
          </w:rPr>
          <w:instrText xml:space="preserve"> PAGEREF _Toc168668626 \h </w:instrText>
        </w:r>
        <w:r>
          <w:rPr>
            <w:noProof/>
            <w:webHidden/>
          </w:rPr>
        </w:r>
        <w:r>
          <w:rPr>
            <w:noProof/>
            <w:webHidden/>
          </w:rPr>
          <w:fldChar w:fldCharType="separate"/>
        </w:r>
        <w:r w:rsidR="009421BC">
          <w:rPr>
            <w:noProof/>
            <w:webHidden/>
          </w:rPr>
          <w:t>7</w:t>
        </w:r>
        <w:r>
          <w:rPr>
            <w:noProof/>
            <w:webHidden/>
          </w:rPr>
          <w:fldChar w:fldCharType="end"/>
        </w:r>
      </w:hyperlink>
    </w:p>
    <w:p w14:paraId="0F9D0876" w14:textId="5E1C39AB"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27" w:history="1">
        <w:r w:rsidRPr="00E6723D">
          <w:rPr>
            <w:rStyle w:val="Hyperlink"/>
            <w:noProof/>
          </w:rPr>
          <w:t xml:space="preserve">Figure 5: EL image produced by </w:t>
        </w:r>
        <w:r w:rsidRPr="00E6723D">
          <w:rPr>
            <w:rStyle w:val="Hyperlink"/>
            <w:i/>
            <w:iCs/>
            <w:noProof/>
          </w:rPr>
          <w:t>Team Solar</w:t>
        </w:r>
        <w:r w:rsidRPr="00E6723D">
          <w:rPr>
            <w:rStyle w:val="Hyperlink"/>
            <w:noProof/>
          </w:rPr>
          <w:t xml:space="preserve"> 2023 PELMS system (from </w:t>
        </w:r>
        <w:r w:rsidRPr="00E6723D">
          <w:rPr>
            <w:rStyle w:val="Hyperlink"/>
            <w:noProof/>
            <w:lang w:val="en-US"/>
          </w:rPr>
          <w:t>[2, pp. 5, Fig 8]</w:t>
        </w:r>
        <w:r w:rsidRPr="00E6723D">
          <w:rPr>
            <w:rStyle w:val="Hyperlink"/>
            <w:noProof/>
          </w:rPr>
          <w:t>).</w:t>
        </w:r>
        <w:r>
          <w:rPr>
            <w:noProof/>
            <w:webHidden/>
          </w:rPr>
          <w:tab/>
        </w:r>
        <w:r>
          <w:rPr>
            <w:noProof/>
            <w:webHidden/>
          </w:rPr>
          <w:fldChar w:fldCharType="begin"/>
        </w:r>
        <w:r>
          <w:rPr>
            <w:noProof/>
            <w:webHidden/>
          </w:rPr>
          <w:instrText xml:space="preserve"> PAGEREF _Toc168668627 \h </w:instrText>
        </w:r>
        <w:r>
          <w:rPr>
            <w:noProof/>
            <w:webHidden/>
          </w:rPr>
        </w:r>
        <w:r>
          <w:rPr>
            <w:noProof/>
            <w:webHidden/>
          </w:rPr>
          <w:fldChar w:fldCharType="separate"/>
        </w:r>
        <w:r w:rsidR="009421BC">
          <w:rPr>
            <w:noProof/>
            <w:webHidden/>
          </w:rPr>
          <w:t>8</w:t>
        </w:r>
        <w:r>
          <w:rPr>
            <w:noProof/>
            <w:webHidden/>
          </w:rPr>
          <w:fldChar w:fldCharType="end"/>
        </w:r>
      </w:hyperlink>
    </w:p>
    <w:p w14:paraId="165A5C07" w14:textId="7076387E"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28" w:history="1">
        <w:r w:rsidRPr="00E6723D">
          <w:rPr>
            <w:rStyle w:val="Hyperlink"/>
            <w:noProof/>
          </w:rPr>
          <w:t xml:space="preserve">Figure 6: </w:t>
        </w:r>
        <w:r w:rsidRPr="00E6723D">
          <w:rPr>
            <w:rStyle w:val="Hyperlink"/>
            <w:i/>
            <w:iCs/>
            <w:noProof/>
          </w:rPr>
          <w:t>Team Solar</w:t>
        </w:r>
        <w:r w:rsidRPr="00E6723D">
          <w:rPr>
            <w:rStyle w:val="Hyperlink"/>
            <w:noProof/>
          </w:rPr>
          <w:t xml:space="preserve"> 2023 PELMS System block diagram (from </w:t>
        </w:r>
        <w:r w:rsidRPr="00E6723D">
          <w:rPr>
            <w:rStyle w:val="Hyperlink"/>
            <w:noProof/>
            <w:lang w:val="en-US"/>
          </w:rPr>
          <w:t>[2, pp. 2, Fig 2]</w:t>
        </w:r>
        <w:r w:rsidRPr="00E6723D">
          <w:rPr>
            <w:rStyle w:val="Hyperlink"/>
            <w:noProof/>
          </w:rPr>
          <w:t>).</w:t>
        </w:r>
        <w:r>
          <w:rPr>
            <w:noProof/>
            <w:webHidden/>
          </w:rPr>
          <w:tab/>
        </w:r>
        <w:r>
          <w:rPr>
            <w:noProof/>
            <w:webHidden/>
          </w:rPr>
          <w:fldChar w:fldCharType="begin"/>
        </w:r>
        <w:r>
          <w:rPr>
            <w:noProof/>
            <w:webHidden/>
          </w:rPr>
          <w:instrText xml:space="preserve"> PAGEREF _Toc168668628 \h </w:instrText>
        </w:r>
        <w:r>
          <w:rPr>
            <w:noProof/>
            <w:webHidden/>
          </w:rPr>
        </w:r>
        <w:r>
          <w:rPr>
            <w:noProof/>
            <w:webHidden/>
          </w:rPr>
          <w:fldChar w:fldCharType="separate"/>
        </w:r>
        <w:r w:rsidR="009421BC">
          <w:rPr>
            <w:noProof/>
            <w:webHidden/>
          </w:rPr>
          <w:t>8</w:t>
        </w:r>
        <w:r>
          <w:rPr>
            <w:noProof/>
            <w:webHidden/>
          </w:rPr>
          <w:fldChar w:fldCharType="end"/>
        </w:r>
      </w:hyperlink>
    </w:p>
    <w:p w14:paraId="2389451F" w14:textId="0ADE9A06"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29" w:history="1">
        <w:r w:rsidRPr="00E6723D">
          <w:rPr>
            <w:rStyle w:val="Hyperlink"/>
            <w:noProof/>
          </w:rPr>
          <w:t xml:space="preserve">Figure 7: </w:t>
        </w:r>
        <w:r w:rsidRPr="00E6723D">
          <w:rPr>
            <w:rStyle w:val="Hyperlink"/>
            <w:i/>
            <w:iCs/>
            <w:noProof/>
          </w:rPr>
          <w:t>Team Solar</w:t>
        </w:r>
        <w:r w:rsidRPr="00E6723D">
          <w:rPr>
            <w:rStyle w:val="Hyperlink"/>
            <w:noProof/>
          </w:rPr>
          <w:t xml:space="preserve"> 2023 PELMS GUI (from</w:t>
        </w:r>
        <w:r w:rsidRPr="00E6723D">
          <w:rPr>
            <w:rStyle w:val="Hyperlink"/>
            <w:noProof/>
            <w:lang w:val="en-US"/>
          </w:rPr>
          <w:t xml:space="preserve"> [2, pp. 5, Fig 7]</w:t>
        </w:r>
        <w:r w:rsidRPr="00E6723D">
          <w:rPr>
            <w:rStyle w:val="Hyperlink"/>
            <w:noProof/>
          </w:rPr>
          <w:t xml:space="preserve"> ).</w:t>
        </w:r>
        <w:r>
          <w:rPr>
            <w:noProof/>
            <w:webHidden/>
          </w:rPr>
          <w:tab/>
        </w:r>
        <w:r>
          <w:rPr>
            <w:noProof/>
            <w:webHidden/>
          </w:rPr>
          <w:fldChar w:fldCharType="begin"/>
        </w:r>
        <w:r>
          <w:rPr>
            <w:noProof/>
            <w:webHidden/>
          </w:rPr>
          <w:instrText xml:space="preserve"> PAGEREF _Toc168668629 \h </w:instrText>
        </w:r>
        <w:r>
          <w:rPr>
            <w:noProof/>
            <w:webHidden/>
          </w:rPr>
        </w:r>
        <w:r>
          <w:rPr>
            <w:noProof/>
            <w:webHidden/>
          </w:rPr>
          <w:fldChar w:fldCharType="separate"/>
        </w:r>
        <w:r w:rsidR="009421BC">
          <w:rPr>
            <w:noProof/>
            <w:webHidden/>
          </w:rPr>
          <w:t>10</w:t>
        </w:r>
        <w:r>
          <w:rPr>
            <w:noProof/>
            <w:webHidden/>
          </w:rPr>
          <w:fldChar w:fldCharType="end"/>
        </w:r>
      </w:hyperlink>
    </w:p>
    <w:p w14:paraId="642D822A" w14:textId="392341C2"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0" w:history="1">
        <w:r w:rsidRPr="00E6723D">
          <w:rPr>
            <w:rStyle w:val="Hyperlink"/>
            <w:noProof/>
          </w:rPr>
          <w:t>Figure 8: Team Solar 2023 PELMS Current Regulator Circuit (from</w:t>
        </w:r>
        <w:r w:rsidRPr="00E6723D">
          <w:rPr>
            <w:rStyle w:val="Hyperlink"/>
            <w:noProof/>
            <w:lang w:val="en-US"/>
          </w:rPr>
          <w:t xml:space="preserve"> [2, pp. 8, Fig F1]</w:t>
        </w:r>
        <w:r w:rsidRPr="00E6723D">
          <w:rPr>
            <w:rStyle w:val="Hyperlink"/>
            <w:noProof/>
          </w:rPr>
          <w:t xml:space="preserve"> )</w:t>
        </w:r>
        <w:r>
          <w:rPr>
            <w:noProof/>
            <w:webHidden/>
          </w:rPr>
          <w:tab/>
        </w:r>
        <w:r>
          <w:rPr>
            <w:noProof/>
            <w:webHidden/>
          </w:rPr>
          <w:fldChar w:fldCharType="begin"/>
        </w:r>
        <w:r>
          <w:rPr>
            <w:noProof/>
            <w:webHidden/>
          </w:rPr>
          <w:instrText xml:space="preserve"> PAGEREF _Toc168668630 \h </w:instrText>
        </w:r>
        <w:r>
          <w:rPr>
            <w:noProof/>
            <w:webHidden/>
          </w:rPr>
        </w:r>
        <w:r>
          <w:rPr>
            <w:noProof/>
            <w:webHidden/>
          </w:rPr>
          <w:fldChar w:fldCharType="separate"/>
        </w:r>
        <w:r w:rsidR="009421BC">
          <w:rPr>
            <w:noProof/>
            <w:webHidden/>
          </w:rPr>
          <w:t>11</w:t>
        </w:r>
        <w:r>
          <w:rPr>
            <w:noProof/>
            <w:webHidden/>
          </w:rPr>
          <w:fldChar w:fldCharType="end"/>
        </w:r>
      </w:hyperlink>
    </w:p>
    <w:p w14:paraId="40E75F2C" w14:textId="16331C8C"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1" w:history="1">
        <w:r w:rsidRPr="00E6723D">
          <w:rPr>
            <w:rStyle w:val="Hyperlink"/>
            <w:noProof/>
          </w:rPr>
          <w:t xml:space="preserve">Figure 9: a) Raspberry Pi HQ Camera (from </w:t>
        </w:r>
        <w:r w:rsidRPr="00E6723D">
          <w:rPr>
            <w:rStyle w:val="Hyperlink"/>
            <w:noProof/>
            <w:lang w:val="en-US"/>
          </w:rPr>
          <w:t>[10]</w:t>
        </w:r>
        <w:r w:rsidRPr="00E6723D">
          <w:rPr>
            <w:rStyle w:val="Hyperlink"/>
            <w:noProof/>
          </w:rPr>
          <w:t xml:space="preserve">)  b) Bayer Colour filter array (from: </w:t>
        </w:r>
        <w:r w:rsidRPr="00E6723D">
          <w:rPr>
            <w:rStyle w:val="Hyperlink"/>
            <w:noProof/>
            <w:lang w:val="en-US"/>
          </w:rPr>
          <w:t>[11]</w:t>
        </w:r>
        <w:r w:rsidRPr="00E6723D">
          <w:rPr>
            <w:rStyle w:val="Hyperlink"/>
            <w:noProof/>
          </w:rPr>
          <w:t>)</w:t>
        </w:r>
        <w:r>
          <w:rPr>
            <w:noProof/>
            <w:webHidden/>
          </w:rPr>
          <w:tab/>
        </w:r>
        <w:r>
          <w:rPr>
            <w:noProof/>
            <w:webHidden/>
          </w:rPr>
          <w:fldChar w:fldCharType="begin"/>
        </w:r>
        <w:r>
          <w:rPr>
            <w:noProof/>
            <w:webHidden/>
          </w:rPr>
          <w:instrText xml:space="preserve"> PAGEREF _Toc168668631 \h </w:instrText>
        </w:r>
        <w:r>
          <w:rPr>
            <w:noProof/>
            <w:webHidden/>
          </w:rPr>
        </w:r>
        <w:r>
          <w:rPr>
            <w:noProof/>
            <w:webHidden/>
          </w:rPr>
          <w:fldChar w:fldCharType="separate"/>
        </w:r>
        <w:r w:rsidR="009421BC">
          <w:rPr>
            <w:noProof/>
            <w:webHidden/>
          </w:rPr>
          <w:t>15</w:t>
        </w:r>
        <w:r>
          <w:rPr>
            <w:noProof/>
            <w:webHidden/>
          </w:rPr>
          <w:fldChar w:fldCharType="end"/>
        </w:r>
      </w:hyperlink>
    </w:p>
    <w:p w14:paraId="073AF3A1" w14:textId="07D3BA6E"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2" w:history="1">
        <w:r w:rsidRPr="00E6723D">
          <w:rPr>
            <w:rStyle w:val="Hyperlink"/>
            <w:noProof/>
          </w:rPr>
          <w:t xml:space="preserve">Figure 10: Raspberry Pi camera system (from </w:t>
        </w:r>
        <w:r w:rsidRPr="00E6723D">
          <w:rPr>
            <w:rStyle w:val="Hyperlink"/>
            <w:noProof/>
            <w:lang w:val="en-US"/>
          </w:rPr>
          <w:t>[12, pp. 17, Fig 2]</w:t>
        </w:r>
        <w:r w:rsidRPr="00E6723D">
          <w:rPr>
            <w:rStyle w:val="Hyperlink"/>
            <w:noProof/>
          </w:rPr>
          <w:t>).</w:t>
        </w:r>
        <w:r>
          <w:rPr>
            <w:noProof/>
            <w:webHidden/>
          </w:rPr>
          <w:tab/>
        </w:r>
        <w:r>
          <w:rPr>
            <w:noProof/>
            <w:webHidden/>
          </w:rPr>
          <w:fldChar w:fldCharType="begin"/>
        </w:r>
        <w:r>
          <w:rPr>
            <w:noProof/>
            <w:webHidden/>
          </w:rPr>
          <w:instrText xml:space="preserve"> PAGEREF _Toc168668632 \h </w:instrText>
        </w:r>
        <w:r>
          <w:rPr>
            <w:noProof/>
            <w:webHidden/>
          </w:rPr>
        </w:r>
        <w:r>
          <w:rPr>
            <w:noProof/>
            <w:webHidden/>
          </w:rPr>
          <w:fldChar w:fldCharType="separate"/>
        </w:r>
        <w:r w:rsidR="009421BC">
          <w:rPr>
            <w:noProof/>
            <w:webHidden/>
          </w:rPr>
          <w:t>15</w:t>
        </w:r>
        <w:r>
          <w:rPr>
            <w:noProof/>
            <w:webHidden/>
          </w:rPr>
          <w:fldChar w:fldCharType="end"/>
        </w:r>
      </w:hyperlink>
    </w:p>
    <w:p w14:paraId="7BA11664" w14:textId="05747509"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3" w:history="1">
        <w:r w:rsidRPr="00E6723D">
          <w:rPr>
            <w:rStyle w:val="Hyperlink"/>
            <w:noProof/>
          </w:rPr>
          <w:t>Figure 11: KiCad PCB design process.  a) KiCad schematic b) KiCad PCB footprint.</w:t>
        </w:r>
        <w:r>
          <w:rPr>
            <w:noProof/>
            <w:webHidden/>
          </w:rPr>
          <w:tab/>
        </w:r>
        <w:r>
          <w:rPr>
            <w:noProof/>
            <w:webHidden/>
          </w:rPr>
          <w:fldChar w:fldCharType="begin"/>
        </w:r>
        <w:r>
          <w:rPr>
            <w:noProof/>
            <w:webHidden/>
          </w:rPr>
          <w:instrText xml:space="preserve"> PAGEREF _Toc168668633 \h </w:instrText>
        </w:r>
        <w:r>
          <w:rPr>
            <w:noProof/>
            <w:webHidden/>
          </w:rPr>
        </w:r>
        <w:r>
          <w:rPr>
            <w:noProof/>
            <w:webHidden/>
          </w:rPr>
          <w:fldChar w:fldCharType="separate"/>
        </w:r>
        <w:r w:rsidR="009421BC">
          <w:rPr>
            <w:noProof/>
            <w:webHidden/>
          </w:rPr>
          <w:t>20</w:t>
        </w:r>
        <w:r>
          <w:rPr>
            <w:noProof/>
            <w:webHidden/>
          </w:rPr>
          <w:fldChar w:fldCharType="end"/>
        </w:r>
      </w:hyperlink>
    </w:p>
    <w:p w14:paraId="6DE4EF4A" w14:textId="132D2671"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4" w:history="1">
        <w:r w:rsidRPr="00E6723D">
          <w:rPr>
            <w:rStyle w:val="Hyperlink"/>
            <w:noProof/>
          </w:rPr>
          <w:t>Figure 12: Upload PCB Gerber files to a manufacture website (i.e. PCBWay).</w:t>
        </w:r>
        <w:r>
          <w:rPr>
            <w:noProof/>
            <w:webHidden/>
          </w:rPr>
          <w:tab/>
        </w:r>
        <w:r>
          <w:rPr>
            <w:noProof/>
            <w:webHidden/>
          </w:rPr>
          <w:fldChar w:fldCharType="begin"/>
        </w:r>
        <w:r>
          <w:rPr>
            <w:noProof/>
            <w:webHidden/>
          </w:rPr>
          <w:instrText xml:space="preserve"> PAGEREF _Toc168668634 \h </w:instrText>
        </w:r>
        <w:r>
          <w:rPr>
            <w:noProof/>
            <w:webHidden/>
          </w:rPr>
        </w:r>
        <w:r>
          <w:rPr>
            <w:noProof/>
            <w:webHidden/>
          </w:rPr>
          <w:fldChar w:fldCharType="separate"/>
        </w:r>
        <w:r w:rsidR="009421BC">
          <w:rPr>
            <w:noProof/>
            <w:webHidden/>
          </w:rPr>
          <w:t>20</w:t>
        </w:r>
        <w:r>
          <w:rPr>
            <w:noProof/>
            <w:webHidden/>
          </w:rPr>
          <w:fldChar w:fldCharType="end"/>
        </w:r>
      </w:hyperlink>
    </w:p>
    <w:p w14:paraId="02BCD88E" w14:textId="1854FE03"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5" w:history="1">
        <w:r w:rsidRPr="00E6723D">
          <w:rPr>
            <w:rStyle w:val="Hyperlink"/>
            <w:noProof/>
          </w:rPr>
          <w:t>Figure 13: The 2023 Current Regulator circuit schematic.</w:t>
        </w:r>
        <w:r>
          <w:rPr>
            <w:noProof/>
            <w:webHidden/>
          </w:rPr>
          <w:tab/>
        </w:r>
        <w:r>
          <w:rPr>
            <w:noProof/>
            <w:webHidden/>
          </w:rPr>
          <w:fldChar w:fldCharType="begin"/>
        </w:r>
        <w:r>
          <w:rPr>
            <w:noProof/>
            <w:webHidden/>
          </w:rPr>
          <w:instrText xml:space="preserve"> PAGEREF _Toc168668635 \h </w:instrText>
        </w:r>
        <w:r>
          <w:rPr>
            <w:noProof/>
            <w:webHidden/>
          </w:rPr>
        </w:r>
        <w:r>
          <w:rPr>
            <w:noProof/>
            <w:webHidden/>
          </w:rPr>
          <w:fldChar w:fldCharType="separate"/>
        </w:r>
        <w:r w:rsidR="009421BC">
          <w:rPr>
            <w:noProof/>
            <w:webHidden/>
          </w:rPr>
          <w:t>21</w:t>
        </w:r>
        <w:r>
          <w:rPr>
            <w:noProof/>
            <w:webHidden/>
          </w:rPr>
          <w:fldChar w:fldCharType="end"/>
        </w:r>
      </w:hyperlink>
    </w:p>
    <w:p w14:paraId="21CC7E01" w14:textId="3F2AC436"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6" w:history="1">
        <w:r w:rsidRPr="00E6723D">
          <w:rPr>
            <w:rStyle w:val="Hyperlink"/>
            <w:noProof/>
          </w:rPr>
          <w:t>Figure 14: LT Spice simulation for 380 uH inductor used in 10 A circuit.</w:t>
        </w:r>
        <w:r>
          <w:rPr>
            <w:noProof/>
            <w:webHidden/>
          </w:rPr>
          <w:tab/>
        </w:r>
        <w:r>
          <w:rPr>
            <w:noProof/>
            <w:webHidden/>
          </w:rPr>
          <w:fldChar w:fldCharType="begin"/>
        </w:r>
        <w:r>
          <w:rPr>
            <w:noProof/>
            <w:webHidden/>
          </w:rPr>
          <w:instrText xml:space="preserve"> PAGEREF _Toc168668636 \h </w:instrText>
        </w:r>
        <w:r>
          <w:rPr>
            <w:noProof/>
            <w:webHidden/>
          </w:rPr>
        </w:r>
        <w:r>
          <w:rPr>
            <w:noProof/>
            <w:webHidden/>
          </w:rPr>
          <w:fldChar w:fldCharType="separate"/>
        </w:r>
        <w:r w:rsidR="009421BC">
          <w:rPr>
            <w:noProof/>
            <w:webHidden/>
          </w:rPr>
          <w:t>22</w:t>
        </w:r>
        <w:r>
          <w:rPr>
            <w:noProof/>
            <w:webHidden/>
          </w:rPr>
          <w:fldChar w:fldCharType="end"/>
        </w:r>
      </w:hyperlink>
    </w:p>
    <w:p w14:paraId="3D0AAB9B" w14:textId="7232A8EB"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7" w:history="1">
        <w:r w:rsidRPr="00E6723D">
          <w:rPr>
            <w:rStyle w:val="Hyperlink"/>
            <w:noProof/>
          </w:rPr>
          <w:t>Figure 15: LT Spice simulation for 15 uH inductor used in 20 A circuit.</w:t>
        </w:r>
        <w:r>
          <w:rPr>
            <w:noProof/>
            <w:webHidden/>
          </w:rPr>
          <w:tab/>
        </w:r>
        <w:r>
          <w:rPr>
            <w:noProof/>
            <w:webHidden/>
          </w:rPr>
          <w:fldChar w:fldCharType="begin"/>
        </w:r>
        <w:r>
          <w:rPr>
            <w:noProof/>
            <w:webHidden/>
          </w:rPr>
          <w:instrText xml:space="preserve"> PAGEREF _Toc168668637 \h </w:instrText>
        </w:r>
        <w:r>
          <w:rPr>
            <w:noProof/>
            <w:webHidden/>
          </w:rPr>
        </w:r>
        <w:r>
          <w:rPr>
            <w:noProof/>
            <w:webHidden/>
          </w:rPr>
          <w:fldChar w:fldCharType="separate"/>
        </w:r>
        <w:r w:rsidR="009421BC">
          <w:rPr>
            <w:noProof/>
            <w:webHidden/>
          </w:rPr>
          <w:t>23</w:t>
        </w:r>
        <w:r>
          <w:rPr>
            <w:noProof/>
            <w:webHidden/>
          </w:rPr>
          <w:fldChar w:fldCharType="end"/>
        </w:r>
      </w:hyperlink>
    </w:p>
    <w:p w14:paraId="5D662F7A" w14:textId="09DE5054"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8" w:history="1">
        <w:r w:rsidRPr="00E6723D">
          <w:rPr>
            <w:rStyle w:val="Hyperlink"/>
            <w:noProof/>
          </w:rPr>
          <w:t xml:space="preserve">Figure 16: Sealed Poly carbonate 171 x 12 x 55 mm enclosure with a clear lid (from </w:t>
        </w:r>
        <w:r w:rsidRPr="00E6723D">
          <w:rPr>
            <w:rStyle w:val="Hyperlink"/>
            <w:noProof/>
            <w:lang w:val="en-US"/>
          </w:rPr>
          <w:t>[13]</w:t>
        </w:r>
        <w:r w:rsidRPr="00E6723D">
          <w:rPr>
            <w:rStyle w:val="Hyperlink"/>
            <w:noProof/>
          </w:rPr>
          <w:t>).</w:t>
        </w:r>
        <w:r>
          <w:rPr>
            <w:noProof/>
            <w:webHidden/>
          </w:rPr>
          <w:tab/>
        </w:r>
        <w:r>
          <w:rPr>
            <w:noProof/>
            <w:webHidden/>
          </w:rPr>
          <w:fldChar w:fldCharType="begin"/>
        </w:r>
        <w:r>
          <w:rPr>
            <w:noProof/>
            <w:webHidden/>
          </w:rPr>
          <w:instrText xml:space="preserve"> PAGEREF _Toc168668638 \h </w:instrText>
        </w:r>
        <w:r>
          <w:rPr>
            <w:noProof/>
            <w:webHidden/>
          </w:rPr>
        </w:r>
        <w:r>
          <w:rPr>
            <w:noProof/>
            <w:webHidden/>
          </w:rPr>
          <w:fldChar w:fldCharType="separate"/>
        </w:r>
        <w:r w:rsidR="009421BC">
          <w:rPr>
            <w:noProof/>
            <w:webHidden/>
          </w:rPr>
          <w:t>24</w:t>
        </w:r>
        <w:r>
          <w:rPr>
            <w:noProof/>
            <w:webHidden/>
          </w:rPr>
          <w:fldChar w:fldCharType="end"/>
        </w:r>
      </w:hyperlink>
    </w:p>
    <w:p w14:paraId="343830D1" w14:textId="446ADBBB"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39" w:history="1">
        <w:r w:rsidRPr="00E6723D">
          <w:rPr>
            <w:rStyle w:val="Hyperlink"/>
            <w:noProof/>
          </w:rPr>
          <w:t>Figure 17: PCB Cardboard mock-up used to estimate enclosure measurements.</w:t>
        </w:r>
        <w:r>
          <w:rPr>
            <w:noProof/>
            <w:webHidden/>
          </w:rPr>
          <w:tab/>
        </w:r>
        <w:r>
          <w:rPr>
            <w:noProof/>
            <w:webHidden/>
          </w:rPr>
          <w:fldChar w:fldCharType="begin"/>
        </w:r>
        <w:r>
          <w:rPr>
            <w:noProof/>
            <w:webHidden/>
          </w:rPr>
          <w:instrText xml:space="preserve"> PAGEREF _Toc168668639 \h </w:instrText>
        </w:r>
        <w:r>
          <w:rPr>
            <w:noProof/>
            <w:webHidden/>
          </w:rPr>
        </w:r>
        <w:r>
          <w:rPr>
            <w:noProof/>
            <w:webHidden/>
          </w:rPr>
          <w:fldChar w:fldCharType="separate"/>
        </w:r>
        <w:r w:rsidR="009421BC">
          <w:rPr>
            <w:noProof/>
            <w:webHidden/>
          </w:rPr>
          <w:t>25</w:t>
        </w:r>
        <w:r>
          <w:rPr>
            <w:noProof/>
            <w:webHidden/>
          </w:rPr>
          <w:fldChar w:fldCharType="end"/>
        </w:r>
      </w:hyperlink>
    </w:p>
    <w:p w14:paraId="6AB57F11" w14:textId="0A7BD610"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0" w:history="1">
        <w:r w:rsidRPr="00E6723D">
          <w:rPr>
            <w:rStyle w:val="Hyperlink"/>
            <w:noProof/>
          </w:rPr>
          <w:t xml:space="preserve">Figure 18: PELMS GUI v2024.s1 </w:t>
        </w:r>
        <w:r w:rsidRPr="00E6723D">
          <w:rPr>
            <w:rStyle w:val="Hyperlink"/>
            <w:i/>
            <w:iCs/>
            <w:noProof/>
          </w:rPr>
          <w:t>pelms-2024-s1_dev_v2024-05-06a.py</w:t>
        </w:r>
        <w:r w:rsidRPr="00E6723D">
          <w:rPr>
            <w:rStyle w:val="Hyperlink"/>
            <w:noProof/>
          </w:rPr>
          <w:t>.</w:t>
        </w:r>
        <w:r>
          <w:rPr>
            <w:noProof/>
            <w:webHidden/>
          </w:rPr>
          <w:tab/>
        </w:r>
        <w:r>
          <w:rPr>
            <w:noProof/>
            <w:webHidden/>
          </w:rPr>
          <w:fldChar w:fldCharType="begin"/>
        </w:r>
        <w:r>
          <w:rPr>
            <w:noProof/>
            <w:webHidden/>
          </w:rPr>
          <w:instrText xml:space="preserve"> PAGEREF _Toc168668640 \h </w:instrText>
        </w:r>
        <w:r>
          <w:rPr>
            <w:noProof/>
            <w:webHidden/>
          </w:rPr>
        </w:r>
        <w:r>
          <w:rPr>
            <w:noProof/>
            <w:webHidden/>
          </w:rPr>
          <w:fldChar w:fldCharType="separate"/>
        </w:r>
        <w:r w:rsidR="009421BC">
          <w:rPr>
            <w:noProof/>
            <w:webHidden/>
          </w:rPr>
          <w:t>27</w:t>
        </w:r>
        <w:r>
          <w:rPr>
            <w:noProof/>
            <w:webHidden/>
          </w:rPr>
          <w:fldChar w:fldCharType="end"/>
        </w:r>
      </w:hyperlink>
    </w:p>
    <w:p w14:paraId="4FD89168" w14:textId="7FAE219C"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1" w:history="1">
        <w:r w:rsidRPr="00E6723D">
          <w:rPr>
            <w:rStyle w:val="Hyperlink"/>
            <w:noProof/>
          </w:rPr>
          <w:t xml:space="preserve">Figure 19: PELMS GUI v2024.s1 </w:t>
        </w:r>
        <w:r w:rsidRPr="00E6723D">
          <w:rPr>
            <w:rStyle w:val="Hyperlink"/>
            <w:i/>
            <w:iCs/>
            <w:noProof/>
            <w:lang w:val="en-US"/>
          </w:rPr>
          <w:t>pelms-2024-s1-thin_dev_v2024-06-03.py</w:t>
        </w:r>
        <w:r w:rsidRPr="00E6723D">
          <w:rPr>
            <w:rStyle w:val="Hyperlink"/>
            <w:noProof/>
          </w:rPr>
          <w:t>.</w:t>
        </w:r>
        <w:r>
          <w:rPr>
            <w:noProof/>
            <w:webHidden/>
          </w:rPr>
          <w:tab/>
        </w:r>
        <w:r>
          <w:rPr>
            <w:noProof/>
            <w:webHidden/>
          </w:rPr>
          <w:fldChar w:fldCharType="begin"/>
        </w:r>
        <w:r>
          <w:rPr>
            <w:noProof/>
            <w:webHidden/>
          </w:rPr>
          <w:instrText xml:space="preserve"> PAGEREF _Toc168668641 \h </w:instrText>
        </w:r>
        <w:r>
          <w:rPr>
            <w:noProof/>
            <w:webHidden/>
          </w:rPr>
        </w:r>
        <w:r>
          <w:rPr>
            <w:noProof/>
            <w:webHidden/>
          </w:rPr>
          <w:fldChar w:fldCharType="separate"/>
        </w:r>
        <w:r w:rsidR="009421BC">
          <w:rPr>
            <w:noProof/>
            <w:webHidden/>
          </w:rPr>
          <w:t>28</w:t>
        </w:r>
        <w:r>
          <w:rPr>
            <w:noProof/>
            <w:webHidden/>
          </w:rPr>
          <w:fldChar w:fldCharType="end"/>
        </w:r>
      </w:hyperlink>
    </w:p>
    <w:p w14:paraId="424F21A4" w14:textId="4CE4F316"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2" w:history="1">
        <w:r w:rsidRPr="00E6723D">
          <w:rPr>
            <w:rStyle w:val="Hyperlink"/>
            <w:noProof/>
          </w:rPr>
          <w:t>Figure 20: Current Regulator PCB Board</w:t>
        </w:r>
        <w:r>
          <w:rPr>
            <w:noProof/>
            <w:webHidden/>
          </w:rPr>
          <w:tab/>
        </w:r>
        <w:r>
          <w:rPr>
            <w:noProof/>
            <w:webHidden/>
          </w:rPr>
          <w:fldChar w:fldCharType="begin"/>
        </w:r>
        <w:r>
          <w:rPr>
            <w:noProof/>
            <w:webHidden/>
          </w:rPr>
          <w:instrText xml:space="preserve"> PAGEREF _Toc168668642 \h </w:instrText>
        </w:r>
        <w:r>
          <w:rPr>
            <w:noProof/>
            <w:webHidden/>
          </w:rPr>
        </w:r>
        <w:r>
          <w:rPr>
            <w:noProof/>
            <w:webHidden/>
          </w:rPr>
          <w:fldChar w:fldCharType="separate"/>
        </w:r>
        <w:r w:rsidR="009421BC">
          <w:rPr>
            <w:noProof/>
            <w:webHidden/>
          </w:rPr>
          <w:t>31</w:t>
        </w:r>
        <w:r>
          <w:rPr>
            <w:noProof/>
            <w:webHidden/>
          </w:rPr>
          <w:fldChar w:fldCharType="end"/>
        </w:r>
      </w:hyperlink>
    </w:p>
    <w:p w14:paraId="70CA68C4" w14:textId="0B2A881D"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3" w:history="1">
        <w:r w:rsidRPr="00E6723D">
          <w:rPr>
            <w:rStyle w:val="Hyperlink"/>
            <w:noProof/>
          </w:rPr>
          <w:t>Figure 21: Enclosure fitted with peripheral and PCB.</w:t>
        </w:r>
        <w:r>
          <w:rPr>
            <w:noProof/>
            <w:webHidden/>
          </w:rPr>
          <w:tab/>
        </w:r>
        <w:r>
          <w:rPr>
            <w:noProof/>
            <w:webHidden/>
          </w:rPr>
          <w:fldChar w:fldCharType="begin"/>
        </w:r>
        <w:r>
          <w:rPr>
            <w:noProof/>
            <w:webHidden/>
          </w:rPr>
          <w:instrText xml:space="preserve"> PAGEREF _Toc168668643 \h </w:instrText>
        </w:r>
        <w:r>
          <w:rPr>
            <w:noProof/>
            <w:webHidden/>
          </w:rPr>
        </w:r>
        <w:r>
          <w:rPr>
            <w:noProof/>
            <w:webHidden/>
          </w:rPr>
          <w:fldChar w:fldCharType="separate"/>
        </w:r>
        <w:r w:rsidR="009421BC">
          <w:rPr>
            <w:noProof/>
            <w:webHidden/>
          </w:rPr>
          <w:t>32</w:t>
        </w:r>
        <w:r>
          <w:rPr>
            <w:noProof/>
            <w:webHidden/>
          </w:rPr>
          <w:fldChar w:fldCharType="end"/>
        </w:r>
      </w:hyperlink>
    </w:p>
    <w:p w14:paraId="20221F64" w14:textId="1A57CE53"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4" w:history="1">
        <w:r w:rsidRPr="00E6723D">
          <w:rPr>
            <w:rStyle w:val="Hyperlink"/>
            <w:noProof/>
          </w:rPr>
          <w:t>Figure 22: 2023 (left) and 2024 (right) Current Regulator Enclosure top view comparison.</w:t>
        </w:r>
        <w:r>
          <w:rPr>
            <w:noProof/>
            <w:webHidden/>
          </w:rPr>
          <w:tab/>
        </w:r>
        <w:r>
          <w:rPr>
            <w:noProof/>
            <w:webHidden/>
          </w:rPr>
          <w:fldChar w:fldCharType="begin"/>
        </w:r>
        <w:r>
          <w:rPr>
            <w:noProof/>
            <w:webHidden/>
          </w:rPr>
          <w:instrText xml:space="preserve"> PAGEREF _Toc168668644 \h </w:instrText>
        </w:r>
        <w:r>
          <w:rPr>
            <w:noProof/>
            <w:webHidden/>
          </w:rPr>
        </w:r>
        <w:r>
          <w:rPr>
            <w:noProof/>
            <w:webHidden/>
          </w:rPr>
          <w:fldChar w:fldCharType="separate"/>
        </w:r>
        <w:r w:rsidR="009421BC">
          <w:rPr>
            <w:noProof/>
            <w:webHidden/>
          </w:rPr>
          <w:t>33</w:t>
        </w:r>
        <w:r>
          <w:rPr>
            <w:noProof/>
            <w:webHidden/>
          </w:rPr>
          <w:fldChar w:fldCharType="end"/>
        </w:r>
      </w:hyperlink>
    </w:p>
    <w:p w14:paraId="581B004A" w14:textId="66003ECF"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5" w:history="1">
        <w:r w:rsidRPr="00E6723D">
          <w:rPr>
            <w:rStyle w:val="Hyperlink"/>
            <w:noProof/>
          </w:rPr>
          <w:t>Figure 23: 2023 (left) and 2024 (right) Current Regulator Enclosure front view comparison.</w:t>
        </w:r>
        <w:r>
          <w:rPr>
            <w:noProof/>
            <w:webHidden/>
          </w:rPr>
          <w:tab/>
        </w:r>
        <w:r>
          <w:rPr>
            <w:noProof/>
            <w:webHidden/>
          </w:rPr>
          <w:fldChar w:fldCharType="begin"/>
        </w:r>
        <w:r>
          <w:rPr>
            <w:noProof/>
            <w:webHidden/>
          </w:rPr>
          <w:instrText xml:space="preserve"> PAGEREF _Toc168668645 \h </w:instrText>
        </w:r>
        <w:r>
          <w:rPr>
            <w:noProof/>
            <w:webHidden/>
          </w:rPr>
        </w:r>
        <w:r>
          <w:rPr>
            <w:noProof/>
            <w:webHidden/>
          </w:rPr>
          <w:fldChar w:fldCharType="separate"/>
        </w:r>
        <w:r w:rsidR="009421BC">
          <w:rPr>
            <w:noProof/>
            <w:webHidden/>
          </w:rPr>
          <w:t>33</w:t>
        </w:r>
        <w:r>
          <w:rPr>
            <w:noProof/>
            <w:webHidden/>
          </w:rPr>
          <w:fldChar w:fldCharType="end"/>
        </w:r>
      </w:hyperlink>
    </w:p>
    <w:p w14:paraId="1EE7033B" w14:textId="05C6A303"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6" w:history="1">
        <w:r w:rsidRPr="00E6723D">
          <w:rPr>
            <w:rStyle w:val="Hyperlink"/>
            <w:noProof/>
          </w:rPr>
          <w:t>Figure 24: 2023 (left) and 2024 (right) Current Regulator Enclosure side view comparison.</w:t>
        </w:r>
        <w:r>
          <w:rPr>
            <w:noProof/>
            <w:webHidden/>
          </w:rPr>
          <w:tab/>
        </w:r>
        <w:r>
          <w:rPr>
            <w:noProof/>
            <w:webHidden/>
          </w:rPr>
          <w:fldChar w:fldCharType="begin"/>
        </w:r>
        <w:r>
          <w:rPr>
            <w:noProof/>
            <w:webHidden/>
          </w:rPr>
          <w:instrText xml:space="preserve"> PAGEREF _Toc168668646 \h </w:instrText>
        </w:r>
        <w:r>
          <w:rPr>
            <w:noProof/>
            <w:webHidden/>
          </w:rPr>
        </w:r>
        <w:r>
          <w:rPr>
            <w:noProof/>
            <w:webHidden/>
          </w:rPr>
          <w:fldChar w:fldCharType="separate"/>
        </w:r>
        <w:r w:rsidR="009421BC">
          <w:rPr>
            <w:noProof/>
            <w:webHidden/>
          </w:rPr>
          <w:t>33</w:t>
        </w:r>
        <w:r>
          <w:rPr>
            <w:noProof/>
            <w:webHidden/>
          </w:rPr>
          <w:fldChar w:fldCharType="end"/>
        </w:r>
      </w:hyperlink>
    </w:p>
    <w:p w14:paraId="1F73BAF0" w14:textId="2ECED5DE"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7" w:history="1">
        <w:r w:rsidRPr="00E6723D">
          <w:rPr>
            <w:rStyle w:val="Hyperlink"/>
            <w:noProof/>
          </w:rPr>
          <w:t>Figure 25: PELMS 2024 10A 142x110 Rev A – Schematic</w:t>
        </w:r>
        <w:r>
          <w:rPr>
            <w:noProof/>
            <w:webHidden/>
          </w:rPr>
          <w:tab/>
        </w:r>
        <w:r>
          <w:rPr>
            <w:noProof/>
            <w:webHidden/>
          </w:rPr>
          <w:fldChar w:fldCharType="begin"/>
        </w:r>
        <w:r>
          <w:rPr>
            <w:noProof/>
            <w:webHidden/>
          </w:rPr>
          <w:instrText xml:space="preserve"> PAGEREF _Toc168668647 \h </w:instrText>
        </w:r>
        <w:r>
          <w:rPr>
            <w:noProof/>
            <w:webHidden/>
          </w:rPr>
        </w:r>
        <w:r>
          <w:rPr>
            <w:noProof/>
            <w:webHidden/>
          </w:rPr>
          <w:fldChar w:fldCharType="separate"/>
        </w:r>
        <w:r w:rsidR="009421BC">
          <w:rPr>
            <w:noProof/>
            <w:webHidden/>
          </w:rPr>
          <w:t>C</w:t>
        </w:r>
        <w:r>
          <w:rPr>
            <w:noProof/>
            <w:webHidden/>
          </w:rPr>
          <w:fldChar w:fldCharType="end"/>
        </w:r>
      </w:hyperlink>
    </w:p>
    <w:p w14:paraId="35D74E1F" w14:textId="2EA2169F"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8" w:history="1">
        <w:r w:rsidRPr="00E6723D">
          <w:rPr>
            <w:rStyle w:val="Hyperlink"/>
            <w:noProof/>
          </w:rPr>
          <w:t>Figure 26: PELMS 2024 10A 142x110 Rev A – PCB Footprint</w:t>
        </w:r>
        <w:r>
          <w:rPr>
            <w:noProof/>
            <w:webHidden/>
          </w:rPr>
          <w:tab/>
        </w:r>
        <w:r>
          <w:rPr>
            <w:noProof/>
            <w:webHidden/>
          </w:rPr>
          <w:fldChar w:fldCharType="begin"/>
        </w:r>
        <w:r>
          <w:rPr>
            <w:noProof/>
            <w:webHidden/>
          </w:rPr>
          <w:instrText xml:space="preserve"> PAGEREF _Toc168668648 \h </w:instrText>
        </w:r>
        <w:r>
          <w:rPr>
            <w:noProof/>
            <w:webHidden/>
          </w:rPr>
        </w:r>
        <w:r>
          <w:rPr>
            <w:noProof/>
            <w:webHidden/>
          </w:rPr>
          <w:fldChar w:fldCharType="separate"/>
        </w:r>
        <w:r w:rsidR="009421BC">
          <w:rPr>
            <w:noProof/>
            <w:webHidden/>
          </w:rPr>
          <w:t>C</w:t>
        </w:r>
        <w:r>
          <w:rPr>
            <w:noProof/>
            <w:webHidden/>
          </w:rPr>
          <w:fldChar w:fldCharType="end"/>
        </w:r>
      </w:hyperlink>
    </w:p>
    <w:p w14:paraId="1FDCD94D" w14:textId="1AA6049F"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49" w:history="1">
        <w:r w:rsidRPr="00E6723D">
          <w:rPr>
            <w:rStyle w:val="Hyperlink"/>
            <w:noProof/>
          </w:rPr>
          <w:t>Figure 27: PELMS 2024 10A 142x110 Rev B – Schematic</w:t>
        </w:r>
        <w:r>
          <w:rPr>
            <w:noProof/>
            <w:webHidden/>
          </w:rPr>
          <w:tab/>
        </w:r>
        <w:r>
          <w:rPr>
            <w:noProof/>
            <w:webHidden/>
          </w:rPr>
          <w:fldChar w:fldCharType="begin"/>
        </w:r>
        <w:r>
          <w:rPr>
            <w:noProof/>
            <w:webHidden/>
          </w:rPr>
          <w:instrText xml:space="preserve"> PAGEREF _Toc168668649 \h </w:instrText>
        </w:r>
        <w:r>
          <w:rPr>
            <w:noProof/>
            <w:webHidden/>
          </w:rPr>
        </w:r>
        <w:r>
          <w:rPr>
            <w:noProof/>
            <w:webHidden/>
          </w:rPr>
          <w:fldChar w:fldCharType="separate"/>
        </w:r>
        <w:r w:rsidR="009421BC">
          <w:rPr>
            <w:noProof/>
            <w:webHidden/>
          </w:rPr>
          <w:t>D</w:t>
        </w:r>
        <w:r>
          <w:rPr>
            <w:noProof/>
            <w:webHidden/>
          </w:rPr>
          <w:fldChar w:fldCharType="end"/>
        </w:r>
      </w:hyperlink>
    </w:p>
    <w:p w14:paraId="768910DF" w14:textId="5CA0E59B"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0" w:history="1">
        <w:r w:rsidRPr="00E6723D">
          <w:rPr>
            <w:rStyle w:val="Hyperlink"/>
            <w:noProof/>
          </w:rPr>
          <w:t>Figure 28: PELMS 2024 10A 142x110 Rev B – PCB Footprint</w:t>
        </w:r>
        <w:r>
          <w:rPr>
            <w:noProof/>
            <w:webHidden/>
          </w:rPr>
          <w:tab/>
        </w:r>
        <w:r>
          <w:rPr>
            <w:noProof/>
            <w:webHidden/>
          </w:rPr>
          <w:fldChar w:fldCharType="begin"/>
        </w:r>
        <w:r>
          <w:rPr>
            <w:noProof/>
            <w:webHidden/>
          </w:rPr>
          <w:instrText xml:space="preserve"> PAGEREF _Toc168668650 \h </w:instrText>
        </w:r>
        <w:r>
          <w:rPr>
            <w:noProof/>
            <w:webHidden/>
          </w:rPr>
        </w:r>
        <w:r>
          <w:rPr>
            <w:noProof/>
            <w:webHidden/>
          </w:rPr>
          <w:fldChar w:fldCharType="separate"/>
        </w:r>
        <w:r w:rsidR="009421BC">
          <w:rPr>
            <w:noProof/>
            <w:webHidden/>
          </w:rPr>
          <w:t>D</w:t>
        </w:r>
        <w:r>
          <w:rPr>
            <w:noProof/>
            <w:webHidden/>
          </w:rPr>
          <w:fldChar w:fldCharType="end"/>
        </w:r>
      </w:hyperlink>
    </w:p>
    <w:p w14:paraId="03593A2B" w14:textId="342DEA93"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1" w:history="1">
        <w:r w:rsidRPr="00E6723D">
          <w:rPr>
            <w:rStyle w:val="Hyperlink"/>
            <w:noProof/>
          </w:rPr>
          <w:t>Figure 29: PELMS 2024 10A 142x110 Rev C – Schematic</w:t>
        </w:r>
        <w:r>
          <w:rPr>
            <w:noProof/>
            <w:webHidden/>
          </w:rPr>
          <w:tab/>
        </w:r>
        <w:r>
          <w:rPr>
            <w:noProof/>
            <w:webHidden/>
          </w:rPr>
          <w:fldChar w:fldCharType="begin"/>
        </w:r>
        <w:r>
          <w:rPr>
            <w:noProof/>
            <w:webHidden/>
          </w:rPr>
          <w:instrText xml:space="preserve"> PAGEREF _Toc168668651 \h </w:instrText>
        </w:r>
        <w:r>
          <w:rPr>
            <w:noProof/>
            <w:webHidden/>
          </w:rPr>
        </w:r>
        <w:r>
          <w:rPr>
            <w:noProof/>
            <w:webHidden/>
          </w:rPr>
          <w:fldChar w:fldCharType="separate"/>
        </w:r>
        <w:r w:rsidR="009421BC">
          <w:rPr>
            <w:noProof/>
            <w:webHidden/>
          </w:rPr>
          <w:t>E</w:t>
        </w:r>
        <w:r>
          <w:rPr>
            <w:noProof/>
            <w:webHidden/>
          </w:rPr>
          <w:fldChar w:fldCharType="end"/>
        </w:r>
      </w:hyperlink>
    </w:p>
    <w:p w14:paraId="1119408A" w14:textId="1904C70B"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2" w:history="1">
        <w:r w:rsidRPr="00E6723D">
          <w:rPr>
            <w:rStyle w:val="Hyperlink"/>
            <w:noProof/>
          </w:rPr>
          <w:t>Figure 30: PELMS 2024 10A 142x110 Rev C – PCB Footprint</w:t>
        </w:r>
        <w:r>
          <w:rPr>
            <w:noProof/>
            <w:webHidden/>
          </w:rPr>
          <w:tab/>
        </w:r>
        <w:r>
          <w:rPr>
            <w:noProof/>
            <w:webHidden/>
          </w:rPr>
          <w:fldChar w:fldCharType="begin"/>
        </w:r>
        <w:r>
          <w:rPr>
            <w:noProof/>
            <w:webHidden/>
          </w:rPr>
          <w:instrText xml:space="preserve"> PAGEREF _Toc168668652 \h </w:instrText>
        </w:r>
        <w:r>
          <w:rPr>
            <w:noProof/>
            <w:webHidden/>
          </w:rPr>
        </w:r>
        <w:r>
          <w:rPr>
            <w:noProof/>
            <w:webHidden/>
          </w:rPr>
          <w:fldChar w:fldCharType="separate"/>
        </w:r>
        <w:r w:rsidR="009421BC">
          <w:rPr>
            <w:noProof/>
            <w:webHidden/>
          </w:rPr>
          <w:t>E</w:t>
        </w:r>
        <w:r>
          <w:rPr>
            <w:noProof/>
            <w:webHidden/>
          </w:rPr>
          <w:fldChar w:fldCharType="end"/>
        </w:r>
      </w:hyperlink>
    </w:p>
    <w:p w14:paraId="10CDBB76" w14:textId="34958EDF"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3" w:history="1">
        <w:r w:rsidRPr="00E6723D">
          <w:rPr>
            <w:rStyle w:val="Hyperlink"/>
            <w:noProof/>
          </w:rPr>
          <w:t>Figure 31: Current Regulator Enclosure – side profile.</w:t>
        </w:r>
        <w:r>
          <w:rPr>
            <w:noProof/>
            <w:webHidden/>
          </w:rPr>
          <w:tab/>
        </w:r>
        <w:r>
          <w:rPr>
            <w:noProof/>
            <w:webHidden/>
          </w:rPr>
          <w:fldChar w:fldCharType="begin"/>
        </w:r>
        <w:r>
          <w:rPr>
            <w:noProof/>
            <w:webHidden/>
          </w:rPr>
          <w:instrText xml:space="preserve"> PAGEREF _Toc168668653 \h </w:instrText>
        </w:r>
        <w:r>
          <w:rPr>
            <w:noProof/>
            <w:webHidden/>
          </w:rPr>
        </w:r>
        <w:r>
          <w:rPr>
            <w:noProof/>
            <w:webHidden/>
          </w:rPr>
          <w:fldChar w:fldCharType="separate"/>
        </w:r>
        <w:r w:rsidR="009421BC">
          <w:rPr>
            <w:noProof/>
            <w:webHidden/>
          </w:rPr>
          <w:t>F</w:t>
        </w:r>
        <w:r>
          <w:rPr>
            <w:noProof/>
            <w:webHidden/>
          </w:rPr>
          <w:fldChar w:fldCharType="end"/>
        </w:r>
      </w:hyperlink>
    </w:p>
    <w:p w14:paraId="3F9D62BA" w14:textId="7E5C6E9B"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4" w:history="1">
        <w:r w:rsidRPr="00E6723D">
          <w:rPr>
            <w:rStyle w:val="Hyperlink"/>
            <w:noProof/>
          </w:rPr>
          <w:t>Figure 32: Current Regulator Enclosure – top, front, side profile.</w:t>
        </w:r>
        <w:r>
          <w:rPr>
            <w:noProof/>
            <w:webHidden/>
          </w:rPr>
          <w:tab/>
        </w:r>
        <w:r>
          <w:rPr>
            <w:noProof/>
            <w:webHidden/>
          </w:rPr>
          <w:fldChar w:fldCharType="begin"/>
        </w:r>
        <w:r>
          <w:rPr>
            <w:noProof/>
            <w:webHidden/>
          </w:rPr>
          <w:instrText xml:space="preserve"> PAGEREF _Toc168668654 \h </w:instrText>
        </w:r>
        <w:r>
          <w:rPr>
            <w:noProof/>
            <w:webHidden/>
          </w:rPr>
        </w:r>
        <w:r>
          <w:rPr>
            <w:noProof/>
            <w:webHidden/>
          </w:rPr>
          <w:fldChar w:fldCharType="separate"/>
        </w:r>
        <w:r w:rsidR="009421BC">
          <w:rPr>
            <w:noProof/>
            <w:webHidden/>
          </w:rPr>
          <w:t>F</w:t>
        </w:r>
        <w:r>
          <w:rPr>
            <w:noProof/>
            <w:webHidden/>
          </w:rPr>
          <w:fldChar w:fldCharType="end"/>
        </w:r>
      </w:hyperlink>
    </w:p>
    <w:p w14:paraId="13E150A4" w14:textId="5C607256"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5" w:history="1">
        <w:r w:rsidRPr="00E6723D">
          <w:rPr>
            <w:rStyle w:val="Hyperlink"/>
            <w:noProof/>
          </w:rPr>
          <w:t>Figure 33: PELMS 2023 Imaging Software Base Testing Setup.</w:t>
        </w:r>
        <w:r>
          <w:rPr>
            <w:noProof/>
            <w:webHidden/>
          </w:rPr>
          <w:tab/>
        </w:r>
        <w:r>
          <w:rPr>
            <w:noProof/>
            <w:webHidden/>
          </w:rPr>
          <w:fldChar w:fldCharType="begin"/>
        </w:r>
        <w:r>
          <w:rPr>
            <w:noProof/>
            <w:webHidden/>
          </w:rPr>
          <w:instrText xml:space="preserve"> PAGEREF _Toc168668655 \h </w:instrText>
        </w:r>
        <w:r>
          <w:rPr>
            <w:noProof/>
            <w:webHidden/>
          </w:rPr>
        </w:r>
        <w:r>
          <w:rPr>
            <w:noProof/>
            <w:webHidden/>
          </w:rPr>
          <w:fldChar w:fldCharType="separate"/>
        </w:r>
        <w:r w:rsidR="009421BC">
          <w:rPr>
            <w:noProof/>
            <w:webHidden/>
          </w:rPr>
          <w:t>G</w:t>
        </w:r>
        <w:r>
          <w:rPr>
            <w:noProof/>
            <w:webHidden/>
          </w:rPr>
          <w:fldChar w:fldCharType="end"/>
        </w:r>
      </w:hyperlink>
    </w:p>
    <w:p w14:paraId="45DF599A" w14:textId="12FB9888"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6" w:history="1">
        <w:r w:rsidRPr="00E6723D">
          <w:rPr>
            <w:rStyle w:val="Hyperlink"/>
            <w:noProof/>
          </w:rPr>
          <w:t>Figure 34: Reference Solar Panel Image for PELMS 2023 Software Testing.</w:t>
        </w:r>
        <w:r>
          <w:rPr>
            <w:noProof/>
            <w:webHidden/>
          </w:rPr>
          <w:tab/>
        </w:r>
        <w:r>
          <w:rPr>
            <w:noProof/>
            <w:webHidden/>
          </w:rPr>
          <w:fldChar w:fldCharType="begin"/>
        </w:r>
        <w:r>
          <w:rPr>
            <w:noProof/>
            <w:webHidden/>
          </w:rPr>
          <w:instrText xml:space="preserve"> PAGEREF _Toc168668656 \h </w:instrText>
        </w:r>
        <w:r>
          <w:rPr>
            <w:noProof/>
            <w:webHidden/>
          </w:rPr>
        </w:r>
        <w:r>
          <w:rPr>
            <w:noProof/>
            <w:webHidden/>
          </w:rPr>
          <w:fldChar w:fldCharType="separate"/>
        </w:r>
        <w:r w:rsidR="009421BC">
          <w:rPr>
            <w:noProof/>
            <w:webHidden/>
          </w:rPr>
          <w:t>H</w:t>
        </w:r>
        <w:r>
          <w:rPr>
            <w:noProof/>
            <w:webHidden/>
          </w:rPr>
          <w:fldChar w:fldCharType="end"/>
        </w:r>
      </w:hyperlink>
    </w:p>
    <w:p w14:paraId="247D415D" w14:textId="6F9C785F"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7" w:history="1">
        <w:r w:rsidRPr="00E6723D">
          <w:rPr>
            <w:rStyle w:val="Hyperlink"/>
            <w:noProof/>
          </w:rPr>
          <w:t>Figure 35: PELMS 2023 Software EL images for 1, 2 and 3 PV Cells.</w:t>
        </w:r>
        <w:r>
          <w:rPr>
            <w:noProof/>
            <w:webHidden/>
          </w:rPr>
          <w:tab/>
        </w:r>
        <w:r>
          <w:rPr>
            <w:noProof/>
            <w:webHidden/>
          </w:rPr>
          <w:fldChar w:fldCharType="begin"/>
        </w:r>
        <w:r>
          <w:rPr>
            <w:noProof/>
            <w:webHidden/>
          </w:rPr>
          <w:instrText xml:space="preserve"> PAGEREF _Toc168668657 \h </w:instrText>
        </w:r>
        <w:r>
          <w:rPr>
            <w:noProof/>
            <w:webHidden/>
          </w:rPr>
        </w:r>
        <w:r>
          <w:rPr>
            <w:noProof/>
            <w:webHidden/>
          </w:rPr>
          <w:fldChar w:fldCharType="separate"/>
        </w:r>
        <w:r w:rsidR="009421BC">
          <w:rPr>
            <w:noProof/>
            <w:webHidden/>
          </w:rPr>
          <w:t>H</w:t>
        </w:r>
        <w:r>
          <w:rPr>
            <w:noProof/>
            <w:webHidden/>
          </w:rPr>
          <w:fldChar w:fldCharType="end"/>
        </w:r>
      </w:hyperlink>
    </w:p>
    <w:p w14:paraId="74414D25" w14:textId="2CAF4A81"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8" w:history="1">
        <w:r w:rsidRPr="00E6723D">
          <w:rPr>
            <w:rStyle w:val="Hyperlink"/>
            <w:noProof/>
          </w:rPr>
          <w:t>Figure 36: Reference Solar Panel Image for PELMS 2023 Software Testing.</w:t>
        </w:r>
        <w:r>
          <w:rPr>
            <w:noProof/>
            <w:webHidden/>
          </w:rPr>
          <w:tab/>
        </w:r>
        <w:r>
          <w:rPr>
            <w:noProof/>
            <w:webHidden/>
          </w:rPr>
          <w:fldChar w:fldCharType="begin"/>
        </w:r>
        <w:r>
          <w:rPr>
            <w:noProof/>
            <w:webHidden/>
          </w:rPr>
          <w:instrText xml:space="preserve"> PAGEREF _Toc168668658 \h </w:instrText>
        </w:r>
        <w:r>
          <w:rPr>
            <w:noProof/>
            <w:webHidden/>
          </w:rPr>
        </w:r>
        <w:r>
          <w:rPr>
            <w:noProof/>
            <w:webHidden/>
          </w:rPr>
          <w:fldChar w:fldCharType="separate"/>
        </w:r>
        <w:r w:rsidR="009421BC">
          <w:rPr>
            <w:noProof/>
            <w:webHidden/>
          </w:rPr>
          <w:t>I</w:t>
        </w:r>
        <w:r>
          <w:rPr>
            <w:noProof/>
            <w:webHidden/>
          </w:rPr>
          <w:fldChar w:fldCharType="end"/>
        </w:r>
      </w:hyperlink>
    </w:p>
    <w:p w14:paraId="083985C5" w14:textId="7231B816"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59" w:history="1">
        <w:r w:rsidRPr="00E6723D">
          <w:rPr>
            <w:rStyle w:val="Hyperlink"/>
            <w:noProof/>
          </w:rPr>
          <w:t>Figure 37: PELMS 2023 Software Image taken input current of 7A, 8A and 9A.</w:t>
        </w:r>
        <w:r>
          <w:rPr>
            <w:noProof/>
            <w:webHidden/>
          </w:rPr>
          <w:tab/>
        </w:r>
        <w:r>
          <w:rPr>
            <w:noProof/>
            <w:webHidden/>
          </w:rPr>
          <w:fldChar w:fldCharType="begin"/>
        </w:r>
        <w:r>
          <w:rPr>
            <w:noProof/>
            <w:webHidden/>
          </w:rPr>
          <w:instrText xml:space="preserve"> PAGEREF _Toc168668659 \h </w:instrText>
        </w:r>
        <w:r>
          <w:rPr>
            <w:noProof/>
            <w:webHidden/>
          </w:rPr>
        </w:r>
        <w:r>
          <w:rPr>
            <w:noProof/>
            <w:webHidden/>
          </w:rPr>
          <w:fldChar w:fldCharType="separate"/>
        </w:r>
        <w:r w:rsidR="009421BC">
          <w:rPr>
            <w:noProof/>
            <w:webHidden/>
          </w:rPr>
          <w:t>I</w:t>
        </w:r>
        <w:r>
          <w:rPr>
            <w:noProof/>
            <w:webHidden/>
          </w:rPr>
          <w:fldChar w:fldCharType="end"/>
        </w:r>
      </w:hyperlink>
    </w:p>
    <w:p w14:paraId="21CD9DD3" w14:textId="7E6363C7"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60" w:history="1">
        <w:r w:rsidRPr="00E6723D">
          <w:rPr>
            <w:rStyle w:val="Hyperlink"/>
            <w:noProof/>
          </w:rPr>
          <w:t>Figure 38: Reference Solar Panel Image for PELMS 2023 Software Testing.</w:t>
        </w:r>
        <w:r>
          <w:rPr>
            <w:noProof/>
            <w:webHidden/>
          </w:rPr>
          <w:tab/>
        </w:r>
        <w:r>
          <w:rPr>
            <w:noProof/>
            <w:webHidden/>
          </w:rPr>
          <w:fldChar w:fldCharType="begin"/>
        </w:r>
        <w:r>
          <w:rPr>
            <w:noProof/>
            <w:webHidden/>
          </w:rPr>
          <w:instrText xml:space="preserve"> PAGEREF _Toc168668660 \h </w:instrText>
        </w:r>
        <w:r>
          <w:rPr>
            <w:noProof/>
            <w:webHidden/>
          </w:rPr>
        </w:r>
        <w:r>
          <w:rPr>
            <w:noProof/>
            <w:webHidden/>
          </w:rPr>
          <w:fldChar w:fldCharType="separate"/>
        </w:r>
        <w:r w:rsidR="009421BC">
          <w:rPr>
            <w:noProof/>
            <w:webHidden/>
          </w:rPr>
          <w:t>J</w:t>
        </w:r>
        <w:r>
          <w:rPr>
            <w:noProof/>
            <w:webHidden/>
          </w:rPr>
          <w:fldChar w:fldCharType="end"/>
        </w:r>
      </w:hyperlink>
    </w:p>
    <w:p w14:paraId="682C7786" w14:textId="4B3C7E70"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61" w:history="1">
        <w:r w:rsidRPr="00E6723D">
          <w:rPr>
            <w:rStyle w:val="Hyperlink"/>
            <w:noProof/>
          </w:rPr>
          <w:t>Figure 39:  PELMS 2023 Software Image taken from 10, 20 and 50 pairs.</w:t>
        </w:r>
        <w:r>
          <w:rPr>
            <w:noProof/>
            <w:webHidden/>
          </w:rPr>
          <w:tab/>
        </w:r>
        <w:r>
          <w:rPr>
            <w:noProof/>
            <w:webHidden/>
          </w:rPr>
          <w:fldChar w:fldCharType="begin"/>
        </w:r>
        <w:r>
          <w:rPr>
            <w:noProof/>
            <w:webHidden/>
          </w:rPr>
          <w:instrText xml:space="preserve"> PAGEREF _Toc168668661 \h </w:instrText>
        </w:r>
        <w:r>
          <w:rPr>
            <w:noProof/>
            <w:webHidden/>
          </w:rPr>
        </w:r>
        <w:r>
          <w:rPr>
            <w:noProof/>
            <w:webHidden/>
          </w:rPr>
          <w:fldChar w:fldCharType="separate"/>
        </w:r>
        <w:r w:rsidR="009421BC">
          <w:rPr>
            <w:noProof/>
            <w:webHidden/>
          </w:rPr>
          <w:t>J</w:t>
        </w:r>
        <w:r>
          <w:rPr>
            <w:noProof/>
            <w:webHidden/>
          </w:rPr>
          <w:fldChar w:fldCharType="end"/>
        </w:r>
      </w:hyperlink>
    </w:p>
    <w:p w14:paraId="0CF241A6" w14:textId="1AA65B80"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62" w:history="1">
        <w:r w:rsidRPr="00E6723D">
          <w:rPr>
            <w:rStyle w:val="Hyperlink"/>
            <w:noProof/>
          </w:rPr>
          <w:t>Figure 40: PELMS 2024 Imaging Software Base Testing Setup.</w:t>
        </w:r>
        <w:r>
          <w:rPr>
            <w:noProof/>
            <w:webHidden/>
          </w:rPr>
          <w:tab/>
        </w:r>
        <w:r>
          <w:rPr>
            <w:noProof/>
            <w:webHidden/>
          </w:rPr>
          <w:fldChar w:fldCharType="begin"/>
        </w:r>
        <w:r>
          <w:rPr>
            <w:noProof/>
            <w:webHidden/>
          </w:rPr>
          <w:instrText xml:space="preserve"> PAGEREF _Toc168668662 \h </w:instrText>
        </w:r>
        <w:r>
          <w:rPr>
            <w:noProof/>
            <w:webHidden/>
          </w:rPr>
        </w:r>
        <w:r>
          <w:rPr>
            <w:noProof/>
            <w:webHidden/>
          </w:rPr>
          <w:fldChar w:fldCharType="separate"/>
        </w:r>
        <w:r w:rsidR="009421BC">
          <w:rPr>
            <w:noProof/>
            <w:webHidden/>
          </w:rPr>
          <w:t>K</w:t>
        </w:r>
        <w:r>
          <w:rPr>
            <w:noProof/>
            <w:webHidden/>
          </w:rPr>
          <w:fldChar w:fldCharType="end"/>
        </w:r>
      </w:hyperlink>
    </w:p>
    <w:p w14:paraId="44CD3B58" w14:textId="5438B5A5"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63" w:history="1">
        <w:r w:rsidRPr="00E6723D">
          <w:rPr>
            <w:rStyle w:val="Hyperlink"/>
            <w:noProof/>
          </w:rPr>
          <w:t>Figure 41: : Reference Solar Panel Image for PELMS 2024 Software Testing.</w:t>
        </w:r>
        <w:r>
          <w:rPr>
            <w:noProof/>
            <w:webHidden/>
          </w:rPr>
          <w:tab/>
        </w:r>
        <w:r>
          <w:rPr>
            <w:noProof/>
            <w:webHidden/>
          </w:rPr>
          <w:fldChar w:fldCharType="begin"/>
        </w:r>
        <w:r>
          <w:rPr>
            <w:noProof/>
            <w:webHidden/>
          </w:rPr>
          <w:instrText xml:space="preserve"> PAGEREF _Toc168668663 \h </w:instrText>
        </w:r>
        <w:r>
          <w:rPr>
            <w:noProof/>
            <w:webHidden/>
          </w:rPr>
        </w:r>
        <w:r>
          <w:rPr>
            <w:noProof/>
            <w:webHidden/>
          </w:rPr>
          <w:fldChar w:fldCharType="separate"/>
        </w:r>
        <w:r w:rsidR="009421BC">
          <w:rPr>
            <w:noProof/>
            <w:webHidden/>
          </w:rPr>
          <w:t>L</w:t>
        </w:r>
        <w:r>
          <w:rPr>
            <w:noProof/>
            <w:webHidden/>
          </w:rPr>
          <w:fldChar w:fldCharType="end"/>
        </w:r>
      </w:hyperlink>
    </w:p>
    <w:p w14:paraId="106A8819" w14:textId="186224F2"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64" w:history="1">
        <w:r w:rsidRPr="00E6723D">
          <w:rPr>
            <w:rStyle w:val="Hyperlink"/>
            <w:noProof/>
          </w:rPr>
          <w:t>Figure 42: PELMS 2024 Software EL images for 1, 2 and 3 PV Cells.</w:t>
        </w:r>
        <w:r>
          <w:rPr>
            <w:noProof/>
            <w:webHidden/>
          </w:rPr>
          <w:tab/>
        </w:r>
        <w:r>
          <w:rPr>
            <w:noProof/>
            <w:webHidden/>
          </w:rPr>
          <w:fldChar w:fldCharType="begin"/>
        </w:r>
        <w:r>
          <w:rPr>
            <w:noProof/>
            <w:webHidden/>
          </w:rPr>
          <w:instrText xml:space="preserve"> PAGEREF _Toc168668664 \h </w:instrText>
        </w:r>
        <w:r>
          <w:rPr>
            <w:noProof/>
            <w:webHidden/>
          </w:rPr>
        </w:r>
        <w:r>
          <w:rPr>
            <w:noProof/>
            <w:webHidden/>
          </w:rPr>
          <w:fldChar w:fldCharType="separate"/>
        </w:r>
        <w:r w:rsidR="009421BC">
          <w:rPr>
            <w:noProof/>
            <w:webHidden/>
          </w:rPr>
          <w:t>L</w:t>
        </w:r>
        <w:r>
          <w:rPr>
            <w:noProof/>
            <w:webHidden/>
          </w:rPr>
          <w:fldChar w:fldCharType="end"/>
        </w:r>
      </w:hyperlink>
    </w:p>
    <w:p w14:paraId="61F3D47D" w14:textId="39B86464"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65" w:history="1">
        <w:r w:rsidRPr="00E6723D">
          <w:rPr>
            <w:rStyle w:val="Hyperlink"/>
            <w:noProof/>
          </w:rPr>
          <w:t>Figure 43: Reference Solar Panel Image for PELMS 2024 Software Testing.</w:t>
        </w:r>
        <w:r>
          <w:rPr>
            <w:noProof/>
            <w:webHidden/>
          </w:rPr>
          <w:tab/>
        </w:r>
        <w:r>
          <w:rPr>
            <w:noProof/>
            <w:webHidden/>
          </w:rPr>
          <w:fldChar w:fldCharType="begin"/>
        </w:r>
        <w:r>
          <w:rPr>
            <w:noProof/>
            <w:webHidden/>
          </w:rPr>
          <w:instrText xml:space="preserve"> PAGEREF _Toc168668665 \h </w:instrText>
        </w:r>
        <w:r>
          <w:rPr>
            <w:noProof/>
            <w:webHidden/>
          </w:rPr>
        </w:r>
        <w:r>
          <w:rPr>
            <w:noProof/>
            <w:webHidden/>
          </w:rPr>
          <w:fldChar w:fldCharType="separate"/>
        </w:r>
        <w:r w:rsidR="009421BC">
          <w:rPr>
            <w:noProof/>
            <w:webHidden/>
          </w:rPr>
          <w:t>M</w:t>
        </w:r>
        <w:r>
          <w:rPr>
            <w:noProof/>
            <w:webHidden/>
          </w:rPr>
          <w:fldChar w:fldCharType="end"/>
        </w:r>
      </w:hyperlink>
    </w:p>
    <w:p w14:paraId="622B9C18" w14:textId="2709F439"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66" w:history="1">
        <w:r w:rsidRPr="00E6723D">
          <w:rPr>
            <w:rStyle w:val="Hyperlink"/>
            <w:noProof/>
          </w:rPr>
          <w:t>Figure 44: PELMS 2024 Software Image taken input current of 7A, 8A and 9A.</w:t>
        </w:r>
        <w:r>
          <w:rPr>
            <w:noProof/>
            <w:webHidden/>
          </w:rPr>
          <w:tab/>
        </w:r>
        <w:r>
          <w:rPr>
            <w:noProof/>
            <w:webHidden/>
          </w:rPr>
          <w:fldChar w:fldCharType="begin"/>
        </w:r>
        <w:r>
          <w:rPr>
            <w:noProof/>
            <w:webHidden/>
          </w:rPr>
          <w:instrText xml:space="preserve"> PAGEREF _Toc168668666 \h </w:instrText>
        </w:r>
        <w:r>
          <w:rPr>
            <w:noProof/>
            <w:webHidden/>
          </w:rPr>
        </w:r>
        <w:r>
          <w:rPr>
            <w:noProof/>
            <w:webHidden/>
          </w:rPr>
          <w:fldChar w:fldCharType="separate"/>
        </w:r>
        <w:r w:rsidR="009421BC">
          <w:rPr>
            <w:noProof/>
            <w:webHidden/>
          </w:rPr>
          <w:t>M</w:t>
        </w:r>
        <w:r>
          <w:rPr>
            <w:noProof/>
            <w:webHidden/>
          </w:rPr>
          <w:fldChar w:fldCharType="end"/>
        </w:r>
      </w:hyperlink>
    </w:p>
    <w:p w14:paraId="3E103902" w14:textId="299FC0F3"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67" w:history="1">
        <w:r w:rsidRPr="00E6723D">
          <w:rPr>
            <w:rStyle w:val="Hyperlink"/>
            <w:noProof/>
          </w:rPr>
          <w:t>Figure 45: Reference Solar Panel Image for PELMS 2024 Software Testing.</w:t>
        </w:r>
        <w:r>
          <w:rPr>
            <w:noProof/>
            <w:webHidden/>
          </w:rPr>
          <w:tab/>
        </w:r>
        <w:r>
          <w:rPr>
            <w:noProof/>
            <w:webHidden/>
          </w:rPr>
          <w:fldChar w:fldCharType="begin"/>
        </w:r>
        <w:r>
          <w:rPr>
            <w:noProof/>
            <w:webHidden/>
          </w:rPr>
          <w:instrText xml:space="preserve"> PAGEREF _Toc168668667 \h </w:instrText>
        </w:r>
        <w:r>
          <w:rPr>
            <w:noProof/>
            <w:webHidden/>
          </w:rPr>
        </w:r>
        <w:r>
          <w:rPr>
            <w:noProof/>
            <w:webHidden/>
          </w:rPr>
          <w:fldChar w:fldCharType="separate"/>
        </w:r>
        <w:r w:rsidR="009421BC">
          <w:rPr>
            <w:noProof/>
            <w:webHidden/>
          </w:rPr>
          <w:t>N</w:t>
        </w:r>
        <w:r>
          <w:rPr>
            <w:noProof/>
            <w:webHidden/>
          </w:rPr>
          <w:fldChar w:fldCharType="end"/>
        </w:r>
      </w:hyperlink>
    </w:p>
    <w:p w14:paraId="0F67D7F9" w14:textId="2737B2DF"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68" w:history="1">
        <w:r w:rsidRPr="00E6723D">
          <w:rPr>
            <w:rStyle w:val="Hyperlink"/>
            <w:noProof/>
          </w:rPr>
          <w:t>Figure 46: PELMS 2024 Software Image taken from 10, 20 and 50  pairs.</w:t>
        </w:r>
        <w:r>
          <w:rPr>
            <w:noProof/>
            <w:webHidden/>
          </w:rPr>
          <w:tab/>
        </w:r>
        <w:r>
          <w:rPr>
            <w:noProof/>
            <w:webHidden/>
          </w:rPr>
          <w:fldChar w:fldCharType="begin"/>
        </w:r>
        <w:r>
          <w:rPr>
            <w:noProof/>
            <w:webHidden/>
          </w:rPr>
          <w:instrText xml:space="preserve"> PAGEREF _Toc168668668 \h </w:instrText>
        </w:r>
        <w:r>
          <w:rPr>
            <w:noProof/>
            <w:webHidden/>
          </w:rPr>
        </w:r>
        <w:r>
          <w:rPr>
            <w:noProof/>
            <w:webHidden/>
          </w:rPr>
          <w:fldChar w:fldCharType="separate"/>
        </w:r>
        <w:r w:rsidR="009421BC">
          <w:rPr>
            <w:noProof/>
            <w:webHidden/>
          </w:rPr>
          <w:t>N</w:t>
        </w:r>
        <w:r>
          <w:rPr>
            <w:noProof/>
            <w:webHidden/>
          </w:rPr>
          <w:fldChar w:fldCharType="end"/>
        </w:r>
      </w:hyperlink>
    </w:p>
    <w:p w14:paraId="61829076" w14:textId="1DD5218F" w:rsidR="007A09A3" w:rsidRDefault="000B6414" w:rsidP="00A4393E">
      <w:pPr>
        <w:jc w:val="left"/>
      </w:pPr>
      <w:r w:rsidRPr="00A4393E">
        <w:rPr>
          <w:sz w:val="22"/>
          <w:szCs w:val="22"/>
        </w:rPr>
        <w:fldChar w:fldCharType="end"/>
      </w:r>
    </w:p>
    <w:p w14:paraId="32BFEF0C" w14:textId="5DBDABC7" w:rsidR="003677D7" w:rsidRDefault="003677D7">
      <w:pPr>
        <w:spacing w:line="240" w:lineRule="auto"/>
        <w:jc w:val="left"/>
      </w:pPr>
      <w:r>
        <w:br w:type="page"/>
      </w:r>
    </w:p>
    <w:p w14:paraId="3EAE2568" w14:textId="54DFC14E" w:rsidR="000B6414" w:rsidRDefault="003677D7" w:rsidP="00CC3E3B">
      <w:pPr>
        <w:pStyle w:val="Heading1"/>
        <w:numPr>
          <w:ilvl w:val="0"/>
          <w:numId w:val="0"/>
        </w:numPr>
        <w:rPr>
          <w:rFonts w:cs="Times New Roman"/>
        </w:rPr>
      </w:pPr>
      <w:bookmarkStart w:id="4" w:name="_Toc168668594"/>
      <w:r w:rsidRPr="00FE70D8">
        <w:rPr>
          <w:rFonts w:cs="Times New Roman"/>
        </w:rPr>
        <w:lastRenderedPageBreak/>
        <w:t xml:space="preserve">List of </w:t>
      </w:r>
      <w:r w:rsidR="00A71935">
        <w:rPr>
          <w:rFonts w:cs="Times New Roman"/>
        </w:rPr>
        <w:t>t</w:t>
      </w:r>
      <w:r w:rsidRPr="00FE70D8">
        <w:rPr>
          <w:rFonts w:cs="Times New Roman"/>
        </w:rPr>
        <w:t>ables</w:t>
      </w:r>
      <w:bookmarkEnd w:id="4"/>
    </w:p>
    <w:p w14:paraId="5AA81C0B" w14:textId="0D089799" w:rsidR="00656B06" w:rsidRDefault="005D4316">
      <w:pPr>
        <w:pStyle w:val="TableofFigures"/>
        <w:tabs>
          <w:tab w:val="right" w:leader="dot" w:pos="9061"/>
        </w:tabs>
        <w:rPr>
          <w:rFonts w:asciiTheme="minorHAnsi" w:eastAsiaTheme="minorEastAsia" w:hAnsiTheme="minorHAnsi" w:cstheme="minorBidi"/>
          <w:noProof/>
          <w:kern w:val="2"/>
          <w:lang w:eastAsia="en-AU"/>
          <w14:ligatures w14:val="standardContextual"/>
        </w:rPr>
      </w:pPr>
      <w:r>
        <w:fldChar w:fldCharType="begin"/>
      </w:r>
      <w:r>
        <w:instrText xml:space="preserve"> TOC \h \z \c "Table" </w:instrText>
      </w:r>
      <w:r>
        <w:fldChar w:fldCharType="separate"/>
      </w:r>
      <w:hyperlink w:anchor="_Toc168668669" w:history="1">
        <w:r w:rsidR="00656B06" w:rsidRPr="00C646A7">
          <w:rPr>
            <w:rStyle w:val="Hyperlink"/>
            <w:noProof/>
          </w:rPr>
          <w:t>Table 1: 2023 PELMS Recommendations</w:t>
        </w:r>
        <w:r w:rsidR="00656B06">
          <w:rPr>
            <w:noProof/>
            <w:webHidden/>
          </w:rPr>
          <w:tab/>
        </w:r>
        <w:r w:rsidR="00656B06">
          <w:rPr>
            <w:noProof/>
            <w:webHidden/>
          </w:rPr>
          <w:fldChar w:fldCharType="begin"/>
        </w:r>
        <w:r w:rsidR="00656B06">
          <w:rPr>
            <w:noProof/>
            <w:webHidden/>
          </w:rPr>
          <w:instrText xml:space="preserve"> PAGEREF _Toc168668669 \h </w:instrText>
        </w:r>
        <w:r w:rsidR="00656B06">
          <w:rPr>
            <w:noProof/>
            <w:webHidden/>
          </w:rPr>
        </w:r>
        <w:r w:rsidR="00656B06">
          <w:rPr>
            <w:noProof/>
            <w:webHidden/>
          </w:rPr>
          <w:fldChar w:fldCharType="separate"/>
        </w:r>
        <w:r w:rsidR="009421BC">
          <w:rPr>
            <w:noProof/>
            <w:webHidden/>
          </w:rPr>
          <w:t>2</w:t>
        </w:r>
        <w:r w:rsidR="00656B06">
          <w:rPr>
            <w:noProof/>
            <w:webHidden/>
          </w:rPr>
          <w:fldChar w:fldCharType="end"/>
        </w:r>
      </w:hyperlink>
    </w:p>
    <w:p w14:paraId="7E48C6A8" w14:textId="7FFA3C45"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70" w:history="1">
        <w:r w:rsidRPr="00C646A7">
          <w:rPr>
            <w:rStyle w:val="Hyperlink"/>
            <w:noProof/>
          </w:rPr>
          <w:t>Table 2: 2024 PELMS Deliverables</w:t>
        </w:r>
        <w:r>
          <w:rPr>
            <w:noProof/>
            <w:webHidden/>
          </w:rPr>
          <w:tab/>
        </w:r>
        <w:r>
          <w:rPr>
            <w:noProof/>
            <w:webHidden/>
          </w:rPr>
          <w:fldChar w:fldCharType="begin"/>
        </w:r>
        <w:r>
          <w:rPr>
            <w:noProof/>
            <w:webHidden/>
          </w:rPr>
          <w:instrText xml:space="preserve"> PAGEREF _Toc168668670 \h </w:instrText>
        </w:r>
        <w:r>
          <w:rPr>
            <w:noProof/>
            <w:webHidden/>
          </w:rPr>
        </w:r>
        <w:r>
          <w:rPr>
            <w:noProof/>
            <w:webHidden/>
          </w:rPr>
          <w:fldChar w:fldCharType="separate"/>
        </w:r>
        <w:r w:rsidR="009421BC">
          <w:rPr>
            <w:noProof/>
            <w:webHidden/>
          </w:rPr>
          <w:t>2</w:t>
        </w:r>
        <w:r>
          <w:rPr>
            <w:noProof/>
            <w:webHidden/>
          </w:rPr>
          <w:fldChar w:fldCharType="end"/>
        </w:r>
      </w:hyperlink>
    </w:p>
    <w:p w14:paraId="48FA141D" w14:textId="658BF378"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71" w:history="1">
        <w:r w:rsidRPr="00C646A7">
          <w:rPr>
            <w:rStyle w:val="Hyperlink"/>
            <w:noProof/>
          </w:rPr>
          <w:t>Table 3: Camera Algorithm subsystem components.</w:t>
        </w:r>
        <w:r>
          <w:rPr>
            <w:noProof/>
            <w:webHidden/>
          </w:rPr>
          <w:tab/>
        </w:r>
        <w:r>
          <w:rPr>
            <w:noProof/>
            <w:webHidden/>
          </w:rPr>
          <w:fldChar w:fldCharType="begin"/>
        </w:r>
        <w:r>
          <w:rPr>
            <w:noProof/>
            <w:webHidden/>
          </w:rPr>
          <w:instrText xml:space="preserve"> PAGEREF _Toc168668671 \h </w:instrText>
        </w:r>
        <w:r>
          <w:rPr>
            <w:noProof/>
            <w:webHidden/>
          </w:rPr>
        </w:r>
        <w:r>
          <w:rPr>
            <w:noProof/>
            <w:webHidden/>
          </w:rPr>
          <w:fldChar w:fldCharType="separate"/>
        </w:r>
        <w:r w:rsidR="009421BC">
          <w:rPr>
            <w:noProof/>
            <w:webHidden/>
          </w:rPr>
          <w:t>9</w:t>
        </w:r>
        <w:r>
          <w:rPr>
            <w:noProof/>
            <w:webHidden/>
          </w:rPr>
          <w:fldChar w:fldCharType="end"/>
        </w:r>
      </w:hyperlink>
    </w:p>
    <w:p w14:paraId="3CE28AC1" w14:textId="66149F04"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72" w:history="1">
        <w:r w:rsidRPr="00C646A7">
          <w:rPr>
            <w:rStyle w:val="Hyperlink"/>
            <w:noProof/>
          </w:rPr>
          <w:t>Table 4: Electrical Circuit subsystem components.</w:t>
        </w:r>
        <w:r>
          <w:rPr>
            <w:noProof/>
            <w:webHidden/>
          </w:rPr>
          <w:tab/>
        </w:r>
        <w:r>
          <w:rPr>
            <w:noProof/>
            <w:webHidden/>
          </w:rPr>
          <w:fldChar w:fldCharType="begin"/>
        </w:r>
        <w:r>
          <w:rPr>
            <w:noProof/>
            <w:webHidden/>
          </w:rPr>
          <w:instrText xml:space="preserve"> PAGEREF _Toc168668672 \h </w:instrText>
        </w:r>
        <w:r>
          <w:rPr>
            <w:noProof/>
            <w:webHidden/>
          </w:rPr>
        </w:r>
        <w:r>
          <w:rPr>
            <w:noProof/>
            <w:webHidden/>
          </w:rPr>
          <w:fldChar w:fldCharType="separate"/>
        </w:r>
        <w:r w:rsidR="009421BC">
          <w:rPr>
            <w:noProof/>
            <w:webHidden/>
          </w:rPr>
          <w:t>10</w:t>
        </w:r>
        <w:r>
          <w:rPr>
            <w:noProof/>
            <w:webHidden/>
          </w:rPr>
          <w:fldChar w:fldCharType="end"/>
        </w:r>
      </w:hyperlink>
    </w:p>
    <w:p w14:paraId="59F1EF5E" w14:textId="720D6579"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73" w:history="1">
        <w:r w:rsidRPr="00C646A7">
          <w:rPr>
            <w:rStyle w:val="Hyperlink"/>
            <w:noProof/>
          </w:rPr>
          <w:t>Table 5: Deliverables mapped to Subsystem and Field.</w:t>
        </w:r>
        <w:r>
          <w:rPr>
            <w:noProof/>
            <w:webHidden/>
          </w:rPr>
          <w:tab/>
        </w:r>
        <w:r>
          <w:rPr>
            <w:noProof/>
            <w:webHidden/>
          </w:rPr>
          <w:fldChar w:fldCharType="begin"/>
        </w:r>
        <w:r>
          <w:rPr>
            <w:noProof/>
            <w:webHidden/>
          </w:rPr>
          <w:instrText xml:space="preserve"> PAGEREF _Toc168668673 \h </w:instrText>
        </w:r>
        <w:r>
          <w:rPr>
            <w:noProof/>
            <w:webHidden/>
          </w:rPr>
        </w:r>
        <w:r>
          <w:rPr>
            <w:noProof/>
            <w:webHidden/>
          </w:rPr>
          <w:fldChar w:fldCharType="separate"/>
        </w:r>
        <w:r w:rsidR="009421BC">
          <w:rPr>
            <w:noProof/>
            <w:webHidden/>
          </w:rPr>
          <w:t>12</w:t>
        </w:r>
        <w:r>
          <w:rPr>
            <w:noProof/>
            <w:webHidden/>
          </w:rPr>
          <w:fldChar w:fldCharType="end"/>
        </w:r>
      </w:hyperlink>
    </w:p>
    <w:p w14:paraId="3178E083" w14:textId="5B0E710F" w:rsidR="00656B06" w:rsidRDefault="00656B06">
      <w:pPr>
        <w:pStyle w:val="TableofFigures"/>
        <w:tabs>
          <w:tab w:val="right" w:leader="dot" w:pos="9061"/>
        </w:tabs>
        <w:rPr>
          <w:rFonts w:asciiTheme="minorHAnsi" w:eastAsiaTheme="minorEastAsia" w:hAnsiTheme="minorHAnsi" w:cstheme="minorBidi"/>
          <w:noProof/>
          <w:kern w:val="2"/>
          <w:lang w:eastAsia="en-AU"/>
          <w14:ligatures w14:val="standardContextual"/>
        </w:rPr>
      </w:pPr>
      <w:hyperlink w:anchor="_Toc168668674" w:history="1">
        <w:r w:rsidRPr="00C646A7">
          <w:rPr>
            <w:rStyle w:val="Hyperlink"/>
            <w:noProof/>
          </w:rPr>
          <w:t>Table 6: Ingress/Egress points and panel mount controls for electronic enclosure.</w:t>
        </w:r>
        <w:r>
          <w:rPr>
            <w:noProof/>
            <w:webHidden/>
          </w:rPr>
          <w:tab/>
        </w:r>
        <w:r>
          <w:rPr>
            <w:noProof/>
            <w:webHidden/>
          </w:rPr>
          <w:fldChar w:fldCharType="begin"/>
        </w:r>
        <w:r>
          <w:rPr>
            <w:noProof/>
            <w:webHidden/>
          </w:rPr>
          <w:instrText xml:space="preserve"> PAGEREF _Toc168668674 \h </w:instrText>
        </w:r>
        <w:r>
          <w:rPr>
            <w:noProof/>
            <w:webHidden/>
          </w:rPr>
        </w:r>
        <w:r>
          <w:rPr>
            <w:noProof/>
            <w:webHidden/>
          </w:rPr>
          <w:fldChar w:fldCharType="separate"/>
        </w:r>
        <w:r w:rsidR="009421BC">
          <w:rPr>
            <w:noProof/>
            <w:webHidden/>
          </w:rPr>
          <w:t>24</w:t>
        </w:r>
        <w:r>
          <w:rPr>
            <w:noProof/>
            <w:webHidden/>
          </w:rPr>
          <w:fldChar w:fldCharType="end"/>
        </w:r>
      </w:hyperlink>
    </w:p>
    <w:p w14:paraId="2707BA5C" w14:textId="0549C2A2" w:rsidR="005D4316" w:rsidRPr="005D4316" w:rsidRDefault="005D4316" w:rsidP="005D4316">
      <w:r>
        <w:fldChar w:fldCharType="end"/>
      </w:r>
    </w:p>
    <w:p w14:paraId="435D677F" w14:textId="277B9C7F" w:rsidR="000B6414" w:rsidRDefault="003677D7">
      <w:r w:rsidRPr="00FE70D8">
        <w:t xml:space="preserve"> </w:t>
      </w:r>
    </w:p>
    <w:p w14:paraId="4C2F8BE1" w14:textId="77777777" w:rsidR="000B6414" w:rsidRDefault="000B6414">
      <w:pPr>
        <w:spacing w:line="240" w:lineRule="auto"/>
        <w:jc w:val="left"/>
      </w:pPr>
      <w:r>
        <w:br w:type="page"/>
      </w:r>
    </w:p>
    <w:p w14:paraId="407A884D" w14:textId="16BD6F25" w:rsidR="007A09A3" w:rsidRPr="00FE70D8" w:rsidRDefault="00A71935" w:rsidP="000B6414">
      <w:pPr>
        <w:pStyle w:val="Heading1"/>
        <w:numPr>
          <w:ilvl w:val="0"/>
          <w:numId w:val="0"/>
        </w:numPr>
        <w:jc w:val="left"/>
        <w:rPr>
          <w:rFonts w:cs="Times New Roman"/>
        </w:rPr>
      </w:pPr>
      <w:bookmarkStart w:id="5" w:name="_Toc168668595"/>
      <w:r>
        <w:rPr>
          <w:rFonts w:cs="Times New Roman"/>
        </w:rPr>
        <w:lastRenderedPageBreak/>
        <w:t>Nomenclature</w:t>
      </w:r>
      <w:bookmarkEnd w:id="5"/>
    </w:p>
    <w:p w14:paraId="4D4EDB96" w14:textId="415FC284" w:rsidR="00741AF6" w:rsidRPr="00741AF6" w:rsidRDefault="00741AF6" w:rsidP="00741AF6">
      <w:pPr>
        <w:spacing w:before="120"/>
        <w:rPr>
          <w:i/>
        </w:rPr>
      </w:pPr>
      <w:r w:rsidRPr="00741AF6">
        <w:rPr>
          <w:i/>
        </w:rPr>
        <w:t>Abbreviations</w:t>
      </w:r>
    </w:p>
    <w:p w14:paraId="7B2F39B0" w14:textId="6909CB8A" w:rsidR="004772FD" w:rsidRDefault="002E1E2B" w:rsidP="00741AF6">
      <w:pPr>
        <w:ind w:left="1134" w:hanging="1134"/>
      </w:pPr>
      <w:r w:rsidRPr="00741AF6">
        <w:t>ANU</w:t>
      </w:r>
      <w:r w:rsidR="00741AF6">
        <w:rPr>
          <w:b/>
        </w:rPr>
        <w:tab/>
      </w:r>
      <w:r w:rsidRPr="00FE70D8">
        <w:t>Australian National University</w:t>
      </w:r>
    </w:p>
    <w:p w14:paraId="0C1A6CDF" w14:textId="7E449803" w:rsidR="00FD7A93" w:rsidRDefault="00FD7A93" w:rsidP="00741AF6">
      <w:pPr>
        <w:ind w:left="1134" w:hanging="1134"/>
      </w:pPr>
      <w:r>
        <w:t>bpp</w:t>
      </w:r>
      <w:r>
        <w:tab/>
        <w:t>bits-per-pixel</w:t>
      </w:r>
    </w:p>
    <w:p w14:paraId="3F19E1E7" w14:textId="25051542" w:rsidR="003050AD" w:rsidRDefault="003050AD" w:rsidP="00741AF6">
      <w:pPr>
        <w:ind w:left="1134" w:hanging="1134"/>
      </w:pPr>
      <w:r>
        <w:t>DC</w:t>
      </w:r>
      <w:r>
        <w:tab/>
        <w:t>Direct Current</w:t>
      </w:r>
    </w:p>
    <w:p w14:paraId="63A34F76" w14:textId="3BBC3A6B" w:rsidR="005B342B" w:rsidRDefault="005B342B" w:rsidP="00741AF6">
      <w:pPr>
        <w:ind w:left="1134" w:hanging="1134"/>
      </w:pPr>
      <w:r>
        <w:t>EL</w:t>
      </w:r>
      <w:r>
        <w:tab/>
      </w:r>
      <w:r w:rsidR="00C13CCC">
        <w:t>Electroluminescence</w:t>
      </w:r>
    </w:p>
    <w:p w14:paraId="065532C7" w14:textId="2253EDB1" w:rsidR="000040A8" w:rsidRDefault="000040A8" w:rsidP="00741AF6">
      <w:pPr>
        <w:ind w:left="1134" w:hanging="1134"/>
      </w:pPr>
      <w:r>
        <w:t>GUI</w:t>
      </w:r>
      <w:r>
        <w:tab/>
        <w:t>Graphical User Interface</w:t>
      </w:r>
    </w:p>
    <w:p w14:paraId="3D3D0715" w14:textId="00B509D8" w:rsidR="00685776" w:rsidRDefault="00533E22" w:rsidP="00741AF6">
      <w:pPr>
        <w:ind w:left="1134" w:hanging="1134"/>
      </w:pPr>
      <w:r>
        <w:t>GPIO</w:t>
      </w:r>
      <w:r>
        <w:tab/>
      </w:r>
      <w:r w:rsidR="00685776">
        <w:t>General Purpose Input/Output</w:t>
      </w:r>
    </w:p>
    <w:p w14:paraId="55E3D4CE" w14:textId="2F0E8865" w:rsidR="005B342B" w:rsidRDefault="005B342B" w:rsidP="00741AF6">
      <w:pPr>
        <w:ind w:left="1134" w:hanging="1134"/>
      </w:pPr>
      <w:r>
        <w:t>IR</w:t>
      </w:r>
      <w:r>
        <w:tab/>
        <w:t>Infrared</w:t>
      </w:r>
    </w:p>
    <w:p w14:paraId="67137C1A" w14:textId="107824CB" w:rsidR="006943FD" w:rsidRDefault="006943FD" w:rsidP="00741AF6">
      <w:pPr>
        <w:ind w:left="1134" w:hanging="1134"/>
      </w:pPr>
      <w:r>
        <w:t>ISP</w:t>
      </w:r>
      <w:r>
        <w:tab/>
        <w:t>Image Signal Processor</w:t>
      </w:r>
    </w:p>
    <w:p w14:paraId="1112A19E" w14:textId="4CFDEBD4" w:rsidR="0010167E" w:rsidRDefault="0010167E" w:rsidP="00741AF6">
      <w:pPr>
        <w:ind w:left="1134" w:hanging="1134"/>
      </w:pPr>
      <w:r>
        <w:t>PCB</w:t>
      </w:r>
      <w:r>
        <w:tab/>
        <w:t>Printed Circuit Board</w:t>
      </w:r>
    </w:p>
    <w:p w14:paraId="182C51D0" w14:textId="23E2BA74" w:rsidR="001C3621" w:rsidRDefault="001C3621" w:rsidP="00741AF6">
      <w:pPr>
        <w:ind w:left="1134" w:hanging="1134"/>
      </w:pPr>
      <w:r>
        <w:t>PELMS</w:t>
      </w:r>
      <w:r>
        <w:tab/>
        <w:t>Portable Electroluminescence Measurement System</w:t>
      </w:r>
    </w:p>
    <w:p w14:paraId="5CBD1972" w14:textId="6961F736" w:rsidR="00AA373B" w:rsidRDefault="00AA373B" w:rsidP="00741AF6">
      <w:pPr>
        <w:ind w:left="1134" w:hanging="1134"/>
      </w:pPr>
      <w:r>
        <w:t>PID</w:t>
      </w:r>
      <w:r>
        <w:tab/>
        <w:t>Potential Induced Degradation</w:t>
      </w:r>
    </w:p>
    <w:p w14:paraId="3A73DA95" w14:textId="1440154E" w:rsidR="00FD7A93" w:rsidRPr="00FE70D8" w:rsidRDefault="00FD7A93" w:rsidP="00FD7A93">
      <w:pPr>
        <w:ind w:left="1134" w:hanging="1134"/>
      </w:pPr>
      <w:r>
        <w:t>PNG</w:t>
      </w:r>
      <w:r>
        <w:tab/>
        <w:t>Portable Network Graphics</w:t>
      </w:r>
    </w:p>
    <w:p w14:paraId="53801006" w14:textId="6A5F74AD" w:rsidR="0010167E" w:rsidRDefault="0010167E" w:rsidP="0010167E">
      <w:pPr>
        <w:ind w:left="1134" w:hanging="1134"/>
      </w:pPr>
      <w:r>
        <w:t xml:space="preserve">PV </w:t>
      </w:r>
      <w:r w:rsidR="00793CC9">
        <w:tab/>
      </w:r>
      <w:r>
        <w:t>Photovoltaic</w:t>
      </w:r>
    </w:p>
    <w:p w14:paraId="5F1ED5B9" w14:textId="1CA4D755" w:rsidR="00793CC9" w:rsidRDefault="00793CC9" w:rsidP="0010167E">
      <w:pPr>
        <w:ind w:left="1134" w:hanging="1134"/>
      </w:pPr>
      <w:r>
        <w:t>RF</w:t>
      </w:r>
      <w:r>
        <w:tab/>
        <w:t>Radio Frequency</w:t>
      </w:r>
    </w:p>
    <w:p w14:paraId="64991C09" w14:textId="659179A6" w:rsidR="00533E22" w:rsidRDefault="00533E22" w:rsidP="0010167E">
      <w:pPr>
        <w:ind w:left="1134" w:hanging="1134"/>
      </w:pPr>
      <w:r>
        <w:t>RGB</w:t>
      </w:r>
      <w:r>
        <w:tab/>
        <w:t>Red, Green, Blue</w:t>
      </w:r>
    </w:p>
    <w:p w14:paraId="071D1643" w14:textId="2C67C136" w:rsidR="00CB777A" w:rsidRPr="00FE70D8" w:rsidRDefault="00FF5A68" w:rsidP="00FF5A68">
      <w:pPr>
        <w:spacing w:line="240" w:lineRule="auto"/>
        <w:jc w:val="left"/>
      </w:pPr>
      <w:r>
        <w:br w:type="page"/>
      </w:r>
    </w:p>
    <w:p w14:paraId="2DBF0D7D" w14:textId="6A363C9F" w:rsidR="00CB777A" w:rsidRPr="00FE70D8" w:rsidRDefault="00CB777A">
      <w:pPr>
        <w:sectPr w:rsidR="00CB777A" w:rsidRPr="00FE70D8" w:rsidSect="007C0D13">
          <w:headerReference w:type="default" r:id="rId21"/>
          <w:footerReference w:type="default" r:id="rId22"/>
          <w:pgSz w:w="11906" w:h="16838"/>
          <w:pgMar w:top="1134" w:right="1134" w:bottom="1134" w:left="1701" w:header="720" w:footer="720" w:gutter="0"/>
          <w:pgNumType w:fmt="lowerRoman"/>
          <w:cols w:space="708"/>
          <w:docGrid w:linePitch="254"/>
        </w:sectPr>
      </w:pPr>
    </w:p>
    <w:p w14:paraId="6B62F1B3" w14:textId="5E1D057E" w:rsidR="0009645E" w:rsidRPr="00FE70D8" w:rsidRDefault="002E1E2B" w:rsidP="00CB777A">
      <w:pPr>
        <w:pStyle w:val="Heading1"/>
        <w:rPr>
          <w:rFonts w:cs="Times New Roman"/>
          <w:szCs w:val="40"/>
        </w:rPr>
        <w:sectPr w:rsidR="0009645E" w:rsidRPr="00FE70D8" w:rsidSect="007C0D13">
          <w:headerReference w:type="default" r:id="rId23"/>
          <w:footerReference w:type="default" r:id="rId24"/>
          <w:pgSz w:w="11906" w:h="16838"/>
          <w:pgMar w:top="1134" w:right="1134" w:bottom="1134" w:left="1701" w:header="720" w:footer="720" w:gutter="0"/>
          <w:pgNumType w:start="1"/>
          <w:cols w:space="708"/>
          <w:docGrid w:linePitch="254"/>
        </w:sectPr>
      </w:pPr>
      <w:bookmarkStart w:id="6" w:name="_Toc168668596"/>
      <w:r w:rsidRPr="00FE70D8">
        <w:rPr>
          <w:rFonts w:cs="Times New Roman"/>
          <w:szCs w:val="40"/>
        </w:rPr>
        <w:lastRenderedPageBreak/>
        <w:t>Introductio</w:t>
      </w:r>
      <w:r w:rsidR="00C13CCC">
        <w:rPr>
          <w:rFonts w:cs="Times New Roman"/>
          <w:szCs w:val="40"/>
        </w:rPr>
        <w:t>n</w:t>
      </w:r>
      <w:bookmarkEnd w:id="6"/>
    </w:p>
    <w:p w14:paraId="1C8E3725" w14:textId="77777777" w:rsidR="00627624" w:rsidRDefault="00627624" w:rsidP="00627624">
      <w:r>
        <w:t xml:space="preserve">The goal of this project was to continue the work of a portable electroluminescence measurement system (PELMS) for photovoltaic (PV) modules that had been previously developed in Semester 1 2023 by the ENG8170 student team, </w:t>
      </w:r>
      <w:r w:rsidRPr="00791129">
        <w:rPr>
          <w:i/>
          <w:iCs/>
        </w:rPr>
        <w:t>Team Solar</w:t>
      </w:r>
      <w:r>
        <w:t xml:space="preserve">.  </w:t>
      </w:r>
    </w:p>
    <w:p w14:paraId="2827D908" w14:textId="77777777" w:rsidR="00627624" w:rsidRDefault="00627624" w:rsidP="00912857"/>
    <w:p w14:paraId="6F068B03" w14:textId="6D409918" w:rsidR="004260E9" w:rsidRDefault="00912857" w:rsidP="00912857">
      <w:r>
        <w:t>Electroluminescence (EL) imaging is a test that can be used to identify defects in photovoltaic (PV) modules or solar panels</w:t>
      </w:r>
      <w:r w:rsidR="00501A59">
        <w:t xml:space="preserve">.  EL imaging has industrial applications to the solar panel industry in </w:t>
      </w:r>
      <w:r w:rsidR="004260E9">
        <w:t>areas</w:t>
      </w:r>
      <w:r w:rsidR="00501A59">
        <w:t xml:space="preserve"> such as quality control in PV module production and fault </w:t>
      </w:r>
      <w:r w:rsidR="004260E9">
        <w:t>detection</w:t>
      </w:r>
      <w:r w:rsidR="00501A59">
        <w:t xml:space="preserve"> </w:t>
      </w:r>
      <w:r w:rsidR="004260E9">
        <w:t>in</w:t>
      </w:r>
      <w:r w:rsidR="00501A59">
        <w:t xml:space="preserve"> PV module</w:t>
      </w:r>
      <w:r w:rsidR="004260E9">
        <w:t>s</w:t>
      </w:r>
      <w:r w:rsidR="00501A59">
        <w:t xml:space="preserve"> </w:t>
      </w:r>
      <w:r w:rsidR="004260E9">
        <w:t>employed</w:t>
      </w:r>
      <w:r w:rsidR="00501A59">
        <w:t xml:space="preserve"> in the field </w:t>
      </w:r>
      <w:sdt>
        <w:sdtPr>
          <w:id w:val="-1603101826"/>
          <w:citation/>
        </w:sdtPr>
        <w:sdtContent>
          <w:r w:rsidR="00501A59">
            <w:fldChar w:fldCharType="begin"/>
          </w:r>
          <w:r w:rsidR="00501A59">
            <w:rPr>
              <w:lang w:val="en-US"/>
            </w:rPr>
            <w:instrText xml:space="preserve">CITATION Jah18 \p 10 \l 1033 </w:instrText>
          </w:r>
          <w:r w:rsidR="00501A59">
            <w:fldChar w:fldCharType="separate"/>
          </w:r>
          <w:r w:rsidR="003A4CA1" w:rsidRPr="003A4CA1">
            <w:rPr>
              <w:noProof/>
              <w:lang w:val="en-US"/>
            </w:rPr>
            <w:t>[1, p. 10]</w:t>
          </w:r>
          <w:r w:rsidR="00501A59">
            <w:fldChar w:fldCharType="end"/>
          </w:r>
        </w:sdtContent>
      </w:sdt>
      <w:r w:rsidR="00501A59">
        <w:t xml:space="preserve">.  </w:t>
      </w:r>
    </w:p>
    <w:p w14:paraId="2000E8EE" w14:textId="77777777" w:rsidR="004260E9" w:rsidRDefault="004260E9" w:rsidP="00912857"/>
    <w:p w14:paraId="5E264CB0" w14:textId="485C37EB" w:rsidR="00912857" w:rsidRDefault="00912857" w:rsidP="00912857">
      <w:r>
        <w:t>Two main methodologies for EL imaging are</w:t>
      </w:r>
      <w:sdt>
        <w:sdtPr>
          <w:id w:val="378593816"/>
          <w:citation/>
        </w:sdtPr>
        <w:sdtContent>
          <w:r w:rsidR="00627624">
            <w:fldChar w:fldCharType="begin"/>
          </w:r>
          <w:r w:rsidR="00627624">
            <w:rPr>
              <w:lang w:val="en-US"/>
            </w:rPr>
            <w:instrText xml:space="preserve">CITATION Leo23 \p 1 \l 1033 </w:instrText>
          </w:r>
          <w:r w:rsidR="00627624">
            <w:fldChar w:fldCharType="separate"/>
          </w:r>
          <w:r w:rsidR="003A4CA1">
            <w:rPr>
              <w:noProof/>
              <w:lang w:val="en-US"/>
            </w:rPr>
            <w:t xml:space="preserve"> </w:t>
          </w:r>
          <w:r w:rsidR="003A4CA1" w:rsidRPr="003A4CA1">
            <w:rPr>
              <w:noProof/>
              <w:lang w:val="en-US"/>
            </w:rPr>
            <w:t>[2, p. 1]</w:t>
          </w:r>
          <w:r w:rsidR="00627624">
            <w:fldChar w:fldCharType="end"/>
          </w:r>
        </w:sdtContent>
      </w:sdt>
      <w:r>
        <w:t>:</w:t>
      </w:r>
    </w:p>
    <w:p w14:paraId="679C9911" w14:textId="1D868C04" w:rsidR="00501A59" w:rsidRDefault="00501A59" w:rsidP="00501A59">
      <w:pPr>
        <w:pStyle w:val="ListParagraph"/>
        <w:numPr>
          <w:ilvl w:val="0"/>
          <w:numId w:val="40"/>
        </w:numPr>
      </w:pPr>
      <w:r>
        <w:t xml:space="preserve">conducting EL imaging </w:t>
      </w:r>
      <w:r w:rsidR="00912857">
        <w:t>in an indoor lab with optimal conditions</w:t>
      </w:r>
      <w:r>
        <w:t xml:space="preserve"> such as minimal light, optimal temperature, and s</w:t>
      </w:r>
      <w:r w:rsidR="00912857">
        <w:t>pecialised equipment.</w:t>
      </w:r>
      <w:r>
        <w:t xml:space="preserve">  This method is the costliest but produces the most accurate imaging results.</w:t>
      </w:r>
    </w:p>
    <w:p w14:paraId="08AC5936" w14:textId="63224425" w:rsidR="00912857" w:rsidRDefault="00912857" w:rsidP="00912857">
      <w:pPr>
        <w:pStyle w:val="ListParagraph"/>
        <w:numPr>
          <w:ilvl w:val="0"/>
          <w:numId w:val="40"/>
        </w:numPr>
      </w:pPr>
      <w:r>
        <w:t>conduct</w:t>
      </w:r>
      <w:r w:rsidR="007B71E5">
        <w:t>ing</w:t>
      </w:r>
      <w:r>
        <w:t xml:space="preserve"> EL imaging in-situ using a</w:t>
      </w:r>
      <w:r w:rsidR="00627624">
        <w:t xml:space="preserve"> portable EL measurement device.</w:t>
      </w:r>
      <w:r w:rsidR="007B71E5">
        <w:t xml:space="preserve">  </w:t>
      </w:r>
      <w:r w:rsidR="004260E9">
        <w:t>This method produces less accurate imaging results than the lab but is cheaper.</w:t>
      </w:r>
      <w:r w:rsidR="007B71E5">
        <w:t xml:space="preserve">  T</w:t>
      </w:r>
      <w:r w:rsidR="00627624">
        <w:t xml:space="preserve">he imaging </w:t>
      </w:r>
      <w:r w:rsidR="007B71E5">
        <w:t>is</w:t>
      </w:r>
      <w:r w:rsidR="00627624">
        <w:t xml:space="preserve"> performed faster, and the PV module doesn’t need to be relocated.</w:t>
      </w:r>
      <w:r w:rsidR="007B71E5">
        <w:t xml:space="preserve">  </w:t>
      </w:r>
      <w:r w:rsidR="00627624">
        <w:t xml:space="preserve">This method </w:t>
      </w:r>
      <w:r w:rsidR="007B71E5">
        <w:t>wa</w:t>
      </w:r>
      <w:r w:rsidR="00627624">
        <w:t xml:space="preserve">s the focus </w:t>
      </w:r>
      <w:r w:rsidR="007B71E5">
        <w:t xml:space="preserve">of </w:t>
      </w:r>
      <w:r w:rsidR="004260E9">
        <w:t xml:space="preserve">the previous work by </w:t>
      </w:r>
      <w:r w:rsidR="004260E9" w:rsidRPr="004260E9">
        <w:rPr>
          <w:i/>
          <w:iCs/>
        </w:rPr>
        <w:t>Team Solar</w:t>
      </w:r>
      <w:r w:rsidR="007B71E5">
        <w:t xml:space="preserve"> and for this project.</w:t>
      </w:r>
    </w:p>
    <w:p w14:paraId="59685D30" w14:textId="77777777" w:rsidR="004260E9" w:rsidRDefault="004260E9" w:rsidP="004260E9"/>
    <w:p w14:paraId="0239DA38" w14:textId="2F1F0AD9" w:rsidR="00912857" w:rsidRDefault="004260E9" w:rsidP="004260E9">
      <w:r>
        <w:t xml:space="preserve">In 2023, </w:t>
      </w:r>
      <w:r w:rsidRPr="004260E9">
        <w:rPr>
          <w:i/>
          <w:iCs/>
        </w:rPr>
        <w:t>Team Solar</w:t>
      </w:r>
      <w:r w:rsidR="00627624">
        <w:t xml:space="preserve"> </w:t>
      </w:r>
      <w:r>
        <w:t>developed a working PELMS prototype using a portable computing system, high quality camera and portable power source with an attached current regulator.  They implemented a</w:t>
      </w:r>
      <w:r w:rsidR="007B71E5">
        <w:t xml:space="preserve"> unique</w:t>
      </w:r>
      <w:r>
        <w:t xml:space="preserve"> </w:t>
      </w:r>
      <w:r w:rsidR="00912857">
        <w:t>image processing algorithm used to eliminate external lighting noise</w:t>
      </w:r>
      <w:r>
        <w:t xml:space="preserve"> that enhanced the quality of the EL images</w:t>
      </w:r>
      <w:r w:rsidR="008D6597">
        <w:t>.</w:t>
      </w:r>
    </w:p>
    <w:p w14:paraId="6FB4307B" w14:textId="77777777" w:rsidR="00912857" w:rsidRDefault="00912857" w:rsidP="00E51564"/>
    <w:p w14:paraId="70E75409" w14:textId="440D1AFA" w:rsidR="006D4194" w:rsidRDefault="00791129" w:rsidP="00E51564">
      <w:r>
        <w:t xml:space="preserve">The scope of the design and development work was to extend the </w:t>
      </w:r>
      <w:r w:rsidRPr="00791129">
        <w:rPr>
          <w:i/>
          <w:iCs/>
        </w:rPr>
        <w:t>Team Solar</w:t>
      </w:r>
      <w:r>
        <w:t xml:space="preserve"> 2023 prototype by implementing </w:t>
      </w:r>
      <w:r w:rsidR="006D4194">
        <w:t>deliverables that were based on 5 recommendations from</w:t>
      </w:r>
      <w:r w:rsidR="000040A8">
        <w:t xml:space="preserve"> </w:t>
      </w:r>
      <w:r w:rsidR="006D4194" w:rsidRPr="000040A8">
        <w:rPr>
          <w:i/>
          <w:iCs/>
        </w:rPr>
        <w:t>Team Solar</w:t>
      </w:r>
      <w:r w:rsidR="006D4194">
        <w:t xml:space="preserve"> documentation (</w:t>
      </w:r>
      <w:sdt>
        <w:sdtPr>
          <w:id w:val="-5527176"/>
          <w:citation/>
        </w:sdtPr>
        <w:sdtContent>
          <w:r w:rsidR="006D4194">
            <w:fldChar w:fldCharType="begin"/>
          </w:r>
          <w:r w:rsidR="006D4194">
            <w:rPr>
              <w:lang w:val="en-US"/>
            </w:rPr>
            <w:instrText xml:space="preserve"> CITATION Leo23 \l 1033 </w:instrText>
          </w:r>
          <w:r w:rsidR="006D4194">
            <w:fldChar w:fldCharType="separate"/>
          </w:r>
          <w:r w:rsidR="003A4CA1">
            <w:rPr>
              <w:noProof/>
              <w:lang w:val="en-US"/>
            </w:rPr>
            <w:t xml:space="preserve"> </w:t>
          </w:r>
          <w:r w:rsidR="003A4CA1" w:rsidRPr="003A4CA1">
            <w:rPr>
              <w:noProof/>
              <w:lang w:val="en-US"/>
            </w:rPr>
            <w:t>[2]</w:t>
          </w:r>
          <w:r w:rsidR="006D4194">
            <w:fldChar w:fldCharType="end"/>
          </w:r>
        </w:sdtContent>
      </w:sdt>
      <w:r w:rsidR="006D4194">
        <w:t xml:space="preserve"> and</w:t>
      </w:r>
      <w:sdt>
        <w:sdtPr>
          <w:id w:val="1282064408"/>
          <w:citation/>
        </w:sdtPr>
        <w:sdtContent>
          <w:r w:rsidR="006D4194">
            <w:fldChar w:fldCharType="begin"/>
          </w:r>
          <w:r w:rsidR="006D4194">
            <w:rPr>
              <w:lang w:val="en-US"/>
            </w:rPr>
            <w:instrText xml:space="preserve"> CITATION Leo231 \l 1033 </w:instrText>
          </w:r>
          <w:r w:rsidR="006D4194">
            <w:fldChar w:fldCharType="separate"/>
          </w:r>
          <w:r w:rsidR="003A4CA1">
            <w:rPr>
              <w:noProof/>
              <w:lang w:val="en-US"/>
            </w:rPr>
            <w:t xml:space="preserve"> </w:t>
          </w:r>
          <w:r w:rsidR="003A4CA1" w:rsidRPr="003A4CA1">
            <w:rPr>
              <w:noProof/>
              <w:lang w:val="en-US"/>
            </w:rPr>
            <w:t>[3]</w:t>
          </w:r>
          <w:r w:rsidR="006D4194">
            <w:fldChar w:fldCharType="end"/>
          </w:r>
        </w:sdtContent>
      </w:sdt>
      <w:r w:rsidR="006D4194">
        <w:t>)</w:t>
      </w:r>
      <w:r w:rsidR="000040A8">
        <w:t>.  The recommendations are given in</w:t>
      </w:r>
      <w:r w:rsidR="00367C48">
        <w:t xml:space="preserve"> Table 1 and the 5 deliverables developed for this project to meet the recommendations are given in Table 2.</w:t>
      </w:r>
    </w:p>
    <w:p w14:paraId="57534C4A" w14:textId="77777777" w:rsidR="008D6597" w:rsidRDefault="008D6597" w:rsidP="00E51564"/>
    <w:p w14:paraId="7193A21B" w14:textId="77777777" w:rsidR="008D6597" w:rsidRDefault="008D6597" w:rsidP="00E51564"/>
    <w:p w14:paraId="5326E97E" w14:textId="77777777" w:rsidR="008D6597" w:rsidRDefault="008D6597" w:rsidP="00E51564"/>
    <w:p w14:paraId="7421791F" w14:textId="77777777" w:rsidR="000040A8" w:rsidRDefault="000040A8" w:rsidP="00E51564"/>
    <w:p w14:paraId="33C106AF" w14:textId="77777777" w:rsidR="007B71E5" w:rsidRDefault="007B71E5" w:rsidP="00E51564"/>
    <w:tbl>
      <w:tblPr>
        <w:tblStyle w:val="ListTable3"/>
        <w:tblW w:w="9071" w:type="dxa"/>
        <w:tblLook w:val="04A0" w:firstRow="1" w:lastRow="0" w:firstColumn="1" w:lastColumn="0" w:noHBand="0" w:noVBand="1"/>
      </w:tblPr>
      <w:tblGrid>
        <w:gridCol w:w="567"/>
        <w:gridCol w:w="8504"/>
      </w:tblGrid>
      <w:tr w:rsidR="00367C48" w14:paraId="2BCBA32D" w14:textId="77777777" w:rsidTr="00367C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gridSpan w:val="2"/>
          </w:tcPr>
          <w:p w14:paraId="5B60CDFF" w14:textId="364957B3" w:rsidR="00367C48" w:rsidRDefault="00367C48" w:rsidP="00367C48">
            <w:pPr>
              <w:jc w:val="center"/>
            </w:pPr>
            <w:r>
              <w:lastRenderedPageBreak/>
              <w:t>2023 PELMS Recommendation</w:t>
            </w:r>
          </w:p>
        </w:tc>
      </w:tr>
      <w:tr w:rsidR="000040A8" w14:paraId="275BB089" w14:textId="77777777" w:rsidTr="00912857">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E3FD2A2" w14:textId="6E5D243F" w:rsidR="000040A8" w:rsidRDefault="00367C48" w:rsidP="00367C48">
            <w:pPr>
              <w:jc w:val="center"/>
            </w:pPr>
            <w:r>
              <w:t>1</w:t>
            </w:r>
          </w:p>
        </w:tc>
        <w:tc>
          <w:tcPr>
            <w:tcW w:w="8504" w:type="dxa"/>
            <w:vAlign w:val="center"/>
          </w:tcPr>
          <w:p w14:paraId="31807029" w14:textId="11DDB98F" w:rsidR="000040A8" w:rsidRDefault="00367C48" w:rsidP="00367C48">
            <w:pPr>
              <w:jc w:val="left"/>
              <w:cnfStyle w:val="000000100000" w:firstRow="0" w:lastRow="0" w:firstColumn="0" w:lastColumn="0" w:oddVBand="0" w:evenVBand="0" w:oddHBand="1" w:evenHBand="0" w:firstRowFirstColumn="0" w:firstRowLastColumn="0" w:lastRowFirstColumn="0" w:lastRowLastColumn="0"/>
            </w:pPr>
            <w:r>
              <w:t>Increase image capture from 8-bit low-resolution to 12-bit resolution to improve image detail.</w:t>
            </w:r>
          </w:p>
        </w:tc>
      </w:tr>
      <w:tr w:rsidR="000040A8" w14:paraId="5F960A23" w14:textId="77777777" w:rsidTr="00912857">
        <w:trPr>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39030DE" w14:textId="6182CEBB" w:rsidR="000040A8" w:rsidRDefault="000040A8" w:rsidP="00367C48">
            <w:pPr>
              <w:jc w:val="center"/>
            </w:pPr>
            <w:r>
              <w:t>2</w:t>
            </w:r>
          </w:p>
        </w:tc>
        <w:tc>
          <w:tcPr>
            <w:tcW w:w="8504" w:type="dxa"/>
            <w:vAlign w:val="center"/>
          </w:tcPr>
          <w:p w14:paraId="4DAF77DC" w14:textId="34D67A17" w:rsidR="000040A8" w:rsidRDefault="00367C48" w:rsidP="00367C48">
            <w:pPr>
              <w:jc w:val="left"/>
              <w:cnfStyle w:val="000000000000" w:firstRow="0" w:lastRow="0" w:firstColumn="0" w:lastColumn="0" w:oddVBand="0" w:evenVBand="0" w:oddHBand="0" w:evenHBand="0" w:firstRowFirstColumn="0" w:firstRowLastColumn="0" w:lastRowFirstColumn="0" w:lastRowLastColumn="0"/>
            </w:pPr>
            <w:r>
              <w:t>Develop a more portable and reliable enclosure, this will be an enclosure that houses components securely and prevents dust and water ingress.</w:t>
            </w:r>
          </w:p>
        </w:tc>
      </w:tr>
      <w:tr w:rsidR="000040A8" w14:paraId="235DDC50" w14:textId="77777777" w:rsidTr="00912857">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A0FCB0A" w14:textId="496A4DF6" w:rsidR="000040A8" w:rsidRDefault="000040A8" w:rsidP="00367C48">
            <w:pPr>
              <w:jc w:val="center"/>
            </w:pPr>
            <w:r>
              <w:t>3</w:t>
            </w:r>
          </w:p>
        </w:tc>
        <w:tc>
          <w:tcPr>
            <w:tcW w:w="8504" w:type="dxa"/>
            <w:vAlign w:val="center"/>
          </w:tcPr>
          <w:p w14:paraId="6AED0ECE" w14:textId="34CB1671" w:rsidR="00367C48" w:rsidRDefault="00367C48" w:rsidP="00367C48">
            <w:pPr>
              <w:jc w:val="left"/>
              <w:cnfStyle w:val="000000100000" w:firstRow="0" w:lastRow="0" w:firstColumn="0" w:lastColumn="0" w:oddVBand="0" w:evenVBand="0" w:oddHBand="1" w:evenHBand="0" w:firstRowFirstColumn="0" w:firstRowLastColumn="0" w:lastRowFirstColumn="0" w:lastRowLastColumn="0"/>
            </w:pPr>
            <w:r>
              <w:t>Implement power management to optimise power consumption.</w:t>
            </w:r>
          </w:p>
        </w:tc>
      </w:tr>
      <w:tr w:rsidR="000040A8" w14:paraId="0B97DBC7" w14:textId="77777777" w:rsidTr="00912857">
        <w:trPr>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2D9BD0E" w14:textId="593AC9BF" w:rsidR="000040A8" w:rsidRDefault="000040A8" w:rsidP="00367C48">
            <w:pPr>
              <w:jc w:val="center"/>
            </w:pPr>
            <w:r>
              <w:t>4</w:t>
            </w:r>
          </w:p>
        </w:tc>
        <w:tc>
          <w:tcPr>
            <w:tcW w:w="8504" w:type="dxa"/>
            <w:vAlign w:val="center"/>
          </w:tcPr>
          <w:p w14:paraId="5636B3AD" w14:textId="31DC2FF3" w:rsidR="000040A8" w:rsidRDefault="00367C48" w:rsidP="00367C48">
            <w:pPr>
              <w:jc w:val="left"/>
              <w:cnfStyle w:val="000000000000" w:firstRow="0" w:lastRow="0" w:firstColumn="0" w:lastColumn="0" w:oddVBand="0" w:evenVBand="0" w:oddHBand="0" w:evenHBand="0" w:firstRowFirstColumn="0" w:firstRowLastColumn="0" w:lastRowFirstColumn="0" w:lastRowLastColumn="0"/>
            </w:pPr>
            <w:r>
              <w:t>Create a Printed Circuit Board (PCB) for circuitry currently seated on a prototyping board.</w:t>
            </w:r>
          </w:p>
        </w:tc>
      </w:tr>
      <w:tr w:rsidR="000040A8" w14:paraId="5CF0A628" w14:textId="77777777" w:rsidTr="00912857">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BD7124B" w14:textId="34ECBC56" w:rsidR="000040A8" w:rsidRDefault="00367C48" w:rsidP="00367C48">
            <w:pPr>
              <w:jc w:val="center"/>
            </w:pPr>
            <w:r>
              <w:t>5</w:t>
            </w:r>
          </w:p>
        </w:tc>
        <w:tc>
          <w:tcPr>
            <w:tcW w:w="8504" w:type="dxa"/>
            <w:vAlign w:val="center"/>
          </w:tcPr>
          <w:p w14:paraId="64E5BF81" w14:textId="608DDE56" w:rsidR="000040A8" w:rsidRDefault="00367C48" w:rsidP="00367C48">
            <w:pPr>
              <w:keepNext/>
              <w:jc w:val="left"/>
              <w:cnfStyle w:val="000000100000" w:firstRow="0" w:lastRow="0" w:firstColumn="0" w:lastColumn="0" w:oddVBand="0" w:evenVBand="0" w:oddHBand="1" w:evenHBand="0" w:firstRowFirstColumn="0" w:firstRowLastColumn="0" w:lastRowFirstColumn="0" w:lastRowLastColumn="0"/>
            </w:pPr>
            <w:r>
              <w:t>Increase the current rating above 10 A to allow the device to scale to work with larger PV modules.</w:t>
            </w:r>
          </w:p>
        </w:tc>
      </w:tr>
    </w:tbl>
    <w:p w14:paraId="71D20128" w14:textId="2170889A" w:rsidR="000040A8" w:rsidRDefault="00367C48" w:rsidP="00367C48">
      <w:pPr>
        <w:pStyle w:val="Caption"/>
        <w:jc w:val="center"/>
      </w:pPr>
      <w:bookmarkStart w:id="7" w:name="_Toc168668669"/>
      <w:r>
        <w:t xml:space="preserve">Table </w:t>
      </w:r>
      <w:r>
        <w:fldChar w:fldCharType="begin"/>
      </w:r>
      <w:r>
        <w:instrText xml:space="preserve"> SEQ Table \* ARABIC </w:instrText>
      </w:r>
      <w:r>
        <w:fldChar w:fldCharType="separate"/>
      </w:r>
      <w:r w:rsidR="009421BC">
        <w:rPr>
          <w:noProof/>
        </w:rPr>
        <w:t>1</w:t>
      </w:r>
      <w:r>
        <w:fldChar w:fldCharType="end"/>
      </w:r>
      <w:r>
        <w:t>: 2023 PELMS Recommendations</w:t>
      </w:r>
      <w:bookmarkEnd w:id="7"/>
    </w:p>
    <w:p w14:paraId="316EEA41" w14:textId="77777777" w:rsidR="00367C48" w:rsidRDefault="00367C48" w:rsidP="006D4194"/>
    <w:tbl>
      <w:tblPr>
        <w:tblStyle w:val="ListTable3"/>
        <w:tblW w:w="9071" w:type="dxa"/>
        <w:tblLook w:val="04A0" w:firstRow="1" w:lastRow="0" w:firstColumn="1" w:lastColumn="0" w:noHBand="0" w:noVBand="1"/>
      </w:tblPr>
      <w:tblGrid>
        <w:gridCol w:w="567"/>
        <w:gridCol w:w="8504"/>
      </w:tblGrid>
      <w:tr w:rsidR="00367C48" w14:paraId="61936242" w14:textId="77777777" w:rsidTr="00367C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gridSpan w:val="2"/>
          </w:tcPr>
          <w:p w14:paraId="0C4581DB" w14:textId="058FD091" w:rsidR="00367C48" w:rsidRDefault="00367C48" w:rsidP="00F92E0D">
            <w:pPr>
              <w:jc w:val="center"/>
            </w:pPr>
            <w:r>
              <w:t>202</w:t>
            </w:r>
            <w:r w:rsidR="003F0EA2">
              <w:t>4</w:t>
            </w:r>
            <w:r>
              <w:t xml:space="preserve"> PELMS </w:t>
            </w:r>
            <w:r w:rsidR="003F0EA2">
              <w:t>Deliverables</w:t>
            </w:r>
          </w:p>
        </w:tc>
      </w:tr>
      <w:tr w:rsidR="00367C48" w14:paraId="25F51E63" w14:textId="77777777" w:rsidTr="00912857">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E2D648D" w14:textId="77777777" w:rsidR="00367C48" w:rsidRDefault="00367C48" w:rsidP="00F92E0D">
            <w:pPr>
              <w:jc w:val="center"/>
            </w:pPr>
            <w:bookmarkStart w:id="8" w:name="_Hlk168673042"/>
            <w:r>
              <w:t>1</w:t>
            </w:r>
          </w:p>
        </w:tc>
        <w:tc>
          <w:tcPr>
            <w:tcW w:w="8504" w:type="dxa"/>
            <w:vAlign w:val="center"/>
          </w:tcPr>
          <w:p w14:paraId="5E77689C" w14:textId="77D283B4" w:rsidR="00367C48" w:rsidRDefault="00367C48" w:rsidP="00367C48">
            <w:pPr>
              <w:cnfStyle w:val="000000100000" w:firstRow="0" w:lastRow="0" w:firstColumn="0" w:lastColumn="0" w:oddVBand="0" w:evenVBand="0" w:oddHBand="1" w:evenHBand="0" w:firstRowFirstColumn="0" w:firstRowLastColumn="0" w:lastRowFirstColumn="0" w:lastRowLastColumn="0"/>
            </w:pPr>
            <w:bookmarkStart w:id="9" w:name="_Hlk167801941"/>
            <w:r>
              <w:t xml:space="preserve">Develop </w:t>
            </w:r>
            <w:r w:rsidR="00BA7671">
              <w:t xml:space="preserve">the </w:t>
            </w:r>
            <w:r>
              <w:t>Python code to handle 12-bit resolution images and redevelop/update the Graphical User Interface (GUI).</w:t>
            </w:r>
            <w:bookmarkEnd w:id="9"/>
          </w:p>
        </w:tc>
      </w:tr>
      <w:tr w:rsidR="00367C48" w14:paraId="7ECA2B96" w14:textId="77777777" w:rsidTr="00912857">
        <w:trPr>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79B7D27" w14:textId="77777777" w:rsidR="00367C48" w:rsidRDefault="00367C48" w:rsidP="00F92E0D">
            <w:pPr>
              <w:jc w:val="center"/>
            </w:pPr>
            <w:bookmarkStart w:id="10" w:name="_Hlk168577764"/>
            <w:r>
              <w:t>2</w:t>
            </w:r>
          </w:p>
        </w:tc>
        <w:tc>
          <w:tcPr>
            <w:tcW w:w="8504" w:type="dxa"/>
            <w:vAlign w:val="center"/>
          </w:tcPr>
          <w:p w14:paraId="331D1C0F" w14:textId="689FBC18" w:rsidR="00367C48" w:rsidRDefault="00367C48" w:rsidP="00367C48">
            <w:pPr>
              <w:cnfStyle w:val="000000000000" w:firstRow="0" w:lastRow="0" w:firstColumn="0" w:lastColumn="0" w:oddVBand="0" w:evenVBand="0" w:oddHBand="0" w:evenHBand="0" w:firstRowFirstColumn="0" w:firstRowLastColumn="0" w:lastRowFirstColumn="0" w:lastRowLastColumn="0"/>
            </w:pPr>
            <w:r>
              <w:t>Design and construction of an improved enclosure.</w:t>
            </w:r>
          </w:p>
        </w:tc>
      </w:tr>
      <w:tr w:rsidR="00367C48" w14:paraId="505D8070" w14:textId="77777777" w:rsidTr="00912857">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CF705EA" w14:textId="77777777" w:rsidR="00367C48" w:rsidRDefault="00367C48" w:rsidP="00F92E0D">
            <w:pPr>
              <w:jc w:val="center"/>
            </w:pPr>
            <w:bookmarkStart w:id="11" w:name="_Hlk167810751"/>
            <w:bookmarkEnd w:id="10"/>
            <w:r>
              <w:t>3</w:t>
            </w:r>
          </w:p>
        </w:tc>
        <w:tc>
          <w:tcPr>
            <w:tcW w:w="8504" w:type="dxa"/>
            <w:vAlign w:val="center"/>
          </w:tcPr>
          <w:p w14:paraId="7F03D05D" w14:textId="368ECCE7" w:rsidR="00367C48" w:rsidRDefault="00367C48" w:rsidP="00367C48">
            <w:pPr>
              <w:cnfStyle w:val="000000100000" w:firstRow="0" w:lastRow="0" w:firstColumn="0" w:lastColumn="0" w:oddVBand="0" w:evenVBand="0" w:oddHBand="1" w:evenHBand="0" w:firstRowFirstColumn="0" w:firstRowLastColumn="0" w:lastRowFirstColumn="0" w:lastRowLastColumn="0"/>
            </w:pPr>
            <w:r>
              <w:t>Modification of the electrical circuitry to optimise power.</w:t>
            </w:r>
          </w:p>
        </w:tc>
      </w:tr>
      <w:tr w:rsidR="00367C48" w14:paraId="4F95AEA6" w14:textId="77777777" w:rsidTr="00912857">
        <w:trPr>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E151DE2" w14:textId="77777777" w:rsidR="00367C48" w:rsidRDefault="00367C48" w:rsidP="00F92E0D">
            <w:pPr>
              <w:jc w:val="center"/>
            </w:pPr>
            <w:r>
              <w:t>4</w:t>
            </w:r>
          </w:p>
        </w:tc>
        <w:tc>
          <w:tcPr>
            <w:tcW w:w="8504" w:type="dxa"/>
            <w:vAlign w:val="center"/>
          </w:tcPr>
          <w:p w14:paraId="7B282EBB" w14:textId="3F67AB2D" w:rsidR="00367C48" w:rsidRDefault="00367C48" w:rsidP="00367C48">
            <w:pPr>
              <w:cnfStyle w:val="000000000000" w:firstRow="0" w:lastRow="0" w:firstColumn="0" w:lastColumn="0" w:oddVBand="0" w:evenVBand="0" w:oddHBand="0" w:evenHBand="0" w:firstRowFirstColumn="0" w:firstRowLastColumn="0" w:lastRowFirstColumn="0" w:lastRowLastColumn="0"/>
            </w:pPr>
            <w:r>
              <w:t xml:space="preserve">Construction of the PCB for the electrical circuitry to </w:t>
            </w:r>
            <w:r w:rsidR="00BA7671">
              <w:t>replace the prototyping board</w:t>
            </w:r>
            <w:r>
              <w:t>.</w:t>
            </w:r>
          </w:p>
        </w:tc>
      </w:tr>
      <w:tr w:rsidR="00367C48" w14:paraId="308C45AD" w14:textId="77777777" w:rsidTr="00912857">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C59F3BE" w14:textId="77777777" w:rsidR="00367C48" w:rsidRDefault="00367C48" w:rsidP="00F92E0D">
            <w:pPr>
              <w:jc w:val="center"/>
            </w:pPr>
            <w:r>
              <w:t>5</w:t>
            </w:r>
          </w:p>
        </w:tc>
        <w:tc>
          <w:tcPr>
            <w:tcW w:w="8504" w:type="dxa"/>
            <w:vAlign w:val="center"/>
          </w:tcPr>
          <w:p w14:paraId="61E886E7" w14:textId="25505AA2" w:rsidR="00367C48" w:rsidRDefault="00367C48" w:rsidP="003F0EA2">
            <w:pPr>
              <w:keepNext/>
              <w:cnfStyle w:val="000000100000" w:firstRow="0" w:lastRow="0" w:firstColumn="0" w:lastColumn="0" w:oddVBand="0" w:evenVBand="0" w:oddHBand="1" w:evenHBand="0" w:firstRowFirstColumn="0" w:firstRowLastColumn="0" w:lastRowFirstColumn="0" w:lastRowLastColumn="0"/>
            </w:pPr>
            <w:r>
              <w:t>Recalculate the component values of the electric circuit to handle loads above 10 A.</w:t>
            </w:r>
          </w:p>
        </w:tc>
      </w:tr>
    </w:tbl>
    <w:p w14:paraId="3A9C3418" w14:textId="0EE6BBB8" w:rsidR="000040A8" w:rsidRDefault="003F0EA2" w:rsidP="003F0EA2">
      <w:pPr>
        <w:pStyle w:val="Caption"/>
        <w:jc w:val="center"/>
      </w:pPr>
      <w:bookmarkStart w:id="12" w:name="_Toc168668670"/>
      <w:bookmarkEnd w:id="8"/>
      <w:bookmarkEnd w:id="11"/>
      <w:r>
        <w:t xml:space="preserve">Table </w:t>
      </w:r>
      <w:r>
        <w:fldChar w:fldCharType="begin"/>
      </w:r>
      <w:r>
        <w:instrText xml:space="preserve"> SEQ Table \* ARABIC </w:instrText>
      </w:r>
      <w:r>
        <w:fldChar w:fldCharType="separate"/>
      </w:r>
      <w:r w:rsidR="009421BC">
        <w:rPr>
          <w:noProof/>
        </w:rPr>
        <w:t>2</w:t>
      </w:r>
      <w:r>
        <w:fldChar w:fldCharType="end"/>
      </w:r>
      <w:r>
        <w:t>: 2024 PELMS Deliverables</w:t>
      </w:r>
      <w:bookmarkEnd w:id="12"/>
    </w:p>
    <w:p w14:paraId="4C09255A" w14:textId="77777777" w:rsidR="003F0EA2" w:rsidRDefault="003F0EA2" w:rsidP="00442A30"/>
    <w:p w14:paraId="416D62A3" w14:textId="2E45EFB1" w:rsidR="006D4194" w:rsidRDefault="006D4194" w:rsidP="00442A30">
      <w:r>
        <w:t xml:space="preserve">This design and development project was completed using a </w:t>
      </w:r>
      <w:r w:rsidR="000040A8">
        <w:t>combination</w:t>
      </w:r>
      <w:r>
        <w:t xml:space="preserve"> of engineering hardware and software skills </w:t>
      </w:r>
      <w:r w:rsidR="000040A8">
        <w:t>from the following</w:t>
      </w:r>
      <w:r>
        <w:t xml:space="preserve"> engineering-related fields:</w:t>
      </w:r>
    </w:p>
    <w:p w14:paraId="2D569CF4" w14:textId="5587B854" w:rsidR="00442A30" w:rsidRDefault="00442A30" w:rsidP="006D4194">
      <w:pPr>
        <w:pStyle w:val="ListParagraph"/>
        <w:numPr>
          <w:ilvl w:val="0"/>
          <w:numId w:val="2"/>
        </w:numPr>
      </w:pPr>
      <w:r>
        <w:t xml:space="preserve">Software </w:t>
      </w:r>
      <w:r w:rsidR="000040A8">
        <w:t>D</w:t>
      </w:r>
      <w:r>
        <w:t>evelopment</w:t>
      </w:r>
      <w:r w:rsidR="000040A8">
        <w:t xml:space="preserve"> –</w:t>
      </w:r>
      <w:r w:rsidR="008D6597">
        <w:t xml:space="preserve"> </w:t>
      </w:r>
      <w:r w:rsidR="000040A8">
        <w:t xml:space="preserve">used </w:t>
      </w:r>
      <w:r w:rsidR="000545EA">
        <w:t xml:space="preserve">to develop </w:t>
      </w:r>
      <w:r w:rsidR="000040A8">
        <w:t>Python</w:t>
      </w:r>
      <w:r w:rsidR="000545EA">
        <w:t xml:space="preserve"> code to manipulate images and update a GUI</w:t>
      </w:r>
      <w:r w:rsidR="000040A8">
        <w:t xml:space="preserve"> for deliverable 1.</w:t>
      </w:r>
    </w:p>
    <w:p w14:paraId="63B8B747" w14:textId="7A379919" w:rsidR="00442A30" w:rsidRDefault="00442A30" w:rsidP="006D4194">
      <w:pPr>
        <w:pStyle w:val="ListParagraph"/>
        <w:numPr>
          <w:ilvl w:val="0"/>
          <w:numId w:val="2"/>
        </w:numPr>
      </w:pPr>
      <w:r>
        <w:t xml:space="preserve">PCB </w:t>
      </w:r>
      <w:r w:rsidR="000040A8">
        <w:t>D</w:t>
      </w:r>
      <w:r>
        <w:t>esign</w:t>
      </w:r>
      <w:r w:rsidR="000545EA">
        <w:t xml:space="preserve"> – </w:t>
      </w:r>
      <w:r w:rsidR="008D6597">
        <w:t xml:space="preserve">used </w:t>
      </w:r>
      <w:r w:rsidR="000545EA">
        <w:t xml:space="preserve">to design and develop a PCB with optimised power and increased current capacity, </w:t>
      </w:r>
      <w:r w:rsidR="008D6597">
        <w:t>for deliverables 3, 4 and 5.</w:t>
      </w:r>
    </w:p>
    <w:p w14:paraId="2147E741" w14:textId="1F3E697B" w:rsidR="000545EA" w:rsidRDefault="00442A30" w:rsidP="00442A30">
      <w:pPr>
        <w:pStyle w:val="ListParagraph"/>
        <w:numPr>
          <w:ilvl w:val="0"/>
          <w:numId w:val="2"/>
        </w:numPr>
      </w:pPr>
      <w:r>
        <w:t xml:space="preserve">Electronics </w:t>
      </w:r>
      <w:r w:rsidR="000040A8">
        <w:t>E</w:t>
      </w:r>
      <w:r>
        <w:t>nclosure</w:t>
      </w:r>
      <w:r w:rsidR="000545EA">
        <w:t xml:space="preserve"> </w:t>
      </w:r>
      <w:r w:rsidR="000040A8">
        <w:t>D</w:t>
      </w:r>
      <w:r w:rsidR="000545EA">
        <w:t xml:space="preserve">esign – </w:t>
      </w:r>
      <w:r w:rsidR="008D6597">
        <w:t xml:space="preserve">used </w:t>
      </w:r>
      <w:r w:rsidR="000545EA">
        <w:t>to design an enclosure that can house the electrical circuitry</w:t>
      </w:r>
      <w:r w:rsidR="008D6597">
        <w:t xml:space="preserve"> for deliverable 2.</w:t>
      </w:r>
    </w:p>
    <w:p w14:paraId="35E0EEF4" w14:textId="49EDBE2E" w:rsidR="009D5910" w:rsidRPr="00FE70D8" w:rsidRDefault="003F0EA2" w:rsidP="003F0EA2">
      <w:pPr>
        <w:sectPr w:rsidR="009D5910" w:rsidRPr="00FE70D8" w:rsidSect="007C0D13">
          <w:headerReference w:type="default" r:id="rId25"/>
          <w:footerReference w:type="default" r:id="rId26"/>
          <w:type w:val="continuous"/>
          <w:pgSz w:w="11906" w:h="16838"/>
          <w:pgMar w:top="1134" w:right="1134" w:bottom="1134" w:left="1701" w:header="720" w:footer="720" w:gutter="0"/>
          <w:pgNumType w:start="1"/>
          <w:cols w:space="708"/>
          <w:docGrid w:linePitch="254"/>
        </w:sectPr>
      </w:pPr>
      <w:r>
        <w:lastRenderedPageBreak/>
        <w:t xml:space="preserve">The work in this project contributes to the ongoing </w:t>
      </w:r>
      <w:r w:rsidR="004260E9">
        <w:t xml:space="preserve">development of a PELMS </w:t>
      </w:r>
      <w:r>
        <w:t xml:space="preserve">device that </w:t>
      </w:r>
      <w:r w:rsidR="004260E9">
        <w:t>provide</w:t>
      </w:r>
      <w:r>
        <w:t>s</w:t>
      </w:r>
      <w:r w:rsidR="004260E9">
        <w:t xml:space="preserve"> for the availability of a low cost EL imaging device for solar panels</w:t>
      </w:r>
      <w:r>
        <w:t xml:space="preserve"> users</w:t>
      </w:r>
      <w:r w:rsidR="004260E9">
        <w:t>.</w:t>
      </w:r>
      <w:r>
        <w:t xml:space="preserve">  An example of the utility of a PELMS device could be for a rural user who may be disconnected from the main power grid and is reliant on an independent solar power microgrid </w:t>
      </w:r>
      <w:sdt>
        <w:sdtPr>
          <w:id w:val="343132849"/>
          <w:citation/>
        </w:sdtPr>
        <w:sdtContent>
          <w:r>
            <w:fldChar w:fldCharType="begin"/>
          </w:r>
          <w:r>
            <w:rPr>
              <w:lang w:val="en-US"/>
            </w:rPr>
            <w:instrText xml:space="preserve">CITATION Leo23 \p 1 \l 1033 </w:instrText>
          </w:r>
          <w:r>
            <w:fldChar w:fldCharType="separate"/>
          </w:r>
          <w:r w:rsidR="003A4CA1" w:rsidRPr="003A4CA1">
            <w:rPr>
              <w:noProof/>
              <w:lang w:val="en-US"/>
            </w:rPr>
            <w:t>[2, p. 1]</w:t>
          </w:r>
          <w:r>
            <w:fldChar w:fldCharType="end"/>
          </w:r>
        </w:sdtContent>
      </w:sdt>
      <w:r>
        <w:t>.  A low cost PELMS device could be used to identify solar panel defects in place rather than having to dismantle and transport the panels for testing in a lab space.  Enhancement of the PELMS device can enable solar panel users to perform their own inspections and assist with solar panel maintenance and management.</w:t>
      </w:r>
      <w:r w:rsidR="005943C8">
        <w:br w:type="page"/>
      </w:r>
    </w:p>
    <w:p w14:paraId="753568C7" w14:textId="253B8F52" w:rsidR="005842A1" w:rsidRPr="00151018" w:rsidRDefault="002E1E2B" w:rsidP="006C4F5B">
      <w:pPr>
        <w:pStyle w:val="Heading1"/>
        <w:rPr>
          <w:rFonts w:cs="Times New Roman"/>
        </w:rPr>
      </w:pPr>
      <w:bookmarkStart w:id="13" w:name="_Toc168668597"/>
      <w:r w:rsidRPr="00FE70D8">
        <w:rPr>
          <w:rFonts w:cs="Times New Roman"/>
        </w:rPr>
        <w:lastRenderedPageBreak/>
        <w:t>Background</w:t>
      </w:r>
      <w:bookmarkEnd w:id="13"/>
    </w:p>
    <w:p w14:paraId="1A0847EF" w14:textId="77777777" w:rsidR="003050AD" w:rsidRDefault="004C07E3" w:rsidP="004C07E3">
      <w:r>
        <w:t>The PELMS device is a device that uses EL imaging to identify defects in PV modules.  The workings of the device are based on</w:t>
      </w:r>
      <w:r w:rsidR="003050AD">
        <w:t>:</w:t>
      </w:r>
    </w:p>
    <w:p w14:paraId="2BE9164D" w14:textId="5CA6E0F3" w:rsidR="003050AD" w:rsidRDefault="004C07E3" w:rsidP="003050AD">
      <w:pPr>
        <w:pStyle w:val="ListParagraph"/>
        <w:numPr>
          <w:ilvl w:val="0"/>
          <w:numId w:val="41"/>
        </w:numPr>
      </w:pPr>
      <w:r>
        <w:t>the principle that PV modules can emit near infrared (IR) light that is detectable by digital cameras</w:t>
      </w:r>
      <w:r w:rsidR="003050AD">
        <w:t xml:space="preserve"> to produce EL images, and</w:t>
      </w:r>
    </w:p>
    <w:p w14:paraId="39DE4F16" w14:textId="535C9E75" w:rsidR="003050AD" w:rsidRDefault="004C07E3" w:rsidP="004C07E3">
      <w:pPr>
        <w:pStyle w:val="ListParagraph"/>
        <w:numPr>
          <w:ilvl w:val="0"/>
          <w:numId w:val="41"/>
        </w:numPr>
      </w:pPr>
      <w:r>
        <w:t>a modulation technique implemented in the 2023 PELMS device that was designed to remove the external lighting noise</w:t>
      </w:r>
      <w:r w:rsidR="003050AD">
        <w:t xml:space="preserve"> that enhance the EL image quality.</w:t>
      </w:r>
      <w:r>
        <w:t xml:space="preserve">  </w:t>
      </w:r>
    </w:p>
    <w:p w14:paraId="406CE144" w14:textId="77777777" w:rsidR="003050AD" w:rsidRDefault="003050AD" w:rsidP="003050AD"/>
    <w:p w14:paraId="2A39D879" w14:textId="7DD350B9" w:rsidR="003050AD" w:rsidRDefault="003050AD" w:rsidP="003050AD">
      <w:r w:rsidRPr="00AA373B">
        <w:rPr>
          <w:i/>
          <w:iCs/>
        </w:rPr>
        <w:t>Team Solar</w:t>
      </w:r>
      <w:r>
        <w:t xml:space="preserve"> developed a</w:t>
      </w:r>
      <w:r w:rsidR="004C07E3">
        <w:t xml:space="preserve"> PELMS device </w:t>
      </w:r>
      <w:r>
        <w:t>that produced EL images using the modulation technique.  The system that they developed provided the foundation for this project.</w:t>
      </w:r>
    </w:p>
    <w:p w14:paraId="435331D1" w14:textId="5BE5A039" w:rsidR="0018462D" w:rsidRPr="00151018" w:rsidRDefault="003050AD" w:rsidP="002E1E2B">
      <w:pPr>
        <w:pStyle w:val="Heading2"/>
        <w:rPr>
          <w:rFonts w:cs="Times New Roman"/>
        </w:rPr>
      </w:pPr>
      <w:bookmarkStart w:id="14" w:name="_Toc168668598"/>
      <w:r>
        <w:rPr>
          <w:rFonts w:cs="Times New Roman"/>
        </w:rPr>
        <w:t xml:space="preserve">Photovoltaic Modules and </w:t>
      </w:r>
      <w:r w:rsidR="00204531">
        <w:rPr>
          <w:rFonts w:cs="Times New Roman"/>
        </w:rPr>
        <w:t>Electroluminescence</w:t>
      </w:r>
      <w:r w:rsidR="00151018">
        <w:rPr>
          <w:rFonts w:cs="Times New Roman"/>
        </w:rPr>
        <w:t xml:space="preserve"> Imaging</w:t>
      </w:r>
      <w:bookmarkEnd w:id="14"/>
    </w:p>
    <w:p w14:paraId="32BE6945" w14:textId="04FAFD41" w:rsidR="00615B7A" w:rsidRDefault="00615B7A" w:rsidP="001F4440">
      <w:bookmarkStart w:id="15" w:name="_Proton_Beam_Therapy"/>
      <w:bookmarkEnd w:id="15"/>
      <w:r>
        <w:t>Photovoltaic (PV) modules are configurations of PV cells</w:t>
      </w:r>
      <w:r w:rsidR="003050AD">
        <w:t>,</w:t>
      </w:r>
      <w:r>
        <w:t xml:space="preserve"> which are cells constructed </w:t>
      </w:r>
      <w:r w:rsidR="00E44CEF">
        <w:t>from</w:t>
      </w:r>
      <w:r w:rsidR="00AB4DEC">
        <w:t xml:space="preserve"> semiconductor material</w:t>
      </w:r>
      <w:r w:rsidR="003050AD">
        <w:t>s</w:t>
      </w:r>
      <w:r w:rsidR="00AB4DEC">
        <w:t xml:space="preserve"> </w:t>
      </w:r>
      <w:r w:rsidR="00E44CEF">
        <w:t>that</w:t>
      </w:r>
      <w:r w:rsidR="00AB4DEC">
        <w:t xml:space="preserve"> generate </w:t>
      </w:r>
      <w:r w:rsidR="003050AD">
        <w:t>electrical</w:t>
      </w:r>
      <w:r w:rsidR="00AB4DEC">
        <w:t xml:space="preserve"> current when exposed to sunlight</w:t>
      </w:r>
      <w:r w:rsidR="003050AD">
        <w:t xml:space="preserve">.  In general </w:t>
      </w:r>
      <w:r w:rsidR="00AB4DEC">
        <w:t>PV modules</w:t>
      </w:r>
      <w:r w:rsidR="003C5DA7">
        <w:t xml:space="preserve"> operate by absorbing light </w:t>
      </w:r>
      <w:r w:rsidR="00AB4DEC">
        <w:t>to</w:t>
      </w:r>
      <w:r w:rsidR="003C5DA7">
        <w:t xml:space="preserve"> produc</w:t>
      </w:r>
      <w:r w:rsidR="00AB4DEC">
        <w:t xml:space="preserve">e </w:t>
      </w:r>
      <w:r w:rsidR="003050AD">
        <w:t>direct</w:t>
      </w:r>
      <w:r w:rsidR="00AB4DEC">
        <w:t xml:space="preserve"> </w:t>
      </w:r>
      <w:r>
        <w:t>current</w:t>
      </w:r>
      <w:r w:rsidR="003050AD">
        <w:t xml:space="preserve"> (DC) electrical power</w:t>
      </w:r>
      <w:r>
        <w:t>.</w:t>
      </w:r>
      <w:r w:rsidR="003050AD">
        <w:t xml:space="preserve">  T</w:t>
      </w:r>
      <w:r w:rsidR="00AB4DEC">
        <w:t xml:space="preserve">he inverse </w:t>
      </w:r>
      <w:r>
        <w:t>phenomenon</w:t>
      </w:r>
      <w:r w:rsidR="00AB4DEC">
        <w:t xml:space="preserve"> is </w:t>
      </w:r>
      <w:r w:rsidR="00AA373B">
        <w:t xml:space="preserve">also </w:t>
      </w:r>
      <w:r w:rsidR="00AB4DEC">
        <w:t>possible</w:t>
      </w:r>
      <w:r w:rsidR="00AA373B">
        <w:t xml:space="preserve"> due to the principal of reciprocity.  In this circumstance </w:t>
      </w:r>
      <w:r w:rsidR="003C5DA7">
        <w:t xml:space="preserve">a </w:t>
      </w:r>
      <w:r w:rsidR="00AB4DEC">
        <w:t xml:space="preserve">DC </w:t>
      </w:r>
      <w:r w:rsidR="003C5DA7">
        <w:t xml:space="preserve">electrical </w:t>
      </w:r>
      <w:r w:rsidR="00AA373B">
        <w:t xml:space="preserve">power source </w:t>
      </w:r>
      <w:r w:rsidR="00AB4DEC">
        <w:t>inject</w:t>
      </w:r>
      <w:r w:rsidR="00AA373B">
        <w:t xml:space="preserve">s current </w:t>
      </w:r>
      <w:r w:rsidR="00AB4DEC">
        <w:t>int</w:t>
      </w:r>
      <w:r>
        <w:t>o</w:t>
      </w:r>
      <w:r w:rsidR="00AB4DEC">
        <w:t xml:space="preserve"> a PV module </w:t>
      </w:r>
      <w:r w:rsidR="00AA373B">
        <w:t xml:space="preserve">that </w:t>
      </w:r>
      <w:r w:rsidR="00AB4DEC">
        <w:t>cause</w:t>
      </w:r>
      <w:r w:rsidR="00AA373B">
        <w:t>s</w:t>
      </w:r>
      <w:r w:rsidR="00AB4DEC">
        <w:t xml:space="preserve"> the </w:t>
      </w:r>
      <w:r w:rsidR="00AA373B">
        <w:t xml:space="preserve">PV </w:t>
      </w:r>
      <w:r w:rsidR="00AB4DEC">
        <w:t xml:space="preserve">module to produce </w:t>
      </w:r>
      <w:r w:rsidR="003C5DA7">
        <w:t>light</w:t>
      </w:r>
      <w:r w:rsidR="00AA373B">
        <w:t xml:space="preserve"> </w:t>
      </w:r>
      <w:sdt>
        <w:sdtPr>
          <w:id w:val="904110546"/>
          <w:citation/>
        </w:sdtPr>
        <w:sdtContent>
          <w:r w:rsidR="00FF5E4F">
            <w:fldChar w:fldCharType="begin"/>
          </w:r>
          <w:r w:rsidR="00FF5E4F">
            <w:rPr>
              <w:lang w:val="en-US"/>
            </w:rPr>
            <w:instrText xml:space="preserve">CITATION Leo23 \p 1 \l 1033 </w:instrText>
          </w:r>
          <w:r w:rsidR="00FF5E4F">
            <w:fldChar w:fldCharType="separate"/>
          </w:r>
          <w:r w:rsidR="003A4CA1" w:rsidRPr="003A4CA1">
            <w:rPr>
              <w:noProof/>
              <w:lang w:val="en-US"/>
            </w:rPr>
            <w:t>[2, p. 1]</w:t>
          </w:r>
          <w:r w:rsidR="00FF5E4F">
            <w:fldChar w:fldCharType="end"/>
          </w:r>
        </w:sdtContent>
      </w:sdt>
      <w:r w:rsidR="00AB4DEC">
        <w:t>.</w:t>
      </w:r>
      <w:r w:rsidR="00AA373B">
        <w:t xml:space="preserve">  </w:t>
      </w:r>
      <w:r w:rsidR="003C5DA7">
        <w:t xml:space="preserve">The </w:t>
      </w:r>
      <w:r w:rsidR="00AB4DEC">
        <w:t xml:space="preserve">light produced is emitted </w:t>
      </w:r>
      <w:r w:rsidR="003C5DA7">
        <w:t xml:space="preserve">in the </w:t>
      </w:r>
      <w:r>
        <w:t xml:space="preserve">near </w:t>
      </w:r>
      <w:r w:rsidR="00AA373B">
        <w:t>IR</w:t>
      </w:r>
      <w:r>
        <w:t xml:space="preserve"> </w:t>
      </w:r>
      <w:r w:rsidR="003C5DA7">
        <w:t>range</w:t>
      </w:r>
      <w:r w:rsidR="00AB4DEC">
        <w:t xml:space="preserve"> </w:t>
      </w:r>
      <w:r w:rsidR="003C5DA7">
        <w:t xml:space="preserve">and cannot be seen </w:t>
      </w:r>
      <w:r w:rsidR="00AB4DEC">
        <w:t>by the human</w:t>
      </w:r>
      <w:r w:rsidR="003C5DA7">
        <w:t xml:space="preserve"> eye</w:t>
      </w:r>
      <w:r w:rsidR="00FF5E4F">
        <w:t xml:space="preserve"> </w:t>
      </w:r>
      <w:sdt>
        <w:sdtPr>
          <w:id w:val="-699003460"/>
          <w:citation/>
        </w:sdtPr>
        <w:sdtContent>
          <w:r w:rsidR="00FF5E4F">
            <w:fldChar w:fldCharType="begin"/>
          </w:r>
          <w:r w:rsidR="00FF5E4F">
            <w:rPr>
              <w:lang w:val="en-US"/>
            </w:rPr>
            <w:instrText xml:space="preserve">CITATION Owe20 \p 1254 \l 1033 </w:instrText>
          </w:r>
          <w:r w:rsidR="00FF5E4F">
            <w:fldChar w:fldCharType="separate"/>
          </w:r>
          <w:r w:rsidR="003A4CA1" w:rsidRPr="003A4CA1">
            <w:rPr>
              <w:noProof/>
              <w:lang w:val="en-US"/>
            </w:rPr>
            <w:t>[4, p. 1254]</w:t>
          </w:r>
          <w:r w:rsidR="00FF5E4F">
            <w:fldChar w:fldCharType="end"/>
          </w:r>
        </w:sdtContent>
      </w:sdt>
      <w:r>
        <w:t>.</w:t>
      </w:r>
    </w:p>
    <w:p w14:paraId="7C2F580A" w14:textId="77777777" w:rsidR="00615B7A" w:rsidRDefault="00615B7A" w:rsidP="001F4440"/>
    <w:p w14:paraId="6154AFD5" w14:textId="5686B7C8" w:rsidR="00B955B9" w:rsidRDefault="00E44CEF" w:rsidP="001F4440">
      <w:r>
        <w:t>The</w:t>
      </w:r>
      <w:r w:rsidR="00615B7A">
        <w:t xml:space="preserve"> phenomenon of producing a near IR </w:t>
      </w:r>
      <w:r w:rsidR="006B1CBA">
        <w:t xml:space="preserve">light by injecting electricity into a PV module </w:t>
      </w:r>
      <w:r w:rsidR="00615B7A">
        <w:t>is</w:t>
      </w:r>
      <w:r>
        <w:t xml:space="preserve"> </w:t>
      </w:r>
      <w:r w:rsidR="00615B7A">
        <w:t>electroluminescence (EL) and the technique</w:t>
      </w:r>
      <w:r w:rsidR="006B1CBA">
        <w:t xml:space="preserve"> </w:t>
      </w:r>
      <w:r w:rsidR="00615B7A">
        <w:t>of capturing an image of the near IR light</w:t>
      </w:r>
      <w:r w:rsidR="006B1CBA">
        <w:t xml:space="preserve"> using an appropriate detector is EL imaging</w:t>
      </w:r>
      <w:sdt>
        <w:sdtPr>
          <w:id w:val="-1718971626"/>
          <w:citation/>
        </w:sdtPr>
        <w:sdtContent>
          <w:r w:rsidR="00F67A7E">
            <w:fldChar w:fldCharType="begin"/>
          </w:r>
          <w:r w:rsidR="00F67A7E">
            <w:rPr>
              <w:lang w:val="en-US"/>
            </w:rPr>
            <w:instrText xml:space="preserve">CITATION Owe20 \p 1254 \l 1033 </w:instrText>
          </w:r>
          <w:r w:rsidR="00F67A7E">
            <w:fldChar w:fldCharType="separate"/>
          </w:r>
          <w:r w:rsidR="003A4CA1">
            <w:rPr>
              <w:noProof/>
              <w:lang w:val="en-US"/>
            </w:rPr>
            <w:t xml:space="preserve"> </w:t>
          </w:r>
          <w:r w:rsidR="003A4CA1" w:rsidRPr="003A4CA1">
            <w:rPr>
              <w:noProof/>
              <w:lang w:val="en-US"/>
            </w:rPr>
            <w:t>[4, p. 1254]</w:t>
          </w:r>
          <w:r w:rsidR="00F67A7E">
            <w:fldChar w:fldCharType="end"/>
          </w:r>
        </w:sdtContent>
      </w:sdt>
      <w:r w:rsidR="006B1CBA">
        <w:t>.</w:t>
      </w:r>
      <w:r w:rsidR="00F67A7E">
        <w:t xml:space="preserve">  The detector in most cases is a digital camera that can capture the near IR light emitted by the PV module.  An example of an EL image of a PV module is shown in </w:t>
      </w:r>
      <w:r>
        <w:fldChar w:fldCharType="begin"/>
      </w:r>
      <w:r>
        <w:instrText xml:space="preserve"> REF _Ref167125101 </w:instrText>
      </w:r>
      <w:r>
        <w:fldChar w:fldCharType="separate"/>
      </w:r>
      <w:r w:rsidR="009421BC">
        <w:t xml:space="preserve">Figure </w:t>
      </w:r>
      <w:r w:rsidR="009421BC">
        <w:rPr>
          <w:noProof/>
        </w:rPr>
        <w:t>1</w:t>
      </w:r>
      <w:r>
        <w:fldChar w:fldCharType="end"/>
      </w:r>
      <w:r>
        <w:t xml:space="preserve">.  A </w:t>
      </w:r>
      <w:r w:rsidR="00B955B9">
        <w:t xml:space="preserve">test current </w:t>
      </w:r>
      <w:r w:rsidR="00AA373B">
        <w:t>is</w:t>
      </w:r>
      <w:r w:rsidR="00B955B9">
        <w:t xml:space="preserve"> applied to the PV module which </w:t>
      </w:r>
      <w:r w:rsidR="00AA373B">
        <w:t>emits the</w:t>
      </w:r>
      <w:r w:rsidR="00B955B9">
        <w:t xml:space="preserve"> near IR light captured in the EL image.</w:t>
      </w:r>
      <w:r w:rsidR="00AA373B">
        <w:t xml:space="preserve">  </w:t>
      </w:r>
      <w:r w:rsidR="00B955B9">
        <w:t xml:space="preserve">The portions of the image where the PV module has darker PV cells are cells which have been affected by potential induced degradation (PID) and are in a </w:t>
      </w:r>
      <w:r w:rsidR="00575CC4">
        <w:t>failure</w:t>
      </w:r>
      <w:r w:rsidR="00B955B9">
        <w:t xml:space="preserve"> state (i.e. they are not emitting any light).</w:t>
      </w:r>
    </w:p>
    <w:p w14:paraId="676E9C36" w14:textId="77777777" w:rsidR="00A83401" w:rsidRDefault="00A83401" w:rsidP="001F4440"/>
    <w:p w14:paraId="63464EAD" w14:textId="77777777" w:rsidR="00FF5A68" w:rsidRDefault="00B955B9" w:rsidP="00FF5A68">
      <w:pPr>
        <w:keepNext/>
        <w:jc w:val="center"/>
      </w:pPr>
      <w:r>
        <w:rPr>
          <w:noProof/>
        </w:rPr>
        <w:lastRenderedPageBreak/>
        <w:drawing>
          <wp:inline distT="0" distB="0" distL="0" distR="0" wp14:anchorId="226E539C" wp14:editId="3365087C">
            <wp:extent cx="1648800" cy="2700000"/>
            <wp:effectExtent l="0" t="0" r="8890" b="5715"/>
            <wp:docPr id="2122212349" name="Picture 1" descr="A black and white photo of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212349" name="Picture 1" descr="A black and white photo of a square&#10;&#10;Description automatically generated"/>
                    <pic:cNvPicPr/>
                  </pic:nvPicPr>
                  <pic:blipFill>
                    <a:blip r:embed="rId27"/>
                    <a:stretch>
                      <a:fillRect/>
                    </a:stretch>
                  </pic:blipFill>
                  <pic:spPr>
                    <a:xfrm>
                      <a:off x="0" y="0"/>
                      <a:ext cx="1648800" cy="2700000"/>
                    </a:xfrm>
                    <a:prstGeom prst="rect">
                      <a:avLst/>
                    </a:prstGeom>
                  </pic:spPr>
                </pic:pic>
              </a:graphicData>
            </a:graphic>
          </wp:inline>
        </w:drawing>
      </w:r>
    </w:p>
    <w:p w14:paraId="3B9698E8" w14:textId="78BDBCFF" w:rsidR="00D9148A" w:rsidRDefault="00FF5A68" w:rsidP="00FF5A68">
      <w:pPr>
        <w:pStyle w:val="Caption"/>
        <w:jc w:val="center"/>
      </w:pPr>
      <w:bookmarkStart w:id="16" w:name="_Ref167125101"/>
      <w:bookmarkStart w:id="17" w:name="_Toc168668623"/>
      <w:r>
        <w:t xml:space="preserve">Figure </w:t>
      </w:r>
      <w:r>
        <w:fldChar w:fldCharType="begin"/>
      </w:r>
      <w:r>
        <w:instrText xml:space="preserve"> SEQ Figure \* ARABIC </w:instrText>
      </w:r>
      <w:r>
        <w:fldChar w:fldCharType="separate"/>
      </w:r>
      <w:r w:rsidR="009421BC">
        <w:rPr>
          <w:noProof/>
        </w:rPr>
        <w:t>1</w:t>
      </w:r>
      <w:r>
        <w:fldChar w:fldCharType="end"/>
      </w:r>
      <w:bookmarkEnd w:id="16"/>
      <w:r>
        <w:t xml:space="preserve">: EL image </w:t>
      </w:r>
      <w:r w:rsidR="007110F4">
        <w:t>of PV module</w:t>
      </w:r>
      <w:r>
        <w:t xml:space="preserve"> (from </w:t>
      </w:r>
      <w:sdt>
        <w:sdtPr>
          <w:id w:val="-1941597251"/>
          <w:citation/>
        </w:sdtPr>
        <w:sdtContent>
          <w:r>
            <w:fldChar w:fldCharType="begin"/>
          </w:r>
          <w:r>
            <w:rPr>
              <w:lang w:val="en-US"/>
            </w:rPr>
            <w:instrText xml:space="preserve">CITATION Jah18 \p "45, Fig 2-27b)" \l 1033 </w:instrText>
          </w:r>
          <w:r>
            <w:fldChar w:fldCharType="separate"/>
          </w:r>
          <w:r w:rsidR="003A4CA1" w:rsidRPr="003A4CA1">
            <w:rPr>
              <w:noProof/>
              <w:lang w:val="en-US"/>
            </w:rPr>
            <w:t>[1, pp. 45, Fig 2-27b)]</w:t>
          </w:r>
          <w:r>
            <w:fldChar w:fldCharType="end"/>
          </w:r>
        </w:sdtContent>
      </w:sdt>
      <w:r>
        <w:t>.</w:t>
      </w:r>
      <w:bookmarkEnd w:id="17"/>
    </w:p>
    <w:p w14:paraId="61100BF4" w14:textId="77777777" w:rsidR="00FF5A68" w:rsidRPr="00FF5A68" w:rsidRDefault="00FF5A68" w:rsidP="00FF5A68"/>
    <w:p w14:paraId="15EE4D36" w14:textId="218D821E" w:rsidR="00011AEC" w:rsidRDefault="003038A4" w:rsidP="00011AEC">
      <w:r>
        <w:t>An</w:t>
      </w:r>
      <w:r w:rsidR="00D9148A" w:rsidRPr="00A70CC1">
        <w:t xml:space="preserve"> industrial application of</w:t>
      </w:r>
      <w:r w:rsidR="00011AEC">
        <w:t xml:space="preserve"> EL imaging</w:t>
      </w:r>
      <w:r w:rsidR="00D9148A" w:rsidRPr="00A70CC1">
        <w:t xml:space="preserve"> is to identify </w:t>
      </w:r>
      <w:r w:rsidR="00011AEC">
        <w:t xml:space="preserve">defects </w:t>
      </w:r>
      <w:r w:rsidR="00011AEC" w:rsidRPr="00A70CC1">
        <w:t>in</w:t>
      </w:r>
      <w:r w:rsidR="00D9148A" w:rsidRPr="00A70CC1">
        <w:t xml:space="preserve"> PV module</w:t>
      </w:r>
      <w:r w:rsidR="00E44CEF">
        <w:t>s</w:t>
      </w:r>
      <w:r w:rsidR="00011AEC">
        <w:t xml:space="preserve">.  An example of </w:t>
      </w:r>
      <w:r w:rsidR="00AA373B">
        <w:t>PV module</w:t>
      </w:r>
      <w:r w:rsidR="00011AEC">
        <w:t xml:space="preserve"> defects </w:t>
      </w:r>
      <w:r w:rsidR="00AA373B">
        <w:t xml:space="preserve">identified using EL imaging </w:t>
      </w:r>
      <w:r w:rsidR="00011AEC">
        <w:t>is shown i</w:t>
      </w:r>
      <w:r w:rsidR="00E44CEF">
        <w:t xml:space="preserve">n </w:t>
      </w:r>
      <w:r w:rsidR="00E44CEF">
        <w:fldChar w:fldCharType="begin"/>
      </w:r>
      <w:r w:rsidR="00E44CEF">
        <w:instrText xml:space="preserve"> REF _Ref167190138 </w:instrText>
      </w:r>
      <w:r w:rsidR="00E44CEF">
        <w:fldChar w:fldCharType="separate"/>
      </w:r>
      <w:r w:rsidR="009421BC">
        <w:t xml:space="preserve">Figure </w:t>
      </w:r>
      <w:r w:rsidR="009421BC">
        <w:rPr>
          <w:noProof/>
        </w:rPr>
        <w:t>2</w:t>
      </w:r>
      <w:r w:rsidR="00E44CEF">
        <w:fldChar w:fldCharType="end"/>
      </w:r>
      <w:r w:rsidR="00AA373B">
        <w:t xml:space="preserve"> where the</w:t>
      </w:r>
      <w:r w:rsidR="00011AEC">
        <w:t xml:space="preserve"> EL image shows </w:t>
      </w:r>
      <w:r w:rsidR="00E44CEF">
        <w:t xml:space="preserve">a </w:t>
      </w:r>
      <w:r w:rsidR="00011AEC">
        <w:t>PV module with cracked cells.</w:t>
      </w:r>
      <w:r w:rsidR="00AA373B">
        <w:t xml:space="preserve">  When using a PELMS device </w:t>
      </w:r>
      <w:r w:rsidR="00011AEC">
        <w:t xml:space="preserve">EL imaging </w:t>
      </w:r>
      <w:r w:rsidR="00AA373B">
        <w:t>can be used for</w:t>
      </w:r>
      <w:r w:rsidR="00011AEC">
        <w:t xml:space="preserve"> </w:t>
      </w:r>
      <w:r w:rsidR="00AA373B">
        <w:t xml:space="preserve">defect </w:t>
      </w:r>
      <w:r w:rsidR="00011AEC">
        <w:t>inspection at various point</w:t>
      </w:r>
      <w:r w:rsidR="00AA373B">
        <w:t>s</w:t>
      </w:r>
      <w:r w:rsidR="00011AEC">
        <w:t xml:space="preserve"> in the lifetime of the PV module, such as quality control in production, mechanical damage during transportation and quality degradation in field </w:t>
      </w:r>
      <w:sdt>
        <w:sdtPr>
          <w:id w:val="-1465198657"/>
          <w:citation/>
        </w:sdtPr>
        <w:sdtContent>
          <w:r w:rsidR="00011AEC">
            <w:fldChar w:fldCharType="begin"/>
          </w:r>
          <w:r w:rsidR="00011AEC">
            <w:rPr>
              <w:lang w:val="en-US"/>
            </w:rPr>
            <w:instrText xml:space="preserve">CITATION Jah18 \p 10 \l 1033 </w:instrText>
          </w:r>
          <w:r w:rsidR="00011AEC">
            <w:fldChar w:fldCharType="separate"/>
          </w:r>
          <w:r w:rsidR="003A4CA1" w:rsidRPr="003A4CA1">
            <w:rPr>
              <w:noProof/>
              <w:lang w:val="en-US"/>
            </w:rPr>
            <w:t>[1, p. 10]</w:t>
          </w:r>
          <w:r w:rsidR="00011AEC">
            <w:fldChar w:fldCharType="end"/>
          </w:r>
        </w:sdtContent>
      </w:sdt>
      <w:r w:rsidR="00011AEC">
        <w:t>.</w:t>
      </w:r>
      <w:r w:rsidR="00E44CEF">
        <w:t xml:space="preserve">  This information is useful for suppliers and users of PV modules </w:t>
      </w:r>
      <w:r>
        <w:t>so they are</w:t>
      </w:r>
      <w:r w:rsidR="00E44CEF">
        <w:t xml:space="preserve"> informed when damage is likely to occur e.g. during transportation or installation and can take </w:t>
      </w:r>
      <w:r>
        <w:t xml:space="preserve">preventative and/or  precautionary </w:t>
      </w:r>
      <w:r w:rsidR="00E44CEF">
        <w:t>steps</w:t>
      </w:r>
      <w:r>
        <w:t xml:space="preserve"> </w:t>
      </w:r>
      <w:r w:rsidR="00E44CEF">
        <w:t>e.g. more protection in transportation or more specialised tools for installation etc.</w:t>
      </w:r>
    </w:p>
    <w:p w14:paraId="53346BC3" w14:textId="77777777" w:rsidR="00AA373B" w:rsidRDefault="00AA373B" w:rsidP="00011AEC"/>
    <w:p w14:paraId="45103E85" w14:textId="77777777" w:rsidR="00FF5A68" w:rsidRDefault="00011AEC" w:rsidP="00FF5A68">
      <w:pPr>
        <w:keepNext/>
        <w:jc w:val="center"/>
      </w:pPr>
      <w:r w:rsidRPr="00011AEC">
        <w:rPr>
          <w:noProof/>
        </w:rPr>
        <w:drawing>
          <wp:inline distT="0" distB="0" distL="0" distR="0" wp14:anchorId="09FDF24C" wp14:editId="46358C6C">
            <wp:extent cx="4680000" cy="2851200"/>
            <wp:effectExtent l="0" t="0" r="6350" b="6350"/>
            <wp:docPr id="707560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80000" cy="2851200"/>
                    </a:xfrm>
                    <a:prstGeom prst="rect">
                      <a:avLst/>
                    </a:prstGeom>
                    <a:noFill/>
                    <a:ln>
                      <a:noFill/>
                    </a:ln>
                  </pic:spPr>
                </pic:pic>
              </a:graphicData>
            </a:graphic>
          </wp:inline>
        </w:drawing>
      </w:r>
    </w:p>
    <w:p w14:paraId="462308DB" w14:textId="224649AF" w:rsidR="00A6067A" w:rsidRDefault="00FF5A68" w:rsidP="00AA373B">
      <w:pPr>
        <w:pStyle w:val="Caption"/>
        <w:jc w:val="center"/>
      </w:pPr>
      <w:bookmarkStart w:id="18" w:name="_Ref167190138"/>
      <w:bookmarkStart w:id="19" w:name="_Toc168668624"/>
      <w:r>
        <w:t xml:space="preserve">Figure </w:t>
      </w:r>
      <w:r>
        <w:fldChar w:fldCharType="begin"/>
      </w:r>
      <w:r>
        <w:instrText xml:space="preserve"> SEQ Figure \* ARABIC </w:instrText>
      </w:r>
      <w:r>
        <w:fldChar w:fldCharType="separate"/>
      </w:r>
      <w:r w:rsidR="009421BC">
        <w:rPr>
          <w:noProof/>
        </w:rPr>
        <w:t>2</w:t>
      </w:r>
      <w:r>
        <w:fldChar w:fldCharType="end"/>
      </w:r>
      <w:bookmarkEnd w:id="18"/>
      <w:r>
        <w:t xml:space="preserve">: EL image of PV module </w:t>
      </w:r>
      <w:r w:rsidR="007110F4">
        <w:t xml:space="preserve">with </w:t>
      </w:r>
      <w:r>
        <w:t xml:space="preserve">cracked cells (from </w:t>
      </w:r>
      <w:sdt>
        <w:sdtPr>
          <w:id w:val="-39512065"/>
          <w:citation/>
        </w:sdtPr>
        <w:sdtContent>
          <w:r>
            <w:fldChar w:fldCharType="begin"/>
          </w:r>
          <w:r>
            <w:rPr>
              <w:lang w:val="en-US"/>
            </w:rPr>
            <w:instrText xml:space="preserve">CITATION Jah18 \p "68, Fig 3-12" \l 1033 </w:instrText>
          </w:r>
          <w:r>
            <w:fldChar w:fldCharType="separate"/>
          </w:r>
          <w:r w:rsidR="003A4CA1" w:rsidRPr="003A4CA1">
            <w:rPr>
              <w:noProof/>
              <w:lang w:val="en-US"/>
            </w:rPr>
            <w:t>[1, pp. 68, Fig 3-12]</w:t>
          </w:r>
          <w:r>
            <w:fldChar w:fldCharType="end"/>
          </w:r>
        </w:sdtContent>
      </w:sdt>
      <w:r>
        <w:t>)</w:t>
      </w:r>
      <w:bookmarkEnd w:id="19"/>
      <w:r w:rsidR="00852A6A">
        <w:t xml:space="preserve"> </w:t>
      </w:r>
    </w:p>
    <w:p w14:paraId="31519E2F" w14:textId="77777777" w:rsidR="004B5183" w:rsidRDefault="004B5183" w:rsidP="004B5183">
      <w:pPr>
        <w:pStyle w:val="Heading2"/>
      </w:pPr>
      <w:bookmarkStart w:id="20" w:name="_Toc168668599"/>
      <w:r>
        <w:lastRenderedPageBreak/>
        <w:t>PELMS Modulation Technique</w:t>
      </w:r>
      <w:bookmarkEnd w:id="20"/>
    </w:p>
    <w:p w14:paraId="232E3DBA" w14:textId="6925E322" w:rsidR="004B5183" w:rsidRDefault="004B5183" w:rsidP="004B5183">
      <w:r>
        <w:t xml:space="preserve">The </w:t>
      </w:r>
      <w:r w:rsidR="00AA373B">
        <w:t xml:space="preserve">2023 </w:t>
      </w:r>
      <w:r>
        <w:t>PELMS</w:t>
      </w:r>
      <w:r w:rsidR="00AA373B">
        <w:t xml:space="preserve"> device uses a</w:t>
      </w:r>
      <w:r>
        <w:t xml:space="preserve"> unique image processing algorithm to eliminate the external lighting noise in an EL image </w:t>
      </w:r>
      <w:sdt>
        <w:sdtPr>
          <w:id w:val="-14148743"/>
          <w:citation/>
        </w:sdtPr>
        <w:sdtContent>
          <w:r>
            <w:fldChar w:fldCharType="begin"/>
          </w:r>
          <w:r>
            <w:rPr>
              <w:lang w:val="en-US"/>
            </w:rPr>
            <w:instrText xml:space="preserve">CITATION Leo23 \p 1 \l 1033 </w:instrText>
          </w:r>
          <w:r>
            <w:fldChar w:fldCharType="separate"/>
          </w:r>
          <w:r w:rsidR="003A4CA1" w:rsidRPr="003A4CA1">
            <w:rPr>
              <w:noProof/>
              <w:lang w:val="en-US"/>
            </w:rPr>
            <w:t>[2, p. 1]</w:t>
          </w:r>
          <w:r>
            <w:fldChar w:fldCharType="end"/>
          </w:r>
        </w:sdtContent>
      </w:sdt>
      <w:r>
        <w:t>.</w:t>
      </w:r>
    </w:p>
    <w:p w14:paraId="4002DB71" w14:textId="77777777" w:rsidR="004B5183" w:rsidRDefault="004B5183" w:rsidP="004B5183"/>
    <w:p w14:paraId="48A953D8" w14:textId="2DE72D05" w:rsidR="004B5183" w:rsidRDefault="004B5183" w:rsidP="004B5183">
      <w:r>
        <w:t xml:space="preserve">When an EL image of a PV module is captured using a digital camera the image is composed of a visible light component and the near IR light component.   The visible light component can be considered </w:t>
      </w:r>
      <w:r w:rsidR="00AA373B">
        <w:t>external lighting noise</w:t>
      </w:r>
      <w:r>
        <w:t xml:space="preserve">, and the near IR light component is the measurement information of the PV module, so the goal to improve the quality of the EL image is to reduce or eliminate </w:t>
      </w:r>
      <w:r w:rsidR="00AA373B">
        <w:t>the external lighting noise</w:t>
      </w:r>
      <w:r>
        <w:t>.  The modulation technique</w:t>
      </w:r>
      <w:r w:rsidR="00C44012">
        <w:t xml:space="preserve"> </w:t>
      </w:r>
      <w:r>
        <w:t xml:space="preserve">used to do this in the PELMS system is shown in </w:t>
      </w:r>
      <w:r>
        <w:fldChar w:fldCharType="begin"/>
      </w:r>
      <w:r>
        <w:instrText xml:space="preserve"> REF _Ref167121081 \h </w:instrText>
      </w:r>
      <w:r>
        <w:fldChar w:fldCharType="separate"/>
      </w:r>
      <w:r w:rsidR="009421BC">
        <w:t xml:space="preserve">Figure </w:t>
      </w:r>
      <w:r w:rsidR="009421BC">
        <w:rPr>
          <w:noProof/>
        </w:rPr>
        <w:t>3</w:t>
      </w:r>
      <w:r>
        <w:fldChar w:fldCharType="end"/>
      </w:r>
      <w:r>
        <w:t xml:space="preserve">.  The </w:t>
      </w:r>
      <w:r w:rsidR="00AA373B">
        <w:t>PELMS device</w:t>
      </w:r>
      <w:r>
        <w:t xml:space="preserve"> </w:t>
      </w:r>
      <w:r w:rsidR="00AA373B">
        <w:t>uses</w:t>
      </w:r>
      <w:r>
        <w:t xml:space="preserve"> a digital camera that takes a sequence of </w:t>
      </w:r>
      <w:r w:rsidRPr="006F7D64">
        <w:rPr>
          <w:i/>
          <w:iCs/>
        </w:rPr>
        <w:t>dark</w:t>
      </w:r>
      <w:r>
        <w:t xml:space="preserve"> and </w:t>
      </w:r>
      <w:r w:rsidRPr="006F7D64">
        <w:rPr>
          <w:i/>
          <w:iCs/>
        </w:rPr>
        <w:t>bright</w:t>
      </w:r>
      <w:r>
        <w:t xml:space="preserve"> images of the PV module where:</w:t>
      </w:r>
    </w:p>
    <w:p w14:paraId="23025E7C" w14:textId="77777777" w:rsidR="004B5183" w:rsidRDefault="004B5183">
      <w:pPr>
        <w:pStyle w:val="ListParagraph"/>
        <w:numPr>
          <w:ilvl w:val="0"/>
          <w:numId w:val="10"/>
        </w:numPr>
      </w:pPr>
      <w:r w:rsidRPr="006F7D64">
        <w:rPr>
          <w:i/>
          <w:iCs/>
        </w:rPr>
        <w:t>dark</w:t>
      </w:r>
      <w:r>
        <w:t xml:space="preserve"> images are images of the PV module with no current injected into the module and contain only the visible light component of the PV module image, and</w:t>
      </w:r>
    </w:p>
    <w:p w14:paraId="2CEF8CCC" w14:textId="2EFE2115" w:rsidR="004B5183" w:rsidRDefault="004B5183">
      <w:pPr>
        <w:pStyle w:val="ListParagraph"/>
        <w:numPr>
          <w:ilvl w:val="0"/>
          <w:numId w:val="10"/>
        </w:numPr>
      </w:pPr>
      <w:r w:rsidRPr="006F7D64">
        <w:rPr>
          <w:i/>
          <w:iCs/>
        </w:rPr>
        <w:t>bright</w:t>
      </w:r>
      <w:r>
        <w:t xml:space="preserve"> images are images of the PV module with a suitable current injected into the module that causes the module to emit near IR light and so the image contains both a visible light component and a near IR light component of the PV module image.</w:t>
      </w:r>
    </w:p>
    <w:p w14:paraId="7CF9281A" w14:textId="2CF01285" w:rsidR="004B5183" w:rsidRDefault="004B5183" w:rsidP="004B5183">
      <w:r>
        <w:t xml:space="preserve">The orange diamond in </w:t>
      </w:r>
      <w:r>
        <w:fldChar w:fldCharType="begin"/>
      </w:r>
      <w:r>
        <w:instrText xml:space="preserve"> REF _Ref167121081 \h </w:instrText>
      </w:r>
      <w:r>
        <w:fldChar w:fldCharType="separate"/>
      </w:r>
      <w:r w:rsidR="009421BC">
        <w:t xml:space="preserve">Figure </w:t>
      </w:r>
      <w:r w:rsidR="009421BC">
        <w:rPr>
          <w:noProof/>
        </w:rPr>
        <w:t>3</w:t>
      </w:r>
      <w:r>
        <w:fldChar w:fldCharType="end"/>
      </w:r>
      <w:r>
        <w:t xml:space="preserve"> mark the times that the camera is triggered to capture an image and the blue line shows the current level injected into the PV module.  The </w:t>
      </w:r>
      <w:bookmarkStart w:id="21" w:name="_Hlk167130062"/>
      <w:r w:rsidRPr="006F7D64">
        <w:rPr>
          <w:i/>
          <w:iCs/>
        </w:rPr>
        <w:t>dark</w:t>
      </w:r>
      <w:r>
        <w:t xml:space="preserve"> images are captured when no current (i.e. 0 A) is injected into the module and the camera</w:t>
      </w:r>
      <w:bookmarkEnd w:id="21"/>
      <w:r>
        <w:t xml:space="preserve"> is triggered </w:t>
      </w:r>
      <w:r w:rsidR="00C44012">
        <w:t>(</w:t>
      </w:r>
      <w:r>
        <w:t>i.e. when an orange diamond is visible</w:t>
      </w:r>
      <w:r w:rsidR="00C44012">
        <w:t>)</w:t>
      </w:r>
      <w:r>
        <w:t xml:space="preserve"> and</w:t>
      </w:r>
      <w:r w:rsidRPr="006F7D64">
        <w:t xml:space="preserve"> </w:t>
      </w:r>
      <w:r w:rsidRPr="006F7D64">
        <w:rPr>
          <w:i/>
          <w:iCs/>
        </w:rPr>
        <w:t>bright</w:t>
      </w:r>
      <w:r w:rsidRPr="006F7D64">
        <w:t xml:space="preserve"> images are captured when current (i.e. </w:t>
      </w:r>
      <w:r>
        <w:t>1</w:t>
      </w:r>
      <w:r w:rsidRPr="006F7D64">
        <w:t>0 A) is injected into the module and the camera</w:t>
      </w:r>
      <w:r>
        <w:t xml:space="preserve"> is triggered.</w:t>
      </w:r>
    </w:p>
    <w:p w14:paraId="7D845DE9" w14:textId="77777777" w:rsidR="004B5183" w:rsidRDefault="004B5183" w:rsidP="004B5183"/>
    <w:p w14:paraId="5A13A635" w14:textId="77777777" w:rsidR="004B5183" w:rsidRDefault="004B5183" w:rsidP="004B5183">
      <w:pPr>
        <w:keepNext/>
        <w:jc w:val="center"/>
      </w:pPr>
      <w:r w:rsidRPr="00840613">
        <w:rPr>
          <w:noProof/>
        </w:rPr>
        <w:drawing>
          <wp:inline distT="0" distB="0" distL="0" distR="0" wp14:anchorId="79DC95B7" wp14:editId="1E68915B">
            <wp:extent cx="5400000" cy="2296800"/>
            <wp:effectExtent l="0" t="0" r="0" b="8255"/>
            <wp:docPr id="2141965074" name="Picture 6">
              <a:extLst xmlns:a="http://schemas.openxmlformats.org/drawingml/2006/main">
                <a:ext uri="{FF2B5EF4-FFF2-40B4-BE49-F238E27FC236}">
                  <a16:creationId xmlns:a16="http://schemas.microsoft.com/office/drawing/2014/main" id="{127F86C0-0A7E-603A-0B23-B54724ABBA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27F86C0-0A7E-603A-0B23-B54724ABBAC7}"/>
                        </a:ext>
                      </a:extLst>
                    </pic:cNvPr>
                    <pic:cNvPicPr>
                      <a:picLocks noChangeAspect="1"/>
                    </pic:cNvPicPr>
                  </pic:nvPicPr>
                  <pic:blipFill>
                    <a:blip r:embed="rId29"/>
                    <a:stretch>
                      <a:fillRect/>
                    </a:stretch>
                  </pic:blipFill>
                  <pic:spPr>
                    <a:xfrm>
                      <a:off x="0" y="0"/>
                      <a:ext cx="5400000" cy="2296800"/>
                    </a:xfrm>
                    <a:prstGeom prst="rect">
                      <a:avLst/>
                    </a:prstGeom>
                  </pic:spPr>
                </pic:pic>
              </a:graphicData>
            </a:graphic>
          </wp:inline>
        </w:drawing>
      </w:r>
    </w:p>
    <w:p w14:paraId="3EDC351E" w14:textId="2D01B7ED" w:rsidR="004B5183" w:rsidRDefault="004B5183" w:rsidP="004B5183">
      <w:pPr>
        <w:pStyle w:val="Caption"/>
        <w:jc w:val="center"/>
      </w:pPr>
      <w:bookmarkStart w:id="22" w:name="_Ref167121081"/>
      <w:bookmarkStart w:id="23" w:name="_Toc168668625"/>
      <w:r>
        <w:t xml:space="preserve">Figure </w:t>
      </w:r>
      <w:r>
        <w:fldChar w:fldCharType="begin"/>
      </w:r>
      <w:r>
        <w:instrText xml:space="preserve"> SEQ Figure \* ARABIC </w:instrText>
      </w:r>
      <w:r>
        <w:fldChar w:fldCharType="separate"/>
      </w:r>
      <w:r w:rsidR="009421BC">
        <w:rPr>
          <w:noProof/>
        </w:rPr>
        <w:t>3</w:t>
      </w:r>
      <w:r>
        <w:fldChar w:fldCharType="end"/>
      </w:r>
      <w:bookmarkEnd w:id="22"/>
      <w:r>
        <w:t xml:space="preserve">: Modulation Technique </w:t>
      </w:r>
      <w:r w:rsidR="007110F4">
        <w:t>Timing</w:t>
      </w:r>
      <w:r>
        <w:t xml:space="preserve"> (from </w:t>
      </w:r>
      <w:sdt>
        <w:sdtPr>
          <w:id w:val="-990244932"/>
          <w:citation/>
        </w:sdtPr>
        <w:sdtContent>
          <w:r>
            <w:fldChar w:fldCharType="begin"/>
          </w:r>
          <w:r>
            <w:rPr>
              <w:lang w:val="en-US"/>
            </w:rPr>
            <w:instrText xml:space="preserve">CITATION Leo23 \p "1, Fig 1." \l 1033 </w:instrText>
          </w:r>
          <w:r>
            <w:fldChar w:fldCharType="separate"/>
          </w:r>
          <w:r w:rsidR="003A4CA1" w:rsidRPr="003A4CA1">
            <w:rPr>
              <w:noProof/>
              <w:lang w:val="en-US"/>
            </w:rPr>
            <w:t>[2, pp. 1, Fig 1.]</w:t>
          </w:r>
          <w:r>
            <w:fldChar w:fldCharType="end"/>
          </w:r>
        </w:sdtContent>
      </w:sdt>
      <w:r>
        <w:t>).</w:t>
      </w:r>
      <w:bookmarkEnd w:id="23"/>
    </w:p>
    <w:p w14:paraId="20EE8F06" w14:textId="77777777" w:rsidR="004B5183" w:rsidRDefault="004B5183" w:rsidP="004B5183"/>
    <w:p w14:paraId="7AF1ABD3" w14:textId="294D110D" w:rsidR="004B5183" w:rsidRDefault="004B5183" w:rsidP="004B5183">
      <w:r>
        <w:lastRenderedPageBreak/>
        <w:t xml:space="preserve">The PELMS </w:t>
      </w:r>
      <w:r w:rsidR="00AA373B">
        <w:t xml:space="preserve">device </w:t>
      </w:r>
      <w:r>
        <w:t>capture</w:t>
      </w:r>
      <w:r w:rsidR="00AA373B">
        <w:t>s</w:t>
      </w:r>
      <w:r>
        <w:t xml:space="preserve"> a sequence of </w:t>
      </w:r>
      <w:r w:rsidRPr="00522D45">
        <w:rPr>
          <w:i/>
          <w:iCs/>
        </w:rPr>
        <w:t>dark</w:t>
      </w:r>
      <w:r>
        <w:t xml:space="preserve"> and </w:t>
      </w:r>
      <w:r w:rsidRPr="00522D45">
        <w:rPr>
          <w:i/>
          <w:iCs/>
        </w:rPr>
        <w:t>bright</w:t>
      </w:r>
      <w:r>
        <w:t xml:space="preserve"> images.  The difference between consecutive </w:t>
      </w:r>
      <w:r w:rsidRPr="00522D45">
        <w:rPr>
          <w:i/>
          <w:iCs/>
        </w:rPr>
        <w:t>dark</w:t>
      </w:r>
      <w:r>
        <w:t xml:space="preserve"> and </w:t>
      </w:r>
      <w:r w:rsidRPr="00522D45">
        <w:rPr>
          <w:i/>
          <w:iCs/>
        </w:rPr>
        <w:t>bright</w:t>
      </w:r>
      <w:r>
        <w:t xml:space="preserve"> images is taken which will produce a sequence of </w:t>
      </w:r>
      <w:r w:rsidRPr="00522D45">
        <w:rPr>
          <w:i/>
          <w:iCs/>
        </w:rPr>
        <w:t>difference</w:t>
      </w:r>
      <w:r>
        <w:t xml:space="preserve"> images.  The </w:t>
      </w:r>
      <w:r w:rsidRPr="00522D45">
        <w:rPr>
          <w:i/>
          <w:iCs/>
        </w:rPr>
        <w:t>difference</w:t>
      </w:r>
      <w:r>
        <w:t xml:space="preserve"> image should contain only the near IR component of the image i.e. by subtracting the </w:t>
      </w:r>
      <w:r w:rsidRPr="00522D45">
        <w:rPr>
          <w:i/>
          <w:iCs/>
        </w:rPr>
        <w:t>dark</w:t>
      </w:r>
      <w:r>
        <w:t xml:space="preserve"> image from the </w:t>
      </w:r>
      <w:r w:rsidRPr="00522D45">
        <w:rPr>
          <w:i/>
          <w:iCs/>
        </w:rPr>
        <w:t>bright</w:t>
      </w:r>
      <w:r>
        <w:t xml:space="preserve"> image the visible light component is removed leaving behind only the near IR component of the image).</w:t>
      </w:r>
      <w:r w:rsidR="00AA373B">
        <w:t xml:space="preserve">  </w:t>
      </w:r>
      <w:r>
        <w:t>This sequence of images can then be summed together and averaged to produce the higher quality EL image.</w:t>
      </w:r>
    </w:p>
    <w:p w14:paraId="2459A4E8" w14:textId="11A9B2E9" w:rsidR="004B5183" w:rsidRDefault="004B5183" w:rsidP="004B5183">
      <w:pPr>
        <w:spacing w:line="240" w:lineRule="auto"/>
        <w:jc w:val="left"/>
      </w:pPr>
    </w:p>
    <w:p w14:paraId="11E9B579" w14:textId="77777777" w:rsidR="00522D45" w:rsidRDefault="00522D45" w:rsidP="00522D45">
      <w:pPr>
        <w:pStyle w:val="Heading2"/>
      </w:pPr>
      <w:bookmarkStart w:id="24" w:name="_Toc168668600"/>
      <w:r w:rsidRPr="00A6067A">
        <w:t>PELMS</w:t>
      </w:r>
      <w:r>
        <w:t xml:space="preserve"> 2023 Development</w:t>
      </w:r>
      <w:bookmarkEnd w:id="24"/>
    </w:p>
    <w:p w14:paraId="4DE3B035" w14:textId="54BF4D12" w:rsidR="00522D45" w:rsidRDefault="00522D45" w:rsidP="00522D45">
      <w:r>
        <w:t xml:space="preserve">In Semester 1 of 2023, the ENGN8170 project team, </w:t>
      </w:r>
      <w:r w:rsidRPr="00522D45">
        <w:rPr>
          <w:i/>
          <w:iCs/>
        </w:rPr>
        <w:t>Team Solar</w:t>
      </w:r>
      <w:r>
        <w:t xml:space="preserve">, built a PELMS </w:t>
      </w:r>
      <w:r w:rsidR="00793CC9">
        <w:t>device</w:t>
      </w:r>
      <w:r>
        <w:t xml:space="preserve"> that successfully implemented the modulation technique previously described.  The testing configuration for the system is shown in </w:t>
      </w:r>
      <w:r>
        <w:fldChar w:fldCharType="begin"/>
      </w:r>
      <w:r>
        <w:instrText xml:space="preserve"> REF _Ref167191009 </w:instrText>
      </w:r>
      <w:r>
        <w:fldChar w:fldCharType="separate"/>
      </w:r>
      <w:r w:rsidR="009421BC">
        <w:t xml:space="preserve">Figure </w:t>
      </w:r>
      <w:r w:rsidR="009421BC">
        <w:rPr>
          <w:noProof/>
        </w:rPr>
        <w:t>4</w:t>
      </w:r>
      <w:r>
        <w:fldChar w:fldCharType="end"/>
      </w:r>
      <w:r>
        <w:t xml:space="preserve">.  </w:t>
      </w:r>
      <w:r w:rsidRPr="00522D45">
        <w:t xml:space="preserve">The developed system imaged one solar panel and produced EL images within 5 minutes and the resultant image of a PV module </w:t>
      </w:r>
      <w:r>
        <w:t xml:space="preserve">under test </w:t>
      </w:r>
      <w:r w:rsidRPr="00522D45">
        <w:t xml:space="preserve">is shown in </w:t>
      </w:r>
      <w:r>
        <w:fldChar w:fldCharType="begin"/>
      </w:r>
      <w:r>
        <w:instrText xml:space="preserve"> REF _Ref167191143 </w:instrText>
      </w:r>
      <w:r>
        <w:fldChar w:fldCharType="separate"/>
      </w:r>
      <w:r w:rsidR="009421BC">
        <w:t xml:space="preserve">Figure </w:t>
      </w:r>
      <w:r w:rsidR="009421BC">
        <w:rPr>
          <w:noProof/>
        </w:rPr>
        <w:t>5</w:t>
      </w:r>
      <w:r>
        <w:fldChar w:fldCharType="end"/>
      </w:r>
      <w:r w:rsidRPr="00522D45">
        <w:t>.</w:t>
      </w:r>
    </w:p>
    <w:p w14:paraId="64192532" w14:textId="77777777" w:rsidR="00522D45" w:rsidRDefault="00522D45" w:rsidP="00522D45"/>
    <w:p w14:paraId="56481866" w14:textId="77777777" w:rsidR="00522D45" w:rsidRDefault="00522D45" w:rsidP="00522D45">
      <w:pPr>
        <w:keepNext/>
        <w:jc w:val="center"/>
      </w:pPr>
      <w:r w:rsidRPr="00852A6A">
        <w:rPr>
          <w:noProof/>
        </w:rPr>
        <w:drawing>
          <wp:inline distT="0" distB="0" distL="0" distR="0" wp14:anchorId="07F0746C" wp14:editId="62129DFD">
            <wp:extent cx="5400000" cy="3031200"/>
            <wp:effectExtent l="0" t="0" r="0" b="0"/>
            <wp:docPr id="3732628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00" cy="3031200"/>
                    </a:xfrm>
                    <a:prstGeom prst="rect">
                      <a:avLst/>
                    </a:prstGeom>
                    <a:noFill/>
                    <a:ln>
                      <a:noFill/>
                    </a:ln>
                  </pic:spPr>
                </pic:pic>
              </a:graphicData>
            </a:graphic>
          </wp:inline>
        </w:drawing>
      </w:r>
    </w:p>
    <w:p w14:paraId="32EBC582" w14:textId="39EDC2CB" w:rsidR="00522D45" w:rsidRDefault="00522D45" w:rsidP="00522D45">
      <w:pPr>
        <w:pStyle w:val="Caption"/>
        <w:jc w:val="center"/>
      </w:pPr>
      <w:bookmarkStart w:id="25" w:name="_Ref167191009"/>
      <w:bookmarkStart w:id="26" w:name="_Toc168668626"/>
      <w:r>
        <w:t xml:space="preserve">Figure </w:t>
      </w:r>
      <w:r>
        <w:fldChar w:fldCharType="begin"/>
      </w:r>
      <w:r>
        <w:instrText xml:space="preserve"> SEQ Figure \* ARABIC </w:instrText>
      </w:r>
      <w:r>
        <w:fldChar w:fldCharType="separate"/>
      </w:r>
      <w:r w:rsidR="009421BC">
        <w:rPr>
          <w:noProof/>
        </w:rPr>
        <w:t>4</w:t>
      </w:r>
      <w:r>
        <w:fldChar w:fldCharType="end"/>
      </w:r>
      <w:bookmarkEnd w:id="25"/>
      <w:r>
        <w:t xml:space="preserve">: Testing </w:t>
      </w:r>
      <w:r w:rsidR="007110F4">
        <w:t>setup</w:t>
      </w:r>
      <w:r>
        <w:t xml:space="preserve"> of </w:t>
      </w:r>
      <w:r w:rsidRPr="0006616B">
        <w:rPr>
          <w:i/>
          <w:iCs/>
        </w:rPr>
        <w:t>Team Solar</w:t>
      </w:r>
      <w:r>
        <w:t xml:space="preserve"> </w:t>
      </w:r>
      <w:r w:rsidR="0006616B">
        <w:t xml:space="preserve">2023 </w:t>
      </w:r>
      <w:r>
        <w:t>PELMS system</w:t>
      </w:r>
      <w:r w:rsidR="0006616B">
        <w:t xml:space="preserve"> (from </w:t>
      </w:r>
      <w:sdt>
        <w:sdtPr>
          <w:id w:val="-1563935190"/>
          <w:citation/>
        </w:sdtPr>
        <w:sdtContent>
          <w:r w:rsidR="0006616B">
            <w:fldChar w:fldCharType="begin"/>
          </w:r>
          <w:r w:rsidR="0006616B">
            <w:rPr>
              <w:lang w:val="en-US"/>
            </w:rPr>
            <w:instrText xml:space="preserve">CITATION Leo23 \p "8, Fig E.1" \l 1033 </w:instrText>
          </w:r>
          <w:r w:rsidR="0006616B">
            <w:fldChar w:fldCharType="separate"/>
          </w:r>
          <w:r w:rsidR="003A4CA1" w:rsidRPr="003A4CA1">
            <w:rPr>
              <w:noProof/>
              <w:lang w:val="en-US"/>
            </w:rPr>
            <w:t>[2, pp. 8, Fig E.1]</w:t>
          </w:r>
          <w:r w:rsidR="0006616B">
            <w:fldChar w:fldCharType="end"/>
          </w:r>
        </w:sdtContent>
      </w:sdt>
      <w:r w:rsidR="0006616B">
        <w:t>)</w:t>
      </w:r>
      <w:r>
        <w:t>.</w:t>
      </w:r>
      <w:bookmarkEnd w:id="26"/>
    </w:p>
    <w:p w14:paraId="1E2A2F41" w14:textId="77777777" w:rsidR="00522D45" w:rsidRDefault="00522D45" w:rsidP="00522D45">
      <w:pPr>
        <w:rPr>
          <w:lang w:val="en-US"/>
        </w:rPr>
      </w:pPr>
    </w:p>
    <w:p w14:paraId="797F50D4" w14:textId="77777777" w:rsidR="00522D45" w:rsidRDefault="00522D45" w:rsidP="00522D45">
      <w:pPr>
        <w:keepNext/>
        <w:jc w:val="center"/>
      </w:pPr>
      <w:r w:rsidRPr="00A6067A">
        <w:rPr>
          <w:noProof/>
        </w:rPr>
        <w:lastRenderedPageBreak/>
        <w:drawing>
          <wp:inline distT="0" distB="0" distL="0" distR="0" wp14:anchorId="0911E347" wp14:editId="646051F8">
            <wp:extent cx="5400000" cy="3204000"/>
            <wp:effectExtent l="0" t="0" r="0" b="0"/>
            <wp:docPr id="12" name="Picture 11">
              <a:extLst xmlns:a="http://schemas.openxmlformats.org/drawingml/2006/main">
                <a:ext uri="{FF2B5EF4-FFF2-40B4-BE49-F238E27FC236}">
                  <a16:creationId xmlns:a16="http://schemas.microsoft.com/office/drawing/2014/main" id="{720EF0A6-900A-B8A5-39ED-24136B5C90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720EF0A6-900A-B8A5-39ED-24136B5C9018}"/>
                        </a:ext>
                      </a:extLst>
                    </pic:cNvPr>
                    <pic:cNvPicPr>
                      <a:picLocks noChangeAspect="1"/>
                    </pic:cNvPicPr>
                  </pic:nvPicPr>
                  <pic:blipFill>
                    <a:blip r:embed="rId31"/>
                    <a:stretch>
                      <a:fillRect/>
                    </a:stretch>
                  </pic:blipFill>
                  <pic:spPr>
                    <a:xfrm>
                      <a:off x="0" y="0"/>
                      <a:ext cx="5400000" cy="3204000"/>
                    </a:xfrm>
                    <a:prstGeom prst="rect">
                      <a:avLst/>
                    </a:prstGeom>
                  </pic:spPr>
                </pic:pic>
              </a:graphicData>
            </a:graphic>
          </wp:inline>
        </w:drawing>
      </w:r>
    </w:p>
    <w:p w14:paraId="5363A595" w14:textId="4F68E8D9" w:rsidR="00522D45" w:rsidRPr="00852A6A" w:rsidRDefault="00522D45" w:rsidP="00522D45">
      <w:pPr>
        <w:pStyle w:val="Caption"/>
        <w:jc w:val="center"/>
        <w:rPr>
          <w:lang w:val="en-US"/>
        </w:rPr>
      </w:pPr>
      <w:bookmarkStart w:id="27" w:name="_Ref167191143"/>
      <w:bookmarkStart w:id="28" w:name="_Toc168668627"/>
      <w:r>
        <w:t xml:space="preserve">Figure </w:t>
      </w:r>
      <w:r>
        <w:fldChar w:fldCharType="begin"/>
      </w:r>
      <w:r>
        <w:instrText xml:space="preserve"> SEQ Figure \* ARABIC </w:instrText>
      </w:r>
      <w:r>
        <w:fldChar w:fldCharType="separate"/>
      </w:r>
      <w:r w:rsidR="009421BC">
        <w:rPr>
          <w:noProof/>
        </w:rPr>
        <w:t>5</w:t>
      </w:r>
      <w:r>
        <w:fldChar w:fldCharType="end"/>
      </w:r>
      <w:bookmarkEnd w:id="27"/>
      <w:r>
        <w:t xml:space="preserve">: EL image produced by </w:t>
      </w:r>
      <w:r w:rsidRPr="0006616B">
        <w:rPr>
          <w:i/>
          <w:iCs/>
        </w:rPr>
        <w:t>Team Solar</w:t>
      </w:r>
      <w:r>
        <w:t xml:space="preserve"> 2023 PELMS system</w:t>
      </w:r>
      <w:r w:rsidR="0006616B">
        <w:t xml:space="preserve"> (from </w:t>
      </w:r>
      <w:sdt>
        <w:sdtPr>
          <w:id w:val="-1507361472"/>
          <w:citation/>
        </w:sdtPr>
        <w:sdtContent>
          <w:r w:rsidR="0006616B">
            <w:fldChar w:fldCharType="begin"/>
          </w:r>
          <w:r w:rsidR="0006616B">
            <w:rPr>
              <w:lang w:val="en-US"/>
            </w:rPr>
            <w:instrText xml:space="preserve">CITATION Leo23 \p "5, Fig 8" \l 1033 </w:instrText>
          </w:r>
          <w:r w:rsidR="0006616B">
            <w:fldChar w:fldCharType="separate"/>
          </w:r>
          <w:r w:rsidR="003A4CA1" w:rsidRPr="003A4CA1">
            <w:rPr>
              <w:noProof/>
              <w:lang w:val="en-US"/>
            </w:rPr>
            <w:t>[2, pp. 5, Fig 8]</w:t>
          </w:r>
          <w:r w:rsidR="0006616B">
            <w:fldChar w:fldCharType="end"/>
          </w:r>
        </w:sdtContent>
      </w:sdt>
      <w:r w:rsidR="0006616B">
        <w:t>)</w:t>
      </w:r>
      <w:r>
        <w:t>.</w:t>
      </w:r>
      <w:bookmarkEnd w:id="28"/>
    </w:p>
    <w:p w14:paraId="30D41E38" w14:textId="77777777" w:rsidR="00522D45" w:rsidRDefault="00522D45" w:rsidP="00522D45"/>
    <w:p w14:paraId="0EE39D38" w14:textId="5BC19C7B" w:rsidR="004B5183" w:rsidRDefault="00793CC9" w:rsidP="00793CC9">
      <w:r w:rsidRPr="00A6067A">
        <w:t xml:space="preserve">The developed </w:t>
      </w:r>
      <w:r>
        <w:t xml:space="preserve">PELMS </w:t>
      </w:r>
      <w:r w:rsidRPr="00A6067A">
        <w:t xml:space="preserve">system was built comprising of cheaper more readily available components such as Raspberry Pi and Raspberry Pi </w:t>
      </w:r>
      <w:r>
        <w:t xml:space="preserve">HQ </w:t>
      </w:r>
      <w:r w:rsidRPr="00A6067A">
        <w:t>cameras</w:t>
      </w:r>
      <w:r>
        <w:t xml:space="preserve"> and </w:t>
      </w:r>
      <w:r w:rsidRPr="00522D45">
        <w:rPr>
          <w:i/>
          <w:iCs/>
        </w:rPr>
        <w:t>Team Solar</w:t>
      </w:r>
      <w:r>
        <w:t xml:space="preserve"> documented their system in their project report as well as recommendations for future work </w:t>
      </w:r>
      <w:sdt>
        <w:sdtPr>
          <w:id w:val="1000312879"/>
          <w:citation/>
        </w:sdtPr>
        <w:sdtContent>
          <w:r>
            <w:fldChar w:fldCharType="begin"/>
          </w:r>
          <w:r>
            <w:rPr>
              <w:lang w:val="en-US"/>
            </w:rPr>
            <w:instrText xml:space="preserve"> CITATION Leo23 \l 1033 </w:instrText>
          </w:r>
          <w:r>
            <w:fldChar w:fldCharType="separate"/>
          </w:r>
          <w:r w:rsidR="003A4CA1" w:rsidRPr="003A4CA1">
            <w:rPr>
              <w:noProof/>
              <w:lang w:val="en-US"/>
            </w:rPr>
            <w:t>[2]</w:t>
          </w:r>
          <w:r>
            <w:fldChar w:fldCharType="end"/>
          </w:r>
        </w:sdtContent>
      </w:sdt>
      <w:r>
        <w:t xml:space="preserve">.  </w:t>
      </w:r>
    </w:p>
    <w:p w14:paraId="125816A7" w14:textId="77777777" w:rsidR="00793CC9" w:rsidRDefault="00793CC9" w:rsidP="004B5183"/>
    <w:p w14:paraId="4D13228B" w14:textId="159A228F" w:rsidR="004B5183" w:rsidRPr="00A6067A" w:rsidRDefault="004B5183" w:rsidP="004B5183">
      <w:r>
        <w:t xml:space="preserve">The system block diagram of the </w:t>
      </w:r>
      <w:r w:rsidRPr="0006616B">
        <w:rPr>
          <w:i/>
          <w:iCs/>
        </w:rPr>
        <w:t>Team Solar</w:t>
      </w:r>
      <w:r>
        <w:t xml:space="preserve"> 2023 PELMS device is shown in </w:t>
      </w:r>
      <w:r>
        <w:fldChar w:fldCharType="begin"/>
      </w:r>
      <w:r>
        <w:instrText xml:space="preserve"> REF _Ref167192018 </w:instrText>
      </w:r>
      <w:r>
        <w:fldChar w:fldCharType="separate"/>
      </w:r>
      <w:r w:rsidR="009421BC">
        <w:t xml:space="preserve">Figure </w:t>
      </w:r>
      <w:r w:rsidR="009421BC">
        <w:rPr>
          <w:noProof/>
        </w:rPr>
        <w:t>6</w:t>
      </w:r>
      <w:r>
        <w:fldChar w:fldCharType="end"/>
      </w:r>
      <w:r w:rsidR="00793CC9">
        <w:t>.  T</w:t>
      </w:r>
      <w:r w:rsidRPr="00A6067A">
        <w:t>he</w:t>
      </w:r>
      <w:r>
        <w:t xml:space="preserve"> system is divided </w:t>
      </w:r>
      <w:r w:rsidRPr="00A6067A">
        <w:t>two subsystems</w:t>
      </w:r>
      <w:r>
        <w:t>:</w:t>
      </w:r>
    </w:p>
    <w:p w14:paraId="722106FC" w14:textId="77777777" w:rsidR="004B5183" w:rsidRPr="00A6067A" w:rsidRDefault="004B5183">
      <w:pPr>
        <w:pStyle w:val="ListParagraph"/>
        <w:numPr>
          <w:ilvl w:val="0"/>
          <w:numId w:val="11"/>
        </w:numPr>
      </w:pPr>
      <w:r>
        <w:t xml:space="preserve">the </w:t>
      </w:r>
      <w:r w:rsidRPr="003D4344">
        <w:t>Electrical Circuit</w:t>
      </w:r>
      <w:r w:rsidRPr="00A6067A">
        <w:t xml:space="preserve"> </w:t>
      </w:r>
      <w:r>
        <w:t>s</w:t>
      </w:r>
      <w:r w:rsidRPr="00A6067A">
        <w:t>ubsystem</w:t>
      </w:r>
      <w:r>
        <w:t>, and</w:t>
      </w:r>
    </w:p>
    <w:p w14:paraId="7815DF3D" w14:textId="77777777" w:rsidR="004B5183" w:rsidRDefault="004B5183">
      <w:pPr>
        <w:pStyle w:val="ListParagraph"/>
        <w:numPr>
          <w:ilvl w:val="0"/>
          <w:numId w:val="11"/>
        </w:numPr>
      </w:pPr>
      <w:r>
        <w:t xml:space="preserve">the </w:t>
      </w:r>
      <w:r w:rsidRPr="00A6067A">
        <w:t xml:space="preserve">Camera Algorithm </w:t>
      </w:r>
      <w:r>
        <w:t>s</w:t>
      </w:r>
      <w:r w:rsidRPr="00A6067A">
        <w:t>ubsystem</w:t>
      </w:r>
      <w:r>
        <w:t>.</w:t>
      </w:r>
    </w:p>
    <w:p w14:paraId="7A22245D" w14:textId="77777777" w:rsidR="004B5183" w:rsidRDefault="004B5183" w:rsidP="004B5183">
      <w:pPr>
        <w:keepNext/>
        <w:jc w:val="center"/>
      </w:pPr>
      <w:r w:rsidRPr="00A6067A">
        <w:rPr>
          <w:noProof/>
        </w:rPr>
        <w:drawing>
          <wp:inline distT="0" distB="0" distL="0" distR="0" wp14:anchorId="738A78BE" wp14:editId="22470564">
            <wp:extent cx="5400000" cy="2883600"/>
            <wp:effectExtent l="0" t="0" r="0" b="0"/>
            <wp:docPr id="556489734" name="Content Placeholder 6">
              <a:extLst xmlns:a="http://schemas.openxmlformats.org/drawingml/2006/main">
                <a:ext uri="{FF2B5EF4-FFF2-40B4-BE49-F238E27FC236}">
                  <a16:creationId xmlns:a16="http://schemas.microsoft.com/office/drawing/2014/main" id="{9FFF4D02-81FF-085C-3113-0B3400BDE50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9FFF4D02-81FF-085C-3113-0B3400BDE500}"/>
                        </a:ext>
                      </a:extLst>
                    </pic:cNvPr>
                    <pic:cNvPicPr>
                      <a:picLocks noGrp="1" noChangeAspect="1"/>
                    </pic:cNvPicPr>
                  </pic:nvPicPr>
                  <pic:blipFill>
                    <a:blip r:embed="rId32"/>
                    <a:stretch>
                      <a:fillRect/>
                    </a:stretch>
                  </pic:blipFill>
                  <pic:spPr>
                    <a:xfrm>
                      <a:off x="0" y="0"/>
                      <a:ext cx="5400000" cy="2883600"/>
                    </a:xfrm>
                    <a:prstGeom prst="rect">
                      <a:avLst/>
                    </a:prstGeom>
                  </pic:spPr>
                </pic:pic>
              </a:graphicData>
            </a:graphic>
          </wp:inline>
        </w:drawing>
      </w:r>
    </w:p>
    <w:p w14:paraId="0AD9F1B5" w14:textId="2DC09D89" w:rsidR="004B5183" w:rsidRDefault="004B5183" w:rsidP="004B5183">
      <w:pPr>
        <w:pStyle w:val="Caption"/>
        <w:jc w:val="center"/>
      </w:pPr>
      <w:bookmarkStart w:id="29" w:name="_Ref167192018"/>
      <w:bookmarkStart w:id="30" w:name="_Toc168668628"/>
      <w:r>
        <w:t xml:space="preserve">Figure </w:t>
      </w:r>
      <w:r>
        <w:fldChar w:fldCharType="begin"/>
      </w:r>
      <w:r>
        <w:instrText xml:space="preserve"> SEQ Figure \* ARABIC </w:instrText>
      </w:r>
      <w:r>
        <w:fldChar w:fldCharType="separate"/>
      </w:r>
      <w:r w:rsidR="009421BC">
        <w:rPr>
          <w:noProof/>
        </w:rPr>
        <w:t>6</w:t>
      </w:r>
      <w:r>
        <w:fldChar w:fldCharType="end"/>
      </w:r>
      <w:bookmarkEnd w:id="29"/>
      <w:r>
        <w:t xml:space="preserve">: </w:t>
      </w:r>
      <w:r w:rsidRPr="007110F4">
        <w:rPr>
          <w:i/>
          <w:iCs/>
        </w:rPr>
        <w:t>Team Solar</w:t>
      </w:r>
      <w:r>
        <w:t xml:space="preserve"> 2023 PELMS System block diagram (from </w:t>
      </w:r>
      <w:sdt>
        <w:sdtPr>
          <w:id w:val="-742564494"/>
          <w:citation/>
        </w:sdtPr>
        <w:sdtContent>
          <w:r>
            <w:fldChar w:fldCharType="begin"/>
          </w:r>
          <w:r>
            <w:rPr>
              <w:lang w:val="en-US"/>
            </w:rPr>
            <w:instrText xml:space="preserve">CITATION Leo23 \p "2, Fig 2" \l 1033 </w:instrText>
          </w:r>
          <w:r>
            <w:fldChar w:fldCharType="separate"/>
          </w:r>
          <w:r w:rsidR="003A4CA1" w:rsidRPr="003A4CA1">
            <w:rPr>
              <w:noProof/>
              <w:lang w:val="en-US"/>
            </w:rPr>
            <w:t>[2, pp. 2, Fig 2]</w:t>
          </w:r>
          <w:r>
            <w:fldChar w:fldCharType="end"/>
          </w:r>
        </w:sdtContent>
      </w:sdt>
      <w:r>
        <w:t>).</w:t>
      </w:r>
      <w:bookmarkEnd w:id="30"/>
    </w:p>
    <w:p w14:paraId="1F9C6A12" w14:textId="77777777" w:rsidR="004B5183" w:rsidRDefault="004B5183" w:rsidP="004B5183">
      <w:r>
        <w:lastRenderedPageBreak/>
        <w:t xml:space="preserve">The Camera Algorithm subsystem is used to take images of the PV module.  The subsystem is controlled by the Raspberry Pi which is connected to: </w:t>
      </w:r>
    </w:p>
    <w:p w14:paraId="4E9DEFF5" w14:textId="77777777" w:rsidR="004B5183" w:rsidRDefault="004B5183">
      <w:pPr>
        <w:pStyle w:val="ListParagraph"/>
        <w:numPr>
          <w:ilvl w:val="0"/>
          <w:numId w:val="12"/>
        </w:numPr>
      </w:pPr>
      <w:r>
        <w:t xml:space="preserve">the IR camera which takes the images of the PV module, </w:t>
      </w:r>
    </w:p>
    <w:p w14:paraId="1C0B656B" w14:textId="560FE471" w:rsidR="004B5183" w:rsidRDefault="004B5183">
      <w:pPr>
        <w:pStyle w:val="ListParagraph"/>
        <w:numPr>
          <w:ilvl w:val="0"/>
          <w:numId w:val="12"/>
        </w:numPr>
      </w:pPr>
      <w:r>
        <w:t>the Raspberry Pi Display which interfaces with the user</w:t>
      </w:r>
      <w:r w:rsidR="003D4344">
        <w:t xml:space="preserve">, </w:t>
      </w:r>
      <w:r>
        <w:t xml:space="preserve">and </w:t>
      </w:r>
    </w:p>
    <w:p w14:paraId="7C3E846C" w14:textId="41C67619" w:rsidR="004B5183" w:rsidRDefault="004B5183">
      <w:pPr>
        <w:pStyle w:val="ListParagraph"/>
        <w:numPr>
          <w:ilvl w:val="0"/>
          <w:numId w:val="12"/>
        </w:numPr>
      </w:pPr>
      <w:r>
        <w:t xml:space="preserve">the </w:t>
      </w:r>
      <w:r w:rsidR="00793CC9">
        <w:t>Radio Frequency (</w:t>
      </w:r>
      <w:r>
        <w:t>RF</w:t>
      </w:r>
      <w:r w:rsidR="00793CC9">
        <w:t>)</w:t>
      </w:r>
      <w:r>
        <w:t xml:space="preserve"> Trigger which transmits the ON or OFF signal to the Electric Circuit subsystem via the RF Link to </w:t>
      </w:r>
      <w:r w:rsidR="00C14A9D">
        <w:t>signal</w:t>
      </w:r>
      <w:r>
        <w:t xml:space="preserve"> the </w:t>
      </w:r>
      <w:r w:rsidR="00C14A9D">
        <w:t>Current Regulator to</w:t>
      </w:r>
      <w:r>
        <w:t xml:space="preserve"> inject current into the PV module</w:t>
      </w:r>
      <w:r w:rsidR="00C14A9D">
        <w:t xml:space="preserve"> from the Power Source.</w:t>
      </w:r>
    </w:p>
    <w:p w14:paraId="74CF0F5F" w14:textId="77777777" w:rsidR="00793CC9" w:rsidRDefault="00793CC9" w:rsidP="004B5183"/>
    <w:p w14:paraId="056B192D" w14:textId="2899A70B" w:rsidR="004B5183" w:rsidRDefault="004B5183" w:rsidP="004B5183">
      <w:r>
        <w:t xml:space="preserve">When a sequence of dark and bright images of the PV module have been taken the Raspberry Pi software will process the images </w:t>
      </w:r>
      <w:r w:rsidR="00C14A9D">
        <w:t xml:space="preserve">to </w:t>
      </w:r>
      <w:r>
        <w:t xml:space="preserve">generate the higher quality EL image.  The details of the Camera Subsystem components are given in </w:t>
      </w:r>
      <w:r>
        <w:fldChar w:fldCharType="begin"/>
      </w:r>
      <w:r>
        <w:instrText xml:space="preserve"> REF _Ref167192935 </w:instrText>
      </w:r>
      <w:r>
        <w:fldChar w:fldCharType="separate"/>
      </w:r>
      <w:r w:rsidR="009421BC">
        <w:t xml:space="preserve">Table </w:t>
      </w:r>
      <w:r w:rsidR="009421BC">
        <w:rPr>
          <w:noProof/>
        </w:rPr>
        <w:t>3</w:t>
      </w:r>
      <w:r>
        <w:fldChar w:fldCharType="end"/>
      </w:r>
      <w:r>
        <w:t>.</w:t>
      </w:r>
    </w:p>
    <w:p w14:paraId="228ECF3E" w14:textId="77777777" w:rsidR="004B5183" w:rsidRDefault="004B5183" w:rsidP="004B5183"/>
    <w:tbl>
      <w:tblPr>
        <w:tblStyle w:val="ListTable3"/>
        <w:tblW w:w="0" w:type="auto"/>
        <w:tblLook w:val="04A0" w:firstRow="1" w:lastRow="0" w:firstColumn="1" w:lastColumn="0" w:noHBand="0" w:noVBand="1"/>
      </w:tblPr>
      <w:tblGrid>
        <w:gridCol w:w="1696"/>
        <w:gridCol w:w="7365"/>
      </w:tblGrid>
      <w:tr w:rsidR="004B5183" w14:paraId="708C0122" w14:textId="77777777" w:rsidTr="00181F0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5BB14A2C" w14:textId="77777777" w:rsidR="004B5183" w:rsidRDefault="004B5183" w:rsidP="00181F0F">
            <w:pPr>
              <w:jc w:val="center"/>
            </w:pPr>
            <w:r>
              <w:t>Component</w:t>
            </w:r>
          </w:p>
        </w:tc>
        <w:tc>
          <w:tcPr>
            <w:tcW w:w="7365" w:type="dxa"/>
          </w:tcPr>
          <w:p w14:paraId="3B777338" w14:textId="77777777" w:rsidR="004B5183" w:rsidRDefault="004B5183" w:rsidP="00181F0F">
            <w:pPr>
              <w:jc w:val="center"/>
              <w:cnfStyle w:val="100000000000" w:firstRow="1" w:lastRow="0" w:firstColumn="0" w:lastColumn="0" w:oddVBand="0" w:evenVBand="0" w:oddHBand="0" w:evenHBand="0" w:firstRowFirstColumn="0" w:firstRowLastColumn="0" w:lastRowFirstColumn="0" w:lastRowLastColumn="0"/>
            </w:pPr>
            <w:r>
              <w:t>Description</w:t>
            </w:r>
          </w:p>
        </w:tc>
      </w:tr>
      <w:tr w:rsidR="004B5183" w14:paraId="349A2292" w14:textId="77777777" w:rsidTr="00181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A92E0A2" w14:textId="77777777" w:rsidR="003D4344" w:rsidRDefault="003D4344" w:rsidP="003D4344">
            <w:pPr>
              <w:spacing w:line="240" w:lineRule="auto"/>
              <w:jc w:val="left"/>
              <w:rPr>
                <w:b w:val="0"/>
                <w:bCs w:val="0"/>
                <w:sz w:val="22"/>
                <w:szCs w:val="22"/>
              </w:rPr>
            </w:pPr>
          </w:p>
          <w:p w14:paraId="461474BB" w14:textId="2A5A704C" w:rsidR="004B5183" w:rsidRPr="003D4344" w:rsidRDefault="004B5183" w:rsidP="003D4344">
            <w:pPr>
              <w:spacing w:line="240" w:lineRule="auto"/>
              <w:jc w:val="left"/>
              <w:rPr>
                <w:sz w:val="22"/>
                <w:szCs w:val="22"/>
              </w:rPr>
            </w:pPr>
            <w:r w:rsidRPr="003D4344">
              <w:rPr>
                <w:sz w:val="22"/>
                <w:szCs w:val="22"/>
              </w:rPr>
              <w:t>Raspberry Pi</w:t>
            </w:r>
          </w:p>
        </w:tc>
        <w:tc>
          <w:tcPr>
            <w:tcW w:w="7365" w:type="dxa"/>
          </w:tcPr>
          <w:p w14:paraId="42798290" w14:textId="77777777" w:rsidR="003D4344" w:rsidRDefault="003D4344"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p w14:paraId="6DE34BFA" w14:textId="15A08D85" w:rsidR="003D4344" w:rsidRDefault="004B5183"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3D4344">
              <w:rPr>
                <w:sz w:val="22"/>
                <w:szCs w:val="22"/>
              </w:rPr>
              <w:t>Controller for the Camera</w:t>
            </w:r>
            <w:r w:rsidR="003D4344">
              <w:rPr>
                <w:sz w:val="22"/>
                <w:szCs w:val="22"/>
              </w:rPr>
              <w:t xml:space="preserve"> Algorithm</w:t>
            </w:r>
            <w:r w:rsidRPr="003D4344">
              <w:rPr>
                <w:sz w:val="22"/>
                <w:szCs w:val="22"/>
              </w:rPr>
              <w:t xml:space="preserve"> </w:t>
            </w:r>
            <w:r w:rsidR="003D4344">
              <w:rPr>
                <w:sz w:val="22"/>
                <w:szCs w:val="22"/>
              </w:rPr>
              <w:t>subs</w:t>
            </w:r>
            <w:r w:rsidRPr="003D4344">
              <w:rPr>
                <w:sz w:val="22"/>
                <w:szCs w:val="22"/>
              </w:rPr>
              <w:t>ystem</w:t>
            </w:r>
            <w:r w:rsidR="003D4344">
              <w:rPr>
                <w:sz w:val="22"/>
                <w:szCs w:val="22"/>
              </w:rPr>
              <w:t>.  I</w:t>
            </w:r>
            <w:r w:rsidRPr="003D4344">
              <w:rPr>
                <w:sz w:val="22"/>
                <w:szCs w:val="22"/>
              </w:rPr>
              <w:t xml:space="preserve">n the measurement mode it instructs the RF trigger to turn the current </w:t>
            </w:r>
            <w:r w:rsidR="00C14A9D">
              <w:rPr>
                <w:sz w:val="22"/>
                <w:szCs w:val="22"/>
              </w:rPr>
              <w:t>ON</w:t>
            </w:r>
            <w:r w:rsidRPr="003D4344">
              <w:rPr>
                <w:sz w:val="22"/>
                <w:szCs w:val="22"/>
              </w:rPr>
              <w:t xml:space="preserve"> and </w:t>
            </w:r>
            <w:r w:rsidR="003D4344">
              <w:rPr>
                <w:sz w:val="22"/>
                <w:szCs w:val="22"/>
              </w:rPr>
              <w:t>the</w:t>
            </w:r>
            <w:r w:rsidRPr="003D4344">
              <w:rPr>
                <w:sz w:val="22"/>
                <w:szCs w:val="22"/>
              </w:rPr>
              <w:t xml:space="preserve"> IR Camera to capture a</w:t>
            </w:r>
            <w:r w:rsidR="003D4344">
              <w:rPr>
                <w:sz w:val="22"/>
                <w:szCs w:val="22"/>
              </w:rPr>
              <w:t xml:space="preserve"> </w:t>
            </w:r>
            <w:r w:rsidR="003D4344" w:rsidRPr="003D4344">
              <w:rPr>
                <w:i/>
                <w:iCs/>
                <w:sz w:val="22"/>
                <w:szCs w:val="22"/>
              </w:rPr>
              <w:t>bright</w:t>
            </w:r>
            <w:r w:rsidR="003D4344">
              <w:rPr>
                <w:sz w:val="22"/>
                <w:szCs w:val="22"/>
              </w:rPr>
              <w:t xml:space="preserve"> image and then it instructs the RF trigger to turn the current </w:t>
            </w:r>
            <w:r w:rsidR="00C14A9D">
              <w:rPr>
                <w:sz w:val="22"/>
                <w:szCs w:val="22"/>
              </w:rPr>
              <w:t>OFF</w:t>
            </w:r>
            <w:r w:rsidR="003D4344">
              <w:rPr>
                <w:sz w:val="22"/>
                <w:szCs w:val="22"/>
              </w:rPr>
              <w:t xml:space="preserve"> and </w:t>
            </w:r>
            <w:r w:rsidR="00793CC9">
              <w:rPr>
                <w:sz w:val="22"/>
                <w:szCs w:val="22"/>
              </w:rPr>
              <w:t xml:space="preserve">the IR Camera to </w:t>
            </w:r>
            <w:r w:rsidR="003D4344">
              <w:rPr>
                <w:sz w:val="22"/>
                <w:szCs w:val="22"/>
              </w:rPr>
              <w:t xml:space="preserve">capture a </w:t>
            </w:r>
            <w:r w:rsidR="003D4344" w:rsidRPr="003D4344">
              <w:rPr>
                <w:i/>
                <w:iCs/>
                <w:sz w:val="22"/>
                <w:szCs w:val="22"/>
              </w:rPr>
              <w:t>dark</w:t>
            </w:r>
            <w:r w:rsidR="003D4344">
              <w:rPr>
                <w:sz w:val="22"/>
                <w:szCs w:val="22"/>
              </w:rPr>
              <w:t xml:space="preserve"> image.</w:t>
            </w:r>
          </w:p>
          <w:p w14:paraId="19CEFBAF" w14:textId="007043BD" w:rsidR="004B5183" w:rsidRPr="003D4344" w:rsidRDefault="004B5183"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3D4344">
              <w:rPr>
                <w:sz w:val="22"/>
                <w:szCs w:val="22"/>
              </w:rPr>
              <w:t xml:space="preserve"> </w:t>
            </w:r>
          </w:p>
        </w:tc>
      </w:tr>
      <w:tr w:rsidR="004B5183" w14:paraId="1CC0317F" w14:textId="77777777" w:rsidTr="00181F0F">
        <w:tc>
          <w:tcPr>
            <w:cnfStyle w:val="001000000000" w:firstRow="0" w:lastRow="0" w:firstColumn="1" w:lastColumn="0" w:oddVBand="0" w:evenVBand="0" w:oddHBand="0" w:evenHBand="0" w:firstRowFirstColumn="0" w:firstRowLastColumn="0" w:lastRowFirstColumn="0" w:lastRowLastColumn="0"/>
            <w:tcW w:w="1696" w:type="dxa"/>
          </w:tcPr>
          <w:p w14:paraId="72FF52B5" w14:textId="77777777" w:rsidR="003D4344" w:rsidRDefault="003D4344" w:rsidP="003D4344">
            <w:pPr>
              <w:spacing w:line="240" w:lineRule="auto"/>
              <w:jc w:val="left"/>
              <w:rPr>
                <w:b w:val="0"/>
                <w:bCs w:val="0"/>
                <w:sz w:val="22"/>
                <w:szCs w:val="22"/>
              </w:rPr>
            </w:pPr>
          </w:p>
          <w:p w14:paraId="182D0525" w14:textId="1F8601CA" w:rsidR="004B5183" w:rsidRPr="003D4344" w:rsidRDefault="004B5183" w:rsidP="003D4344">
            <w:pPr>
              <w:spacing w:line="240" w:lineRule="auto"/>
              <w:jc w:val="left"/>
              <w:rPr>
                <w:sz w:val="22"/>
                <w:szCs w:val="22"/>
              </w:rPr>
            </w:pPr>
            <w:r w:rsidRPr="003D4344">
              <w:rPr>
                <w:sz w:val="22"/>
                <w:szCs w:val="22"/>
              </w:rPr>
              <w:t>Raspberry Pi Display</w:t>
            </w:r>
          </w:p>
        </w:tc>
        <w:tc>
          <w:tcPr>
            <w:tcW w:w="7365" w:type="dxa"/>
          </w:tcPr>
          <w:p w14:paraId="30303334" w14:textId="77777777" w:rsidR="003D4344" w:rsidRDefault="003D4344" w:rsidP="003D4344">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p w14:paraId="5D942464" w14:textId="57F8C1C5" w:rsidR="003D4344" w:rsidRDefault="003D4344" w:rsidP="003D4344">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The user interface to the Camera Algorithm subsystem.  The user can select functions to start the measurement testing using the GUI </w:t>
            </w:r>
            <w:r w:rsidRPr="003D4344">
              <w:rPr>
                <w:sz w:val="22"/>
                <w:szCs w:val="22"/>
              </w:rPr>
              <w:t>(the GUI display is shown in Figure 7)</w:t>
            </w:r>
            <w:r>
              <w:rPr>
                <w:sz w:val="22"/>
                <w:szCs w:val="22"/>
              </w:rPr>
              <w:t>.</w:t>
            </w:r>
          </w:p>
          <w:p w14:paraId="122B2892" w14:textId="1191B6C3" w:rsidR="003D4344" w:rsidRPr="003D4344" w:rsidRDefault="003D4344" w:rsidP="003D4344">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4B5183" w14:paraId="4878A2F4" w14:textId="77777777" w:rsidTr="00181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1C12BB1" w14:textId="77777777" w:rsidR="003D4344" w:rsidRDefault="003D4344" w:rsidP="003D4344">
            <w:pPr>
              <w:spacing w:line="240" w:lineRule="auto"/>
              <w:jc w:val="left"/>
              <w:rPr>
                <w:b w:val="0"/>
                <w:bCs w:val="0"/>
                <w:sz w:val="22"/>
                <w:szCs w:val="22"/>
              </w:rPr>
            </w:pPr>
          </w:p>
          <w:p w14:paraId="1437A16B" w14:textId="689FB3CA" w:rsidR="004B5183" w:rsidRPr="003D4344" w:rsidRDefault="004B5183" w:rsidP="003D4344">
            <w:pPr>
              <w:spacing w:line="240" w:lineRule="auto"/>
              <w:jc w:val="left"/>
              <w:rPr>
                <w:sz w:val="22"/>
                <w:szCs w:val="22"/>
              </w:rPr>
            </w:pPr>
            <w:r w:rsidRPr="003D4344">
              <w:rPr>
                <w:sz w:val="22"/>
                <w:szCs w:val="22"/>
              </w:rPr>
              <w:t>IR Camera</w:t>
            </w:r>
          </w:p>
        </w:tc>
        <w:tc>
          <w:tcPr>
            <w:tcW w:w="7365" w:type="dxa"/>
          </w:tcPr>
          <w:p w14:paraId="6946B866" w14:textId="77777777" w:rsidR="003D4344" w:rsidRDefault="003D4344"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p w14:paraId="6117DB50" w14:textId="0CE98FEE" w:rsidR="004B5183" w:rsidRDefault="003D4344"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The IR Camera is a Raspberry Pi HQ 12.3 MP Camera.  The camera will take images of the Solar Panel when actuated by the Raspberry Pi.</w:t>
            </w:r>
          </w:p>
          <w:p w14:paraId="353835E7" w14:textId="72275076" w:rsidR="003D4344" w:rsidRPr="003D4344" w:rsidRDefault="003D4344"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4B5183" w14:paraId="31073C63" w14:textId="77777777" w:rsidTr="00181F0F">
        <w:tc>
          <w:tcPr>
            <w:cnfStyle w:val="001000000000" w:firstRow="0" w:lastRow="0" w:firstColumn="1" w:lastColumn="0" w:oddVBand="0" w:evenVBand="0" w:oddHBand="0" w:evenHBand="0" w:firstRowFirstColumn="0" w:firstRowLastColumn="0" w:lastRowFirstColumn="0" w:lastRowLastColumn="0"/>
            <w:tcW w:w="1696" w:type="dxa"/>
          </w:tcPr>
          <w:p w14:paraId="1EDF76FA" w14:textId="77777777" w:rsidR="003D4344" w:rsidRDefault="003D4344" w:rsidP="003D4344">
            <w:pPr>
              <w:spacing w:line="240" w:lineRule="auto"/>
              <w:jc w:val="left"/>
              <w:rPr>
                <w:b w:val="0"/>
                <w:bCs w:val="0"/>
                <w:sz w:val="22"/>
                <w:szCs w:val="22"/>
              </w:rPr>
            </w:pPr>
          </w:p>
          <w:p w14:paraId="571041C8" w14:textId="4C16B9B7" w:rsidR="004B5183" w:rsidRPr="003D4344" w:rsidRDefault="004B5183" w:rsidP="003D4344">
            <w:pPr>
              <w:spacing w:line="240" w:lineRule="auto"/>
              <w:jc w:val="left"/>
              <w:rPr>
                <w:sz w:val="22"/>
                <w:szCs w:val="22"/>
              </w:rPr>
            </w:pPr>
            <w:r w:rsidRPr="003D4344">
              <w:rPr>
                <w:sz w:val="22"/>
                <w:szCs w:val="22"/>
              </w:rPr>
              <w:t>RF Trigger</w:t>
            </w:r>
          </w:p>
        </w:tc>
        <w:tc>
          <w:tcPr>
            <w:tcW w:w="7365" w:type="dxa"/>
          </w:tcPr>
          <w:p w14:paraId="71731CB8" w14:textId="77777777" w:rsidR="003D4344" w:rsidRDefault="003D4344" w:rsidP="003D4344">
            <w:pPr>
              <w:keepNext/>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p w14:paraId="38E22C43" w14:textId="41CDB6CF" w:rsidR="004B5183" w:rsidRDefault="004B5183" w:rsidP="003D4344">
            <w:pPr>
              <w:keepNext/>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3D4344">
              <w:rPr>
                <w:sz w:val="22"/>
                <w:szCs w:val="22"/>
              </w:rPr>
              <w:t xml:space="preserve">The RF </w:t>
            </w:r>
            <w:r w:rsidR="003D4344">
              <w:rPr>
                <w:sz w:val="22"/>
                <w:szCs w:val="22"/>
              </w:rPr>
              <w:t>Trigger</w:t>
            </w:r>
            <w:r w:rsidRPr="003D4344">
              <w:rPr>
                <w:sz w:val="22"/>
                <w:szCs w:val="22"/>
              </w:rPr>
              <w:t xml:space="preserve"> </w:t>
            </w:r>
            <w:r w:rsidR="003D4344">
              <w:rPr>
                <w:sz w:val="22"/>
                <w:szCs w:val="22"/>
              </w:rPr>
              <w:t>is</w:t>
            </w:r>
            <w:r w:rsidRPr="003D4344">
              <w:rPr>
                <w:sz w:val="22"/>
                <w:szCs w:val="22"/>
              </w:rPr>
              <w:t xml:space="preserve"> a circuit that </w:t>
            </w:r>
            <w:r w:rsidR="003D4344">
              <w:rPr>
                <w:sz w:val="22"/>
                <w:szCs w:val="22"/>
              </w:rPr>
              <w:t>transmits</w:t>
            </w:r>
            <w:r w:rsidRPr="003D4344">
              <w:rPr>
                <w:sz w:val="22"/>
                <w:szCs w:val="22"/>
              </w:rPr>
              <w:t xml:space="preserve"> an RF signal </w:t>
            </w:r>
            <w:r w:rsidR="003D4344">
              <w:rPr>
                <w:sz w:val="22"/>
                <w:szCs w:val="22"/>
              </w:rPr>
              <w:t>to</w:t>
            </w:r>
            <w:r w:rsidRPr="003D4344">
              <w:rPr>
                <w:sz w:val="22"/>
                <w:szCs w:val="22"/>
              </w:rPr>
              <w:t xml:space="preserve"> the RF </w:t>
            </w:r>
            <w:r w:rsidR="003D4344">
              <w:rPr>
                <w:sz w:val="22"/>
                <w:szCs w:val="22"/>
              </w:rPr>
              <w:t>Link</w:t>
            </w:r>
            <w:r w:rsidRPr="003D4344">
              <w:rPr>
                <w:sz w:val="22"/>
                <w:szCs w:val="22"/>
              </w:rPr>
              <w:t xml:space="preserve"> </w:t>
            </w:r>
            <w:r w:rsidR="003D4344">
              <w:rPr>
                <w:sz w:val="22"/>
                <w:szCs w:val="22"/>
              </w:rPr>
              <w:t xml:space="preserve">to </w:t>
            </w:r>
            <w:r w:rsidRPr="003D4344">
              <w:rPr>
                <w:sz w:val="22"/>
                <w:szCs w:val="22"/>
              </w:rPr>
              <w:t xml:space="preserve">signal the </w:t>
            </w:r>
            <w:r w:rsidR="003D4344">
              <w:rPr>
                <w:sz w:val="22"/>
                <w:szCs w:val="22"/>
              </w:rPr>
              <w:t>C</w:t>
            </w:r>
            <w:r w:rsidRPr="003D4344">
              <w:rPr>
                <w:sz w:val="22"/>
                <w:szCs w:val="22"/>
              </w:rPr>
              <w:t xml:space="preserve">urrent </w:t>
            </w:r>
            <w:r w:rsidR="003D4344">
              <w:rPr>
                <w:sz w:val="22"/>
                <w:szCs w:val="22"/>
              </w:rPr>
              <w:t>R</w:t>
            </w:r>
            <w:r w:rsidRPr="003D4344">
              <w:rPr>
                <w:sz w:val="22"/>
                <w:szCs w:val="22"/>
              </w:rPr>
              <w:t xml:space="preserve">egulator to inject </w:t>
            </w:r>
            <w:r w:rsidR="003D4344">
              <w:rPr>
                <w:sz w:val="22"/>
                <w:szCs w:val="22"/>
              </w:rPr>
              <w:t xml:space="preserve">or stop </w:t>
            </w:r>
            <w:r w:rsidRPr="003D4344">
              <w:rPr>
                <w:sz w:val="22"/>
                <w:szCs w:val="22"/>
              </w:rPr>
              <w:t xml:space="preserve">current </w:t>
            </w:r>
            <w:r w:rsidR="003D4344">
              <w:rPr>
                <w:sz w:val="22"/>
                <w:szCs w:val="22"/>
              </w:rPr>
              <w:t xml:space="preserve">flow </w:t>
            </w:r>
            <w:r w:rsidRPr="003D4344">
              <w:rPr>
                <w:sz w:val="22"/>
                <w:szCs w:val="22"/>
              </w:rPr>
              <w:t xml:space="preserve">into the </w:t>
            </w:r>
            <w:r w:rsidR="00793CC9">
              <w:rPr>
                <w:sz w:val="22"/>
                <w:szCs w:val="22"/>
              </w:rPr>
              <w:t>S</w:t>
            </w:r>
            <w:r w:rsidR="003D4344">
              <w:rPr>
                <w:sz w:val="22"/>
                <w:szCs w:val="22"/>
              </w:rPr>
              <w:t>olar Panel</w:t>
            </w:r>
            <w:r w:rsidRPr="003D4344">
              <w:rPr>
                <w:sz w:val="22"/>
                <w:szCs w:val="22"/>
              </w:rPr>
              <w:t>.</w:t>
            </w:r>
            <w:r w:rsidR="00793CC9">
              <w:rPr>
                <w:sz w:val="22"/>
                <w:szCs w:val="22"/>
              </w:rPr>
              <w:t xml:space="preserve">  The RF Trigger is implemented using a Linx LR-433-EVAL Transmitter board.</w:t>
            </w:r>
          </w:p>
          <w:p w14:paraId="25B87903" w14:textId="022C1D77" w:rsidR="003D4344" w:rsidRPr="003D4344" w:rsidRDefault="003D4344" w:rsidP="003D4344">
            <w:pPr>
              <w:keepNext/>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tc>
      </w:tr>
    </w:tbl>
    <w:p w14:paraId="7DA462B3" w14:textId="34D035DA" w:rsidR="004B5183" w:rsidRDefault="004B5183" w:rsidP="004B5183">
      <w:pPr>
        <w:pStyle w:val="Caption"/>
        <w:jc w:val="center"/>
      </w:pPr>
      <w:bookmarkStart w:id="31" w:name="_Ref167192935"/>
      <w:bookmarkStart w:id="32" w:name="_Ref167192925"/>
      <w:bookmarkStart w:id="33" w:name="_Toc168668671"/>
      <w:r>
        <w:t xml:space="preserve">Table </w:t>
      </w:r>
      <w:r>
        <w:fldChar w:fldCharType="begin"/>
      </w:r>
      <w:r>
        <w:instrText xml:space="preserve"> SEQ Table \* ARABIC </w:instrText>
      </w:r>
      <w:r>
        <w:fldChar w:fldCharType="separate"/>
      </w:r>
      <w:r w:rsidR="009421BC">
        <w:rPr>
          <w:noProof/>
        </w:rPr>
        <w:t>3</w:t>
      </w:r>
      <w:r>
        <w:fldChar w:fldCharType="end"/>
      </w:r>
      <w:bookmarkEnd w:id="31"/>
      <w:r>
        <w:t>: Camera Algorithm subsystem components.</w:t>
      </w:r>
      <w:bookmarkEnd w:id="32"/>
      <w:bookmarkEnd w:id="33"/>
    </w:p>
    <w:p w14:paraId="266B6AD5" w14:textId="77777777" w:rsidR="004B5183" w:rsidRDefault="004B5183" w:rsidP="004B5183"/>
    <w:p w14:paraId="01EE4653" w14:textId="77777777" w:rsidR="004B5183" w:rsidRDefault="004B5183" w:rsidP="004B5183"/>
    <w:p w14:paraId="2D0C8292" w14:textId="77777777" w:rsidR="004B5183" w:rsidRDefault="004B5183" w:rsidP="004B5183">
      <w:pPr>
        <w:keepNext/>
        <w:jc w:val="center"/>
      </w:pPr>
      <w:r w:rsidRPr="00852A6A">
        <w:rPr>
          <w:noProof/>
        </w:rPr>
        <w:lastRenderedPageBreak/>
        <w:drawing>
          <wp:inline distT="0" distB="0" distL="0" distR="0" wp14:anchorId="19A68441" wp14:editId="03A8FA58">
            <wp:extent cx="4320000" cy="2545200"/>
            <wp:effectExtent l="0" t="0" r="4445" b="7620"/>
            <wp:docPr id="96339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0000" cy="2545200"/>
                    </a:xfrm>
                    <a:prstGeom prst="rect">
                      <a:avLst/>
                    </a:prstGeom>
                    <a:noFill/>
                    <a:ln>
                      <a:noFill/>
                    </a:ln>
                  </pic:spPr>
                </pic:pic>
              </a:graphicData>
            </a:graphic>
          </wp:inline>
        </w:drawing>
      </w:r>
    </w:p>
    <w:p w14:paraId="53F9D928" w14:textId="7FD75D6A" w:rsidR="004B5183" w:rsidRDefault="004B5183" w:rsidP="004B5183">
      <w:pPr>
        <w:pStyle w:val="Caption"/>
        <w:jc w:val="center"/>
      </w:pPr>
      <w:bookmarkStart w:id="34" w:name="_Ref167309366"/>
      <w:bookmarkStart w:id="35" w:name="_Ref167309358"/>
      <w:bookmarkStart w:id="36" w:name="_Toc168668629"/>
      <w:r>
        <w:t xml:space="preserve">Figure </w:t>
      </w:r>
      <w:r>
        <w:fldChar w:fldCharType="begin"/>
      </w:r>
      <w:r>
        <w:instrText xml:space="preserve"> SEQ Figure \* ARABIC </w:instrText>
      </w:r>
      <w:r>
        <w:fldChar w:fldCharType="separate"/>
      </w:r>
      <w:r w:rsidR="009421BC">
        <w:rPr>
          <w:noProof/>
        </w:rPr>
        <w:t>7</w:t>
      </w:r>
      <w:r>
        <w:fldChar w:fldCharType="end"/>
      </w:r>
      <w:bookmarkEnd w:id="34"/>
      <w:r>
        <w:t xml:space="preserve">: </w:t>
      </w:r>
      <w:r w:rsidRPr="007110F4">
        <w:rPr>
          <w:i/>
          <w:iCs/>
        </w:rPr>
        <w:t>Team Solar</w:t>
      </w:r>
      <w:r>
        <w:t xml:space="preserve"> 2023 PELMS GUI (from</w:t>
      </w:r>
      <w:sdt>
        <w:sdtPr>
          <w:id w:val="-2008358938"/>
          <w:citation/>
        </w:sdtPr>
        <w:sdtContent>
          <w:r w:rsidR="003D4344">
            <w:fldChar w:fldCharType="begin"/>
          </w:r>
          <w:r w:rsidR="003D4344">
            <w:rPr>
              <w:lang w:val="en-US"/>
            </w:rPr>
            <w:instrText xml:space="preserve">CITATION Leo23 \p "5, Fig 7" \l 1033 </w:instrText>
          </w:r>
          <w:r w:rsidR="003D4344">
            <w:fldChar w:fldCharType="separate"/>
          </w:r>
          <w:r w:rsidR="003A4CA1">
            <w:rPr>
              <w:noProof/>
              <w:lang w:val="en-US"/>
            </w:rPr>
            <w:t xml:space="preserve"> </w:t>
          </w:r>
          <w:r w:rsidR="003A4CA1" w:rsidRPr="003A4CA1">
            <w:rPr>
              <w:noProof/>
              <w:lang w:val="en-US"/>
            </w:rPr>
            <w:t>[2, pp. 5, Fig 7]</w:t>
          </w:r>
          <w:r w:rsidR="003D4344">
            <w:fldChar w:fldCharType="end"/>
          </w:r>
        </w:sdtContent>
      </w:sdt>
      <w:r>
        <w:t xml:space="preserve"> ).</w:t>
      </w:r>
      <w:bookmarkEnd w:id="35"/>
      <w:bookmarkEnd w:id="36"/>
    </w:p>
    <w:p w14:paraId="330CB444" w14:textId="77777777" w:rsidR="004B5183" w:rsidRDefault="004B5183" w:rsidP="004B5183"/>
    <w:p w14:paraId="1CF6DD68" w14:textId="2C1C9823" w:rsidR="004B5183" w:rsidRDefault="004B5183" w:rsidP="004B5183">
      <w:r>
        <w:t xml:space="preserve">The Electrical Circuit </w:t>
      </w:r>
      <w:r w:rsidR="00C14A9D">
        <w:t>subsystem’s</w:t>
      </w:r>
      <w:r>
        <w:t xml:space="preserve"> primary function is to inject a regulated DC current into the Solar </w:t>
      </w:r>
      <w:r w:rsidR="003D4344">
        <w:t>Panel</w:t>
      </w:r>
      <w:r>
        <w:t xml:space="preserve"> (i.e. PV module under test) from the Power Source via the Current Regulator when the RF Link receives an ON signal from the RF trigger and to inject a current of 0 A when the RF Link receives an OFF signal.  The </w:t>
      </w:r>
      <w:r w:rsidR="003D4344">
        <w:t>C</w:t>
      </w:r>
      <w:r>
        <w:t xml:space="preserve">urrent </w:t>
      </w:r>
      <w:r w:rsidR="003D4344">
        <w:t>R</w:t>
      </w:r>
      <w:r>
        <w:t xml:space="preserve">egulator and RF link were built to the same physical unit as shown </w:t>
      </w:r>
      <w:r w:rsidR="003D4344">
        <w:t>i</w:t>
      </w:r>
      <w:r>
        <w:t>n</w:t>
      </w:r>
      <w:r w:rsidR="003D4344">
        <w:t xml:space="preserve"> </w:t>
      </w:r>
      <w:r w:rsidR="003D4344">
        <w:fldChar w:fldCharType="begin"/>
      </w:r>
      <w:r w:rsidR="003D4344">
        <w:instrText xml:space="preserve"> REF _Ref167310358 \h </w:instrText>
      </w:r>
      <w:r w:rsidR="003D4344">
        <w:fldChar w:fldCharType="separate"/>
      </w:r>
      <w:r w:rsidR="009421BC">
        <w:t xml:space="preserve">Figure </w:t>
      </w:r>
      <w:r w:rsidR="009421BC">
        <w:rPr>
          <w:noProof/>
        </w:rPr>
        <w:t>8</w:t>
      </w:r>
      <w:r w:rsidR="003D4344">
        <w:fldChar w:fldCharType="end"/>
      </w:r>
      <w:r>
        <w:t>.</w:t>
      </w:r>
      <w:r w:rsidR="00C14A9D">
        <w:t xml:space="preserve">  The details of the Camera Subsystem components are given in Table 4.</w:t>
      </w:r>
    </w:p>
    <w:p w14:paraId="0053E79F" w14:textId="77777777" w:rsidR="00C14A9D" w:rsidRDefault="00C14A9D" w:rsidP="004B5183"/>
    <w:tbl>
      <w:tblPr>
        <w:tblStyle w:val="ListTable3"/>
        <w:tblW w:w="0" w:type="auto"/>
        <w:tblLook w:val="04A0" w:firstRow="1" w:lastRow="0" w:firstColumn="1" w:lastColumn="0" w:noHBand="0" w:noVBand="1"/>
      </w:tblPr>
      <w:tblGrid>
        <w:gridCol w:w="2263"/>
        <w:gridCol w:w="6798"/>
      </w:tblGrid>
      <w:tr w:rsidR="004B5183" w14:paraId="69BC4558" w14:textId="77777777" w:rsidTr="00181F0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4598A91C" w14:textId="77777777" w:rsidR="004B5183" w:rsidRPr="003D4344" w:rsidRDefault="004B5183" w:rsidP="00181F0F">
            <w:pPr>
              <w:jc w:val="center"/>
              <w:rPr>
                <w:sz w:val="22"/>
                <w:szCs w:val="22"/>
              </w:rPr>
            </w:pPr>
            <w:r w:rsidRPr="003D4344">
              <w:rPr>
                <w:sz w:val="22"/>
                <w:szCs w:val="22"/>
              </w:rPr>
              <w:t>Component</w:t>
            </w:r>
          </w:p>
        </w:tc>
        <w:tc>
          <w:tcPr>
            <w:tcW w:w="6798" w:type="dxa"/>
          </w:tcPr>
          <w:p w14:paraId="0C9C7835" w14:textId="77777777" w:rsidR="004B5183" w:rsidRPr="003D4344" w:rsidRDefault="004B5183" w:rsidP="00181F0F">
            <w:pPr>
              <w:jc w:val="center"/>
              <w:cnfStyle w:val="100000000000" w:firstRow="1" w:lastRow="0" w:firstColumn="0" w:lastColumn="0" w:oddVBand="0" w:evenVBand="0" w:oddHBand="0" w:evenHBand="0" w:firstRowFirstColumn="0" w:firstRowLastColumn="0" w:lastRowFirstColumn="0" w:lastRowLastColumn="0"/>
              <w:rPr>
                <w:sz w:val="22"/>
                <w:szCs w:val="22"/>
              </w:rPr>
            </w:pPr>
            <w:r w:rsidRPr="003D4344">
              <w:rPr>
                <w:sz w:val="22"/>
                <w:szCs w:val="22"/>
              </w:rPr>
              <w:t>Description</w:t>
            </w:r>
          </w:p>
        </w:tc>
      </w:tr>
      <w:tr w:rsidR="004B5183" w14:paraId="43B58A92" w14:textId="77777777" w:rsidTr="00181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6AD8981" w14:textId="77777777" w:rsidR="003D4344" w:rsidRDefault="003D4344" w:rsidP="003D4344">
            <w:pPr>
              <w:spacing w:line="240" w:lineRule="auto"/>
              <w:jc w:val="left"/>
              <w:rPr>
                <w:b w:val="0"/>
                <w:bCs w:val="0"/>
                <w:sz w:val="22"/>
                <w:szCs w:val="22"/>
              </w:rPr>
            </w:pPr>
          </w:p>
          <w:p w14:paraId="76BD34BB" w14:textId="680A1AA8" w:rsidR="004B5183" w:rsidRPr="003D4344" w:rsidRDefault="004B5183" w:rsidP="003D4344">
            <w:pPr>
              <w:spacing w:line="240" w:lineRule="auto"/>
              <w:jc w:val="left"/>
              <w:rPr>
                <w:sz w:val="22"/>
                <w:szCs w:val="22"/>
              </w:rPr>
            </w:pPr>
            <w:r w:rsidRPr="003D4344">
              <w:rPr>
                <w:sz w:val="22"/>
                <w:szCs w:val="22"/>
              </w:rPr>
              <w:t>Solar Module</w:t>
            </w:r>
          </w:p>
        </w:tc>
        <w:tc>
          <w:tcPr>
            <w:tcW w:w="6798" w:type="dxa"/>
          </w:tcPr>
          <w:p w14:paraId="607D92B1" w14:textId="77777777" w:rsidR="003D4344" w:rsidRDefault="003D4344"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p w14:paraId="7A12C8CB" w14:textId="77777777" w:rsidR="004B5183" w:rsidRDefault="004B5183"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3D4344">
              <w:rPr>
                <w:sz w:val="22"/>
                <w:szCs w:val="22"/>
              </w:rPr>
              <w:t>This was the PV module under test.</w:t>
            </w:r>
          </w:p>
          <w:p w14:paraId="539CDC20" w14:textId="683F53C5" w:rsidR="003D4344" w:rsidRPr="003D4344" w:rsidRDefault="003D4344"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4B5183" w14:paraId="4C063845" w14:textId="77777777" w:rsidTr="00181F0F">
        <w:tc>
          <w:tcPr>
            <w:cnfStyle w:val="001000000000" w:firstRow="0" w:lastRow="0" w:firstColumn="1" w:lastColumn="0" w:oddVBand="0" w:evenVBand="0" w:oddHBand="0" w:evenHBand="0" w:firstRowFirstColumn="0" w:firstRowLastColumn="0" w:lastRowFirstColumn="0" w:lastRowLastColumn="0"/>
            <w:tcW w:w="2263" w:type="dxa"/>
          </w:tcPr>
          <w:p w14:paraId="5611CC66" w14:textId="77777777" w:rsidR="003D4344" w:rsidRDefault="003D4344" w:rsidP="003D4344">
            <w:pPr>
              <w:spacing w:line="240" w:lineRule="auto"/>
              <w:jc w:val="left"/>
              <w:rPr>
                <w:b w:val="0"/>
                <w:bCs w:val="0"/>
                <w:sz w:val="22"/>
                <w:szCs w:val="22"/>
              </w:rPr>
            </w:pPr>
          </w:p>
          <w:p w14:paraId="2691DFCD" w14:textId="24C5DF3C" w:rsidR="004B5183" w:rsidRPr="003D4344" w:rsidRDefault="004B5183" w:rsidP="003D4344">
            <w:pPr>
              <w:spacing w:line="240" w:lineRule="auto"/>
              <w:jc w:val="left"/>
              <w:rPr>
                <w:sz w:val="22"/>
                <w:szCs w:val="22"/>
              </w:rPr>
            </w:pPr>
            <w:r w:rsidRPr="003D4344">
              <w:rPr>
                <w:sz w:val="22"/>
                <w:szCs w:val="22"/>
              </w:rPr>
              <w:t>Power Source</w:t>
            </w:r>
          </w:p>
        </w:tc>
        <w:tc>
          <w:tcPr>
            <w:tcW w:w="6798" w:type="dxa"/>
          </w:tcPr>
          <w:p w14:paraId="0C167B05" w14:textId="77777777" w:rsidR="003D4344" w:rsidRDefault="003D4344" w:rsidP="003D4344">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p w14:paraId="23E9A0CF" w14:textId="77777777" w:rsidR="004B5183" w:rsidRDefault="004B5183" w:rsidP="003D4344">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3D4344">
              <w:rPr>
                <w:sz w:val="22"/>
                <w:szCs w:val="22"/>
              </w:rPr>
              <w:t>The power source during the testing was a power supply system that would generate supply the current to inject into the PV Module.</w:t>
            </w:r>
          </w:p>
          <w:p w14:paraId="4543905E" w14:textId="733D2738" w:rsidR="003D4344" w:rsidRPr="003D4344" w:rsidRDefault="003D4344" w:rsidP="003D4344">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4B5183" w14:paraId="7A1CDEA7" w14:textId="77777777" w:rsidTr="00181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DDD433" w14:textId="77777777" w:rsidR="003D4344" w:rsidRDefault="003D4344" w:rsidP="003D4344">
            <w:pPr>
              <w:spacing w:line="240" w:lineRule="auto"/>
              <w:jc w:val="left"/>
              <w:rPr>
                <w:b w:val="0"/>
                <w:bCs w:val="0"/>
                <w:sz w:val="22"/>
                <w:szCs w:val="22"/>
              </w:rPr>
            </w:pPr>
          </w:p>
          <w:p w14:paraId="25A98BE8" w14:textId="65B243BF" w:rsidR="004B5183" w:rsidRPr="003D4344" w:rsidRDefault="004B5183" w:rsidP="003D4344">
            <w:pPr>
              <w:spacing w:line="240" w:lineRule="auto"/>
              <w:jc w:val="left"/>
              <w:rPr>
                <w:sz w:val="22"/>
                <w:szCs w:val="22"/>
              </w:rPr>
            </w:pPr>
            <w:r w:rsidRPr="003D4344">
              <w:rPr>
                <w:sz w:val="22"/>
                <w:szCs w:val="22"/>
              </w:rPr>
              <w:t>Fuse</w:t>
            </w:r>
          </w:p>
        </w:tc>
        <w:tc>
          <w:tcPr>
            <w:tcW w:w="6798" w:type="dxa"/>
          </w:tcPr>
          <w:p w14:paraId="2B43DE8B" w14:textId="77777777" w:rsidR="003D4344" w:rsidRDefault="003D4344"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p w14:paraId="0A247E9A" w14:textId="77777777" w:rsidR="004B5183" w:rsidRDefault="004B5183"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3D4344">
              <w:rPr>
                <w:sz w:val="22"/>
                <w:szCs w:val="22"/>
              </w:rPr>
              <w:t>The fuse was in series with the Power Source and RF Link / Current Regulator to protect the RF Link / Current Regulator circuitry.</w:t>
            </w:r>
          </w:p>
          <w:p w14:paraId="7468F8C7" w14:textId="632F5E5C" w:rsidR="003D4344" w:rsidRPr="003D4344" w:rsidRDefault="003D4344" w:rsidP="003D4344">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4B5183" w14:paraId="6FCDD1CD" w14:textId="77777777" w:rsidTr="00181F0F">
        <w:tc>
          <w:tcPr>
            <w:cnfStyle w:val="001000000000" w:firstRow="0" w:lastRow="0" w:firstColumn="1" w:lastColumn="0" w:oddVBand="0" w:evenVBand="0" w:oddHBand="0" w:evenHBand="0" w:firstRowFirstColumn="0" w:firstRowLastColumn="0" w:lastRowFirstColumn="0" w:lastRowLastColumn="0"/>
            <w:tcW w:w="2263" w:type="dxa"/>
          </w:tcPr>
          <w:p w14:paraId="5F50B694" w14:textId="77777777" w:rsidR="003D4344" w:rsidRDefault="003D4344" w:rsidP="003D4344">
            <w:pPr>
              <w:spacing w:line="240" w:lineRule="auto"/>
              <w:jc w:val="left"/>
              <w:rPr>
                <w:b w:val="0"/>
                <w:bCs w:val="0"/>
                <w:sz w:val="22"/>
                <w:szCs w:val="22"/>
              </w:rPr>
            </w:pPr>
          </w:p>
          <w:p w14:paraId="4096B051" w14:textId="4B1E2A7C" w:rsidR="004B5183" w:rsidRPr="003D4344" w:rsidRDefault="004B5183" w:rsidP="003D4344">
            <w:pPr>
              <w:spacing w:line="240" w:lineRule="auto"/>
              <w:jc w:val="left"/>
              <w:rPr>
                <w:sz w:val="22"/>
                <w:szCs w:val="22"/>
              </w:rPr>
            </w:pPr>
            <w:r w:rsidRPr="003D4344">
              <w:rPr>
                <w:sz w:val="22"/>
                <w:szCs w:val="22"/>
              </w:rPr>
              <w:t>RF Link</w:t>
            </w:r>
          </w:p>
        </w:tc>
        <w:tc>
          <w:tcPr>
            <w:tcW w:w="6798" w:type="dxa"/>
          </w:tcPr>
          <w:p w14:paraId="46528385" w14:textId="77777777" w:rsidR="003D4344" w:rsidRDefault="003D4344" w:rsidP="003D4344">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p w14:paraId="29321732" w14:textId="45086E05" w:rsidR="004B5183" w:rsidRDefault="004B5183" w:rsidP="003D4344">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3D4344">
              <w:rPr>
                <w:sz w:val="22"/>
                <w:szCs w:val="22"/>
              </w:rPr>
              <w:t>The RF Link was a circuit that received an RF signal from the RF trigger that would signal the current regulator to inject current into the PV module.</w:t>
            </w:r>
            <w:r w:rsidR="00793CC9">
              <w:rPr>
                <w:sz w:val="22"/>
                <w:szCs w:val="22"/>
              </w:rPr>
              <w:t xml:space="preserve">  The RF Trigger is implemented using a Linx LR-433-EVAL Receiver board</w:t>
            </w:r>
            <w:r w:rsidR="00C14A9D">
              <w:rPr>
                <w:sz w:val="22"/>
                <w:szCs w:val="22"/>
              </w:rPr>
              <w:t xml:space="preserve"> (seen on the left-side of the Current Regulator circuit shown in Figure 8).</w:t>
            </w:r>
          </w:p>
          <w:p w14:paraId="6FF6F2CF" w14:textId="7334A95E" w:rsidR="003D4344" w:rsidRPr="003D4344" w:rsidRDefault="003D4344" w:rsidP="003D4344">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4B5183" w14:paraId="77638063" w14:textId="77777777" w:rsidTr="00181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7D1808E" w14:textId="77777777" w:rsidR="003D4344" w:rsidRDefault="003D4344" w:rsidP="003D4344">
            <w:pPr>
              <w:spacing w:line="240" w:lineRule="auto"/>
              <w:jc w:val="left"/>
              <w:rPr>
                <w:b w:val="0"/>
                <w:bCs w:val="0"/>
                <w:sz w:val="22"/>
                <w:szCs w:val="22"/>
              </w:rPr>
            </w:pPr>
          </w:p>
          <w:p w14:paraId="45F6A72C" w14:textId="48F5C69E" w:rsidR="004B5183" w:rsidRPr="003D4344" w:rsidRDefault="004B5183" w:rsidP="003D4344">
            <w:pPr>
              <w:spacing w:line="240" w:lineRule="auto"/>
              <w:jc w:val="left"/>
              <w:rPr>
                <w:sz w:val="22"/>
                <w:szCs w:val="22"/>
              </w:rPr>
            </w:pPr>
            <w:r w:rsidRPr="003D4344">
              <w:rPr>
                <w:sz w:val="22"/>
                <w:szCs w:val="22"/>
              </w:rPr>
              <w:t>Current Regulator</w:t>
            </w:r>
          </w:p>
        </w:tc>
        <w:tc>
          <w:tcPr>
            <w:tcW w:w="6798" w:type="dxa"/>
          </w:tcPr>
          <w:p w14:paraId="2E621A50" w14:textId="77777777" w:rsidR="003D4344" w:rsidRDefault="003D4344" w:rsidP="003D4344">
            <w:pPr>
              <w:keepNext/>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p w14:paraId="15516EAE" w14:textId="77777777" w:rsidR="004B5183" w:rsidRDefault="004B5183" w:rsidP="003D4344">
            <w:pPr>
              <w:keepNext/>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3D4344">
              <w:rPr>
                <w:sz w:val="22"/>
                <w:szCs w:val="22"/>
              </w:rPr>
              <w:t>The current regulator was a circuit that would use the power source to inject a fixed current into the PV module.</w:t>
            </w:r>
          </w:p>
          <w:p w14:paraId="22782D03" w14:textId="5334DF29" w:rsidR="003D4344" w:rsidRPr="003D4344" w:rsidRDefault="003D4344" w:rsidP="003D4344">
            <w:pPr>
              <w:keepNext/>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tc>
      </w:tr>
    </w:tbl>
    <w:p w14:paraId="7B955388" w14:textId="08460187" w:rsidR="004B5183" w:rsidRDefault="004B5183" w:rsidP="00E63327">
      <w:pPr>
        <w:pStyle w:val="Caption"/>
        <w:jc w:val="center"/>
      </w:pPr>
      <w:bookmarkStart w:id="37" w:name="_Toc168668672"/>
      <w:r>
        <w:t xml:space="preserve">Table </w:t>
      </w:r>
      <w:r>
        <w:fldChar w:fldCharType="begin"/>
      </w:r>
      <w:r>
        <w:instrText xml:space="preserve"> SEQ Table \* ARABIC </w:instrText>
      </w:r>
      <w:r>
        <w:fldChar w:fldCharType="separate"/>
      </w:r>
      <w:r w:rsidR="009421BC">
        <w:rPr>
          <w:noProof/>
        </w:rPr>
        <w:t>4</w:t>
      </w:r>
      <w:r>
        <w:fldChar w:fldCharType="end"/>
      </w:r>
      <w:r>
        <w:t>:</w:t>
      </w:r>
      <w:r w:rsidR="003D4344">
        <w:t xml:space="preserve"> Electrical Circuit subsystem components.</w:t>
      </w:r>
      <w:bookmarkEnd w:id="37"/>
    </w:p>
    <w:p w14:paraId="2AB27607" w14:textId="77777777" w:rsidR="004B5183" w:rsidRDefault="004B5183" w:rsidP="004B5183">
      <w:pPr>
        <w:keepNext/>
        <w:jc w:val="center"/>
      </w:pPr>
      <w:r w:rsidRPr="00852A6A">
        <w:rPr>
          <w:noProof/>
        </w:rPr>
        <w:lastRenderedPageBreak/>
        <w:drawing>
          <wp:inline distT="0" distB="0" distL="0" distR="0" wp14:anchorId="5700CB96" wp14:editId="548F18F3">
            <wp:extent cx="4320000" cy="2826000"/>
            <wp:effectExtent l="0" t="0" r="4445" b="0"/>
            <wp:docPr id="8635463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20000" cy="2826000"/>
                    </a:xfrm>
                    <a:prstGeom prst="rect">
                      <a:avLst/>
                    </a:prstGeom>
                    <a:noFill/>
                    <a:ln>
                      <a:noFill/>
                    </a:ln>
                  </pic:spPr>
                </pic:pic>
              </a:graphicData>
            </a:graphic>
          </wp:inline>
        </w:drawing>
      </w:r>
    </w:p>
    <w:p w14:paraId="1B66BA7E" w14:textId="7C6C1D73" w:rsidR="004B5183" w:rsidRDefault="004B5183" w:rsidP="004B5183">
      <w:pPr>
        <w:pStyle w:val="Caption"/>
        <w:jc w:val="center"/>
      </w:pPr>
      <w:bookmarkStart w:id="38" w:name="_Ref167310358"/>
      <w:bookmarkStart w:id="39" w:name="_Toc168668630"/>
      <w:r>
        <w:t xml:space="preserve">Figure </w:t>
      </w:r>
      <w:r>
        <w:fldChar w:fldCharType="begin"/>
      </w:r>
      <w:r>
        <w:instrText xml:space="preserve"> SEQ Figure \* ARABIC </w:instrText>
      </w:r>
      <w:r>
        <w:fldChar w:fldCharType="separate"/>
      </w:r>
      <w:r w:rsidR="009421BC">
        <w:rPr>
          <w:noProof/>
        </w:rPr>
        <w:t>8</w:t>
      </w:r>
      <w:r>
        <w:fldChar w:fldCharType="end"/>
      </w:r>
      <w:bookmarkEnd w:id="38"/>
      <w:r>
        <w:t xml:space="preserve">: </w:t>
      </w:r>
      <w:r w:rsidR="003D4344">
        <w:t>Team Solar 2023 PELMS Current Regulator Circuit (from</w:t>
      </w:r>
      <w:sdt>
        <w:sdtPr>
          <w:id w:val="-865826234"/>
          <w:citation/>
        </w:sdtPr>
        <w:sdtContent>
          <w:r w:rsidR="003D4344">
            <w:fldChar w:fldCharType="begin"/>
          </w:r>
          <w:r w:rsidR="003D4344">
            <w:rPr>
              <w:lang w:val="en-US"/>
            </w:rPr>
            <w:instrText xml:space="preserve">CITATION Leo23 \p "8, Fig F1" \l 1033 </w:instrText>
          </w:r>
          <w:r w:rsidR="003D4344">
            <w:fldChar w:fldCharType="separate"/>
          </w:r>
          <w:r w:rsidR="003A4CA1">
            <w:rPr>
              <w:noProof/>
              <w:lang w:val="en-US"/>
            </w:rPr>
            <w:t xml:space="preserve"> </w:t>
          </w:r>
          <w:r w:rsidR="003A4CA1" w:rsidRPr="003A4CA1">
            <w:rPr>
              <w:noProof/>
              <w:lang w:val="en-US"/>
            </w:rPr>
            <w:t>[2, pp. 8, Fig F1]</w:t>
          </w:r>
          <w:r w:rsidR="003D4344">
            <w:fldChar w:fldCharType="end"/>
          </w:r>
        </w:sdtContent>
      </w:sdt>
      <w:r w:rsidR="003D4344">
        <w:t xml:space="preserve"> )</w:t>
      </w:r>
      <w:bookmarkEnd w:id="39"/>
    </w:p>
    <w:p w14:paraId="5A8F03FF" w14:textId="77777777" w:rsidR="004B5183" w:rsidRDefault="004B5183" w:rsidP="004B5183"/>
    <w:p w14:paraId="105E1450" w14:textId="48F9272B" w:rsidR="00E63327" w:rsidRDefault="00793CC9" w:rsidP="00793CC9">
      <w:r>
        <w:t xml:space="preserve">The </w:t>
      </w:r>
      <w:r w:rsidR="00E63327">
        <w:t>2023 PELMS device described</w:t>
      </w:r>
      <w:r>
        <w:t xml:space="preserve"> </w:t>
      </w:r>
      <w:r w:rsidR="00C14A9D">
        <w:t xml:space="preserve">in this section </w:t>
      </w:r>
      <w:r>
        <w:t>was</w:t>
      </w:r>
      <w:r w:rsidR="00E63327">
        <w:t xml:space="preserve"> the initial prototype and had limitations that were discussed in the technical report and are documented in Table 1.  This was the foundation work for the deliverables that were described in Table 2.  The work completed to build the deliverables of this design project </w:t>
      </w:r>
      <w:r w:rsidR="00C14A9D">
        <w:t xml:space="preserve">to as closely as possible use </w:t>
      </w:r>
      <w:r w:rsidR="00E63327">
        <w:t>the same system architecture</w:t>
      </w:r>
      <w:r w:rsidR="00C14A9D">
        <w:t>, terminology,</w:t>
      </w:r>
      <w:r w:rsidR="00E63327">
        <w:t xml:space="preserve"> and principles.</w:t>
      </w:r>
    </w:p>
    <w:p w14:paraId="1D20CF9B" w14:textId="3B7C46FD" w:rsidR="00E63327" w:rsidRDefault="00E63327" w:rsidP="00B84739">
      <w:pPr>
        <w:spacing w:line="240" w:lineRule="auto"/>
        <w:jc w:val="left"/>
      </w:pPr>
    </w:p>
    <w:p w14:paraId="2EB0C6F9" w14:textId="5EC03B82" w:rsidR="00B84739" w:rsidRDefault="00B84739" w:rsidP="00B84739">
      <w:pPr>
        <w:spacing w:line="240" w:lineRule="auto"/>
        <w:jc w:val="left"/>
      </w:pPr>
      <w:r>
        <w:br w:type="page"/>
      </w:r>
    </w:p>
    <w:p w14:paraId="3D474202" w14:textId="09967E06" w:rsidR="00B55E51" w:rsidRDefault="00903503" w:rsidP="00B84739">
      <w:pPr>
        <w:pStyle w:val="Heading1"/>
      </w:pPr>
      <w:bookmarkStart w:id="40" w:name="_Toc168668601"/>
      <w:r w:rsidRPr="005842A1">
        <w:lastRenderedPageBreak/>
        <w:t>Methodology</w:t>
      </w:r>
      <w:bookmarkEnd w:id="40"/>
    </w:p>
    <w:p w14:paraId="0AD248BC" w14:textId="382161AF" w:rsidR="006C7D52" w:rsidRDefault="006C7D52" w:rsidP="008F5B39">
      <w:r>
        <w:t>The</w:t>
      </w:r>
      <w:r w:rsidR="00206166">
        <w:t xml:space="preserve"> approach</w:t>
      </w:r>
      <w:r>
        <w:t xml:space="preserve"> </w:t>
      </w:r>
      <w:r w:rsidR="00320BFB">
        <w:t xml:space="preserve">I used for this project was to divide and allocate the work for the 5 deliverables to </w:t>
      </w:r>
      <w:r w:rsidR="00DB0AE5">
        <w:t>3</w:t>
      </w:r>
      <w:r w:rsidR="00320BFB">
        <w:t xml:space="preserve"> engineering-related </w:t>
      </w:r>
      <w:r w:rsidR="00206166">
        <w:t xml:space="preserve">specialist </w:t>
      </w:r>
      <w:r w:rsidR="00320BFB">
        <w:t xml:space="preserve">fields </w:t>
      </w:r>
      <w:r>
        <w:t>that</w:t>
      </w:r>
      <w:r w:rsidR="00907D60">
        <w:t xml:space="preserve"> </w:t>
      </w:r>
      <w:r>
        <w:t>ha</w:t>
      </w:r>
      <w:r w:rsidR="00320BFB">
        <w:t>ve</w:t>
      </w:r>
      <w:r>
        <w:t xml:space="preserve"> tools and techniques to accomplish each deliverable.  The </w:t>
      </w:r>
      <w:r w:rsidR="00320BFB">
        <w:t>specialist</w:t>
      </w:r>
      <w:r>
        <w:t xml:space="preserve"> fields identified were:</w:t>
      </w:r>
    </w:p>
    <w:p w14:paraId="0446BE0C" w14:textId="402A61CD" w:rsidR="006C7D52" w:rsidRPr="00DB0AE5" w:rsidRDefault="006C7D52" w:rsidP="00DB0AE5">
      <w:pPr>
        <w:pStyle w:val="ListParagraph"/>
        <w:numPr>
          <w:ilvl w:val="0"/>
          <w:numId w:val="14"/>
        </w:numPr>
        <w:rPr>
          <w:b/>
          <w:bCs/>
        </w:rPr>
      </w:pPr>
      <w:bookmarkStart w:id="41" w:name="_Hlk167312298"/>
      <w:r w:rsidRPr="006C7D52">
        <w:rPr>
          <w:b/>
          <w:bCs/>
        </w:rPr>
        <w:t>Software Development</w:t>
      </w:r>
      <w:r>
        <w:t xml:space="preserve"> – the processes and practices of developing software</w:t>
      </w:r>
      <w:r w:rsidR="00320BFB">
        <w:t>.</w:t>
      </w:r>
      <w:r w:rsidR="00DB0AE5">
        <w:t xml:space="preserve">  </w:t>
      </w:r>
      <w:r w:rsidR="00320BFB">
        <w:t xml:space="preserve">For </w:t>
      </w:r>
      <w:r>
        <w:t xml:space="preserve">this project </w:t>
      </w:r>
      <w:r w:rsidR="00DB0AE5">
        <w:t>I would develop Python software for the Raspberry Pi GUI that was use</w:t>
      </w:r>
      <w:r w:rsidR="00656B06">
        <w:t>d</w:t>
      </w:r>
      <w:r w:rsidR="00DB0AE5">
        <w:t xml:space="preserve"> in the Camera Algorithm subsystem</w:t>
      </w:r>
      <w:r>
        <w:t>,</w:t>
      </w:r>
    </w:p>
    <w:bookmarkEnd w:id="41"/>
    <w:p w14:paraId="145F9328" w14:textId="7DADCDFE" w:rsidR="006C7D52" w:rsidRDefault="006C7D52">
      <w:pPr>
        <w:pStyle w:val="ListParagraph"/>
        <w:numPr>
          <w:ilvl w:val="0"/>
          <w:numId w:val="14"/>
        </w:numPr>
      </w:pPr>
      <w:r w:rsidRPr="006C7D52">
        <w:rPr>
          <w:b/>
          <w:bCs/>
        </w:rPr>
        <w:t>PCB Design</w:t>
      </w:r>
      <w:r>
        <w:t xml:space="preserve"> – </w:t>
      </w:r>
      <w:r w:rsidR="00320BFB">
        <w:t>the</w:t>
      </w:r>
      <w:r>
        <w:t xml:space="preserve"> processes </w:t>
      </w:r>
      <w:r w:rsidR="00320BFB">
        <w:t xml:space="preserve">and practices </w:t>
      </w:r>
      <w:r>
        <w:t>for designing a PCB for an electronic circuit</w:t>
      </w:r>
      <w:r w:rsidR="00320BFB">
        <w:t xml:space="preserve">.  For </w:t>
      </w:r>
      <w:r>
        <w:t xml:space="preserve">this project </w:t>
      </w:r>
      <w:r w:rsidR="00DB0AE5">
        <w:t xml:space="preserve">I would </w:t>
      </w:r>
      <w:r w:rsidR="00320BFB">
        <w:t>design a PCB for the Current Regulator circuit</w:t>
      </w:r>
      <w:r w:rsidR="00DB0AE5">
        <w:t xml:space="preserve"> prototype</w:t>
      </w:r>
      <w:r w:rsidR="00320BFB">
        <w:t xml:space="preserve"> </w:t>
      </w:r>
      <w:r w:rsidR="00DB0AE5">
        <w:t>with</w:t>
      </w:r>
      <w:r>
        <w:t xml:space="preserve"> modifications</w:t>
      </w:r>
      <w:r w:rsidR="00DB0AE5">
        <w:t xml:space="preserve"> to the power configuration and current rating</w:t>
      </w:r>
      <w:r>
        <w:t>, and</w:t>
      </w:r>
    </w:p>
    <w:p w14:paraId="5654BE63" w14:textId="4EB70953" w:rsidR="00907D60" w:rsidRDefault="006C7D52" w:rsidP="00DB0AE5">
      <w:pPr>
        <w:pStyle w:val="ListParagraph"/>
        <w:numPr>
          <w:ilvl w:val="0"/>
          <w:numId w:val="14"/>
        </w:numPr>
      </w:pPr>
      <w:r w:rsidRPr="006C7D52">
        <w:rPr>
          <w:b/>
          <w:bCs/>
        </w:rPr>
        <w:t>Electronic Enclosure Design</w:t>
      </w:r>
      <w:r>
        <w:t xml:space="preserve"> – </w:t>
      </w:r>
      <w:r w:rsidR="00907D60">
        <w:t>the</w:t>
      </w:r>
      <w:r>
        <w:t xml:space="preserve"> least common of the three fields but applicable for this project, this field relates</w:t>
      </w:r>
      <w:r w:rsidR="00907D60">
        <w:t xml:space="preserve"> to practices and processes for enclosing electronics projects so that the electronics is protected and still functions correctly</w:t>
      </w:r>
      <w:r w:rsidR="00DB0AE5">
        <w:t xml:space="preserve">.  For this project I would design an enclosure for the Current Regulator circuit that protected the internal circuitry, enabled user access to Current Regulator controls and enable the Current Regulator to </w:t>
      </w:r>
      <w:r w:rsidR="00907D60">
        <w:t xml:space="preserve">connect </w:t>
      </w:r>
      <w:r w:rsidR="00DB0AE5">
        <w:t xml:space="preserve">reliably </w:t>
      </w:r>
      <w:r w:rsidR="00907D60">
        <w:t xml:space="preserve">to peripherals such as the Solar Panel (i.e. PV module) and the Power </w:t>
      </w:r>
      <w:r w:rsidR="00320BFB">
        <w:t>S</w:t>
      </w:r>
      <w:r w:rsidR="00907D60">
        <w:t>ource (i.e. E-bike battery).</w:t>
      </w:r>
    </w:p>
    <w:p w14:paraId="665A39B9" w14:textId="77777777" w:rsidR="00907D60" w:rsidRDefault="00907D60" w:rsidP="00907D60"/>
    <w:p w14:paraId="74DAB709" w14:textId="23405B07" w:rsidR="003D4344" w:rsidRDefault="00907D60" w:rsidP="008F5B39">
      <w:r>
        <w:t xml:space="preserve">The </w:t>
      </w:r>
      <w:r w:rsidR="00206166">
        <w:t>deliverables</w:t>
      </w:r>
      <w:r>
        <w:t xml:space="preserve"> were mapped to their relevant subsystem</w:t>
      </w:r>
      <w:r w:rsidR="00320BFB">
        <w:t xml:space="preserve"> and </w:t>
      </w:r>
      <w:r w:rsidR="00DB0AE5">
        <w:t>to the</w:t>
      </w:r>
      <w:r w:rsidR="00206166">
        <w:t xml:space="preserve"> </w:t>
      </w:r>
      <w:r w:rsidR="00320BFB">
        <w:t xml:space="preserve">specialist field </w:t>
      </w:r>
      <w:r w:rsidR="00206166">
        <w:t>best suited to achieve that deliverable and</w:t>
      </w:r>
      <w:r>
        <w:t xml:space="preserve"> </w:t>
      </w:r>
      <w:r w:rsidR="00DB0AE5">
        <w:t xml:space="preserve">then </w:t>
      </w:r>
      <w:r>
        <w:t>tabulated in Table</w:t>
      </w:r>
      <w:r w:rsidR="00206166">
        <w:t xml:space="preserve"> 5</w:t>
      </w:r>
      <w:r>
        <w:t xml:space="preserve">.  </w:t>
      </w:r>
      <w:r w:rsidR="003D4344">
        <w:t xml:space="preserve">The </w:t>
      </w:r>
      <w:r>
        <w:t xml:space="preserve">work performed </w:t>
      </w:r>
      <w:r w:rsidR="00320BFB">
        <w:t>in each specialist</w:t>
      </w:r>
      <w:r>
        <w:t xml:space="preserve"> field</w:t>
      </w:r>
      <w:r w:rsidR="00320BFB">
        <w:t xml:space="preserve"> for</w:t>
      </w:r>
      <w:r>
        <w:t xml:space="preserve"> each deliverable</w:t>
      </w:r>
      <w:r w:rsidR="003D4344">
        <w:t xml:space="preserve"> </w:t>
      </w:r>
      <w:r>
        <w:t xml:space="preserve">is </w:t>
      </w:r>
      <w:r w:rsidR="003D4344">
        <w:t>discussed</w:t>
      </w:r>
      <w:r>
        <w:t xml:space="preserve"> in the follow sections.</w:t>
      </w:r>
    </w:p>
    <w:p w14:paraId="7694FD40" w14:textId="77777777" w:rsidR="003D4344" w:rsidRDefault="003D4344" w:rsidP="008F5B39"/>
    <w:tbl>
      <w:tblPr>
        <w:tblStyle w:val="ListTable3"/>
        <w:tblW w:w="0" w:type="auto"/>
        <w:tblLook w:val="0420" w:firstRow="1" w:lastRow="0" w:firstColumn="0" w:lastColumn="0" w:noHBand="0" w:noVBand="1"/>
      </w:tblPr>
      <w:tblGrid>
        <w:gridCol w:w="4106"/>
        <w:gridCol w:w="2268"/>
        <w:gridCol w:w="2687"/>
      </w:tblGrid>
      <w:tr w:rsidR="00206166" w:rsidRPr="008312D3" w14:paraId="20EBF470" w14:textId="77777777" w:rsidTr="00206166">
        <w:trPr>
          <w:cnfStyle w:val="100000000000" w:firstRow="1" w:lastRow="0" w:firstColumn="0" w:lastColumn="0" w:oddVBand="0" w:evenVBand="0" w:oddHBand="0" w:evenHBand="0" w:firstRowFirstColumn="0" w:firstRowLastColumn="0" w:lastRowFirstColumn="0" w:lastRowLastColumn="0"/>
          <w:trHeight w:val="584"/>
        </w:trPr>
        <w:tc>
          <w:tcPr>
            <w:tcW w:w="4106" w:type="dxa"/>
            <w:vAlign w:val="center"/>
            <w:hideMark/>
          </w:tcPr>
          <w:p w14:paraId="429164CA" w14:textId="77777777" w:rsidR="00206166" w:rsidRPr="008312D3" w:rsidRDefault="00206166" w:rsidP="008F5B39">
            <w:pPr>
              <w:jc w:val="left"/>
            </w:pPr>
            <w:r w:rsidRPr="008312D3">
              <w:rPr>
                <w:lang w:val="en-US"/>
              </w:rPr>
              <w:t>Deliverable</w:t>
            </w:r>
          </w:p>
        </w:tc>
        <w:tc>
          <w:tcPr>
            <w:tcW w:w="2268" w:type="dxa"/>
            <w:vAlign w:val="center"/>
            <w:hideMark/>
          </w:tcPr>
          <w:p w14:paraId="5ED46655" w14:textId="59E7D36E" w:rsidR="00206166" w:rsidRPr="008312D3" w:rsidRDefault="00206166" w:rsidP="008F5B39">
            <w:pPr>
              <w:jc w:val="left"/>
            </w:pPr>
            <w:r w:rsidRPr="008312D3">
              <w:rPr>
                <w:lang w:val="en-US"/>
              </w:rPr>
              <w:t>Subsystem</w:t>
            </w:r>
          </w:p>
        </w:tc>
        <w:tc>
          <w:tcPr>
            <w:tcW w:w="2687" w:type="dxa"/>
            <w:vAlign w:val="center"/>
            <w:hideMark/>
          </w:tcPr>
          <w:p w14:paraId="1566B9A0" w14:textId="630FE492" w:rsidR="00206166" w:rsidRPr="008312D3" w:rsidRDefault="00206166" w:rsidP="008F5B39">
            <w:pPr>
              <w:jc w:val="left"/>
            </w:pPr>
            <w:r>
              <w:rPr>
                <w:lang w:val="en-US"/>
              </w:rPr>
              <w:t xml:space="preserve">Specialist </w:t>
            </w:r>
            <w:r w:rsidRPr="008312D3">
              <w:rPr>
                <w:lang w:val="en-US"/>
              </w:rPr>
              <w:t>Field</w:t>
            </w:r>
          </w:p>
        </w:tc>
      </w:tr>
      <w:tr w:rsidR="00206166" w:rsidRPr="008312D3" w14:paraId="7FE9C90C" w14:textId="77777777" w:rsidTr="00206166">
        <w:trPr>
          <w:cnfStyle w:val="000000100000" w:firstRow="0" w:lastRow="0" w:firstColumn="0" w:lastColumn="0" w:oddVBand="0" w:evenVBand="0" w:oddHBand="1" w:evenHBand="0" w:firstRowFirstColumn="0" w:firstRowLastColumn="0" w:lastRowFirstColumn="0" w:lastRowLastColumn="0"/>
          <w:trHeight w:val="584"/>
        </w:trPr>
        <w:tc>
          <w:tcPr>
            <w:tcW w:w="4106" w:type="dxa"/>
            <w:vAlign w:val="center"/>
            <w:hideMark/>
          </w:tcPr>
          <w:p w14:paraId="6DB19BC3" w14:textId="7EB34314" w:rsidR="00206166" w:rsidRPr="008F5B39" w:rsidRDefault="00206166" w:rsidP="00B82B12">
            <w:pPr>
              <w:spacing w:line="276" w:lineRule="auto"/>
              <w:jc w:val="left"/>
              <w:rPr>
                <w:sz w:val="18"/>
                <w:szCs w:val="18"/>
              </w:rPr>
            </w:pPr>
            <w:r w:rsidRPr="008F5B39">
              <w:rPr>
                <w:sz w:val="18"/>
                <w:szCs w:val="18"/>
                <w:lang w:val="en-US"/>
              </w:rPr>
              <w:t xml:space="preserve">Develop </w:t>
            </w:r>
            <w:r>
              <w:rPr>
                <w:sz w:val="18"/>
                <w:szCs w:val="18"/>
                <w:lang w:val="en-US"/>
              </w:rPr>
              <w:t>Python</w:t>
            </w:r>
            <w:r w:rsidRPr="008F5B39">
              <w:rPr>
                <w:sz w:val="18"/>
                <w:szCs w:val="18"/>
                <w:lang w:val="en-US"/>
              </w:rPr>
              <w:t xml:space="preserve"> code to handle 12-bit resolution images and redevelop/update the GUI</w:t>
            </w:r>
            <w:r>
              <w:rPr>
                <w:sz w:val="18"/>
                <w:szCs w:val="18"/>
                <w:lang w:val="en-US"/>
              </w:rPr>
              <w:t>.</w:t>
            </w:r>
          </w:p>
        </w:tc>
        <w:tc>
          <w:tcPr>
            <w:tcW w:w="2268" w:type="dxa"/>
            <w:vAlign w:val="center"/>
            <w:hideMark/>
          </w:tcPr>
          <w:p w14:paraId="51B188DE" w14:textId="3D4F6409" w:rsidR="00206166" w:rsidRPr="008F5B39" w:rsidRDefault="00206166" w:rsidP="00B82B12">
            <w:pPr>
              <w:spacing w:line="276" w:lineRule="auto"/>
              <w:jc w:val="left"/>
              <w:rPr>
                <w:sz w:val="18"/>
                <w:szCs w:val="18"/>
              </w:rPr>
            </w:pPr>
            <w:r>
              <w:rPr>
                <w:sz w:val="18"/>
                <w:szCs w:val="18"/>
              </w:rPr>
              <w:t>Camera Algorithm</w:t>
            </w:r>
          </w:p>
        </w:tc>
        <w:tc>
          <w:tcPr>
            <w:tcW w:w="2687" w:type="dxa"/>
            <w:vAlign w:val="center"/>
            <w:hideMark/>
          </w:tcPr>
          <w:p w14:paraId="22DC7E66" w14:textId="77777777" w:rsidR="00206166" w:rsidRPr="008F5B39" w:rsidRDefault="00206166" w:rsidP="00B82B12">
            <w:pPr>
              <w:spacing w:line="276" w:lineRule="auto"/>
              <w:jc w:val="left"/>
              <w:rPr>
                <w:sz w:val="18"/>
                <w:szCs w:val="18"/>
              </w:rPr>
            </w:pPr>
            <w:r w:rsidRPr="008F5B39">
              <w:rPr>
                <w:sz w:val="18"/>
                <w:szCs w:val="18"/>
                <w:lang w:val="en-US"/>
              </w:rPr>
              <w:t>Software Development</w:t>
            </w:r>
          </w:p>
        </w:tc>
      </w:tr>
      <w:tr w:rsidR="00206166" w:rsidRPr="008312D3" w14:paraId="521DF9F9" w14:textId="77777777" w:rsidTr="00206166">
        <w:trPr>
          <w:trHeight w:val="584"/>
        </w:trPr>
        <w:tc>
          <w:tcPr>
            <w:tcW w:w="4106" w:type="dxa"/>
            <w:vAlign w:val="center"/>
            <w:hideMark/>
          </w:tcPr>
          <w:p w14:paraId="1E62AE38" w14:textId="77777777" w:rsidR="00206166" w:rsidRPr="008F5B39" w:rsidRDefault="00206166" w:rsidP="00B82B12">
            <w:pPr>
              <w:spacing w:line="276" w:lineRule="auto"/>
              <w:jc w:val="left"/>
              <w:rPr>
                <w:sz w:val="18"/>
                <w:szCs w:val="18"/>
              </w:rPr>
            </w:pPr>
            <w:r w:rsidRPr="008F5B39">
              <w:rPr>
                <w:sz w:val="18"/>
                <w:szCs w:val="18"/>
                <w:lang w:val="en-US"/>
              </w:rPr>
              <w:t>Design and construct an improved enclosure,</w:t>
            </w:r>
          </w:p>
        </w:tc>
        <w:tc>
          <w:tcPr>
            <w:tcW w:w="2268" w:type="dxa"/>
            <w:vAlign w:val="center"/>
            <w:hideMark/>
          </w:tcPr>
          <w:p w14:paraId="4AC269C4" w14:textId="438582C5" w:rsidR="00206166" w:rsidRPr="008F5B39" w:rsidRDefault="00206166" w:rsidP="00B82B12">
            <w:pPr>
              <w:spacing w:line="276" w:lineRule="auto"/>
              <w:jc w:val="left"/>
              <w:rPr>
                <w:sz w:val="18"/>
                <w:szCs w:val="18"/>
              </w:rPr>
            </w:pPr>
            <w:r>
              <w:rPr>
                <w:sz w:val="18"/>
                <w:szCs w:val="18"/>
              </w:rPr>
              <w:t>Electrical Circuit</w:t>
            </w:r>
          </w:p>
        </w:tc>
        <w:tc>
          <w:tcPr>
            <w:tcW w:w="2687" w:type="dxa"/>
            <w:vAlign w:val="center"/>
            <w:hideMark/>
          </w:tcPr>
          <w:p w14:paraId="1F6072BA" w14:textId="18409F53" w:rsidR="00206166" w:rsidRPr="008F5B39" w:rsidRDefault="00206166" w:rsidP="00B82B12">
            <w:pPr>
              <w:spacing w:line="276" w:lineRule="auto"/>
              <w:jc w:val="left"/>
              <w:rPr>
                <w:sz w:val="18"/>
                <w:szCs w:val="18"/>
              </w:rPr>
            </w:pPr>
            <w:r>
              <w:rPr>
                <w:sz w:val="18"/>
                <w:szCs w:val="18"/>
                <w:lang w:val="en-US"/>
              </w:rPr>
              <w:t xml:space="preserve">Electronic </w:t>
            </w:r>
            <w:r w:rsidRPr="008F5B39">
              <w:rPr>
                <w:sz w:val="18"/>
                <w:szCs w:val="18"/>
                <w:lang w:val="en-US"/>
              </w:rPr>
              <w:t>Enclosure Design</w:t>
            </w:r>
          </w:p>
        </w:tc>
      </w:tr>
      <w:tr w:rsidR="00206166" w:rsidRPr="008312D3" w14:paraId="5ABB5219" w14:textId="77777777" w:rsidTr="00206166">
        <w:trPr>
          <w:cnfStyle w:val="000000100000" w:firstRow="0" w:lastRow="0" w:firstColumn="0" w:lastColumn="0" w:oddVBand="0" w:evenVBand="0" w:oddHBand="1" w:evenHBand="0" w:firstRowFirstColumn="0" w:firstRowLastColumn="0" w:lastRowFirstColumn="0" w:lastRowLastColumn="0"/>
          <w:trHeight w:val="584"/>
        </w:trPr>
        <w:tc>
          <w:tcPr>
            <w:tcW w:w="4106" w:type="dxa"/>
            <w:vAlign w:val="center"/>
            <w:hideMark/>
          </w:tcPr>
          <w:p w14:paraId="51DF21C7" w14:textId="77777777" w:rsidR="00206166" w:rsidRPr="008F5B39" w:rsidRDefault="00206166" w:rsidP="003D4344">
            <w:pPr>
              <w:spacing w:line="276" w:lineRule="auto"/>
              <w:jc w:val="left"/>
              <w:rPr>
                <w:sz w:val="18"/>
                <w:szCs w:val="18"/>
              </w:rPr>
            </w:pPr>
            <w:r w:rsidRPr="008F5B39">
              <w:rPr>
                <w:sz w:val="18"/>
                <w:szCs w:val="18"/>
                <w:lang w:val="en-US"/>
              </w:rPr>
              <w:t>Modify electrical circuitry to optimise power,</w:t>
            </w:r>
          </w:p>
        </w:tc>
        <w:tc>
          <w:tcPr>
            <w:tcW w:w="2268" w:type="dxa"/>
            <w:vAlign w:val="center"/>
            <w:hideMark/>
          </w:tcPr>
          <w:p w14:paraId="781FB485" w14:textId="46C16F8E" w:rsidR="00206166" w:rsidRPr="008F5B39" w:rsidRDefault="00206166" w:rsidP="003D4344">
            <w:pPr>
              <w:spacing w:line="276" w:lineRule="auto"/>
              <w:jc w:val="left"/>
              <w:rPr>
                <w:sz w:val="18"/>
                <w:szCs w:val="18"/>
              </w:rPr>
            </w:pPr>
            <w:r>
              <w:rPr>
                <w:sz w:val="18"/>
                <w:szCs w:val="18"/>
              </w:rPr>
              <w:t>Electrical Circuit</w:t>
            </w:r>
          </w:p>
        </w:tc>
        <w:tc>
          <w:tcPr>
            <w:tcW w:w="2687" w:type="dxa"/>
            <w:vAlign w:val="center"/>
            <w:hideMark/>
          </w:tcPr>
          <w:p w14:paraId="735D3B5D" w14:textId="77777777" w:rsidR="00206166" w:rsidRPr="008F5B39" w:rsidRDefault="00206166" w:rsidP="003D4344">
            <w:pPr>
              <w:spacing w:line="276" w:lineRule="auto"/>
              <w:jc w:val="left"/>
              <w:rPr>
                <w:sz w:val="18"/>
                <w:szCs w:val="18"/>
              </w:rPr>
            </w:pPr>
            <w:r w:rsidRPr="008F5B39">
              <w:rPr>
                <w:sz w:val="18"/>
                <w:szCs w:val="18"/>
                <w:lang w:val="en-US"/>
              </w:rPr>
              <w:t>PCB Design</w:t>
            </w:r>
          </w:p>
        </w:tc>
      </w:tr>
      <w:tr w:rsidR="00206166" w:rsidRPr="008312D3" w14:paraId="257694B1" w14:textId="77777777" w:rsidTr="00206166">
        <w:trPr>
          <w:trHeight w:val="584"/>
        </w:trPr>
        <w:tc>
          <w:tcPr>
            <w:tcW w:w="4106" w:type="dxa"/>
            <w:vAlign w:val="center"/>
            <w:hideMark/>
          </w:tcPr>
          <w:p w14:paraId="545CFA07" w14:textId="77777777" w:rsidR="00206166" w:rsidRDefault="00206166" w:rsidP="003D4344">
            <w:pPr>
              <w:spacing w:line="276" w:lineRule="auto"/>
              <w:jc w:val="left"/>
              <w:rPr>
                <w:sz w:val="18"/>
                <w:szCs w:val="18"/>
                <w:lang w:val="en-US"/>
              </w:rPr>
            </w:pPr>
          </w:p>
          <w:p w14:paraId="1410D25B" w14:textId="4BDC0FF5" w:rsidR="00206166" w:rsidRDefault="00206166" w:rsidP="003D4344">
            <w:pPr>
              <w:spacing w:line="276" w:lineRule="auto"/>
              <w:jc w:val="left"/>
              <w:rPr>
                <w:sz w:val="18"/>
                <w:szCs w:val="18"/>
                <w:lang w:val="en-US"/>
              </w:rPr>
            </w:pPr>
            <w:r w:rsidRPr="008F5B39">
              <w:rPr>
                <w:sz w:val="18"/>
                <w:szCs w:val="18"/>
                <w:lang w:val="en-US"/>
              </w:rPr>
              <w:t>Construction of a PCB board for the electrical circuit to replace the prototyping board, and</w:t>
            </w:r>
          </w:p>
          <w:p w14:paraId="2FFB7B85" w14:textId="77777777" w:rsidR="00206166" w:rsidRDefault="00206166" w:rsidP="003D4344">
            <w:pPr>
              <w:spacing w:line="276" w:lineRule="auto"/>
              <w:jc w:val="left"/>
              <w:rPr>
                <w:sz w:val="18"/>
                <w:szCs w:val="18"/>
                <w:lang w:val="en-US"/>
              </w:rPr>
            </w:pPr>
          </w:p>
          <w:p w14:paraId="2089A532" w14:textId="77777777" w:rsidR="00206166" w:rsidRPr="008F5B39" w:rsidRDefault="00206166" w:rsidP="003D4344">
            <w:pPr>
              <w:spacing w:line="276" w:lineRule="auto"/>
              <w:jc w:val="left"/>
              <w:rPr>
                <w:sz w:val="18"/>
                <w:szCs w:val="18"/>
              </w:rPr>
            </w:pPr>
          </w:p>
        </w:tc>
        <w:tc>
          <w:tcPr>
            <w:tcW w:w="2268" w:type="dxa"/>
            <w:vAlign w:val="center"/>
            <w:hideMark/>
          </w:tcPr>
          <w:p w14:paraId="5B93458E" w14:textId="1492AAE1" w:rsidR="00206166" w:rsidRPr="008F5B39" w:rsidRDefault="00206166" w:rsidP="003D4344">
            <w:pPr>
              <w:spacing w:line="276" w:lineRule="auto"/>
              <w:jc w:val="left"/>
              <w:rPr>
                <w:sz w:val="18"/>
                <w:szCs w:val="18"/>
              </w:rPr>
            </w:pPr>
            <w:r>
              <w:rPr>
                <w:sz w:val="18"/>
                <w:szCs w:val="18"/>
              </w:rPr>
              <w:t>Electrical Circuit</w:t>
            </w:r>
          </w:p>
        </w:tc>
        <w:tc>
          <w:tcPr>
            <w:tcW w:w="2687" w:type="dxa"/>
            <w:vAlign w:val="center"/>
            <w:hideMark/>
          </w:tcPr>
          <w:p w14:paraId="3BE042FC" w14:textId="77777777" w:rsidR="00206166" w:rsidRPr="008F5B39" w:rsidRDefault="00206166" w:rsidP="003D4344">
            <w:pPr>
              <w:spacing w:line="276" w:lineRule="auto"/>
              <w:jc w:val="left"/>
              <w:rPr>
                <w:sz w:val="18"/>
                <w:szCs w:val="18"/>
              </w:rPr>
            </w:pPr>
            <w:r w:rsidRPr="008F5B39">
              <w:rPr>
                <w:sz w:val="18"/>
                <w:szCs w:val="18"/>
                <w:lang w:val="en-US"/>
              </w:rPr>
              <w:t>PCB Design</w:t>
            </w:r>
          </w:p>
        </w:tc>
      </w:tr>
      <w:tr w:rsidR="00206166" w:rsidRPr="008312D3" w14:paraId="7D3B6706" w14:textId="77777777" w:rsidTr="00206166">
        <w:trPr>
          <w:cnfStyle w:val="000000100000" w:firstRow="0" w:lastRow="0" w:firstColumn="0" w:lastColumn="0" w:oddVBand="0" w:evenVBand="0" w:oddHBand="1" w:evenHBand="0" w:firstRowFirstColumn="0" w:firstRowLastColumn="0" w:lastRowFirstColumn="0" w:lastRowLastColumn="0"/>
          <w:trHeight w:val="584"/>
        </w:trPr>
        <w:tc>
          <w:tcPr>
            <w:tcW w:w="4106" w:type="dxa"/>
            <w:vAlign w:val="center"/>
            <w:hideMark/>
          </w:tcPr>
          <w:p w14:paraId="29B30250" w14:textId="77777777" w:rsidR="00206166" w:rsidRDefault="00206166" w:rsidP="003D4344">
            <w:pPr>
              <w:spacing w:line="276" w:lineRule="auto"/>
              <w:jc w:val="left"/>
              <w:rPr>
                <w:sz w:val="18"/>
                <w:szCs w:val="18"/>
                <w:lang w:val="en-US"/>
              </w:rPr>
            </w:pPr>
          </w:p>
          <w:p w14:paraId="205DA806" w14:textId="324F5D17" w:rsidR="00206166" w:rsidRDefault="00206166" w:rsidP="003D4344">
            <w:pPr>
              <w:spacing w:line="276" w:lineRule="auto"/>
              <w:jc w:val="left"/>
              <w:rPr>
                <w:sz w:val="18"/>
                <w:szCs w:val="18"/>
                <w:lang w:val="en-US"/>
              </w:rPr>
            </w:pPr>
            <w:r w:rsidRPr="008F5B39">
              <w:rPr>
                <w:sz w:val="18"/>
                <w:szCs w:val="18"/>
                <w:lang w:val="en-US"/>
              </w:rPr>
              <w:t>Recalculate the component values of the electric circuit to handle loads above 10A.</w:t>
            </w:r>
          </w:p>
          <w:p w14:paraId="07E288D1" w14:textId="77777777" w:rsidR="00206166" w:rsidRDefault="00206166" w:rsidP="003D4344">
            <w:pPr>
              <w:spacing w:line="276" w:lineRule="auto"/>
              <w:jc w:val="left"/>
              <w:rPr>
                <w:sz w:val="18"/>
                <w:szCs w:val="18"/>
                <w:lang w:val="en-US"/>
              </w:rPr>
            </w:pPr>
          </w:p>
          <w:p w14:paraId="2DAB9C8B" w14:textId="77777777" w:rsidR="00206166" w:rsidRPr="008F5B39" w:rsidRDefault="00206166" w:rsidP="003D4344">
            <w:pPr>
              <w:spacing w:line="276" w:lineRule="auto"/>
              <w:jc w:val="left"/>
              <w:rPr>
                <w:sz w:val="18"/>
                <w:szCs w:val="18"/>
              </w:rPr>
            </w:pPr>
          </w:p>
        </w:tc>
        <w:tc>
          <w:tcPr>
            <w:tcW w:w="2268" w:type="dxa"/>
            <w:vAlign w:val="center"/>
            <w:hideMark/>
          </w:tcPr>
          <w:p w14:paraId="2BA1413C" w14:textId="25AE2453" w:rsidR="00206166" w:rsidRPr="008F5B39" w:rsidRDefault="00206166" w:rsidP="003D4344">
            <w:pPr>
              <w:spacing w:line="276" w:lineRule="auto"/>
              <w:jc w:val="left"/>
              <w:rPr>
                <w:sz w:val="18"/>
                <w:szCs w:val="18"/>
              </w:rPr>
            </w:pPr>
            <w:r>
              <w:rPr>
                <w:sz w:val="18"/>
                <w:szCs w:val="18"/>
              </w:rPr>
              <w:t>Electrical Circuit</w:t>
            </w:r>
          </w:p>
        </w:tc>
        <w:tc>
          <w:tcPr>
            <w:tcW w:w="2687" w:type="dxa"/>
            <w:vAlign w:val="center"/>
            <w:hideMark/>
          </w:tcPr>
          <w:p w14:paraId="6450723C" w14:textId="77777777" w:rsidR="00206166" w:rsidRPr="008F5B39" w:rsidRDefault="00206166" w:rsidP="00907D60">
            <w:pPr>
              <w:keepNext/>
              <w:spacing w:line="276" w:lineRule="auto"/>
              <w:jc w:val="left"/>
              <w:rPr>
                <w:sz w:val="18"/>
                <w:szCs w:val="18"/>
              </w:rPr>
            </w:pPr>
            <w:r w:rsidRPr="008F5B39">
              <w:rPr>
                <w:sz w:val="18"/>
                <w:szCs w:val="18"/>
                <w:lang w:val="en-US"/>
              </w:rPr>
              <w:t>PCB Design</w:t>
            </w:r>
          </w:p>
        </w:tc>
      </w:tr>
    </w:tbl>
    <w:p w14:paraId="48826F5D" w14:textId="61C64502" w:rsidR="006C7D52" w:rsidRPr="00FE70D8" w:rsidRDefault="00907D60" w:rsidP="00DB0AE5">
      <w:pPr>
        <w:pStyle w:val="Caption"/>
        <w:jc w:val="center"/>
      </w:pPr>
      <w:bookmarkStart w:id="42" w:name="_Toc168668673"/>
      <w:r>
        <w:t xml:space="preserve">Table </w:t>
      </w:r>
      <w:r>
        <w:fldChar w:fldCharType="begin"/>
      </w:r>
      <w:r>
        <w:instrText xml:space="preserve"> SEQ Table \* ARABIC </w:instrText>
      </w:r>
      <w:r>
        <w:fldChar w:fldCharType="separate"/>
      </w:r>
      <w:r w:rsidR="009421BC">
        <w:rPr>
          <w:noProof/>
        </w:rPr>
        <w:t>5</w:t>
      </w:r>
      <w:r>
        <w:fldChar w:fldCharType="end"/>
      </w:r>
      <w:r>
        <w:t xml:space="preserve">: </w:t>
      </w:r>
      <w:r w:rsidR="00206166">
        <w:t>Deliverables</w:t>
      </w:r>
      <w:r>
        <w:t xml:space="preserve"> mapped to Subsystem and Field.</w:t>
      </w:r>
      <w:bookmarkEnd w:id="42"/>
    </w:p>
    <w:p w14:paraId="5527DE0E" w14:textId="29EBC00C" w:rsidR="005C5FCD" w:rsidRDefault="00151018" w:rsidP="00C22741">
      <w:pPr>
        <w:pStyle w:val="Heading2"/>
      </w:pPr>
      <w:bookmarkStart w:id="43" w:name="_Toc168668602"/>
      <w:r>
        <w:lastRenderedPageBreak/>
        <w:t>Software Development</w:t>
      </w:r>
      <w:bookmarkEnd w:id="43"/>
    </w:p>
    <w:p w14:paraId="1551D9B0" w14:textId="4FF3760B" w:rsidR="00685776" w:rsidRDefault="00DB0AE5" w:rsidP="008312D3">
      <w:pPr>
        <w:rPr>
          <w:lang w:val="en-US"/>
        </w:rPr>
      </w:pPr>
      <w:r>
        <w:rPr>
          <w:lang w:val="en-US"/>
        </w:rPr>
        <w:t>S</w:t>
      </w:r>
      <w:r w:rsidR="00907D60">
        <w:rPr>
          <w:lang w:val="en-US"/>
        </w:rPr>
        <w:t xml:space="preserve">oftware development work was </w:t>
      </w:r>
      <w:r w:rsidR="00685776">
        <w:rPr>
          <w:lang w:val="en-US"/>
        </w:rPr>
        <w:t>us</w:t>
      </w:r>
      <w:r w:rsidR="00907D60">
        <w:rPr>
          <w:lang w:val="en-US"/>
        </w:rPr>
        <w:t>ed to</w:t>
      </w:r>
      <w:r w:rsidR="00685776">
        <w:rPr>
          <w:lang w:val="en-US"/>
        </w:rPr>
        <w:t xml:space="preserve"> achieve</w:t>
      </w:r>
      <w:r w:rsidR="00907D60">
        <w:rPr>
          <w:lang w:val="en-US"/>
        </w:rPr>
        <w:t xml:space="preserve"> deliverable 1 described in Table </w:t>
      </w:r>
      <w:r w:rsidR="00685776">
        <w:rPr>
          <w:lang w:val="en-US"/>
        </w:rPr>
        <w:t>2 which was:</w:t>
      </w:r>
    </w:p>
    <w:p w14:paraId="1A515628" w14:textId="77777777" w:rsidR="00685776" w:rsidRDefault="00685776" w:rsidP="008312D3">
      <w:pPr>
        <w:pStyle w:val="ListParagraph"/>
        <w:numPr>
          <w:ilvl w:val="0"/>
          <w:numId w:val="42"/>
        </w:numPr>
        <w:rPr>
          <w:lang w:val="en-US"/>
        </w:rPr>
      </w:pPr>
      <w:r w:rsidRPr="00685776">
        <w:rPr>
          <w:lang w:val="en-US"/>
        </w:rPr>
        <w:t>Develop Python code to handle 12-bit resolution images and redevelop/update the Graphical User Interface (GUI).</w:t>
      </w:r>
    </w:p>
    <w:p w14:paraId="20534657" w14:textId="77777777" w:rsidR="00685776" w:rsidRDefault="00685776" w:rsidP="00685776">
      <w:pPr>
        <w:rPr>
          <w:lang w:val="en-US"/>
        </w:rPr>
      </w:pPr>
    </w:p>
    <w:p w14:paraId="00347307" w14:textId="68F6D7C2" w:rsidR="00907D60" w:rsidRDefault="00685776" w:rsidP="008312D3">
      <w:pPr>
        <w:rPr>
          <w:lang w:val="en-US"/>
        </w:rPr>
      </w:pPr>
      <w:r>
        <w:rPr>
          <w:lang w:val="en-US"/>
        </w:rPr>
        <w:t xml:space="preserve">The work completed to achieve this </w:t>
      </w:r>
      <w:r w:rsidR="00DB0AE5">
        <w:rPr>
          <w:lang w:val="en-US"/>
        </w:rPr>
        <w:t>deliverable,</w:t>
      </w:r>
      <w:r>
        <w:rPr>
          <w:lang w:val="en-US"/>
        </w:rPr>
        <w:t xml:space="preserve"> while broadly categori</w:t>
      </w:r>
      <w:r w:rsidR="00DB0AE5">
        <w:rPr>
          <w:lang w:val="en-US"/>
        </w:rPr>
        <w:t>s</w:t>
      </w:r>
      <w:r>
        <w:rPr>
          <w:lang w:val="en-US"/>
        </w:rPr>
        <w:t xml:space="preserve">ed as software </w:t>
      </w:r>
      <w:r w:rsidR="00DB0AE5">
        <w:rPr>
          <w:lang w:val="en-US"/>
        </w:rPr>
        <w:t>development,</w:t>
      </w:r>
      <w:r>
        <w:rPr>
          <w:lang w:val="en-US"/>
        </w:rPr>
        <w:t xml:space="preserve"> also required a background understanding of computer vision principles.  The so</w:t>
      </w:r>
      <w:r w:rsidR="00DB0AE5">
        <w:rPr>
          <w:lang w:val="en-US"/>
        </w:rPr>
        <w:t>ftware developed</w:t>
      </w:r>
      <w:r>
        <w:rPr>
          <w:lang w:val="en-US"/>
        </w:rPr>
        <w:t xml:space="preserve"> for th</w:t>
      </w:r>
      <w:r w:rsidR="00DB0AE5">
        <w:rPr>
          <w:lang w:val="en-US"/>
        </w:rPr>
        <w:t>is</w:t>
      </w:r>
      <w:r>
        <w:rPr>
          <w:lang w:val="en-US"/>
        </w:rPr>
        <w:t xml:space="preserve"> deliverable was programmed using Python </w:t>
      </w:r>
      <w:r w:rsidR="00DB0AE5">
        <w:rPr>
          <w:lang w:val="en-US"/>
        </w:rPr>
        <w:t>and</w:t>
      </w:r>
      <w:r>
        <w:rPr>
          <w:lang w:val="en-US"/>
        </w:rPr>
        <w:t xml:space="preserve"> made extensive use of a computer vision called OpenCV.</w:t>
      </w:r>
      <w:r w:rsidR="00DB0AE5">
        <w:rPr>
          <w:lang w:val="en-US"/>
        </w:rPr>
        <w:t xml:space="preserve">  </w:t>
      </w:r>
      <w:r w:rsidR="00907D60">
        <w:rPr>
          <w:lang w:val="en-US"/>
        </w:rPr>
        <w:t>The background subject</w:t>
      </w:r>
      <w:r w:rsidR="0098749F">
        <w:rPr>
          <w:lang w:val="en-US"/>
        </w:rPr>
        <w:t>s</w:t>
      </w:r>
      <w:r w:rsidR="00907D60">
        <w:rPr>
          <w:lang w:val="en-US"/>
        </w:rPr>
        <w:t xml:space="preserve"> that I had previously studied relating to software development </w:t>
      </w:r>
      <w:r>
        <w:rPr>
          <w:lang w:val="en-US"/>
        </w:rPr>
        <w:t xml:space="preserve">and computer vision </w:t>
      </w:r>
      <w:r w:rsidR="00907D60">
        <w:rPr>
          <w:lang w:val="en-US"/>
        </w:rPr>
        <w:t>were:</w:t>
      </w:r>
    </w:p>
    <w:p w14:paraId="17BF19A5" w14:textId="77777777" w:rsidR="008312D3" w:rsidRPr="008312D3" w:rsidRDefault="008312D3">
      <w:pPr>
        <w:pStyle w:val="ListParagraph"/>
        <w:numPr>
          <w:ilvl w:val="0"/>
          <w:numId w:val="13"/>
        </w:numPr>
      </w:pPr>
      <w:r w:rsidRPr="008312D3">
        <w:rPr>
          <w:lang w:val="en-US"/>
        </w:rPr>
        <w:t>ENGN2219 Computing for Engineering</w:t>
      </w:r>
    </w:p>
    <w:p w14:paraId="194789EA" w14:textId="77777777" w:rsidR="008312D3" w:rsidRPr="008312D3" w:rsidRDefault="008312D3">
      <w:pPr>
        <w:pStyle w:val="ListParagraph"/>
        <w:numPr>
          <w:ilvl w:val="0"/>
          <w:numId w:val="13"/>
        </w:numPr>
      </w:pPr>
      <w:r w:rsidRPr="008312D3">
        <w:rPr>
          <w:lang w:val="en-US"/>
        </w:rPr>
        <w:t>ENGN4528 Computer Vision</w:t>
      </w:r>
    </w:p>
    <w:p w14:paraId="6882879C" w14:textId="77777777" w:rsidR="008312D3" w:rsidRPr="00907D60" w:rsidRDefault="008312D3">
      <w:pPr>
        <w:pStyle w:val="ListParagraph"/>
        <w:numPr>
          <w:ilvl w:val="0"/>
          <w:numId w:val="13"/>
        </w:numPr>
      </w:pPr>
      <w:r w:rsidRPr="008312D3">
        <w:rPr>
          <w:lang w:val="en-US"/>
        </w:rPr>
        <w:t>ENGN2218 Electronic Systems and Design</w:t>
      </w:r>
    </w:p>
    <w:p w14:paraId="7AD46119" w14:textId="74D38988" w:rsidR="00907D60" w:rsidRDefault="00907D60" w:rsidP="00907D60">
      <w:r>
        <w:t xml:space="preserve">ENGN2219 was a general introduction to programming course </w:t>
      </w:r>
      <w:r w:rsidR="0098749F">
        <w:t>primarily</w:t>
      </w:r>
      <w:r>
        <w:t xml:space="preserve"> in MATL</w:t>
      </w:r>
      <w:r w:rsidR="0098749F">
        <w:t>A</w:t>
      </w:r>
      <w:r>
        <w:t>B</w:t>
      </w:r>
      <w:r w:rsidR="00DB0AE5">
        <w:t xml:space="preserve"> which is programming language that has</w:t>
      </w:r>
      <w:r>
        <w:t xml:space="preserve"> many </w:t>
      </w:r>
      <w:r w:rsidR="0098749F">
        <w:t>similarities</w:t>
      </w:r>
      <w:r>
        <w:t xml:space="preserve"> to </w:t>
      </w:r>
      <w:r w:rsidR="00DB0AE5">
        <w:t xml:space="preserve">the </w:t>
      </w:r>
      <w:r w:rsidR="000040A8">
        <w:t>Python</w:t>
      </w:r>
      <w:r w:rsidR="00DB0AE5">
        <w:t xml:space="preserve"> programming language</w:t>
      </w:r>
      <w:r>
        <w:t>.</w:t>
      </w:r>
      <w:r w:rsidR="00DB0AE5">
        <w:t xml:space="preserve">  </w:t>
      </w:r>
      <w:r w:rsidR="00FD1E2C">
        <w:t xml:space="preserve">ENGN4528 was a computer vision subject that covered relevant theory of image processing in particular how handle and manipulate </w:t>
      </w:r>
      <w:r w:rsidR="00685776">
        <w:t>red, green, and blue (RGB)</w:t>
      </w:r>
      <w:r w:rsidR="00FD1E2C">
        <w:t xml:space="preserve"> images – which is the format of the images used in the PELMS systems.  ENG2218 was an electronics subject which covered digital electronics this background </w:t>
      </w:r>
      <w:r w:rsidR="00DB0AE5">
        <w:t xml:space="preserve">and </w:t>
      </w:r>
      <w:r w:rsidR="00FD1E2C">
        <w:t xml:space="preserve">was useful when working with the </w:t>
      </w:r>
      <w:r w:rsidR="00533E22">
        <w:t>general-purpose</w:t>
      </w:r>
      <w:r w:rsidR="00685776">
        <w:t xml:space="preserve"> input/output (GPIO)</w:t>
      </w:r>
      <w:r w:rsidR="00FD1E2C">
        <w:t xml:space="preserve"> pins to interface the Raspberry Pi with the RF Trigger.  </w:t>
      </w:r>
      <w:r w:rsidR="0098749F">
        <w:t xml:space="preserve">A </w:t>
      </w:r>
      <w:r>
        <w:t>lot of</w:t>
      </w:r>
      <w:r w:rsidR="00533E22">
        <w:t xml:space="preserve"> </w:t>
      </w:r>
      <w:r w:rsidR="000040A8">
        <w:t>Python</w:t>
      </w:r>
      <w:r>
        <w:t xml:space="preserve"> development </w:t>
      </w:r>
      <w:r w:rsidR="0098749F">
        <w:t xml:space="preserve">support </w:t>
      </w:r>
      <w:r w:rsidR="00533E22">
        <w:t>is</w:t>
      </w:r>
      <w:r>
        <w:t xml:space="preserve"> found </w:t>
      </w:r>
      <w:r w:rsidR="00533E22">
        <w:t>online in</w:t>
      </w:r>
      <w:r>
        <w:t xml:space="preserve"> various websites on the internet</w:t>
      </w:r>
      <w:r w:rsidR="00533E22">
        <w:t>.  Webs</w:t>
      </w:r>
      <w:r w:rsidR="0098749F">
        <w:t xml:space="preserve">ites such as </w:t>
      </w:r>
      <w:r w:rsidR="0098749F" w:rsidRPr="0098749F">
        <w:rPr>
          <w:i/>
          <w:iCs/>
        </w:rPr>
        <w:t>Stack Overflow</w:t>
      </w:r>
      <w:r>
        <w:t xml:space="preserve"> and </w:t>
      </w:r>
      <w:r w:rsidR="0098749F">
        <w:t xml:space="preserve">other </w:t>
      </w:r>
      <w:r w:rsidR="000040A8">
        <w:t>Python</w:t>
      </w:r>
      <w:r>
        <w:t xml:space="preserve"> library pages</w:t>
      </w:r>
      <w:r w:rsidR="0098749F">
        <w:t xml:space="preserve"> will have sample code</w:t>
      </w:r>
      <w:r w:rsidR="00533E22">
        <w:t xml:space="preserve"> which can modified to suit a software developer’s purpose.</w:t>
      </w:r>
    </w:p>
    <w:p w14:paraId="5AF5F416" w14:textId="77777777" w:rsidR="00907D60" w:rsidRDefault="00907D60" w:rsidP="008312D3"/>
    <w:p w14:paraId="45726780" w14:textId="32FE548B" w:rsidR="00907D60" w:rsidRDefault="00907D60" w:rsidP="008312D3">
      <w:r>
        <w:t>The</w:t>
      </w:r>
      <w:r w:rsidR="0098749F">
        <w:t xml:space="preserve"> </w:t>
      </w:r>
      <w:r>
        <w:t xml:space="preserve">specific libraries that </w:t>
      </w:r>
      <w:r w:rsidR="00320BFB">
        <w:t>I</w:t>
      </w:r>
      <w:r>
        <w:t xml:space="preserve"> used in the </w:t>
      </w:r>
      <w:r w:rsidR="000040A8">
        <w:t>Python</w:t>
      </w:r>
      <w:r>
        <w:t xml:space="preserve"> software development work </w:t>
      </w:r>
      <w:r w:rsidR="0098749F">
        <w:t>were the following</w:t>
      </w:r>
      <w:r>
        <w:t>:</w:t>
      </w:r>
    </w:p>
    <w:p w14:paraId="49A359F2" w14:textId="33B7A73E" w:rsidR="00907D60" w:rsidRDefault="0098749F">
      <w:pPr>
        <w:pStyle w:val="ListParagraph"/>
        <w:numPr>
          <w:ilvl w:val="0"/>
          <w:numId w:val="15"/>
        </w:numPr>
      </w:pPr>
      <w:proofErr w:type="spellStart"/>
      <w:r w:rsidRPr="00DB0AE5">
        <w:rPr>
          <w:i/>
          <w:iCs/>
        </w:rPr>
        <w:t>tkinter</w:t>
      </w:r>
      <w:proofErr w:type="spellEnd"/>
      <w:r w:rsidR="008312D3" w:rsidRPr="008312D3">
        <w:t xml:space="preserve"> </w:t>
      </w:r>
      <w:r>
        <w:t xml:space="preserve">– a </w:t>
      </w:r>
      <w:r w:rsidR="000040A8">
        <w:t>Python</w:t>
      </w:r>
      <w:r w:rsidR="00907D60">
        <w:t xml:space="preserve"> library used </w:t>
      </w:r>
      <w:r w:rsidR="008312D3" w:rsidRPr="008312D3">
        <w:t>for GUI</w:t>
      </w:r>
      <w:r w:rsidR="00907D60">
        <w:t xml:space="preserve"> development</w:t>
      </w:r>
      <w:r>
        <w:t xml:space="preserve"> </w:t>
      </w:r>
      <w:sdt>
        <w:sdtPr>
          <w:id w:val="-2023928610"/>
          <w:citation/>
        </w:sdtPr>
        <w:sdtContent>
          <w:r>
            <w:fldChar w:fldCharType="begin"/>
          </w:r>
          <w:r>
            <w:rPr>
              <w:lang w:val="en-US"/>
            </w:rPr>
            <w:instrText xml:space="preserve"> CITATION Pyt24 \l 1033 </w:instrText>
          </w:r>
          <w:r>
            <w:fldChar w:fldCharType="separate"/>
          </w:r>
          <w:r w:rsidR="003A4CA1" w:rsidRPr="003A4CA1">
            <w:rPr>
              <w:noProof/>
              <w:lang w:val="en-US"/>
            </w:rPr>
            <w:t>[5]</w:t>
          </w:r>
          <w:r>
            <w:fldChar w:fldCharType="end"/>
          </w:r>
        </w:sdtContent>
      </w:sdt>
      <w:r w:rsidR="00907D60">
        <w:t>,</w:t>
      </w:r>
    </w:p>
    <w:p w14:paraId="29DD242E" w14:textId="3A80C639" w:rsidR="00907D60" w:rsidRDefault="0098749F">
      <w:pPr>
        <w:pStyle w:val="ListParagraph"/>
        <w:numPr>
          <w:ilvl w:val="0"/>
          <w:numId w:val="15"/>
        </w:numPr>
      </w:pPr>
      <w:proofErr w:type="spellStart"/>
      <w:r w:rsidRPr="00DB0AE5">
        <w:rPr>
          <w:i/>
          <w:iCs/>
        </w:rPr>
        <w:t>RPi.</w:t>
      </w:r>
      <w:r w:rsidR="008312D3" w:rsidRPr="00DB0AE5">
        <w:rPr>
          <w:i/>
          <w:iCs/>
        </w:rPr>
        <w:t>GPIO</w:t>
      </w:r>
      <w:proofErr w:type="spellEnd"/>
      <w:r>
        <w:t xml:space="preserve"> – a </w:t>
      </w:r>
      <w:r w:rsidR="000040A8">
        <w:t>Python</w:t>
      </w:r>
      <w:r w:rsidR="00907D60">
        <w:t xml:space="preserve"> </w:t>
      </w:r>
      <w:r w:rsidR="008312D3" w:rsidRPr="008312D3">
        <w:t xml:space="preserve">library </w:t>
      </w:r>
      <w:r w:rsidR="00907D60">
        <w:t xml:space="preserve">used </w:t>
      </w:r>
      <w:r>
        <w:t xml:space="preserve">controlling </w:t>
      </w:r>
      <w:r w:rsidR="00907D60">
        <w:t xml:space="preserve">GPIO pins </w:t>
      </w:r>
      <w:r>
        <w:t xml:space="preserve">on a Raspberry Pi </w:t>
      </w:r>
      <w:sdt>
        <w:sdtPr>
          <w:id w:val="350999869"/>
          <w:citation/>
        </w:sdtPr>
        <w:sdtContent>
          <w:r>
            <w:fldChar w:fldCharType="begin"/>
          </w:r>
          <w:r>
            <w:rPr>
              <w:lang w:val="en-US"/>
            </w:rPr>
            <w:instrText xml:space="preserve"> CITATION Pyt22 \l 1033 </w:instrText>
          </w:r>
          <w:r>
            <w:fldChar w:fldCharType="separate"/>
          </w:r>
          <w:r w:rsidR="003A4CA1" w:rsidRPr="003A4CA1">
            <w:rPr>
              <w:noProof/>
              <w:lang w:val="en-US"/>
            </w:rPr>
            <w:t>[6]</w:t>
          </w:r>
          <w:r>
            <w:fldChar w:fldCharType="end"/>
          </w:r>
        </w:sdtContent>
      </w:sdt>
      <w:r>
        <w:t>, the GPIO pins would be used to connect to the RF Link to raise</w:t>
      </w:r>
      <w:r w:rsidR="00907D60">
        <w:t xml:space="preserve"> the signal HIGH or LOW </w:t>
      </w:r>
      <w:r>
        <w:t>which in turn would turn the Current Regulator ON or OFF,</w:t>
      </w:r>
    </w:p>
    <w:p w14:paraId="6A39CBB1" w14:textId="121AFD71" w:rsidR="0098749F" w:rsidRDefault="0098749F">
      <w:pPr>
        <w:pStyle w:val="ListParagraph"/>
        <w:numPr>
          <w:ilvl w:val="0"/>
          <w:numId w:val="15"/>
        </w:numPr>
      </w:pPr>
      <w:r w:rsidRPr="00DB0AE5">
        <w:rPr>
          <w:i/>
          <w:iCs/>
        </w:rPr>
        <w:t>P</w:t>
      </w:r>
      <w:r w:rsidR="008312D3" w:rsidRPr="00DB0AE5">
        <w:rPr>
          <w:i/>
          <w:iCs/>
        </w:rPr>
        <w:t>icamera2</w:t>
      </w:r>
      <w:r w:rsidR="008312D3" w:rsidRPr="008312D3">
        <w:t xml:space="preserve"> </w:t>
      </w:r>
      <w:r>
        <w:t xml:space="preserve">- a </w:t>
      </w:r>
      <w:proofErr w:type="spellStart"/>
      <w:r w:rsidRPr="0098749F">
        <w:t>libcamera</w:t>
      </w:r>
      <w:proofErr w:type="spellEnd"/>
      <w:r w:rsidRPr="0098749F">
        <w:t xml:space="preserve">-based </w:t>
      </w:r>
      <w:r w:rsidR="000040A8">
        <w:t>Python</w:t>
      </w:r>
      <w:r w:rsidRPr="0098749F">
        <w:t xml:space="preserve"> interface to Raspberry Pi cameras</w:t>
      </w:r>
      <w:r>
        <w:t xml:space="preserve"> </w:t>
      </w:r>
      <w:sdt>
        <w:sdtPr>
          <w:id w:val="-170568470"/>
          <w:citation/>
        </w:sdtPr>
        <w:sdtContent>
          <w:r>
            <w:fldChar w:fldCharType="begin"/>
          </w:r>
          <w:r>
            <w:rPr>
              <w:lang w:val="en-US"/>
            </w:rPr>
            <w:instrText xml:space="preserve"> CITATION Pyt241 \l 1033 </w:instrText>
          </w:r>
          <w:r>
            <w:fldChar w:fldCharType="separate"/>
          </w:r>
          <w:r w:rsidR="003A4CA1" w:rsidRPr="003A4CA1">
            <w:rPr>
              <w:noProof/>
              <w:lang w:val="en-US"/>
            </w:rPr>
            <w:t>[7]</w:t>
          </w:r>
          <w:r>
            <w:fldChar w:fldCharType="end"/>
          </w:r>
        </w:sdtContent>
      </w:sdt>
      <w:r w:rsidRPr="0098749F">
        <w:t xml:space="preserve">, </w:t>
      </w:r>
      <w:r>
        <w:t>this is the library that will have commands to interface and operate the Raspberry Pi Camera,</w:t>
      </w:r>
    </w:p>
    <w:p w14:paraId="1302E969" w14:textId="32BEFD4A" w:rsidR="0098749F" w:rsidRDefault="008312D3">
      <w:pPr>
        <w:pStyle w:val="ListParagraph"/>
        <w:numPr>
          <w:ilvl w:val="0"/>
          <w:numId w:val="15"/>
        </w:numPr>
      </w:pPr>
      <w:r w:rsidRPr="00DB0AE5">
        <w:rPr>
          <w:i/>
          <w:iCs/>
        </w:rPr>
        <w:lastRenderedPageBreak/>
        <w:t>Open</w:t>
      </w:r>
      <w:r w:rsidR="0098749F" w:rsidRPr="00DB0AE5">
        <w:rPr>
          <w:i/>
          <w:iCs/>
        </w:rPr>
        <w:t>CV</w:t>
      </w:r>
      <w:r w:rsidR="0098749F">
        <w:t xml:space="preserve"> – is a </w:t>
      </w:r>
      <w:r w:rsidR="000040A8">
        <w:t>Python</w:t>
      </w:r>
      <w:r w:rsidR="0098749F">
        <w:t xml:space="preserve"> implementation of the OpenCV library </w:t>
      </w:r>
      <w:sdt>
        <w:sdtPr>
          <w:id w:val="-561478368"/>
          <w:citation/>
        </w:sdtPr>
        <w:sdtContent>
          <w:r w:rsidR="0098749F">
            <w:fldChar w:fldCharType="begin"/>
          </w:r>
          <w:r w:rsidR="0098749F">
            <w:rPr>
              <w:lang w:val="en-US"/>
            </w:rPr>
            <w:instrText xml:space="preserve"> CITATION Pyt242 \l 1033 </w:instrText>
          </w:r>
          <w:r w:rsidR="0098749F">
            <w:fldChar w:fldCharType="separate"/>
          </w:r>
          <w:r w:rsidR="003A4CA1" w:rsidRPr="003A4CA1">
            <w:rPr>
              <w:noProof/>
              <w:lang w:val="en-US"/>
            </w:rPr>
            <w:t>[8]</w:t>
          </w:r>
          <w:r w:rsidR="0098749F">
            <w:fldChar w:fldCharType="end"/>
          </w:r>
        </w:sdtContent>
      </w:sdt>
      <w:r w:rsidR="0098749F">
        <w:t xml:space="preserve">, which is an open-source computer vision library which contains image manipulation methods functions which are used to manipulate the image data from the camera. </w:t>
      </w:r>
    </w:p>
    <w:p w14:paraId="2C07D2A1" w14:textId="26EFA778" w:rsidR="008312D3" w:rsidRDefault="0098749F">
      <w:pPr>
        <w:pStyle w:val="ListParagraph"/>
        <w:numPr>
          <w:ilvl w:val="0"/>
          <w:numId w:val="15"/>
        </w:numPr>
      </w:pPr>
      <w:r w:rsidRPr="00DB0AE5">
        <w:rPr>
          <w:i/>
          <w:iCs/>
        </w:rPr>
        <w:t>NumPy</w:t>
      </w:r>
      <w:r>
        <w:t xml:space="preserve"> – is </w:t>
      </w:r>
      <w:r w:rsidR="000040A8">
        <w:t>Python</w:t>
      </w:r>
      <w:r>
        <w:t xml:space="preserve"> toolbox with mathematical and numerical computing tools </w:t>
      </w:r>
      <w:sdt>
        <w:sdtPr>
          <w:id w:val="1072162049"/>
          <w:citation/>
        </w:sdtPr>
        <w:sdtContent>
          <w:r>
            <w:fldChar w:fldCharType="begin"/>
          </w:r>
          <w:r>
            <w:rPr>
              <w:lang w:val="en-US"/>
            </w:rPr>
            <w:instrText xml:space="preserve"> CITATION Num23 \l 1033 </w:instrText>
          </w:r>
          <w:r>
            <w:fldChar w:fldCharType="separate"/>
          </w:r>
          <w:r w:rsidR="003A4CA1" w:rsidRPr="003A4CA1">
            <w:rPr>
              <w:noProof/>
              <w:lang w:val="en-US"/>
            </w:rPr>
            <w:t>[9]</w:t>
          </w:r>
          <w:r>
            <w:fldChar w:fldCharType="end"/>
          </w:r>
        </w:sdtContent>
      </w:sdt>
      <w:r>
        <w:t>, which is used for mathematically manipulating image data</w:t>
      </w:r>
      <w:r w:rsidR="00FD1E2C">
        <w:t>.</w:t>
      </w:r>
    </w:p>
    <w:p w14:paraId="202E85AA" w14:textId="77777777" w:rsidR="00FD1E2C" w:rsidRDefault="00FD1E2C" w:rsidP="00FD1E2C"/>
    <w:p w14:paraId="14100434" w14:textId="31E36C69" w:rsidR="00FD1E2C" w:rsidRDefault="00FD1E2C" w:rsidP="00FD7A93">
      <w:r>
        <w:t xml:space="preserve">Using the </w:t>
      </w:r>
      <w:r w:rsidR="00533E22">
        <w:t xml:space="preserve">previous </w:t>
      </w:r>
      <w:r w:rsidR="00DB0AE5">
        <w:t xml:space="preserve">Python </w:t>
      </w:r>
      <w:r>
        <w:t xml:space="preserve">code from </w:t>
      </w:r>
      <w:r w:rsidR="00533E22">
        <w:t xml:space="preserve">the </w:t>
      </w:r>
      <w:r w:rsidRPr="00533E22">
        <w:rPr>
          <w:i/>
          <w:iCs/>
        </w:rPr>
        <w:t>Team Solar</w:t>
      </w:r>
      <w:r>
        <w:t xml:space="preserve"> 2023 PELMS </w:t>
      </w:r>
      <w:r w:rsidR="00533E22">
        <w:t>GUI</w:t>
      </w:r>
      <w:r>
        <w:t xml:space="preserve"> </w:t>
      </w:r>
      <w:r w:rsidR="00DB0AE5">
        <w:t xml:space="preserve">as a baseline </w:t>
      </w:r>
      <w:r w:rsidR="00320BFB">
        <w:t>I</w:t>
      </w:r>
      <w:r>
        <w:t xml:space="preserve"> redeveloped</w:t>
      </w:r>
      <w:r w:rsidR="00320BFB">
        <w:t xml:space="preserve"> the software with similar features.</w:t>
      </w:r>
      <w:r w:rsidR="00533E22">
        <w:t xml:space="preserve">   </w:t>
      </w:r>
      <w:r>
        <w:t xml:space="preserve">The primary difference </w:t>
      </w:r>
      <w:r w:rsidR="00320BFB">
        <w:t xml:space="preserve">between my code and the 2023 </w:t>
      </w:r>
      <w:r w:rsidR="000040A8">
        <w:t>Python</w:t>
      </w:r>
      <w:r w:rsidR="00320BFB">
        <w:t xml:space="preserve"> code </w:t>
      </w:r>
      <w:r>
        <w:t>w</w:t>
      </w:r>
      <w:r w:rsidR="00D77381">
        <w:t>as</w:t>
      </w:r>
      <w:r>
        <w:t xml:space="preserve"> the image processing</w:t>
      </w:r>
      <w:r w:rsidR="00533E22">
        <w:t>.  T</w:t>
      </w:r>
      <w:r w:rsidR="00320BFB">
        <w:t xml:space="preserve">he 2023 </w:t>
      </w:r>
      <w:r w:rsidR="00533E22">
        <w:t xml:space="preserve">Python </w:t>
      </w:r>
      <w:r w:rsidR="00320BFB">
        <w:t xml:space="preserve">code produced </w:t>
      </w:r>
      <w:r w:rsidR="00FD7A93">
        <w:t>8</w:t>
      </w:r>
      <w:r w:rsidR="006A49EC">
        <w:t>-bit</w:t>
      </w:r>
      <w:r w:rsidR="00FD7A93">
        <w:t xml:space="preserve"> </w:t>
      </w:r>
      <w:r w:rsidR="00320BFB">
        <w:t xml:space="preserve">gray scale 480 x 480 </w:t>
      </w:r>
      <w:r w:rsidR="00533E22">
        <w:t>portable network graphics (PNG) image file</w:t>
      </w:r>
      <w:r w:rsidR="00320BFB">
        <w:t xml:space="preserve"> </w:t>
      </w:r>
      <w:r w:rsidR="00533E22">
        <w:t>and my</w:t>
      </w:r>
      <w:r w:rsidR="00320BFB">
        <w:t xml:space="preserve"> 2024 </w:t>
      </w:r>
      <w:r w:rsidR="00533E22">
        <w:t xml:space="preserve">Python </w:t>
      </w:r>
      <w:r w:rsidR="00320BFB">
        <w:t xml:space="preserve">code developed used the original raw 12-bit Bayer </w:t>
      </w:r>
      <w:r w:rsidR="000973D1">
        <w:t xml:space="preserve">image </w:t>
      </w:r>
      <w:r w:rsidR="00320BFB">
        <w:t xml:space="preserve">data to produce </w:t>
      </w:r>
      <w:r w:rsidR="00FD7A93">
        <w:t>16</w:t>
      </w:r>
      <w:r w:rsidR="006A49EC">
        <w:t xml:space="preserve">-bit </w:t>
      </w:r>
      <w:r w:rsidR="00320BFB">
        <w:t xml:space="preserve">RGB </w:t>
      </w:r>
      <w:r w:rsidR="00FD7A93">
        <w:t xml:space="preserve">PNG </w:t>
      </w:r>
      <w:r w:rsidR="00320BFB">
        <w:t>image</w:t>
      </w:r>
      <w:r w:rsidR="00FD7A93">
        <w:t xml:space="preserve"> files</w:t>
      </w:r>
      <w:r w:rsidR="00320BFB">
        <w:t xml:space="preserve"> with the </w:t>
      </w:r>
      <w:r w:rsidR="000973D1">
        <w:t xml:space="preserve">pixel </w:t>
      </w:r>
      <w:r w:rsidR="00320BFB">
        <w:t xml:space="preserve">resolution </w:t>
      </w:r>
      <w:r w:rsidR="00FD7A93">
        <w:t>proportional to the camera pixel resolution which was either full resolution 4056 x 3040 or quarter resolution 2028 x 1520</w:t>
      </w:r>
      <w:r w:rsidR="00320BFB">
        <w:t>.</w:t>
      </w:r>
      <w:r w:rsidR="00FD7A93">
        <w:t xml:space="preserve">  </w:t>
      </w:r>
      <w:r w:rsidR="00320BFB">
        <w:t xml:space="preserve">A discussion on how </w:t>
      </w:r>
      <w:r w:rsidR="000973D1">
        <w:t xml:space="preserve">12-bit </w:t>
      </w:r>
      <w:r w:rsidR="00320BFB">
        <w:t xml:space="preserve">Bayer </w:t>
      </w:r>
      <w:r w:rsidR="000973D1">
        <w:t xml:space="preserve">image </w:t>
      </w:r>
      <w:r w:rsidR="00320BFB">
        <w:t xml:space="preserve">data is retrieved from the Raspberry Pi camera system and the algorithm I used is given in the </w:t>
      </w:r>
      <w:r>
        <w:t>following sections.</w:t>
      </w:r>
    </w:p>
    <w:p w14:paraId="51E0D476" w14:textId="706789E9" w:rsidR="00320BFB" w:rsidRPr="00320BFB" w:rsidRDefault="008312D3" w:rsidP="002A4F72">
      <w:pPr>
        <w:pStyle w:val="Heading3"/>
      </w:pPr>
      <w:bookmarkStart w:id="44" w:name="_Toc168668603"/>
      <w:r w:rsidRPr="008312D3">
        <w:t>Raspberry Pi Camera Syste</w:t>
      </w:r>
      <w:r w:rsidR="00320BFB">
        <w:t xml:space="preserve">m </w:t>
      </w:r>
      <w:r w:rsidR="000973D1">
        <w:t>and Bayer image data</w:t>
      </w:r>
      <w:bookmarkEnd w:id="44"/>
    </w:p>
    <w:p w14:paraId="7E0753B1" w14:textId="348AF011" w:rsidR="008312D3" w:rsidRDefault="000973D1" w:rsidP="008312D3">
      <w:r>
        <w:t xml:space="preserve">The raw 12-bit Bayer image data is the raw image data from the camera.  </w:t>
      </w:r>
      <w:r w:rsidR="00EF524D">
        <w:t xml:space="preserve">The IR </w:t>
      </w:r>
      <w:r w:rsidR="00320BFB">
        <w:t>C</w:t>
      </w:r>
      <w:r w:rsidR="00EF524D">
        <w:t xml:space="preserve">amera used in the Camera Algorithm subsystem is a </w:t>
      </w:r>
      <w:r w:rsidR="008312D3" w:rsidRPr="008312D3">
        <w:t>Raspberry Pi HQ (High Quality) Camera</w:t>
      </w:r>
      <w:r w:rsidR="00EF524D">
        <w:t xml:space="preserve"> as shown in Figure</w:t>
      </w:r>
      <w:r w:rsidR="00FD7A93">
        <w:t xml:space="preserve"> 9 a</w:t>
      </w:r>
      <w:r w:rsidR="00EF524D">
        <w:t xml:space="preserve">) with the following features </w:t>
      </w:r>
      <w:sdt>
        <w:sdtPr>
          <w:id w:val="694351632"/>
          <w:citation/>
        </w:sdtPr>
        <w:sdtContent>
          <w:r w:rsidR="00EF524D">
            <w:fldChar w:fldCharType="begin"/>
          </w:r>
          <w:r w:rsidR="00EF524D">
            <w:rPr>
              <w:lang w:val="en-US"/>
            </w:rPr>
            <w:instrText xml:space="preserve"> CITATION Ras24 \l 1033 </w:instrText>
          </w:r>
          <w:r w:rsidR="00EF524D">
            <w:fldChar w:fldCharType="separate"/>
          </w:r>
          <w:r w:rsidR="003A4CA1" w:rsidRPr="003A4CA1">
            <w:rPr>
              <w:noProof/>
              <w:lang w:val="en-US"/>
            </w:rPr>
            <w:t>[10]</w:t>
          </w:r>
          <w:r w:rsidR="00EF524D">
            <w:fldChar w:fldCharType="end"/>
          </w:r>
        </w:sdtContent>
      </w:sdt>
      <w:r w:rsidR="00EF524D">
        <w:t>:</w:t>
      </w:r>
    </w:p>
    <w:p w14:paraId="123DEA75" w14:textId="77777777" w:rsidR="00EF524D" w:rsidRDefault="00EF524D">
      <w:pPr>
        <w:pStyle w:val="ListParagraph"/>
        <w:numPr>
          <w:ilvl w:val="0"/>
          <w:numId w:val="16"/>
        </w:numPr>
      </w:pPr>
      <w:r>
        <w:t xml:space="preserve">Sony IMX477R stacked, back-illuminated sensor, </w:t>
      </w:r>
    </w:p>
    <w:p w14:paraId="16B7806E" w14:textId="4F3C68D1" w:rsidR="00EF524D" w:rsidRDefault="00EF524D">
      <w:pPr>
        <w:pStyle w:val="ListParagraph"/>
        <w:numPr>
          <w:ilvl w:val="0"/>
          <w:numId w:val="16"/>
        </w:numPr>
      </w:pPr>
      <w:r>
        <w:t>12.3 megapixels</w:t>
      </w:r>
      <w:r w:rsidR="000973D1">
        <w:t xml:space="preserve"> </w:t>
      </w:r>
      <w:r w:rsidR="000973D1" w:rsidRPr="008312D3">
        <w:t>= 4056 x 3040 P = 12330240 P ≈ 12.3 MP</w:t>
      </w:r>
      <w:r>
        <w:t xml:space="preserve">, </w:t>
      </w:r>
    </w:p>
    <w:p w14:paraId="441CA4A6" w14:textId="77777777" w:rsidR="00EF524D" w:rsidRDefault="00EF524D">
      <w:pPr>
        <w:pStyle w:val="ListParagraph"/>
        <w:numPr>
          <w:ilvl w:val="0"/>
          <w:numId w:val="16"/>
        </w:numPr>
      </w:pPr>
      <w:r>
        <w:t>Output: RAW12/10/8</w:t>
      </w:r>
    </w:p>
    <w:p w14:paraId="3FE06995" w14:textId="7F7B7FF1" w:rsidR="00EF524D" w:rsidRDefault="00EF524D" w:rsidP="00EF524D"/>
    <w:p w14:paraId="781103A0" w14:textId="765438F0" w:rsidR="000973D1" w:rsidRPr="008312D3" w:rsidRDefault="000973D1" w:rsidP="00EF524D">
      <w:r>
        <w:t>This means the camera has 4056 x 3040 pixel light sensors</w:t>
      </w:r>
      <w:r w:rsidR="00FD7A93">
        <w:t xml:space="preserve"> and on</w:t>
      </w:r>
      <w:r>
        <w:t xml:space="preserve"> top </w:t>
      </w:r>
      <w:r w:rsidR="00FD7A93">
        <w:t xml:space="preserve">of the pixel light sensors </w:t>
      </w:r>
      <w:r>
        <w:t xml:space="preserve">is a colour filter array which </w:t>
      </w:r>
      <w:r w:rsidR="00FD7A93">
        <w:t xml:space="preserve">will filter the light </w:t>
      </w:r>
      <w:r>
        <w:t xml:space="preserve">that hits the pixel light sensor.  Many digital cameras (including the Raspberry Pi HQ) use a Bayer colour filter array which is shown in Figure 9 b) which is 2x2 pattern of 2 green filter and 1 red and 1 blue filter, </w:t>
      </w:r>
      <w:r w:rsidR="009C705E">
        <w:t>so</w:t>
      </w:r>
      <w:r>
        <w:t xml:space="preserve"> that each pixel captures the light intensity of green light or red light or blue light </w:t>
      </w:r>
      <w:r w:rsidR="009C705E">
        <w:t>and stores this intensity as a digital</w:t>
      </w:r>
      <w:r>
        <w:t xml:space="preserve"> 12-bit value</w:t>
      </w:r>
      <w:r w:rsidR="009C705E">
        <w:t xml:space="preserve">.  </w:t>
      </w:r>
      <w:r w:rsidR="00575CC4">
        <w:t>Therefore,</w:t>
      </w:r>
      <w:r w:rsidR="009C705E">
        <w:t xml:space="preserve"> </w:t>
      </w:r>
      <w:r>
        <w:t xml:space="preserve">one Bayer data image frame is composed of 4056 x 3040 12-bit values which are the green, </w:t>
      </w:r>
      <w:proofErr w:type="gramStart"/>
      <w:r>
        <w:t>red</w:t>
      </w:r>
      <w:proofErr w:type="gramEnd"/>
      <w:r>
        <w:t xml:space="preserve"> and blue light intensities organised in the Bayer colour filter array pattern.</w:t>
      </w:r>
    </w:p>
    <w:p w14:paraId="06828BAC" w14:textId="77777777" w:rsidR="008312D3" w:rsidRPr="008312D3" w:rsidRDefault="008312D3" w:rsidP="008312D3"/>
    <w:p w14:paraId="46146DE5" w14:textId="482436CB" w:rsidR="00EF524D" w:rsidRDefault="008312D3" w:rsidP="00EF524D">
      <w:pPr>
        <w:keepNext/>
        <w:jc w:val="center"/>
      </w:pPr>
      <w:r w:rsidRPr="008312D3">
        <w:rPr>
          <w:noProof/>
        </w:rPr>
        <w:lastRenderedPageBreak/>
        <w:drawing>
          <wp:inline distT="0" distB="0" distL="0" distR="0" wp14:anchorId="34A4D227" wp14:editId="1248A244">
            <wp:extent cx="1461600" cy="1800000"/>
            <wp:effectExtent l="0" t="0" r="5715" b="0"/>
            <wp:docPr id="10" name="Picture 9">
              <a:extLst xmlns:a="http://schemas.openxmlformats.org/drawingml/2006/main">
                <a:ext uri="{FF2B5EF4-FFF2-40B4-BE49-F238E27FC236}">
                  <a16:creationId xmlns:a16="http://schemas.microsoft.com/office/drawing/2014/main" id="{F6FAFE32-3143-854F-CEA8-F78EE1999E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6FAFE32-3143-854F-CEA8-F78EE1999E72}"/>
                        </a:ext>
                      </a:extLst>
                    </pic:cNvPr>
                    <pic:cNvPicPr>
                      <a:picLocks noChangeAspect="1"/>
                    </pic:cNvPicPr>
                  </pic:nvPicPr>
                  <pic:blipFill>
                    <a:blip r:embed="rId35"/>
                    <a:stretch>
                      <a:fillRect/>
                    </a:stretch>
                  </pic:blipFill>
                  <pic:spPr>
                    <a:xfrm>
                      <a:off x="0" y="0"/>
                      <a:ext cx="1461600" cy="1800000"/>
                    </a:xfrm>
                    <a:prstGeom prst="rect">
                      <a:avLst/>
                    </a:prstGeom>
                  </pic:spPr>
                </pic:pic>
              </a:graphicData>
            </a:graphic>
          </wp:inline>
        </w:drawing>
      </w:r>
      <w:r w:rsidR="000973D1">
        <w:t xml:space="preserve">           </w:t>
      </w:r>
      <w:r w:rsidR="000973D1">
        <w:rPr>
          <w:noProof/>
        </w:rPr>
        <w:drawing>
          <wp:inline distT="0" distB="0" distL="0" distR="0" wp14:anchorId="34A0BB2E" wp14:editId="1F84F8E5">
            <wp:extent cx="2768400" cy="1800000"/>
            <wp:effectExtent l="0" t="0" r="0" b="0"/>
            <wp:docPr id="63537435" name="Picture 4" descr="A pixelated game of a puzz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792489" name="Picture 4" descr="A pixelated game of a puzzle&#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68400" cy="1800000"/>
                    </a:xfrm>
                    <a:prstGeom prst="rect">
                      <a:avLst/>
                    </a:prstGeom>
                    <a:noFill/>
                    <a:ln>
                      <a:noFill/>
                    </a:ln>
                  </pic:spPr>
                </pic:pic>
              </a:graphicData>
            </a:graphic>
          </wp:inline>
        </w:drawing>
      </w:r>
      <w:r w:rsidR="000973D1">
        <w:t xml:space="preserve">   </w:t>
      </w:r>
    </w:p>
    <w:p w14:paraId="5D033831" w14:textId="68DC766E" w:rsidR="008312D3" w:rsidRDefault="00EF524D" w:rsidP="000973D1">
      <w:pPr>
        <w:pStyle w:val="Caption"/>
        <w:jc w:val="center"/>
      </w:pPr>
      <w:bookmarkStart w:id="45" w:name="_Toc168668631"/>
      <w:r>
        <w:t xml:space="preserve">Figure </w:t>
      </w:r>
      <w:r>
        <w:fldChar w:fldCharType="begin"/>
      </w:r>
      <w:r>
        <w:instrText xml:space="preserve"> SEQ Figure \* ARABIC </w:instrText>
      </w:r>
      <w:r>
        <w:fldChar w:fldCharType="separate"/>
      </w:r>
      <w:r w:rsidR="009421BC">
        <w:rPr>
          <w:noProof/>
        </w:rPr>
        <w:t>9</w:t>
      </w:r>
      <w:r>
        <w:fldChar w:fldCharType="end"/>
      </w:r>
      <w:r>
        <w:t>:</w:t>
      </w:r>
      <w:r w:rsidR="000973D1">
        <w:t xml:space="preserve"> a) </w:t>
      </w:r>
      <w:r>
        <w:t>Raspberry Pi HQ Camera</w:t>
      </w:r>
      <w:r w:rsidR="00D77381">
        <w:t xml:space="preserve"> (from </w:t>
      </w:r>
      <w:sdt>
        <w:sdtPr>
          <w:id w:val="1554958570"/>
          <w:citation/>
        </w:sdtPr>
        <w:sdtContent>
          <w:r w:rsidR="00D77381">
            <w:fldChar w:fldCharType="begin"/>
          </w:r>
          <w:r w:rsidR="00D77381">
            <w:rPr>
              <w:lang w:val="en-US"/>
            </w:rPr>
            <w:instrText xml:space="preserve"> CITATION Ras24 \l 1033 </w:instrText>
          </w:r>
          <w:r w:rsidR="00D77381">
            <w:fldChar w:fldCharType="separate"/>
          </w:r>
          <w:r w:rsidR="003A4CA1" w:rsidRPr="003A4CA1">
            <w:rPr>
              <w:noProof/>
              <w:lang w:val="en-US"/>
            </w:rPr>
            <w:t>[10]</w:t>
          </w:r>
          <w:r w:rsidR="00D77381">
            <w:fldChar w:fldCharType="end"/>
          </w:r>
        </w:sdtContent>
      </w:sdt>
      <w:r w:rsidR="00D77381">
        <w:t>)</w:t>
      </w:r>
      <w:r w:rsidR="000973D1">
        <w:t xml:space="preserve">  b) Bayer Colour filter array (from:</w:t>
      </w:r>
      <w:r w:rsidR="007110F4">
        <w:t xml:space="preserve"> </w:t>
      </w:r>
      <w:sdt>
        <w:sdtPr>
          <w:id w:val="-767846785"/>
          <w:citation/>
        </w:sdtPr>
        <w:sdtContent>
          <w:r w:rsidR="007110F4">
            <w:fldChar w:fldCharType="begin"/>
          </w:r>
          <w:r w:rsidR="003A4CA1">
            <w:rPr>
              <w:lang w:val="en-US"/>
            </w:rPr>
            <w:instrText xml:space="preserve">CITATION Wik22 \l 1033 </w:instrText>
          </w:r>
          <w:r w:rsidR="007110F4">
            <w:fldChar w:fldCharType="separate"/>
          </w:r>
          <w:r w:rsidR="003A4CA1" w:rsidRPr="003A4CA1">
            <w:rPr>
              <w:noProof/>
              <w:lang w:val="en-US"/>
            </w:rPr>
            <w:t>[11]</w:t>
          </w:r>
          <w:r w:rsidR="007110F4">
            <w:fldChar w:fldCharType="end"/>
          </w:r>
        </w:sdtContent>
      </w:sdt>
      <w:r w:rsidR="000973D1">
        <w:t>)</w:t>
      </w:r>
      <w:bookmarkEnd w:id="45"/>
    </w:p>
    <w:p w14:paraId="6A6A578A" w14:textId="77777777" w:rsidR="007110F4" w:rsidRDefault="007110F4" w:rsidP="008312D3"/>
    <w:p w14:paraId="42EE08DC" w14:textId="77777777" w:rsidR="006943FD" w:rsidRDefault="006943FD" w:rsidP="008312D3"/>
    <w:p w14:paraId="46913811" w14:textId="27C5B37F" w:rsidR="00EF524D" w:rsidRDefault="000973D1" w:rsidP="000973D1">
      <w:r>
        <w:t xml:space="preserve">The processing of the Bayer image data in the Raspberry Pi camera system is shown in </w:t>
      </w:r>
      <w:r w:rsidR="00EF524D">
        <w:t xml:space="preserve">Figure </w:t>
      </w:r>
      <w:r w:rsidR="006267E5">
        <w:t>10</w:t>
      </w:r>
      <w:r>
        <w:t xml:space="preserve">, where the </w:t>
      </w:r>
      <w:r w:rsidR="00EF524D">
        <w:t xml:space="preserve">sequence of events </w:t>
      </w:r>
      <w:r>
        <w:t>are</w:t>
      </w:r>
      <w:r w:rsidR="00EF524D">
        <w:t xml:space="preserve"> as follows</w:t>
      </w:r>
      <w:r w:rsidR="00D77381">
        <w:t xml:space="preserve"> </w:t>
      </w:r>
      <w:sdt>
        <w:sdtPr>
          <w:id w:val="346680406"/>
          <w:citation/>
        </w:sdtPr>
        <w:sdtContent>
          <w:r w:rsidR="00D77381">
            <w:fldChar w:fldCharType="begin"/>
          </w:r>
          <w:r w:rsidR="00D77381">
            <w:rPr>
              <w:lang w:val="en-US"/>
            </w:rPr>
            <w:instrText xml:space="preserve">CITATION Ras241 \p 17 \l 1033 </w:instrText>
          </w:r>
          <w:r w:rsidR="00D77381">
            <w:fldChar w:fldCharType="separate"/>
          </w:r>
          <w:r w:rsidR="003A4CA1" w:rsidRPr="003A4CA1">
            <w:rPr>
              <w:noProof/>
              <w:lang w:val="en-US"/>
            </w:rPr>
            <w:t>[12, p. 17]</w:t>
          </w:r>
          <w:r w:rsidR="00D77381">
            <w:fldChar w:fldCharType="end"/>
          </w:r>
        </w:sdtContent>
      </w:sdt>
      <w:r w:rsidR="00EF524D">
        <w:t>:</w:t>
      </w:r>
    </w:p>
    <w:p w14:paraId="170C7885" w14:textId="1D5791A2" w:rsidR="00EF524D" w:rsidRDefault="00EF524D" w:rsidP="000973D1">
      <w:pPr>
        <w:pStyle w:val="ListParagraph"/>
        <w:numPr>
          <w:ilvl w:val="0"/>
          <w:numId w:val="17"/>
        </w:numPr>
      </w:pPr>
      <w:r>
        <w:t xml:space="preserve">The camera module delivers </w:t>
      </w:r>
      <w:r w:rsidR="000973D1">
        <w:t xml:space="preserve">12-bit Bayer </w:t>
      </w:r>
      <w:r>
        <w:t>image frames through a flat ribbon cable to the CSI-2 Receiver</w:t>
      </w:r>
      <w:r w:rsidR="000973D1">
        <w:t xml:space="preserve"> and then </w:t>
      </w:r>
      <w:r>
        <w:t>transfers the incoming image into Memory.</w:t>
      </w:r>
    </w:p>
    <w:p w14:paraId="78966B19" w14:textId="5A40C518" w:rsidR="00EF524D" w:rsidRDefault="000973D1">
      <w:pPr>
        <w:pStyle w:val="ListParagraph"/>
        <w:numPr>
          <w:ilvl w:val="0"/>
          <w:numId w:val="17"/>
        </w:numPr>
      </w:pPr>
      <w:r>
        <w:t>T</w:t>
      </w:r>
      <w:r w:rsidR="00EF524D">
        <w:t xml:space="preserve">he raw 12-bit Bayer image data </w:t>
      </w:r>
      <w:r w:rsidR="006267E5">
        <w:t>is</w:t>
      </w:r>
      <w:r w:rsidR="00EF524D">
        <w:t xml:space="preserve"> output to the </w:t>
      </w:r>
      <w:r w:rsidR="00EF524D" w:rsidRPr="00EF524D">
        <w:t>Raw</w:t>
      </w:r>
      <w:r w:rsidR="00EF524D">
        <w:t xml:space="preserve"> Stream, or passed </w:t>
      </w:r>
      <w:r w:rsidR="006267E5">
        <w:t>to</w:t>
      </w:r>
      <w:r w:rsidR="00EF524D">
        <w:t xml:space="preserve"> the Raspberry Pi Image Signal Processor (ISP),</w:t>
      </w:r>
    </w:p>
    <w:p w14:paraId="7320B4D6" w14:textId="1CF6CDC2" w:rsidR="00EF524D" w:rsidRDefault="00EF524D">
      <w:pPr>
        <w:pStyle w:val="ListParagraph"/>
        <w:numPr>
          <w:ilvl w:val="0"/>
          <w:numId w:val="17"/>
        </w:numPr>
      </w:pPr>
      <w:r>
        <w:t>If the raw 12-bit Bayer image frames are passed to the ISP, the ISP will output two image frames for every input image frame, the two output frame types are Main and Low resolution and are output to the Main</w:t>
      </w:r>
      <w:r w:rsidR="006943FD">
        <w:t xml:space="preserve"> </w:t>
      </w:r>
      <w:r>
        <w:t>Stream and Low resolution Stream respectively.</w:t>
      </w:r>
    </w:p>
    <w:p w14:paraId="069942B8" w14:textId="77777777" w:rsidR="006943FD" w:rsidRDefault="006943FD" w:rsidP="006943FD">
      <w:pPr>
        <w:pStyle w:val="ListParagraph"/>
      </w:pPr>
    </w:p>
    <w:p w14:paraId="22B2D88E" w14:textId="77777777" w:rsidR="00D77381" w:rsidRDefault="008312D3" w:rsidP="00D77381">
      <w:pPr>
        <w:keepNext/>
        <w:jc w:val="center"/>
      </w:pPr>
      <w:r w:rsidRPr="008312D3">
        <w:rPr>
          <w:noProof/>
        </w:rPr>
        <w:drawing>
          <wp:inline distT="0" distB="0" distL="0" distR="0" wp14:anchorId="669F6565" wp14:editId="6C72A407">
            <wp:extent cx="6120000" cy="2296800"/>
            <wp:effectExtent l="0" t="0" r="0" b="8255"/>
            <wp:docPr id="7" name="Picture 6" descr="A diagram of a computer hardware system&#10;&#10;Description automatically generated">
              <a:extLst xmlns:a="http://schemas.openxmlformats.org/drawingml/2006/main">
                <a:ext uri="{FF2B5EF4-FFF2-40B4-BE49-F238E27FC236}">
                  <a16:creationId xmlns:a16="http://schemas.microsoft.com/office/drawing/2014/main" id="{1682D811-CB66-8B01-2EA1-5DA1292CBA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uter hardware system&#10;&#10;Description automatically generated">
                      <a:extLst>
                        <a:ext uri="{FF2B5EF4-FFF2-40B4-BE49-F238E27FC236}">
                          <a16:creationId xmlns:a16="http://schemas.microsoft.com/office/drawing/2014/main" id="{1682D811-CB66-8B01-2EA1-5DA1292CBA39}"/>
                        </a:ext>
                      </a:extLst>
                    </pic:cNvPr>
                    <pic:cNvPicPr>
                      <a:picLocks noChangeAspect="1"/>
                    </pic:cNvPicPr>
                  </pic:nvPicPr>
                  <pic:blipFill>
                    <a:blip r:embed="rId37"/>
                    <a:stretch>
                      <a:fillRect/>
                    </a:stretch>
                  </pic:blipFill>
                  <pic:spPr>
                    <a:xfrm>
                      <a:off x="0" y="0"/>
                      <a:ext cx="6120000" cy="2296800"/>
                    </a:xfrm>
                    <a:prstGeom prst="rect">
                      <a:avLst/>
                    </a:prstGeom>
                  </pic:spPr>
                </pic:pic>
              </a:graphicData>
            </a:graphic>
          </wp:inline>
        </w:drawing>
      </w:r>
    </w:p>
    <w:p w14:paraId="5A234417" w14:textId="54D9BF9C" w:rsidR="008312D3" w:rsidRDefault="00D77381" w:rsidP="00D77381">
      <w:pPr>
        <w:pStyle w:val="Caption"/>
        <w:jc w:val="center"/>
      </w:pPr>
      <w:bookmarkStart w:id="46" w:name="_Toc168668632"/>
      <w:r>
        <w:t xml:space="preserve">Figure </w:t>
      </w:r>
      <w:r>
        <w:fldChar w:fldCharType="begin"/>
      </w:r>
      <w:r>
        <w:instrText xml:space="preserve"> SEQ Figure \* ARABIC </w:instrText>
      </w:r>
      <w:r>
        <w:fldChar w:fldCharType="separate"/>
      </w:r>
      <w:r w:rsidR="009421BC">
        <w:rPr>
          <w:noProof/>
        </w:rPr>
        <w:t>10</w:t>
      </w:r>
      <w:r>
        <w:fldChar w:fldCharType="end"/>
      </w:r>
      <w:r>
        <w:t xml:space="preserve">: Raspberry Pi camera system (from </w:t>
      </w:r>
      <w:sdt>
        <w:sdtPr>
          <w:id w:val="1607928310"/>
          <w:citation/>
        </w:sdtPr>
        <w:sdtContent>
          <w:r>
            <w:fldChar w:fldCharType="begin"/>
          </w:r>
          <w:r>
            <w:rPr>
              <w:lang w:val="en-US"/>
            </w:rPr>
            <w:instrText xml:space="preserve">CITATION Ras241 \p "17, Fig 2" \l 1033 </w:instrText>
          </w:r>
          <w:r>
            <w:fldChar w:fldCharType="separate"/>
          </w:r>
          <w:r w:rsidR="003A4CA1" w:rsidRPr="003A4CA1">
            <w:rPr>
              <w:noProof/>
              <w:lang w:val="en-US"/>
            </w:rPr>
            <w:t>[12, pp. 17, Fig 2]</w:t>
          </w:r>
          <w:r>
            <w:fldChar w:fldCharType="end"/>
          </w:r>
        </w:sdtContent>
      </w:sdt>
      <w:r>
        <w:t>).</w:t>
      </w:r>
      <w:bookmarkEnd w:id="46"/>
    </w:p>
    <w:p w14:paraId="201CB2B0" w14:textId="77777777" w:rsidR="00D77381" w:rsidRDefault="00D77381" w:rsidP="008312D3"/>
    <w:p w14:paraId="5BE4CDE3" w14:textId="77777777" w:rsidR="006943FD" w:rsidRDefault="006943FD" w:rsidP="008312D3"/>
    <w:p w14:paraId="0FA08653" w14:textId="77777777" w:rsidR="006943FD" w:rsidRDefault="006943FD" w:rsidP="008312D3"/>
    <w:p w14:paraId="28210231" w14:textId="7872756E" w:rsidR="00EF524D" w:rsidRPr="008312D3" w:rsidRDefault="00D77381" w:rsidP="00EF524D">
      <w:r>
        <w:lastRenderedPageBreak/>
        <w:t xml:space="preserve">The 3 possible outputs from the </w:t>
      </w:r>
      <w:r w:rsidR="00EF524D" w:rsidRPr="008312D3">
        <w:t xml:space="preserve">camera system </w:t>
      </w:r>
      <w:r w:rsidR="006943FD">
        <w:t>are</w:t>
      </w:r>
      <w:r w:rsidR="00EF524D" w:rsidRPr="008312D3">
        <w:t>:</w:t>
      </w:r>
    </w:p>
    <w:p w14:paraId="155DD790" w14:textId="39B7825F" w:rsidR="00EF524D" w:rsidRDefault="00D77381">
      <w:pPr>
        <w:pStyle w:val="ListParagraph"/>
        <w:numPr>
          <w:ilvl w:val="0"/>
          <w:numId w:val="18"/>
        </w:numPr>
      </w:pPr>
      <w:r>
        <w:t xml:space="preserve">Main Stream – the primary quality image stream that can be in either </w:t>
      </w:r>
      <w:r w:rsidR="00EF524D" w:rsidRPr="008312D3">
        <w:t>RGB or YUV format</w:t>
      </w:r>
      <w:r>
        <w:t xml:space="preserve"> and has </w:t>
      </w:r>
      <w:r w:rsidR="00EF524D" w:rsidRPr="008312D3">
        <w:t>typical</w:t>
      </w:r>
      <w:r>
        <w:t>ly</w:t>
      </w:r>
      <w:r w:rsidR="00EF524D" w:rsidRPr="008312D3">
        <w:t xml:space="preserve"> 8-bit</w:t>
      </w:r>
      <w:r>
        <w:t xml:space="preserve"> resolution and </w:t>
      </w:r>
      <w:r w:rsidR="00EF524D" w:rsidRPr="008312D3">
        <w:t>configurable frame size</w:t>
      </w:r>
      <w:r>
        <w:t>.</w:t>
      </w:r>
    </w:p>
    <w:p w14:paraId="5A5D9695" w14:textId="40E4573A" w:rsidR="00D77381" w:rsidRDefault="00D77381">
      <w:pPr>
        <w:pStyle w:val="ListParagraph"/>
        <w:numPr>
          <w:ilvl w:val="0"/>
          <w:numId w:val="18"/>
        </w:numPr>
      </w:pPr>
      <w:r>
        <w:t xml:space="preserve">Low resolution Stream </w:t>
      </w:r>
      <w:r w:rsidRPr="008312D3">
        <w:t>–</w:t>
      </w:r>
      <w:r w:rsidR="00EF524D" w:rsidRPr="008312D3">
        <w:t xml:space="preserve"> </w:t>
      </w:r>
      <w:r>
        <w:t xml:space="preserve">a </w:t>
      </w:r>
      <w:r w:rsidR="00EF524D" w:rsidRPr="008312D3">
        <w:t>viable</w:t>
      </w:r>
      <w:r>
        <w:t xml:space="preserve"> quality image stream and is in </w:t>
      </w:r>
      <w:r w:rsidR="00EF524D" w:rsidRPr="008312D3">
        <w:t>YUV</w:t>
      </w:r>
      <w:r>
        <w:t xml:space="preserve"> format and has typically</w:t>
      </w:r>
      <w:r w:rsidR="00EF524D" w:rsidRPr="008312D3">
        <w:t xml:space="preserve"> 8-bit</w:t>
      </w:r>
      <w:r>
        <w:t xml:space="preserve"> resolution and is a </w:t>
      </w:r>
      <w:r w:rsidR="00EF524D" w:rsidRPr="008312D3">
        <w:t xml:space="preserve">smaller frame </w:t>
      </w:r>
      <w:r>
        <w:t xml:space="preserve">size </w:t>
      </w:r>
      <w:r w:rsidR="00EF524D" w:rsidRPr="008312D3">
        <w:t>than main image</w:t>
      </w:r>
      <w:r>
        <w:t>, and</w:t>
      </w:r>
    </w:p>
    <w:p w14:paraId="20D2E44C" w14:textId="2F04B44E" w:rsidR="00B84739" w:rsidRDefault="00D77381">
      <w:pPr>
        <w:pStyle w:val="ListParagraph"/>
        <w:numPr>
          <w:ilvl w:val="0"/>
          <w:numId w:val="18"/>
        </w:numPr>
      </w:pPr>
      <w:r>
        <w:t>R</w:t>
      </w:r>
      <w:r w:rsidR="00EF524D" w:rsidRPr="008312D3">
        <w:t xml:space="preserve">aw </w:t>
      </w:r>
      <w:r>
        <w:t xml:space="preserve">Stream – the </w:t>
      </w:r>
      <w:r w:rsidR="00EF524D" w:rsidRPr="008312D3">
        <w:t xml:space="preserve">original </w:t>
      </w:r>
      <w:r>
        <w:t>raw 12</w:t>
      </w:r>
      <w:r w:rsidR="006A49EC">
        <w:t>-bit</w:t>
      </w:r>
      <w:r>
        <w:t xml:space="preserve"> </w:t>
      </w:r>
      <w:r w:rsidR="00EF524D" w:rsidRPr="008312D3">
        <w:t>Bayer image dat</w:t>
      </w:r>
      <w:r>
        <w:t xml:space="preserve">a output with </w:t>
      </w:r>
      <w:r w:rsidR="00EF524D" w:rsidRPr="008312D3">
        <w:t>fixed frame</w:t>
      </w:r>
      <w:r>
        <w:t xml:space="preserve"> size relative to the raw frame size of the camera sensor</w:t>
      </w:r>
      <w:r w:rsidR="00B84739">
        <w:t>.</w:t>
      </w:r>
    </w:p>
    <w:p w14:paraId="6440D934" w14:textId="77777777" w:rsidR="00B84739" w:rsidRDefault="00B84739" w:rsidP="00B84739"/>
    <w:p w14:paraId="052FC9F2" w14:textId="07050515" w:rsidR="00EF524D" w:rsidRDefault="00B84739" w:rsidP="00B84739">
      <w:r>
        <w:t>T</w:t>
      </w:r>
      <w:r w:rsidR="00D77381">
        <w:t xml:space="preserve">he data stream </w:t>
      </w:r>
      <w:r>
        <w:t xml:space="preserve">I </w:t>
      </w:r>
      <w:r w:rsidR="00D77381">
        <w:t>used for the PELMS system</w:t>
      </w:r>
      <w:r>
        <w:t xml:space="preserve"> image processing </w:t>
      </w:r>
      <w:r w:rsidR="009C705E">
        <w:t xml:space="preserve">in the software </w:t>
      </w:r>
      <w:r>
        <w:t>was the Raw Stream because this used the full camera resolution and full 12-bit intensity information.  The</w:t>
      </w:r>
      <w:r w:rsidR="009C705E">
        <w:t xml:space="preserve"> software I developed used this 12-bit information but stored it in 16-bit unsigned integers for </w:t>
      </w:r>
      <w:r>
        <w:t xml:space="preserve"> processing algorithm </w:t>
      </w:r>
      <w:r w:rsidR="009C705E">
        <w:t>(</w:t>
      </w:r>
      <w:r>
        <w:t>later discussed</w:t>
      </w:r>
      <w:r w:rsidR="009C705E">
        <w:t>)</w:t>
      </w:r>
      <w:r>
        <w:t xml:space="preserve"> and RGB image </w:t>
      </w:r>
      <w:r w:rsidR="009C705E">
        <w:t>data.  The reason for using 16-bit unsigned integers was to be able to retain the 12-bit information and the software would only work in byte (or 8-bit) oriented data structures.</w:t>
      </w:r>
      <w:r>
        <w:t xml:space="preserve"> </w:t>
      </w:r>
    </w:p>
    <w:p w14:paraId="06C88F73" w14:textId="77777777" w:rsidR="00680749" w:rsidRDefault="00680749" w:rsidP="00D77381"/>
    <w:p w14:paraId="361B14F3" w14:textId="4F347D78" w:rsidR="000973D1" w:rsidRDefault="00680749" w:rsidP="00D77381">
      <w:r>
        <w:t xml:space="preserve">The Picamera2 </w:t>
      </w:r>
      <w:r w:rsidR="000040A8">
        <w:t>Python</w:t>
      </w:r>
      <w:r>
        <w:t xml:space="preserve"> software library contains the functions to interface with the Raspberry Pi Camera system including functions to capture images, capture video stream and configure camera parameters.  The original Picamera library was used in the PELMS 2023 </w:t>
      </w:r>
      <w:r w:rsidR="000040A8">
        <w:t>Python</w:t>
      </w:r>
      <w:r>
        <w:t xml:space="preserve"> code</w:t>
      </w:r>
      <w:r w:rsidR="000973D1">
        <w:t xml:space="preserve"> but didn’t have the libraries to capture the 12-bit Bayer image data.</w:t>
      </w:r>
    </w:p>
    <w:p w14:paraId="5AE50409" w14:textId="77777777" w:rsidR="000973D1" w:rsidRDefault="000973D1" w:rsidP="00D77381"/>
    <w:p w14:paraId="1F620A73" w14:textId="3FE63209" w:rsidR="008312D3" w:rsidRPr="008312D3" w:rsidRDefault="008312D3" w:rsidP="000973D1">
      <w:r w:rsidRPr="008312D3">
        <w:t xml:space="preserve">Picamera2 is the software library that contains </w:t>
      </w:r>
      <w:r w:rsidR="000040A8">
        <w:t>Python</w:t>
      </w:r>
      <w:r w:rsidRPr="008312D3">
        <w:t xml:space="preserve"> software that communicates with the Raspberry Pi Camera.</w:t>
      </w:r>
      <w:r w:rsidR="000973D1">
        <w:t xml:space="preserve"> </w:t>
      </w:r>
      <w:r w:rsidRPr="008312D3">
        <w:t>Raspberry Picamera2 has 3 configuration modes which are:</w:t>
      </w:r>
    </w:p>
    <w:p w14:paraId="4951FF26" w14:textId="25965E2C" w:rsidR="000973D1" w:rsidRDefault="008312D3" w:rsidP="008312D3">
      <w:pPr>
        <w:pStyle w:val="ListParagraph"/>
        <w:numPr>
          <w:ilvl w:val="0"/>
          <w:numId w:val="20"/>
        </w:numPr>
      </w:pPr>
      <w:r w:rsidRPr="009C705E">
        <w:rPr>
          <w:i/>
          <w:iCs/>
        </w:rPr>
        <w:t>Still</w:t>
      </w:r>
      <w:r w:rsidRPr="008312D3">
        <w:t xml:space="preserve"> – capture that uses 4056 x 3040 raw frame for </w:t>
      </w:r>
      <w:r w:rsidR="000973D1">
        <w:t>still image capture from a</w:t>
      </w:r>
      <w:r w:rsidRPr="008312D3">
        <w:t xml:space="preserve"> main, lores or raw image stream</w:t>
      </w:r>
      <w:r w:rsidR="000973D1">
        <w:t>,</w:t>
      </w:r>
    </w:p>
    <w:p w14:paraId="1CEE74CA" w14:textId="2BD3C0F9" w:rsidR="000973D1" w:rsidRDefault="008312D3" w:rsidP="000973D1">
      <w:pPr>
        <w:pStyle w:val="ListParagraph"/>
        <w:numPr>
          <w:ilvl w:val="0"/>
          <w:numId w:val="20"/>
        </w:numPr>
      </w:pPr>
      <w:r w:rsidRPr="009C705E">
        <w:rPr>
          <w:i/>
          <w:iCs/>
        </w:rPr>
        <w:t>Video</w:t>
      </w:r>
      <w:r w:rsidRPr="008312D3">
        <w:t xml:space="preserve"> – capture that uses 4056 x 3040 raw frame </w:t>
      </w:r>
      <w:r w:rsidR="000973D1" w:rsidRPr="008312D3">
        <w:t xml:space="preserve">for </w:t>
      </w:r>
      <w:r w:rsidR="000973D1">
        <w:t>video image capture from a</w:t>
      </w:r>
      <w:r w:rsidR="000973D1" w:rsidRPr="008312D3">
        <w:t xml:space="preserve"> main, lores or raw image stream</w:t>
      </w:r>
      <w:r w:rsidR="000973D1">
        <w:t>,</w:t>
      </w:r>
    </w:p>
    <w:p w14:paraId="753F00C9" w14:textId="0C736F1A" w:rsidR="000973D1" w:rsidRDefault="008312D3" w:rsidP="000973D1">
      <w:pPr>
        <w:pStyle w:val="ListParagraph"/>
        <w:numPr>
          <w:ilvl w:val="0"/>
          <w:numId w:val="20"/>
        </w:numPr>
      </w:pPr>
      <w:r w:rsidRPr="009C705E">
        <w:rPr>
          <w:i/>
          <w:iCs/>
        </w:rPr>
        <w:t>Preview</w:t>
      </w:r>
      <w:r w:rsidRPr="008312D3">
        <w:t xml:space="preserve"> – capture that uses 2028 x 1520 raw frame </w:t>
      </w:r>
      <w:r w:rsidR="000973D1" w:rsidRPr="008312D3">
        <w:t xml:space="preserve">for </w:t>
      </w:r>
      <w:r w:rsidR="000973D1">
        <w:t>still or video image capture from a</w:t>
      </w:r>
      <w:r w:rsidR="000973D1" w:rsidRPr="008312D3">
        <w:t xml:space="preserve"> main, lores or raw image stream</w:t>
      </w:r>
      <w:r w:rsidR="00B84739">
        <w:t>.</w:t>
      </w:r>
    </w:p>
    <w:p w14:paraId="1C1AFD62" w14:textId="77777777" w:rsidR="000973D1" w:rsidRDefault="000973D1" w:rsidP="000973D1"/>
    <w:p w14:paraId="331928D6" w14:textId="46CD7BD5" w:rsidR="000973D1" w:rsidRDefault="00B84739" w:rsidP="000973D1">
      <w:r>
        <w:t>I used the</w:t>
      </w:r>
      <w:r w:rsidR="000973D1">
        <w:t xml:space="preserve"> </w:t>
      </w:r>
      <w:r w:rsidR="000973D1" w:rsidRPr="009C705E">
        <w:rPr>
          <w:i/>
          <w:iCs/>
        </w:rPr>
        <w:t>Still</w:t>
      </w:r>
      <w:r w:rsidR="000973D1">
        <w:t xml:space="preserve"> image or </w:t>
      </w:r>
      <w:r w:rsidR="000973D1" w:rsidRPr="009C705E">
        <w:rPr>
          <w:i/>
          <w:iCs/>
        </w:rPr>
        <w:t>Preview</w:t>
      </w:r>
      <w:r w:rsidR="000973D1">
        <w:t xml:space="preserve"> image configuration because either </w:t>
      </w:r>
      <w:r>
        <w:t>configuration c</w:t>
      </w:r>
      <w:r w:rsidR="000973D1">
        <w:t>ould</w:t>
      </w:r>
      <w:r>
        <w:t xml:space="preserve"> </w:t>
      </w:r>
      <w:r w:rsidR="000973D1">
        <w:t xml:space="preserve">use the raw 12-bit data.  </w:t>
      </w:r>
      <w:r w:rsidR="009C705E">
        <w:t>In most cases I used the</w:t>
      </w:r>
      <w:r w:rsidR="000973D1">
        <w:t xml:space="preserve"> </w:t>
      </w:r>
      <w:r w:rsidRPr="009C705E">
        <w:rPr>
          <w:i/>
          <w:iCs/>
        </w:rPr>
        <w:t>P</w:t>
      </w:r>
      <w:r w:rsidR="000973D1" w:rsidRPr="009C705E">
        <w:rPr>
          <w:i/>
          <w:iCs/>
        </w:rPr>
        <w:t>review</w:t>
      </w:r>
      <w:r w:rsidR="000973D1">
        <w:t xml:space="preserve"> </w:t>
      </w:r>
      <w:r>
        <w:t xml:space="preserve">image </w:t>
      </w:r>
      <w:r w:rsidR="009C705E">
        <w:t>because it was the</w:t>
      </w:r>
      <w:r>
        <w:t xml:space="preserve"> smaller size which meant there was less </w:t>
      </w:r>
      <w:r w:rsidR="000973D1">
        <w:t>data</w:t>
      </w:r>
      <w:r>
        <w:t xml:space="preserve"> to </w:t>
      </w:r>
      <w:proofErr w:type="gramStart"/>
      <w:r>
        <w:t>transfer</w:t>
      </w:r>
      <w:proofErr w:type="gramEnd"/>
      <w:r w:rsidR="009C705E">
        <w:t xml:space="preserve"> and I experienced some software failures when trying to work with the higher rate </w:t>
      </w:r>
      <w:r w:rsidR="009C705E" w:rsidRPr="009C705E">
        <w:rPr>
          <w:i/>
          <w:iCs/>
        </w:rPr>
        <w:t>Still</w:t>
      </w:r>
      <w:r w:rsidR="009C705E">
        <w:t xml:space="preserve"> image configurations.</w:t>
      </w:r>
    </w:p>
    <w:p w14:paraId="4245199D" w14:textId="0D0E2020" w:rsidR="000973D1" w:rsidRDefault="000973D1" w:rsidP="000973D1"/>
    <w:p w14:paraId="2F16FA9F" w14:textId="3B0A28CB" w:rsidR="00A97A0A" w:rsidRDefault="00A97A0A" w:rsidP="002A4F72">
      <w:pPr>
        <w:pStyle w:val="Heading3"/>
      </w:pPr>
      <w:bookmarkStart w:id="47" w:name="_Toc168668604"/>
      <w:r>
        <w:lastRenderedPageBreak/>
        <w:t>12-bit image Processing Algorithm</w:t>
      </w:r>
      <w:bookmarkEnd w:id="47"/>
    </w:p>
    <w:p w14:paraId="1D7EDCFE" w14:textId="77777777" w:rsidR="009C705E" w:rsidRDefault="006A49EC" w:rsidP="008312D3">
      <w:r>
        <w:t xml:space="preserve">The raw 12-bit Bayer image data needs to be converted to a 16-bit RGB image data format.  There isn’t a specific function to do this but there are generic steps that can be used to perform this function.  </w:t>
      </w:r>
      <w:r w:rsidR="009C705E">
        <w:t>A single</w:t>
      </w:r>
      <w:r>
        <w:t xml:space="preserve"> 12-bit Bayer </w:t>
      </w:r>
      <w:r w:rsidR="009C705E">
        <w:t xml:space="preserve">data </w:t>
      </w:r>
      <w:r>
        <w:t xml:space="preserve">image frame of at the camera resolution </w:t>
      </w:r>
      <w:r w:rsidR="009C705E">
        <w:t xml:space="preserve">of </w:t>
      </w:r>
      <w:r>
        <w:t>the Raspberry Pi HQ camera will produce a 4056 x 3040 frame of image data where each pixel contains a 12-bit intensity value of the light that the colour filter passed through.</w:t>
      </w:r>
      <w:r w:rsidR="009C705E">
        <w:t xml:space="preserve">  </w:t>
      </w:r>
      <w:r>
        <w:t>The 16-bit RGB image data that we are interested in will be a 3 x 4056 x 3040 frame of image data comprised of</w:t>
      </w:r>
      <w:r w:rsidR="009C705E">
        <w:t>:</w:t>
      </w:r>
      <w:r>
        <w:t xml:space="preserve"> </w:t>
      </w:r>
    </w:p>
    <w:p w14:paraId="2851BEA2" w14:textId="77777777" w:rsidR="009C705E" w:rsidRDefault="006A49EC" w:rsidP="009C705E">
      <w:pPr>
        <w:pStyle w:val="ListParagraph"/>
        <w:numPr>
          <w:ilvl w:val="0"/>
          <w:numId w:val="52"/>
        </w:numPr>
      </w:pPr>
      <w:r>
        <w:t xml:space="preserve">one 4056 x 3040 frame of 16-bit values of red image intensity values, </w:t>
      </w:r>
    </w:p>
    <w:p w14:paraId="146CF3D8" w14:textId="6F66FAB9" w:rsidR="009C705E" w:rsidRDefault="009A7A08" w:rsidP="009C705E">
      <w:pPr>
        <w:pStyle w:val="ListParagraph"/>
        <w:numPr>
          <w:ilvl w:val="0"/>
          <w:numId w:val="52"/>
        </w:numPr>
      </w:pPr>
      <w:r>
        <w:t xml:space="preserve">one 4056 x 3040 frame of 16-bit values of </w:t>
      </w:r>
      <w:r>
        <w:t>green</w:t>
      </w:r>
      <w:r>
        <w:t xml:space="preserve"> image intensity values</w:t>
      </w:r>
      <w:r w:rsidR="009C705E">
        <w:t>,</w:t>
      </w:r>
      <w:r w:rsidR="006A49EC">
        <w:t xml:space="preserve"> and </w:t>
      </w:r>
    </w:p>
    <w:p w14:paraId="34BD121C" w14:textId="69D7D910" w:rsidR="006A49EC" w:rsidRDefault="009A7A08" w:rsidP="009C705E">
      <w:pPr>
        <w:pStyle w:val="ListParagraph"/>
        <w:numPr>
          <w:ilvl w:val="0"/>
          <w:numId w:val="52"/>
        </w:numPr>
      </w:pPr>
      <w:r>
        <w:t xml:space="preserve">one 4056 x 3040 frame of 16-bit values of </w:t>
      </w:r>
      <w:r>
        <w:t>blue</w:t>
      </w:r>
      <w:r>
        <w:t xml:space="preserve"> image intensity </w:t>
      </w:r>
      <w:r>
        <w:t>values.</w:t>
      </w:r>
      <w:r w:rsidR="006A49EC">
        <w:t xml:space="preserve">  (N.B. the 12-bits of information from the Bayer image is packed (or converted) to a 16-bit RGB value)</w:t>
      </w:r>
    </w:p>
    <w:p w14:paraId="34E9DA21" w14:textId="77777777" w:rsidR="006A49EC" w:rsidRDefault="006A49EC" w:rsidP="008312D3"/>
    <w:p w14:paraId="286C3358" w14:textId="0C3A555F" w:rsidR="008312D3" w:rsidRDefault="000973D1" w:rsidP="008312D3">
      <w:r>
        <w:t xml:space="preserve">A sample of the </w:t>
      </w:r>
      <w:r w:rsidR="000040A8">
        <w:t>Python</w:t>
      </w:r>
      <w:r>
        <w:t xml:space="preserve"> code used to c</w:t>
      </w:r>
      <w:r w:rsidR="008312D3" w:rsidRPr="008312D3">
        <w:t>onvert a raw 12-bit Bayer image format to 16-bit RGB format</w:t>
      </w:r>
      <w:r>
        <w:t xml:space="preserve"> is given below:</w:t>
      </w:r>
    </w:p>
    <w:p w14:paraId="50DBB6BF" w14:textId="77777777" w:rsidR="000973D1" w:rsidRPr="008312D3" w:rsidRDefault="000973D1" w:rsidP="008312D3"/>
    <w:p w14:paraId="7C8C6720" w14:textId="77777777" w:rsidR="008312D3" w:rsidRPr="00EF524D" w:rsidRDefault="008312D3" w:rsidP="00EF524D">
      <w:pPr>
        <w:jc w:val="left"/>
        <w:rPr>
          <w:rFonts w:ascii="Courier New" w:hAnsi="Courier New" w:cs="Courier New"/>
          <w:sz w:val="22"/>
          <w:szCs w:val="22"/>
        </w:rPr>
      </w:pPr>
      <w:r w:rsidRPr="00EF524D">
        <w:rPr>
          <w:rFonts w:ascii="Courier New" w:hAnsi="Courier New" w:cs="Courier New"/>
          <w:sz w:val="22"/>
          <w:szCs w:val="22"/>
        </w:rPr>
        <w:t># Capture the VL image:</w:t>
      </w:r>
    </w:p>
    <w:p w14:paraId="315D3E9F" w14:textId="77777777" w:rsidR="008312D3" w:rsidRPr="00EF524D" w:rsidRDefault="008312D3" w:rsidP="00EF524D">
      <w:pPr>
        <w:jc w:val="left"/>
        <w:rPr>
          <w:rFonts w:ascii="Courier New" w:hAnsi="Courier New" w:cs="Courier New"/>
          <w:sz w:val="22"/>
          <w:szCs w:val="22"/>
        </w:rPr>
      </w:pPr>
      <w:r w:rsidRPr="00EF524D">
        <w:rPr>
          <w:rFonts w:ascii="Courier New" w:hAnsi="Courier New" w:cs="Courier New"/>
          <w:sz w:val="22"/>
          <w:szCs w:val="22"/>
        </w:rPr>
        <w:t># Get a raw Bayer frame with 12-bit values packed into 16-bits.</w:t>
      </w:r>
    </w:p>
    <w:p w14:paraId="61382750" w14:textId="5831C1A2" w:rsidR="008312D3" w:rsidRPr="00EF524D" w:rsidRDefault="008312D3" w:rsidP="00EF524D">
      <w:pPr>
        <w:jc w:val="left"/>
        <w:rPr>
          <w:rFonts w:ascii="Courier New" w:hAnsi="Courier New" w:cs="Courier New"/>
          <w:sz w:val="22"/>
          <w:szCs w:val="22"/>
        </w:rPr>
      </w:pPr>
      <w:r w:rsidRPr="00EF524D">
        <w:rPr>
          <w:rFonts w:ascii="Courier New" w:hAnsi="Courier New" w:cs="Courier New"/>
          <w:sz w:val="22"/>
          <w:szCs w:val="22"/>
        </w:rPr>
        <w:t># Convert Bayer 12-bit array to RGB 16-bit an</w:t>
      </w:r>
      <w:r w:rsidR="00A4393E">
        <w:rPr>
          <w:rFonts w:ascii="Courier New" w:hAnsi="Courier New" w:cs="Courier New"/>
          <w:sz w:val="22"/>
          <w:szCs w:val="22"/>
        </w:rPr>
        <w:t>d</w:t>
      </w:r>
      <w:r w:rsidRPr="00EF524D">
        <w:rPr>
          <w:rFonts w:ascii="Courier New" w:hAnsi="Courier New" w:cs="Courier New"/>
          <w:sz w:val="22"/>
          <w:szCs w:val="22"/>
        </w:rPr>
        <w:t xml:space="preserve"> write to file by</w:t>
      </w:r>
    </w:p>
    <w:p w14:paraId="424901D4" w14:textId="77777777" w:rsidR="008312D3" w:rsidRPr="00EF524D" w:rsidRDefault="008312D3" w:rsidP="00EF524D">
      <w:pPr>
        <w:jc w:val="left"/>
        <w:rPr>
          <w:rFonts w:ascii="Courier New" w:hAnsi="Courier New" w:cs="Courier New"/>
          <w:sz w:val="22"/>
          <w:szCs w:val="22"/>
        </w:rPr>
      </w:pPr>
      <w:r w:rsidRPr="00EF524D">
        <w:rPr>
          <w:rFonts w:ascii="Courier New" w:hAnsi="Courier New" w:cs="Courier New"/>
          <w:sz w:val="22"/>
          <w:szCs w:val="22"/>
        </w:rPr>
        <w:t># doing the following steps:</w:t>
      </w:r>
    </w:p>
    <w:p w14:paraId="05D7ECB9" w14:textId="77777777" w:rsidR="008312D3" w:rsidRPr="00EF524D" w:rsidRDefault="008312D3" w:rsidP="00EF524D">
      <w:pPr>
        <w:jc w:val="left"/>
        <w:rPr>
          <w:rFonts w:ascii="Courier New" w:hAnsi="Courier New" w:cs="Courier New"/>
          <w:sz w:val="22"/>
          <w:szCs w:val="22"/>
        </w:rPr>
      </w:pPr>
      <w:r w:rsidRPr="00EF524D">
        <w:rPr>
          <w:rFonts w:ascii="Courier New" w:hAnsi="Courier New" w:cs="Courier New"/>
          <w:sz w:val="22"/>
          <w:szCs w:val="22"/>
        </w:rPr>
        <w:t>#   - Convert to 12-bit value to 16-bit by shifting 4 bits</w:t>
      </w:r>
    </w:p>
    <w:p w14:paraId="47A12C5B" w14:textId="77777777" w:rsidR="008312D3" w:rsidRPr="00EF524D" w:rsidRDefault="008312D3" w:rsidP="00EF524D">
      <w:pPr>
        <w:jc w:val="left"/>
        <w:rPr>
          <w:rFonts w:ascii="Courier New" w:hAnsi="Courier New" w:cs="Courier New"/>
          <w:sz w:val="22"/>
          <w:szCs w:val="22"/>
        </w:rPr>
      </w:pPr>
      <w:r w:rsidRPr="00EF524D">
        <w:rPr>
          <w:rFonts w:ascii="Courier New" w:hAnsi="Courier New" w:cs="Courier New"/>
          <w:sz w:val="22"/>
          <w:szCs w:val="22"/>
        </w:rPr>
        <w:t xml:space="preserve">#   - Convert from Bayer format to RGB format    </w:t>
      </w:r>
    </w:p>
    <w:p w14:paraId="0D2F6CEA" w14:textId="77777777" w:rsidR="008312D3" w:rsidRPr="00EF524D" w:rsidRDefault="008312D3" w:rsidP="00EF524D">
      <w:pPr>
        <w:jc w:val="left"/>
        <w:rPr>
          <w:rFonts w:ascii="Courier New" w:hAnsi="Courier New" w:cs="Courier New"/>
          <w:sz w:val="22"/>
          <w:szCs w:val="22"/>
        </w:rPr>
      </w:pPr>
      <w:r w:rsidRPr="00EF524D">
        <w:rPr>
          <w:rFonts w:ascii="Courier New" w:hAnsi="Courier New" w:cs="Courier New"/>
          <w:sz w:val="22"/>
          <w:szCs w:val="22"/>
        </w:rPr>
        <w:t>img_VL_Bayer_12bit = picam2.capture_array("raw").view(np.uint16)</w:t>
      </w:r>
    </w:p>
    <w:p w14:paraId="6F71F5EB" w14:textId="77777777" w:rsidR="008312D3" w:rsidRPr="00EF524D" w:rsidRDefault="008312D3" w:rsidP="00EF524D">
      <w:pPr>
        <w:jc w:val="left"/>
        <w:rPr>
          <w:rFonts w:ascii="Courier New" w:hAnsi="Courier New" w:cs="Courier New"/>
          <w:sz w:val="22"/>
          <w:szCs w:val="22"/>
        </w:rPr>
      </w:pPr>
      <w:r w:rsidRPr="00EF524D">
        <w:rPr>
          <w:rFonts w:ascii="Courier New" w:hAnsi="Courier New" w:cs="Courier New"/>
          <w:sz w:val="22"/>
          <w:szCs w:val="22"/>
        </w:rPr>
        <w:t>img_VL_Bayer_16bit = img_VL_Bayer_12bit * 16</w:t>
      </w:r>
    </w:p>
    <w:p w14:paraId="4619335B" w14:textId="25AFB778" w:rsidR="008312D3" w:rsidRPr="00EF524D" w:rsidRDefault="008312D3" w:rsidP="00EF524D">
      <w:pPr>
        <w:jc w:val="left"/>
        <w:rPr>
          <w:rFonts w:ascii="Courier New" w:hAnsi="Courier New" w:cs="Courier New"/>
          <w:sz w:val="22"/>
          <w:szCs w:val="22"/>
        </w:rPr>
      </w:pPr>
      <w:r w:rsidRPr="00EF524D">
        <w:rPr>
          <w:rFonts w:ascii="Courier New" w:hAnsi="Courier New" w:cs="Courier New"/>
          <w:sz w:val="22"/>
          <w:szCs w:val="22"/>
        </w:rPr>
        <w:t>img_VL_RGB_16bit = cv2.cvtColor(img_VL_Bayer_16bit,cv2.COLOR_BAYER_RG2RGB)</w:t>
      </w:r>
    </w:p>
    <w:p w14:paraId="6A909B72" w14:textId="5D857AA0" w:rsidR="008312D3" w:rsidRDefault="008312D3" w:rsidP="008312D3"/>
    <w:p w14:paraId="6BCBED83" w14:textId="63D28F8E" w:rsidR="009C705E" w:rsidRDefault="009C705E" w:rsidP="008312D3">
      <w:r>
        <w:t>A description of the lines in this sample code implementing the Bayer image conversion is as follows:</w:t>
      </w:r>
    </w:p>
    <w:p w14:paraId="28AB3645" w14:textId="531382BF" w:rsidR="005C7ADD" w:rsidRDefault="009C705E" w:rsidP="008312D3">
      <w:pPr>
        <w:pStyle w:val="ListParagraph"/>
        <w:numPr>
          <w:ilvl w:val="0"/>
          <w:numId w:val="23"/>
        </w:numPr>
      </w:pPr>
      <w:r>
        <w:t>t</w:t>
      </w:r>
      <w:r w:rsidR="000973D1">
        <w:t xml:space="preserve">he command: </w:t>
      </w:r>
      <w:r w:rsidR="000973D1" w:rsidRPr="005C7ADD">
        <w:rPr>
          <w:rFonts w:ascii="Courier New" w:hAnsi="Courier New" w:cs="Courier New"/>
          <w:sz w:val="22"/>
          <w:szCs w:val="22"/>
        </w:rPr>
        <w:t>picam2.capture_array("raw").view(np.uint16)</w:t>
      </w:r>
      <w:r w:rsidR="000973D1">
        <w:t xml:space="preserve">captures the 12-bit Bayer data and packs it into unsigned 16-bit </w:t>
      </w:r>
      <w:r w:rsidR="005C7ADD">
        <w:t>integers.</w:t>
      </w:r>
    </w:p>
    <w:p w14:paraId="5CCEFE62" w14:textId="327474E8" w:rsidR="005C7ADD" w:rsidRDefault="009C705E" w:rsidP="008312D3">
      <w:pPr>
        <w:pStyle w:val="ListParagraph"/>
        <w:numPr>
          <w:ilvl w:val="0"/>
          <w:numId w:val="23"/>
        </w:numPr>
      </w:pPr>
      <w:r>
        <w:t>t</w:t>
      </w:r>
      <w:r w:rsidR="000973D1">
        <w:t xml:space="preserve">he command: </w:t>
      </w:r>
      <w:r w:rsidR="000973D1" w:rsidRPr="005C7ADD">
        <w:rPr>
          <w:rFonts w:ascii="Courier New" w:hAnsi="Courier New" w:cs="Courier New"/>
          <w:sz w:val="22"/>
          <w:szCs w:val="22"/>
        </w:rPr>
        <w:t xml:space="preserve">img_VL_Bayer_12bit * 16 </w:t>
      </w:r>
      <w:r w:rsidR="000973D1">
        <w:t>is used to shift the 12-bit 4-bits so that the data scales from having values</w:t>
      </w:r>
      <w:r w:rsidR="006A49EC">
        <w:t xml:space="preserve"> of</w:t>
      </w:r>
      <w:r w:rsidR="000973D1">
        <w:t xml:space="preserve"> 0 to </w:t>
      </w:r>
      <w:r w:rsidR="006A49EC">
        <w:t xml:space="preserve">4096 (= </w:t>
      </w:r>
      <w:r w:rsidR="000973D1">
        <w:t>2</w:t>
      </w:r>
      <w:r w:rsidR="000973D1" w:rsidRPr="006A49EC">
        <w:rPr>
          <w:vertAlign w:val="superscript"/>
        </w:rPr>
        <w:t>12</w:t>
      </w:r>
      <w:r w:rsidR="006A49EC">
        <w:t xml:space="preserve">), </w:t>
      </w:r>
      <w:r w:rsidR="000973D1">
        <w:t>to having values in the range 0 to</w:t>
      </w:r>
      <w:r w:rsidR="006A49EC">
        <w:t xml:space="preserve"> 65536</w:t>
      </w:r>
      <w:r w:rsidR="000973D1">
        <w:t xml:space="preserve"> </w:t>
      </w:r>
      <w:r w:rsidR="006A49EC">
        <w:t>(=</w:t>
      </w:r>
      <w:r w:rsidR="000973D1">
        <w:t>2</w:t>
      </w:r>
      <w:r w:rsidR="000973D1" w:rsidRPr="006A49EC">
        <w:rPr>
          <w:vertAlign w:val="superscript"/>
        </w:rPr>
        <w:t>16</w:t>
      </w:r>
      <w:r w:rsidR="006A49EC">
        <w:t>).</w:t>
      </w:r>
    </w:p>
    <w:p w14:paraId="5C35BC3D" w14:textId="37745742" w:rsidR="000973D1" w:rsidRDefault="009C705E" w:rsidP="005C7ADD">
      <w:pPr>
        <w:pStyle w:val="ListParagraph"/>
        <w:numPr>
          <w:ilvl w:val="0"/>
          <w:numId w:val="23"/>
        </w:numPr>
        <w:jc w:val="left"/>
      </w:pPr>
      <w:r>
        <w:lastRenderedPageBreak/>
        <w:t>t</w:t>
      </w:r>
      <w:r w:rsidR="000973D1">
        <w:t xml:space="preserve">he command: </w:t>
      </w:r>
      <w:r w:rsidR="005C7ADD">
        <w:t>c</w:t>
      </w:r>
      <w:r w:rsidR="000973D1" w:rsidRPr="005C7ADD">
        <w:rPr>
          <w:rFonts w:ascii="Courier New" w:hAnsi="Courier New" w:cs="Courier New"/>
          <w:sz w:val="22"/>
          <w:szCs w:val="22"/>
        </w:rPr>
        <w:t>v2.cvtColor(img_VL_Bayer_16bit,cv2.COLOR_BAYER_RG2RGB)</w:t>
      </w:r>
      <w:r w:rsidR="000973D1">
        <w:t xml:space="preserve"> is an </w:t>
      </w:r>
      <w:r w:rsidR="005C7ADD">
        <w:t>OpenCV</w:t>
      </w:r>
      <w:r w:rsidR="000973D1">
        <w:t xml:space="preserve"> command that will create an the red, </w:t>
      </w:r>
      <w:proofErr w:type="gramStart"/>
      <w:r w:rsidR="005C7ADD">
        <w:t>green</w:t>
      </w:r>
      <w:proofErr w:type="gramEnd"/>
      <w:r w:rsidR="005C7ADD">
        <w:t xml:space="preserve"> </w:t>
      </w:r>
      <w:r w:rsidR="000973D1">
        <w:t xml:space="preserve">and blue arrays.  The intermediate values for a given </w:t>
      </w:r>
      <w:r w:rsidR="005C7ADD">
        <w:t>colour</w:t>
      </w:r>
      <w:r w:rsidR="000973D1">
        <w:t xml:space="preserve"> </w:t>
      </w:r>
      <w:r w:rsidR="005C7ADD">
        <w:t>in where</w:t>
      </w:r>
      <w:r w:rsidR="000973D1">
        <w:t xml:space="preserve"> the light intensity was not directly capture an</w:t>
      </w:r>
      <w:r w:rsidR="005C7ADD">
        <w:t>d are</w:t>
      </w:r>
      <w:r w:rsidR="000973D1">
        <w:t xml:space="preserve"> interpolated from the other values.</w:t>
      </w:r>
    </w:p>
    <w:p w14:paraId="6E76A780" w14:textId="77777777" w:rsidR="009C705E" w:rsidRDefault="009C705E" w:rsidP="008312D3"/>
    <w:p w14:paraId="4E6FA267" w14:textId="62CB4AC7" w:rsidR="009C705E" w:rsidRDefault="000973D1" w:rsidP="008312D3">
      <w:r>
        <w:t xml:space="preserve">Using this </w:t>
      </w:r>
      <w:r w:rsidR="00602FC8">
        <w:t>algorithm,</w:t>
      </w:r>
      <w:r>
        <w:t xml:space="preserve"> we use the </w:t>
      </w:r>
      <w:r w:rsidR="009C705E">
        <w:t xml:space="preserve">full 12-bit intensity information of each pixel in the Bayer image frame data </w:t>
      </w:r>
      <w:r>
        <w:t xml:space="preserve">to </w:t>
      </w:r>
      <w:r w:rsidR="009C705E">
        <w:t>produce 3 red, green, and blue intensity values with 16-bit resolution.  If we used the processed image data from the ISP – the ISP will have truncated the 12-bit data to 8-</w:t>
      </w:r>
      <w:r w:rsidR="00946453">
        <w:t>bits,</w:t>
      </w:r>
      <w:r w:rsidR="009C705E">
        <w:t xml:space="preserve"> and we would be working with </w:t>
      </w:r>
      <w:r w:rsidR="00946453">
        <w:t xml:space="preserve">only </w:t>
      </w:r>
      <w:r w:rsidR="009C705E">
        <w:t>8-bit resolution of the light intensities.</w:t>
      </w:r>
    </w:p>
    <w:p w14:paraId="341FC575" w14:textId="77777777" w:rsidR="006A49EC" w:rsidRPr="00151018" w:rsidRDefault="006A49EC" w:rsidP="00DE4EC2">
      <w:pPr>
        <w:spacing w:line="240" w:lineRule="auto"/>
        <w:jc w:val="left"/>
      </w:pPr>
    </w:p>
    <w:p w14:paraId="4FF36615" w14:textId="1D53DB20" w:rsidR="00151018" w:rsidRDefault="00151018" w:rsidP="00C22741">
      <w:pPr>
        <w:pStyle w:val="Heading2"/>
      </w:pPr>
      <w:bookmarkStart w:id="48" w:name="_Toc168668605"/>
      <w:r>
        <w:t>PCB Design</w:t>
      </w:r>
      <w:bookmarkEnd w:id="48"/>
    </w:p>
    <w:p w14:paraId="5014707F" w14:textId="44CF5F67" w:rsidR="00C44EDA" w:rsidRDefault="00C44EDA" w:rsidP="00C44EDA">
      <w:pPr>
        <w:rPr>
          <w:lang w:val="en-US"/>
        </w:rPr>
      </w:pPr>
      <w:bookmarkStart w:id="49" w:name="_Hlk167711491"/>
      <w:r>
        <w:rPr>
          <w:lang w:val="en-US"/>
        </w:rPr>
        <w:t xml:space="preserve">The </w:t>
      </w:r>
      <w:r w:rsidR="00946453">
        <w:rPr>
          <w:lang w:val="en-US"/>
        </w:rPr>
        <w:t>PCB Design</w:t>
      </w:r>
      <w:r>
        <w:rPr>
          <w:lang w:val="en-US"/>
        </w:rPr>
        <w:t xml:space="preserve"> work was used to achieve deliverable</w:t>
      </w:r>
      <w:r w:rsidR="00946453">
        <w:rPr>
          <w:lang w:val="en-US"/>
        </w:rPr>
        <w:t>s</w:t>
      </w:r>
      <w:r>
        <w:rPr>
          <w:lang w:val="en-US"/>
        </w:rPr>
        <w:t xml:space="preserve"> 3, 4 and 5 described in Table 2 which were:</w:t>
      </w:r>
    </w:p>
    <w:p w14:paraId="0995FE58" w14:textId="5847D218" w:rsidR="00946453" w:rsidRPr="00946453" w:rsidRDefault="00946453" w:rsidP="00946453">
      <w:pPr>
        <w:pStyle w:val="ListParagraph"/>
        <w:numPr>
          <w:ilvl w:val="0"/>
          <w:numId w:val="43"/>
        </w:numPr>
        <w:rPr>
          <w:lang w:val="en-US"/>
        </w:rPr>
      </w:pPr>
      <w:r w:rsidRPr="00946453">
        <w:rPr>
          <w:lang w:val="en-US"/>
        </w:rPr>
        <w:t>Modification of the electrical circuitry to optimise power.</w:t>
      </w:r>
    </w:p>
    <w:p w14:paraId="5A4B1DE7" w14:textId="77777777" w:rsidR="00946453" w:rsidRPr="00946453" w:rsidRDefault="00946453" w:rsidP="00946453">
      <w:pPr>
        <w:pStyle w:val="ListParagraph"/>
        <w:numPr>
          <w:ilvl w:val="0"/>
          <w:numId w:val="43"/>
        </w:numPr>
        <w:rPr>
          <w:lang w:val="en-US"/>
        </w:rPr>
      </w:pPr>
      <w:r w:rsidRPr="00946453">
        <w:rPr>
          <w:lang w:val="en-US"/>
        </w:rPr>
        <w:t>Construction of the PCB for the electrical circuitry to replace the prototyping board.</w:t>
      </w:r>
    </w:p>
    <w:p w14:paraId="1BB74F3B" w14:textId="0EC72001" w:rsidR="00C44EDA" w:rsidRDefault="00946453" w:rsidP="00946453">
      <w:pPr>
        <w:pStyle w:val="ListParagraph"/>
        <w:numPr>
          <w:ilvl w:val="0"/>
          <w:numId w:val="43"/>
        </w:numPr>
        <w:rPr>
          <w:lang w:val="en-US"/>
        </w:rPr>
      </w:pPr>
      <w:r w:rsidRPr="00946453">
        <w:rPr>
          <w:lang w:val="en-US"/>
        </w:rPr>
        <w:t>Recalculate the component values of the electric circuit to handle loads above 10 A.</w:t>
      </w:r>
    </w:p>
    <w:p w14:paraId="08666719" w14:textId="77777777" w:rsidR="00C44EDA" w:rsidRDefault="00C44EDA" w:rsidP="008878BA">
      <w:pPr>
        <w:rPr>
          <w:lang w:val="en-US"/>
        </w:rPr>
      </w:pPr>
    </w:p>
    <w:p w14:paraId="271B2A13" w14:textId="199DC9D1" w:rsidR="000973D1" w:rsidRDefault="008878BA" w:rsidP="000973D1">
      <w:pPr>
        <w:rPr>
          <w:lang w:val="en-US"/>
        </w:rPr>
      </w:pPr>
      <w:r>
        <w:rPr>
          <w:lang w:val="en-US"/>
        </w:rPr>
        <w:t xml:space="preserve">The </w:t>
      </w:r>
      <w:r w:rsidR="00C44EDA">
        <w:rPr>
          <w:lang w:val="en-US"/>
        </w:rPr>
        <w:t xml:space="preserve">PCB design </w:t>
      </w:r>
      <w:r>
        <w:rPr>
          <w:lang w:val="en-US"/>
        </w:rPr>
        <w:t xml:space="preserve">goal </w:t>
      </w:r>
      <w:r w:rsidR="00C44EDA">
        <w:rPr>
          <w:lang w:val="en-US"/>
        </w:rPr>
        <w:t xml:space="preserve">was to develop </w:t>
      </w:r>
      <w:r>
        <w:rPr>
          <w:lang w:val="en-US"/>
        </w:rPr>
        <w:t xml:space="preserve">a </w:t>
      </w:r>
      <w:r w:rsidR="005C7ADD">
        <w:rPr>
          <w:lang w:val="en-US"/>
        </w:rPr>
        <w:t>PCB</w:t>
      </w:r>
      <w:r>
        <w:rPr>
          <w:lang w:val="en-US"/>
        </w:rPr>
        <w:t xml:space="preserve"> that </w:t>
      </w:r>
      <w:r w:rsidR="005C7ADD">
        <w:rPr>
          <w:lang w:val="en-US"/>
        </w:rPr>
        <w:t>satisfied</w:t>
      </w:r>
      <w:r>
        <w:rPr>
          <w:lang w:val="en-US"/>
        </w:rPr>
        <w:t xml:space="preserve"> all 3 </w:t>
      </w:r>
      <w:r w:rsidR="003A4CA1">
        <w:rPr>
          <w:lang w:val="en-US"/>
        </w:rPr>
        <w:t>deliverable</w:t>
      </w:r>
      <w:r>
        <w:rPr>
          <w:lang w:val="en-US"/>
        </w:rPr>
        <w:t>s</w:t>
      </w:r>
      <w:r w:rsidR="003A4CA1">
        <w:rPr>
          <w:lang w:val="en-US"/>
        </w:rPr>
        <w:t xml:space="preserve"> </w:t>
      </w:r>
      <w:r w:rsidR="00946453">
        <w:rPr>
          <w:lang w:val="en-US"/>
        </w:rPr>
        <w:t>and</w:t>
      </w:r>
      <w:r w:rsidR="003A4CA1">
        <w:rPr>
          <w:lang w:val="en-US"/>
        </w:rPr>
        <w:t xml:space="preserve"> would involve</w:t>
      </w:r>
      <w:r w:rsidR="00C44EDA">
        <w:rPr>
          <w:lang w:val="en-US"/>
        </w:rPr>
        <w:t xml:space="preserve"> building a PCB of the original 2023 Current Regulator circuit that has the RF link on boarded (i.e. so that </w:t>
      </w:r>
      <w:r w:rsidR="00946453">
        <w:rPr>
          <w:lang w:val="en-US"/>
        </w:rPr>
        <w:t>board was configured to supply power to all circuit elements from the Power Source</w:t>
      </w:r>
      <w:r w:rsidR="00C44EDA">
        <w:rPr>
          <w:lang w:val="en-US"/>
        </w:rPr>
        <w:t>) and ha</w:t>
      </w:r>
      <w:r w:rsidR="003A4CA1">
        <w:rPr>
          <w:lang w:val="en-US"/>
        </w:rPr>
        <w:t>s</w:t>
      </w:r>
      <w:r w:rsidR="00C44EDA">
        <w:rPr>
          <w:lang w:val="en-US"/>
        </w:rPr>
        <w:t xml:space="preserve"> the circuit rated to 20 A rather 10 A.</w:t>
      </w:r>
      <w:bookmarkEnd w:id="49"/>
      <w:r w:rsidR="003A4CA1">
        <w:rPr>
          <w:lang w:val="en-US"/>
        </w:rPr>
        <w:t xml:space="preserve">  </w:t>
      </w:r>
      <w:r w:rsidR="000973D1">
        <w:rPr>
          <w:lang w:val="en-US"/>
        </w:rPr>
        <w:t xml:space="preserve">The background subjects that I had studied relating to </w:t>
      </w:r>
      <w:r>
        <w:rPr>
          <w:lang w:val="en-US"/>
        </w:rPr>
        <w:t>PCB design</w:t>
      </w:r>
      <w:r w:rsidR="000973D1">
        <w:rPr>
          <w:lang w:val="en-US"/>
        </w:rPr>
        <w:t xml:space="preserve"> were:</w:t>
      </w:r>
    </w:p>
    <w:p w14:paraId="5718E44B" w14:textId="77777777" w:rsidR="008878BA" w:rsidRPr="00A00EC7" w:rsidRDefault="008878BA" w:rsidP="008878BA">
      <w:pPr>
        <w:pStyle w:val="ListParagraph"/>
        <w:numPr>
          <w:ilvl w:val="0"/>
          <w:numId w:val="13"/>
        </w:numPr>
      </w:pPr>
      <w:r w:rsidRPr="00A00EC7">
        <w:t>ENGN2218 Electronic Systems and Design</w:t>
      </w:r>
    </w:p>
    <w:p w14:paraId="70FAFD97" w14:textId="77777777" w:rsidR="008878BA" w:rsidRPr="00A00EC7" w:rsidRDefault="008878BA" w:rsidP="008878BA">
      <w:pPr>
        <w:pStyle w:val="ListParagraph"/>
        <w:numPr>
          <w:ilvl w:val="0"/>
          <w:numId w:val="13"/>
        </w:numPr>
      </w:pPr>
      <w:r w:rsidRPr="00A00EC7">
        <w:t>ENGN4625 Power Systems</w:t>
      </w:r>
    </w:p>
    <w:p w14:paraId="5DB4CBB5" w14:textId="77777777" w:rsidR="00946453" w:rsidRDefault="00946453" w:rsidP="008878BA"/>
    <w:p w14:paraId="4D9CE2B7" w14:textId="5C7BD2E1" w:rsidR="005C7ADD" w:rsidRDefault="000973D1" w:rsidP="008878BA">
      <w:r>
        <w:t>ENGN221</w:t>
      </w:r>
      <w:r w:rsidR="008878BA">
        <w:t>8</w:t>
      </w:r>
      <w:r>
        <w:t xml:space="preserve"> </w:t>
      </w:r>
      <w:r w:rsidR="008878BA">
        <w:t xml:space="preserve">covered analog and digital electronic systems and how electronic circuits worked which provided the fundamentals of how to </w:t>
      </w:r>
      <w:r w:rsidR="005C7ADD">
        <w:t>design</w:t>
      </w:r>
      <w:r w:rsidR="008878BA">
        <w:t xml:space="preserve"> a PCB.  ENGN4625 was a Power Systems course </w:t>
      </w:r>
      <w:r w:rsidR="005C7ADD">
        <w:t>which provided me with</w:t>
      </w:r>
      <w:r w:rsidR="008878BA">
        <w:t xml:space="preserve"> fundamental</w:t>
      </w:r>
      <w:r w:rsidR="005C7ADD">
        <w:t xml:space="preserve"> concepts</w:t>
      </w:r>
      <w:r w:rsidR="008878BA">
        <w:t xml:space="preserve"> in power system </w:t>
      </w:r>
      <w:r w:rsidR="005C7ADD">
        <w:t xml:space="preserve">design </w:t>
      </w:r>
      <w:r w:rsidR="008878BA">
        <w:t>which was useful in understand</w:t>
      </w:r>
      <w:r w:rsidR="005C7ADD">
        <w:t>ing</w:t>
      </w:r>
      <w:r w:rsidR="008878BA">
        <w:t xml:space="preserve"> </w:t>
      </w:r>
      <w:r w:rsidR="003A4CA1">
        <w:t>concept</w:t>
      </w:r>
      <w:r w:rsidR="005C7ADD">
        <w:t>s such as:</w:t>
      </w:r>
    </w:p>
    <w:p w14:paraId="326CD41D" w14:textId="6B9283F3" w:rsidR="005C7ADD" w:rsidRDefault="008878BA" w:rsidP="005C7ADD">
      <w:pPr>
        <w:pStyle w:val="ListParagraph"/>
        <w:numPr>
          <w:ilvl w:val="0"/>
          <w:numId w:val="22"/>
        </w:numPr>
      </w:pPr>
      <w:r>
        <w:t xml:space="preserve">how inductors and </w:t>
      </w:r>
      <w:r w:rsidR="005C7ADD">
        <w:t>capacitors</w:t>
      </w:r>
      <w:r>
        <w:t xml:space="preserve"> </w:t>
      </w:r>
      <w:r w:rsidR="003A4CA1">
        <w:t>a</w:t>
      </w:r>
      <w:r w:rsidR="005C7ADD">
        <w:t xml:space="preserve">re used to reduce the effects of transient and ripple current,  </w:t>
      </w:r>
    </w:p>
    <w:p w14:paraId="6BB6FA31" w14:textId="5B91775F" w:rsidR="005C7ADD" w:rsidRDefault="003A4CA1" w:rsidP="005C7ADD">
      <w:pPr>
        <w:pStyle w:val="ListParagraph"/>
        <w:numPr>
          <w:ilvl w:val="0"/>
          <w:numId w:val="22"/>
        </w:numPr>
      </w:pPr>
      <w:r>
        <w:lastRenderedPageBreak/>
        <w:t>the</w:t>
      </w:r>
      <w:r w:rsidR="005C7ADD">
        <w:t xml:space="preserve"> </w:t>
      </w:r>
      <w:r>
        <w:t xml:space="preserve">temperature and power impact of current on components </w:t>
      </w:r>
      <w:r w:rsidR="005C7ADD">
        <w:t xml:space="preserve">and </w:t>
      </w:r>
    </w:p>
    <w:p w14:paraId="39645441" w14:textId="49C79FCF" w:rsidR="000973D1" w:rsidRDefault="005C7ADD" w:rsidP="005C7ADD">
      <w:pPr>
        <w:pStyle w:val="ListParagraph"/>
        <w:numPr>
          <w:ilvl w:val="0"/>
          <w:numId w:val="22"/>
        </w:numPr>
      </w:pPr>
      <w:r>
        <w:t>practical</w:t>
      </w:r>
      <w:r w:rsidR="008878BA">
        <w:t xml:space="preserve"> experience using LT </w:t>
      </w:r>
      <w:r w:rsidR="003A4CA1">
        <w:t>S</w:t>
      </w:r>
      <w:r w:rsidR="008878BA">
        <w:t>pice</w:t>
      </w:r>
      <w:r>
        <w:t xml:space="preserve"> </w:t>
      </w:r>
      <w:r w:rsidR="003A4CA1">
        <w:t xml:space="preserve">software which could be used for </w:t>
      </w:r>
      <w:r>
        <w:t>modelling</w:t>
      </w:r>
      <w:r w:rsidR="003A4CA1">
        <w:t xml:space="preserve"> the behaviour of circuits</w:t>
      </w:r>
      <w:r w:rsidR="008878BA">
        <w:t>.</w:t>
      </w:r>
    </w:p>
    <w:p w14:paraId="32DA257C" w14:textId="0E1499F1" w:rsidR="008878BA" w:rsidRDefault="008878BA" w:rsidP="008878BA"/>
    <w:p w14:paraId="48024661" w14:textId="3791224C" w:rsidR="003A4CA1" w:rsidRDefault="005C7ADD" w:rsidP="003A4CA1">
      <w:bookmarkStart w:id="50" w:name="_Hlk167712154"/>
      <w:r>
        <w:t xml:space="preserve">PCB design </w:t>
      </w:r>
      <w:r w:rsidR="003A4CA1">
        <w:t>is a hardware area, and so mistakes can be more costly than when mistakes are made in software development.  If</w:t>
      </w:r>
      <w:r>
        <w:t xml:space="preserve"> mistakes are made in hardware such as choosing incorrect component value the failure can result in damaged components that </w:t>
      </w:r>
      <w:bookmarkEnd w:id="50"/>
      <w:r>
        <w:t>needs to be replaced, whereas in software the code simply will fail and can be corrected as needed.</w:t>
      </w:r>
      <w:r w:rsidR="003A4CA1">
        <w:t xml:space="preserve">  Also, there can be delays in finding parts suitable that may need to be ordered.</w:t>
      </w:r>
    </w:p>
    <w:p w14:paraId="34BBF356" w14:textId="77777777" w:rsidR="00946453" w:rsidRDefault="00946453" w:rsidP="003A4CA1"/>
    <w:p w14:paraId="085A0AFF" w14:textId="4BAC8553" w:rsidR="005C7ADD" w:rsidRDefault="003A4CA1" w:rsidP="003A4CA1">
      <w:r>
        <w:t xml:space="preserve">I was fortunate to have </w:t>
      </w:r>
      <w:r w:rsidR="00946453">
        <w:t xml:space="preserve">the assistance of </w:t>
      </w:r>
      <w:r>
        <w:t xml:space="preserve">an electronics engineer, Mr Chris Jones, </w:t>
      </w:r>
      <w:r w:rsidR="00946453">
        <w:t>at the various</w:t>
      </w:r>
      <w:r>
        <w:t xml:space="preserve"> stages of my PCB design work.</w:t>
      </w:r>
      <w:r w:rsidR="00946453">
        <w:t xml:space="preserve">  </w:t>
      </w:r>
      <w:r>
        <w:t>Chris assisted greatly with proof checking my PCB designs i.e. that component value calculations were suitable and providing advice on industry practices such as tolerance for component values.</w:t>
      </w:r>
    </w:p>
    <w:p w14:paraId="65493E4E" w14:textId="77777777" w:rsidR="005C7ADD" w:rsidRDefault="005C7ADD" w:rsidP="008878BA"/>
    <w:p w14:paraId="2C3CE355" w14:textId="77777777" w:rsidR="00946453" w:rsidRDefault="008878BA" w:rsidP="00A00EC7">
      <w:r>
        <w:t xml:space="preserve">The primary tool </w:t>
      </w:r>
      <w:r w:rsidR="00946453">
        <w:t xml:space="preserve">for the PCB design work </w:t>
      </w:r>
      <w:r>
        <w:t xml:space="preserve">used was </w:t>
      </w:r>
      <w:r w:rsidR="003A4CA1">
        <w:t>a free software suite for electronic design automation called</w:t>
      </w:r>
      <w:r w:rsidR="00602FC8">
        <w:t xml:space="preserve"> KiCad.</w:t>
      </w:r>
      <w:r w:rsidR="003A4CA1">
        <w:t xml:space="preserve">  </w:t>
      </w:r>
      <w:r w:rsidR="00602FC8">
        <w:t>The basic KiCad p</w:t>
      </w:r>
      <w:r w:rsidR="00A00EC7" w:rsidRPr="00A00EC7">
        <w:t xml:space="preserve">rocess </w:t>
      </w:r>
      <w:r w:rsidR="00946453">
        <w:t xml:space="preserve">to develop a PCB </w:t>
      </w:r>
      <w:r w:rsidR="00A00EC7" w:rsidRPr="00A00EC7">
        <w:t>is</w:t>
      </w:r>
      <w:r w:rsidR="00946453">
        <w:t>:</w:t>
      </w:r>
      <w:r w:rsidR="00A00EC7" w:rsidRPr="00A00EC7">
        <w:t xml:space="preserve"> </w:t>
      </w:r>
    </w:p>
    <w:p w14:paraId="034E1E86" w14:textId="77777777" w:rsidR="00946453" w:rsidRDefault="00A00EC7" w:rsidP="00946453">
      <w:pPr>
        <w:pStyle w:val="ListParagraph"/>
        <w:numPr>
          <w:ilvl w:val="0"/>
          <w:numId w:val="53"/>
        </w:numPr>
      </w:pPr>
      <w:r w:rsidRPr="00A00EC7">
        <w:t xml:space="preserve">edit a </w:t>
      </w:r>
      <w:r w:rsidR="00602FC8">
        <w:t xml:space="preserve">circuit </w:t>
      </w:r>
      <w:r w:rsidRPr="00A00EC7">
        <w:t>schematic</w:t>
      </w:r>
      <w:r w:rsidR="00602FC8">
        <w:t xml:space="preserve"> </w:t>
      </w:r>
      <w:r w:rsidR="003A4CA1">
        <w:t xml:space="preserve">as </w:t>
      </w:r>
      <w:r w:rsidR="00602FC8">
        <w:t>shown in Figure</w:t>
      </w:r>
      <w:r w:rsidR="003A4CA1">
        <w:t xml:space="preserve"> 11 a)</w:t>
      </w:r>
      <w:r w:rsidRPr="00A00EC7">
        <w:t>,</w:t>
      </w:r>
      <w:r w:rsidR="00602FC8">
        <w:t xml:space="preserve"> </w:t>
      </w:r>
    </w:p>
    <w:p w14:paraId="53E43411" w14:textId="77777777" w:rsidR="00946453" w:rsidRDefault="00A00EC7" w:rsidP="00946453">
      <w:pPr>
        <w:pStyle w:val="ListParagraph"/>
        <w:numPr>
          <w:ilvl w:val="0"/>
          <w:numId w:val="53"/>
        </w:numPr>
      </w:pPr>
      <w:r w:rsidRPr="00A00EC7">
        <w:t xml:space="preserve">generate a PCB </w:t>
      </w:r>
      <w:r w:rsidR="003A4CA1">
        <w:t>footprint</w:t>
      </w:r>
      <w:r w:rsidRPr="00A00EC7">
        <w:t xml:space="preserve"> </w:t>
      </w:r>
      <w:r w:rsidR="00602FC8">
        <w:t>based on the</w:t>
      </w:r>
      <w:r w:rsidRPr="00A00EC7">
        <w:t xml:space="preserve"> schematic</w:t>
      </w:r>
      <w:r w:rsidR="00602FC8">
        <w:t xml:space="preserve"> </w:t>
      </w:r>
      <w:r w:rsidR="003A4CA1">
        <w:t xml:space="preserve">as </w:t>
      </w:r>
      <w:r w:rsidR="00602FC8">
        <w:t xml:space="preserve">shown in Figure </w:t>
      </w:r>
      <w:r w:rsidR="003A4CA1">
        <w:t>11 b)</w:t>
      </w:r>
      <w:r w:rsidR="00946453">
        <w:t>,</w:t>
      </w:r>
      <w:r w:rsidR="00602FC8">
        <w:t xml:space="preserve"> and </w:t>
      </w:r>
    </w:p>
    <w:p w14:paraId="561392DD" w14:textId="77777777" w:rsidR="00946453" w:rsidRDefault="00A00EC7" w:rsidP="00946453">
      <w:pPr>
        <w:pStyle w:val="ListParagraph"/>
        <w:numPr>
          <w:ilvl w:val="0"/>
          <w:numId w:val="53"/>
        </w:numPr>
      </w:pPr>
      <w:r w:rsidRPr="00A00EC7">
        <w:t>generate Gerber files from the PCB design which can be passed on to a manufacturer</w:t>
      </w:r>
      <w:r w:rsidR="003A4CA1">
        <w:t>.</w:t>
      </w:r>
    </w:p>
    <w:p w14:paraId="08438494" w14:textId="77777777" w:rsidR="00946453" w:rsidRDefault="00946453" w:rsidP="00946453"/>
    <w:p w14:paraId="3E9C03D5" w14:textId="6870045D" w:rsidR="003A4CA1" w:rsidRDefault="003A4CA1" w:rsidP="00946453">
      <w:r>
        <w:t>A</w:t>
      </w:r>
      <w:r w:rsidR="002C3EBC">
        <w:t xml:space="preserve">n example of </w:t>
      </w:r>
      <w:r>
        <w:t xml:space="preserve">an </w:t>
      </w:r>
      <w:r w:rsidR="002C3EBC">
        <w:t>upload</w:t>
      </w:r>
      <w:r w:rsidR="00946453">
        <w:t>ed</w:t>
      </w:r>
      <w:r>
        <w:t xml:space="preserve"> KiCad</w:t>
      </w:r>
      <w:r w:rsidR="002C3EBC">
        <w:t xml:space="preserve"> </w:t>
      </w:r>
      <w:r w:rsidR="0010167E">
        <w:t>Gerber</w:t>
      </w:r>
      <w:r w:rsidR="002C3EBC">
        <w:t xml:space="preserve"> files to </w:t>
      </w:r>
      <w:r w:rsidR="00946453">
        <w:t>a</w:t>
      </w:r>
      <w:r w:rsidR="002C3EBC">
        <w:t xml:space="preserve"> manufacturer </w:t>
      </w:r>
      <w:r w:rsidR="0010167E">
        <w:t>website</w:t>
      </w:r>
      <w:r w:rsidR="002C3EBC">
        <w:t xml:space="preserve"> is </w:t>
      </w:r>
      <w:r w:rsidR="0010167E">
        <w:t>shown</w:t>
      </w:r>
      <w:r w:rsidR="002C3EBC">
        <w:t xml:space="preserve"> in </w:t>
      </w:r>
      <w:r w:rsidR="0010167E">
        <w:t>Figure</w:t>
      </w:r>
      <w:r w:rsidR="002C3EBC">
        <w:t xml:space="preserve"> </w:t>
      </w:r>
      <w:r>
        <w:t>12</w:t>
      </w:r>
      <w:r w:rsidR="00A00EC7" w:rsidRPr="00A00EC7">
        <w:t>.</w:t>
      </w:r>
      <w:r>
        <w:t xml:space="preserve">  </w:t>
      </w:r>
      <w:r w:rsidR="002C3EBC">
        <w:t xml:space="preserve">There were 3 </w:t>
      </w:r>
      <w:r w:rsidR="00A00EC7" w:rsidRPr="00A00EC7">
        <w:t xml:space="preserve">PCB </w:t>
      </w:r>
      <w:r>
        <w:t>m</w:t>
      </w:r>
      <w:r w:rsidR="00A00EC7" w:rsidRPr="00A00EC7">
        <w:t>anufacturers</w:t>
      </w:r>
      <w:r w:rsidR="002C3EBC">
        <w:t xml:space="preserve"> that were considered </w:t>
      </w:r>
      <w:r>
        <w:t>for PCB manufacturing they were</w:t>
      </w:r>
      <w:r w:rsidR="002C3EBC">
        <w:t>:</w:t>
      </w:r>
      <w:r w:rsidR="00A00EC7" w:rsidRPr="00A00EC7">
        <w:t xml:space="preserve"> </w:t>
      </w:r>
    </w:p>
    <w:p w14:paraId="5AB4CD59" w14:textId="77777777" w:rsidR="003A4CA1" w:rsidRDefault="00A00EC7" w:rsidP="003A4CA1">
      <w:pPr>
        <w:pStyle w:val="ListParagraph"/>
        <w:numPr>
          <w:ilvl w:val="0"/>
          <w:numId w:val="44"/>
        </w:numPr>
      </w:pPr>
      <w:r w:rsidRPr="00A00EC7">
        <w:t>OSH Park (US</w:t>
      </w:r>
      <w:r w:rsidR="002C3EBC">
        <w:t>-based</w:t>
      </w:r>
      <w:r w:rsidRPr="00A00EC7">
        <w:t xml:space="preserve">), </w:t>
      </w:r>
    </w:p>
    <w:p w14:paraId="765D49F8" w14:textId="77777777" w:rsidR="003A4CA1" w:rsidRDefault="00A00EC7" w:rsidP="003A4CA1">
      <w:pPr>
        <w:pStyle w:val="ListParagraph"/>
        <w:numPr>
          <w:ilvl w:val="0"/>
          <w:numId w:val="44"/>
        </w:numPr>
      </w:pPr>
      <w:r w:rsidRPr="00A00EC7">
        <w:t xml:space="preserve">PCBWay (China), </w:t>
      </w:r>
      <w:r w:rsidR="003A4CA1">
        <w:t>and</w:t>
      </w:r>
    </w:p>
    <w:p w14:paraId="1B1A8E90" w14:textId="77777777" w:rsidR="003A4CA1" w:rsidRDefault="00A00EC7" w:rsidP="003A4CA1">
      <w:pPr>
        <w:pStyle w:val="ListParagraph"/>
        <w:numPr>
          <w:ilvl w:val="0"/>
          <w:numId w:val="44"/>
        </w:numPr>
      </w:pPr>
      <w:r w:rsidRPr="00A00EC7">
        <w:t>JLCPCB (China)</w:t>
      </w:r>
      <w:r w:rsidR="002C3EBC">
        <w:t xml:space="preserve">.  </w:t>
      </w:r>
    </w:p>
    <w:p w14:paraId="74199696" w14:textId="7C002C2B" w:rsidR="00A00EC7" w:rsidRDefault="003A4CA1" w:rsidP="003A4CA1">
      <w:r>
        <w:t>In this project we</w:t>
      </w:r>
      <w:r w:rsidR="002C3EBC">
        <w:t xml:space="preserve"> </w:t>
      </w:r>
      <w:r w:rsidR="0010167E">
        <w:t>settled</w:t>
      </w:r>
      <w:r w:rsidR="002C3EBC">
        <w:t xml:space="preserve"> on JLCPCB </w:t>
      </w:r>
      <w:r>
        <w:t>as the preferred manufacturer</w:t>
      </w:r>
      <w:r w:rsidR="002C3EBC">
        <w:t xml:space="preserve"> </w:t>
      </w:r>
      <w:r>
        <w:t>who supplied 5 PCBs for</w:t>
      </w:r>
      <w:r w:rsidR="002C3EBC">
        <w:t xml:space="preserve"> $55.00 </w:t>
      </w:r>
      <w:r>
        <w:t>AUD with a build and delivery time of approximately 1 week</w:t>
      </w:r>
      <w:r w:rsidR="002C3EBC">
        <w:t>.</w:t>
      </w:r>
    </w:p>
    <w:p w14:paraId="270B3AAE" w14:textId="77777777" w:rsidR="00636229" w:rsidRDefault="00636229" w:rsidP="003A4CA1"/>
    <w:p w14:paraId="495424A2" w14:textId="77777777" w:rsidR="00636229" w:rsidRDefault="00636229" w:rsidP="00636229">
      <w:r>
        <w:t>My approach to develop the PCB was to design 3 revisions of the PCB and to develop features with each revision.  The reason for doing this was that I was relatively inexperienced with PCB design and didn’t want to implement too much complexity too quickly.</w:t>
      </w:r>
    </w:p>
    <w:p w14:paraId="5DE558F6" w14:textId="77777777" w:rsidR="00636229" w:rsidRDefault="00636229" w:rsidP="003A4CA1"/>
    <w:p w14:paraId="4978B617" w14:textId="77777777" w:rsidR="002C3EBC" w:rsidRDefault="002C3EBC" w:rsidP="00A00EC7"/>
    <w:p w14:paraId="4066ED4F" w14:textId="10B00B93" w:rsidR="00602FC8" w:rsidRDefault="00A00EC7" w:rsidP="002C3EBC">
      <w:pPr>
        <w:keepNext/>
        <w:jc w:val="center"/>
      </w:pPr>
      <w:r w:rsidRPr="00A00EC7">
        <w:rPr>
          <w:noProof/>
        </w:rPr>
        <w:lastRenderedPageBreak/>
        <w:drawing>
          <wp:inline distT="0" distB="0" distL="0" distR="0" wp14:anchorId="24B26498" wp14:editId="538EF4E1">
            <wp:extent cx="2703600" cy="1872000"/>
            <wp:effectExtent l="0" t="0" r="1905" b="0"/>
            <wp:docPr id="651299170" name="Picture 6" descr="A computer screen shot of a circuit board&#10;&#10;Description automatically generated">
              <a:extLst xmlns:a="http://schemas.openxmlformats.org/drawingml/2006/main">
                <a:ext uri="{FF2B5EF4-FFF2-40B4-BE49-F238E27FC236}">
                  <a16:creationId xmlns:a16="http://schemas.microsoft.com/office/drawing/2014/main" id="{DB66849E-AC1B-33AE-6799-247EBD68D3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99170" name="Picture 6" descr="A computer screen shot of a circuit board&#10;&#10;Description automatically generated">
                      <a:extLst>
                        <a:ext uri="{FF2B5EF4-FFF2-40B4-BE49-F238E27FC236}">
                          <a16:creationId xmlns:a16="http://schemas.microsoft.com/office/drawing/2014/main" id="{DB66849E-AC1B-33AE-6799-247EBD68D315}"/>
                        </a:ext>
                      </a:extLst>
                    </pic:cNvPr>
                    <pic:cNvPicPr>
                      <a:picLocks noChangeAspect="1"/>
                    </pic:cNvPicPr>
                  </pic:nvPicPr>
                  <pic:blipFill>
                    <a:blip r:embed="rId38"/>
                    <a:stretch>
                      <a:fillRect/>
                    </a:stretch>
                  </pic:blipFill>
                  <pic:spPr>
                    <a:xfrm>
                      <a:off x="0" y="0"/>
                      <a:ext cx="2703600" cy="1872000"/>
                    </a:xfrm>
                    <a:prstGeom prst="rect">
                      <a:avLst/>
                    </a:prstGeom>
                  </pic:spPr>
                </pic:pic>
              </a:graphicData>
            </a:graphic>
          </wp:inline>
        </w:drawing>
      </w:r>
      <w:r w:rsidR="00D3617A">
        <w:t xml:space="preserve">        </w:t>
      </w:r>
      <w:r w:rsidR="00602FC8" w:rsidRPr="00A00EC7">
        <w:rPr>
          <w:noProof/>
        </w:rPr>
        <w:drawing>
          <wp:inline distT="0" distB="0" distL="0" distR="0" wp14:anchorId="19E53DDD" wp14:editId="61B9B6CA">
            <wp:extent cx="2444400" cy="1872000"/>
            <wp:effectExtent l="0" t="0" r="0" b="0"/>
            <wp:docPr id="1754190191" name="Picture 8" descr="A computer screen shot of a circuit board&#10;&#10;Description automatically generated">
              <a:extLst xmlns:a="http://schemas.openxmlformats.org/drawingml/2006/main">
                <a:ext uri="{FF2B5EF4-FFF2-40B4-BE49-F238E27FC236}">
                  <a16:creationId xmlns:a16="http://schemas.microsoft.com/office/drawing/2014/main" id="{5E472174-4BFE-50F1-F929-7C0266EE05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omputer screen shot of a circuit board&#10;&#10;Description automatically generated">
                      <a:extLst>
                        <a:ext uri="{FF2B5EF4-FFF2-40B4-BE49-F238E27FC236}">
                          <a16:creationId xmlns:a16="http://schemas.microsoft.com/office/drawing/2014/main" id="{5E472174-4BFE-50F1-F929-7C0266EE05DB}"/>
                        </a:ext>
                      </a:extLst>
                    </pic:cNvPr>
                    <pic:cNvPicPr>
                      <a:picLocks noChangeAspect="1"/>
                    </pic:cNvPicPr>
                  </pic:nvPicPr>
                  <pic:blipFill>
                    <a:blip r:embed="rId39"/>
                    <a:stretch>
                      <a:fillRect/>
                    </a:stretch>
                  </pic:blipFill>
                  <pic:spPr>
                    <a:xfrm>
                      <a:off x="0" y="0"/>
                      <a:ext cx="2444400" cy="1872000"/>
                    </a:xfrm>
                    <a:prstGeom prst="rect">
                      <a:avLst/>
                    </a:prstGeom>
                  </pic:spPr>
                </pic:pic>
              </a:graphicData>
            </a:graphic>
          </wp:inline>
        </w:drawing>
      </w:r>
    </w:p>
    <w:p w14:paraId="47AAC50B" w14:textId="4E2AC68A" w:rsidR="00602FC8" w:rsidRDefault="00602FC8" w:rsidP="002C3EBC">
      <w:pPr>
        <w:pStyle w:val="Caption"/>
        <w:jc w:val="center"/>
      </w:pPr>
      <w:bookmarkStart w:id="51" w:name="_Toc168668633"/>
      <w:r>
        <w:t xml:space="preserve">Figure </w:t>
      </w:r>
      <w:r>
        <w:fldChar w:fldCharType="begin"/>
      </w:r>
      <w:r>
        <w:instrText xml:space="preserve"> SEQ Figure \* ARABIC </w:instrText>
      </w:r>
      <w:r>
        <w:fldChar w:fldCharType="separate"/>
      </w:r>
      <w:r w:rsidR="009421BC">
        <w:rPr>
          <w:noProof/>
        </w:rPr>
        <w:t>11</w:t>
      </w:r>
      <w:r>
        <w:fldChar w:fldCharType="end"/>
      </w:r>
      <w:r w:rsidR="002C3EBC">
        <w:t>: KiCad PCB design process.  a) KiCad schematic b) KiCad PCB footprint.</w:t>
      </w:r>
      <w:bookmarkEnd w:id="51"/>
    </w:p>
    <w:p w14:paraId="6602E2F7" w14:textId="00D92E58" w:rsidR="00A00EC7" w:rsidRDefault="00A00EC7" w:rsidP="00A00EC7"/>
    <w:p w14:paraId="11CC621D" w14:textId="77777777" w:rsidR="00602FC8" w:rsidRDefault="00A00EC7" w:rsidP="002C3EBC">
      <w:pPr>
        <w:keepNext/>
        <w:jc w:val="center"/>
      </w:pPr>
      <w:r w:rsidRPr="00A00EC7">
        <w:rPr>
          <w:noProof/>
        </w:rPr>
        <w:drawing>
          <wp:inline distT="0" distB="0" distL="0" distR="0" wp14:anchorId="6B78C240" wp14:editId="52E3718C">
            <wp:extent cx="3553200" cy="1872000"/>
            <wp:effectExtent l="0" t="0" r="9525" b="0"/>
            <wp:docPr id="92692552" name="Picture 11" descr="A screenshot of a computer&#10;&#10;Description automatically generated">
              <a:extLst xmlns:a="http://schemas.openxmlformats.org/drawingml/2006/main">
                <a:ext uri="{FF2B5EF4-FFF2-40B4-BE49-F238E27FC236}">
                  <a16:creationId xmlns:a16="http://schemas.microsoft.com/office/drawing/2014/main" id="{644EF94B-A8D4-CECD-E3B2-8B1E6D737A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92552" name="Picture 11" descr="A screenshot of a computer&#10;&#10;Description automatically generated">
                      <a:extLst>
                        <a:ext uri="{FF2B5EF4-FFF2-40B4-BE49-F238E27FC236}">
                          <a16:creationId xmlns:a16="http://schemas.microsoft.com/office/drawing/2014/main" id="{644EF94B-A8D4-CECD-E3B2-8B1E6D737A76}"/>
                        </a:ext>
                      </a:extLst>
                    </pic:cNvPr>
                    <pic:cNvPicPr>
                      <a:picLocks noChangeAspect="1"/>
                    </pic:cNvPicPr>
                  </pic:nvPicPr>
                  <pic:blipFill>
                    <a:blip r:embed="rId40"/>
                    <a:stretch>
                      <a:fillRect/>
                    </a:stretch>
                  </pic:blipFill>
                  <pic:spPr>
                    <a:xfrm>
                      <a:off x="0" y="0"/>
                      <a:ext cx="3553200" cy="1872000"/>
                    </a:xfrm>
                    <a:prstGeom prst="rect">
                      <a:avLst/>
                    </a:prstGeom>
                  </pic:spPr>
                </pic:pic>
              </a:graphicData>
            </a:graphic>
          </wp:inline>
        </w:drawing>
      </w:r>
    </w:p>
    <w:p w14:paraId="58E47D8D" w14:textId="69A0D8FA" w:rsidR="00A00EC7" w:rsidRDefault="00602FC8" w:rsidP="002C3EBC">
      <w:pPr>
        <w:pStyle w:val="Caption"/>
        <w:jc w:val="center"/>
      </w:pPr>
      <w:bookmarkStart w:id="52" w:name="_Toc168668634"/>
      <w:r>
        <w:t xml:space="preserve">Figure </w:t>
      </w:r>
      <w:r>
        <w:fldChar w:fldCharType="begin"/>
      </w:r>
      <w:r>
        <w:instrText xml:space="preserve"> SEQ Figure \* ARABIC </w:instrText>
      </w:r>
      <w:r>
        <w:fldChar w:fldCharType="separate"/>
      </w:r>
      <w:r w:rsidR="009421BC">
        <w:rPr>
          <w:noProof/>
        </w:rPr>
        <w:t>12</w:t>
      </w:r>
      <w:r>
        <w:fldChar w:fldCharType="end"/>
      </w:r>
      <w:r w:rsidR="002C3EBC">
        <w:t>: Upload PCB Gerber files to a manufacture website (i.e. PCBWay).</w:t>
      </w:r>
      <w:bookmarkEnd w:id="52"/>
    </w:p>
    <w:p w14:paraId="489BD9DC" w14:textId="77777777" w:rsidR="002C3EBC" w:rsidRDefault="002C3EBC" w:rsidP="00490D92"/>
    <w:p w14:paraId="56DBCEA8" w14:textId="697C4E12" w:rsidR="00490D92" w:rsidRDefault="002C3EBC" w:rsidP="003A4CA1">
      <w:r>
        <w:t xml:space="preserve">The first </w:t>
      </w:r>
      <w:r w:rsidR="00490D92">
        <w:t>revision</w:t>
      </w:r>
      <w:r>
        <w:t xml:space="preserve"> developed was </w:t>
      </w:r>
      <w:r w:rsidR="00490D92">
        <w:t>revision</w:t>
      </w:r>
      <w:r>
        <w:t xml:space="preserve"> A</w:t>
      </w:r>
      <w:r w:rsidR="00490D92">
        <w:t xml:space="preserve"> and </w:t>
      </w:r>
      <w:r w:rsidR="003A4CA1">
        <w:t xml:space="preserve">this was </w:t>
      </w:r>
      <w:r w:rsidR="00490D92">
        <w:t xml:space="preserve">developed </w:t>
      </w:r>
      <w:r w:rsidR="00490D92" w:rsidRPr="00490D92">
        <w:t>a</w:t>
      </w:r>
      <w:r w:rsidR="003A4CA1">
        <w:t>s</w:t>
      </w:r>
      <w:r w:rsidR="00490D92" w:rsidRPr="00490D92">
        <w:t xml:space="preserve"> KiCad project: </w:t>
      </w:r>
      <w:r w:rsidR="00490D92" w:rsidRPr="00636229">
        <w:rPr>
          <w:i/>
          <w:iCs/>
        </w:rPr>
        <w:t>PELMS 2024 10A 142x110 Rev A</w:t>
      </w:r>
      <w:r w:rsidR="00490D92">
        <w:t xml:space="preserve">. The goal of </w:t>
      </w:r>
      <w:r w:rsidR="003A4CA1">
        <w:t xml:space="preserve">the revision A </w:t>
      </w:r>
      <w:r w:rsidR="00490D92">
        <w:t>PCB</w:t>
      </w:r>
      <w:r w:rsidR="00636229">
        <w:t xml:space="preserve"> </w:t>
      </w:r>
      <w:r w:rsidR="003A4CA1">
        <w:t xml:space="preserve">was to </w:t>
      </w:r>
      <w:r w:rsidR="00490D92">
        <w:t>implement the Current Regulator circuit from the 2023 design (shown in Figure</w:t>
      </w:r>
      <w:r w:rsidR="003A4CA1">
        <w:t xml:space="preserve"> 13</w:t>
      </w:r>
      <w:r w:rsidR="00490D92">
        <w:t>).</w:t>
      </w:r>
      <w:r w:rsidR="003A4CA1">
        <w:t xml:space="preserve">  </w:t>
      </w:r>
      <w:r w:rsidR="00490D92">
        <w:t xml:space="preserve">The original circuit design was documented in the handover </w:t>
      </w:r>
      <w:sdt>
        <w:sdtPr>
          <w:id w:val="2094582008"/>
          <w:citation/>
        </w:sdtPr>
        <w:sdtContent>
          <w:r w:rsidR="003A4CA1">
            <w:fldChar w:fldCharType="begin"/>
          </w:r>
          <w:r w:rsidR="003A4CA1">
            <w:rPr>
              <w:lang w:val="en-US"/>
            </w:rPr>
            <w:instrText xml:space="preserve"> CITATION Leo231 \l 1033 </w:instrText>
          </w:r>
          <w:r w:rsidR="003A4CA1">
            <w:fldChar w:fldCharType="separate"/>
          </w:r>
          <w:r w:rsidR="003A4CA1" w:rsidRPr="003A4CA1">
            <w:rPr>
              <w:noProof/>
              <w:lang w:val="en-US"/>
            </w:rPr>
            <w:t>[3]</w:t>
          </w:r>
          <w:r w:rsidR="003A4CA1">
            <w:fldChar w:fldCharType="end"/>
          </w:r>
        </w:sdtContent>
      </w:sdt>
      <w:r w:rsidR="003A4CA1">
        <w:t xml:space="preserve"> </w:t>
      </w:r>
      <w:r w:rsidR="00490D92">
        <w:t>and technical report</w:t>
      </w:r>
      <w:sdt>
        <w:sdtPr>
          <w:id w:val="650028170"/>
          <w:citation/>
        </w:sdtPr>
        <w:sdtContent>
          <w:r w:rsidR="003A4CA1">
            <w:fldChar w:fldCharType="begin"/>
          </w:r>
          <w:r w:rsidR="003A4CA1">
            <w:rPr>
              <w:lang w:val="en-US"/>
            </w:rPr>
            <w:instrText xml:space="preserve"> CITATION Leo23 \l 1033 </w:instrText>
          </w:r>
          <w:r w:rsidR="003A4CA1">
            <w:fldChar w:fldCharType="separate"/>
          </w:r>
          <w:r w:rsidR="003A4CA1">
            <w:rPr>
              <w:noProof/>
              <w:lang w:val="en-US"/>
            </w:rPr>
            <w:t xml:space="preserve"> </w:t>
          </w:r>
          <w:r w:rsidR="003A4CA1" w:rsidRPr="003A4CA1">
            <w:rPr>
              <w:noProof/>
              <w:lang w:val="en-US"/>
            </w:rPr>
            <w:t>[2]</w:t>
          </w:r>
          <w:r w:rsidR="003A4CA1">
            <w:fldChar w:fldCharType="end"/>
          </w:r>
        </w:sdtContent>
      </w:sdt>
      <w:r w:rsidR="00490D92">
        <w:t>, however there were some inconsistencies with component values so I determined what would be the correct values for a 10</w:t>
      </w:r>
      <w:r w:rsidR="003A4CA1">
        <w:t xml:space="preserve"> </w:t>
      </w:r>
      <w:r w:rsidR="00490D92">
        <w:t>A rated circuit.  The RF link was still off-</w:t>
      </w:r>
      <w:r w:rsidR="003A4CA1">
        <w:t>board,</w:t>
      </w:r>
      <w:r w:rsidR="00490D92">
        <w:t xml:space="preserve"> </w:t>
      </w:r>
      <w:r w:rsidR="003A4CA1">
        <w:t>and t</w:t>
      </w:r>
      <w:r w:rsidR="00490D92">
        <w:t>he circuit was developed on a smaller footprint of 142 mm x 110 mm.</w:t>
      </w:r>
      <w:r w:rsidR="003A4CA1">
        <w:t xml:space="preserve">  </w:t>
      </w:r>
      <w:r w:rsidR="00490D92">
        <w:t>In this circuit design heat considerations were first implemented, the primary being</w:t>
      </w:r>
      <w:r w:rsidR="003A4CA1">
        <w:t xml:space="preserve"> </w:t>
      </w:r>
      <w:r w:rsidR="00490D92">
        <w:t>the modification of track widths</w:t>
      </w:r>
      <w:r w:rsidR="00C35D3A">
        <w:t xml:space="preserve">, </w:t>
      </w:r>
      <w:r w:rsidR="00490D92">
        <w:t>which I could determine reasonable value from various vendor websites so lighter current paths were thinner than heavy current paths, and</w:t>
      </w:r>
      <w:r w:rsidR="003A4CA1">
        <w:t xml:space="preserve"> </w:t>
      </w:r>
      <w:r w:rsidR="00490D92">
        <w:t>the placement of transistor Q1 and diode D1 underneath the board for attachment to an Aluminium plate that could draw heat away from the circuit which was a suggestion from Mr Chris Jones.</w:t>
      </w:r>
      <w:r w:rsidR="003A4CA1">
        <w:t xml:space="preserve">  </w:t>
      </w:r>
      <w:r w:rsidR="00C35D3A">
        <w:t xml:space="preserve">The main track that would be carrying 20 A (i.e. if the board was used to capacity) had a track width of 10 mm, and this value was based on the PCBWay Track calculator that determined a track width of approximately 10 mm would result in a temperature rise of 20 °C – this was a conservative figure because as we would not be running the current at 20 A on a 100 % duty cycle but rather a 50% duty cycle so this track width would </w:t>
      </w:r>
      <w:r w:rsidR="00C35D3A">
        <w:lastRenderedPageBreak/>
        <w:t xml:space="preserve">be suitable.  </w:t>
      </w:r>
      <w:r w:rsidR="003A4CA1">
        <w:t xml:space="preserve">The PCB Revision A schematic and footprint are shown in Figures </w:t>
      </w:r>
      <w:r w:rsidR="0078055E">
        <w:t>20</w:t>
      </w:r>
      <w:r w:rsidR="003A4CA1">
        <w:t xml:space="preserve"> and </w:t>
      </w:r>
      <w:r w:rsidR="00D47D2D">
        <w:t>2</w:t>
      </w:r>
      <w:r w:rsidR="0078055E">
        <w:t>1</w:t>
      </w:r>
      <w:r w:rsidR="003A4CA1">
        <w:t xml:space="preserve"> of Appendix A.</w:t>
      </w:r>
    </w:p>
    <w:p w14:paraId="4606BD52" w14:textId="77777777" w:rsidR="0000337A" w:rsidRDefault="0000337A" w:rsidP="00490D92"/>
    <w:p w14:paraId="04C5EFB2" w14:textId="77777777" w:rsidR="00490D92" w:rsidRDefault="0000337A" w:rsidP="00747E03">
      <w:pPr>
        <w:keepNext/>
        <w:jc w:val="center"/>
      </w:pPr>
      <w:r>
        <w:rPr>
          <w:noProof/>
        </w:rPr>
        <w:drawing>
          <wp:inline distT="0" distB="0" distL="0" distR="0" wp14:anchorId="66A8F966" wp14:editId="63BB7A8C">
            <wp:extent cx="5760000" cy="2772000"/>
            <wp:effectExtent l="0" t="0" r="0" b="0"/>
            <wp:docPr id="20154776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000" cy="2772000"/>
                    </a:xfrm>
                    <a:prstGeom prst="rect">
                      <a:avLst/>
                    </a:prstGeom>
                    <a:noFill/>
                  </pic:spPr>
                </pic:pic>
              </a:graphicData>
            </a:graphic>
          </wp:inline>
        </w:drawing>
      </w:r>
    </w:p>
    <w:p w14:paraId="7A62C276" w14:textId="039E9F3D" w:rsidR="00602FC8" w:rsidRDefault="00490D92" w:rsidP="00747E03">
      <w:pPr>
        <w:pStyle w:val="Caption"/>
        <w:jc w:val="center"/>
      </w:pPr>
      <w:bookmarkStart w:id="53" w:name="_Toc168668635"/>
      <w:r>
        <w:t xml:space="preserve">Figure </w:t>
      </w:r>
      <w:r>
        <w:fldChar w:fldCharType="begin"/>
      </w:r>
      <w:r>
        <w:instrText xml:space="preserve"> SEQ Figure \* ARABIC </w:instrText>
      </w:r>
      <w:r>
        <w:fldChar w:fldCharType="separate"/>
      </w:r>
      <w:r w:rsidR="009421BC">
        <w:rPr>
          <w:noProof/>
        </w:rPr>
        <w:t>13</w:t>
      </w:r>
      <w:r>
        <w:fldChar w:fldCharType="end"/>
      </w:r>
      <w:r>
        <w:t xml:space="preserve">: </w:t>
      </w:r>
      <w:r w:rsidRPr="00490D92">
        <w:t>The 2023 Current Regulator circuit schematic.</w:t>
      </w:r>
      <w:bookmarkEnd w:id="53"/>
    </w:p>
    <w:p w14:paraId="48A0FDE0" w14:textId="77777777" w:rsidR="003A4CA1" w:rsidRDefault="003A4CA1" w:rsidP="00490D92"/>
    <w:p w14:paraId="7C06D244" w14:textId="317FBFFB" w:rsidR="008878BA" w:rsidRDefault="00747E03" w:rsidP="00490D92">
      <w:r w:rsidRPr="00747E03">
        <w:t xml:space="preserve">The </w:t>
      </w:r>
      <w:r>
        <w:t>second</w:t>
      </w:r>
      <w:r w:rsidRPr="00747E03">
        <w:t xml:space="preserve"> revision developed was revision </w:t>
      </w:r>
      <w:r>
        <w:t>B</w:t>
      </w:r>
      <w:r w:rsidRPr="00747E03">
        <w:t xml:space="preserve"> and developed a</w:t>
      </w:r>
      <w:r>
        <w:t>s</w:t>
      </w:r>
      <w:r w:rsidRPr="00747E03">
        <w:t xml:space="preserve"> KiCad project: </w:t>
      </w:r>
      <w:r w:rsidRPr="00C35D3A">
        <w:rPr>
          <w:i/>
          <w:iCs/>
        </w:rPr>
        <w:t>PELMS 2024 10A 142x110 Rev B</w:t>
      </w:r>
      <w:r w:rsidRPr="00747E03">
        <w:t>.</w:t>
      </w:r>
      <w:r>
        <w:t xml:space="preserve">  Revision A had implemented a PCB of the original circuit design and revision B would be on-boarding the RF Link, the design would still be rated to 10</w:t>
      </w:r>
      <w:r w:rsidR="003A4CA1">
        <w:t xml:space="preserve"> </w:t>
      </w:r>
      <w:r>
        <w:t>A so in this revision extra components be added.</w:t>
      </w:r>
      <w:r w:rsidR="003A4CA1">
        <w:t xml:space="preserve">  </w:t>
      </w:r>
      <w:r>
        <w:t xml:space="preserve">The design was built on the same footprint as Revision A of 142 </w:t>
      </w:r>
      <w:r w:rsidR="007222CC">
        <w:t xml:space="preserve">mm </w:t>
      </w:r>
      <w:r>
        <w:t>x 110 mm, but the following components were added to the design:</w:t>
      </w:r>
    </w:p>
    <w:p w14:paraId="341B42D5" w14:textId="5A576DB7" w:rsidR="00747E03" w:rsidRDefault="00747E03" w:rsidP="00747E03">
      <w:pPr>
        <w:pStyle w:val="ListParagraph"/>
        <w:numPr>
          <w:ilvl w:val="0"/>
          <w:numId w:val="26"/>
        </w:numPr>
      </w:pPr>
      <w:r w:rsidRPr="00747E03">
        <w:t xml:space="preserve">RF </w:t>
      </w:r>
      <w:r w:rsidR="003A4CA1">
        <w:t>r</w:t>
      </w:r>
      <w:r w:rsidRPr="00747E03">
        <w:t xml:space="preserve">eceiver </w:t>
      </w:r>
      <w:r w:rsidR="003A4CA1">
        <w:t xml:space="preserve">chip </w:t>
      </w:r>
      <w:r w:rsidRPr="00747E03">
        <w:t>(RXM-433-LR)</w:t>
      </w:r>
      <w:r>
        <w:t xml:space="preserve"> – the circuit that received the 433 MHz signal</w:t>
      </w:r>
      <w:r w:rsidR="003A4CA1">
        <w:t xml:space="preserve"> as part of the RF Link</w:t>
      </w:r>
      <w:r>
        <w:t>,</w:t>
      </w:r>
    </w:p>
    <w:p w14:paraId="487FEA73" w14:textId="05DD1633" w:rsidR="00747E03" w:rsidRDefault="00747E03" w:rsidP="00747E03">
      <w:pPr>
        <w:pStyle w:val="ListParagraph"/>
        <w:numPr>
          <w:ilvl w:val="0"/>
          <w:numId w:val="26"/>
        </w:numPr>
      </w:pPr>
      <w:r w:rsidRPr="00747E03">
        <w:t>decoder chip (LICAL-DEC-MS001)</w:t>
      </w:r>
      <w:r>
        <w:t xml:space="preserve"> – the chip to decode the output from the RF receiver</w:t>
      </w:r>
      <w:r w:rsidR="003A4CA1">
        <w:t xml:space="preserve"> to select a data line also part of the RF Link</w:t>
      </w:r>
      <w:r>
        <w:t>,</w:t>
      </w:r>
    </w:p>
    <w:p w14:paraId="1BDEA2AC" w14:textId="137305D6" w:rsidR="00747E03" w:rsidRDefault="00747E03" w:rsidP="00747E03">
      <w:pPr>
        <w:pStyle w:val="ListParagraph"/>
        <w:numPr>
          <w:ilvl w:val="0"/>
          <w:numId w:val="26"/>
        </w:numPr>
      </w:pPr>
      <w:r w:rsidRPr="00747E03">
        <w:t xml:space="preserve">DC/DC </w:t>
      </w:r>
      <w:r w:rsidR="003A4CA1">
        <w:t>c</w:t>
      </w:r>
      <w:r w:rsidRPr="00747E03">
        <w:t xml:space="preserve">onverter </w:t>
      </w:r>
      <w:r w:rsidR="003A4CA1">
        <w:t xml:space="preserve">chip </w:t>
      </w:r>
      <w:r w:rsidRPr="00747E03">
        <w:t>(K78U03-500R3)</w:t>
      </w:r>
      <w:r>
        <w:t xml:space="preserve"> – this was to convert the power source voltage from 52V to 3.3 V to power the RF receiver and decoder chips, and</w:t>
      </w:r>
    </w:p>
    <w:p w14:paraId="6ED1E5ED" w14:textId="32C5704C" w:rsidR="00747E03" w:rsidRDefault="003A4CA1" w:rsidP="00747E03">
      <w:pPr>
        <w:pStyle w:val="ListParagraph"/>
        <w:numPr>
          <w:ilvl w:val="0"/>
          <w:numId w:val="26"/>
        </w:numPr>
      </w:pPr>
      <w:r>
        <w:t>a</w:t>
      </w:r>
      <w:r w:rsidR="00747E03">
        <w:t xml:space="preserve">n </w:t>
      </w:r>
      <w:r>
        <w:t>a</w:t>
      </w:r>
      <w:r w:rsidR="00747E03">
        <w:t>ntenna mount this was the mount for the antenna</w:t>
      </w:r>
      <w:r>
        <w:t xml:space="preserve"> to provide the RF signal to the RF receiver</w:t>
      </w:r>
      <w:r w:rsidR="00747E03">
        <w:t>.</w:t>
      </w:r>
    </w:p>
    <w:p w14:paraId="6FD24239" w14:textId="59DACB7D" w:rsidR="003A4CA1" w:rsidRDefault="00747E03" w:rsidP="003A4CA1">
      <w:r>
        <w:t>There was a significant increase in the number and complexity of signalling tracks which needed to be routed through the PCB.</w:t>
      </w:r>
      <w:r w:rsidR="003A4CA1">
        <w:t xml:space="preserve">  </w:t>
      </w:r>
      <w:r>
        <w:t>In the completed version of this revision a</w:t>
      </w:r>
      <w:r w:rsidR="0000337A" w:rsidRPr="0000337A">
        <w:t>ll components in the Current Regulator were now powered off the</w:t>
      </w:r>
      <w:r w:rsidR="00C35D3A">
        <w:t xml:space="preserve"> same</w:t>
      </w:r>
      <w:r w:rsidR="0000337A" w:rsidRPr="0000337A">
        <w:t xml:space="preserve"> power source (i.e., the 52 V e-bike battery).</w:t>
      </w:r>
      <w:r w:rsidR="003A4CA1">
        <w:t xml:space="preserve">  The PCB Revision B schematic and footprint are shown in Figures </w:t>
      </w:r>
      <w:r w:rsidR="00D44FCB">
        <w:t>2</w:t>
      </w:r>
      <w:r w:rsidR="0078055E">
        <w:t>2</w:t>
      </w:r>
      <w:r w:rsidR="003A4CA1">
        <w:t xml:space="preserve"> and </w:t>
      </w:r>
      <w:r w:rsidR="00D44FCB">
        <w:t>2</w:t>
      </w:r>
      <w:r w:rsidR="0078055E">
        <w:t>3</w:t>
      </w:r>
      <w:r w:rsidR="003A4CA1">
        <w:t xml:space="preserve"> of Appendix A.</w:t>
      </w:r>
    </w:p>
    <w:p w14:paraId="73A27798" w14:textId="70436A02" w:rsidR="0000337A" w:rsidRDefault="0000337A" w:rsidP="00490D92"/>
    <w:p w14:paraId="1D1D93C3" w14:textId="77777777" w:rsidR="00C11F21" w:rsidRDefault="0040253C" w:rsidP="0040253C">
      <w:r>
        <w:t>The third and final revision was revision C and developed as K</w:t>
      </w:r>
      <w:r w:rsidR="0000337A" w:rsidRPr="0000337A">
        <w:t>iC</w:t>
      </w:r>
      <w:r>
        <w:t>ad</w:t>
      </w:r>
      <w:r w:rsidR="0000337A" w:rsidRPr="0000337A">
        <w:t xml:space="preserve"> project: </w:t>
      </w:r>
      <w:r w:rsidR="0000337A" w:rsidRPr="004242BD">
        <w:rPr>
          <w:i/>
          <w:iCs/>
        </w:rPr>
        <w:t>PELMS 2024 10A 142x110 Rev C</w:t>
      </w:r>
      <w:r>
        <w:t>.  This was the revision where the PCB design would upgrade the current rating from 10 A to 20 A.  In this revision some of the component</w:t>
      </w:r>
      <w:r w:rsidR="007222CC">
        <w:t xml:space="preserve"> values</w:t>
      </w:r>
      <w:r>
        <w:t xml:space="preserve"> needed to be recalculated or upgraded </w:t>
      </w:r>
      <w:r w:rsidR="007222CC">
        <w:t>so that all components</w:t>
      </w:r>
      <w:r>
        <w:t xml:space="preserve"> could handle a 20</w:t>
      </w:r>
      <w:r w:rsidR="00C11F21">
        <w:t xml:space="preserve"> </w:t>
      </w:r>
      <w:r>
        <w:t>A current, additionally the track widths needed to be checked that they could handle 20 A.</w:t>
      </w:r>
      <w:r w:rsidR="007222CC">
        <w:t xml:space="preserve">  </w:t>
      </w:r>
      <w:r>
        <w:t xml:space="preserve">The main updates were the values of the current sensing resistors and the upgrade of the inductor. </w:t>
      </w:r>
    </w:p>
    <w:p w14:paraId="52DB41F7" w14:textId="77777777" w:rsidR="00C11F21" w:rsidRDefault="00C11F21" w:rsidP="0040253C"/>
    <w:p w14:paraId="0AD0DBBB" w14:textId="0E366FFB" w:rsidR="00D44FCB" w:rsidRDefault="00C11F21" w:rsidP="00D44FCB">
      <w:r>
        <w:t>One significant problem with revision C was finding a suitable inductor for the 20 A circuit</w:t>
      </w:r>
      <w:r w:rsidR="004242BD">
        <w:t xml:space="preserve">.  To determine the suitable inductor, I used LT Spice software with modified simulations developed by Mr Chris Jones and the </w:t>
      </w:r>
      <w:r w:rsidR="004242BD" w:rsidRPr="004242BD">
        <w:rPr>
          <w:i/>
          <w:iCs/>
        </w:rPr>
        <w:t>Team Solar</w:t>
      </w:r>
      <w:r w:rsidR="004242BD">
        <w:t xml:space="preserve"> to observe the ripple current for different values of inductors.  </w:t>
      </w:r>
      <w:r>
        <w:t xml:space="preserve">In the previous revision the inductor had been a 10 A rated 380 uH inductor which at 10 A in the LT Spice simulation resulted in current ripple of 0.06 %, so </w:t>
      </w:r>
      <w:r w:rsidR="004242BD">
        <w:t>the</w:t>
      </w:r>
      <w:r>
        <w:t xml:space="preserve"> output current through the Solar Panel would be in the range of  9.994 – 10.006 A.  The LT Spice simulations are shown in Figure </w:t>
      </w:r>
      <w:r w:rsidR="00D44FCB">
        <w:t>14</w:t>
      </w:r>
      <w:r>
        <w:t xml:space="preserve">.  The only 20 A rated inductor that would fit the PCB was a 15 uH inductor and using an LT Spice the simulated ripple current was 1.26% so that output current through the Solar Panel would be in the range of  19.748 – 20.252 A.  The LT Spice simulations are shown in Figure </w:t>
      </w:r>
      <w:r w:rsidR="00D44FCB">
        <w:t>15</w:t>
      </w:r>
      <w:r>
        <w:t>.  Despite the current ripple performance being worse I thought this still acceptable, so I used the 15 uH inductor in Revision C.</w:t>
      </w:r>
      <w:r w:rsidR="00D44FCB" w:rsidRPr="00D44FCB">
        <w:t xml:space="preserve"> </w:t>
      </w:r>
      <w:r w:rsidR="00D44FCB">
        <w:t xml:space="preserve">The PCB Revision B schematic and footprint are shown in Figures </w:t>
      </w:r>
      <w:r w:rsidR="004242BD">
        <w:t>2</w:t>
      </w:r>
      <w:r w:rsidR="0078055E">
        <w:t>4</w:t>
      </w:r>
      <w:r w:rsidR="00D44FCB">
        <w:t xml:space="preserve"> and 2</w:t>
      </w:r>
      <w:r w:rsidR="0078055E">
        <w:t>5</w:t>
      </w:r>
      <w:r w:rsidR="00D44FCB">
        <w:t xml:space="preserve"> of Appendix A.</w:t>
      </w:r>
    </w:p>
    <w:p w14:paraId="083371C3" w14:textId="77777777" w:rsidR="00C11F21" w:rsidRDefault="00C11F21" w:rsidP="006D29BA"/>
    <w:p w14:paraId="680133CA" w14:textId="77777777" w:rsidR="00C11F21" w:rsidRDefault="00C11F21" w:rsidP="00D31047">
      <w:pPr>
        <w:jc w:val="center"/>
      </w:pPr>
      <w:r>
        <w:rPr>
          <w:noProof/>
        </w:rPr>
        <w:drawing>
          <wp:inline distT="0" distB="0" distL="0" distR="0" wp14:anchorId="735468FD" wp14:editId="084C98CA">
            <wp:extent cx="5731510" cy="1247775"/>
            <wp:effectExtent l="0" t="0" r="2540" b="9525"/>
            <wp:docPr id="565005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05133" name="Picture 1" descr="A screenshot of a computer&#10;&#10;Description automatically generated"/>
                    <pic:cNvPicPr/>
                  </pic:nvPicPr>
                  <pic:blipFill>
                    <a:blip r:embed="rId42"/>
                    <a:stretch>
                      <a:fillRect/>
                    </a:stretch>
                  </pic:blipFill>
                  <pic:spPr>
                    <a:xfrm>
                      <a:off x="0" y="0"/>
                      <a:ext cx="5731510" cy="1247775"/>
                    </a:xfrm>
                    <a:prstGeom prst="rect">
                      <a:avLst/>
                    </a:prstGeom>
                  </pic:spPr>
                </pic:pic>
              </a:graphicData>
            </a:graphic>
          </wp:inline>
        </w:drawing>
      </w:r>
    </w:p>
    <w:p w14:paraId="1AF4EEB5" w14:textId="77777777" w:rsidR="00D31047" w:rsidRDefault="00C11F21" w:rsidP="00D31047">
      <w:pPr>
        <w:keepNext/>
        <w:jc w:val="center"/>
      </w:pPr>
      <w:r>
        <w:rPr>
          <w:noProof/>
        </w:rPr>
        <w:drawing>
          <wp:inline distT="0" distB="0" distL="0" distR="0" wp14:anchorId="413CE768" wp14:editId="58865AD8">
            <wp:extent cx="5731510" cy="1243330"/>
            <wp:effectExtent l="0" t="0" r="2540" b="0"/>
            <wp:docPr id="160812001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120013" name="Picture 1" descr="A screen shot of a graph&#10;&#10;Description automatically generated"/>
                    <pic:cNvPicPr/>
                  </pic:nvPicPr>
                  <pic:blipFill>
                    <a:blip r:embed="rId43"/>
                    <a:stretch>
                      <a:fillRect/>
                    </a:stretch>
                  </pic:blipFill>
                  <pic:spPr>
                    <a:xfrm>
                      <a:off x="0" y="0"/>
                      <a:ext cx="5731510" cy="1243330"/>
                    </a:xfrm>
                    <a:prstGeom prst="rect">
                      <a:avLst/>
                    </a:prstGeom>
                  </pic:spPr>
                </pic:pic>
              </a:graphicData>
            </a:graphic>
          </wp:inline>
        </w:drawing>
      </w:r>
    </w:p>
    <w:p w14:paraId="30751B3D" w14:textId="734C93BF" w:rsidR="00C11F21" w:rsidRDefault="00D31047" w:rsidP="00D31047">
      <w:pPr>
        <w:pStyle w:val="Caption"/>
        <w:jc w:val="center"/>
      </w:pPr>
      <w:bookmarkStart w:id="54" w:name="_Toc168668636"/>
      <w:r>
        <w:t xml:space="preserve">Figure </w:t>
      </w:r>
      <w:r>
        <w:fldChar w:fldCharType="begin"/>
      </w:r>
      <w:r>
        <w:instrText xml:space="preserve"> SEQ Figure \* ARABIC </w:instrText>
      </w:r>
      <w:r>
        <w:fldChar w:fldCharType="separate"/>
      </w:r>
      <w:r w:rsidR="009421BC">
        <w:rPr>
          <w:noProof/>
        </w:rPr>
        <w:t>14</w:t>
      </w:r>
      <w:r>
        <w:fldChar w:fldCharType="end"/>
      </w:r>
      <w:r>
        <w:t>: LT Spice simulation for 380 uH inductor used in 10 A circuit.</w:t>
      </w:r>
      <w:bookmarkEnd w:id="54"/>
    </w:p>
    <w:p w14:paraId="036B150A" w14:textId="77777777" w:rsidR="00C11F21" w:rsidRDefault="00C11F21" w:rsidP="006D29BA"/>
    <w:p w14:paraId="7BD21513" w14:textId="77777777" w:rsidR="00C11F21" w:rsidRDefault="00C11F21" w:rsidP="00D31047">
      <w:pPr>
        <w:jc w:val="center"/>
      </w:pPr>
      <w:r>
        <w:rPr>
          <w:noProof/>
        </w:rPr>
        <w:lastRenderedPageBreak/>
        <w:drawing>
          <wp:inline distT="0" distB="0" distL="0" distR="0" wp14:anchorId="78A7AA96" wp14:editId="53483F8A">
            <wp:extent cx="5731510" cy="1250315"/>
            <wp:effectExtent l="0" t="0" r="2540" b="6985"/>
            <wp:docPr id="124760568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605683" name="Picture 1" descr="A screen shot of a computer&#10;&#10;Description automatically generated"/>
                    <pic:cNvPicPr/>
                  </pic:nvPicPr>
                  <pic:blipFill>
                    <a:blip r:embed="rId44"/>
                    <a:stretch>
                      <a:fillRect/>
                    </a:stretch>
                  </pic:blipFill>
                  <pic:spPr>
                    <a:xfrm>
                      <a:off x="0" y="0"/>
                      <a:ext cx="5731510" cy="1250315"/>
                    </a:xfrm>
                    <a:prstGeom prst="rect">
                      <a:avLst/>
                    </a:prstGeom>
                  </pic:spPr>
                </pic:pic>
              </a:graphicData>
            </a:graphic>
          </wp:inline>
        </w:drawing>
      </w:r>
    </w:p>
    <w:p w14:paraId="3BEC44BB" w14:textId="77777777" w:rsidR="00D31047" w:rsidRDefault="00C11F21" w:rsidP="00D31047">
      <w:pPr>
        <w:keepNext/>
        <w:jc w:val="center"/>
      </w:pPr>
      <w:r>
        <w:rPr>
          <w:noProof/>
        </w:rPr>
        <w:drawing>
          <wp:inline distT="0" distB="0" distL="0" distR="0" wp14:anchorId="5C075D66" wp14:editId="21970599">
            <wp:extent cx="5731510" cy="1232535"/>
            <wp:effectExtent l="0" t="0" r="2540" b="5715"/>
            <wp:docPr id="121437014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70142" name="Picture 1" descr="A screen shot of a graph&#10;&#10;Description automatically generated"/>
                    <pic:cNvPicPr/>
                  </pic:nvPicPr>
                  <pic:blipFill>
                    <a:blip r:embed="rId45"/>
                    <a:stretch>
                      <a:fillRect/>
                    </a:stretch>
                  </pic:blipFill>
                  <pic:spPr>
                    <a:xfrm>
                      <a:off x="0" y="0"/>
                      <a:ext cx="5731510" cy="1232535"/>
                    </a:xfrm>
                    <a:prstGeom prst="rect">
                      <a:avLst/>
                    </a:prstGeom>
                  </pic:spPr>
                </pic:pic>
              </a:graphicData>
            </a:graphic>
          </wp:inline>
        </w:drawing>
      </w:r>
    </w:p>
    <w:p w14:paraId="68A297ED" w14:textId="029B4D1C" w:rsidR="003F6C76" w:rsidRPr="00C22741" w:rsidRDefault="00D31047" w:rsidP="00D13A59">
      <w:pPr>
        <w:pStyle w:val="Caption"/>
        <w:jc w:val="center"/>
      </w:pPr>
      <w:bookmarkStart w:id="55" w:name="_Toc168668637"/>
      <w:r>
        <w:t xml:space="preserve">Figure </w:t>
      </w:r>
      <w:r>
        <w:fldChar w:fldCharType="begin"/>
      </w:r>
      <w:r>
        <w:instrText xml:space="preserve"> SEQ Figure \* ARABIC </w:instrText>
      </w:r>
      <w:r>
        <w:fldChar w:fldCharType="separate"/>
      </w:r>
      <w:r w:rsidR="009421BC">
        <w:rPr>
          <w:noProof/>
        </w:rPr>
        <w:t>15</w:t>
      </w:r>
      <w:r>
        <w:fldChar w:fldCharType="end"/>
      </w:r>
      <w:r>
        <w:t>: LT Spice simulation for 15 uH inductor used in 20 A circuit.</w:t>
      </w:r>
      <w:bookmarkEnd w:id="55"/>
    </w:p>
    <w:p w14:paraId="612FE60F" w14:textId="4D5CC385" w:rsidR="00151018" w:rsidRDefault="000C5C98" w:rsidP="00C22741">
      <w:pPr>
        <w:pStyle w:val="Heading2"/>
      </w:pPr>
      <w:bookmarkStart w:id="56" w:name="_Toc168668606"/>
      <w:r>
        <w:t xml:space="preserve">Electronic </w:t>
      </w:r>
      <w:r w:rsidR="00151018">
        <w:t>Enclosure Design</w:t>
      </w:r>
      <w:bookmarkEnd w:id="56"/>
    </w:p>
    <w:p w14:paraId="78D98229" w14:textId="03000A5A" w:rsidR="000C5C98" w:rsidRDefault="00FE6672" w:rsidP="00FE6672">
      <w:pPr>
        <w:rPr>
          <w:lang w:val="en-US"/>
        </w:rPr>
      </w:pPr>
      <w:r>
        <w:rPr>
          <w:lang w:val="en-US"/>
        </w:rPr>
        <w:t xml:space="preserve">The </w:t>
      </w:r>
      <w:r w:rsidR="000C5C98">
        <w:rPr>
          <w:lang w:val="en-US"/>
        </w:rPr>
        <w:t xml:space="preserve">Electronic </w:t>
      </w:r>
      <w:r>
        <w:rPr>
          <w:lang w:val="en-US"/>
        </w:rPr>
        <w:t xml:space="preserve">Enclosure </w:t>
      </w:r>
      <w:r w:rsidR="000C5C98">
        <w:rPr>
          <w:lang w:val="en-US"/>
        </w:rPr>
        <w:t>D</w:t>
      </w:r>
      <w:r>
        <w:rPr>
          <w:lang w:val="en-US"/>
        </w:rPr>
        <w:t xml:space="preserve">esign work in this project </w:t>
      </w:r>
      <w:r w:rsidR="000C5C98">
        <w:rPr>
          <w:lang w:val="en-US"/>
        </w:rPr>
        <w:t xml:space="preserve">was used to achieve deliverable </w:t>
      </w:r>
      <w:r w:rsidR="00D13A59">
        <w:rPr>
          <w:lang w:val="en-US"/>
        </w:rPr>
        <w:t xml:space="preserve">2 </w:t>
      </w:r>
      <w:r w:rsidR="000C5C98">
        <w:rPr>
          <w:lang w:val="en-US"/>
        </w:rPr>
        <w:t>described in Table 2 which was:</w:t>
      </w:r>
    </w:p>
    <w:p w14:paraId="02506B50" w14:textId="1A4E1CA7" w:rsidR="000C5C98" w:rsidRDefault="000C5C98" w:rsidP="000C5C98">
      <w:pPr>
        <w:pStyle w:val="ListParagraph"/>
        <w:numPr>
          <w:ilvl w:val="0"/>
          <w:numId w:val="46"/>
        </w:numPr>
      </w:pPr>
      <w:r>
        <w:t>Design and construction of an improved enclosure.</w:t>
      </w:r>
    </w:p>
    <w:p w14:paraId="014EF0A9" w14:textId="77777777" w:rsidR="00D13A59" w:rsidRDefault="00D13A59" w:rsidP="002E1E2B">
      <w:pPr>
        <w:rPr>
          <w:lang w:val="en-US"/>
        </w:rPr>
      </w:pPr>
    </w:p>
    <w:p w14:paraId="52840F75" w14:textId="12F5F89A" w:rsidR="00DD2D0D" w:rsidRDefault="00FE6672" w:rsidP="002E1E2B">
      <w:pPr>
        <w:rPr>
          <w:lang w:val="en-US"/>
        </w:rPr>
      </w:pPr>
      <w:r>
        <w:rPr>
          <w:lang w:val="en-US"/>
        </w:rPr>
        <w:t xml:space="preserve">The enclosure was for the Circuit Regulator of the Electrical </w:t>
      </w:r>
      <w:r w:rsidR="000C5C98">
        <w:rPr>
          <w:lang w:val="en-US"/>
        </w:rPr>
        <w:t>C</w:t>
      </w:r>
      <w:r>
        <w:rPr>
          <w:lang w:val="en-US"/>
        </w:rPr>
        <w:t>ircuit subsystem.</w:t>
      </w:r>
      <w:r w:rsidR="000C5C98">
        <w:rPr>
          <w:lang w:val="en-US"/>
        </w:rPr>
        <w:t xml:space="preserve">  </w:t>
      </w:r>
      <w:r>
        <w:rPr>
          <w:lang w:val="en-US"/>
        </w:rPr>
        <w:t xml:space="preserve">The PCB of the Circuit Regulator (from the 2024 design) needed to be fit into a </w:t>
      </w:r>
      <w:r w:rsidRPr="00FE6672">
        <w:rPr>
          <w:lang w:val="en-US"/>
        </w:rPr>
        <w:t xml:space="preserve">171 </w:t>
      </w:r>
      <w:r>
        <w:rPr>
          <w:lang w:val="en-US"/>
        </w:rPr>
        <w:t xml:space="preserve">mm </w:t>
      </w:r>
      <w:r w:rsidRPr="00FE6672">
        <w:rPr>
          <w:lang w:val="en-US"/>
        </w:rPr>
        <w:t>x 121</w:t>
      </w:r>
      <w:r>
        <w:rPr>
          <w:lang w:val="en-US"/>
        </w:rPr>
        <w:t xml:space="preserve"> mm enclosure.  The enclosure itself was </w:t>
      </w:r>
      <w:r w:rsidR="000C5C98">
        <w:rPr>
          <w:lang w:val="en-US"/>
        </w:rPr>
        <w:t>already fabricated</w:t>
      </w:r>
      <w:r>
        <w:rPr>
          <w:lang w:val="en-US"/>
        </w:rPr>
        <w:t xml:space="preserve"> but </w:t>
      </w:r>
      <w:r w:rsidR="000C5C98">
        <w:rPr>
          <w:lang w:val="en-US"/>
        </w:rPr>
        <w:t xml:space="preserve">needed modifications to enable panel mounting for controls and secure ingress and egress of </w:t>
      </w:r>
      <w:r>
        <w:rPr>
          <w:lang w:val="en-US"/>
        </w:rPr>
        <w:t>cables to the PCB</w:t>
      </w:r>
      <w:r w:rsidR="000C5C98">
        <w:rPr>
          <w:lang w:val="en-US"/>
        </w:rPr>
        <w:t>.</w:t>
      </w:r>
    </w:p>
    <w:p w14:paraId="3D67C3B6" w14:textId="77777777" w:rsidR="000C5C98" w:rsidRPr="000C5C98" w:rsidRDefault="000C5C98" w:rsidP="002E1E2B">
      <w:pPr>
        <w:rPr>
          <w:lang w:val="en-US"/>
        </w:rPr>
      </w:pPr>
    </w:p>
    <w:p w14:paraId="53914151" w14:textId="0207A8B7" w:rsidR="00BD4E64" w:rsidRDefault="000C5C98" w:rsidP="00BD4E64">
      <w:r>
        <w:t xml:space="preserve">Like </w:t>
      </w:r>
      <w:r w:rsidR="00BD4E64">
        <w:t>PCB design</w:t>
      </w:r>
      <w:r>
        <w:t xml:space="preserve">, Electronic Enclosure design </w:t>
      </w:r>
      <w:r w:rsidR="00BD4E64">
        <w:t>is a hardware discipline and problematic because mistake</w:t>
      </w:r>
      <w:r>
        <w:t>s</w:t>
      </w:r>
      <w:r w:rsidR="00BD4E64">
        <w:t xml:space="preserve"> can cause damage </w:t>
      </w:r>
      <w:r>
        <w:t>and be costly e.g.</w:t>
      </w:r>
      <w:r w:rsidR="00BD4E64">
        <w:t xml:space="preserve"> an incorrectly placed hole can’t be undone</w:t>
      </w:r>
      <w:r>
        <w:t>.  Related studies I had completed in this field were taken at Canberra Institute of Technology (CIT)</w:t>
      </w:r>
      <w:r w:rsidR="00BD4E64">
        <w:t>:</w:t>
      </w:r>
    </w:p>
    <w:p w14:paraId="7DF370A7" w14:textId="77777777" w:rsidR="00BD4E64" w:rsidRPr="003F6C76" w:rsidRDefault="00BD4E64" w:rsidP="00BD4E64">
      <w:pPr>
        <w:pStyle w:val="ListParagraph"/>
        <w:numPr>
          <w:ilvl w:val="0"/>
          <w:numId w:val="27"/>
        </w:numPr>
      </w:pPr>
      <w:r w:rsidRPr="003F6C76">
        <w:t>CIT ANUQ Electronics Workshop Practices</w:t>
      </w:r>
    </w:p>
    <w:p w14:paraId="65301561" w14:textId="77777777" w:rsidR="000C5C98" w:rsidRDefault="000C5C98" w:rsidP="00FD22AC"/>
    <w:p w14:paraId="15323A9D" w14:textId="77777777" w:rsidR="00D13A59" w:rsidRDefault="000C5C98" w:rsidP="00FD22AC">
      <w:r>
        <w:t xml:space="preserve">This subject had been a hands-on workshop tool-based subject, during which I practised soldering, drilling holes for cable glands and cutting holes to fit panel mount items such as displays.  As this </w:t>
      </w:r>
      <w:r w:rsidR="00BD4E64">
        <w:t xml:space="preserve">was the area that I had </w:t>
      </w:r>
      <w:r>
        <w:t>little</w:t>
      </w:r>
      <w:r w:rsidR="00BD4E64">
        <w:t xml:space="preserve"> background knowledge</w:t>
      </w:r>
      <w:r>
        <w:t xml:space="preserve">. I </w:t>
      </w:r>
      <w:r w:rsidR="00BD4E64">
        <w:t xml:space="preserve">relied </w:t>
      </w:r>
      <w:r>
        <w:t xml:space="preserve">heavily </w:t>
      </w:r>
      <w:r w:rsidR="00BD4E64">
        <w:t>on internet and vendor research.</w:t>
      </w:r>
      <w:r w:rsidR="00FD22AC">
        <w:t xml:space="preserve">  </w:t>
      </w:r>
    </w:p>
    <w:p w14:paraId="2594037C" w14:textId="4CA0D3D7" w:rsidR="00FD22AC" w:rsidRPr="003F6C76" w:rsidRDefault="00FD22AC" w:rsidP="00FD22AC">
      <w:r>
        <w:lastRenderedPageBreak/>
        <w:t xml:space="preserve">The selected enclosure </w:t>
      </w:r>
      <w:r w:rsidR="00D13A59">
        <w:t>wa</w:t>
      </w:r>
      <w:r>
        <w:t>s</w:t>
      </w:r>
      <w:r w:rsidR="00D13A59">
        <w:t xml:space="preserve"> a</w:t>
      </w:r>
      <w:r>
        <w:t xml:space="preserve"> 171 </w:t>
      </w:r>
      <w:r w:rsidR="000C5C98">
        <w:t xml:space="preserve">mm </w:t>
      </w:r>
      <w:r>
        <w:t>x 121</w:t>
      </w:r>
      <w:r w:rsidR="000C5C98">
        <w:t xml:space="preserve"> mm</w:t>
      </w:r>
      <w:r>
        <w:t xml:space="preserve"> x 55 </w:t>
      </w:r>
      <w:r w:rsidR="000C5C98">
        <w:t xml:space="preserve">mm </w:t>
      </w:r>
      <w:r>
        <w:t xml:space="preserve">and is shown in </w:t>
      </w:r>
      <w:r w:rsidR="000C5C98">
        <w:t>F</w:t>
      </w:r>
      <w:r>
        <w:t xml:space="preserve">igure </w:t>
      </w:r>
      <w:r w:rsidR="000C5C98">
        <w:t>16</w:t>
      </w:r>
      <w:r>
        <w:t>.</w:t>
      </w:r>
      <w:r w:rsidR="000C5C98">
        <w:t xml:space="preserve">  </w:t>
      </w:r>
      <w:r>
        <w:t xml:space="preserve">This </w:t>
      </w:r>
      <w:r w:rsidR="000C5C98">
        <w:t xml:space="preserve">prefabricated </w:t>
      </w:r>
      <w:r>
        <w:t>e</w:t>
      </w:r>
      <w:r w:rsidRPr="003F6C76">
        <w:t>nclosure is rated to IP65</w:t>
      </w:r>
      <w:r w:rsidR="000C5C98">
        <w:t xml:space="preserve">, </w:t>
      </w:r>
      <w:r>
        <w:t xml:space="preserve">an </w:t>
      </w:r>
      <w:r w:rsidRPr="003F6C76">
        <w:t>ingress protection code</w:t>
      </w:r>
      <w:r>
        <w:t>, where:</w:t>
      </w:r>
    </w:p>
    <w:p w14:paraId="21912773" w14:textId="26B0A7CC" w:rsidR="00FD22AC" w:rsidRDefault="00FD22AC" w:rsidP="00FD22AC">
      <w:pPr>
        <w:pStyle w:val="ListParagraph"/>
        <w:numPr>
          <w:ilvl w:val="0"/>
          <w:numId w:val="27"/>
        </w:numPr>
      </w:pPr>
      <w:r>
        <w:t>the f</w:t>
      </w:r>
      <w:r w:rsidRPr="003F6C76">
        <w:t>irst digit is solid particle protection</w:t>
      </w:r>
      <w:r>
        <w:t xml:space="preserve"> and a v</w:t>
      </w:r>
      <w:r w:rsidRPr="003F6C76">
        <w:t xml:space="preserve">alue of 6 is </w:t>
      </w:r>
      <w:r w:rsidRPr="000C5C98">
        <w:rPr>
          <w:i/>
          <w:iCs/>
        </w:rPr>
        <w:t>Dust-tight – No ingress of dust; complete protection against contact</w:t>
      </w:r>
      <w:r>
        <w:t>, and</w:t>
      </w:r>
    </w:p>
    <w:p w14:paraId="6B463E91" w14:textId="2455135D" w:rsidR="00FE6672" w:rsidRDefault="00FD22AC" w:rsidP="00FE6672">
      <w:pPr>
        <w:pStyle w:val="ListParagraph"/>
        <w:numPr>
          <w:ilvl w:val="0"/>
          <w:numId w:val="27"/>
        </w:numPr>
      </w:pPr>
      <w:r>
        <w:t>the s</w:t>
      </w:r>
      <w:r w:rsidRPr="003F6C76">
        <w:t>econd digit is liquid ingress protection</w:t>
      </w:r>
      <w:r>
        <w:t xml:space="preserve"> and a v</w:t>
      </w:r>
      <w:r w:rsidRPr="003F6C76">
        <w:t xml:space="preserve">alue of 5 </w:t>
      </w:r>
      <w:r w:rsidR="000C5C98">
        <w:t>is</w:t>
      </w:r>
      <w:r w:rsidRPr="003F6C76">
        <w:t xml:space="preserve"> </w:t>
      </w:r>
      <w:r w:rsidRPr="000C5C98">
        <w:rPr>
          <w:i/>
          <w:iCs/>
        </w:rPr>
        <w:t>Water jets; Water projected by a nozzle (6.3 mm (0.25 in)) against enclosure from any direction shall have no harmful effects</w:t>
      </w:r>
      <w:r w:rsidRPr="003F6C76">
        <w:t>.</w:t>
      </w:r>
    </w:p>
    <w:p w14:paraId="1A87F243" w14:textId="77777777" w:rsidR="00BD4E64" w:rsidRDefault="003F6C76" w:rsidP="000C5C98">
      <w:pPr>
        <w:keepNext/>
        <w:jc w:val="center"/>
      </w:pPr>
      <w:r w:rsidRPr="003F6C76">
        <w:rPr>
          <w:noProof/>
        </w:rPr>
        <w:drawing>
          <wp:inline distT="0" distB="0" distL="0" distR="0" wp14:anchorId="625F931A" wp14:editId="46BE71E8">
            <wp:extent cx="1440000" cy="1440000"/>
            <wp:effectExtent l="0" t="0" r="8255" b="8255"/>
            <wp:docPr id="1022255427" name="Picture 5" descr="A white plastic box with clear plastic lid&#10;&#10;Description automatically generated">
              <a:extLst xmlns:a="http://schemas.openxmlformats.org/drawingml/2006/main">
                <a:ext uri="{FF2B5EF4-FFF2-40B4-BE49-F238E27FC236}">
                  <a16:creationId xmlns:a16="http://schemas.microsoft.com/office/drawing/2014/main" id="{9C652188-5269-54EC-333D-D03CFA99A9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255427" name="Picture 5" descr="A white plastic box with clear plastic lid&#10;&#10;Description automatically generated">
                      <a:extLst>
                        <a:ext uri="{FF2B5EF4-FFF2-40B4-BE49-F238E27FC236}">
                          <a16:creationId xmlns:a16="http://schemas.microsoft.com/office/drawing/2014/main" id="{9C652188-5269-54EC-333D-D03CFA99A9D8}"/>
                        </a:ext>
                      </a:extLst>
                    </pic:cNvPr>
                    <pic:cNvPicPr>
                      <a:picLocks noChangeAspect="1"/>
                    </pic:cNvPicPr>
                  </pic:nvPicPr>
                  <pic:blipFill>
                    <a:blip r:embed="rId46"/>
                    <a:stretch>
                      <a:fillRect/>
                    </a:stretch>
                  </pic:blipFill>
                  <pic:spPr>
                    <a:xfrm>
                      <a:off x="0" y="0"/>
                      <a:ext cx="1440000" cy="1440000"/>
                    </a:xfrm>
                    <a:prstGeom prst="rect">
                      <a:avLst/>
                    </a:prstGeom>
                  </pic:spPr>
                </pic:pic>
              </a:graphicData>
            </a:graphic>
          </wp:inline>
        </w:drawing>
      </w:r>
    </w:p>
    <w:p w14:paraId="27819D56" w14:textId="14CB7911" w:rsidR="00FD22AC" w:rsidRDefault="00BD4E64" w:rsidP="00FD22AC">
      <w:pPr>
        <w:pStyle w:val="Caption"/>
        <w:jc w:val="center"/>
      </w:pPr>
      <w:bookmarkStart w:id="57" w:name="_Hlk168654289"/>
      <w:bookmarkStart w:id="58" w:name="_Toc168668638"/>
      <w:r>
        <w:t xml:space="preserve">Figure </w:t>
      </w:r>
      <w:r>
        <w:fldChar w:fldCharType="begin"/>
      </w:r>
      <w:r>
        <w:instrText xml:space="preserve"> SEQ Figure \* ARABIC </w:instrText>
      </w:r>
      <w:r>
        <w:fldChar w:fldCharType="separate"/>
      </w:r>
      <w:r w:rsidR="009421BC">
        <w:rPr>
          <w:noProof/>
        </w:rPr>
        <w:t>16</w:t>
      </w:r>
      <w:r>
        <w:fldChar w:fldCharType="end"/>
      </w:r>
      <w:r>
        <w:t xml:space="preserve">: </w:t>
      </w:r>
      <w:r w:rsidR="00FD22AC">
        <w:t>Sealed Poly carbonate 171 x 12</w:t>
      </w:r>
      <w:r w:rsidR="0085037A">
        <w:t>1</w:t>
      </w:r>
      <w:r w:rsidR="00FD22AC">
        <w:t xml:space="preserve"> x 55 mm enclosure with a clear lid (from</w:t>
      </w:r>
      <w:r w:rsidR="000C5C98">
        <w:t xml:space="preserve"> </w:t>
      </w:r>
      <w:sdt>
        <w:sdtPr>
          <w:id w:val="-1029334628"/>
          <w:citation/>
        </w:sdtPr>
        <w:sdtContent>
          <w:r w:rsidR="000C5C98">
            <w:fldChar w:fldCharType="begin"/>
          </w:r>
          <w:r w:rsidR="000C5C98">
            <w:rPr>
              <w:lang w:val="en-US"/>
            </w:rPr>
            <w:instrText xml:space="preserve"> CITATION Jay24 \l 1033 </w:instrText>
          </w:r>
          <w:r w:rsidR="000C5C98">
            <w:fldChar w:fldCharType="separate"/>
          </w:r>
          <w:r w:rsidR="000C5C98" w:rsidRPr="000C5C98">
            <w:rPr>
              <w:noProof/>
              <w:lang w:val="en-US"/>
            </w:rPr>
            <w:t>[13]</w:t>
          </w:r>
          <w:r w:rsidR="000C5C98">
            <w:fldChar w:fldCharType="end"/>
          </w:r>
        </w:sdtContent>
      </w:sdt>
      <w:r w:rsidR="000C5C98">
        <w:t>).</w:t>
      </w:r>
      <w:bookmarkEnd w:id="58"/>
    </w:p>
    <w:bookmarkEnd w:id="57"/>
    <w:p w14:paraId="11555D13" w14:textId="77777777" w:rsidR="00D13A59" w:rsidRDefault="00D13A59" w:rsidP="003F6C76"/>
    <w:p w14:paraId="26583C96" w14:textId="31D346F1" w:rsidR="00FD22AC" w:rsidRDefault="00FD22AC" w:rsidP="003F6C76">
      <w:r>
        <w:t>The approach for the enclosure design was to:</w:t>
      </w:r>
    </w:p>
    <w:p w14:paraId="563A2B4E" w14:textId="4B87B994" w:rsidR="00FD22AC" w:rsidRDefault="00725F78" w:rsidP="00725F78">
      <w:pPr>
        <w:pStyle w:val="ListParagraph"/>
        <w:numPr>
          <w:ilvl w:val="0"/>
          <w:numId w:val="28"/>
        </w:numPr>
      </w:pPr>
      <w:r>
        <w:t>i</w:t>
      </w:r>
      <w:r w:rsidR="00FD22AC">
        <w:t xml:space="preserve">dentify ingress/egress points and </w:t>
      </w:r>
      <w:r w:rsidR="000C5C98">
        <w:t>panel mount controls</w:t>
      </w:r>
      <w:r>
        <w:t>,</w:t>
      </w:r>
    </w:p>
    <w:p w14:paraId="69B78F7B" w14:textId="217C1C3E" w:rsidR="00D13A59" w:rsidRDefault="00D13A59" w:rsidP="00725F78">
      <w:pPr>
        <w:pStyle w:val="ListParagraph"/>
        <w:numPr>
          <w:ilvl w:val="0"/>
          <w:numId w:val="28"/>
        </w:numPr>
      </w:pPr>
      <w:r>
        <w:t>generate some initial solutions ingress/egress points and panel mount controls,</w:t>
      </w:r>
    </w:p>
    <w:p w14:paraId="6529EDDC" w14:textId="2263FE77" w:rsidR="00FD22AC" w:rsidRDefault="00725F78" w:rsidP="00D13A59">
      <w:pPr>
        <w:pStyle w:val="ListParagraph"/>
        <w:numPr>
          <w:ilvl w:val="0"/>
          <w:numId w:val="28"/>
        </w:numPr>
      </w:pPr>
      <w:r>
        <w:t>b</w:t>
      </w:r>
      <w:r w:rsidR="00FD22AC">
        <w:t xml:space="preserve">uild a </w:t>
      </w:r>
      <w:r>
        <w:t>mock-up to identify and test the location of fittings.</w:t>
      </w:r>
    </w:p>
    <w:p w14:paraId="5FB42713" w14:textId="77777777" w:rsidR="00FD22AC" w:rsidRDefault="00FD22AC" w:rsidP="003F6C76"/>
    <w:p w14:paraId="63D8FDAE" w14:textId="310BA663" w:rsidR="00725F78" w:rsidRDefault="00FD22AC" w:rsidP="003F6C76">
      <w:r>
        <w:t xml:space="preserve">The ingress/egress and </w:t>
      </w:r>
      <w:r w:rsidR="00725F78">
        <w:t>peripherals</w:t>
      </w:r>
      <w:r>
        <w:t xml:space="preserve"> </w:t>
      </w:r>
      <w:r w:rsidR="00D13A59">
        <w:t>identified,</w:t>
      </w:r>
      <w:r>
        <w:t xml:space="preserve"> </w:t>
      </w:r>
      <w:r w:rsidR="00D13A59">
        <w:t>and the initial solutions are given in the description column</w:t>
      </w:r>
      <w:r>
        <w:t xml:space="preserve"> shown in Table </w:t>
      </w:r>
      <w:r w:rsidR="00702F90">
        <w:t>6.</w:t>
      </w:r>
    </w:p>
    <w:tbl>
      <w:tblPr>
        <w:tblStyle w:val="ListTable3"/>
        <w:tblW w:w="0" w:type="auto"/>
        <w:tblLook w:val="04A0" w:firstRow="1" w:lastRow="0" w:firstColumn="1" w:lastColumn="0" w:noHBand="0" w:noVBand="1"/>
      </w:tblPr>
      <w:tblGrid>
        <w:gridCol w:w="1696"/>
        <w:gridCol w:w="7365"/>
      </w:tblGrid>
      <w:tr w:rsidR="00725F78" w14:paraId="58A28AB9" w14:textId="77777777" w:rsidTr="0058534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0F69B168" w14:textId="77777777" w:rsidR="00725F78" w:rsidRDefault="00725F78" w:rsidP="0058534F">
            <w:pPr>
              <w:jc w:val="center"/>
            </w:pPr>
            <w:r>
              <w:t>Component</w:t>
            </w:r>
          </w:p>
        </w:tc>
        <w:tc>
          <w:tcPr>
            <w:tcW w:w="7365" w:type="dxa"/>
          </w:tcPr>
          <w:p w14:paraId="64C79B6D" w14:textId="77777777" w:rsidR="00725F78" w:rsidRDefault="00725F78" w:rsidP="0058534F">
            <w:pPr>
              <w:jc w:val="center"/>
              <w:cnfStyle w:val="100000000000" w:firstRow="1" w:lastRow="0" w:firstColumn="0" w:lastColumn="0" w:oddVBand="0" w:evenVBand="0" w:oddHBand="0" w:evenHBand="0" w:firstRowFirstColumn="0" w:firstRowLastColumn="0" w:lastRowFirstColumn="0" w:lastRowLastColumn="0"/>
            </w:pPr>
            <w:r>
              <w:t>Description</w:t>
            </w:r>
          </w:p>
        </w:tc>
      </w:tr>
      <w:tr w:rsidR="00725F78" w14:paraId="2733CAB8" w14:textId="77777777" w:rsidTr="00585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EB0CB26" w14:textId="77777777" w:rsidR="00725F78" w:rsidRDefault="00725F78" w:rsidP="0058534F">
            <w:pPr>
              <w:spacing w:line="240" w:lineRule="auto"/>
              <w:jc w:val="left"/>
              <w:rPr>
                <w:b w:val="0"/>
                <w:bCs w:val="0"/>
                <w:sz w:val="22"/>
                <w:szCs w:val="22"/>
              </w:rPr>
            </w:pPr>
          </w:p>
          <w:p w14:paraId="0F6E58E2" w14:textId="315B51EB" w:rsidR="00725F78" w:rsidRPr="003D4344" w:rsidRDefault="00725F78" w:rsidP="0058534F">
            <w:pPr>
              <w:spacing w:line="240" w:lineRule="auto"/>
              <w:jc w:val="left"/>
              <w:rPr>
                <w:sz w:val="22"/>
                <w:szCs w:val="22"/>
              </w:rPr>
            </w:pPr>
            <w:r>
              <w:rPr>
                <w:sz w:val="22"/>
                <w:szCs w:val="22"/>
              </w:rPr>
              <w:t>Power Source (i.e. Battery)</w:t>
            </w:r>
          </w:p>
        </w:tc>
        <w:tc>
          <w:tcPr>
            <w:tcW w:w="7365" w:type="dxa"/>
          </w:tcPr>
          <w:p w14:paraId="1754951E" w14:textId="77777777" w:rsidR="00725F78" w:rsidRDefault="00725F78" w:rsidP="0058534F">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p w14:paraId="504645A6" w14:textId="77777777" w:rsidR="00725F78" w:rsidRDefault="00725F78" w:rsidP="00D13A59">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This required a 20</w:t>
            </w:r>
            <w:r w:rsidR="000C5C98">
              <w:rPr>
                <w:sz w:val="22"/>
                <w:szCs w:val="22"/>
              </w:rPr>
              <w:t xml:space="preserve"> </w:t>
            </w:r>
            <w:r>
              <w:rPr>
                <w:sz w:val="22"/>
                <w:szCs w:val="22"/>
              </w:rPr>
              <w:t xml:space="preserve">A connection to the e-bike battery with fuse in place.  The </w:t>
            </w:r>
            <w:r w:rsidR="00D13A59">
              <w:rPr>
                <w:sz w:val="22"/>
                <w:szCs w:val="22"/>
              </w:rPr>
              <w:t xml:space="preserve">Power Source (a 52 V </w:t>
            </w:r>
            <w:r>
              <w:rPr>
                <w:sz w:val="22"/>
                <w:szCs w:val="22"/>
              </w:rPr>
              <w:t>E-bike</w:t>
            </w:r>
            <w:r w:rsidR="00D13A59">
              <w:rPr>
                <w:sz w:val="22"/>
                <w:szCs w:val="22"/>
              </w:rPr>
              <w:t xml:space="preserve"> battery)</w:t>
            </w:r>
            <w:r>
              <w:rPr>
                <w:sz w:val="22"/>
                <w:szCs w:val="22"/>
              </w:rPr>
              <w:t xml:space="preserve"> used 30 PP Anderson connectors</w:t>
            </w:r>
            <w:r w:rsidR="00D13A59">
              <w:rPr>
                <w:sz w:val="22"/>
                <w:szCs w:val="22"/>
              </w:rPr>
              <w:t>.  A special housing was required to house the Anderson connectors and a suitable housing was identified on eBay.</w:t>
            </w:r>
          </w:p>
          <w:p w14:paraId="708E893D" w14:textId="5073A318" w:rsidR="00D13A59" w:rsidRPr="003D4344" w:rsidRDefault="00D13A59" w:rsidP="00D13A59">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725F78" w14:paraId="7376E8F7" w14:textId="77777777" w:rsidTr="0058534F">
        <w:tc>
          <w:tcPr>
            <w:cnfStyle w:val="001000000000" w:firstRow="0" w:lastRow="0" w:firstColumn="1" w:lastColumn="0" w:oddVBand="0" w:evenVBand="0" w:oddHBand="0" w:evenHBand="0" w:firstRowFirstColumn="0" w:firstRowLastColumn="0" w:lastRowFirstColumn="0" w:lastRowLastColumn="0"/>
            <w:tcW w:w="1696" w:type="dxa"/>
          </w:tcPr>
          <w:p w14:paraId="08F4BB81" w14:textId="77777777" w:rsidR="00725F78" w:rsidRDefault="00725F78" w:rsidP="0058534F">
            <w:pPr>
              <w:spacing w:line="240" w:lineRule="auto"/>
              <w:jc w:val="left"/>
              <w:rPr>
                <w:b w:val="0"/>
                <w:bCs w:val="0"/>
                <w:sz w:val="22"/>
                <w:szCs w:val="22"/>
              </w:rPr>
            </w:pPr>
          </w:p>
          <w:p w14:paraId="4EECE41E" w14:textId="77777777" w:rsidR="00725F78" w:rsidRDefault="00725F78" w:rsidP="0058534F">
            <w:pPr>
              <w:spacing w:line="240" w:lineRule="auto"/>
              <w:jc w:val="left"/>
              <w:rPr>
                <w:b w:val="0"/>
                <w:bCs w:val="0"/>
                <w:sz w:val="22"/>
                <w:szCs w:val="22"/>
              </w:rPr>
            </w:pPr>
            <w:r>
              <w:rPr>
                <w:sz w:val="22"/>
                <w:szCs w:val="22"/>
              </w:rPr>
              <w:t>Solar Panel</w:t>
            </w:r>
          </w:p>
          <w:p w14:paraId="2FCA025B" w14:textId="5D66EACE" w:rsidR="00725F78" w:rsidRPr="003D4344" w:rsidRDefault="00725F78" w:rsidP="0058534F">
            <w:pPr>
              <w:spacing w:line="240" w:lineRule="auto"/>
              <w:jc w:val="left"/>
              <w:rPr>
                <w:sz w:val="22"/>
                <w:szCs w:val="22"/>
              </w:rPr>
            </w:pPr>
            <w:r>
              <w:rPr>
                <w:sz w:val="22"/>
                <w:szCs w:val="22"/>
              </w:rPr>
              <w:t>(i.e. PV Module)</w:t>
            </w:r>
          </w:p>
        </w:tc>
        <w:tc>
          <w:tcPr>
            <w:tcW w:w="7365" w:type="dxa"/>
          </w:tcPr>
          <w:p w14:paraId="73C92343" w14:textId="77777777" w:rsidR="00725F78" w:rsidRDefault="00725F78" w:rsidP="0058534F">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p w14:paraId="065AC91D" w14:textId="2641094A" w:rsidR="00725F78" w:rsidRDefault="00725F78" w:rsidP="0058534F">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his required a 20</w:t>
            </w:r>
            <w:r w:rsidR="000C5C98">
              <w:rPr>
                <w:sz w:val="22"/>
                <w:szCs w:val="22"/>
              </w:rPr>
              <w:t xml:space="preserve"> </w:t>
            </w:r>
            <w:r>
              <w:rPr>
                <w:sz w:val="22"/>
                <w:szCs w:val="22"/>
              </w:rPr>
              <w:t>A connection to the PV Module.  The solution here was to uses 35 A rated alligator clips connected via 12 AWG 25 A rated wire egressing via cable gland.</w:t>
            </w:r>
          </w:p>
          <w:p w14:paraId="63E2161B" w14:textId="77777777" w:rsidR="00725F78" w:rsidRPr="003D4344" w:rsidRDefault="00725F78" w:rsidP="0058534F">
            <w:pPr>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725F78" w14:paraId="420645CB" w14:textId="77777777" w:rsidTr="00585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3D43FCC" w14:textId="77777777" w:rsidR="00725F78" w:rsidRDefault="00725F78" w:rsidP="0058534F">
            <w:pPr>
              <w:spacing w:line="240" w:lineRule="auto"/>
              <w:jc w:val="left"/>
              <w:rPr>
                <w:b w:val="0"/>
                <w:bCs w:val="0"/>
                <w:sz w:val="22"/>
                <w:szCs w:val="22"/>
              </w:rPr>
            </w:pPr>
          </w:p>
          <w:p w14:paraId="70A03685" w14:textId="7371321D" w:rsidR="00725F78" w:rsidRPr="003D4344" w:rsidRDefault="00725F78" w:rsidP="0058534F">
            <w:pPr>
              <w:spacing w:line="240" w:lineRule="auto"/>
              <w:jc w:val="left"/>
              <w:rPr>
                <w:sz w:val="22"/>
                <w:szCs w:val="22"/>
              </w:rPr>
            </w:pPr>
            <w:r>
              <w:rPr>
                <w:sz w:val="22"/>
                <w:szCs w:val="22"/>
              </w:rPr>
              <w:t>Current Level Controller</w:t>
            </w:r>
          </w:p>
        </w:tc>
        <w:tc>
          <w:tcPr>
            <w:tcW w:w="7365" w:type="dxa"/>
          </w:tcPr>
          <w:p w14:paraId="4D587C1C" w14:textId="77777777" w:rsidR="00725F78" w:rsidRDefault="00725F78" w:rsidP="0058534F">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p w14:paraId="569E184F" w14:textId="674AA07C" w:rsidR="00725F78" w:rsidRDefault="00725F78" w:rsidP="0058534F">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Used a 1</w:t>
            </w:r>
            <w:r w:rsidR="000C5C98">
              <w:rPr>
                <w:sz w:val="22"/>
                <w:szCs w:val="22"/>
              </w:rPr>
              <w:t xml:space="preserve"> </w:t>
            </w:r>
            <w:proofErr w:type="spellStart"/>
            <w:r>
              <w:rPr>
                <w:sz w:val="22"/>
                <w:szCs w:val="22"/>
              </w:rPr>
              <w:t>k</w:t>
            </w:r>
            <w:r w:rsidR="000C5C98">
              <w:rPr>
                <w:sz w:val="22"/>
                <w:szCs w:val="22"/>
              </w:rPr>
              <w:t>Ω</w:t>
            </w:r>
            <w:proofErr w:type="spellEnd"/>
            <w:r>
              <w:rPr>
                <w:sz w:val="22"/>
                <w:szCs w:val="22"/>
              </w:rPr>
              <w:t xml:space="preserve"> potentiometer with a </w:t>
            </w:r>
            <w:r w:rsidR="003A4CA1">
              <w:rPr>
                <w:sz w:val="22"/>
                <w:szCs w:val="22"/>
              </w:rPr>
              <w:t>knob.</w:t>
            </w:r>
          </w:p>
          <w:p w14:paraId="0A177C3F" w14:textId="77777777" w:rsidR="00725F78" w:rsidRPr="003D4344" w:rsidRDefault="00725F78" w:rsidP="0058534F">
            <w:pPr>
              <w:spacing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725F78" w14:paraId="6338FD80" w14:textId="77777777" w:rsidTr="0058534F">
        <w:tc>
          <w:tcPr>
            <w:cnfStyle w:val="001000000000" w:firstRow="0" w:lastRow="0" w:firstColumn="1" w:lastColumn="0" w:oddVBand="0" w:evenVBand="0" w:oddHBand="0" w:evenHBand="0" w:firstRowFirstColumn="0" w:firstRowLastColumn="0" w:lastRowFirstColumn="0" w:lastRowLastColumn="0"/>
            <w:tcW w:w="1696" w:type="dxa"/>
          </w:tcPr>
          <w:p w14:paraId="05B04C79" w14:textId="77777777" w:rsidR="00725F78" w:rsidRDefault="00725F78" w:rsidP="0058534F">
            <w:pPr>
              <w:spacing w:line="240" w:lineRule="auto"/>
              <w:jc w:val="left"/>
              <w:rPr>
                <w:b w:val="0"/>
                <w:bCs w:val="0"/>
                <w:sz w:val="22"/>
                <w:szCs w:val="22"/>
              </w:rPr>
            </w:pPr>
          </w:p>
          <w:p w14:paraId="57727B9F" w14:textId="440089E0" w:rsidR="00725F78" w:rsidRPr="003D4344" w:rsidRDefault="00725F78" w:rsidP="0058534F">
            <w:pPr>
              <w:spacing w:line="240" w:lineRule="auto"/>
              <w:jc w:val="left"/>
              <w:rPr>
                <w:sz w:val="22"/>
                <w:szCs w:val="22"/>
              </w:rPr>
            </w:pPr>
            <w:r>
              <w:rPr>
                <w:sz w:val="22"/>
                <w:szCs w:val="22"/>
              </w:rPr>
              <w:t>Mode Switch</w:t>
            </w:r>
          </w:p>
        </w:tc>
        <w:tc>
          <w:tcPr>
            <w:tcW w:w="7365" w:type="dxa"/>
          </w:tcPr>
          <w:p w14:paraId="5DFD6F68" w14:textId="77777777" w:rsidR="00725F78" w:rsidRDefault="00725F78" w:rsidP="0058534F">
            <w:pPr>
              <w:keepNext/>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p w14:paraId="5EA7D128" w14:textId="1656C3F1" w:rsidR="00725F78" w:rsidRDefault="00725F78" w:rsidP="0058534F">
            <w:pPr>
              <w:keepNext/>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Used a rotary </w:t>
            </w:r>
            <w:r w:rsidR="003A4CA1">
              <w:rPr>
                <w:sz w:val="22"/>
                <w:szCs w:val="22"/>
              </w:rPr>
              <w:t>switch</w:t>
            </w:r>
            <w:r w:rsidR="00D13A59">
              <w:rPr>
                <w:sz w:val="22"/>
                <w:szCs w:val="22"/>
              </w:rPr>
              <w:t xml:space="preserve"> – that could mechanically switch various positions.</w:t>
            </w:r>
          </w:p>
          <w:p w14:paraId="670FC658" w14:textId="77777777" w:rsidR="00725F78" w:rsidRPr="003D4344" w:rsidRDefault="00725F78" w:rsidP="000C5C98">
            <w:pPr>
              <w:keepNext/>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tc>
      </w:tr>
    </w:tbl>
    <w:p w14:paraId="4303F92B" w14:textId="18D80F4F" w:rsidR="00FD22AC" w:rsidRDefault="000C5C98" w:rsidP="000C5C98">
      <w:pPr>
        <w:pStyle w:val="Caption"/>
        <w:jc w:val="center"/>
      </w:pPr>
      <w:bookmarkStart w:id="59" w:name="_Hlk168654199"/>
      <w:bookmarkStart w:id="60" w:name="_Toc168668674"/>
      <w:r>
        <w:t xml:space="preserve">Table </w:t>
      </w:r>
      <w:r>
        <w:fldChar w:fldCharType="begin"/>
      </w:r>
      <w:r>
        <w:instrText xml:space="preserve"> SEQ Table \* ARABIC </w:instrText>
      </w:r>
      <w:r>
        <w:fldChar w:fldCharType="separate"/>
      </w:r>
      <w:r w:rsidR="009421BC">
        <w:rPr>
          <w:noProof/>
        </w:rPr>
        <w:t>6</w:t>
      </w:r>
      <w:r>
        <w:fldChar w:fldCharType="end"/>
      </w:r>
      <w:r>
        <w:t>: Ingress/Egress points and panel mount controls for electronic enclosure.</w:t>
      </w:r>
      <w:bookmarkEnd w:id="60"/>
    </w:p>
    <w:bookmarkEnd w:id="59"/>
    <w:p w14:paraId="13254A81" w14:textId="77777777" w:rsidR="00FD22AC" w:rsidRPr="003F6C76" w:rsidRDefault="00FD22AC" w:rsidP="003F6C76"/>
    <w:p w14:paraId="6BBB7C40" w14:textId="75FBC95E" w:rsidR="003F6C76" w:rsidRDefault="00725F78" w:rsidP="003F6C76">
      <w:r>
        <w:t xml:space="preserve">The </w:t>
      </w:r>
      <w:r w:rsidR="003A4CA1">
        <w:t xml:space="preserve">mock-up </w:t>
      </w:r>
      <w:r w:rsidR="000C5C98">
        <w:t xml:space="preserve">(see Figure </w:t>
      </w:r>
      <w:r w:rsidR="000177E8">
        <w:t>17</w:t>
      </w:r>
      <w:r w:rsidR="000C5C98">
        <w:t xml:space="preserve">) </w:t>
      </w:r>
      <w:r>
        <w:t>was built using a cardboard PCB to get an approximation for the PCB and holes were placed with respect to the location of the various ingress/egress points.</w:t>
      </w:r>
      <w:r w:rsidR="000C5C98">
        <w:t xml:space="preserve">  From these approximations I was able to determine and record the measurements for the hole locations which are shown in Appendix </w:t>
      </w:r>
      <w:r w:rsidR="008B3877">
        <w:t>B</w:t>
      </w:r>
      <w:r w:rsidR="000C5C98">
        <w:t xml:space="preserve"> Figure </w:t>
      </w:r>
      <w:r w:rsidR="008B3877">
        <w:t>2</w:t>
      </w:r>
      <w:r w:rsidR="0019469C">
        <w:t>6</w:t>
      </w:r>
      <w:r w:rsidR="008B3877">
        <w:t xml:space="preserve"> and 2</w:t>
      </w:r>
      <w:r w:rsidR="0019469C">
        <w:t>7</w:t>
      </w:r>
      <w:r w:rsidR="000C5C98">
        <w:t>.</w:t>
      </w:r>
    </w:p>
    <w:p w14:paraId="0B7945C8" w14:textId="77777777" w:rsidR="006A2B99" w:rsidRDefault="006A2B99" w:rsidP="006A2B99"/>
    <w:p w14:paraId="760E9E86" w14:textId="77777777" w:rsidR="006A2B99" w:rsidRDefault="006A2B99" w:rsidP="006A2B99">
      <w:pPr>
        <w:keepNext/>
        <w:jc w:val="center"/>
      </w:pPr>
      <w:r>
        <w:rPr>
          <w:noProof/>
        </w:rPr>
        <w:drawing>
          <wp:inline distT="0" distB="0" distL="0" distR="0" wp14:anchorId="1CAD84D3" wp14:editId="5EE8EB19">
            <wp:extent cx="5760000" cy="2829600"/>
            <wp:effectExtent l="0" t="0" r="0" b="8890"/>
            <wp:docPr id="95420071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200718" name="Picture 954200718"/>
                    <pic:cNvPicPr/>
                  </pic:nvPicPr>
                  <pic:blipFill rotWithShape="1">
                    <a:blip r:embed="rId47" cstate="print">
                      <a:extLst>
                        <a:ext uri="{28A0092B-C50C-407E-A947-70E740481C1C}">
                          <a14:useLocalDpi xmlns:a14="http://schemas.microsoft.com/office/drawing/2010/main" val="0"/>
                        </a:ext>
                      </a:extLst>
                    </a:blip>
                    <a:srcRect l="3638" t="15582" r="11862" b="10623"/>
                    <a:stretch/>
                  </pic:blipFill>
                  <pic:spPr bwMode="auto">
                    <a:xfrm>
                      <a:off x="0" y="0"/>
                      <a:ext cx="5760000" cy="2829600"/>
                    </a:xfrm>
                    <a:prstGeom prst="rect">
                      <a:avLst/>
                    </a:prstGeom>
                    <a:ln>
                      <a:noFill/>
                    </a:ln>
                    <a:extLst>
                      <a:ext uri="{53640926-AAD7-44D8-BBD7-CCE9431645EC}">
                        <a14:shadowObscured xmlns:a14="http://schemas.microsoft.com/office/drawing/2010/main"/>
                      </a:ext>
                    </a:extLst>
                  </pic:spPr>
                </pic:pic>
              </a:graphicData>
            </a:graphic>
          </wp:inline>
        </w:drawing>
      </w:r>
    </w:p>
    <w:p w14:paraId="0449DCBE" w14:textId="26BD0F59" w:rsidR="006A2B99" w:rsidRPr="006A2B99" w:rsidRDefault="006A2B99" w:rsidP="006A2B99">
      <w:pPr>
        <w:pStyle w:val="Caption"/>
        <w:jc w:val="center"/>
      </w:pPr>
      <w:bookmarkStart w:id="61" w:name="_Hlk168654237"/>
      <w:bookmarkStart w:id="62" w:name="_Toc168668639"/>
      <w:r>
        <w:t xml:space="preserve">Figure </w:t>
      </w:r>
      <w:r>
        <w:fldChar w:fldCharType="begin"/>
      </w:r>
      <w:r>
        <w:instrText xml:space="preserve"> SEQ Figure \* ARABIC </w:instrText>
      </w:r>
      <w:r>
        <w:fldChar w:fldCharType="separate"/>
      </w:r>
      <w:r w:rsidR="009421BC">
        <w:rPr>
          <w:noProof/>
        </w:rPr>
        <w:t>17</w:t>
      </w:r>
      <w:r>
        <w:fldChar w:fldCharType="end"/>
      </w:r>
      <w:r>
        <w:t>: PCB Cardboard mock-up used to estimate enclosure measurements.</w:t>
      </w:r>
      <w:bookmarkEnd w:id="62"/>
    </w:p>
    <w:bookmarkEnd w:id="61"/>
    <w:p w14:paraId="6F730DC4" w14:textId="77777777" w:rsidR="008B3877" w:rsidRPr="003F6C76" w:rsidRDefault="008B3877" w:rsidP="003F6C76"/>
    <w:p w14:paraId="129A9046" w14:textId="77777777" w:rsidR="003F6C76" w:rsidRPr="003F6C76" w:rsidRDefault="003F6C76" w:rsidP="003F6C76"/>
    <w:p w14:paraId="4E9D8BFF" w14:textId="77777777" w:rsidR="003F6C76" w:rsidRPr="003F6C76" w:rsidRDefault="003F6C76" w:rsidP="003F6C76"/>
    <w:p w14:paraId="581DDF40" w14:textId="77777777" w:rsidR="00BD4E64" w:rsidRPr="00BD4E64" w:rsidRDefault="00BD4E64" w:rsidP="00BD4E64"/>
    <w:p w14:paraId="6D02FF20" w14:textId="77777777" w:rsidR="003F6C76" w:rsidRDefault="003F6C76" w:rsidP="003F6C76"/>
    <w:p w14:paraId="7940D8C5" w14:textId="77777777" w:rsidR="00DD2D0D" w:rsidRDefault="00DD2D0D" w:rsidP="002E1E2B"/>
    <w:p w14:paraId="4358B3C1" w14:textId="77777777" w:rsidR="009D5910" w:rsidRPr="00FE70D8" w:rsidRDefault="009D5910" w:rsidP="002E1E2B">
      <w:pPr>
        <w:sectPr w:rsidR="009D5910" w:rsidRPr="00FE70D8" w:rsidSect="007C0D13">
          <w:headerReference w:type="default" r:id="rId48"/>
          <w:footerReference w:type="default" r:id="rId49"/>
          <w:pgSz w:w="11906" w:h="16838"/>
          <w:pgMar w:top="1134" w:right="1134" w:bottom="1134" w:left="1701" w:header="720" w:footer="720" w:gutter="0"/>
          <w:cols w:space="708"/>
          <w:titlePg/>
          <w:docGrid w:linePitch="340"/>
        </w:sectPr>
      </w:pPr>
    </w:p>
    <w:p w14:paraId="55A192EE" w14:textId="61886206" w:rsidR="0013542C" w:rsidRPr="00C22741" w:rsidRDefault="003D78C8" w:rsidP="0013542C">
      <w:pPr>
        <w:pStyle w:val="Heading1"/>
        <w:jc w:val="left"/>
        <w:rPr>
          <w:rFonts w:cs="Times New Roman"/>
        </w:rPr>
      </w:pPr>
      <w:bookmarkStart w:id="63" w:name="_Toc168668607"/>
      <w:r>
        <w:rPr>
          <w:rFonts w:cs="Times New Roman"/>
        </w:rPr>
        <w:lastRenderedPageBreak/>
        <w:t xml:space="preserve">Results and </w:t>
      </w:r>
      <w:r w:rsidR="004C02AF">
        <w:rPr>
          <w:rFonts w:cs="Times New Roman"/>
        </w:rPr>
        <w:t>A</w:t>
      </w:r>
      <w:r w:rsidR="002E1E2B" w:rsidRPr="00FE70D8">
        <w:rPr>
          <w:rFonts w:cs="Times New Roman"/>
        </w:rPr>
        <w:t>nalysis</w:t>
      </w:r>
      <w:bookmarkEnd w:id="63"/>
    </w:p>
    <w:p w14:paraId="429C6971" w14:textId="798A33CB" w:rsidR="0015399E" w:rsidRPr="009A7A08" w:rsidRDefault="004C02AF" w:rsidP="001B42AC">
      <w:pPr>
        <w:pStyle w:val="Default"/>
        <w:spacing w:line="360" w:lineRule="auto"/>
        <w:jc w:val="both"/>
        <w:rPr>
          <w:rFonts w:ascii="Times New Roman" w:hAnsi="Times New Roman" w:cs="Times New Roman"/>
        </w:rPr>
      </w:pPr>
      <w:r w:rsidRPr="009A7A08">
        <w:rPr>
          <w:rFonts w:ascii="Times New Roman" w:hAnsi="Times New Roman" w:cs="Times New Roman"/>
        </w:rPr>
        <w:t>The project outcomes are documented in the three engineering-related fields and are discussed in terms of results and analysis.  In the results section the outputs from the project work are discussed in terms of products generated and the capabilities and limitations of the products.  In the analysis section the products ar</w:t>
      </w:r>
      <w:r w:rsidR="0015399E" w:rsidRPr="009A7A08">
        <w:rPr>
          <w:rFonts w:ascii="Times New Roman" w:hAnsi="Times New Roman" w:cs="Times New Roman"/>
        </w:rPr>
        <w:t xml:space="preserve">e evaluated against the </w:t>
      </w:r>
      <w:r w:rsidR="003C52D6">
        <w:rPr>
          <w:rFonts w:ascii="Times New Roman" w:hAnsi="Times New Roman" w:cs="Times New Roman"/>
        </w:rPr>
        <w:t xml:space="preserve">2023 PELMS system </w:t>
      </w:r>
      <w:r w:rsidR="0015399E" w:rsidRPr="009A7A08">
        <w:rPr>
          <w:rFonts w:ascii="Times New Roman" w:hAnsi="Times New Roman" w:cs="Times New Roman"/>
        </w:rPr>
        <w:t>and</w:t>
      </w:r>
      <w:r w:rsidR="003C52D6">
        <w:rPr>
          <w:rFonts w:ascii="Times New Roman" w:hAnsi="Times New Roman" w:cs="Times New Roman"/>
        </w:rPr>
        <w:t xml:space="preserve"> the limitations of the products are discussed</w:t>
      </w:r>
      <w:r w:rsidR="0015399E" w:rsidRPr="009A7A08">
        <w:rPr>
          <w:rFonts w:ascii="Times New Roman" w:hAnsi="Times New Roman" w:cs="Times New Roman"/>
        </w:rPr>
        <w:t>.</w:t>
      </w:r>
    </w:p>
    <w:p w14:paraId="12C419EF" w14:textId="380BF62A" w:rsidR="002A4F72" w:rsidRDefault="00C22741" w:rsidP="002A4F72">
      <w:pPr>
        <w:pStyle w:val="Heading2"/>
        <w:rPr>
          <w:rFonts w:cs="Times New Roman"/>
        </w:rPr>
      </w:pPr>
      <w:bookmarkStart w:id="64" w:name="_Toc168668608"/>
      <w:r>
        <w:rPr>
          <w:rFonts w:cs="Times New Roman"/>
        </w:rPr>
        <w:t xml:space="preserve">Software </w:t>
      </w:r>
      <w:r w:rsidR="0037136D">
        <w:rPr>
          <w:rFonts w:cs="Times New Roman"/>
        </w:rPr>
        <w:t>Development</w:t>
      </w:r>
      <w:bookmarkEnd w:id="64"/>
    </w:p>
    <w:p w14:paraId="0C66A438" w14:textId="419F2E68" w:rsidR="002A4F72" w:rsidRPr="002A4F72" w:rsidRDefault="002A4F72" w:rsidP="002A4F72">
      <w:pPr>
        <w:pStyle w:val="Heading3"/>
        <w:rPr>
          <w:rFonts w:cs="Times New Roman"/>
        </w:rPr>
      </w:pPr>
      <w:bookmarkStart w:id="65" w:name="_Toc168668609"/>
      <w:r>
        <w:t>Software Development Results</w:t>
      </w:r>
      <w:bookmarkEnd w:id="65"/>
    </w:p>
    <w:p w14:paraId="4A4E25A4" w14:textId="28C1B6E0" w:rsidR="0015399E" w:rsidRDefault="0015399E" w:rsidP="0015399E">
      <w:pPr>
        <w:rPr>
          <w:lang w:val="en-US"/>
        </w:rPr>
      </w:pPr>
      <w:r>
        <w:rPr>
          <w:lang w:val="en-US"/>
        </w:rPr>
        <w:t>The goal of the software development work was used to achieve deliverable 1 described in Table 2 which was:</w:t>
      </w:r>
    </w:p>
    <w:p w14:paraId="3306E816" w14:textId="77777777" w:rsidR="0015399E" w:rsidRDefault="0015399E" w:rsidP="0015399E">
      <w:pPr>
        <w:pStyle w:val="ListParagraph"/>
        <w:numPr>
          <w:ilvl w:val="0"/>
          <w:numId w:val="42"/>
        </w:numPr>
        <w:rPr>
          <w:lang w:val="en-US"/>
        </w:rPr>
      </w:pPr>
      <w:r w:rsidRPr="00685776">
        <w:rPr>
          <w:lang w:val="en-US"/>
        </w:rPr>
        <w:t>Develop Python code to handle 12-bit resolution images and redevelop/update the Graphical User Interface (GUI).</w:t>
      </w:r>
    </w:p>
    <w:p w14:paraId="64C15AD0" w14:textId="77777777" w:rsidR="0015399E" w:rsidRDefault="0015399E" w:rsidP="0015399E">
      <w:pPr>
        <w:rPr>
          <w:lang w:val="en-US"/>
        </w:rPr>
      </w:pPr>
    </w:p>
    <w:p w14:paraId="0762310A" w14:textId="4D77A374" w:rsidR="0015399E" w:rsidRDefault="002E39F9" w:rsidP="0015399E">
      <w:pPr>
        <w:rPr>
          <w:lang w:val="en-US"/>
        </w:rPr>
      </w:pPr>
      <w:r>
        <w:rPr>
          <w:lang w:val="en-US"/>
        </w:rPr>
        <w:t xml:space="preserve">The Python code was for the software that would run on the Raspberry Pi in the Camera Algorithm subsystem.  The code would provide a GUI and process the image data.  </w:t>
      </w:r>
      <w:r w:rsidR="0015399E">
        <w:rPr>
          <w:lang w:val="en-US"/>
        </w:rPr>
        <w:t>In this project I developed two python GUIs based on the PELMS</w:t>
      </w:r>
      <w:r>
        <w:rPr>
          <w:lang w:val="en-US"/>
        </w:rPr>
        <w:t xml:space="preserve"> </w:t>
      </w:r>
      <w:r w:rsidR="0015399E">
        <w:rPr>
          <w:lang w:val="en-US"/>
        </w:rPr>
        <w:t>2023 GUI.  The two programs were:</w:t>
      </w:r>
    </w:p>
    <w:p w14:paraId="052D60A2" w14:textId="77777777" w:rsidR="0015399E" w:rsidRPr="00702F90" w:rsidRDefault="0015399E" w:rsidP="0015399E">
      <w:pPr>
        <w:pStyle w:val="ListParagraph"/>
        <w:numPr>
          <w:ilvl w:val="0"/>
          <w:numId w:val="42"/>
        </w:numPr>
        <w:rPr>
          <w:i/>
          <w:iCs/>
          <w:lang w:val="en-US"/>
        </w:rPr>
      </w:pPr>
      <w:r w:rsidRPr="00702F90">
        <w:rPr>
          <w:i/>
          <w:iCs/>
          <w:lang w:val="en-US"/>
        </w:rPr>
        <w:t>pelms-2024-s1_dev_v2024-05-06a.py</w:t>
      </w:r>
    </w:p>
    <w:p w14:paraId="38E0E258" w14:textId="77777777" w:rsidR="0015399E" w:rsidRPr="00702F90" w:rsidRDefault="0015399E" w:rsidP="0015399E">
      <w:pPr>
        <w:pStyle w:val="ListParagraph"/>
        <w:numPr>
          <w:ilvl w:val="0"/>
          <w:numId w:val="42"/>
        </w:numPr>
        <w:rPr>
          <w:i/>
          <w:iCs/>
          <w:lang w:val="en-US"/>
        </w:rPr>
      </w:pPr>
      <w:r w:rsidRPr="00702F90">
        <w:rPr>
          <w:i/>
          <w:iCs/>
          <w:lang w:val="en-US"/>
        </w:rPr>
        <w:t>pelms-2024-s1-thin_dev_v2024-06-03.py</w:t>
      </w:r>
    </w:p>
    <w:p w14:paraId="28497F06" w14:textId="77777777" w:rsidR="0015399E" w:rsidRDefault="0015399E" w:rsidP="0015399E">
      <w:pPr>
        <w:rPr>
          <w:lang w:val="en-US"/>
        </w:rPr>
      </w:pPr>
    </w:p>
    <w:p w14:paraId="40B16BDA" w14:textId="112E4B3C" w:rsidR="0015399E" w:rsidRDefault="0015399E" w:rsidP="0015399E">
      <w:pPr>
        <w:rPr>
          <w:lang w:val="en-US"/>
        </w:rPr>
      </w:pPr>
      <w:r>
        <w:rPr>
          <w:lang w:val="en-US"/>
        </w:rPr>
        <w:t>The reason for developing two programs was because of some of the difficulties I was having working with the Picamera2 libraries.</w:t>
      </w:r>
      <w:r w:rsidR="00702F90">
        <w:rPr>
          <w:lang w:val="en-US"/>
        </w:rPr>
        <w:t xml:space="preserve">  </w:t>
      </w:r>
      <w:r w:rsidR="002E39F9">
        <w:rPr>
          <w:lang w:val="en-US"/>
        </w:rPr>
        <w:t xml:space="preserve">The </w:t>
      </w:r>
      <w:r w:rsidRPr="0015399E">
        <w:rPr>
          <w:lang w:val="en-US"/>
        </w:rPr>
        <w:t xml:space="preserve">GUI </w:t>
      </w:r>
      <w:r w:rsidRPr="00702F90">
        <w:rPr>
          <w:i/>
          <w:iCs/>
          <w:lang w:val="en-US"/>
        </w:rPr>
        <w:t>pelms-2024-s1_dev_v2024-05-06a.py</w:t>
      </w:r>
      <w:r w:rsidR="002E39F9">
        <w:rPr>
          <w:lang w:val="en-US"/>
        </w:rPr>
        <w:t xml:space="preserve"> was the first GUI developed and </w:t>
      </w:r>
      <w:r>
        <w:rPr>
          <w:lang w:val="en-US"/>
        </w:rPr>
        <w:t>had capabilities that extended the PELMS 2023 GUI which included:</w:t>
      </w:r>
    </w:p>
    <w:p w14:paraId="19B5547A" w14:textId="5072BAB1" w:rsidR="0015399E" w:rsidRPr="0015399E" w:rsidRDefault="0015399E" w:rsidP="0015399E">
      <w:pPr>
        <w:pStyle w:val="ListParagraph"/>
        <w:numPr>
          <w:ilvl w:val="0"/>
          <w:numId w:val="49"/>
        </w:numPr>
        <w:rPr>
          <w:lang w:val="en-US"/>
        </w:rPr>
      </w:pPr>
      <w:r w:rsidRPr="002E39F9">
        <w:rPr>
          <w:i/>
          <w:iCs/>
          <w:lang w:val="en-US"/>
        </w:rPr>
        <w:t>Camera Viewer</w:t>
      </w:r>
      <w:r w:rsidRPr="0015399E">
        <w:rPr>
          <w:lang w:val="en-US"/>
        </w:rPr>
        <w:t xml:space="preserve"> – t</w:t>
      </w:r>
      <w:r w:rsidR="002E39F9">
        <w:rPr>
          <w:lang w:val="en-US"/>
        </w:rPr>
        <w:t>his function was a preview mode that would be used during camera setup, effective this was video stream,</w:t>
      </w:r>
    </w:p>
    <w:p w14:paraId="2DD89BA8" w14:textId="0E42E728" w:rsidR="0015399E" w:rsidRPr="0015399E" w:rsidRDefault="0015399E" w:rsidP="0015399E">
      <w:pPr>
        <w:pStyle w:val="ListParagraph"/>
        <w:numPr>
          <w:ilvl w:val="0"/>
          <w:numId w:val="49"/>
        </w:numPr>
        <w:rPr>
          <w:lang w:val="en-US"/>
        </w:rPr>
      </w:pPr>
      <w:r w:rsidRPr="002E39F9">
        <w:rPr>
          <w:i/>
          <w:iCs/>
          <w:lang w:val="en-US"/>
        </w:rPr>
        <w:t>File Transfer</w:t>
      </w:r>
      <w:r w:rsidRPr="0015399E">
        <w:rPr>
          <w:lang w:val="en-US"/>
        </w:rPr>
        <w:t xml:space="preserve"> – </w:t>
      </w:r>
      <w:r w:rsidR="002E39F9">
        <w:rPr>
          <w:lang w:val="en-US"/>
        </w:rPr>
        <w:t xml:space="preserve">this function enabled files to be transferred from the PELMS device to other area in the operating filesystem on the Raspberry Pi, </w:t>
      </w:r>
      <w:r>
        <w:rPr>
          <w:lang w:val="en-US"/>
        </w:rPr>
        <w:t>and</w:t>
      </w:r>
    </w:p>
    <w:p w14:paraId="5EA2E37D" w14:textId="3C0B9DDD" w:rsidR="0015399E" w:rsidRDefault="0015399E" w:rsidP="0015399E">
      <w:pPr>
        <w:pStyle w:val="ListParagraph"/>
        <w:numPr>
          <w:ilvl w:val="0"/>
          <w:numId w:val="49"/>
        </w:numPr>
        <w:rPr>
          <w:lang w:val="en-US"/>
        </w:rPr>
      </w:pPr>
      <w:r w:rsidRPr="002E39F9">
        <w:rPr>
          <w:i/>
          <w:iCs/>
          <w:lang w:val="en-US"/>
        </w:rPr>
        <w:t>EL Measure</w:t>
      </w:r>
      <w:r w:rsidRPr="0015399E">
        <w:rPr>
          <w:lang w:val="en-US"/>
        </w:rPr>
        <w:t xml:space="preserve"> – this was the EL measurement function</w:t>
      </w:r>
      <w:r w:rsidR="002E39F9">
        <w:rPr>
          <w:lang w:val="en-US"/>
        </w:rPr>
        <w:t xml:space="preserve"> </w:t>
      </w:r>
      <w:r>
        <w:rPr>
          <w:lang w:val="en-US"/>
        </w:rPr>
        <w:t>which would generate the EL images of the PV module under test.</w:t>
      </w:r>
    </w:p>
    <w:p w14:paraId="12A6E93D" w14:textId="77777777" w:rsidR="00B4149F" w:rsidRDefault="00B4149F" w:rsidP="0015399E">
      <w:pPr>
        <w:rPr>
          <w:lang w:val="en-US"/>
        </w:rPr>
      </w:pPr>
    </w:p>
    <w:p w14:paraId="43F31AE0" w14:textId="28A446F7" w:rsidR="00702F90" w:rsidRDefault="002E39F9" w:rsidP="0015399E">
      <w:pPr>
        <w:rPr>
          <w:lang w:val="en-US"/>
        </w:rPr>
      </w:pPr>
      <w:r>
        <w:rPr>
          <w:lang w:val="en-US"/>
        </w:rPr>
        <w:lastRenderedPageBreak/>
        <w:t xml:space="preserve">The main menu GUI for </w:t>
      </w:r>
      <w:r w:rsidRPr="00702F90">
        <w:rPr>
          <w:i/>
          <w:iCs/>
          <w:lang w:val="en-US"/>
        </w:rPr>
        <w:t>pelms-2024-s1_dev_v2024-05-06a.py</w:t>
      </w:r>
      <w:r>
        <w:rPr>
          <w:lang w:val="en-US"/>
        </w:rPr>
        <w:t xml:space="preserve"> is given in Figure 18.</w:t>
      </w:r>
      <w:r w:rsidR="00B4149F">
        <w:rPr>
          <w:lang w:val="en-US"/>
        </w:rPr>
        <w:t xml:space="preserve">  </w:t>
      </w:r>
      <w:r w:rsidR="0015399E">
        <w:rPr>
          <w:lang w:val="en-US"/>
        </w:rPr>
        <w:t>The</w:t>
      </w:r>
      <w:r w:rsidR="00702F90">
        <w:rPr>
          <w:lang w:val="en-US"/>
        </w:rPr>
        <w:t xml:space="preserve"> code </w:t>
      </w:r>
      <w:r w:rsidR="00702F90" w:rsidRPr="00702F90">
        <w:rPr>
          <w:i/>
          <w:iCs/>
          <w:lang w:val="en-US"/>
        </w:rPr>
        <w:t>pelms-2024-s1_dev_v2024-05-06a.py</w:t>
      </w:r>
      <w:r w:rsidR="00702F90">
        <w:rPr>
          <w:lang w:val="en-US"/>
        </w:rPr>
        <w:t xml:space="preserve"> had stability issues and intermittent failures</w:t>
      </w:r>
      <w:r w:rsidR="0015399E">
        <w:rPr>
          <w:lang w:val="en-US"/>
        </w:rPr>
        <w:t xml:space="preserve"> during interaction with the Raspberry Pi camera </w:t>
      </w:r>
      <w:r w:rsidR="00702F90">
        <w:rPr>
          <w:lang w:val="en-US"/>
        </w:rPr>
        <w:t xml:space="preserve">when </w:t>
      </w:r>
      <w:r w:rsidR="0015399E">
        <w:rPr>
          <w:lang w:val="en-US"/>
        </w:rPr>
        <w:t>using the Picamera2 library functions.</w:t>
      </w:r>
      <w:r w:rsidR="00702F90">
        <w:rPr>
          <w:lang w:val="en-US"/>
        </w:rPr>
        <w:t xml:space="preserve">  The </w:t>
      </w:r>
      <w:r w:rsidR="0015399E">
        <w:rPr>
          <w:lang w:val="en-US"/>
        </w:rPr>
        <w:t xml:space="preserve">program </w:t>
      </w:r>
      <w:r>
        <w:rPr>
          <w:lang w:val="en-US"/>
        </w:rPr>
        <w:t xml:space="preserve">would </w:t>
      </w:r>
      <w:r w:rsidR="00702F90">
        <w:rPr>
          <w:lang w:val="en-US"/>
        </w:rPr>
        <w:t>execute</w:t>
      </w:r>
      <w:r w:rsidR="0015399E">
        <w:rPr>
          <w:lang w:val="en-US"/>
        </w:rPr>
        <w:t xml:space="preserve"> correctly </w:t>
      </w:r>
      <w:r w:rsidR="00702F90">
        <w:rPr>
          <w:lang w:val="en-US"/>
        </w:rPr>
        <w:t xml:space="preserve">in some instances and </w:t>
      </w:r>
      <w:r>
        <w:rPr>
          <w:lang w:val="en-US"/>
        </w:rPr>
        <w:t>then</w:t>
      </w:r>
      <w:r w:rsidR="00702F90">
        <w:rPr>
          <w:lang w:val="en-US"/>
        </w:rPr>
        <w:t xml:space="preserve"> fail under similar conditions</w:t>
      </w:r>
      <w:r w:rsidR="0015399E">
        <w:rPr>
          <w:lang w:val="en-US"/>
        </w:rPr>
        <w:t>.</w:t>
      </w:r>
    </w:p>
    <w:p w14:paraId="597A98D3" w14:textId="49A48B3B" w:rsidR="00702F90" w:rsidRDefault="00702F90" w:rsidP="0015399E">
      <w:pPr>
        <w:rPr>
          <w:lang w:val="en-US"/>
        </w:rPr>
      </w:pPr>
      <w:r>
        <w:rPr>
          <w:lang w:val="en-US"/>
        </w:rPr>
        <w:t xml:space="preserve">To try to resolve whether the instability issues were with the actual code itself or more systematic issues (e.g. an operating system update, library incompatibility etc.) </w:t>
      </w:r>
      <w:r w:rsidR="0015399E">
        <w:rPr>
          <w:lang w:val="en-US"/>
        </w:rPr>
        <w:t xml:space="preserve">I </w:t>
      </w:r>
      <w:r>
        <w:rPr>
          <w:lang w:val="en-US"/>
        </w:rPr>
        <w:t>implemente</w:t>
      </w:r>
      <w:r w:rsidR="0015399E">
        <w:rPr>
          <w:lang w:val="en-US"/>
        </w:rPr>
        <w:t xml:space="preserve">d the program </w:t>
      </w:r>
      <w:r w:rsidR="0015399E" w:rsidRPr="00702F90">
        <w:rPr>
          <w:i/>
          <w:iCs/>
          <w:lang w:val="en-US"/>
        </w:rPr>
        <w:t>qtdemo.py</w:t>
      </w:r>
      <w:r w:rsidR="0015399E">
        <w:rPr>
          <w:lang w:val="en-US"/>
        </w:rPr>
        <w:t xml:space="preserve"> script from the Picamera2 </w:t>
      </w:r>
      <w:r>
        <w:rPr>
          <w:lang w:val="en-US"/>
        </w:rPr>
        <w:t>manual</w:t>
      </w:r>
      <w:r w:rsidR="0015399E">
        <w:rPr>
          <w:lang w:val="en-US"/>
        </w:rPr>
        <w:t xml:space="preserve"> </w:t>
      </w:r>
      <w:sdt>
        <w:sdtPr>
          <w:rPr>
            <w:lang w:val="en-US"/>
          </w:rPr>
          <w:id w:val="-1007295382"/>
          <w:citation/>
        </w:sdtPr>
        <w:sdtContent>
          <w:r>
            <w:rPr>
              <w:lang w:val="en-US"/>
            </w:rPr>
            <w:fldChar w:fldCharType="begin"/>
          </w:r>
          <w:r>
            <w:rPr>
              <w:lang w:val="en-US"/>
            </w:rPr>
            <w:instrText xml:space="preserve">CITATION Ras241 \p 56,56 \l 1033 </w:instrText>
          </w:r>
          <w:r>
            <w:rPr>
              <w:lang w:val="en-US"/>
            </w:rPr>
            <w:fldChar w:fldCharType="separate"/>
          </w:r>
          <w:r w:rsidRPr="00702F90">
            <w:rPr>
              <w:noProof/>
              <w:lang w:val="en-US"/>
            </w:rPr>
            <w:t>[12, pp. 56,56]</w:t>
          </w:r>
          <w:r>
            <w:rPr>
              <w:lang w:val="en-US"/>
            </w:rPr>
            <w:fldChar w:fldCharType="end"/>
          </w:r>
        </w:sdtContent>
      </w:sdt>
      <w:r>
        <w:rPr>
          <w:lang w:val="en-US"/>
        </w:rPr>
        <w:t xml:space="preserve">, this program despite using the </w:t>
      </w:r>
      <w:proofErr w:type="spellStart"/>
      <w:r>
        <w:rPr>
          <w:lang w:val="en-US"/>
        </w:rPr>
        <w:t>PyQt</w:t>
      </w:r>
      <w:proofErr w:type="spellEnd"/>
      <w:r>
        <w:rPr>
          <w:lang w:val="en-US"/>
        </w:rPr>
        <w:t xml:space="preserve"> library used many of the functionality in terms of accessing the camera which </w:t>
      </w:r>
      <w:r w:rsidR="002E39F9">
        <w:rPr>
          <w:lang w:val="en-US"/>
        </w:rPr>
        <w:t xml:space="preserve">were also used in </w:t>
      </w:r>
      <w:r>
        <w:rPr>
          <w:lang w:val="en-US"/>
        </w:rPr>
        <w:t xml:space="preserve">my applications.  This program </w:t>
      </w:r>
      <w:r w:rsidR="002E39F9">
        <w:rPr>
          <w:lang w:val="en-US"/>
        </w:rPr>
        <w:t>had the same problems as my original code</w:t>
      </w:r>
      <w:r>
        <w:rPr>
          <w:lang w:val="en-US"/>
        </w:rPr>
        <w:t xml:space="preserve">, </w:t>
      </w:r>
      <w:r w:rsidRPr="00702F90">
        <w:rPr>
          <w:i/>
          <w:iCs/>
          <w:lang w:val="en-US"/>
        </w:rPr>
        <w:t>pelms-2024-s1_dev_v2024-05-06a.py</w:t>
      </w:r>
      <w:r>
        <w:rPr>
          <w:lang w:val="en-US"/>
        </w:rPr>
        <w:t xml:space="preserve">.  Given this </w:t>
      </w:r>
      <w:r w:rsidR="002E39F9">
        <w:rPr>
          <w:lang w:val="en-US"/>
        </w:rPr>
        <w:t xml:space="preserve">result, </w:t>
      </w:r>
      <w:r>
        <w:rPr>
          <w:lang w:val="en-US"/>
        </w:rPr>
        <w:t xml:space="preserve">I felt that there were some other, more systematic issues that were causing the instability, and the problem was </w:t>
      </w:r>
      <w:r w:rsidR="0015399E">
        <w:rPr>
          <w:lang w:val="en-US"/>
        </w:rPr>
        <w:t>not simply poor programming.</w:t>
      </w:r>
    </w:p>
    <w:p w14:paraId="3F31CBDE" w14:textId="77777777" w:rsidR="0015399E" w:rsidRDefault="0015399E" w:rsidP="0015399E">
      <w:pPr>
        <w:rPr>
          <w:lang w:val="en-US"/>
        </w:rPr>
      </w:pPr>
    </w:p>
    <w:p w14:paraId="3B08BDC2" w14:textId="77777777" w:rsidR="0015399E" w:rsidRDefault="0015399E" w:rsidP="0015399E">
      <w:pPr>
        <w:keepNext/>
        <w:jc w:val="center"/>
      </w:pPr>
      <w:r>
        <w:rPr>
          <w:noProof/>
        </w:rPr>
        <w:drawing>
          <wp:inline distT="0" distB="0" distL="0" distR="0" wp14:anchorId="53D3BC92" wp14:editId="162253C6">
            <wp:extent cx="5040000" cy="3027600"/>
            <wp:effectExtent l="0" t="0" r="8255" b="1905"/>
            <wp:docPr id="641543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43025" name="Picture 1" descr="A screenshot of a computer&#10;&#10;Description automatically generated"/>
                    <pic:cNvPicPr/>
                  </pic:nvPicPr>
                  <pic:blipFill>
                    <a:blip r:embed="rId50"/>
                    <a:stretch>
                      <a:fillRect/>
                    </a:stretch>
                  </pic:blipFill>
                  <pic:spPr>
                    <a:xfrm>
                      <a:off x="0" y="0"/>
                      <a:ext cx="5040000" cy="3027600"/>
                    </a:xfrm>
                    <a:prstGeom prst="rect">
                      <a:avLst/>
                    </a:prstGeom>
                  </pic:spPr>
                </pic:pic>
              </a:graphicData>
            </a:graphic>
          </wp:inline>
        </w:drawing>
      </w:r>
    </w:p>
    <w:p w14:paraId="0B9FCD2A" w14:textId="446A9E6D" w:rsidR="0015399E" w:rsidRPr="0015399E" w:rsidRDefault="0015399E" w:rsidP="0015399E">
      <w:pPr>
        <w:pStyle w:val="Caption"/>
        <w:jc w:val="center"/>
        <w:rPr>
          <w:lang w:val="en-US"/>
        </w:rPr>
      </w:pPr>
      <w:bookmarkStart w:id="66" w:name="_Toc168668640"/>
      <w:r>
        <w:t xml:space="preserve">Figure </w:t>
      </w:r>
      <w:r>
        <w:fldChar w:fldCharType="begin"/>
      </w:r>
      <w:r>
        <w:instrText xml:space="preserve"> SEQ Figure \* ARABIC </w:instrText>
      </w:r>
      <w:r>
        <w:fldChar w:fldCharType="separate"/>
      </w:r>
      <w:r w:rsidR="009421BC">
        <w:rPr>
          <w:noProof/>
        </w:rPr>
        <w:t>18</w:t>
      </w:r>
      <w:r>
        <w:fldChar w:fldCharType="end"/>
      </w:r>
      <w:r>
        <w:t xml:space="preserve">: PELMS GUI v2024.s1 </w:t>
      </w:r>
      <w:r w:rsidRPr="00702F90">
        <w:rPr>
          <w:i/>
          <w:iCs/>
        </w:rPr>
        <w:t>pelms-2024-s1_dev_v2024-05-06a.py</w:t>
      </w:r>
      <w:r>
        <w:t>.</w:t>
      </w:r>
      <w:bookmarkEnd w:id="66"/>
    </w:p>
    <w:p w14:paraId="19711B95" w14:textId="77777777" w:rsidR="002E39F9" w:rsidRDefault="002E39F9" w:rsidP="002E39F9">
      <w:pPr>
        <w:rPr>
          <w:lang w:val="en-US"/>
        </w:rPr>
      </w:pPr>
    </w:p>
    <w:p w14:paraId="233BE73E" w14:textId="3F058926" w:rsidR="002E39F9" w:rsidRDefault="002E39F9" w:rsidP="002E39F9">
      <w:pPr>
        <w:rPr>
          <w:lang w:val="en-US"/>
        </w:rPr>
      </w:pPr>
      <w:r>
        <w:rPr>
          <w:lang w:val="en-US"/>
        </w:rPr>
        <w:t>The Picamera2 functions where I had the least errors and failure was when working with the “raw” stream data.  This was fortunate in that the raw 12-bit data was what was to be used for image processing.  A possible reason for the raw data not being an issue is that the raw stream bypasses the Image Signal Processor, so if stability issues were related to communications with the Image Signal Processor of the Raspberry Pi camera they could be avoided or reduced by working with the “raw” stream data.</w:t>
      </w:r>
    </w:p>
    <w:p w14:paraId="4C22ED45" w14:textId="77777777" w:rsidR="002E39F9" w:rsidRDefault="002E39F9" w:rsidP="002E39F9">
      <w:pPr>
        <w:rPr>
          <w:lang w:val="en-US"/>
        </w:rPr>
      </w:pPr>
    </w:p>
    <w:p w14:paraId="2572FE57" w14:textId="77777777" w:rsidR="002E39F9" w:rsidRDefault="002E39F9" w:rsidP="002E39F9">
      <w:pPr>
        <w:rPr>
          <w:lang w:val="en-US"/>
        </w:rPr>
      </w:pPr>
      <w:r w:rsidRPr="00702F90">
        <w:rPr>
          <w:lang w:val="en-US"/>
        </w:rPr>
        <w:lastRenderedPageBreak/>
        <w:t xml:space="preserve">The reduced functionality program written to work with </w:t>
      </w:r>
      <w:bookmarkStart w:id="67" w:name="_Hlk168671824"/>
      <w:r w:rsidRPr="00702F90">
        <w:rPr>
          <w:lang w:val="en-US"/>
        </w:rPr>
        <w:t xml:space="preserve">this was </w:t>
      </w:r>
      <w:r w:rsidRPr="00702F90">
        <w:rPr>
          <w:i/>
          <w:iCs/>
          <w:lang w:val="en-US"/>
        </w:rPr>
        <w:t>pelms-2024-s1-thin_dev_v2024-06-03.py</w:t>
      </w:r>
      <w:r>
        <w:rPr>
          <w:lang w:val="en-US"/>
        </w:rPr>
        <w:t>.  The was a “thin” PELMS GUI</w:t>
      </w:r>
      <w:bookmarkEnd w:id="67"/>
      <w:r>
        <w:rPr>
          <w:lang w:val="en-US"/>
        </w:rPr>
        <w:t xml:space="preserve"> that had simpler and less functionality than the previous code and the GUI is shown in Figure 19.  This had a similar interface to the PELMS 2023 and simpler functionality. The user can select:</w:t>
      </w:r>
    </w:p>
    <w:p w14:paraId="3A43FE50" w14:textId="77777777" w:rsidR="002E39F9" w:rsidRPr="002E39F9" w:rsidRDefault="002E39F9" w:rsidP="002E39F9">
      <w:pPr>
        <w:pStyle w:val="ListParagraph"/>
        <w:numPr>
          <w:ilvl w:val="0"/>
          <w:numId w:val="54"/>
        </w:numPr>
        <w:rPr>
          <w:i/>
          <w:iCs/>
          <w:lang w:val="en-US"/>
        </w:rPr>
      </w:pPr>
      <w:r w:rsidRPr="002E39F9">
        <w:rPr>
          <w:lang w:val="en-US"/>
        </w:rPr>
        <w:t xml:space="preserve">the Camera Resolution </w:t>
      </w:r>
      <w:r>
        <w:rPr>
          <w:lang w:val="en-US"/>
        </w:rPr>
        <w:t xml:space="preserve">to be </w:t>
      </w:r>
      <w:r w:rsidRPr="002E39F9">
        <w:rPr>
          <w:lang w:val="en-US"/>
        </w:rPr>
        <w:t>either 2028x1520 or 4056x3040</w:t>
      </w:r>
      <w:r>
        <w:rPr>
          <w:lang w:val="en-US"/>
        </w:rPr>
        <w:t>,</w:t>
      </w:r>
      <w:r w:rsidRPr="002E39F9">
        <w:rPr>
          <w:lang w:val="en-US"/>
        </w:rPr>
        <w:t xml:space="preserve"> </w:t>
      </w:r>
    </w:p>
    <w:p w14:paraId="6CE43E11" w14:textId="77777777" w:rsidR="002E39F9" w:rsidRPr="002E39F9" w:rsidRDefault="002E39F9" w:rsidP="002E39F9">
      <w:pPr>
        <w:pStyle w:val="ListParagraph"/>
        <w:numPr>
          <w:ilvl w:val="0"/>
          <w:numId w:val="54"/>
        </w:numPr>
        <w:rPr>
          <w:i/>
          <w:iCs/>
          <w:lang w:val="en-US"/>
        </w:rPr>
      </w:pPr>
      <w:r>
        <w:rPr>
          <w:lang w:val="en-US"/>
        </w:rPr>
        <w:t>t</w:t>
      </w:r>
      <w:r w:rsidRPr="002E39F9">
        <w:rPr>
          <w:lang w:val="en-US"/>
        </w:rPr>
        <w:t>he number of image pairs</w:t>
      </w:r>
      <w:r>
        <w:rPr>
          <w:lang w:val="en-US"/>
        </w:rPr>
        <w:t>,</w:t>
      </w:r>
    </w:p>
    <w:p w14:paraId="29B39C2D" w14:textId="77777777" w:rsidR="002E39F9" w:rsidRPr="002E39F9" w:rsidRDefault="002E39F9" w:rsidP="002E39F9">
      <w:pPr>
        <w:pStyle w:val="ListParagraph"/>
        <w:numPr>
          <w:ilvl w:val="0"/>
          <w:numId w:val="54"/>
        </w:numPr>
        <w:rPr>
          <w:i/>
          <w:iCs/>
          <w:lang w:val="en-US"/>
        </w:rPr>
      </w:pPr>
      <w:r>
        <w:rPr>
          <w:lang w:val="en-US"/>
        </w:rPr>
        <w:t>w</w:t>
      </w:r>
      <w:r w:rsidRPr="002E39F9">
        <w:rPr>
          <w:lang w:val="en-US"/>
        </w:rPr>
        <w:t>he</w:t>
      </w:r>
      <w:r>
        <w:rPr>
          <w:lang w:val="en-US"/>
        </w:rPr>
        <w:t>ther</w:t>
      </w:r>
      <w:r w:rsidRPr="002E39F9">
        <w:rPr>
          <w:lang w:val="en-US"/>
        </w:rPr>
        <w:t xml:space="preserve"> to keep the intermediate images</w:t>
      </w:r>
      <w:r>
        <w:rPr>
          <w:lang w:val="en-US"/>
        </w:rPr>
        <w:t>,</w:t>
      </w:r>
      <w:r w:rsidRPr="002E39F9">
        <w:rPr>
          <w:lang w:val="en-US"/>
        </w:rPr>
        <w:t xml:space="preserve"> and </w:t>
      </w:r>
    </w:p>
    <w:p w14:paraId="4980351F" w14:textId="77777777" w:rsidR="002E39F9" w:rsidRPr="002E39F9" w:rsidRDefault="002E39F9" w:rsidP="002E39F9">
      <w:pPr>
        <w:pStyle w:val="ListParagraph"/>
        <w:numPr>
          <w:ilvl w:val="0"/>
          <w:numId w:val="54"/>
        </w:numPr>
        <w:rPr>
          <w:i/>
          <w:iCs/>
          <w:lang w:val="en-US"/>
        </w:rPr>
      </w:pPr>
      <w:r>
        <w:rPr>
          <w:lang w:val="en-US"/>
        </w:rPr>
        <w:t>the</w:t>
      </w:r>
      <w:r w:rsidRPr="002E39F9">
        <w:rPr>
          <w:lang w:val="en-US"/>
        </w:rPr>
        <w:t xml:space="preserve"> Test Mode </w:t>
      </w:r>
      <w:r>
        <w:rPr>
          <w:lang w:val="en-US"/>
        </w:rPr>
        <w:t>which is one of the following:</w:t>
      </w:r>
    </w:p>
    <w:p w14:paraId="61ED4BB4" w14:textId="6AA5A38C" w:rsidR="002E39F9" w:rsidRPr="002E39F9" w:rsidRDefault="002E39F9" w:rsidP="002E39F9">
      <w:pPr>
        <w:pStyle w:val="ListParagraph"/>
        <w:numPr>
          <w:ilvl w:val="1"/>
          <w:numId w:val="54"/>
        </w:numPr>
        <w:rPr>
          <w:i/>
          <w:iCs/>
          <w:lang w:val="en-US"/>
        </w:rPr>
      </w:pPr>
      <w:r w:rsidRPr="002E39F9">
        <w:rPr>
          <w:lang w:val="en-US"/>
        </w:rPr>
        <w:t>PASSIVE means no image is produced</w:t>
      </w:r>
      <w:r>
        <w:rPr>
          <w:lang w:val="en-US"/>
        </w:rPr>
        <w:t xml:space="preserve"> – </w:t>
      </w:r>
      <w:r w:rsidR="00270455">
        <w:rPr>
          <w:lang w:val="en-US"/>
        </w:rPr>
        <w:t xml:space="preserve">and can be </w:t>
      </w:r>
      <w:r>
        <w:rPr>
          <w:lang w:val="en-US"/>
        </w:rPr>
        <w:t xml:space="preserve">used as </w:t>
      </w:r>
      <w:r w:rsidR="00270455">
        <w:rPr>
          <w:lang w:val="en-US"/>
        </w:rPr>
        <w:t>a “</w:t>
      </w:r>
      <w:r>
        <w:rPr>
          <w:lang w:val="en-US"/>
        </w:rPr>
        <w:t>dry run</w:t>
      </w:r>
      <w:r w:rsidR="00270455">
        <w:rPr>
          <w:lang w:val="en-US"/>
        </w:rPr>
        <w:t>”</w:t>
      </w:r>
      <w:r>
        <w:rPr>
          <w:lang w:val="en-US"/>
        </w:rPr>
        <w:t xml:space="preserve"> to check the image</w:t>
      </w:r>
      <w:r w:rsidR="00270455">
        <w:rPr>
          <w:lang w:val="en-US"/>
        </w:rPr>
        <w:t xml:space="preserve"> and adjust the camera placement</w:t>
      </w:r>
      <w:r>
        <w:rPr>
          <w:lang w:val="en-US"/>
        </w:rPr>
        <w:t>,</w:t>
      </w:r>
    </w:p>
    <w:p w14:paraId="0D6161B4" w14:textId="77777777" w:rsidR="002E39F9" w:rsidRPr="002E39F9" w:rsidRDefault="002E39F9" w:rsidP="002E39F9">
      <w:pPr>
        <w:pStyle w:val="ListParagraph"/>
        <w:numPr>
          <w:ilvl w:val="1"/>
          <w:numId w:val="54"/>
        </w:numPr>
        <w:rPr>
          <w:i/>
          <w:iCs/>
          <w:lang w:val="en-US"/>
        </w:rPr>
      </w:pPr>
      <w:r w:rsidRPr="002E39F9">
        <w:rPr>
          <w:lang w:val="en-US"/>
        </w:rPr>
        <w:t xml:space="preserve"> ACTIVE means</w:t>
      </w:r>
      <w:r>
        <w:rPr>
          <w:lang w:val="en-US"/>
        </w:rPr>
        <w:t xml:space="preserve"> produce an EL image in 16-bit RGB and 16-bit GRAY scale and writes the files to the Desktop, and </w:t>
      </w:r>
    </w:p>
    <w:p w14:paraId="42622EBB" w14:textId="17193D68" w:rsidR="0015399E" w:rsidRDefault="002E39F9" w:rsidP="007C5703">
      <w:pPr>
        <w:pStyle w:val="ListParagraph"/>
        <w:numPr>
          <w:ilvl w:val="1"/>
          <w:numId w:val="54"/>
        </w:numPr>
        <w:rPr>
          <w:lang w:val="en-US"/>
        </w:rPr>
      </w:pPr>
      <w:r w:rsidRPr="002E39F9">
        <w:rPr>
          <w:lang w:val="en-US"/>
        </w:rPr>
        <w:t>ACTIVE-T is the same as ACTIVE but produces an EL image that implements a threshold – this is primarily available because it can produce a threshold image using fewer image pairs and in lower light conditions</w:t>
      </w:r>
      <w:r w:rsidR="00270455">
        <w:rPr>
          <w:lang w:val="en-US"/>
        </w:rPr>
        <w:t xml:space="preserve"> and is useful to check the current is flowing through the panel.</w:t>
      </w:r>
    </w:p>
    <w:p w14:paraId="1A4E3AEA" w14:textId="77777777" w:rsidR="002E39F9" w:rsidRDefault="002E39F9" w:rsidP="0015399E">
      <w:pPr>
        <w:rPr>
          <w:lang w:val="en-US"/>
        </w:rPr>
      </w:pPr>
    </w:p>
    <w:p w14:paraId="4B4301D6" w14:textId="77777777" w:rsidR="0015399E" w:rsidRDefault="0015399E" w:rsidP="002E39F9">
      <w:pPr>
        <w:keepNext/>
        <w:jc w:val="center"/>
      </w:pPr>
      <w:r>
        <w:rPr>
          <w:noProof/>
        </w:rPr>
        <w:drawing>
          <wp:inline distT="0" distB="0" distL="0" distR="0" wp14:anchorId="7F6D3EC3" wp14:editId="73263335">
            <wp:extent cx="5040000" cy="3027600"/>
            <wp:effectExtent l="0" t="0" r="8255" b="1905"/>
            <wp:docPr id="11957926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92683" name="Picture 1" descr="A screenshot of a computer&#10;&#10;Description automatically generated"/>
                    <pic:cNvPicPr/>
                  </pic:nvPicPr>
                  <pic:blipFill>
                    <a:blip r:embed="rId51"/>
                    <a:stretch>
                      <a:fillRect/>
                    </a:stretch>
                  </pic:blipFill>
                  <pic:spPr>
                    <a:xfrm>
                      <a:off x="0" y="0"/>
                      <a:ext cx="5040000" cy="3027600"/>
                    </a:xfrm>
                    <a:prstGeom prst="rect">
                      <a:avLst/>
                    </a:prstGeom>
                  </pic:spPr>
                </pic:pic>
              </a:graphicData>
            </a:graphic>
          </wp:inline>
        </w:drawing>
      </w:r>
    </w:p>
    <w:p w14:paraId="0072103E" w14:textId="69C07C49" w:rsidR="0015399E" w:rsidRDefault="0015399E" w:rsidP="002E39F9">
      <w:pPr>
        <w:pStyle w:val="Caption"/>
        <w:jc w:val="center"/>
      </w:pPr>
      <w:bookmarkStart w:id="68" w:name="_Toc168668641"/>
      <w:r>
        <w:t xml:space="preserve">Figure </w:t>
      </w:r>
      <w:r>
        <w:fldChar w:fldCharType="begin"/>
      </w:r>
      <w:r>
        <w:instrText xml:space="preserve"> SEQ Figure \* ARABIC </w:instrText>
      </w:r>
      <w:r>
        <w:fldChar w:fldCharType="separate"/>
      </w:r>
      <w:r w:rsidR="009421BC">
        <w:rPr>
          <w:noProof/>
        </w:rPr>
        <w:t>19</w:t>
      </w:r>
      <w:r>
        <w:fldChar w:fldCharType="end"/>
      </w:r>
      <w:r>
        <w:t>:</w:t>
      </w:r>
      <w:r w:rsidR="00702F90">
        <w:t xml:space="preserve"> PELMS GUI v2024.s1 </w:t>
      </w:r>
      <w:r w:rsidR="00702F90" w:rsidRPr="00702F90">
        <w:rPr>
          <w:i/>
          <w:iCs/>
          <w:lang w:val="en-US"/>
        </w:rPr>
        <w:t>pelms-2024-s1-thin_dev_v2024-06-03.py</w:t>
      </w:r>
      <w:r w:rsidR="00702F90">
        <w:t>.</w:t>
      </w:r>
      <w:bookmarkEnd w:id="68"/>
    </w:p>
    <w:p w14:paraId="07282D03" w14:textId="77777777" w:rsidR="00702F90" w:rsidRDefault="00702F90" w:rsidP="002A4F72">
      <w:pPr>
        <w:spacing w:line="240" w:lineRule="auto"/>
        <w:jc w:val="left"/>
      </w:pPr>
    </w:p>
    <w:p w14:paraId="5881B4F9" w14:textId="77777777" w:rsidR="00B4149F" w:rsidRDefault="00B4149F" w:rsidP="002A4F72">
      <w:pPr>
        <w:spacing w:line="240" w:lineRule="auto"/>
        <w:jc w:val="left"/>
      </w:pPr>
    </w:p>
    <w:p w14:paraId="540747C9" w14:textId="77777777" w:rsidR="00B4149F" w:rsidRDefault="00B4149F" w:rsidP="002A4F72">
      <w:pPr>
        <w:spacing w:line="240" w:lineRule="auto"/>
        <w:jc w:val="left"/>
      </w:pPr>
    </w:p>
    <w:p w14:paraId="62FCFA02" w14:textId="77777777" w:rsidR="00B4149F" w:rsidRDefault="00B4149F" w:rsidP="002A4F72">
      <w:pPr>
        <w:spacing w:line="240" w:lineRule="auto"/>
        <w:jc w:val="left"/>
      </w:pPr>
    </w:p>
    <w:p w14:paraId="6515C026" w14:textId="1992CEC7" w:rsidR="002A4F72" w:rsidRPr="002A4F72" w:rsidRDefault="002A4F72" w:rsidP="002A4F72">
      <w:pPr>
        <w:pStyle w:val="Heading3"/>
        <w:rPr>
          <w:rFonts w:cs="Times New Roman"/>
        </w:rPr>
      </w:pPr>
      <w:bookmarkStart w:id="69" w:name="_Toc168668610"/>
      <w:r>
        <w:lastRenderedPageBreak/>
        <w:t>Software Development Analysis</w:t>
      </w:r>
      <w:bookmarkEnd w:id="69"/>
    </w:p>
    <w:p w14:paraId="455F38DD" w14:textId="7EFC3401" w:rsidR="004E6042" w:rsidRDefault="004E6042" w:rsidP="004E6042">
      <w:pPr>
        <w:jc w:val="left"/>
        <w:rPr>
          <w:lang w:val="en-US"/>
        </w:rPr>
      </w:pPr>
      <w:r>
        <w:t xml:space="preserve">The imaging functionality of the </w:t>
      </w:r>
      <w:r w:rsidRPr="004E6042">
        <w:rPr>
          <w:i/>
          <w:iCs/>
        </w:rPr>
        <w:t>Team Solar’s</w:t>
      </w:r>
      <w:r>
        <w:t xml:space="preserve"> 2023 PELMS code was compared with the 2024 PELMS code</w:t>
      </w:r>
      <w:r w:rsidRPr="00702F90">
        <w:rPr>
          <w:lang w:val="en-US"/>
        </w:rPr>
        <w:t xml:space="preserve"> </w:t>
      </w:r>
      <w:r w:rsidRPr="00702F90">
        <w:rPr>
          <w:i/>
          <w:iCs/>
          <w:lang w:val="en-US"/>
        </w:rPr>
        <w:t>pelms-2024-s1-thin_dev_v2024-06-03.py</w:t>
      </w:r>
      <w:r>
        <w:rPr>
          <w:lang w:val="en-US"/>
        </w:rPr>
        <w:t>.  In both cases the software was run on the Raspberry Pi hardware and used the PELMS 2023 Current Regulator</w:t>
      </w:r>
      <w:r w:rsidR="00A513A2">
        <w:rPr>
          <w:lang w:val="en-US"/>
        </w:rPr>
        <w:t xml:space="preserve"> (as at this time I </w:t>
      </w:r>
      <w:r w:rsidR="00DB6C00">
        <w:rPr>
          <w:lang w:val="en-US"/>
        </w:rPr>
        <w:t>have</w:t>
      </w:r>
      <w:r w:rsidR="00A513A2">
        <w:rPr>
          <w:lang w:val="en-US"/>
        </w:rPr>
        <w:t xml:space="preserve"> not completed assembly of the 2024 Current Regulator).</w:t>
      </w:r>
    </w:p>
    <w:p w14:paraId="7D9BD9CD" w14:textId="08517FF9" w:rsidR="004E6042" w:rsidRDefault="004E6042" w:rsidP="004E6042">
      <w:pPr>
        <w:jc w:val="left"/>
        <w:rPr>
          <w:lang w:val="en-US"/>
        </w:rPr>
      </w:pPr>
    </w:p>
    <w:p w14:paraId="34220D88" w14:textId="41F236DD" w:rsidR="004E6042" w:rsidRDefault="004E6042" w:rsidP="004E6042">
      <w:pPr>
        <w:jc w:val="left"/>
        <w:rPr>
          <w:lang w:val="en-US"/>
        </w:rPr>
      </w:pPr>
      <w:r>
        <w:rPr>
          <w:lang w:val="en-US"/>
        </w:rPr>
        <w:t>The comparison test was to generate images of a solar panel adjusting 3 parameter</w:t>
      </w:r>
      <w:r w:rsidR="00A513A2">
        <w:rPr>
          <w:lang w:val="en-US"/>
        </w:rPr>
        <w:t>s</w:t>
      </w:r>
      <w:r>
        <w:rPr>
          <w:lang w:val="en-US"/>
        </w:rPr>
        <w:t>, were:</w:t>
      </w:r>
    </w:p>
    <w:p w14:paraId="1AE7AB35" w14:textId="3A5A9475" w:rsidR="00A513A2" w:rsidRDefault="00DB6C00" w:rsidP="00A513A2">
      <w:pPr>
        <w:pStyle w:val="ListParagraph"/>
        <w:keepNext/>
        <w:numPr>
          <w:ilvl w:val="0"/>
          <w:numId w:val="42"/>
        </w:numPr>
        <w:jc w:val="left"/>
      </w:pPr>
      <w:r>
        <w:t>the number of PV cells used for EL imaging – in the tests I used</w:t>
      </w:r>
      <w:r w:rsidR="00A513A2">
        <w:t xml:space="preserve"> 1, 2 and 3 PV cells,</w:t>
      </w:r>
    </w:p>
    <w:p w14:paraId="449FCE72" w14:textId="0C7EFB7E" w:rsidR="00A513A2" w:rsidRDefault="00DB6C00" w:rsidP="00A513A2">
      <w:pPr>
        <w:pStyle w:val="ListParagraph"/>
        <w:keepNext/>
        <w:numPr>
          <w:ilvl w:val="0"/>
          <w:numId w:val="42"/>
        </w:numPr>
        <w:jc w:val="left"/>
      </w:pPr>
      <w:r>
        <w:t xml:space="preserve">the </w:t>
      </w:r>
      <w:r w:rsidR="00A513A2">
        <w:t>currents</w:t>
      </w:r>
      <w:r>
        <w:t xml:space="preserve"> injected into the PV Cell – in the tests I used </w:t>
      </w:r>
      <w:r w:rsidR="00A513A2">
        <w:t>7A, 8A and 9A, and</w:t>
      </w:r>
    </w:p>
    <w:p w14:paraId="41BFBC1D" w14:textId="7F04B5C7" w:rsidR="00A513A2" w:rsidRDefault="00DB6C00" w:rsidP="00A513A2">
      <w:pPr>
        <w:pStyle w:val="ListParagraph"/>
        <w:keepNext/>
        <w:numPr>
          <w:ilvl w:val="0"/>
          <w:numId w:val="42"/>
        </w:numPr>
        <w:jc w:val="left"/>
      </w:pPr>
      <w:r>
        <w:t xml:space="preserve">the number of image pairs used to </w:t>
      </w:r>
      <w:r w:rsidR="00A513A2">
        <w:t>generat</w:t>
      </w:r>
      <w:r>
        <w:t>e</w:t>
      </w:r>
      <w:r w:rsidR="00A513A2">
        <w:t xml:space="preserve"> EL images </w:t>
      </w:r>
      <w:r>
        <w:t>– in the tests I used</w:t>
      </w:r>
      <w:r w:rsidR="00A513A2">
        <w:t xml:space="preserve"> 10, 20 and 50 pairs.</w:t>
      </w:r>
    </w:p>
    <w:p w14:paraId="127BEAE5" w14:textId="77777777" w:rsidR="00DC63F9" w:rsidRDefault="00DC63F9" w:rsidP="004E6042">
      <w:pPr>
        <w:jc w:val="left"/>
        <w:rPr>
          <w:lang w:val="en-US"/>
        </w:rPr>
      </w:pPr>
    </w:p>
    <w:p w14:paraId="74D22311" w14:textId="21AF41DB" w:rsidR="00306AB9" w:rsidRDefault="00A513A2" w:rsidP="004E6042">
      <w:pPr>
        <w:jc w:val="left"/>
        <w:rPr>
          <w:lang w:val="en-US"/>
        </w:rPr>
      </w:pPr>
      <w:bookmarkStart w:id="70" w:name="_Hlk168671773"/>
      <w:r>
        <w:rPr>
          <w:lang w:val="en-US"/>
        </w:rPr>
        <w:t xml:space="preserve">The </w:t>
      </w:r>
      <w:r w:rsidR="0085037A">
        <w:rPr>
          <w:lang w:val="en-US"/>
        </w:rPr>
        <w:t>image</w:t>
      </w:r>
      <w:r>
        <w:rPr>
          <w:lang w:val="en-US"/>
        </w:rPr>
        <w:t xml:space="preserve"> results for the PELMS 2023 imaging software are given in Appendix C </w:t>
      </w:r>
      <w:r w:rsidR="0085037A">
        <w:rPr>
          <w:lang w:val="en-US"/>
        </w:rPr>
        <w:t xml:space="preserve">(Figures 35, 37 and 39) </w:t>
      </w:r>
      <w:r>
        <w:rPr>
          <w:lang w:val="en-US"/>
        </w:rPr>
        <w:t xml:space="preserve">and the </w:t>
      </w:r>
      <w:r w:rsidR="0085037A">
        <w:rPr>
          <w:lang w:val="en-US"/>
        </w:rPr>
        <w:t>image</w:t>
      </w:r>
      <w:r>
        <w:rPr>
          <w:lang w:val="en-US"/>
        </w:rPr>
        <w:t xml:space="preserve"> results for the PELMS 2024 imaging software are given in Appendix D</w:t>
      </w:r>
      <w:r w:rsidR="0085037A">
        <w:rPr>
          <w:lang w:val="en-US"/>
        </w:rPr>
        <w:t xml:space="preserve"> (Figures 42, 44 and 46)</w:t>
      </w:r>
      <w:r>
        <w:rPr>
          <w:lang w:val="en-US"/>
        </w:rPr>
        <w:t>.</w:t>
      </w:r>
      <w:r w:rsidR="00306AB9">
        <w:rPr>
          <w:lang w:val="en-US"/>
        </w:rPr>
        <w:t xml:space="preserve">  When the image </w:t>
      </w:r>
      <w:r w:rsidR="00FB3BC0">
        <w:rPr>
          <w:lang w:val="en-US"/>
        </w:rPr>
        <w:t>was</w:t>
      </w:r>
      <w:r w:rsidR="00306AB9">
        <w:rPr>
          <w:lang w:val="en-US"/>
        </w:rPr>
        <w:t xml:space="preserve"> compared the primary </w:t>
      </w:r>
      <w:r w:rsidR="00FB3BC0">
        <w:rPr>
          <w:lang w:val="en-US"/>
        </w:rPr>
        <w:t>advantages</w:t>
      </w:r>
      <w:r w:rsidR="00306AB9">
        <w:rPr>
          <w:lang w:val="en-US"/>
        </w:rPr>
        <w:t xml:space="preserve"> of the 2024 images over the 2023 images were:</w:t>
      </w:r>
    </w:p>
    <w:p w14:paraId="35A37F3A" w14:textId="44CE577F" w:rsidR="00306AB9" w:rsidRDefault="00DB6C00" w:rsidP="00306AB9">
      <w:pPr>
        <w:pStyle w:val="ListParagraph"/>
        <w:numPr>
          <w:ilvl w:val="0"/>
          <w:numId w:val="55"/>
        </w:numPr>
        <w:jc w:val="left"/>
        <w:rPr>
          <w:lang w:val="en-US"/>
        </w:rPr>
      </w:pPr>
      <w:r>
        <w:rPr>
          <w:lang w:val="en-US"/>
        </w:rPr>
        <w:t xml:space="preserve">higher resolution – the </w:t>
      </w:r>
      <w:r w:rsidR="00306AB9" w:rsidRPr="00306AB9">
        <w:rPr>
          <w:lang w:val="en-US"/>
        </w:rPr>
        <w:t>2023 EL images were grayscale 480 x 480 png files</w:t>
      </w:r>
      <w:r>
        <w:rPr>
          <w:lang w:val="en-US"/>
        </w:rPr>
        <w:t>, while t</w:t>
      </w:r>
      <w:r w:rsidR="00306AB9" w:rsidRPr="00306AB9">
        <w:rPr>
          <w:lang w:val="en-US"/>
        </w:rPr>
        <w:t>he 2024 EL images were 2028x1520 16-bit grayscale and RGB images</w:t>
      </w:r>
      <w:r w:rsidR="0085037A">
        <w:rPr>
          <w:lang w:val="en-US"/>
        </w:rPr>
        <w:t>, and</w:t>
      </w:r>
    </w:p>
    <w:p w14:paraId="467FCB5F" w14:textId="1418496A" w:rsidR="00DB6C00" w:rsidRPr="00306AB9" w:rsidRDefault="0085037A" w:rsidP="00306AB9">
      <w:pPr>
        <w:pStyle w:val="ListParagraph"/>
        <w:numPr>
          <w:ilvl w:val="0"/>
          <w:numId w:val="55"/>
        </w:numPr>
        <w:jc w:val="left"/>
        <w:rPr>
          <w:lang w:val="en-US"/>
        </w:rPr>
      </w:pPr>
      <w:r>
        <w:rPr>
          <w:lang w:val="en-US"/>
        </w:rPr>
        <w:t xml:space="preserve">initial image quality – the 2023 images often needed software adjustment to view the detail of the near IR light while in the 2024 images the near IR i.e. EL can be seen without software adjustment. </w:t>
      </w:r>
    </w:p>
    <w:p w14:paraId="2E739FCE" w14:textId="77777777" w:rsidR="00306AB9" w:rsidRDefault="00306AB9" w:rsidP="004E6042">
      <w:pPr>
        <w:jc w:val="left"/>
        <w:rPr>
          <w:lang w:val="en-US"/>
        </w:rPr>
      </w:pPr>
    </w:p>
    <w:p w14:paraId="26385DF0" w14:textId="573CA486" w:rsidR="00306AB9" w:rsidRDefault="00306AB9" w:rsidP="004E6042">
      <w:pPr>
        <w:jc w:val="left"/>
        <w:rPr>
          <w:lang w:val="en-US"/>
        </w:rPr>
      </w:pPr>
      <w:r>
        <w:rPr>
          <w:lang w:val="en-US"/>
        </w:rPr>
        <w:t xml:space="preserve">There were </w:t>
      </w:r>
      <w:r w:rsidR="00FB3BC0">
        <w:rPr>
          <w:lang w:val="en-US"/>
        </w:rPr>
        <w:t>limitations</w:t>
      </w:r>
      <w:r w:rsidR="00465E77">
        <w:rPr>
          <w:lang w:val="en-US"/>
        </w:rPr>
        <w:t xml:space="preserve"> of the software</w:t>
      </w:r>
      <w:r>
        <w:rPr>
          <w:lang w:val="en-US"/>
        </w:rPr>
        <w:t>, which were:</w:t>
      </w:r>
    </w:p>
    <w:p w14:paraId="025A025A" w14:textId="2ED4595E" w:rsidR="00306AB9" w:rsidRDefault="0085037A" w:rsidP="00306AB9">
      <w:pPr>
        <w:pStyle w:val="ListParagraph"/>
        <w:numPr>
          <w:ilvl w:val="0"/>
          <w:numId w:val="56"/>
        </w:numPr>
        <w:jc w:val="left"/>
        <w:rPr>
          <w:lang w:val="en-US"/>
        </w:rPr>
      </w:pPr>
      <w:r>
        <w:rPr>
          <w:lang w:val="en-US"/>
        </w:rPr>
        <w:t>limited resolution – the image r</w:t>
      </w:r>
      <w:r w:rsidR="00306AB9" w:rsidRPr="00306AB9">
        <w:rPr>
          <w:lang w:val="en-US"/>
        </w:rPr>
        <w:t xml:space="preserve">esolution of 2028x1520 worked fine in most cases but the resolution of 4056x3040 would </w:t>
      </w:r>
      <w:r>
        <w:rPr>
          <w:lang w:val="en-US"/>
        </w:rPr>
        <w:t>often fail</w:t>
      </w:r>
      <w:r w:rsidR="00306AB9" w:rsidRPr="00306AB9">
        <w:rPr>
          <w:lang w:val="en-US"/>
        </w:rPr>
        <w:t xml:space="preserve"> – this may be a data transfer issue.</w:t>
      </w:r>
    </w:p>
    <w:p w14:paraId="160BD856" w14:textId="3E41E4B6" w:rsidR="00D42B09" w:rsidRPr="00306AB9" w:rsidRDefault="0085037A" w:rsidP="00306AB9">
      <w:pPr>
        <w:pStyle w:val="ListParagraph"/>
        <w:numPr>
          <w:ilvl w:val="0"/>
          <w:numId w:val="56"/>
        </w:numPr>
        <w:jc w:val="left"/>
        <w:rPr>
          <w:lang w:val="en-US"/>
        </w:rPr>
      </w:pPr>
      <w:r>
        <w:rPr>
          <w:lang w:val="en-US"/>
        </w:rPr>
        <w:t>exposure time had no effect - t</w:t>
      </w:r>
      <w:r w:rsidR="00306AB9" w:rsidRPr="00306AB9">
        <w:rPr>
          <w:lang w:val="en-US"/>
        </w:rPr>
        <w:t xml:space="preserve">he </w:t>
      </w:r>
      <w:r>
        <w:rPr>
          <w:lang w:val="en-US"/>
        </w:rPr>
        <w:t xml:space="preserve">Picamera2 </w:t>
      </w:r>
      <w:r w:rsidR="00306AB9" w:rsidRPr="00306AB9">
        <w:rPr>
          <w:lang w:val="en-US"/>
        </w:rPr>
        <w:t xml:space="preserve">exposure time </w:t>
      </w:r>
      <w:r>
        <w:rPr>
          <w:lang w:val="en-US"/>
        </w:rPr>
        <w:t xml:space="preserve">value </w:t>
      </w:r>
      <w:r w:rsidR="00306AB9" w:rsidRPr="00306AB9">
        <w:rPr>
          <w:lang w:val="en-US"/>
        </w:rPr>
        <w:t>could be set</w:t>
      </w:r>
      <w:r>
        <w:rPr>
          <w:lang w:val="en-US"/>
        </w:rPr>
        <w:t xml:space="preserve"> (i.e. in software I set the value and then checked it)</w:t>
      </w:r>
      <w:r w:rsidR="00306AB9" w:rsidRPr="00306AB9">
        <w:rPr>
          <w:lang w:val="en-US"/>
        </w:rPr>
        <w:t xml:space="preserve"> but didn’t seem to have any </w:t>
      </w:r>
      <w:r w:rsidR="00FB3BC0" w:rsidRPr="00306AB9">
        <w:rPr>
          <w:lang w:val="en-US"/>
        </w:rPr>
        <w:t>effect</w:t>
      </w:r>
      <w:r>
        <w:rPr>
          <w:lang w:val="en-US"/>
        </w:rPr>
        <w:t xml:space="preserve"> and I would have to research further as to why this happened</w:t>
      </w:r>
      <w:r w:rsidR="00FB3BC0" w:rsidRPr="00306AB9">
        <w:rPr>
          <w:lang w:val="en-US"/>
        </w:rPr>
        <w:t>.</w:t>
      </w:r>
      <w:r w:rsidR="00306AB9" w:rsidRPr="00306AB9">
        <w:rPr>
          <w:lang w:val="en-US"/>
        </w:rPr>
        <w:t xml:space="preserve"> </w:t>
      </w:r>
    </w:p>
    <w:p w14:paraId="61958719" w14:textId="77777777" w:rsidR="00D42B09" w:rsidRDefault="00D42B09" w:rsidP="00D42B09">
      <w:pPr>
        <w:spacing w:line="240" w:lineRule="auto"/>
        <w:jc w:val="left"/>
      </w:pPr>
    </w:p>
    <w:p w14:paraId="01C27C8A" w14:textId="445A9AEE" w:rsidR="004B5183" w:rsidRDefault="0085037A" w:rsidP="0085037A">
      <w:pPr>
        <w:spacing w:line="240" w:lineRule="auto"/>
        <w:jc w:val="left"/>
      </w:pPr>
      <w:r>
        <w:t>Overall, the software does improve the image quality, but the software needs to be more stable, and the exposure time further researched.</w:t>
      </w:r>
    </w:p>
    <w:bookmarkEnd w:id="70"/>
    <w:p w14:paraId="0D0D1A84" w14:textId="77777777" w:rsidR="00465E77" w:rsidRPr="004B5183" w:rsidRDefault="00465E77" w:rsidP="002A4F72">
      <w:pPr>
        <w:spacing w:line="240" w:lineRule="auto"/>
        <w:jc w:val="left"/>
      </w:pPr>
    </w:p>
    <w:p w14:paraId="5BF20D91" w14:textId="77777777" w:rsidR="002A4F72" w:rsidRDefault="00C22741" w:rsidP="002A4F72">
      <w:pPr>
        <w:pStyle w:val="Heading2"/>
      </w:pPr>
      <w:bookmarkStart w:id="71" w:name="_Toc168668611"/>
      <w:r>
        <w:lastRenderedPageBreak/>
        <w:t>PCB</w:t>
      </w:r>
      <w:r w:rsidR="002A4F72">
        <w:t xml:space="preserve"> Design</w:t>
      </w:r>
      <w:bookmarkEnd w:id="71"/>
    </w:p>
    <w:p w14:paraId="4D0D4212" w14:textId="228DF31C" w:rsidR="002A4F72" w:rsidRDefault="002A4F72" w:rsidP="002A4F72">
      <w:pPr>
        <w:pStyle w:val="Heading3"/>
      </w:pPr>
      <w:bookmarkStart w:id="72" w:name="_Toc168668612"/>
      <w:r>
        <w:t>PCB Design Results</w:t>
      </w:r>
      <w:bookmarkEnd w:id="72"/>
    </w:p>
    <w:p w14:paraId="77E02E59" w14:textId="4E19B27A" w:rsidR="0037136D" w:rsidRDefault="0037136D" w:rsidP="0037136D">
      <w:pPr>
        <w:rPr>
          <w:lang w:val="en-US"/>
        </w:rPr>
      </w:pPr>
      <w:r>
        <w:rPr>
          <w:lang w:val="en-US"/>
        </w:rPr>
        <w:t xml:space="preserve">The goal of the </w:t>
      </w:r>
      <w:r w:rsidR="00645DE1">
        <w:rPr>
          <w:lang w:val="en-US"/>
        </w:rPr>
        <w:t>PCB design and development</w:t>
      </w:r>
      <w:r>
        <w:rPr>
          <w:lang w:val="en-US"/>
        </w:rPr>
        <w:t xml:space="preserve"> work was used to achieve deliverable</w:t>
      </w:r>
      <w:r w:rsidR="00645DE1">
        <w:rPr>
          <w:lang w:val="en-US"/>
        </w:rPr>
        <w:t>s</w:t>
      </w:r>
      <w:r>
        <w:rPr>
          <w:lang w:val="en-US"/>
        </w:rPr>
        <w:t xml:space="preserve"> </w:t>
      </w:r>
      <w:r w:rsidR="00645DE1">
        <w:rPr>
          <w:lang w:val="en-US"/>
        </w:rPr>
        <w:t xml:space="preserve">3, 4 and 5 </w:t>
      </w:r>
      <w:r>
        <w:rPr>
          <w:lang w:val="en-US"/>
        </w:rPr>
        <w:t xml:space="preserve">described in Table 2 which </w:t>
      </w:r>
      <w:r w:rsidR="00645DE1">
        <w:rPr>
          <w:lang w:val="en-US"/>
        </w:rPr>
        <w:t>were</w:t>
      </w:r>
      <w:r>
        <w:rPr>
          <w:lang w:val="en-US"/>
        </w:rPr>
        <w:t>:</w:t>
      </w:r>
    </w:p>
    <w:p w14:paraId="6E5EF72D" w14:textId="3581C19F" w:rsidR="0037136D" w:rsidRDefault="00645DE1" w:rsidP="0037136D">
      <w:pPr>
        <w:pStyle w:val="ListParagraph"/>
        <w:numPr>
          <w:ilvl w:val="0"/>
          <w:numId w:val="42"/>
        </w:numPr>
        <w:rPr>
          <w:lang w:val="en-US"/>
        </w:rPr>
      </w:pPr>
      <w:r>
        <w:rPr>
          <w:lang w:val="en-US"/>
        </w:rPr>
        <w:t>Modification of the electrical circuitry to optimise the power,</w:t>
      </w:r>
    </w:p>
    <w:p w14:paraId="5D05152F" w14:textId="74B13D06" w:rsidR="00645DE1" w:rsidRDefault="00645DE1" w:rsidP="0037136D">
      <w:pPr>
        <w:pStyle w:val="ListParagraph"/>
        <w:numPr>
          <w:ilvl w:val="0"/>
          <w:numId w:val="42"/>
        </w:numPr>
        <w:rPr>
          <w:lang w:val="en-US"/>
        </w:rPr>
      </w:pPr>
      <w:r>
        <w:rPr>
          <w:lang w:val="en-US"/>
        </w:rPr>
        <w:t>Construction of the PCB for the electrical circuit to replace the prototyping board, and</w:t>
      </w:r>
    </w:p>
    <w:p w14:paraId="4C3D7A73" w14:textId="2E77BFBD" w:rsidR="0037136D" w:rsidRPr="00645DE1" w:rsidRDefault="00645DE1" w:rsidP="0037136D">
      <w:pPr>
        <w:pStyle w:val="ListParagraph"/>
        <w:numPr>
          <w:ilvl w:val="0"/>
          <w:numId w:val="42"/>
        </w:numPr>
        <w:rPr>
          <w:lang w:val="en-US"/>
        </w:rPr>
      </w:pPr>
      <w:r>
        <w:rPr>
          <w:lang w:val="en-US"/>
        </w:rPr>
        <w:t>Recalculation of the component values of the electric circuit to handle loads above 10A.</w:t>
      </w:r>
    </w:p>
    <w:p w14:paraId="1D316B04" w14:textId="77777777" w:rsidR="001365F5" w:rsidRDefault="001365F5" w:rsidP="00645DE1">
      <w:pPr>
        <w:rPr>
          <w:lang w:val="en-US"/>
        </w:rPr>
      </w:pPr>
    </w:p>
    <w:p w14:paraId="3B67EFD4" w14:textId="31B06F17" w:rsidR="0037136D" w:rsidRDefault="0037136D" w:rsidP="00645DE1">
      <w:pPr>
        <w:rPr>
          <w:lang w:val="en-US"/>
        </w:rPr>
      </w:pPr>
      <w:bookmarkStart w:id="73" w:name="_Hlk168671900"/>
      <w:r>
        <w:rPr>
          <w:lang w:val="en-US"/>
        </w:rPr>
        <w:t xml:space="preserve">In this project I </w:t>
      </w:r>
      <w:r w:rsidR="00645DE1">
        <w:rPr>
          <w:lang w:val="en-US"/>
        </w:rPr>
        <w:t xml:space="preserve">designed 3 revisions of Electrical </w:t>
      </w:r>
      <w:r w:rsidR="001365F5">
        <w:rPr>
          <w:lang w:val="en-US"/>
        </w:rPr>
        <w:t>Circuit</w:t>
      </w:r>
      <w:r w:rsidR="00645DE1">
        <w:rPr>
          <w:lang w:val="en-US"/>
        </w:rPr>
        <w:t xml:space="preserve"> </w:t>
      </w:r>
      <w:r w:rsidR="001365F5">
        <w:rPr>
          <w:lang w:val="en-US"/>
        </w:rPr>
        <w:t>s</w:t>
      </w:r>
      <w:r w:rsidR="00645DE1">
        <w:rPr>
          <w:lang w:val="en-US"/>
        </w:rPr>
        <w:t xml:space="preserve">ystem Circuit Regulator PCB in KiCad </w:t>
      </w:r>
      <w:r w:rsidR="001365F5">
        <w:rPr>
          <w:lang w:val="en-US"/>
        </w:rPr>
        <w:t>with</w:t>
      </w:r>
      <w:r w:rsidR="00645DE1">
        <w:rPr>
          <w:lang w:val="en-US"/>
        </w:rPr>
        <w:t xml:space="preserve"> the following features:</w:t>
      </w:r>
    </w:p>
    <w:p w14:paraId="7752C948" w14:textId="174F4073" w:rsidR="00645DE1" w:rsidRDefault="00645DE1" w:rsidP="00645DE1">
      <w:pPr>
        <w:pStyle w:val="ListParagraph"/>
        <w:numPr>
          <w:ilvl w:val="0"/>
          <w:numId w:val="51"/>
        </w:numPr>
        <w:rPr>
          <w:lang w:val="en-US"/>
        </w:rPr>
      </w:pPr>
      <w:r>
        <w:rPr>
          <w:lang w:val="en-US"/>
        </w:rPr>
        <w:t>the RF component was onboarded on to the PCB Board – so the RF Link was no longer powered independently,</w:t>
      </w:r>
    </w:p>
    <w:p w14:paraId="5A1C3B1C" w14:textId="1A7DF2FB" w:rsidR="00645DE1" w:rsidRDefault="00645DE1" w:rsidP="00645DE1">
      <w:pPr>
        <w:pStyle w:val="ListParagraph"/>
        <w:numPr>
          <w:ilvl w:val="0"/>
          <w:numId w:val="51"/>
        </w:numPr>
        <w:rPr>
          <w:lang w:val="en-US"/>
        </w:rPr>
      </w:pPr>
      <w:r>
        <w:rPr>
          <w:lang w:val="en-US"/>
        </w:rPr>
        <w:t>the circuit was implemented in a PCB as opposed to a prototyping board which meant that the tracks for the circuit were in</w:t>
      </w:r>
      <w:r w:rsidR="001365F5">
        <w:rPr>
          <w:lang w:val="en-US"/>
        </w:rPr>
        <w:t>-</w:t>
      </w:r>
      <w:r>
        <w:rPr>
          <w:lang w:val="en-US"/>
        </w:rPr>
        <w:t>built</w:t>
      </w:r>
      <w:r w:rsidR="001365F5">
        <w:rPr>
          <w:lang w:val="en-US"/>
        </w:rPr>
        <w:t xml:space="preserve">, </w:t>
      </w:r>
      <w:r>
        <w:rPr>
          <w:lang w:val="en-US"/>
        </w:rPr>
        <w:t>the components were seated correctly, and</w:t>
      </w:r>
      <w:r w:rsidR="001365F5">
        <w:rPr>
          <w:lang w:val="en-US"/>
        </w:rPr>
        <w:t xml:space="preserve"> the PCB can be easily replicated, and</w:t>
      </w:r>
    </w:p>
    <w:p w14:paraId="3644FCF7" w14:textId="77777777" w:rsidR="00645DE1" w:rsidRDefault="00645DE1" w:rsidP="00645DE1">
      <w:pPr>
        <w:pStyle w:val="ListParagraph"/>
        <w:numPr>
          <w:ilvl w:val="0"/>
          <w:numId w:val="51"/>
        </w:numPr>
        <w:rPr>
          <w:lang w:val="en-US"/>
        </w:rPr>
      </w:pPr>
      <w:r>
        <w:rPr>
          <w:lang w:val="en-US"/>
        </w:rPr>
        <w:t>the component values for the circuit were rated to 20 A.</w:t>
      </w:r>
    </w:p>
    <w:p w14:paraId="35F4AB15" w14:textId="77777777" w:rsidR="00645DE1" w:rsidRDefault="00645DE1" w:rsidP="00645DE1">
      <w:pPr>
        <w:rPr>
          <w:lang w:val="en-US"/>
        </w:rPr>
      </w:pPr>
    </w:p>
    <w:p w14:paraId="302E1CEB" w14:textId="77777777" w:rsidR="001365F5" w:rsidRDefault="00645DE1" w:rsidP="00645DE1">
      <w:pPr>
        <w:rPr>
          <w:lang w:val="en-US"/>
        </w:rPr>
      </w:pPr>
      <w:r>
        <w:rPr>
          <w:lang w:val="en-US"/>
        </w:rPr>
        <w:t xml:space="preserve">The PCB design was passed on to a PCB manufacturer JLC PCB and the physical PCB was built.  </w:t>
      </w:r>
      <w:r w:rsidR="001365F5">
        <w:rPr>
          <w:lang w:val="en-US"/>
        </w:rPr>
        <w:t xml:space="preserve">The final PCB board is shown in Figure 20.  </w:t>
      </w:r>
      <w:r>
        <w:rPr>
          <w:lang w:val="en-US"/>
        </w:rPr>
        <w:t>The components for the PCB have been ordered and the PCB is currently being assembled.</w:t>
      </w:r>
    </w:p>
    <w:bookmarkEnd w:id="73"/>
    <w:p w14:paraId="559E3468" w14:textId="77777777" w:rsidR="001365F5" w:rsidRDefault="001365F5" w:rsidP="001365F5">
      <w:pPr>
        <w:spacing w:line="240" w:lineRule="auto"/>
        <w:jc w:val="left"/>
      </w:pPr>
    </w:p>
    <w:p w14:paraId="314D69E0" w14:textId="77777777" w:rsidR="001365F5" w:rsidRDefault="001365F5" w:rsidP="001365F5">
      <w:pPr>
        <w:pStyle w:val="Heading3"/>
      </w:pPr>
      <w:bookmarkStart w:id="74" w:name="_Toc168668613"/>
      <w:r>
        <w:t>PCB Design Analysis</w:t>
      </w:r>
      <w:bookmarkEnd w:id="74"/>
    </w:p>
    <w:p w14:paraId="01E38607" w14:textId="5AAF2D33" w:rsidR="001365F5" w:rsidRDefault="001365F5" w:rsidP="001365F5">
      <w:r>
        <w:t>At this stage the PCB is still in an assembly state, so I haven’t been able to perform analysis as to whether the PCB is functional or not.  The test to check the final functionality of the board will be to setup the Current Regulator and attach the power and perform the following tests:</w:t>
      </w:r>
    </w:p>
    <w:p w14:paraId="7E985D7C" w14:textId="77777777" w:rsidR="001365F5" w:rsidRDefault="001365F5" w:rsidP="001365F5">
      <w:pPr>
        <w:pStyle w:val="ListParagraph"/>
        <w:numPr>
          <w:ilvl w:val="0"/>
          <w:numId w:val="57"/>
        </w:numPr>
      </w:pPr>
      <w:r>
        <w:t>Set the Current Regulator in a Current ON mode and check the output current with a multi-meter can range for 0 to 20 A.  Not also in this test for how the heat is handled.</w:t>
      </w:r>
    </w:p>
    <w:p w14:paraId="2E71BA4C" w14:textId="4A00A262" w:rsidR="001365F5" w:rsidRDefault="001365F5" w:rsidP="001365F5">
      <w:pPr>
        <w:pStyle w:val="ListParagraph"/>
        <w:numPr>
          <w:ilvl w:val="0"/>
          <w:numId w:val="57"/>
        </w:numPr>
      </w:pPr>
      <w:r>
        <w:t xml:space="preserve">Set the Current Regulator to an RF Trigger mode and the output is triggered ON/OFF with the software output.  </w:t>
      </w:r>
    </w:p>
    <w:p w14:paraId="6327FCD5" w14:textId="54AF5818" w:rsidR="001365F5" w:rsidRPr="001365F5" w:rsidRDefault="00645DE1" w:rsidP="001365F5">
      <w:pPr>
        <w:rPr>
          <w:lang w:val="en-US"/>
        </w:rPr>
      </w:pPr>
      <w:r w:rsidRPr="00645DE1">
        <w:rPr>
          <w:lang w:val="en-US"/>
        </w:rPr>
        <w:t xml:space="preserve">  </w:t>
      </w:r>
    </w:p>
    <w:p w14:paraId="7DE2E19B" w14:textId="77777777" w:rsidR="001365F5" w:rsidRDefault="001365F5" w:rsidP="001365F5">
      <w:pPr>
        <w:keepNext/>
        <w:jc w:val="center"/>
      </w:pPr>
      <w:r>
        <w:rPr>
          <w:noProof/>
        </w:rPr>
        <w:lastRenderedPageBreak/>
        <w:drawing>
          <wp:inline distT="0" distB="0" distL="0" distR="0" wp14:anchorId="020C778E" wp14:editId="3F2BAA56">
            <wp:extent cx="4320000" cy="2865600"/>
            <wp:effectExtent l="0" t="0" r="4445" b="0"/>
            <wp:docPr id="185522580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225805" name="Picture 185522580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320000" cy="2865600"/>
                    </a:xfrm>
                    <a:prstGeom prst="rect">
                      <a:avLst/>
                    </a:prstGeom>
                  </pic:spPr>
                </pic:pic>
              </a:graphicData>
            </a:graphic>
          </wp:inline>
        </w:drawing>
      </w:r>
    </w:p>
    <w:p w14:paraId="4C854F41" w14:textId="047CD5F7" w:rsidR="00051500" w:rsidRPr="00051500" w:rsidRDefault="001365F5" w:rsidP="008D279F">
      <w:pPr>
        <w:pStyle w:val="Caption"/>
        <w:jc w:val="center"/>
      </w:pPr>
      <w:bookmarkStart w:id="75" w:name="_Toc168668642"/>
      <w:r>
        <w:t xml:space="preserve">Figure </w:t>
      </w:r>
      <w:r>
        <w:fldChar w:fldCharType="begin"/>
      </w:r>
      <w:r>
        <w:instrText xml:space="preserve"> SEQ Figure \* ARABIC </w:instrText>
      </w:r>
      <w:r>
        <w:fldChar w:fldCharType="separate"/>
      </w:r>
      <w:r w:rsidR="009421BC">
        <w:rPr>
          <w:noProof/>
        </w:rPr>
        <w:t>20</w:t>
      </w:r>
      <w:r>
        <w:fldChar w:fldCharType="end"/>
      </w:r>
      <w:r>
        <w:t>: Current Regulator PCB Board</w:t>
      </w:r>
      <w:bookmarkEnd w:id="75"/>
    </w:p>
    <w:p w14:paraId="28A0196C" w14:textId="708D7981" w:rsidR="002A4F72" w:rsidRDefault="002A4F72" w:rsidP="002A4F72">
      <w:pPr>
        <w:pStyle w:val="Heading2"/>
      </w:pPr>
      <w:bookmarkStart w:id="76" w:name="_Toc168668614"/>
      <w:r>
        <w:t xml:space="preserve">Electronics </w:t>
      </w:r>
      <w:r w:rsidR="00C22741">
        <w:t>Enclosure</w:t>
      </w:r>
      <w:r>
        <w:t xml:space="preserve"> Design</w:t>
      </w:r>
      <w:bookmarkEnd w:id="76"/>
    </w:p>
    <w:p w14:paraId="64ED69C4" w14:textId="3248A99F" w:rsidR="002A4F72" w:rsidRDefault="002A4F72" w:rsidP="002A4F72">
      <w:pPr>
        <w:pStyle w:val="Heading3"/>
      </w:pPr>
      <w:bookmarkStart w:id="77" w:name="_Toc168668615"/>
      <w:r>
        <w:t>Electronics Enclosure Design Results</w:t>
      </w:r>
      <w:bookmarkEnd w:id="77"/>
    </w:p>
    <w:p w14:paraId="6DD75FEB" w14:textId="0E66D6CA" w:rsidR="0037136D" w:rsidRDefault="0037136D" w:rsidP="0037136D">
      <w:pPr>
        <w:rPr>
          <w:lang w:val="en-US"/>
        </w:rPr>
      </w:pPr>
      <w:r>
        <w:rPr>
          <w:lang w:val="en-US"/>
        </w:rPr>
        <w:t xml:space="preserve">The goal of the software development work was used to achieve deliverable </w:t>
      </w:r>
      <w:r w:rsidR="00A445F4">
        <w:rPr>
          <w:lang w:val="en-US"/>
        </w:rPr>
        <w:t>2</w:t>
      </w:r>
      <w:r>
        <w:rPr>
          <w:lang w:val="en-US"/>
        </w:rPr>
        <w:t xml:space="preserve"> described in Table 2 which was:</w:t>
      </w:r>
    </w:p>
    <w:p w14:paraId="5C5396D9" w14:textId="77777777" w:rsidR="00A445F4" w:rsidRDefault="00A445F4" w:rsidP="00A445F4">
      <w:pPr>
        <w:pStyle w:val="ListParagraph"/>
        <w:numPr>
          <w:ilvl w:val="0"/>
          <w:numId w:val="42"/>
        </w:numPr>
        <w:jc w:val="left"/>
      </w:pPr>
      <w:r>
        <w:t>Design and construction of an improved enclosure.</w:t>
      </w:r>
    </w:p>
    <w:p w14:paraId="4857DAE5" w14:textId="77777777" w:rsidR="002A4F72" w:rsidRDefault="002A4F72" w:rsidP="002A4F72">
      <w:pPr>
        <w:spacing w:line="240" w:lineRule="auto"/>
        <w:jc w:val="left"/>
        <w:rPr>
          <w:lang w:val="en-US"/>
        </w:rPr>
      </w:pPr>
    </w:p>
    <w:p w14:paraId="1E77DA64" w14:textId="3D825A1B" w:rsidR="008D279F" w:rsidRDefault="008D279F" w:rsidP="008D279F">
      <w:pPr>
        <w:rPr>
          <w:lang w:val="en-US"/>
        </w:rPr>
      </w:pPr>
      <w:r>
        <w:rPr>
          <w:lang w:val="en-US"/>
        </w:rPr>
        <w:t xml:space="preserve">In this project I designed the electronics enclosure based on the porting the Current Regulator circuit from the original prototype in a Sealed ABS Enclosure of dimensions 240 x 160 x 90 mm to the </w:t>
      </w:r>
      <w:r w:rsidRPr="008D279F">
        <w:rPr>
          <w:lang w:val="en-US"/>
        </w:rPr>
        <w:t>Sealed Poly carbonate 171 x 12 x 55 mm enclosure</w:t>
      </w:r>
      <w:r>
        <w:rPr>
          <w:lang w:val="en-US"/>
        </w:rPr>
        <w:t xml:space="preserve"> shown in Figure 16.</w:t>
      </w:r>
    </w:p>
    <w:p w14:paraId="010CA25F" w14:textId="77777777" w:rsidR="008D279F" w:rsidRDefault="008D279F" w:rsidP="008D279F">
      <w:pPr>
        <w:rPr>
          <w:lang w:val="en-US"/>
        </w:rPr>
      </w:pPr>
    </w:p>
    <w:p w14:paraId="516DED66" w14:textId="4929D6F7" w:rsidR="00A445F4" w:rsidRDefault="008D279F" w:rsidP="008D279F">
      <w:pPr>
        <w:rPr>
          <w:lang w:val="en-US"/>
        </w:rPr>
      </w:pPr>
      <w:r>
        <w:rPr>
          <w:lang w:val="en-US"/>
        </w:rPr>
        <w:t>The enclosure was designed based on the ingress/egress points and panel mount controls for the enclosure given in Table 6.  The profile of the enclosure was documented in Appendix B, and I constructed the enclosure by drilling the appropriate holes and mounting the components such as cable glands, potentiometer, and control switches.</w:t>
      </w:r>
    </w:p>
    <w:p w14:paraId="35A7825F" w14:textId="77777777" w:rsidR="008D279F" w:rsidRDefault="008D279F" w:rsidP="008D279F">
      <w:pPr>
        <w:rPr>
          <w:lang w:val="en-US"/>
        </w:rPr>
      </w:pPr>
    </w:p>
    <w:p w14:paraId="35C9CB88" w14:textId="4A5B4223" w:rsidR="008D279F" w:rsidRPr="008D279F" w:rsidRDefault="008D279F" w:rsidP="008D279F">
      <w:pPr>
        <w:rPr>
          <w:lang w:val="en-US"/>
        </w:rPr>
      </w:pPr>
      <w:r>
        <w:rPr>
          <w:lang w:val="en-US"/>
        </w:rPr>
        <w:t>The electronic enclosure was fitted with peripherals and the PCB and is shown in Figure 21.</w:t>
      </w:r>
    </w:p>
    <w:p w14:paraId="060AAB78" w14:textId="5E67182C" w:rsidR="00A445F4" w:rsidRDefault="00A445F4" w:rsidP="00A445F4">
      <w:pPr>
        <w:jc w:val="left"/>
      </w:pPr>
    </w:p>
    <w:p w14:paraId="2DFE9F0E" w14:textId="19CCEEF7" w:rsidR="008D279F" w:rsidRDefault="00D83D34" w:rsidP="008D279F">
      <w:pPr>
        <w:keepNext/>
        <w:spacing w:line="240" w:lineRule="auto"/>
        <w:jc w:val="center"/>
      </w:pPr>
      <w:r>
        <w:rPr>
          <w:noProof/>
        </w:rPr>
        <w:lastRenderedPageBreak/>
        <w:drawing>
          <wp:inline distT="0" distB="0" distL="0" distR="0" wp14:anchorId="74B96B5B" wp14:editId="31986A1D">
            <wp:extent cx="2970000" cy="1656000"/>
            <wp:effectExtent l="0" t="0" r="1905" b="1905"/>
            <wp:docPr id="1737026986" name="Picture 21" descr="A device with wires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26986" name="Picture 21" descr="A device with wires on a table&#10;&#10;Description automatically generated"/>
                    <pic:cNvPicPr/>
                  </pic:nvPicPr>
                  <pic:blipFill rotWithShape="1">
                    <a:blip r:embed="rId53" cstate="print">
                      <a:extLst>
                        <a:ext uri="{28A0092B-C50C-407E-A947-70E740481C1C}">
                          <a14:useLocalDpi xmlns:a14="http://schemas.microsoft.com/office/drawing/2010/main" val="0"/>
                        </a:ext>
                      </a:extLst>
                    </a:blip>
                    <a:srcRect l="11079" t="18229" r="23106" b="16503"/>
                    <a:stretch/>
                  </pic:blipFill>
                  <pic:spPr bwMode="auto">
                    <a:xfrm>
                      <a:off x="0" y="0"/>
                      <a:ext cx="2970000" cy="1656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078C8FC" wp14:editId="1F8AF9A8">
            <wp:extent cx="2512800" cy="1656000"/>
            <wp:effectExtent l="0" t="0" r="1905" b="1905"/>
            <wp:docPr id="1633281781" name="Picture 23" descr="A battery charger and battery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81781" name="Picture 23" descr="A battery charger and battery with wires&#10;&#10;Description automatically generated"/>
                    <pic:cNvPicPr/>
                  </pic:nvPicPr>
                  <pic:blipFill rotWithShape="1">
                    <a:blip r:embed="rId54" cstate="print">
                      <a:extLst>
                        <a:ext uri="{28A0092B-C50C-407E-A947-70E740481C1C}">
                          <a14:useLocalDpi xmlns:a14="http://schemas.microsoft.com/office/drawing/2010/main" val="0"/>
                        </a:ext>
                      </a:extLst>
                    </a:blip>
                    <a:srcRect l="10913" t="11466" r="21949" b="9742"/>
                    <a:stretch/>
                  </pic:blipFill>
                  <pic:spPr bwMode="auto">
                    <a:xfrm>
                      <a:off x="0" y="0"/>
                      <a:ext cx="2512800" cy="1656000"/>
                    </a:xfrm>
                    <a:prstGeom prst="rect">
                      <a:avLst/>
                    </a:prstGeom>
                    <a:ln>
                      <a:noFill/>
                    </a:ln>
                    <a:extLst>
                      <a:ext uri="{53640926-AAD7-44D8-BBD7-CCE9431645EC}">
                        <a14:shadowObscured xmlns:a14="http://schemas.microsoft.com/office/drawing/2010/main"/>
                      </a:ext>
                    </a:extLst>
                  </pic:spPr>
                </pic:pic>
              </a:graphicData>
            </a:graphic>
          </wp:inline>
        </w:drawing>
      </w:r>
    </w:p>
    <w:p w14:paraId="71437BC3" w14:textId="1C2060B5" w:rsidR="002A4F72" w:rsidRDefault="008D279F" w:rsidP="008D279F">
      <w:pPr>
        <w:pStyle w:val="Caption"/>
        <w:jc w:val="center"/>
      </w:pPr>
      <w:bookmarkStart w:id="78" w:name="_Toc168668643"/>
      <w:r>
        <w:t xml:space="preserve">Figure </w:t>
      </w:r>
      <w:r>
        <w:fldChar w:fldCharType="begin"/>
      </w:r>
      <w:r>
        <w:instrText xml:space="preserve"> SEQ Figure \* ARABIC </w:instrText>
      </w:r>
      <w:r>
        <w:fldChar w:fldCharType="separate"/>
      </w:r>
      <w:r w:rsidR="009421BC">
        <w:rPr>
          <w:noProof/>
        </w:rPr>
        <w:t>21</w:t>
      </w:r>
      <w:r>
        <w:fldChar w:fldCharType="end"/>
      </w:r>
      <w:r>
        <w:t>: Enclosure fitted with peripheral and PCB.</w:t>
      </w:r>
      <w:bookmarkEnd w:id="78"/>
    </w:p>
    <w:p w14:paraId="0B4D568F" w14:textId="77777777" w:rsidR="002A4F72" w:rsidRDefault="002A4F72" w:rsidP="002A4F72">
      <w:pPr>
        <w:spacing w:line="240" w:lineRule="auto"/>
        <w:jc w:val="left"/>
      </w:pPr>
    </w:p>
    <w:p w14:paraId="6971D9F4" w14:textId="1D8BB720" w:rsidR="005842A1" w:rsidRDefault="002A4F72" w:rsidP="00D83D34">
      <w:pPr>
        <w:pStyle w:val="Heading3"/>
      </w:pPr>
      <w:bookmarkStart w:id="79" w:name="_Toc168668616"/>
      <w:r>
        <w:t>Electronics Enclosure Design Analysis</w:t>
      </w:r>
      <w:bookmarkEnd w:id="79"/>
    </w:p>
    <w:p w14:paraId="0CEFD9C2" w14:textId="16FB85F8" w:rsidR="00AC22DD" w:rsidRDefault="008D279F" w:rsidP="00AC22DD">
      <w:bookmarkStart w:id="80" w:name="_Hlk168673856"/>
      <w:r>
        <w:t xml:space="preserve">The 2023 and 2024 Circuit Regulator enclosures are compared and shown in Figures </w:t>
      </w:r>
      <w:r w:rsidR="00536EA0">
        <w:t>22</w:t>
      </w:r>
      <w:r>
        <w:t xml:space="preserve">, </w:t>
      </w:r>
      <w:r w:rsidR="00536EA0">
        <w:t>23</w:t>
      </w:r>
      <w:r>
        <w:t xml:space="preserve"> and </w:t>
      </w:r>
      <w:r w:rsidR="00536EA0">
        <w:t>24</w:t>
      </w:r>
      <w:r>
        <w:t>.</w:t>
      </w:r>
      <w:r w:rsidR="00AC22DD">
        <w:t xml:space="preserve">   </w:t>
      </w:r>
      <w:r w:rsidR="00AC22DD">
        <w:t xml:space="preserve">The improvements of the 2024 </w:t>
      </w:r>
      <w:r w:rsidR="0085037A">
        <w:t xml:space="preserve">Current Regulator </w:t>
      </w:r>
      <w:r w:rsidR="00AC22DD">
        <w:t>enclosure</w:t>
      </w:r>
      <w:r w:rsidR="00AC22DD">
        <w:t xml:space="preserve"> </w:t>
      </w:r>
      <w:r w:rsidR="0085037A">
        <w:t xml:space="preserve">over the 2023 Current regulator enclosure </w:t>
      </w:r>
      <w:r w:rsidR="00AC22DD">
        <w:t>that can be viewed are:</w:t>
      </w:r>
    </w:p>
    <w:p w14:paraId="51A44D23" w14:textId="022BF3FA" w:rsidR="00AC22DD" w:rsidRDefault="0085037A" w:rsidP="00AC22DD">
      <w:pPr>
        <w:pStyle w:val="ListParagraph"/>
        <w:numPr>
          <w:ilvl w:val="0"/>
          <w:numId w:val="42"/>
        </w:numPr>
      </w:pPr>
      <w:r>
        <w:t>p</w:t>
      </w:r>
      <w:r w:rsidR="00AC22DD">
        <w:t>hysical footprint reduction</w:t>
      </w:r>
      <w:r>
        <w:t xml:space="preserve"> (see Figures 22 to 24) – the original 2023 prototype was fitted into a 240 x 160 mm base footprint and the new 2024 enclosure has a base footprint of 171 x 121 mm, </w:t>
      </w:r>
      <w:r w:rsidR="00AC22DD">
        <w:t xml:space="preserve"> </w:t>
      </w:r>
    </w:p>
    <w:p w14:paraId="125F31CE" w14:textId="6AEF7015" w:rsidR="00AC22DD" w:rsidRDefault="0085037A" w:rsidP="00AC22DD">
      <w:pPr>
        <w:pStyle w:val="ListParagraph"/>
        <w:numPr>
          <w:ilvl w:val="0"/>
          <w:numId w:val="42"/>
        </w:numPr>
      </w:pPr>
      <w:r>
        <w:t>s</w:t>
      </w:r>
      <w:r w:rsidR="00AC22DD">
        <w:t xml:space="preserve">ecure fitting of the PCB and </w:t>
      </w:r>
      <w:r>
        <w:t>component (see Figure 22) – the original 2023 prototype didn’t secure the base to the enclosure and new 2024 enclosure has the PCB attached to the enclosure base by 4 x M3 screws.</w:t>
      </w:r>
    </w:p>
    <w:p w14:paraId="05E27EC6" w14:textId="08B7905E" w:rsidR="0085037A" w:rsidRDefault="00AC22DD" w:rsidP="00AC22DD">
      <w:pPr>
        <w:pStyle w:val="ListParagraph"/>
        <w:numPr>
          <w:ilvl w:val="0"/>
          <w:numId w:val="42"/>
        </w:numPr>
      </w:pPr>
      <w:r>
        <w:t>secure egress/ingress attachment</w:t>
      </w:r>
      <w:r w:rsidR="0085037A">
        <w:t>s – the original 2023 prototype simply uses banana terminals to connect to the Power Source and Solar Panel</w:t>
      </w:r>
      <w:r>
        <w:t xml:space="preserve"> </w:t>
      </w:r>
      <w:r w:rsidR="0085037A">
        <w:t>and the new 2024 enclosure uses and Anderson connection to the Power Source and alligator clips to the Solar Panel.</w:t>
      </w:r>
    </w:p>
    <w:p w14:paraId="77B349B4" w14:textId="77777777" w:rsidR="0085037A" w:rsidRDefault="0085037A" w:rsidP="00AC22DD"/>
    <w:p w14:paraId="3A77A7FF" w14:textId="27884D95" w:rsidR="008D279F" w:rsidRDefault="00AC22DD" w:rsidP="0085037A">
      <w:r>
        <w:t>There was a limitation</w:t>
      </w:r>
      <w:r w:rsidR="0085037A">
        <w:t xml:space="preserve"> to the enclosure design which was the height of enclosure.  Originally the enclosure design had been for an enclosure of 171 x 121 x 55 mm.  The capacitors on the PCB have a heigh of 35 mm which makes them </w:t>
      </w:r>
      <w:proofErr w:type="spellStart"/>
      <w:r w:rsidR="0085037A">
        <w:t>to</w:t>
      </w:r>
      <w:proofErr w:type="spellEnd"/>
      <w:r w:rsidR="0085037A">
        <w:t xml:space="preserve"> tall to fit in the 55 mm (this is because the PCB is seated off the approximately 22 mm off the base.  The resolution for this was to use a higher lid which means the 2024 enclosure will have dimension of 171 x 121 x 80 mm.</w:t>
      </w:r>
    </w:p>
    <w:bookmarkEnd w:id="80"/>
    <w:p w14:paraId="6DF97E0D" w14:textId="77777777" w:rsidR="0085037A" w:rsidRDefault="0085037A" w:rsidP="0085037A"/>
    <w:p w14:paraId="27BA0912" w14:textId="77777777" w:rsidR="00AC22DD" w:rsidRDefault="00AC22DD" w:rsidP="00D83D34"/>
    <w:p w14:paraId="3B3E5275" w14:textId="77777777" w:rsidR="00C928BE" w:rsidRDefault="00C928BE" w:rsidP="00C75995">
      <w:pPr>
        <w:keepNext/>
        <w:jc w:val="center"/>
      </w:pPr>
      <w:r>
        <w:rPr>
          <w:noProof/>
        </w:rPr>
        <w:lastRenderedPageBreak/>
        <w:drawing>
          <wp:inline distT="0" distB="0" distL="0" distR="0" wp14:anchorId="24012FEC" wp14:editId="1887EAC9">
            <wp:extent cx="4320000" cy="3049200"/>
            <wp:effectExtent l="0" t="0" r="4445" b="0"/>
            <wp:docPr id="858122897" name="Picture 31"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22897" name="Picture 31" descr="A close-up of a devi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320000" cy="3049200"/>
                    </a:xfrm>
                    <a:prstGeom prst="rect">
                      <a:avLst/>
                    </a:prstGeom>
                  </pic:spPr>
                </pic:pic>
              </a:graphicData>
            </a:graphic>
          </wp:inline>
        </w:drawing>
      </w:r>
    </w:p>
    <w:p w14:paraId="6E9408D3" w14:textId="45097104" w:rsidR="00636A09" w:rsidRDefault="00C928BE" w:rsidP="00C75995">
      <w:pPr>
        <w:pStyle w:val="Caption"/>
        <w:jc w:val="center"/>
      </w:pPr>
      <w:bookmarkStart w:id="81" w:name="_Toc168668644"/>
      <w:r>
        <w:t xml:space="preserve">Figure </w:t>
      </w:r>
      <w:r>
        <w:fldChar w:fldCharType="begin"/>
      </w:r>
      <w:r>
        <w:instrText xml:space="preserve"> SEQ Figure \* ARABIC </w:instrText>
      </w:r>
      <w:r>
        <w:fldChar w:fldCharType="separate"/>
      </w:r>
      <w:r w:rsidR="009421BC">
        <w:rPr>
          <w:noProof/>
        </w:rPr>
        <w:t>22</w:t>
      </w:r>
      <w:r>
        <w:fldChar w:fldCharType="end"/>
      </w:r>
      <w:r w:rsidR="00C75995">
        <w:t>: 2023 (left) and 2024 (right) Current Regulator Enclosure top view comparison.</w:t>
      </w:r>
      <w:bookmarkEnd w:id="81"/>
    </w:p>
    <w:p w14:paraId="1F773821" w14:textId="77777777" w:rsidR="00636A09" w:rsidRDefault="00636A09" w:rsidP="00C75995">
      <w:pPr>
        <w:jc w:val="center"/>
      </w:pPr>
    </w:p>
    <w:p w14:paraId="78995717" w14:textId="77777777" w:rsidR="00C928BE" w:rsidRDefault="00636A09" w:rsidP="00C75995">
      <w:pPr>
        <w:keepNext/>
        <w:jc w:val="center"/>
      </w:pPr>
      <w:r>
        <w:rPr>
          <w:noProof/>
        </w:rPr>
        <w:drawing>
          <wp:inline distT="0" distB="0" distL="0" distR="0" wp14:anchorId="54E69D64" wp14:editId="59687CC8">
            <wp:extent cx="4320000" cy="1238400"/>
            <wp:effectExtent l="0" t="0" r="4445" b="0"/>
            <wp:docPr id="1229837807" name="Picture 28" descr="A couple of rectangular objects on a marbl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37807" name="Picture 28" descr="A couple of rectangular objects on a marble surface&#10;&#10;Description automatically generated"/>
                    <pic:cNvPicPr>
                      <a:picLocks noChangeAspect="1" noChangeArrowheads="1"/>
                    </pic:cNvPicPr>
                  </pic:nvPicPr>
                  <pic:blipFill rotWithShape="1">
                    <a:blip r:embed="rId56" r:link="rId57" cstate="print">
                      <a:extLst>
                        <a:ext uri="{28A0092B-C50C-407E-A947-70E740481C1C}">
                          <a14:useLocalDpi xmlns:a14="http://schemas.microsoft.com/office/drawing/2010/main" val="0"/>
                        </a:ext>
                      </a:extLst>
                    </a:blip>
                    <a:srcRect l="5789" t="22932" r="3594" b="30909"/>
                    <a:stretch/>
                  </pic:blipFill>
                  <pic:spPr bwMode="auto">
                    <a:xfrm>
                      <a:off x="0" y="0"/>
                      <a:ext cx="4320000" cy="1238400"/>
                    </a:xfrm>
                    <a:prstGeom prst="rect">
                      <a:avLst/>
                    </a:prstGeom>
                    <a:noFill/>
                    <a:ln>
                      <a:noFill/>
                    </a:ln>
                    <a:extLst>
                      <a:ext uri="{53640926-AAD7-44D8-BBD7-CCE9431645EC}">
                        <a14:shadowObscured xmlns:a14="http://schemas.microsoft.com/office/drawing/2010/main"/>
                      </a:ext>
                    </a:extLst>
                  </pic:spPr>
                </pic:pic>
              </a:graphicData>
            </a:graphic>
          </wp:inline>
        </w:drawing>
      </w:r>
    </w:p>
    <w:p w14:paraId="2F27E488" w14:textId="6DF73DE8" w:rsidR="00636A09" w:rsidRDefault="00C928BE" w:rsidP="00C75995">
      <w:pPr>
        <w:pStyle w:val="Caption"/>
        <w:jc w:val="center"/>
      </w:pPr>
      <w:bookmarkStart w:id="82" w:name="_Toc168668645"/>
      <w:r>
        <w:t xml:space="preserve">Figure </w:t>
      </w:r>
      <w:r>
        <w:fldChar w:fldCharType="begin"/>
      </w:r>
      <w:r>
        <w:instrText xml:space="preserve"> SEQ Figure \* ARABIC </w:instrText>
      </w:r>
      <w:r>
        <w:fldChar w:fldCharType="separate"/>
      </w:r>
      <w:r w:rsidR="009421BC">
        <w:rPr>
          <w:noProof/>
        </w:rPr>
        <w:t>23</w:t>
      </w:r>
      <w:r>
        <w:fldChar w:fldCharType="end"/>
      </w:r>
      <w:r w:rsidR="00C75995">
        <w:t>: 2023 (left) and 2024 (right) Current Regulator Enclosure front view comparison.</w:t>
      </w:r>
      <w:bookmarkEnd w:id="82"/>
    </w:p>
    <w:p w14:paraId="2EEFC1CD" w14:textId="77777777" w:rsidR="00636A09" w:rsidRDefault="00636A09" w:rsidP="00AC22DD"/>
    <w:p w14:paraId="577B9CF1" w14:textId="77777777" w:rsidR="00C928BE" w:rsidRDefault="00636A09" w:rsidP="00C75995">
      <w:pPr>
        <w:keepNext/>
        <w:jc w:val="center"/>
      </w:pPr>
      <w:r>
        <w:rPr>
          <w:noProof/>
        </w:rPr>
        <w:drawing>
          <wp:inline distT="0" distB="0" distL="0" distR="0" wp14:anchorId="4DFD816E" wp14:editId="7EBDFB8E">
            <wp:extent cx="4320000" cy="1206000"/>
            <wp:effectExtent l="0" t="0" r="4445" b="0"/>
            <wp:docPr id="866897454" name="Picture 29" descr="A group of electrical devic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897454" name="Picture 29" descr="A group of electrical devices&#10;&#10;Description automatically generated with medium confidence"/>
                    <pic:cNvPicPr>
                      <a:picLocks noChangeAspect="1" noChangeArrowheads="1"/>
                    </pic:cNvPicPr>
                  </pic:nvPicPr>
                  <pic:blipFill rotWithShape="1">
                    <a:blip r:embed="rId58" r:link="rId59" cstate="print">
                      <a:extLst>
                        <a:ext uri="{28A0092B-C50C-407E-A947-70E740481C1C}">
                          <a14:useLocalDpi xmlns:a14="http://schemas.microsoft.com/office/drawing/2010/main" val="0"/>
                        </a:ext>
                      </a:extLst>
                    </a:blip>
                    <a:srcRect l="4796" t="31459" r="6239" b="24441"/>
                    <a:stretch/>
                  </pic:blipFill>
                  <pic:spPr bwMode="auto">
                    <a:xfrm>
                      <a:off x="0" y="0"/>
                      <a:ext cx="4320000" cy="1206000"/>
                    </a:xfrm>
                    <a:prstGeom prst="rect">
                      <a:avLst/>
                    </a:prstGeom>
                    <a:noFill/>
                    <a:ln>
                      <a:noFill/>
                    </a:ln>
                    <a:extLst>
                      <a:ext uri="{53640926-AAD7-44D8-BBD7-CCE9431645EC}">
                        <a14:shadowObscured xmlns:a14="http://schemas.microsoft.com/office/drawing/2010/main"/>
                      </a:ext>
                    </a:extLst>
                  </pic:spPr>
                </pic:pic>
              </a:graphicData>
            </a:graphic>
          </wp:inline>
        </w:drawing>
      </w:r>
    </w:p>
    <w:p w14:paraId="7AFE417C" w14:textId="32430CC0" w:rsidR="00636A09" w:rsidRDefault="00C928BE" w:rsidP="00C75995">
      <w:pPr>
        <w:pStyle w:val="Caption"/>
        <w:jc w:val="center"/>
      </w:pPr>
      <w:bookmarkStart w:id="83" w:name="_Toc168668646"/>
      <w:r>
        <w:t xml:space="preserve">Figure </w:t>
      </w:r>
      <w:r>
        <w:fldChar w:fldCharType="begin"/>
      </w:r>
      <w:r>
        <w:instrText xml:space="preserve"> SEQ Figure \* ARABIC </w:instrText>
      </w:r>
      <w:r>
        <w:fldChar w:fldCharType="separate"/>
      </w:r>
      <w:r w:rsidR="009421BC">
        <w:rPr>
          <w:noProof/>
        </w:rPr>
        <w:t>24</w:t>
      </w:r>
      <w:r>
        <w:fldChar w:fldCharType="end"/>
      </w:r>
      <w:r w:rsidR="00C75995">
        <w:t>: 2023 (left) and 2024 (right) Current Regulator Enclosure side view comparison.</w:t>
      </w:r>
      <w:bookmarkEnd w:id="83"/>
    </w:p>
    <w:p w14:paraId="080837C1" w14:textId="77777777" w:rsidR="00636A09" w:rsidRDefault="00636A09" w:rsidP="00D83D34"/>
    <w:p w14:paraId="17D59E17" w14:textId="77777777" w:rsidR="00D83D34" w:rsidRPr="00D83D34" w:rsidRDefault="00D83D34" w:rsidP="00D83D34"/>
    <w:p w14:paraId="585A5230" w14:textId="77777777" w:rsidR="005842A1" w:rsidRDefault="005842A1" w:rsidP="005842A1">
      <w:pPr>
        <w:sectPr w:rsidR="005842A1" w:rsidSect="007C0D13">
          <w:headerReference w:type="default" r:id="rId60"/>
          <w:footerReference w:type="default" r:id="rId61"/>
          <w:pgSz w:w="11906" w:h="16838"/>
          <w:pgMar w:top="1134" w:right="1134" w:bottom="1134" w:left="1701" w:header="720" w:footer="720" w:gutter="0"/>
          <w:cols w:space="708"/>
          <w:titlePg/>
          <w:docGrid w:linePitch="340"/>
        </w:sectPr>
      </w:pPr>
    </w:p>
    <w:p w14:paraId="44FB30F8" w14:textId="4A9C04B4" w:rsidR="0009645E" w:rsidRPr="00FE70D8" w:rsidRDefault="002E1E2B" w:rsidP="001D3FC3">
      <w:pPr>
        <w:pStyle w:val="Heading1"/>
        <w:rPr>
          <w:rFonts w:cs="Times New Roman"/>
        </w:rPr>
      </w:pPr>
      <w:bookmarkStart w:id="84" w:name="_Toc168668617"/>
      <w:r w:rsidRPr="00FE70D8">
        <w:rPr>
          <w:rFonts w:cs="Times New Roman"/>
        </w:rPr>
        <w:lastRenderedPageBreak/>
        <w:t>Conclusion</w:t>
      </w:r>
      <w:r w:rsidR="003D78C8">
        <w:rPr>
          <w:rFonts w:cs="Times New Roman"/>
        </w:rPr>
        <w:t>s</w:t>
      </w:r>
      <w:r w:rsidRPr="00FE70D8">
        <w:rPr>
          <w:rFonts w:cs="Times New Roman"/>
        </w:rPr>
        <w:t xml:space="preserve"> and </w:t>
      </w:r>
      <w:r w:rsidR="003D78C8">
        <w:rPr>
          <w:rFonts w:cs="Times New Roman"/>
        </w:rPr>
        <w:t>outlook</w:t>
      </w:r>
      <w:r w:rsidR="006D29BA">
        <w:rPr>
          <w:rFonts w:cs="Times New Roman"/>
        </w:rPr>
        <w:t xml:space="preserve"> </w:t>
      </w:r>
      <w:bookmarkEnd w:id="84"/>
    </w:p>
    <w:p w14:paraId="43288E61" w14:textId="5FAF51BD" w:rsidR="009E1450" w:rsidRDefault="009E1450" w:rsidP="00721C23">
      <w:r>
        <w:t xml:space="preserve">This project developed progress against the 5 deliverables </w:t>
      </w:r>
      <w:r w:rsidR="00026D60">
        <w:t>mentioned in Table 2.  Only deliverables 1 and 2 could be considered successful with limitations.  Deliverables 3, 4 and 5 were dependent on the PCB board that was built to work which at this stage has not been tested.</w:t>
      </w:r>
    </w:p>
    <w:p w14:paraId="6E38AD10" w14:textId="77777777" w:rsidR="00026D60" w:rsidRDefault="00026D60" w:rsidP="00721C23"/>
    <w:p w14:paraId="55A5D345" w14:textId="36B8E959" w:rsidR="00026D60" w:rsidRDefault="00026D60" w:rsidP="00026D60">
      <w:r>
        <w:t>The software development work for deliverable 1 resulted in the development of the PELMS GUI software that generated 12-bit resolution EL images using the raw 12-bit camera data.  The images provided higher resolution images and greater initial image quality than the 2023 data, but the software was really limited to images of 2028 x 1520 and needs to be modified to improve the software stability.</w:t>
      </w:r>
    </w:p>
    <w:p w14:paraId="6E6ABF40" w14:textId="77777777" w:rsidR="00026D60" w:rsidRDefault="00026D60" w:rsidP="00026D60"/>
    <w:p w14:paraId="589119E4" w14:textId="4F58D4BE" w:rsidR="00026D60" w:rsidRDefault="00026D60" w:rsidP="00026D60">
      <w:r>
        <w:t>The PCB development work for deliverables 3, 4 and 5 did result in the development of PCB board that:</w:t>
      </w:r>
    </w:p>
    <w:p w14:paraId="2A0F1D68" w14:textId="07265D80" w:rsidR="00026D60" w:rsidRDefault="00026D60" w:rsidP="00026D60">
      <w:pPr>
        <w:pStyle w:val="ListParagraph"/>
        <w:numPr>
          <w:ilvl w:val="0"/>
          <w:numId w:val="60"/>
        </w:numPr>
      </w:pPr>
      <w:r>
        <w:t>implemented a PCB of the 2023 current regulator prototype circuit,</w:t>
      </w:r>
    </w:p>
    <w:p w14:paraId="4A796025" w14:textId="1CF72A07" w:rsidR="00026D60" w:rsidRDefault="00026D60" w:rsidP="00026D60">
      <w:pPr>
        <w:pStyle w:val="ListParagraph"/>
        <w:numPr>
          <w:ilvl w:val="0"/>
          <w:numId w:val="60"/>
        </w:numPr>
      </w:pPr>
      <w:r>
        <w:t>modified the RF Link components to use the same power source instead of independent batteries which simplified the power configuration, and</w:t>
      </w:r>
    </w:p>
    <w:p w14:paraId="4FDA9BBC" w14:textId="3CB4256F" w:rsidR="00026D60" w:rsidRDefault="00026D60" w:rsidP="00026D60">
      <w:pPr>
        <w:pStyle w:val="ListParagraph"/>
        <w:numPr>
          <w:ilvl w:val="0"/>
          <w:numId w:val="60"/>
        </w:numPr>
      </w:pPr>
      <w:r>
        <w:t>used components values that rated the circuit to 20 A.</w:t>
      </w:r>
    </w:p>
    <w:p w14:paraId="17E22238" w14:textId="089F0FEB" w:rsidR="00026D60" w:rsidRDefault="00026D60" w:rsidP="00026D60">
      <w:r>
        <w:t>At this stage the PCB is still being assembled and has not yet been tested and so I will need to wait to see whether these deliverables were successful.</w:t>
      </w:r>
    </w:p>
    <w:p w14:paraId="7F290332" w14:textId="77777777" w:rsidR="00026D60" w:rsidRDefault="00026D60" w:rsidP="00026D60"/>
    <w:p w14:paraId="1F19A494" w14:textId="63790A07" w:rsidR="00026D60" w:rsidRDefault="00026D60" w:rsidP="00026D60">
      <w:r>
        <w:t xml:space="preserve">The </w:t>
      </w:r>
      <w:r>
        <w:t>Electronics Enclosure design development work for deliverable 2 did result in development of an improved enclosure that:</w:t>
      </w:r>
    </w:p>
    <w:p w14:paraId="5645BD95" w14:textId="77777777" w:rsidR="00026D60" w:rsidRDefault="00026D60" w:rsidP="00026D60">
      <w:pPr>
        <w:pStyle w:val="ListParagraph"/>
        <w:numPr>
          <w:ilvl w:val="0"/>
          <w:numId w:val="61"/>
        </w:numPr>
      </w:pPr>
      <w:r>
        <w:t>reduced the base footprint from 240 x 160 mm to 171 x 121 mm,</w:t>
      </w:r>
    </w:p>
    <w:p w14:paraId="640BEADC" w14:textId="081A962D" w:rsidR="00026D60" w:rsidRDefault="00026D60" w:rsidP="00026D60">
      <w:pPr>
        <w:pStyle w:val="ListParagraph"/>
        <w:numPr>
          <w:ilvl w:val="0"/>
          <w:numId w:val="61"/>
        </w:numPr>
      </w:pPr>
      <w:r>
        <w:t>fitted the PCB and internal components in a more secure manner, and</w:t>
      </w:r>
    </w:p>
    <w:p w14:paraId="30B5F3BF" w14:textId="0FE60E7F" w:rsidR="00026D60" w:rsidRDefault="00026D60" w:rsidP="00026D60">
      <w:pPr>
        <w:pStyle w:val="ListParagraph"/>
        <w:numPr>
          <w:ilvl w:val="0"/>
          <w:numId w:val="61"/>
        </w:numPr>
      </w:pPr>
      <w:r>
        <w:t>provided more secure ingress/egress cables to the Power Source and Solar Panel.</w:t>
      </w:r>
    </w:p>
    <w:p w14:paraId="6BAA6CA4" w14:textId="3D26CE95" w:rsidR="00026D60" w:rsidRDefault="00026D60" w:rsidP="00026D60">
      <w:r>
        <w:t>The primary limitation for the enclosure design was the height of the capacitors in the PCB meant that the enclosure needed a higher lid which change the enclosure height from 55 mm to 80 mm.</w:t>
      </w:r>
    </w:p>
    <w:p w14:paraId="1F5AEB76" w14:textId="77777777" w:rsidR="00026D60" w:rsidRDefault="00026D60" w:rsidP="00026D60"/>
    <w:p w14:paraId="2996C108" w14:textId="77777777" w:rsidR="00DD2D0D" w:rsidRDefault="00DD2D0D" w:rsidP="00DD2D0D"/>
    <w:p w14:paraId="7D6AE3E7" w14:textId="77777777" w:rsidR="00DD2D0D" w:rsidRDefault="00DD2D0D" w:rsidP="00DD2D0D"/>
    <w:p w14:paraId="764EF358" w14:textId="77777777" w:rsidR="00026D60" w:rsidRDefault="00026D60" w:rsidP="00DD2D0D"/>
    <w:p w14:paraId="44B87B8E" w14:textId="77777777" w:rsidR="00026D60" w:rsidRDefault="00026D60" w:rsidP="00026D60">
      <w:r>
        <w:lastRenderedPageBreak/>
        <w:t>The things that work well during the project were:</w:t>
      </w:r>
    </w:p>
    <w:p w14:paraId="05342CCC" w14:textId="5C5A3D56" w:rsidR="00026D60" w:rsidRDefault="00026D60" w:rsidP="00026D60">
      <w:pPr>
        <w:pStyle w:val="ListParagraph"/>
        <w:numPr>
          <w:ilvl w:val="0"/>
          <w:numId w:val="62"/>
        </w:numPr>
      </w:pPr>
      <w:r>
        <w:t>the KiCad software process for PCB development – this was extremely streamline in that changes to the PCB could be performed quite quickly and the process to develop the PCB was straightforward,</w:t>
      </w:r>
    </w:p>
    <w:p w14:paraId="711960DF" w14:textId="1BCEBF1E" w:rsidR="00026D60" w:rsidRDefault="00026D60" w:rsidP="00026D60">
      <w:pPr>
        <w:pStyle w:val="ListParagraph"/>
        <w:numPr>
          <w:ilvl w:val="0"/>
          <w:numId w:val="62"/>
        </w:numPr>
      </w:pPr>
      <w:r>
        <w:t>the Picamera2 library when it worked was also relatively straightforward to use, and</w:t>
      </w:r>
    </w:p>
    <w:p w14:paraId="70A52249" w14:textId="68DD973C" w:rsidR="00026D60" w:rsidRDefault="00026D60" w:rsidP="00026D60">
      <w:pPr>
        <w:pStyle w:val="ListParagraph"/>
        <w:numPr>
          <w:ilvl w:val="0"/>
          <w:numId w:val="62"/>
        </w:numPr>
      </w:pPr>
      <w:r>
        <w:t>the enclosure design was also a reasonably straightforward process in that many off the shelf components can be used to build an enclosure – the only real bespoke enclosure piece required was mounting panel for the Anderson power connectors which was ordered off eBay.</w:t>
      </w:r>
    </w:p>
    <w:p w14:paraId="13332A73" w14:textId="77777777" w:rsidR="00026D60" w:rsidRDefault="00026D60" w:rsidP="00026D60"/>
    <w:p w14:paraId="1AFD95DB" w14:textId="17E8D2C9" w:rsidR="00026D60" w:rsidRDefault="00026D60" w:rsidP="00026D60">
      <w:r>
        <w:t>The things I found difficult during the project were:</w:t>
      </w:r>
    </w:p>
    <w:p w14:paraId="590C461E" w14:textId="399E06E6" w:rsidR="00026D60" w:rsidRDefault="00026D60" w:rsidP="00026D60">
      <w:pPr>
        <w:pStyle w:val="ListParagraph"/>
        <w:numPr>
          <w:ilvl w:val="0"/>
          <w:numId w:val="63"/>
        </w:numPr>
      </w:pPr>
      <w:r>
        <w:t>component adjustments could have a ripple effect i.e. a change in value in one component may result in other components to be changed (e.g. with higher rating) and this could also affect the size of components which affected the enclosure design,</w:t>
      </w:r>
    </w:p>
    <w:p w14:paraId="313A4312" w14:textId="6FA79633" w:rsidR="00026D60" w:rsidRDefault="00026D60" w:rsidP="00026D60">
      <w:pPr>
        <w:pStyle w:val="ListParagraph"/>
        <w:numPr>
          <w:ilvl w:val="0"/>
          <w:numId w:val="63"/>
        </w:numPr>
      </w:pPr>
      <w:r>
        <w:t xml:space="preserve">sourcing components could at times be challenging in that most components needed to be ordered a head of time and if I made a mistake in the order then there was a delay.  Most of the components needed to be sourced online – some components could be source from </w:t>
      </w:r>
      <w:proofErr w:type="spellStart"/>
      <w:r>
        <w:t>Jaycar</w:t>
      </w:r>
      <w:proofErr w:type="spellEnd"/>
      <w:r>
        <w:t xml:space="preserve"> but typically these more expensive.</w:t>
      </w:r>
    </w:p>
    <w:p w14:paraId="0E9E1F17" w14:textId="77777777" w:rsidR="00026D60" w:rsidRDefault="00026D60" w:rsidP="00026D60"/>
    <w:p w14:paraId="0DCF16FD" w14:textId="1C1DFF74" w:rsidR="00026D60" w:rsidRDefault="00026D60" w:rsidP="00026D60">
      <w:r>
        <w:t>I think that this project still has lots of potential future work.  I think that there may still be some improvements that could be made in the hardware space in terms of improving the enclosure (i.e. moving the controls) and modifying some of the part placement but I think if the 20A Current Regulator works then most of the improvements will be for the user interface.  An area in this project where I think significant work could be done is in the actual computer vison / image processing and software.  I felt that the GUI I developed while functional was still simplistic – I think that a more sophisticated programmer could develop a much more powerful GUI that would put more image processing functionality on the Raspberry Pi.</w:t>
      </w:r>
    </w:p>
    <w:p w14:paraId="5AF4700F" w14:textId="77777777" w:rsidR="00026D60" w:rsidRDefault="00026D60" w:rsidP="00026D60"/>
    <w:p w14:paraId="0EBDDE5F" w14:textId="77777777" w:rsidR="00026D60" w:rsidRDefault="00026D60" w:rsidP="00026D60"/>
    <w:p w14:paraId="64F53903" w14:textId="77777777" w:rsidR="00026D60" w:rsidRDefault="00026D60" w:rsidP="00026D60"/>
    <w:p w14:paraId="6F04B32E" w14:textId="77777777" w:rsidR="00DD2D0D" w:rsidRDefault="00DD2D0D" w:rsidP="00DD2D0D"/>
    <w:p w14:paraId="482FC81A" w14:textId="77777777" w:rsidR="00DD2D0D" w:rsidRDefault="00DD2D0D" w:rsidP="00DD2D0D"/>
    <w:p w14:paraId="70BC5636" w14:textId="77777777" w:rsidR="00DD2D0D" w:rsidRDefault="00DD2D0D" w:rsidP="00DD2D0D"/>
    <w:p w14:paraId="144D4F21" w14:textId="77777777" w:rsidR="00DD2D0D" w:rsidRDefault="00DD2D0D" w:rsidP="00DD2D0D"/>
    <w:p w14:paraId="5F53660C" w14:textId="77777777" w:rsidR="00DD2D0D" w:rsidRPr="00DD2D0D" w:rsidRDefault="00DD2D0D" w:rsidP="00DD2D0D">
      <w:pPr>
        <w:sectPr w:rsidR="00DD2D0D" w:rsidRPr="00DD2D0D" w:rsidSect="007C0D13">
          <w:pgSz w:w="11906" w:h="16838"/>
          <w:pgMar w:top="1134" w:right="1134" w:bottom="1134" w:left="1701" w:header="720" w:footer="720" w:gutter="0"/>
          <w:cols w:space="708"/>
          <w:titlePg/>
          <w:docGrid w:linePitch="340"/>
        </w:sectPr>
      </w:pPr>
    </w:p>
    <w:p w14:paraId="0E839973" w14:textId="79E67A73" w:rsidR="0070346A" w:rsidRPr="00026D60" w:rsidRDefault="002E1E2B" w:rsidP="00026D60">
      <w:pPr>
        <w:pStyle w:val="Heading1"/>
        <w:numPr>
          <w:ilvl w:val="0"/>
          <w:numId w:val="0"/>
        </w:numPr>
        <w:rPr>
          <w:rFonts w:cs="Times New Roman"/>
        </w:rPr>
      </w:pPr>
      <w:bookmarkStart w:id="85" w:name="_Toc6496284"/>
      <w:bookmarkStart w:id="86" w:name="_Toc168668618"/>
      <w:r w:rsidRPr="00FE70D8">
        <w:rPr>
          <w:rFonts w:cs="Times New Roman"/>
        </w:rPr>
        <w:lastRenderedPageBreak/>
        <w:t>References</w:t>
      </w:r>
      <w:bookmarkEnd w:id="85"/>
      <w:bookmarkEnd w:id="86"/>
      <w:r w:rsidR="001427A7">
        <w:fldChar w:fldCharType="begin"/>
      </w:r>
      <w:r w:rsidR="001427A7">
        <w:rPr>
          <w:lang w:val="en-US"/>
        </w:rPr>
        <w:instrText xml:space="preserve"> BIBLIOGRAPHY  \l 1033 </w:instrText>
      </w:r>
      <w:r w:rsidR="001427A7">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96"/>
      </w:tblGrid>
      <w:tr w:rsidR="0070346A" w14:paraId="4DF885AF" w14:textId="77777777">
        <w:trPr>
          <w:divId w:val="2066685276"/>
          <w:tblCellSpacing w:w="15" w:type="dxa"/>
        </w:trPr>
        <w:tc>
          <w:tcPr>
            <w:tcW w:w="50" w:type="pct"/>
            <w:hideMark/>
          </w:tcPr>
          <w:p w14:paraId="734A1EED" w14:textId="6C8D946A" w:rsidR="0070346A" w:rsidRDefault="0070346A">
            <w:pPr>
              <w:pStyle w:val="Bibliography"/>
              <w:rPr>
                <w:noProof/>
                <w:lang w:val="en-US"/>
              </w:rPr>
            </w:pPr>
            <w:r>
              <w:rPr>
                <w:noProof/>
                <w:lang w:val="en-US"/>
              </w:rPr>
              <w:t xml:space="preserve">[1] </w:t>
            </w:r>
          </w:p>
        </w:tc>
        <w:tc>
          <w:tcPr>
            <w:tcW w:w="0" w:type="auto"/>
            <w:hideMark/>
          </w:tcPr>
          <w:p w14:paraId="7D9165BA" w14:textId="77777777" w:rsidR="0070346A" w:rsidRDefault="0070346A">
            <w:pPr>
              <w:pStyle w:val="Bibliography"/>
              <w:rPr>
                <w:noProof/>
                <w:lang w:val="en-US"/>
              </w:rPr>
            </w:pPr>
            <w:r>
              <w:rPr>
                <w:noProof/>
                <w:lang w:val="en-US"/>
              </w:rPr>
              <w:t>U. Jahn and M. Herz, "Report IEA-PVPS T13-10:2018 Review on Infrared and Electroluminescence Imaging for PV Field Applications," International Energy Agency Photovoltaic Power Systems Program, 2018.</w:t>
            </w:r>
          </w:p>
        </w:tc>
      </w:tr>
      <w:tr w:rsidR="0070346A" w14:paraId="2E7CCB5A" w14:textId="77777777">
        <w:trPr>
          <w:divId w:val="2066685276"/>
          <w:tblCellSpacing w:w="15" w:type="dxa"/>
        </w:trPr>
        <w:tc>
          <w:tcPr>
            <w:tcW w:w="50" w:type="pct"/>
            <w:hideMark/>
          </w:tcPr>
          <w:p w14:paraId="522D60D1" w14:textId="77777777" w:rsidR="0070346A" w:rsidRDefault="0070346A">
            <w:pPr>
              <w:pStyle w:val="Bibliography"/>
              <w:rPr>
                <w:noProof/>
                <w:lang w:val="en-US"/>
              </w:rPr>
            </w:pPr>
            <w:r>
              <w:rPr>
                <w:noProof/>
                <w:lang w:val="en-US"/>
              </w:rPr>
              <w:t xml:space="preserve">[2] </w:t>
            </w:r>
          </w:p>
        </w:tc>
        <w:tc>
          <w:tcPr>
            <w:tcW w:w="0" w:type="auto"/>
            <w:hideMark/>
          </w:tcPr>
          <w:p w14:paraId="31E80E63" w14:textId="77777777" w:rsidR="0070346A" w:rsidRDefault="0070346A">
            <w:pPr>
              <w:pStyle w:val="Bibliography"/>
              <w:rPr>
                <w:noProof/>
                <w:lang w:val="en-US"/>
              </w:rPr>
            </w:pPr>
            <w:r>
              <w:rPr>
                <w:noProof/>
                <w:lang w:val="en-US"/>
              </w:rPr>
              <w:t>A. Leong, B. Radhakrishnan, B. Ashok, L. Zhang, Y. Lu and Z. Zhou, "Development of a Portable Electroluminescence Measurement System for Photovoltaic Modules," Australian National University, Canberra, 2023.</w:t>
            </w:r>
          </w:p>
        </w:tc>
      </w:tr>
      <w:tr w:rsidR="0070346A" w14:paraId="5DFF37A0" w14:textId="77777777">
        <w:trPr>
          <w:divId w:val="2066685276"/>
          <w:tblCellSpacing w:w="15" w:type="dxa"/>
        </w:trPr>
        <w:tc>
          <w:tcPr>
            <w:tcW w:w="50" w:type="pct"/>
            <w:hideMark/>
          </w:tcPr>
          <w:p w14:paraId="0491F7F1" w14:textId="77777777" w:rsidR="0070346A" w:rsidRDefault="0070346A">
            <w:pPr>
              <w:pStyle w:val="Bibliography"/>
              <w:rPr>
                <w:noProof/>
                <w:lang w:val="en-US"/>
              </w:rPr>
            </w:pPr>
            <w:r>
              <w:rPr>
                <w:noProof/>
                <w:lang w:val="en-US"/>
              </w:rPr>
              <w:t xml:space="preserve">[3] </w:t>
            </w:r>
          </w:p>
        </w:tc>
        <w:tc>
          <w:tcPr>
            <w:tcW w:w="0" w:type="auto"/>
            <w:hideMark/>
          </w:tcPr>
          <w:p w14:paraId="6EE18D86" w14:textId="77777777" w:rsidR="0070346A" w:rsidRDefault="0070346A">
            <w:pPr>
              <w:pStyle w:val="Bibliography"/>
              <w:rPr>
                <w:noProof/>
                <w:lang w:val="en-US"/>
              </w:rPr>
            </w:pPr>
            <w:r>
              <w:rPr>
                <w:noProof/>
                <w:lang w:val="en-US"/>
              </w:rPr>
              <w:t xml:space="preserve">A. Leong, B. Radhakrishnan, B. Ashok, L. Zhang, Y. Lu and Z. Zhou, </w:t>
            </w:r>
            <w:r>
              <w:rPr>
                <w:i/>
                <w:iCs/>
                <w:noProof/>
                <w:lang w:val="en-US"/>
              </w:rPr>
              <w:t xml:space="preserve">Development of a Portable Electroluminescence Measure System for Photovoltaic Modules - Handover Document, </w:t>
            </w:r>
            <w:r>
              <w:rPr>
                <w:noProof/>
                <w:lang w:val="en-US"/>
              </w:rPr>
              <w:t xml:space="preserve">Canberra: Australian National University, 2023. </w:t>
            </w:r>
          </w:p>
        </w:tc>
      </w:tr>
      <w:tr w:rsidR="0070346A" w14:paraId="734C1892" w14:textId="77777777">
        <w:trPr>
          <w:divId w:val="2066685276"/>
          <w:tblCellSpacing w:w="15" w:type="dxa"/>
        </w:trPr>
        <w:tc>
          <w:tcPr>
            <w:tcW w:w="50" w:type="pct"/>
            <w:hideMark/>
          </w:tcPr>
          <w:p w14:paraId="2305EF56" w14:textId="77777777" w:rsidR="0070346A" w:rsidRDefault="0070346A">
            <w:pPr>
              <w:pStyle w:val="Bibliography"/>
              <w:rPr>
                <w:noProof/>
                <w:lang w:val="en-US"/>
              </w:rPr>
            </w:pPr>
            <w:r>
              <w:rPr>
                <w:noProof/>
                <w:lang w:val="en-US"/>
              </w:rPr>
              <w:t xml:space="preserve">[4] </w:t>
            </w:r>
          </w:p>
        </w:tc>
        <w:tc>
          <w:tcPr>
            <w:tcW w:w="0" w:type="auto"/>
            <w:hideMark/>
          </w:tcPr>
          <w:p w14:paraId="35BB7389" w14:textId="77777777" w:rsidR="0070346A" w:rsidRDefault="0070346A">
            <w:pPr>
              <w:pStyle w:val="Bibliography"/>
              <w:rPr>
                <w:noProof/>
                <w:lang w:val="en-US"/>
              </w:rPr>
            </w:pPr>
            <w:r>
              <w:rPr>
                <w:noProof/>
                <w:lang w:val="en-US"/>
              </w:rPr>
              <w:t xml:space="preserve">M. Owen-Bellini, D. B. Sulas-Kern, G. Perrin, H. North, S. Spataru and P. Hacke, "Method for In Situ Electroluminescence Imaging of Photovoltaic Modules Under Varying Environmental Conditions," </w:t>
            </w:r>
            <w:r>
              <w:rPr>
                <w:i/>
                <w:iCs/>
                <w:noProof/>
                <w:lang w:val="en-US"/>
              </w:rPr>
              <w:t xml:space="preserve">IEEE Journal of Photovoltaics, </w:t>
            </w:r>
            <w:r>
              <w:rPr>
                <w:noProof/>
                <w:lang w:val="en-US"/>
              </w:rPr>
              <w:t xml:space="preserve">vol. 10, no. 5, pp. 1254 - 1261, 2020. </w:t>
            </w:r>
          </w:p>
        </w:tc>
      </w:tr>
      <w:tr w:rsidR="0070346A" w14:paraId="1D2CDB42" w14:textId="77777777">
        <w:trPr>
          <w:divId w:val="2066685276"/>
          <w:tblCellSpacing w:w="15" w:type="dxa"/>
        </w:trPr>
        <w:tc>
          <w:tcPr>
            <w:tcW w:w="50" w:type="pct"/>
            <w:hideMark/>
          </w:tcPr>
          <w:p w14:paraId="49579605" w14:textId="77777777" w:rsidR="0070346A" w:rsidRDefault="0070346A">
            <w:pPr>
              <w:pStyle w:val="Bibliography"/>
              <w:rPr>
                <w:noProof/>
              </w:rPr>
            </w:pPr>
            <w:r>
              <w:rPr>
                <w:noProof/>
              </w:rPr>
              <w:t xml:space="preserve">[5] </w:t>
            </w:r>
          </w:p>
        </w:tc>
        <w:tc>
          <w:tcPr>
            <w:tcW w:w="0" w:type="auto"/>
            <w:hideMark/>
          </w:tcPr>
          <w:p w14:paraId="402316C2" w14:textId="77777777" w:rsidR="0070346A" w:rsidRDefault="0070346A">
            <w:pPr>
              <w:pStyle w:val="Bibliography"/>
              <w:rPr>
                <w:noProof/>
              </w:rPr>
            </w:pPr>
            <w:r>
              <w:rPr>
                <w:noProof/>
              </w:rPr>
              <w:t>Python Software Foundation, “tkinter — Python interface to Tcl/Tk,” Python Software Foundation, 21 May 2024. [Online]. Available: https://docs.python.org/3/library/tkinter.html. [Accessed 22 May 2024].</w:t>
            </w:r>
          </w:p>
        </w:tc>
      </w:tr>
      <w:tr w:rsidR="0070346A" w14:paraId="54F51E6D" w14:textId="77777777">
        <w:trPr>
          <w:divId w:val="2066685276"/>
          <w:tblCellSpacing w:w="15" w:type="dxa"/>
        </w:trPr>
        <w:tc>
          <w:tcPr>
            <w:tcW w:w="50" w:type="pct"/>
            <w:hideMark/>
          </w:tcPr>
          <w:p w14:paraId="5CE43117" w14:textId="77777777" w:rsidR="0070346A" w:rsidRDefault="0070346A">
            <w:pPr>
              <w:pStyle w:val="Bibliography"/>
              <w:rPr>
                <w:noProof/>
                <w:lang w:val="en-US"/>
              </w:rPr>
            </w:pPr>
            <w:r>
              <w:rPr>
                <w:noProof/>
                <w:lang w:val="en-US"/>
              </w:rPr>
              <w:t xml:space="preserve">[6] </w:t>
            </w:r>
          </w:p>
        </w:tc>
        <w:tc>
          <w:tcPr>
            <w:tcW w:w="0" w:type="auto"/>
            <w:hideMark/>
          </w:tcPr>
          <w:p w14:paraId="393C2F73" w14:textId="77777777" w:rsidR="0070346A" w:rsidRDefault="0070346A">
            <w:pPr>
              <w:pStyle w:val="Bibliography"/>
              <w:rPr>
                <w:noProof/>
                <w:lang w:val="en-US"/>
              </w:rPr>
            </w:pPr>
            <w:r>
              <w:rPr>
                <w:noProof/>
                <w:lang w:val="en-US"/>
              </w:rPr>
              <w:t>Python Software Foundation, "RPi.GPIO 0.7.1," Python Software Foundation, 7 February 2022. [Online]. Available: https://pypi.org/project/RPi.GPIO/. [Accessed 22 May 2024].</w:t>
            </w:r>
          </w:p>
        </w:tc>
      </w:tr>
      <w:tr w:rsidR="0070346A" w14:paraId="2861DB1D" w14:textId="77777777">
        <w:trPr>
          <w:divId w:val="2066685276"/>
          <w:tblCellSpacing w:w="15" w:type="dxa"/>
        </w:trPr>
        <w:tc>
          <w:tcPr>
            <w:tcW w:w="50" w:type="pct"/>
            <w:hideMark/>
          </w:tcPr>
          <w:p w14:paraId="5A9D18A8" w14:textId="77777777" w:rsidR="0070346A" w:rsidRDefault="0070346A">
            <w:pPr>
              <w:pStyle w:val="Bibliography"/>
              <w:rPr>
                <w:noProof/>
                <w:lang w:val="en-US"/>
              </w:rPr>
            </w:pPr>
            <w:r>
              <w:rPr>
                <w:noProof/>
                <w:lang w:val="en-US"/>
              </w:rPr>
              <w:t xml:space="preserve">[7] </w:t>
            </w:r>
          </w:p>
        </w:tc>
        <w:tc>
          <w:tcPr>
            <w:tcW w:w="0" w:type="auto"/>
            <w:hideMark/>
          </w:tcPr>
          <w:p w14:paraId="57C7D5CC" w14:textId="77777777" w:rsidR="0070346A" w:rsidRDefault="0070346A">
            <w:pPr>
              <w:pStyle w:val="Bibliography"/>
              <w:rPr>
                <w:noProof/>
                <w:lang w:val="en-US"/>
              </w:rPr>
            </w:pPr>
            <w:r>
              <w:rPr>
                <w:noProof/>
                <w:lang w:val="en-US"/>
              </w:rPr>
              <w:t>Python Software Foundation, "picamera2 0.3.18," Python Software Foundation, 18 April 2024. [Online]. Available: https://pypi.org/project/picamera2/. [Accessed 22 May 2024].</w:t>
            </w:r>
          </w:p>
        </w:tc>
      </w:tr>
      <w:tr w:rsidR="0070346A" w14:paraId="47D44AAB" w14:textId="77777777">
        <w:trPr>
          <w:divId w:val="2066685276"/>
          <w:tblCellSpacing w:w="15" w:type="dxa"/>
        </w:trPr>
        <w:tc>
          <w:tcPr>
            <w:tcW w:w="50" w:type="pct"/>
            <w:hideMark/>
          </w:tcPr>
          <w:p w14:paraId="4D1F9F82" w14:textId="77777777" w:rsidR="0070346A" w:rsidRDefault="0070346A">
            <w:pPr>
              <w:pStyle w:val="Bibliography"/>
              <w:rPr>
                <w:noProof/>
                <w:lang w:val="en-US"/>
              </w:rPr>
            </w:pPr>
            <w:r>
              <w:rPr>
                <w:noProof/>
                <w:lang w:val="en-US"/>
              </w:rPr>
              <w:t xml:space="preserve">[8] </w:t>
            </w:r>
          </w:p>
        </w:tc>
        <w:tc>
          <w:tcPr>
            <w:tcW w:w="0" w:type="auto"/>
            <w:hideMark/>
          </w:tcPr>
          <w:p w14:paraId="51370C00" w14:textId="77777777" w:rsidR="0070346A" w:rsidRDefault="0070346A">
            <w:pPr>
              <w:pStyle w:val="Bibliography"/>
              <w:rPr>
                <w:noProof/>
                <w:lang w:val="en-US"/>
              </w:rPr>
            </w:pPr>
            <w:r>
              <w:rPr>
                <w:noProof/>
                <w:lang w:val="en-US"/>
              </w:rPr>
              <w:t>Python Software Foundation, "opencv-python 4.9.0.80," Python Software Foundation, 1 January 2024. [Online]. Available: https://pypi.org/project/opencv-python/. [Accessed 22 May 2024].</w:t>
            </w:r>
          </w:p>
        </w:tc>
      </w:tr>
      <w:tr w:rsidR="0070346A" w14:paraId="1076592C" w14:textId="77777777">
        <w:trPr>
          <w:divId w:val="2066685276"/>
          <w:tblCellSpacing w:w="15" w:type="dxa"/>
        </w:trPr>
        <w:tc>
          <w:tcPr>
            <w:tcW w:w="50" w:type="pct"/>
            <w:hideMark/>
          </w:tcPr>
          <w:p w14:paraId="364166D3" w14:textId="77777777" w:rsidR="0070346A" w:rsidRDefault="0070346A">
            <w:pPr>
              <w:pStyle w:val="Bibliography"/>
              <w:rPr>
                <w:noProof/>
                <w:lang w:val="en-US"/>
              </w:rPr>
            </w:pPr>
            <w:r>
              <w:rPr>
                <w:noProof/>
                <w:lang w:val="en-US"/>
              </w:rPr>
              <w:t xml:space="preserve">[9] </w:t>
            </w:r>
          </w:p>
        </w:tc>
        <w:tc>
          <w:tcPr>
            <w:tcW w:w="0" w:type="auto"/>
            <w:hideMark/>
          </w:tcPr>
          <w:p w14:paraId="06128B4A" w14:textId="77777777" w:rsidR="0070346A" w:rsidRDefault="0070346A">
            <w:pPr>
              <w:pStyle w:val="Bibliography"/>
              <w:rPr>
                <w:noProof/>
                <w:lang w:val="en-US"/>
              </w:rPr>
            </w:pPr>
            <w:r>
              <w:rPr>
                <w:noProof/>
                <w:lang w:val="en-US"/>
              </w:rPr>
              <w:t>NumPy team, "NumPy," NumPy team, 16 September 2023. [Online]. Available: https://numpy.org/. [Accessed 23 May 2024].</w:t>
            </w:r>
          </w:p>
        </w:tc>
      </w:tr>
      <w:tr w:rsidR="0070346A" w14:paraId="1086A52F" w14:textId="77777777">
        <w:trPr>
          <w:divId w:val="2066685276"/>
          <w:tblCellSpacing w:w="15" w:type="dxa"/>
        </w:trPr>
        <w:tc>
          <w:tcPr>
            <w:tcW w:w="50" w:type="pct"/>
            <w:hideMark/>
          </w:tcPr>
          <w:p w14:paraId="2747A4CF" w14:textId="77777777" w:rsidR="0070346A" w:rsidRDefault="0070346A">
            <w:pPr>
              <w:pStyle w:val="Bibliography"/>
              <w:rPr>
                <w:noProof/>
                <w:lang w:val="en-US"/>
              </w:rPr>
            </w:pPr>
            <w:r>
              <w:rPr>
                <w:noProof/>
                <w:lang w:val="en-US"/>
              </w:rPr>
              <w:t xml:space="preserve">[10] </w:t>
            </w:r>
          </w:p>
        </w:tc>
        <w:tc>
          <w:tcPr>
            <w:tcW w:w="0" w:type="auto"/>
            <w:hideMark/>
          </w:tcPr>
          <w:p w14:paraId="028A590B" w14:textId="77777777" w:rsidR="0070346A" w:rsidRDefault="0070346A">
            <w:pPr>
              <w:pStyle w:val="Bibliography"/>
              <w:rPr>
                <w:noProof/>
                <w:lang w:val="en-US"/>
              </w:rPr>
            </w:pPr>
            <w:r>
              <w:rPr>
                <w:noProof/>
                <w:lang w:val="en-US"/>
              </w:rPr>
              <w:t>Raspberry Pi, "Raspberry Pi High Quality Camera," Raspberry Pi, 22 May 2024. [Online]. Available: https://www.raspberrypi.com/products/raspberry-pi-high-quality-camera/. [Accessed 22 May 2024].</w:t>
            </w:r>
          </w:p>
        </w:tc>
      </w:tr>
      <w:tr w:rsidR="0070346A" w14:paraId="4553CB1E" w14:textId="77777777">
        <w:trPr>
          <w:divId w:val="2066685276"/>
          <w:tblCellSpacing w:w="15" w:type="dxa"/>
        </w:trPr>
        <w:tc>
          <w:tcPr>
            <w:tcW w:w="50" w:type="pct"/>
            <w:hideMark/>
          </w:tcPr>
          <w:p w14:paraId="187BB9AC" w14:textId="77777777" w:rsidR="0070346A" w:rsidRDefault="0070346A">
            <w:pPr>
              <w:pStyle w:val="Bibliography"/>
              <w:rPr>
                <w:noProof/>
                <w:lang w:val="en-US"/>
              </w:rPr>
            </w:pPr>
            <w:r>
              <w:rPr>
                <w:noProof/>
                <w:lang w:val="en-US"/>
              </w:rPr>
              <w:lastRenderedPageBreak/>
              <w:t xml:space="preserve">[11] </w:t>
            </w:r>
          </w:p>
        </w:tc>
        <w:tc>
          <w:tcPr>
            <w:tcW w:w="0" w:type="auto"/>
            <w:hideMark/>
          </w:tcPr>
          <w:p w14:paraId="5D8EAB70" w14:textId="77777777" w:rsidR="0070346A" w:rsidRDefault="0070346A">
            <w:pPr>
              <w:pStyle w:val="Bibliography"/>
              <w:rPr>
                <w:noProof/>
                <w:lang w:val="en-US"/>
              </w:rPr>
            </w:pPr>
            <w:r>
              <w:rPr>
                <w:noProof/>
                <w:lang w:val="en-US"/>
              </w:rPr>
              <w:t>Wikipedia contributers, "Color filter array," Wikipedia, The Free Encyclopedia, 2024 May 22. [Online]. Available: https://en.wikipedia.org/wiki/Color_filter_array. [Accessed 2024 May 28].</w:t>
            </w:r>
          </w:p>
        </w:tc>
      </w:tr>
      <w:tr w:rsidR="0070346A" w14:paraId="1C6E9532" w14:textId="77777777">
        <w:trPr>
          <w:divId w:val="2066685276"/>
          <w:tblCellSpacing w:w="15" w:type="dxa"/>
        </w:trPr>
        <w:tc>
          <w:tcPr>
            <w:tcW w:w="50" w:type="pct"/>
            <w:hideMark/>
          </w:tcPr>
          <w:p w14:paraId="3AA41929" w14:textId="77777777" w:rsidR="0070346A" w:rsidRDefault="0070346A">
            <w:pPr>
              <w:pStyle w:val="Bibliography"/>
              <w:rPr>
                <w:noProof/>
                <w:lang w:val="en-US"/>
              </w:rPr>
            </w:pPr>
            <w:r>
              <w:rPr>
                <w:noProof/>
                <w:lang w:val="en-US"/>
              </w:rPr>
              <w:t xml:space="preserve">[12] </w:t>
            </w:r>
          </w:p>
        </w:tc>
        <w:tc>
          <w:tcPr>
            <w:tcW w:w="0" w:type="auto"/>
            <w:hideMark/>
          </w:tcPr>
          <w:p w14:paraId="44661CE0" w14:textId="77777777" w:rsidR="0070346A" w:rsidRDefault="0070346A">
            <w:pPr>
              <w:pStyle w:val="Bibliography"/>
              <w:rPr>
                <w:noProof/>
                <w:lang w:val="en-US"/>
              </w:rPr>
            </w:pPr>
            <w:r>
              <w:rPr>
                <w:noProof/>
                <w:lang w:val="en-US"/>
              </w:rPr>
              <w:t>Raspberry Pi Ltd, "The Picamera2 Library," 29 April 2024. [Online]. Available: https://datasheets.raspberrypi.com/camera/picamera2-manual.pdf. [Accessed 22 May 2024].</w:t>
            </w:r>
          </w:p>
        </w:tc>
      </w:tr>
      <w:tr w:rsidR="0070346A" w14:paraId="27C1B234" w14:textId="77777777">
        <w:trPr>
          <w:divId w:val="2066685276"/>
          <w:tblCellSpacing w:w="15" w:type="dxa"/>
        </w:trPr>
        <w:tc>
          <w:tcPr>
            <w:tcW w:w="50" w:type="pct"/>
            <w:hideMark/>
          </w:tcPr>
          <w:p w14:paraId="595E4E25" w14:textId="77777777" w:rsidR="0070346A" w:rsidRDefault="0070346A">
            <w:pPr>
              <w:pStyle w:val="Bibliography"/>
              <w:rPr>
                <w:noProof/>
                <w:lang w:val="en-US"/>
              </w:rPr>
            </w:pPr>
            <w:r>
              <w:rPr>
                <w:noProof/>
                <w:lang w:val="en-US"/>
              </w:rPr>
              <w:t xml:space="preserve">[13] </w:t>
            </w:r>
          </w:p>
        </w:tc>
        <w:tc>
          <w:tcPr>
            <w:tcW w:w="0" w:type="auto"/>
            <w:hideMark/>
          </w:tcPr>
          <w:p w14:paraId="11E8B703" w14:textId="77777777" w:rsidR="0070346A" w:rsidRDefault="0070346A">
            <w:pPr>
              <w:pStyle w:val="Bibliography"/>
              <w:rPr>
                <w:noProof/>
                <w:lang w:val="en-US"/>
              </w:rPr>
            </w:pPr>
            <w:r>
              <w:rPr>
                <w:noProof/>
                <w:lang w:val="en-US"/>
              </w:rPr>
              <w:t>Jaycar Electronics, "Jaycar Electronics - Sealed Polycarbonate Enclosure 171 x 121 x 55 - Clear Lid," Jaycar Electronics, 15 May 2024. [Online]. Available: https://www.jaycar.com.au/sealed-polycarbonate-enclosure-171-x-121-x-55-clear-lid/p/HB6248. [Accessed 15 May 2024].</w:t>
            </w:r>
          </w:p>
        </w:tc>
      </w:tr>
      <w:tr w:rsidR="0070346A" w14:paraId="35DF3872" w14:textId="77777777">
        <w:trPr>
          <w:divId w:val="2066685276"/>
          <w:tblCellSpacing w:w="15" w:type="dxa"/>
        </w:trPr>
        <w:tc>
          <w:tcPr>
            <w:tcW w:w="50" w:type="pct"/>
            <w:hideMark/>
          </w:tcPr>
          <w:p w14:paraId="4CDE2CA3" w14:textId="77777777" w:rsidR="0070346A" w:rsidRDefault="0070346A">
            <w:pPr>
              <w:pStyle w:val="Bibliography"/>
              <w:rPr>
                <w:noProof/>
                <w:lang w:val="en-US"/>
              </w:rPr>
            </w:pPr>
            <w:r>
              <w:rPr>
                <w:noProof/>
                <w:lang w:val="en-US"/>
              </w:rPr>
              <w:t xml:space="preserve">[14] </w:t>
            </w:r>
          </w:p>
        </w:tc>
        <w:tc>
          <w:tcPr>
            <w:tcW w:w="0" w:type="auto"/>
            <w:hideMark/>
          </w:tcPr>
          <w:p w14:paraId="02634874" w14:textId="77777777" w:rsidR="0070346A" w:rsidRDefault="0070346A">
            <w:pPr>
              <w:pStyle w:val="Bibliography"/>
              <w:rPr>
                <w:noProof/>
                <w:lang w:val="en-US"/>
              </w:rPr>
            </w:pPr>
            <w:r>
              <w:rPr>
                <w:noProof/>
                <w:lang w:val="en-US"/>
              </w:rPr>
              <w:t>"Picamera," [Online]. Available: https://picamera.readthedocs.io/en/release-1.13/. [Accessed 7 November 2023].</w:t>
            </w:r>
          </w:p>
        </w:tc>
      </w:tr>
      <w:tr w:rsidR="0070346A" w14:paraId="1CC7B9FF" w14:textId="77777777">
        <w:trPr>
          <w:divId w:val="2066685276"/>
          <w:tblCellSpacing w:w="15" w:type="dxa"/>
        </w:trPr>
        <w:tc>
          <w:tcPr>
            <w:tcW w:w="50" w:type="pct"/>
            <w:hideMark/>
          </w:tcPr>
          <w:p w14:paraId="4F8550FF" w14:textId="77777777" w:rsidR="0070346A" w:rsidRDefault="0070346A">
            <w:pPr>
              <w:pStyle w:val="Bibliography"/>
              <w:rPr>
                <w:noProof/>
                <w:lang w:val="en-US"/>
              </w:rPr>
            </w:pPr>
            <w:r>
              <w:rPr>
                <w:noProof/>
                <w:lang w:val="en-US"/>
              </w:rPr>
              <w:t xml:space="preserve">[15] </w:t>
            </w:r>
          </w:p>
        </w:tc>
        <w:tc>
          <w:tcPr>
            <w:tcW w:w="0" w:type="auto"/>
            <w:hideMark/>
          </w:tcPr>
          <w:p w14:paraId="4881207A" w14:textId="77777777" w:rsidR="0070346A" w:rsidRDefault="0070346A">
            <w:pPr>
              <w:pStyle w:val="Bibliography"/>
              <w:rPr>
                <w:noProof/>
                <w:lang w:val="en-US"/>
              </w:rPr>
            </w:pPr>
            <w:r>
              <w:rPr>
                <w:noProof/>
                <w:lang w:val="en-US"/>
              </w:rPr>
              <w:t>Raspberry Pi &amp; Raspberry Pi Foundation, "Picamera2," [Online]. Available: https://pypi.org/project/picamera2/. [Accessed 7 November 2023].</w:t>
            </w:r>
          </w:p>
        </w:tc>
      </w:tr>
      <w:tr w:rsidR="0070346A" w14:paraId="0210E84E" w14:textId="77777777">
        <w:trPr>
          <w:divId w:val="2066685276"/>
          <w:tblCellSpacing w:w="15" w:type="dxa"/>
        </w:trPr>
        <w:tc>
          <w:tcPr>
            <w:tcW w:w="50" w:type="pct"/>
            <w:hideMark/>
          </w:tcPr>
          <w:p w14:paraId="35371EAA" w14:textId="77777777" w:rsidR="0070346A" w:rsidRDefault="0070346A">
            <w:pPr>
              <w:pStyle w:val="Bibliography"/>
              <w:rPr>
                <w:noProof/>
                <w:lang w:val="en-US"/>
              </w:rPr>
            </w:pPr>
            <w:r>
              <w:rPr>
                <w:noProof/>
                <w:lang w:val="en-US"/>
              </w:rPr>
              <w:t xml:space="preserve">[16] </w:t>
            </w:r>
          </w:p>
        </w:tc>
        <w:tc>
          <w:tcPr>
            <w:tcW w:w="0" w:type="auto"/>
            <w:hideMark/>
          </w:tcPr>
          <w:p w14:paraId="1EA02DFC" w14:textId="77777777" w:rsidR="0070346A" w:rsidRDefault="0070346A">
            <w:pPr>
              <w:pStyle w:val="Bibliography"/>
              <w:rPr>
                <w:noProof/>
                <w:lang w:val="en-US"/>
              </w:rPr>
            </w:pPr>
            <w:r>
              <w:rPr>
                <w:noProof/>
                <w:lang w:val="en-US"/>
              </w:rPr>
              <w:t>Various, "Stack Overflow," Stack Overflow, 2024. [Online]. Available: https://stackoverflow.com/. [Accessed 2024 May 23].</w:t>
            </w:r>
          </w:p>
        </w:tc>
      </w:tr>
    </w:tbl>
    <w:p w14:paraId="5DAC9DF3" w14:textId="77777777" w:rsidR="0070346A" w:rsidRDefault="0070346A">
      <w:pPr>
        <w:divId w:val="2066685276"/>
        <w:rPr>
          <w:noProof/>
        </w:rPr>
      </w:pPr>
    </w:p>
    <w:p w14:paraId="2CA4B03F" w14:textId="47AA179A" w:rsidR="00806FFF" w:rsidRPr="001427A7" w:rsidRDefault="001427A7" w:rsidP="001427A7">
      <w:r>
        <w:fldChar w:fldCharType="end"/>
      </w:r>
      <w:r w:rsidR="00C15E14" w:rsidRPr="00FE70D8">
        <w:fldChar w:fldCharType="begin"/>
      </w:r>
      <w:r w:rsidR="00C15E14" w:rsidRPr="00FE70D8">
        <w:instrText xml:space="preserve"> ADDIN EN.REFLIST </w:instrText>
      </w:r>
      <w:r w:rsidR="00C15E14" w:rsidRPr="00FE70D8">
        <w:fldChar w:fldCharType="separate"/>
      </w:r>
    </w:p>
    <w:p w14:paraId="34C0C024" w14:textId="77777777" w:rsidR="00806FFF" w:rsidRPr="00FE70D8" w:rsidRDefault="00806FFF" w:rsidP="005842A1">
      <w:pPr>
        <w:spacing w:line="240" w:lineRule="auto"/>
        <w:ind w:left="720" w:hanging="510"/>
        <w:rPr>
          <w:color w:val="222222"/>
          <w:sz w:val="20"/>
          <w:szCs w:val="20"/>
          <w:shd w:val="clear" w:color="auto" w:fill="FFFFFF"/>
        </w:rPr>
      </w:pPr>
    </w:p>
    <w:p w14:paraId="4F24EA45" w14:textId="77777777" w:rsidR="00806FFF" w:rsidRPr="00FE70D8" w:rsidRDefault="00806FFF" w:rsidP="005842A1">
      <w:pPr>
        <w:spacing w:line="240" w:lineRule="auto"/>
        <w:ind w:left="720" w:hanging="510"/>
        <w:rPr>
          <w:color w:val="222222"/>
          <w:sz w:val="20"/>
          <w:szCs w:val="20"/>
          <w:shd w:val="clear" w:color="auto" w:fill="FFFFFF"/>
        </w:rPr>
      </w:pPr>
    </w:p>
    <w:p w14:paraId="69B0E858" w14:textId="77777777" w:rsidR="00DF7AB5" w:rsidRPr="00FE70D8" w:rsidRDefault="00DF7AB5" w:rsidP="005842A1">
      <w:pPr>
        <w:spacing w:line="240" w:lineRule="auto"/>
        <w:ind w:left="720" w:hanging="510"/>
        <w:rPr>
          <w:color w:val="222222"/>
          <w:sz w:val="20"/>
          <w:szCs w:val="20"/>
          <w:shd w:val="clear" w:color="auto" w:fill="FFFFFF"/>
        </w:rPr>
      </w:pPr>
    </w:p>
    <w:p w14:paraId="3FEA1D68" w14:textId="63ACF6BD" w:rsidR="00CC1D85" w:rsidRPr="00FE70D8" w:rsidRDefault="00412267" w:rsidP="005842A1">
      <w:pPr>
        <w:spacing w:line="240" w:lineRule="auto"/>
        <w:ind w:left="720" w:hanging="510"/>
      </w:pPr>
      <w:r w:rsidRPr="00FE70D8">
        <w:rPr>
          <w:color w:val="222222"/>
          <w:sz w:val="20"/>
          <w:szCs w:val="20"/>
          <w:shd w:val="clear" w:color="auto" w:fill="FFFFFF"/>
        </w:rPr>
        <w:t xml:space="preserve"> </w:t>
      </w:r>
    </w:p>
    <w:p w14:paraId="122F40B4" w14:textId="77777777" w:rsidR="002E1E2B" w:rsidRPr="00FE70D8" w:rsidRDefault="00C15E14" w:rsidP="005842A1">
      <w:pPr>
        <w:spacing w:line="240" w:lineRule="auto"/>
        <w:ind w:hanging="510"/>
      </w:pPr>
      <w:r w:rsidRPr="00FE70D8">
        <w:fldChar w:fldCharType="end"/>
      </w:r>
    </w:p>
    <w:p w14:paraId="4575F273" w14:textId="77777777" w:rsidR="002E1E2B" w:rsidRPr="00FE70D8" w:rsidRDefault="002E1E2B" w:rsidP="005842A1">
      <w:pPr>
        <w:spacing w:line="240" w:lineRule="auto"/>
        <w:ind w:hanging="510"/>
      </w:pPr>
    </w:p>
    <w:p w14:paraId="58E30349" w14:textId="77777777" w:rsidR="002E1E2B" w:rsidRPr="00FE70D8" w:rsidRDefault="002E1E2B" w:rsidP="005842A1">
      <w:pPr>
        <w:spacing w:line="240" w:lineRule="auto"/>
        <w:ind w:hanging="510"/>
      </w:pPr>
    </w:p>
    <w:p w14:paraId="1801FBBC" w14:textId="77777777" w:rsidR="002E1E2B" w:rsidRPr="00FE70D8" w:rsidRDefault="002E1E2B" w:rsidP="005842A1">
      <w:pPr>
        <w:spacing w:line="240" w:lineRule="auto"/>
        <w:ind w:hanging="510"/>
      </w:pPr>
    </w:p>
    <w:p w14:paraId="1F232A93" w14:textId="77777777" w:rsidR="002E1E2B" w:rsidRPr="00FE70D8" w:rsidRDefault="002E1E2B" w:rsidP="005842A1">
      <w:pPr>
        <w:spacing w:line="240" w:lineRule="auto"/>
        <w:ind w:hanging="510"/>
      </w:pPr>
    </w:p>
    <w:p w14:paraId="030525F2" w14:textId="77777777" w:rsidR="002E1E2B" w:rsidRPr="00FE70D8" w:rsidRDefault="002E1E2B" w:rsidP="005842A1">
      <w:pPr>
        <w:spacing w:line="240" w:lineRule="auto"/>
        <w:ind w:hanging="510"/>
      </w:pPr>
    </w:p>
    <w:p w14:paraId="778D6FBB" w14:textId="77777777" w:rsidR="002E1E2B" w:rsidRPr="00FE70D8" w:rsidRDefault="002E1E2B" w:rsidP="005842A1">
      <w:pPr>
        <w:spacing w:line="240" w:lineRule="auto"/>
        <w:ind w:hanging="510"/>
      </w:pPr>
    </w:p>
    <w:p w14:paraId="08044955" w14:textId="2B7EB98F" w:rsidR="003814DF" w:rsidRDefault="003814DF">
      <w:pPr>
        <w:spacing w:line="240" w:lineRule="auto"/>
        <w:jc w:val="left"/>
      </w:pPr>
      <w:r>
        <w:br w:type="page"/>
      </w:r>
    </w:p>
    <w:p w14:paraId="37A16DBA" w14:textId="77777777" w:rsidR="002E1E2B" w:rsidRPr="00FE70D8" w:rsidRDefault="002E1E2B" w:rsidP="005842A1">
      <w:pPr>
        <w:spacing w:line="240" w:lineRule="auto"/>
        <w:ind w:hanging="510"/>
      </w:pPr>
    </w:p>
    <w:p w14:paraId="20FCB66D" w14:textId="7C5ED406" w:rsidR="0094630E" w:rsidRDefault="002E1E2B" w:rsidP="002E1E2B">
      <w:pPr>
        <w:pStyle w:val="Heading1"/>
        <w:numPr>
          <w:ilvl w:val="0"/>
          <w:numId w:val="0"/>
        </w:numPr>
        <w:rPr>
          <w:rFonts w:cs="Times New Roman"/>
        </w:rPr>
      </w:pPr>
      <w:bookmarkStart w:id="87" w:name="_Toc168668619"/>
      <w:r w:rsidRPr="00FE70D8">
        <w:rPr>
          <w:rFonts w:cs="Times New Roman"/>
        </w:rPr>
        <w:t>Appendi</w:t>
      </w:r>
      <w:r w:rsidR="0098090A">
        <w:rPr>
          <w:rFonts w:cs="Times New Roman"/>
        </w:rPr>
        <w:t>x A</w:t>
      </w:r>
      <w:r w:rsidR="003A0022">
        <w:rPr>
          <w:rFonts w:cs="Times New Roman"/>
        </w:rPr>
        <w:t>: PCB Design KiCad Schematics and Footprints</w:t>
      </w:r>
      <w:bookmarkEnd w:id="87"/>
    </w:p>
    <w:p w14:paraId="6C91AAA9" w14:textId="77777777" w:rsidR="0000337A" w:rsidRDefault="0000337A" w:rsidP="0000337A">
      <w:pPr>
        <w:keepNext/>
        <w:jc w:val="center"/>
      </w:pPr>
      <w:r w:rsidRPr="0000337A">
        <w:rPr>
          <w:noProof/>
        </w:rPr>
        <w:drawing>
          <wp:inline distT="0" distB="0" distL="0" distR="0" wp14:anchorId="300F0759" wp14:editId="215C17C6">
            <wp:extent cx="4680000" cy="3243600"/>
            <wp:effectExtent l="0" t="0" r="6350" b="0"/>
            <wp:docPr id="6" name="Picture 5">
              <a:extLst xmlns:a="http://schemas.openxmlformats.org/drawingml/2006/main">
                <a:ext uri="{FF2B5EF4-FFF2-40B4-BE49-F238E27FC236}">
                  <a16:creationId xmlns:a16="http://schemas.microsoft.com/office/drawing/2014/main" id="{D2633371-B97C-5973-DD59-E99CC39696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2633371-B97C-5973-DD59-E99CC39696ED}"/>
                        </a:ext>
                      </a:extLst>
                    </pic:cNvPr>
                    <pic:cNvPicPr>
                      <a:picLocks noChangeAspect="1"/>
                    </pic:cNvPicPr>
                  </pic:nvPicPr>
                  <pic:blipFill>
                    <a:blip r:embed="rId62"/>
                    <a:stretch>
                      <a:fillRect/>
                    </a:stretch>
                  </pic:blipFill>
                  <pic:spPr>
                    <a:xfrm>
                      <a:off x="0" y="0"/>
                      <a:ext cx="4680000" cy="3243600"/>
                    </a:xfrm>
                    <a:prstGeom prst="rect">
                      <a:avLst/>
                    </a:prstGeom>
                  </pic:spPr>
                </pic:pic>
              </a:graphicData>
            </a:graphic>
          </wp:inline>
        </w:drawing>
      </w:r>
    </w:p>
    <w:p w14:paraId="0A19A959" w14:textId="2A7E6D83" w:rsidR="0098090A" w:rsidRDefault="0000337A" w:rsidP="0000337A">
      <w:pPr>
        <w:pStyle w:val="Caption"/>
        <w:jc w:val="center"/>
      </w:pPr>
      <w:bookmarkStart w:id="88" w:name="_Toc168668647"/>
      <w:r>
        <w:t xml:space="preserve">Figure </w:t>
      </w:r>
      <w:r>
        <w:fldChar w:fldCharType="begin"/>
      </w:r>
      <w:r>
        <w:instrText xml:space="preserve"> SEQ Figure \* ARABIC </w:instrText>
      </w:r>
      <w:r>
        <w:fldChar w:fldCharType="separate"/>
      </w:r>
      <w:r w:rsidR="009421BC">
        <w:rPr>
          <w:noProof/>
        </w:rPr>
        <w:t>25</w:t>
      </w:r>
      <w:r>
        <w:fldChar w:fldCharType="end"/>
      </w:r>
      <w:r>
        <w:t xml:space="preserve">: </w:t>
      </w:r>
      <w:r w:rsidRPr="00A73BD4">
        <w:t>PELMS 2024 10A 142x110 Rev A – Schematic</w:t>
      </w:r>
      <w:bookmarkEnd w:id="88"/>
    </w:p>
    <w:p w14:paraId="18277F8B" w14:textId="77777777" w:rsidR="0000337A" w:rsidRDefault="0000337A" w:rsidP="0000337A">
      <w:pPr>
        <w:jc w:val="center"/>
      </w:pPr>
    </w:p>
    <w:p w14:paraId="2E1DDDEA" w14:textId="77777777" w:rsidR="0000337A" w:rsidRDefault="0000337A" w:rsidP="0000337A">
      <w:pPr>
        <w:keepNext/>
        <w:jc w:val="center"/>
      </w:pPr>
      <w:r w:rsidRPr="0000337A">
        <w:rPr>
          <w:noProof/>
        </w:rPr>
        <w:drawing>
          <wp:inline distT="0" distB="0" distL="0" distR="0" wp14:anchorId="68336EE7" wp14:editId="18968D2E">
            <wp:extent cx="4680000" cy="3654000"/>
            <wp:effectExtent l="0" t="0" r="6350" b="3810"/>
            <wp:docPr id="8" name="Picture 7" descr="A computer screen shot of a circuit board&#10;&#10;Description automatically generated">
              <a:extLst xmlns:a="http://schemas.openxmlformats.org/drawingml/2006/main">
                <a:ext uri="{FF2B5EF4-FFF2-40B4-BE49-F238E27FC236}">
                  <a16:creationId xmlns:a16="http://schemas.microsoft.com/office/drawing/2014/main" id="{F6FAF41E-7DD3-6668-FE9C-586B02C67A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omputer screen shot of a circuit board&#10;&#10;Description automatically generated">
                      <a:extLst>
                        <a:ext uri="{FF2B5EF4-FFF2-40B4-BE49-F238E27FC236}">
                          <a16:creationId xmlns:a16="http://schemas.microsoft.com/office/drawing/2014/main" id="{F6FAF41E-7DD3-6668-FE9C-586B02C67AE1}"/>
                        </a:ext>
                      </a:extLst>
                    </pic:cNvPr>
                    <pic:cNvPicPr>
                      <a:picLocks noChangeAspect="1"/>
                    </pic:cNvPicPr>
                  </pic:nvPicPr>
                  <pic:blipFill>
                    <a:blip r:embed="rId63"/>
                    <a:stretch>
                      <a:fillRect/>
                    </a:stretch>
                  </pic:blipFill>
                  <pic:spPr>
                    <a:xfrm>
                      <a:off x="0" y="0"/>
                      <a:ext cx="4680000" cy="3654000"/>
                    </a:xfrm>
                    <a:prstGeom prst="rect">
                      <a:avLst/>
                    </a:prstGeom>
                  </pic:spPr>
                </pic:pic>
              </a:graphicData>
            </a:graphic>
          </wp:inline>
        </w:drawing>
      </w:r>
    </w:p>
    <w:p w14:paraId="16F827EF" w14:textId="38D99F19" w:rsidR="0000337A" w:rsidRDefault="0000337A" w:rsidP="003A0022">
      <w:pPr>
        <w:pStyle w:val="Caption"/>
        <w:jc w:val="center"/>
      </w:pPr>
      <w:bookmarkStart w:id="89" w:name="_Toc168668648"/>
      <w:r>
        <w:t xml:space="preserve">Figure </w:t>
      </w:r>
      <w:r>
        <w:fldChar w:fldCharType="begin"/>
      </w:r>
      <w:r>
        <w:instrText xml:space="preserve"> SEQ Figure \* ARABIC </w:instrText>
      </w:r>
      <w:r>
        <w:fldChar w:fldCharType="separate"/>
      </w:r>
      <w:r w:rsidR="009421BC">
        <w:rPr>
          <w:noProof/>
        </w:rPr>
        <w:t>26</w:t>
      </w:r>
      <w:r>
        <w:fldChar w:fldCharType="end"/>
      </w:r>
      <w:r>
        <w:t xml:space="preserve">: </w:t>
      </w:r>
      <w:r w:rsidRPr="00A73BD4">
        <w:t xml:space="preserve">PELMS 2024 10A 142x110 Rev A – </w:t>
      </w:r>
      <w:r>
        <w:t>PCB Footprint</w:t>
      </w:r>
      <w:bookmarkEnd w:id="89"/>
    </w:p>
    <w:p w14:paraId="40B87C99" w14:textId="77777777" w:rsidR="003814DF" w:rsidRDefault="0000337A" w:rsidP="003814DF">
      <w:pPr>
        <w:keepNext/>
        <w:spacing w:line="240" w:lineRule="auto"/>
        <w:jc w:val="center"/>
      </w:pPr>
      <w:r w:rsidRPr="0000337A">
        <w:rPr>
          <w:noProof/>
        </w:rPr>
        <w:lastRenderedPageBreak/>
        <w:drawing>
          <wp:inline distT="0" distB="0" distL="0" distR="0" wp14:anchorId="6A4C3314" wp14:editId="7EB7D573">
            <wp:extent cx="4680000" cy="3229200"/>
            <wp:effectExtent l="0" t="0" r="6350" b="9525"/>
            <wp:docPr id="728688791" name="Picture 7">
              <a:extLst xmlns:a="http://schemas.openxmlformats.org/drawingml/2006/main">
                <a:ext uri="{FF2B5EF4-FFF2-40B4-BE49-F238E27FC236}">
                  <a16:creationId xmlns:a16="http://schemas.microsoft.com/office/drawing/2014/main" id="{14B7D551-7A06-4B8D-DE6D-2D63D33FB8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4B7D551-7A06-4B8D-DE6D-2D63D33FB89D}"/>
                        </a:ext>
                      </a:extLst>
                    </pic:cNvPr>
                    <pic:cNvPicPr>
                      <a:picLocks noChangeAspect="1"/>
                    </pic:cNvPicPr>
                  </pic:nvPicPr>
                  <pic:blipFill>
                    <a:blip r:embed="rId64"/>
                    <a:stretch>
                      <a:fillRect/>
                    </a:stretch>
                  </pic:blipFill>
                  <pic:spPr>
                    <a:xfrm>
                      <a:off x="0" y="0"/>
                      <a:ext cx="4680000" cy="3229200"/>
                    </a:xfrm>
                    <a:prstGeom prst="rect">
                      <a:avLst/>
                    </a:prstGeom>
                  </pic:spPr>
                </pic:pic>
              </a:graphicData>
            </a:graphic>
          </wp:inline>
        </w:drawing>
      </w:r>
    </w:p>
    <w:p w14:paraId="30AF8212" w14:textId="5DCE9959" w:rsidR="0000337A" w:rsidRDefault="003814DF" w:rsidP="003814DF">
      <w:pPr>
        <w:pStyle w:val="Caption"/>
        <w:jc w:val="center"/>
      </w:pPr>
      <w:bookmarkStart w:id="90" w:name="_Toc168668649"/>
      <w:r>
        <w:t xml:space="preserve">Figure </w:t>
      </w:r>
      <w:r>
        <w:fldChar w:fldCharType="begin"/>
      </w:r>
      <w:r>
        <w:instrText xml:space="preserve"> SEQ Figure \* ARABIC </w:instrText>
      </w:r>
      <w:r>
        <w:fldChar w:fldCharType="separate"/>
      </w:r>
      <w:r w:rsidR="009421BC">
        <w:rPr>
          <w:noProof/>
        </w:rPr>
        <w:t>27</w:t>
      </w:r>
      <w:r>
        <w:fldChar w:fldCharType="end"/>
      </w:r>
      <w:r>
        <w:t xml:space="preserve">: </w:t>
      </w:r>
      <w:r w:rsidRPr="003814DF">
        <w:t xml:space="preserve">PELMS 2024 10A 142x110 Rev </w:t>
      </w:r>
      <w:r>
        <w:t>B</w:t>
      </w:r>
      <w:r w:rsidRPr="003814DF">
        <w:t xml:space="preserve"> – Schematic</w:t>
      </w:r>
      <w:bookmarkEnd w:id="90"/>
    </w:p>
    <w:p w14:paraId="07845D9B" w14:textId="77777777" w:rsidR="0000337A" w:rsidRDefault="0000337A" w:rsidP="003814DF">
      <w:pPr>
        <w:spacing w:line="240" w:lineRule="auto"/>
        <w:jc w:val="center"/>
      </w:pPr>
    </w:p>
    <w:p w14:paraId="4FFEC30D" w14:textId="77777777" w:rsidR="0000337A" w:rsidRDefault="0000337A" w:rsidP="003814DF">
      <w:pPr>
        <w:spacing w:line="240" w:lineRule="auto"/>
        <w:jc w:val="center"/>
      </w:pPr>
    </w:p>
    <w:p w14:paraId="7C6047EA" w14:textId="77777777" w:rsidR="003814DF" w:rsidRDefault="0000337A" w:rsidP="003814DF">
      <w:pPr>
        <w:keepNext/>
        <w:spacing w:line="240" w:lineRule="auto"/>
        <w:jc w:val="center"/>
      </w:pPr>
      <w:r w:rsidRPr="0000337A">
        <w:rPr>
          <w:noProof/>
        </w:rPr>
        <w:drawing>
          <wp:inline distT="0" distB="0" distL="0" distR="0" wp14:anchorId="73494CCE" wp14:editId="6546721B">
            <wp:extent cx="4680000" cy="3632400"/>
            <wp:effectExtent l="0" t="0" r="6350" b="6350"/>
            <wp:docPr id="668626313" name="Picture 6" descr="A computer screen shot of a circuit board&#10;&#10;Description automatically generated">
              <a:extLst xmlns:a="http://schemas.openxmlformats.org/drawingml/2006/main">
                <a:ext uri="{FF2B5EF4-FFF2-40B4-BE49-F238E27FC236}">
                  <a16:creationId xmlns:a16="http://schemas.microsoft.com/office/drawing/2014/main" id="{395D4613-F860-5F09-7FA7-3F1241A613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26313" name="Picture 6" descr="A computer screen shot of a circuit board&#10;&#10;Description automatically generated">
                      <a:extLst>
                        <a:ext uri="{FF2B5EF4-FFF2-40B4-BE49-F238E27FC236}">
                          <a16:creationId xmlns:a16="http://schemas.microsoft.com/office/drawing/2014/main" id="{395D4613-F860-5F09-7FA7-3F1241A61355}"/>
                        </a:ext>
                      </a:extLst>
                    </pic:cNvPr>
                    <pic:cNvPicPr>
                      <a:picLocks noChangeAspect="1"/>
                    </pic:cNvPicPr>
                  </pic:nvPicPr>
                  <pic:blipFill>
                    <a:blip r:embed="rId65"/>
                    <a:stretch>
                      <a:fillRect/>
                    </a:stretch>
                  </pic:blipFill>
                  <pic:spPr>
                    <a:xfrm>
                      <a:off x="0" y="0"/>
                      <a:ext cx="4680000" cy="3632400"/>
                    </a:xfrm>
                    <a:prstGeom prst="rect">
                      <a:avLst/>
                    </a:prstGeom>
                  </pic:spPr>
                </pic:pic>
              </a:graphicData>
            </a:graphic>
          </wp:inline>
        </w:drawing>
      </w:r>
    </w:p>
    <w:p w14:paraId="5ABFD02D" w14:textId="485F4093" w:rsidR="0000337A" w:rsidRDefault="003814DF" w:rsidP="003814DF">
      <w:pPr>
        <w:pStyle w:val="Caption"/>
        <w:jc w:val="center"/>
      </w:pPr>
      <w:bookmarkStart w:id="91" w:name="_Toc168668650"/>
      <w:r>
        <w:t xml:space="preserve">Figure </w:t>
      </w:r>
      <w:r>
        <w:fldChar w:fldCharType="begin"/>
      </w:r>
      <w:r>
        <w:instrText xml:space="preserve"> SEQ Figure \* ARABIC </w:instrText>
      </w:r>
      <w:r>
        <w:fldChar w:fldCharType="separate"/>
      </w:r>
      <w:r w:rsidR="009421BC">
        <w:rPr>
          <w:noProof/>
        </w:rPr>
        <w:t>28</w:t>
      </w:r>
      <w:r>
        <w:fldChar w:fldCharType="end"/>
      </w:r>
      <w:r>
        <w:t xml:space="preserve">: </w:t>
      </w:r>
      <w:r w:rsidRPr="003814DF">
        <w:t xml:space="preserve">PELMS 2024 10A 142x110 Rev </w:t>
      </w:r>
      <w:r>
        <w:t>B</w:t>
      </w:r>
      <w:r w:rsidRPr="003814DF">
        <w:t xml:space="preserve"> – PCB Footprint</w:t>
      </w:r>
      <w:bookmarkEnd w:id="91"/>
    </w:p>
    <w:p w14:paraId="17C5B515" w14:textId="77777777" w:rsidR="003814DF" w:rsidRDefault="003814DF">
      <w:pPr>
        <w:spacing w:line="240" w:lineRule="auto"/>
        <w:jc w:val="left"/>
      </w:pPr>
    </w:p>
    <w:p w14:paraId="0514613C" w14:textId="77777777" w:rsidR="0000337A" w:rsidRDefault="0000337A">
      <w:pPr>
        <w:spacing w:line="240" w:lineRule="auto"/>
        <w:jc w:val="left"/>
      </w:pPr>
    </w:p>
    <w:p w14:paraId="0F177BA6" w14:textId="77777777" w:rsidR="003814DF" w:rsidRDefault="0000337A" w:rsidP="003814DF">
      <w:pPr>
        <w:keepNext/>
        <w:spacing w:line="240" w:lineRule="auto"/>
        <w:jc w:val="center"/>
      </w:pPr>
      <w:r w:rsidRPr="0000337A">
        <w:rPr>
          <w:noProof/>
        </w:rPr>
        <w:lastRenderedPageBreak/>
        <w:drawing>
          <wp:inline distT="0" distB="0" distL="0" distR="0" wp14:anchorId="1FD91C69" wp14:editId="7D0F4CB9">
            <wp:extent cx="4680000" cy="3225600"/>
            <wp:effectExtent l="0" t="0" r="6350" b="0"/>
            <wp:docPr id="1651852856" name="Picture 6" descr="A computer diagram of a circuit board&#10;&#10;Description automatically generated">
              <a:extLst xmlns:a="http://schemas.openxmlformats.org/drawingml/2006/main">
                <a:ext uri="{FF2B5EF4-FFF2-40B4-BE49-F238E27FC236}">
                  <a16:creationId xmlns:a16="http://schemas.microsoft.com/office/drawing/2014/main" id="{B777B844-51F8-29C0-74D6-8186F00F9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852856" name="Picture 6" descr="A computer diagram of a circuit board&#10;&#10;Description automatically generated">
                      <a:extLst>
                        <a:ext uri="{FF2B5EF4-FFF2-40B4-BE49-F238E27FC236}">
                          <a16:creationId xmlns:a16="http://schemas.microsoft.com/office/drawing/2014/main" id="{B777B844-51F8-29C0-74D6-8186F00F97A2}"/>
                        </a:ext>
                      </a:extLst>
                    </pic:cNvPr>
                    <pic:cNvPicPr>
                      <a:picLocks noChangeAspect="1"/>
                    </pic:cNvPicPr>
                  </pic:nvPicPr>
                  <pic:blipFill>
                    <a:blip r:embed="rId66"/>
                    <a:stretch>
                      <a:fillRect/>
                    </a:stretch>
                  </pic:blipFill>
                  <pic:spPr>
                    <a:xfrm>
                      <a:off x="0" y="0"/>
                      <a:ext cx="4680000" cy="3225600"/>
                    </a:xfrm>
                    <a:prstGeom prst="rect">
                      <a:avLst/>
                    </a:prstGeom>
                  </pic:spPr>
                </pic:pic>
              </a:graphicData>
            </a:graphic>
          </wp:inline>
        </w:drawing>
      </w:r>
    </w:p>
    <w:p w14:paraId="3680861C" w14:textId="3B2E643B" w:rsidR="0000337A" w:rsidRDefault="003814DF" w:rsidP="003814DF">
      <w:pPr>
        <w:pStyle w:val="Caption"/>
        <w:jc w:val="center"/>
      </w:pPr>
      <w:bookmarkStart w:id="92" w:name="_Toc168668651"/>
      <w:r>
        <w:t xml:space="preserve">Figure </w:t>
      </w:r>
      <w:r>
        <w:fldChar w:fldCharType="begin"/>
      </w:r>
      <w:r>
        <w:instrText xml:space="preserve"> SEQ Figure \* ARABIC </w:instrText>
      </w:r>
      <w:r>
        <w:fldChar w:fldCharType="separate"/>
      </w:r>
      <w:r w:rsidR="009421BC">
        <w:rPr>
          <w:noProof/>
        </w:rPr>
        <w:t>29</w:t>
      </w:r>
      <w:r>
        <w:fldChar w:fldCharType="end"/>
      </w:r>
      <w:r>
        <w:t xml:space="preserve">: </w:t>
      </w:r>
      <w:r w:rsidRPr="003814DF">
        <w:t xml:space="preserve">PELMS 2024 10A 142x110 Rev </w:t>
      </w:r>
      <w:r>
        <w:t>C</w:t>
      </w:r>
      <w:r w:rsidRPr="003814DF">
        <w:t xml:space="preserve"> – Schematic</w:t>
      </w:r>
      <w:bookmarkEnd w:id="92"/>
    </w:p>
    <w:p w14:paraId="6A00D6A6" w14:textId="77777777" w:rsidR="0000337A" w:rsidRDefault="0000337A" w:rsidP="003814DF">
      <w:pPr>
        <w:spacing w:line="240" w:lineRule="auto"/>
        <w:jc w:val="center"/>
      </w:pPr>
    </w:p>
    <w:p w14:paraId="0C18D0EA" w14:textId="77777777" w:rsidR="00446C9C" w:rsidRDefault="00446C9C" w:rsidP="003814DF">
      <w:pPr>
        <w:spacing w:line="240" w:lineRule="auto"/>
        <w:jc w:val="center"/>
      </w:pPr>
    </w:p>
    <w:p w14:paraId="5776B4FC" w14:textId="77777777" w:rsidR="003814DF" w:rsidRDefault="0000337A" w:rsidP="003814DF">
      <w:pPr>
        <w:keepNext/>
        <w:spacing w:line="240" w:lineRule="auto"/>
        <w:jc w:val="center"/>
      </w:pPr>
      <w:r w:rsidRPr="0000337A">
        <w:rPr>
          <w:noProof/>
        </w:rPr>
        <w:drawing>
          <wp:inline distT="0" distB="0" distL="0" distR="0" wp14:anchorId="32EA3D6E" wp14:editId="672CF8BA">
            <wp:extent cx="4680000" cy="3571200"/>
            <wp:effectExtent l="0" t="0" r="6350" b="0"/>
            <wp:docPr id="734669141" name="Picture 7">
              <a:extLst xmlns:a="http://schemas.openxmlformats.org/drawingml/2006/main">
                <a:ext uri="{FF2B5EF4-FFF2-40B4-BE49-F238E27FC236}">
                  <a16:creationId xmlns:a16="http://schemas.microsoft.com/office/drawing/2014/main" id="{DEB762F4-15DA-3A83-A681-181CEF6EB3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EB762F4-15DA-3A83-A681-181CEF6EB3D7}"/>
                        </a:ext>
                      </a:extLst>
                    </pic:cNvPr>
                    <pic:cNvPicPr>
                      <a:picLocks noChangeAspect="1"/>
                    </pic:cNvPicPr>
                  </pic:nvPicPr>
                  <pic:blipFill>
                    <a:blip r:embed="rId67"/>
                    <a:stretch>
                      <a:fillRect/>
                    </a:stretch>
                  </pic:blipFill>
                  <pic:spPr>
                    <a:xfrm>
                      <a:off x="0" y="0"/>
                      <a:ext cx="4680000" cy="3571200"/>
                    </a:xfrm>
                    <a:prstGeom prst="rect">
                      <a:avLst/>
                    </a:prstGeom>
                  </pic:spPr>
                </pic:pic>
              </a:graphicData>
            </a:graphic>
          </wp:inline>
        </w:drawing>
      </w:r>
    </w:p>
    <w:p w14:paraId="518AF79F" w14:textId="64BE099A" w:rsidR="0000337A" w:rsidRDefault="003814DF" w:rsidP="003814DF">
      <w:pPr>
        <w:pStyle w:val="Caption"/>
        <w:jc w:val="center"/>
      </w:pPr>
      <w:bookmarkStart w:id="93" w:name="_Toc168668652"/>
      <w:r>
        <w:t xml:space="preserve">Figure </w:t>
      </w:r>
      <w:r>
        <w:fldChar w:fldCharType="begin"/>
      </w:r>
      <w:r>
        <w:instrText xml:space="preserve"> SEQ Figure \* ARABIC </w:instrText>
      </w:r>
      <w:r>
        <w:fldChar w:fldCharType="separate"/>
      </w:r>
      <w:r w:rsidR="009421BC">
        <w:rPr>
          <w:noProof/>
        </w:rPr>
        <w:t>30</w:t>
      </w:r>
      <w:r>
        <w:fldChar w:fldCharType="end"/>
      </w:r>
      <w:r>
        <w:t xml:space="preserve">: </w:t>
      </w:r>
      <w:r w:rsidRPr="003814DF">
        <w:t xml:space="preserve">PELMS 2024 10A 142x110 Rev </w:t>
      </w:r>
      <w:r>
        <w:t>C</w:t>
      </w:r>
      <w:r w:rsidRPr="003814DF">
        <w:t xml:space="preserve"> – PCB Footprint</w:t>
      </w:r>
      <w:bookmarkEnd w:id="93"/>
    </w:p>
    <w:p w14:paraId="384D7386" w14:textId="77777777" w:rsidR="003814DF" w:rsidRDefault="003814DF">
      <w:pPr>
        <w:spacing w:line="240" w:lineRule="auto"/>
        <w:jc w:val="left"/>
      </w:pPr>
    </w:p>
    <w:p w14:paraId="49800CB8" w14:textId="77777777" w:rsidR="0000337A" w:rsidRDefault="0000337A">
      <w:pPr>
        <w:spacing w:line="240" w:lineRule="auto"/>
        <w:jc w:val="left"/>
      </w:pPr>
    </w:p>
    <w:p w14:paraId="079CF1A4" w14:textId="77777777" w:rsidR="0000337A" w:rsidRDefault="0000337A">
      <w:pPr>
        <w:spacing w:line="240" w:lineRule="auto"/>
        <w:jc w:val="left"/>
      </w:pPr>
    </w:p>
    <w:p w14:paraId="661AB48C" w14:textId="77777777" w:rsidR="0000337A" w:rsidRDefault="0000337A">
      <w:pPr>
        <w:spacing w:line="240" w:lineRule="auto"/>
        <w:jc w:val="left"/>
      </w:pPr>
    </w:p>
    <w:p w14:paraId="030B8838" w14:textId="0BA222B8" w:rsidR="00DF7E2E" w:rsidRDefault="0000337A">
      <w:pPr>
        <w:spacing w:line="240" w:lineRule="auto"/>
        <w:jc w:val="left"/>
      </w:pPr>
      <w:r w:rsidRPr="0000337A">
        <w:t xml:space="preserve"> </w:t>
      </w:r>
      <w:r w:rsidR="00DF7E2E">
        <w:br w:type="page"/>
      </w:r>
    </w:p>
    <w:p w14:paraId="5E894AC8" w14:textId="14605F2A" w:rsidR="00DF7E2E" w:rsidRPr="00C71B06" w:rsidRDefault="00DF7E2E" w:rsidP="00C71B06">
      <w:pPr>
        <w:pStyle w:val="Heading1"/>
        <w:numPr>
          <w:ilvl w:val="0"/>
          <w:numId w:val="0"/>
        </w:numPr>
        <w:rPr>
          <w:rFonts w:cs="Times New Roman"/>
        </w:rPr>
      </w:pPr>
      <w:bookmarkStart w:id="94" w:name="_Toc168668620"/>
      <w:r w:rsidRPr="00FE70D8">
        <w:rPr>
          <w:rFonts w:cs="Times New Roman"/>
        </w:rPr>
        <w:lastRenderedPageBreak/>
        <w:t>Appendi</w:t>
      </w:r>
      <w:r>
        <w:rPr>
          <w:rFonts w:cs="Times New Roman"/>
        </w:rPr>
        <w:t>x B</w:t>
      </w:r>
      <w:r w:rsidR="00605554">
        <w:rPr>
          <w:rFonts w:cs="Times New Roman"/>
        </w:rPr>
        <w:t>: Enclosure Design</w:t>
      </w:r>
      <w:r w:rsidR="0019469C">
        <w:rPr>
          <w:rFonts w:cs="Times New Roman"/>
        </w:rPr>
        <w:t xml:space="preserve"> Profiles</w:t>
      </w:r>
      <w:bookmarkEnd w:id="94"/>
    </w:p>
    <w:p w14:paraId="40954CE9" w14:textId="77777777" w:rsidR="008B3877" w:rsidRDefault="003F6C76" w:rsidP="008B3877">
      <w:pPr>
        <w:keepNext/>
        <w:jc w:val="center"/>
      </w:pPr>
      <w:r w:rsidRPr="003F6C76">
        <w:rPr>
          <w:noProof/>
        </w:rPr>
        <w:drawing>
          <wp:inline distT="0" distB="0" distL="0" distR="0" wp14:anchorId="2C84E8A0" wp14:editId="0C90C276">
            <wp:extent cx="4680000" cy="3402000"/>
            <wp:effectExtent l="0" t="0" r="6350" b="8255"/>
            <wp:docPr id="661714065" name="Picture 5" descr="A screenshot of a computer&#10;&#10;Description automatically generated">
              <a:extLst xmlns:a="http://schemas.openxmlformats.org/drawingml/2006/main">
                <a:ext uri="{FF2B5EF4-FFF2-40B4-BE49-F238E27FC236}">
                  <a16:creationId xmlns:a16="http://schemas.microsoft.com/office/drawing/2014/main" id="{5EEAE7EB-BC44-6305-6FAB-44DE2B808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714065" name="Picture 5" descr="A screenshot of a computer&#10;&#10;Description automatically generated">
                      <a:extLst>
                        <a:ext uri="{FF2B5EF4-FFF2-40B4-BE49-F238E27FC236}">
                          <a16:creationId xmlns:a16="http://schemas.microsoft.com/office/drawing/2014/main" id="{5EEAE7EB-BC44-6305-6FAB-44DE2B808265}"/>
                        </a:ext>
                      </a:extLst>
                    </pic:cNvPr>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4680000" cy="3402000"/>
                    </a:xfrm>
                    <a:prstGeom prst="rect">
                      <a:avLst/>
                    </a:prstGeom>
                  </pic:spPr>
                </pic:pic>
              </a:graphicData>
            </a:graphic>
          </wp:inline>
        </w:drawing>
      </w:r>
    </w:p>
    <w:p w14:paraId="563CB05E" w14:textId="138731E6" w:rsidR="00DF7E2E" w:rsidRDefault="008B3877" w:rsidP="008B3877">
      <w:pPr>
        <w:pStyle w:val="Caption"/>
        <w:jc w:val="center"/>
      </w:pPr>
      <w:bookmarkStart w:id="95" w:name="_Toc168668653"/>
      <w:r>
        <w:t xml:space="preserve">Figure </w:t>
      </w:r>
      <w:r>
        <w:fldChar w:fldCharType="begin"/>
      </w:r>
      <w:r>
        <w:instrText xml:space="preserve"> SEQ Figure \* ARABIC </w:instrText>
      </w:r>
      <w:r>
        <w:fldChar w:fldCharType="separate"/>
      </w:r>
      <w:r w:rsidR="009421BC">
        <w:rPr>
          <w:noProof/>
        </w:rPr>
        <w:t>31</w:t>
      </w:r>
      <w:r>
        <w:fldChar w:fldCharType="end"/>
      </w:r>
      <w:r w:rsidR="0070346A">
        <w:t>: Current Regulator Enclosure – side profile.</w:t>
      </w:r>
      <w:bookmarkEnd w:id="95"/>
    </w:p>
    <w:p w14:paraId="0B7D888E" w14:textId="5025FD06" w:rsidR="003F6C76" w:rsidRDefault="003F6C76" w:rsidP="0098090A"/>
    <w:p w14:paraId="532AD4E5" w14:textId="77777777" w:rsidR="008B3877" w:rsidRDefault="008B3877" w:rsidP="0098090A"/>
    <w:p w14:paraId="655223B5" w14:textId="77777777" w:rsidR="008B3877" w:rsidRDefault="003F6C76" w:rsidP="008B3877">
      <w:pPr>
        <w:keepNext/>
        <w:jc w:val="center"/>
      </w:pPr>
      <w:r w:rsidRPr="003F6C76">
        <w:rPr>
          <w:noProof/>
        </w:rPr>
        <w:drawing>
          <wp:anchor distT="0" distB="0" distL="114300" distR="114300" simplePos="0" relativeHeight="251658240" behindDoc="0" locked="0" layoutInCell="1" allowOverlap="1" wp14:anchorId="0F61ECC2" wp14:editId="47872AB2">
            <wp:simplePos x="0" y="0"/>
            <wp:positionH relativeFrom="margin">
              <wp:posOffset>1148080</wp:posOffset>
            </wp:positionH>
            <wp:positionV relativeFrom="paragraph">
              <wp:posOffset>1120140</wp:posOffset>
            </wp:positionV>
            <wp:extent cx="2352675" cy="1828800"/>
            <wp:effectExtent l="0" t="0" r="9525" b="0"/>
            <wp:wrapNone/>
            <wp:docPr id="1848366903" name="Picture 9" descr="A green circuit board with white circles and other objects&#10;&#10;Description automatically generated">
              <a:extLst xmlns:a="http://schemas.openxmlformats.org/drawingml/2006/main">
                <a:ext uri="{FF2B5EF4-FFF2-40B4-BE49-F238E27FC236}">
                  <a16:creationId xmlns:a16="http://schemas.microsoft.com/office/drawing/2014/main" id="{B4CD0542-39B1-2E90-51F9-D6B1DFB8C9B4}"/>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8366903" name="Picture 9" descr="A green circuit board with white circles and other objects&#10;&#10;Description automatically generated">
                      <a:extLst>
                        <a:ext uri="{FF2B5EF4-FFF2-40B4-BE49-F238E27FC236}">
                          <a16:creationId xmlns:a16="http://schemas.microsoft.com/office/drawing/2014/main" id="{B4CD0542-39B1-2E90-51F9-D6B1DFB8C9B4}"/>
                        </a:ext>
                      </a:extLst>
                    </pic:cNvPr>
                    <pic:cNvPicPr preferRelativeResize="0">
                      <a:picLocks/>
                    </pic:cNvPicPr>
                  </pic:nvPicPr>
                  <pic:blipFill>
                    <a:blip r:embed="rId69" cstate="print">
                      <a:alphaModFix amt="25000"/>
                      <a:extLst>
                        <a:ext uri="{28A0092B-C50C-407E-A947-70E740481C1C}">
                          <a14:useLocalDpi xmlns:a14="http://schemas.microsoft.com/office/drawing/2010/main" val="0"/>
                        </a:ext>
                      </a:extLst>
                    </a:blip>
                    <a:stretch>
                      <a:fillRect/>
                    </a:stretch>
                  </pic:blipFill>
                  <pic:spPr>
                    <a:xfrm>
                      <a:off x="0" y="0"/>
                      <a:ext cx="2352675" cy="1828800"/>
                    </a:xfrm>
                    <a:prstGeom prst="rect">
                      <a:avLst/>
                    </a:prstGeom>
                  </pic:spPr>
                </pic:pic>
              </a:graphicData>
            </a:graphic>
            <wp14:sizeRelH relativeFrom="margin">
              <wp14:pctWidth>0</wp14:pctWidth>
            </wp14:sizeRelH>
            <wp14:sizeRelV relativeFrom="margin">
              <wp14:pctHeight>0</wp14:pctHeight>
            </wp14:sizeRelV>
          </wp:anchor>
        </w:drawing>
      </w:r>
      <w:r w:rsidRPr="003F6C76">
        <w:rPr>
          <w:noProof/>
        </w:rPr>
        <w:drawing>
          <wp:inline distT="0" distB="0" distL="0" distR="0" wp14:anchorId="0AB789E3" wp14:editId="6985B870">
            <wp:extent cx="4680000" cy="3236400"/>
            <wp:effectExtent l="0" t="0" r="6350" b="2540"/>
            <wp:docPr id="899817670" name="Picture 7" descr="A blueprint of a rectangular object&#10;&#10;Description automatically generated">
              <a:extLst xmlns:a="http://schemas.openxmlformats.org/drawingml/2006/main">
                <a:ext uri="{FF2B5EF4-FFF2-40B4-BE49-F238E27FC236}">
                  <a16:creationId xmlns:a16="http://schemas.microsoft.com/office/drawing/2014/main" id="{A1267DD0-1DC7-B1EA-F7B1-F0FD230C77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17670" name="Picture 7" descr="A blueprint of a rectangular object&#10;&#10;Description automatically generated">
                      <a:extLst>
                        <a:ext uri="{FF2B5EF4-FFF2-40B4-BE49-F238E27FC236}">
                          <a16:creationId xmlns:a16="http://schemas.microsoft.com/office/drawing/2014/main" id="{A1267DD0-1DC7-B1EA-F7B1-F0FD230C77A8}"/>
                        </a:ext>
                      </a:extLst>
                    </pic:cNvPr>
                    <pic:cNvPicPr>
                      <a:picLocks noChangeAspect="1"/>
                    </pic:cNvPicPr>
                  </pic:nvPicPr>
                  <pic:blipFill>
                    <a:blip r:embed="rId70"/>
                    <a:stretch>
                      <a:fillRect/>
                    </a:stretch>
                  </pic:blipFill>
                  <pic:spPr>
                    <a:xfrm>
                      <a:off x="0" y="0"/>
                      <a:ext cx="4680000" cy="3236400"/>
                    </a:xfrm>
                    <a:prstGeom prst="rect">
                      <a:avLst/>
                    </a:prstGeom>
                  </pic:spPr>
                </pic:pic>
              </a:graphicData>
            </a:graphic>
          </wp:inline>
        </w:drawing>
      </w:r>
    </w:p>
    <w:p w14:paraId="2E6BF125" w14:textId="34AC1663" w:rsidR="00680749" w:rsidRDefault="008B3877" w:rsidP="008B3877">
      <w:pPr>
        <w:pStyle w:val="Caption"/>
        <w:jc w:val="center"/>
        <w:rPr>
          <w:noProof/>
        </w:rPr>
      </w:pPr>
      <w:bookmarkStart w:id="96" w:name="_Toc168668654"/>
      <w:r>
        <w:t xml:space="preserve">Figure </w:t>
      </w:r>
      <w:r>
        <w:fldChar w:fldCharType="begin"/>
      </w:r>
      <w:r>
        <w:instrText xml:space="preserve"> SEQ Figure \* ARABIC </w:instrText>
      </w:r>
      <w:r>
        <w:fldChar w:fldCharType="separate"/>
      </w:r>
      <w:r w:rsidR="009421BC">
        <w:rPr>
          <w:noProof/>
        </w:rPr>
        <w:t>32</w:t>
      </w:r>
      <w:r>
        <w:fldChar w:fldCharType="end"/>
      </w:r>
      <w:r w:rsidR="0070346A">
        <w:t>: Current Regulator Enclosure – top, front, side profile.</w:t>
      </w:r>
      <w:bookmarkEnd w:id="96"/>
    </w:p>
    <w:p w14:paraId="12C517A2" w14:textId="77777777" w:rsidR="00F3227E" w:rsidRDefault="00F3227E" w:rsidP="0098090A">
      <w:pPr>
        <w:rPr>
          <w:noProof/>
        </w:rPr>
      </w:pPr>
    </w:p>
    <w:p w14:paraId="2F957A27" w14:textId="77777777" w:rsidR="00AF035A" w:rsidRDefault="00AF035A" w:rsidP="0098090A">
      <w:pPr>
        <w:rPr>
          <w:noProof/>
        </w:rPr>
      </w:pPr>
    </w:p>
    <w:p w14:paraId="72820B9D" w14:textId="77777777" w:rsidR="00AF035A" w:rsidRDefault="00AF035A" w:rsidP="0098090A">
      <w:pPr>
        <w:rPr>
          <w:noProof/>
        </w:rPr>
      </w:pPr>
    </w:p>
    <w:p w14:paraId="64F0FC1F" w14:textId="3AA39D9E" w:rsidR="009C566F" w:rsidRPr="009C566F" w:rsidRDefault="00AF035A" w:rsidP="009C566F">
      <w:pPr>
        <w:pStyle w:val="Heading1"/>
        <w:numPr>
          <w:ilvl w:val="0"/>
          <w:numId w:val="0"/>
        </w:numPr>
        <w:rPr>
          <w:rFonts w:cs="Times New Roman"/>
        </w:rPr>
      </w:pPr>
      <w:bookmarkStart w:id="97" w:name="_Toc168668621"/>
      <w:r w:rsidRPr="00FE70D8">
        <w:rPr>
          <w:rFonts w:cs="Times New Roman"/>
        </w:rPr>
        <w:lastRenderedPageBreak/>
        <w:t>Appendi</w:t>
      </w:r>
      <w:r>
        <w:rPr>
          <w:rFonts w:cs="Times New Roman"/>
        </w:rPr>
        <w:t>x C</w:t>
      </w:r>
      <w:r w:rsidR="004E6042">
        <w:rPr>
          <w:rFonts w:cs="Times New Roman"/>
        </w:rPr>
        <w:t xml:space="preserve">: </w:t>
      </w:r>
      <w:r w:rsidR="009C566F">
        <w:rPr>
          <w:rFonts w:cs="Times New Roman"/>
        </w:rPr>
        <w:t>PELMS 2023 Imaging Software Test</w:t>
      </w:r>
      <w:bookmarkEnd w:id="97"/>
    </w:p>
    <w:p w14:paraId="0EE26FF6" w14:textId="77777777" w:rsidR="00543C0A" w:rsidRDefault="009C566F" w:rsidP="009C566F">
      <w:pPr>
        <w:keepNext/>
        <w:jc w:val="left"/>
      </w:pPr>
      <w:r>
        <w:t xml:space="preserve">The PELMS 2023 Imaging Software Test was a test that generate </w:t>
      </w:r>
      <w:r w:rsidR="00543C0A">
        <w:t>some images of a PV module with 3 PV cells.  The images were generated in three areas, which were:</w:t>
      </w:r>
    </w:p>
    <w:p w14:paraId="129578CF" w14:textId="2B488AF3" w:rsidR="009C566F" w:rsidRDefault="00543C0A" w:rsidP="00543C0A">
      <w:pPr>
        <w:pStyle w:val="ListParagraph"/>
        <w:keepNext/>
        <w:numPr>
          <w:ilvl w:val="0"/>
          <w:numId w:val="42"/>
        </w:numPr>
        <w:jc w:val="left"/>
      </w:pPr>
      <w:r>
        <w:t>generating EL images for 1, 2 and 3 PV cells,</w:t>
      </w:r>
    </w:p>
    <w:p w14:paraId="3D0F0C8C" w14:textId="3B8A635A" w:rsidR="00543C0A" w:rsidRDefault="00543C0A" w:rsidP="00543C0A">
      <w:pPr>
        <w:pStyle w:val="ListParagraph"/>
        <w:keepNext/>
        <w:numPr>
          <w:ilvl w:val="0"/>
          <w:numId w:val="42"/>
        </w:numPr>
        <w:jc w:val="left"/>
      </w:pPr>
      <w:r>
        <w:t>generating EL images for currents of 7A, 8A and 9A, and</w:t>
      </w:r>
    </w:p>
    <w:p w14:paraId="3BEC6B82" w14:textId="77FCFCE2" w:rsidR="00543C0A" w:rsidRDefault="00543C0A" w:rsidP="00543C0A">
      <w:pPr>
        <w:pStyle w:val="ListParagraph"/>
        <w:keepNext/>
        <w:numPr>
          <w:ilvl w:val="0"/>
          <w:numId w:val="42"/>
        </w:numPr>
        <w:jc w:val="left"/>
      </w:pPr>
      <w:r>
        <w:t>generating EL images based on 10, 20 and 50 pairs.</w:t>
      </w:r>
    </w:p>
    <w:p w14:paraId="5C642E44" w14:textId="77777777" w:rsidR="00543C0A" w:rsidRDefault="00543C0A" w:rsidP="00543C0A">
      <w:pPr>
        <w:keepNext/>
        <w:jc w:val="left"/>
      </w:pPr>
    </w:p>
    <w:p w14:paraId="5B209304" w14:textId="0577F7D3" w:rsidR="008633E8" w:rsidRDefault="00543C0A" w:rsidP="008633E8">
      <w:pPr>
        <w:keepNext/>
        <w:jc w:val="left"/>
      </w:pPr>
      <w:r>
        <w:t>The initial setup for the test is shown in Figure 28.  The resulting images are given in Figures 30, 32 and 34 (Figures 29, 31, and 33 are simply refence images of the Solar Panel under test).</w:t>
      </w:r>
    </w:p>
    <w:p w14:paraId="33343B9B" w14:textId="0EA2D223" w:rsidR="00A513A2" w:rsidRDefault="00A513A2" w:rsidP="008633E8">
      <w:pPr>
        <w:keepNext/>
        <w:jc w:val="center"/>
      </w:pPr>
      <w:r>
        <w:rPr>
          <w:noProof/>
        </w:rPr>
        <w:drawing>
          <wp:inline distT="0" distB="0" distL="0" distR="0" wp14:anchorId="0DAF9D3B" wp14:editId="0C858C5B">
            <wp:extent cx="3600000" cy="1940400"/>
            <wp:effectExtent l="0" t="0" r="635" b="3175"/>
            <wp:docPr id="1402962616" name="Picture 18" descr="A desk with a computer and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62616" name="Picture 18" descr="A desk with a computer and a keyboard&#10;&#10;Description automatically generated"/>
                    <pic:cNvPicPr/>
                  </pic:nvPicPr>
                  <pic:blipFill rotWithShape="1">
                    <a:blip r:embed="rId71" cstate="print">
                      <a:extLst>
                        <a:ext uri="{28A0092B-C50C-407E-A947-70E740481C1C}">
                          <a14:useLocalDpi xmlns:a14="http://schemas.microsoft.com/office/drawing/2010/main" val="0"/>
                        </a:ext>
                      </a:extLst>
                    </a:blip>
                    <a:srcRect l="2464" t="8555" r="7206" b="4924"/>
                    <a:stretch/>
                  </pic:blipFill>
                  <pic:spPr bwMode="auto">
                    <a:xfrm>
                      <a:off x="0" y="0"/>
                      <a:ext cx="3600000" cy="1940400"/>
                    </a:xfrm>
                    <a:prstGeom prst="rect">
                      <a:avLst/>
                    </a:prstGeom>
                    <a:ln>
                      <a:noFill/>
                    </a:ln>
                    <a:extLst>
                      <a:ext uri="{53640926-AAD7-44D8-BBD7-CCE9431645EC}">
                        <a14:shadowObscured xmlns:a14="http://schemas.microsoft.com/office/drawing/2010/main"/>
                      </a:ext>
                    </a:extLst>
                  </pic:spPr>
                </pic:pic>
              </a:graphicData>
            </a:graphic>
          </wp:inline>
        </w:drawing>
      </w:r>
    </w:p>
    <w:p w14:paraId="75DF71C3" w14:textId="34C3B258" w:rsidR="00A513A2" w:rsidRDefault="00A513A2" w:rsidP="008633E8">
      <w:pPr>
        <w:pStyle w:val="Caption"/>
        <w:jc w:val="center"/>
      </w:pPr>
      <w:bookmarkStart w:id="98" w:name="_Toc168668655"/>
      <w:r>
        <w:t xml:space="preserve">Figure </w:t>
      </w:r>
      <w:r>
        <w:fldChar w:fldCharType="begin"/>
      </w:r>
      <w:r>
        <w:instrText xml:space="preserve"> SEQ Figure \* ARABIC </w:instrText>
      </w:r>
      <w:r>
        <w:fldChar w:fldCharType="separate"/>
      </w:r>
      <w:r w:rsidR="009421BC">
        <w:rPr>
          <w:noProof/>
        </w:rPr>
        <w:t>33</w:t>
      </w:r>
      <w:r>
        <w:fldChar w:fldCharType="end"/>
      </w:r>
      <w:r>
        <w:t xml:space="preserve">: </w:t>
      </w:r>
      <w:bookmarkStart w:id="99" w:name="_Hlk168424017"/>
      <w:r>
        <w:t>PELMS 2023 Imaging Software Base Testing Setup.</w:t>
      </w:r>
      <w:bookmarkEnd w:id="98"/>
      <w:bookmarkEnd w:id="99"/>
    </w:p>
    <w:p w14:paraId="6D952A49" w14:textId="77777777" w:rsidR="00A513A2" w:rsidRDefault="00A513A2" w:rsidP="008633E8">
      <w:pPr>
        <w:keepNext/>
        <w:jc w:val="left"/>
      </w:pPr>
    </w:p>
    <w:p w14:paraId="227ACCE4" w14:textId="304BF8D1" w:rsidR="00AE722D" w:rsidRDefault="00AE722D" w:rsidP="008633E8">
      <w:pPr>
        <w:keepNext/>
        <w:jc w:val="left"/>
      </w:pPr>
      <w:r>
        <w:t xml:space="preserve">The EL images for 1, 2 and 3 PV Cells are shown in Figure 30.  The left column contains the original image produced and the right column displays the images after image software adjustment (e.g. adjust contrast, brightness etc.).  </w:t>
      </w:r>
      <w:r w:rsidR="00A513A2">
        <w:t xml:space="preserve">All the EL images were generated using a current of 8 A with 50 image pairs.  </w:t>
      </w:r>
      <w:r>
        <w:t>The top row shows a 1 x PV Cell image, the middle row shows a 2 x PV cell image, and the bottom row shows a 3 x PV cell image.</w:t>
      </w:r>
    </w:p>
    <w:p w14:paraId="1B0B630F" w14:textId="77777777" w:rsidR="008633E8" w:rsidRDefault="008633E8" w:rsidP="008633E8">
      <w:pPr>
        <w:jc w:val="left"/>
      </w:pPr>
    </w:p>
    <w:p w14:paraId="6BE037FB" w14:textId="3C55B360" w:rsidR="00A513A2" w:rsidRDefault="00A513A2" w:rsidP="008633E8">
      <w:pPr>
        <w:jc w:val="left"/>
      </w:pPr>
      <w:r>
        <w:t xml:space="preserve">The </w:t>
      </w:r>
      <w:bookmarkStart w:id="100" w:name="_Hlk168616371"/>
      <w:r>
        <w:t xml:space="preserve">EL images for 7A, 8A and </w:t>
      </w:r>
      <w:bookmarkEnd w:id="100"/>
      <w:r>
        <w:t>9A injection currents are shown in Figure 32.  The left column contains the original image produced and the right column displays the images after image software adjustment (e.g. adjust contrast, brightness etc.).  All the EL images were generated using a 1 x PV cell with 50 image pairs.  The top row shows a 7A EL image, the middle row shows an 8A EL image, and the bottom row shows a 9A cell image.</w:t>
      </w:r>
    </w:p>
    <w:p w14:paraId="3C451B82" w14:textId="77777777" w:rsidR="008633E8" w:rsidRDefault="008633E8" w:rsidP="008633E8">
      <w:pPr>
        <w:jc w:val="left"/>
      </w:pPr>
    </w:p>
    <w:p w14:paraId="5697004F" w14:textId="77777777" w:rsidR="008633E8" w:rsidRDefault="00A513A2" w:rsidP="008633E8">
      <w:pPr>
        <w:keepNext/>
        <w:jc w:val="left"/>
      </w:pPr>
      <w:r>
        <w:t xml:space="preserve">The EL images for 10, 20 and50 pairs are shown in Figure 34.  The left column contains the original image produced and the right column displays the images after image software </w:t>
      </w:r>
      <w:r>
        <w:lastRenderedPageBreak/>
        <w:t>adjustment (e.g. adjust contrast, brightness etc.).  All the EL images were generated using a 1 x PV cell with 8A injection current.  The top row shows a 10 pair EL image, the middle row shows a 20 pair EL image, and the bottom row shows a 50 pair EL image.</w:t>
      </w:r>
    </w:p>
    <w:p w14:paraId="0BA4A446" w14:textId="77777777" w:rsidR="008633E8" w:rsidRDefault="008633E8" w:rsidP="008633E8">
      <w:pPr>
        <w:keepNext/>
        <w:jc w:val="left"/>
      </w:pPr>
    </w:p>
    <w:p w14:paraId="14DF48E2" w14:textId="70A89B5C" w:rsidR="00900C0E" w:rsidRDefault="00AF035A" w:rsidP="008633E8">
      <w:pPr>
        <w:keepNext/>
        <w:jc w:val="center"/>
      </w:pPr>
      <w:r>
        <w:rPr>
          <w:noProof/>
        </w:rPr>
        <w:drawing>
          <wp:inline distT="0" distB="0" distL="0" distR="0" wp14:anchorId="7CB908BF" wp14:editId="61918DF5">
            <wp:extent cx="2700000" cy="2026800"/>
            <wp:effectExtent l="0" t="0" r="5715" b="0"/>
            <wp:docPr id="955865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65701" name="Picture 95586570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00000" cy="2026800"/>
                    </a:xfrm>
                    <a:prstGeom prst="rect">
                      <a:avLst/>
                    </a:prstGeom>
                  </pic:spPr>
                </pic:pic>
              </a:graphicData>
            </a:graphic>
          </wp:inline>
        </w:drawing>
      </w:r>
      <w:r>
        <w:rPr>
          <w:noProof/>
        </w:rPr>
        <w:drawing>
          <wp:inline distT="0" distB="0" distL="0" distR="0" wp14:anchorId="27FFD289" wp14:editId="1C3CA624">
            <wp:extent cx="2700000" cy="2026800"/>
            <wp:effectExtent l="0" t="0" r="5715" b="0"/>
            <wp:docPr id="169494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65701" name="Picture 95586570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00000" cy="2026800"/>
                    </a:xfrm>
                    <a:prstGeom prst="rect">
                      <a:avLst/>
                    </a:prstGeom>
                  </pic:spPr>
                </pic:pic>
              </a:graphicData>
            </a:graphic>
          </wp:inline>
        </w:drawing>
      </w:r>
    </w:p>
    <w:p w14:paraId="300E6923" w14:textId="1CB5764A" w:rsidR="00AF035A" w:rsidRDefault="00900C0E" w:rsidP="008633E8">
      <w:pPr>
        <w:pStyle w:val="Caption"/>
        <w:jc w:val="center"/>
      </w:pPr>
      <w:bookmarkStart w:id="101" w:name="_Toc168668656"/>
      <w:r>
        <w:t xml:space="preserve">Figure </w:t>
      </w:r>
      <w:r>
        <w:fldChar w:fldCharType="begin"/>
      </w:r>
      <w:r>
        <w:instrText xml:space="preserve"> SEQ Figure \* ARABIC </w:instrText>
      </w:r>
      <w:r>
        <w:fldChar w:fldCharType="separate"/>
      </w:r>
      <w:r w:rsidR="009421BC">
        <w:rPr>
          <w:noProof/>
        </w:rPr>
        <w:t>34</w:t>
      </w:r>
      <w:r>
        <w:fldChar w:fldCharType="end"/>
      </w:r>
      <w:r>
        <w:t>: Reference Solar Panel Image for PELMS 2023 Software Testing.</w:t>
      </w:r>
      <w:bookmarkEnd w:id="101"/>
    </w:p>
    <w:p w14:paraId="09C54C21" w14:textId="77777777" w:rsidR="00F40378" w:rsidRDefault="00F40378" w:rsidP="00F40378">
      <w:pPr>
        <w:keepNext/>
        <w:jc w:val="center"/>
      </w:pPr>
    </w:p>
    <w:p w14:paraId="33E44306" w14:textId="2AE762C8" w:rsidR="00AF035A" w:rsidRDefault="00AF035A" w:rsidP="00F40378">
      <w:pPr>
        <w:keepNext/>
        <w:jc w:val="center"/>
      </w:pPr>
      <w:r>
        <w:rPr>
          <w:noProof/>
        </w:rPr>
        <w:drawing>
          <wp:inline distT="0" distB="0" distL="0" distR="0" wp14:anchorId="5DBE7AC8" wp14:editId="6F794456">
            <wp:extent cx="2700000" cy="1620000"/>
            <wp:effectExtent l="0" t="0" r="5715" b="0"/>
            <wp:docPr id="1720463427" name="Picture 4"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63427" name="Picture 4" descr="A black background with white dots&#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r>
        <w:rPr>
          <w:noProof/>
        </w:rPr>
        <w:drawing>
          <wp:inline distT="0" distB="0" distL="0" distR="0" wp14:anchorId="1A3F96D9" wp14:editId="148AC333">
            <wp:extent cx="2700000" cy="1620000"/>
            <wp:effectExtent l="0" t="0" r="5715" b="0"/>
            <wp:docPr id="2047774595" name="Picture 5" descr="A black and white image of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74595" name="Picture 5" descr="A black and white image of a window&#10;&#10;Description automatically generated"/>
                    <pic:cNvPicPr/>
                  </pic:nvPicPr>
                  <pic:blipFill>
                    <a:blip r:embed="rId74" cstate="print">
                      <a:extLst>
                        <a:ext uri="{BEBA8EAE-BF5A-486C-A8C5-ECC9F3942E4B}">
                          <a14:imgProps xmlns:a14="http://schemas.microsoft.com/office/drawing/2010/main">
                            <a14:imgLayer r:embed="rId75">
                              <a14:imgEffect>
                                <a14:brightnessContrast bright="25000" contrast="-50000"/>
                              </a14:imgEffect>
                            </a14:imgLayer>
                          </a14:imgProps>
                        </a:ex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p>
    <w:p w14:paraId="56EC18D1" w14:textId="33681481" w:rsidR="00AF035A" w:rsidRDefault="00AF035A" w:rsidP="00F40378">
      <w:pPr>
        <w:jc w:val="center"/>
      </w:pPr>
      <w:r>
        <w:rPr>
          <w:noProof/>
        </w:rPr>
        <w:drawing>
          <wp:inline distT="0" distB="0" distL="0" distR="0" wp14:anchorId="2A6F3021" wp14:editId="06962919">
            <wp:extent cx="2700000" cy="1620000"/>
            <wp:effectExtent l="0" t="0" r="5715" b="0"/>
            <wp:docPr id="1951519612" name="Picture 6" descr="A black screen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19612" name="Picture 6" descr="A black screen with white dots&#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r>
        <w:rPr>
          <w:noProof/>
        </w:rPr>
        <w:drawing>
          <wp:inline distT="0" distB="0" distL="0" distR="0" wp14:anchorId="49B36605" wp14:editId="025DA1AA">
            <wp:extent cx="2700000" cy="1620000"/>
            <wp:effectExtent l="0" t="0" r="5715" b="0"/>
            <wp:docPr id="1533687418" name="Picture 7" descr="A black square object with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87418" name="Picture 7" descr="A black square object with white lines&#10;&#10;Description automatically generated with medium confidence"/>
                    <pic:cNvPicPr/>
                  </pic:nvPicPr>
                  <pic:blipFill>
                    <a:blip r:embed="rId77" cstate="print">
                      <a:extLst>
                        <a:ext uri="{BEBA8EAE-BF5A-486C-A8C5-ECC9F3942E4B}">
                          <a14:imgProps xmlns:a14="http://schemas.microsoft.com/office/drawing/2010/main">
                            <a14:imgLayer r:embed="rId78">
                              <a14:imgEffect>
                                <a14:brightnessContrast bright="25000" contrast="-50000"/>
                              </a14:imgEffect>
                            </a14:imgLayer>
                          </a14:imgProps>
                        </a:ex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p>
    <w:p w14:paraId="5DDC02EC" w14:textId="3AE76D88" w:rsidR="00900C0E" w:rsidRDefault="00AF035A" w:rsidP="00F40378">
      <w:pPr>
        <w:keepNext/>
        <w:jc w:val="center"/>
      </w:pPr>
      <w:r>
        <w:rPr>
          <w:noProof/>
        </w:rPr>
        <w:drawing>
          <wp:inline distT="0" distB="0" distL="0" distR="0" wp14:anchorId="5D0FB40C" wp14:editId="3E7B2088">
            <wp:extent cx="2700000" cy="1620000"/>
            <wp:effectExtent l="0" t="0" r="5715" b="0"/>
            <wp:docPr id="2006174154" name="Picture 8" descr="A black gri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174154" name="Picture 8" descr="A black grid with white dots&#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r>
        <w:rPr>
          <w:noProof/>
        </w:rPr>
        <w:drawing>
          <wp:inline distT="0" distB="0" distL="0" distR="0" wp14:anchorId="149BC8AB" wp14:editId="376DF1A2">
            <wp:extent cx="2700000" cy="1620000"/>
            <wp:effectExtent l="0" t="0" r="5715" b="0"/>
            <wp:docPr id="1921773325" name="Picture 9" descr="A black square object with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73325" name="Picture 9" descr="A black square object with lines&#10;&#10;Description automatically generated"/>
                    <pic:cNvPicPr/>
                  </pic:nvPicPr>
                  <pic:blipFill>
                    <a:blip r:embed="rId80" cstate="print">
                      <a:extLst>
                        <a:ext uri="{BEBA8EAE-BF5A-486C-A8C5-ECC9F3942E4B}">
                          <a14:imgProps xmlns:a14="http://schemas.microsoft.com/office/drawing/2010/main">
                            <a14:imgLayer r:embed="rId81">
                              <a14:imgEffect>
                                <a14:brightnessContrast bright="25000" contrast="-50000"/>
                              </a14:imgEffect>
                            </a14:imgLayer>
                          </a14:imgProps>
                        </a:ex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p>
    <w:p w14:paraId="3A80E963" w14:textId="6430A46B" w:rsidR="00AF035A" w:rsidRDefault="00900C0E" w:rsidP="00F40378">
      <w:pPr>
        <w:pStyle w:val="Caption"/>
        <w:jc w:val="center"/>
      </w:pPr>
      <w:bookmarkStart w:id="102" w:name="_Toc168668657"/>
      <w:r>
        <w:t xml:space="preserve">Figure </w:t>
      </w:r>
      <w:r>
        <w:fldChar w:fldCharType="begin"/>
      </w:r>
      <w:r>
        <w:instrText xml:space="preserve"> SEQ Figure \* ARABIC </w:instrText>
      </w:r>
      <w:r>
        <w:fldChar w:fldCharType="separate"/>
      </w:r>
      <w:r w:rsidR="009421BC">
        <w:rPr>
          <w:noProof/>
        </w:rPr>
        <w:t>35</w:t>
      </w:r>
      <w:r>
        <w:fldChar w:fldCharType="end"/>
      </w:r>
      <w:r>
        <w:t xml:space="preserve">: </w:t>
      </w:r>
      <w:bookmarkStart w:id="103" w:name="_Hlk168428020"/>
      <w:r>
        <w:t xml:space="preserve">PELMS 2023 </w:t>
      </w:r>
      <w:bookmarkStart w:id="104" w:name="_Hlk168616097"/>
      <w:r>
        <w:t xml:space="preserve">Software </w:t>
      </w:r>
      <w:r w:rsidR="00F40378" w:rsidRPr="00F40378">
        <w:t>EL images for 1, 2 and 3 PV Cells</w:t>
      </w:r>
      <w:r>
        <w:t>.</w:t>
      </w:r>
      <w:bookmarkEnd w:id="102"/>
      <w:bookmarkEnd w:id="104"/>
    </w:p>
    <w:bookmarkEnd w:id="103"/>
    <w:p w14:paraId="0B1A7DBA" w14:textId="3CBE9DC4" w:rsidR="00EA67D3" w:rsidRDefault="00AF035A" w:rsidP="008633E8">
      <w:pPr>
        <w:keepNext/>
        <w:jc w:val="center"/>
      </w:pPr>
      <w:r>
        <w:rPr>
          <w:noProof/>
        </w:rPr>
        <w:lastRenderedPageBreak/>
        <w:drawing>
          <wp:inline distT="0" distB="0" distL="0" distR="0" wp14:anchorId="0FDB9F75" wp14:editId="6D43A772">
            <wp:extent cx="2700000" cy="2026800"/>
            <wp:effectExtent l="0" t="0" r="5715" b="0"/>
            <wp:docPr id="220207015" name="Picture 1" descr="A solar panel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07015" name="Picture 1" descr="A solar panel with wires&#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00000" cy="2026800"/>
                    </a:xfrm>
                    <a:prstGeom prst="rect">
                      <a:avLst/>
                    </a:prstGeom>
                  </pic:spPr>
                </pic:pic>
              </a:graphicData>
            </a:graphic>
          </wp:inline>
        </w:drawing>
      </w:r>
      <w:r>
        <w:rPr>
          <w:noProof/>
        </w:rPr>
        <w:drawing>
          <wp:inline distT="0" distB="0" distL="0" distR="0" wp14:anchorId="2C58029F" wp14:editId="4769619B">
            <wp:extent cx="2700000" cy="2026800"/>
            <wp:effectExtent l="0" t="0" r="5715" b="0"/>
            <wp:docPr id="63417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65701" name="Picture 95586570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00000" cy="2026800"/>
                    </a:xfrm>
                    <a:prstGeom prst="rect">
                      <a:avLst/>
                    </a:prstGeom>
                  </pic:spPr>
                </pic:pic>
              </a:graphicData>
            </a:graphic>
          </wp:inline>
        </w:drawing>
      </w:r>
    </w:p>
    <w:p w14:paraId="1DA73C03" w14:textId="1FFD04B2" w:rsidR="00AF035A" w:rsidRDefault="00EA67D3" w:rsidP="008633E8">
      <w:pPr>
        <w:pStyle w:val="Caption"/>
        <w:jc w:val="center"/>
      </w:pPr>
      <w:bookmarkStart w:id="105" w:name="_Toc168668658"/>
      <w:r>
        <w:t xml:space="preserve">Figure </w:t>
      </w:r>
      <w:r>
        <w:fldChar w:fldCharType="begin"/>
      </w:r>
      <w:r>
        <w:instrText xml:space="preserve"> SEQ Figure \* ARABIC </w:instrText>
      </w:r>
      <w:r>
        <w:fldChar w:fldCharType="separate"/>
      </w:r>
      <w:r w:rsidR="009421BC">
        <w:rPr>
          <w:noProof/>
        </w:rPr>
        <w:t>36</w:t>
      </w:r>
      <w:r>
        <w:fldChar w:fldCharType="end"/>
      </w:r>
      <w:r>
        <w:t>: Reference Solar Panel Image for PELMS 2023 Software Testing.</w:t>
      </w:r>
      <w:bookmarkEnd w:id="105"/>
    </w:p>
    <w:p w14:paraId="33B611BD" w14:textId="3B45C875" w:rsidR="00AF035A" w:rsidRDefault="00AF035A" w:rsidP="003D1E0F">
      <w:pPr>
        <w:keepNext/>
        <w:jc w:val="center"/>
      </w:pPr>
      <w:r>
        <w:rPr>
          <w:noProof/>
        </w:rPr>
        <w:drawing>
          <wp:inline distT="0" distB="0" distL="0" distR="0" wp14:anchorId="30D25AF7" wp14:editId="10F87F8A">
            <wp:extent cx="2700000" cy="1620000"/>
            <wp:effectExtent l="0" t="0" r="5715" b="0"/>
            <wp:docPr id="277613246" name="Picture 10" descr="A black screen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13246" name="Picture 10" descr="A black screen with white dot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r>
        <w:rPr>
          <w:noProof/>
        </w:rPr>
        <w:drawing>
          <wp:inline distT="0" distB="0" distL="0" distR="0" wp14:anchorId="28418163" wp14:editId="740D8BE7">
            <wp:extent cx="2700000" cy="1620000"/>
            <wp:effectExtent l="0" t="0" r="5715" b="0"/>
            <wp:docPr id="1247663172" name="Picture 11" descr="A black square object with a ligh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663172" name="Picture 11" descr="A black square object with a light on it&#10;&#10;Description automatically generated with medium confidence"/>
                    <pic:cNvPicPr/>
                  </pic:nvPicPr>
                  <pic:blipFill>
                    <a:blip r:embed="rId83" cstate="print">
                      <a:extLst>
                        <a:ext uri="{BEBA8EAE-BF5A-486C-A8C5-ECC9F3942E4B}">
                          <a14:imgProps xmlns:a14="http://schemas.microsoft.com/office/drawing/2010/main">
                            <a14:imgLayer r:embed="rId84">
                              <a14:imgEffect>
                                <a14:brightnessContrast bright="25000" contrast="-50000"/>
                              </a14:imgEffect>
                            </a14:imgLayer>
                          </a14:imgProps>
                        </a:ex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p>
    <w:p w14:paraId="6AD3408C" w14:textId="7F27F3C9" w:rsidR="00AF035A" w:rsidRDefault="00AF035A" w:rsidP="003D1E0F">
      <w:pPr>
        <w:keepNext/>
        <w:jc w:val="center"/>
      </w:pPr>
      <w:r>
        <w:rPr>
          <w:noProof/>
        </w:rPr>
        <w:drawing>
          <wp:inline distT="0" distB="0" distL="0" distR="0" wp14:anchorId="46BD0E0F" wp14:editId="5DD13A14">
            <wp:extent cx="2700000" cy="1620000"/>
            <wp:effectExtent l="0" t="0" r="5715" b="0"/>
            <wp:docPr id="344629109" name="Picture 4"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63427" name="Picture 4" descr="A black background with white dots&#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r>
        <w:rPr>
          <w:noProof/>
        </w:rPr>
        <w:drawing>
          <wp:inline distT="0" distB="0" distL="0" distR="0" wp14:anchorId="3EADE8EF" wp14:editId="30CDE03B">
            <wp:extent cx="2700000" cy="1620000"/>
            <wp:effectExtent l="0" t="0" r="5715" b="0"/>
            <wp:docPr id="810862064" name="Picture 5" descr="A black and white image of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74595" name="Picture 5" descr="A black and white image of a window&#10;&#10;Description automatically generated"/>
                    <pic:cNvPicPr/>
                  </pic:nvPicPr>
                  <pic:blipFill>
                    <a:blip r:embed="rId74" cstate="print">
                      <a:extLst>
                        <a:ext uri="{BEBA8EAE-BF5A-486C-A8C5-ECC9F3942E4B}">
                          <a14:imgProps xmlns:a14="http://schemas.microsoft.com/office/drawing/2010/main">
                            <a14:imgLayer r:embed="rId75">
                              <a14:imgEffect>
                                <a14:brightnessContrast bright="25000" contrast="-50000"/>
                              </a14:imgEffect>
                            </a14:imgLayer>
                          </a14:imgProps>
                        </a:ex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p>
    <w:p w14:paraId="0FBD1014" w14:textId="3AC06A91" w:rsidR="00EA67D3" w:rsidRDefault="00AF035A" w:rsidP="003D1E0F">
      <w:pPr>
        <w:keepNext/>
        <w:jc w:val="center"/>
      </w:pPr>
      <w:r>
        <w:rPr>
          <w:noProof/>
        </w:rPr>
        <w:drawing>
          <wp:inline distT="0" distB="0" distL="0" distR="0" wp14:anchorId="6520153E" wp14:editId="1ADBD540">
            <wp:extent cx="2700000" cy="1620000"/>
            <wp:effectExtent l="0" t="0" r="5715" b="0"/>
            <wp:docPr id="167300454" name="Picture 12" descr="A black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0454" name="Picture 12" descr="A black screen with a black background&#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r>
        <w:rPr>
          <w:noProof/>
        </w:rPr>
        <w:drawing>
          <wp:inline distT="0" distB="0" distL="0" distR="0" wp14:anchorId="7E90B709" wp14:editId="10CADCB8">
            <wp:extent cx="2700000" cy="1620000"/>
            <wp:effectExtent l="0" t="0" r="5715" b="0"/>
            <wp:docPr id="592574154" name="Picture 13" descr="A black square object with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74154" name="Picture 13" descr="A black square object with a black background&#10;&#10;Description automatically generated with medium confidence"/>
                    <pic:cNvPicPr/>
                  </pic:nvPicPr>
                  <pic:blipFill>
                    <a:blip r:embed="rId86" cstate="print">
                      <a:extLst>
                        <a:ext uri="{BEBA8EAE-BF5A-486C-A8C5-ECC9F3942E4B}">
                          <a14:imgProps xmlns:a14="http://schemas.microsoft.com/office/drawing/2010/main">
                            <a14:imgLayer r:embed="rId87">
                              <a14:imgEffect>
                                <a14:brightnessContrast bright="25000" contrast="-50000"/>
                              </a14:imgEffect>
                            </a14:imgLayer>
                          </a14:imgProps>
                        </a:ex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p>
    <w:p w14:paraId="4560203D" w14:textId="21BAFB15" w:rsidR="00AF035A" w:rsidRDefault="00EA67D3" w:rsidP="003D1E0F">
      <w:pPr>
        <w:pStyle w:val="Caption"/>
        <w:jc w:val="center"/>
      </w:pPr>
      <w:bookmarkStart w:id="106" w:name="_Toc168668659"/>
      <w:r>
        <w:t xml:space="preserve">Figure </w:t>
      </w:r>
      <w:r>
        <w:fldChar w:fldCharType="begin"/>
      </w:r>
      <w:r>
        <w:instrText xml:space="preserve"> SEQ Figure \* ARABIC </w:instrText>
      </w:r>
      <w:r>
        <w:fldChar w:fldCharType="separate"/>
      </w:r>
      <w:r w:rsidR="009421BC">
        <w:rPr>
          <w:noProof/>
        </w:rPr>
        <w:t>37</w:t>
      </w:r>
      <w:r>
        <w:fldChar w:fldCharType="end"/>
      </w:r>
      <w:r>
        <w:t xml:space="preserve">: </w:t>
      </w:r>
      <w:bookmarkStart w:id="107" w:name="_Hlk168616496"/>
      <w:r>
        <w:t>PELMS 2023 Software Image taken input current of 7A</w:t>
      </w:r>
      <w:r w:rsidR="003D1E0F">
        <w:t>, 8A and 9A</w:t>
      </w:r>
      <w:r>
        <w:t>.</w:t>
      </w:r>
      <w:bookmarkEnd w:id="106"/>
      <w:bookmarkEnd w:id="107"/>
    </w:p>
    <w:p w14:paraId="13C194DC" w14:textId="77777777" w:rsidR="00AF035A" w:rsidRDefault="00AF035A" w:rsidP="00AF035A"/>
    <w:p w14:paraId="1EF12437" w14:textId="0A54828B" w:rsidR="00AF035A" w:rsidRDefault="00AF035A" w:rsidP="00EA67D3">
      <w:r>
        <w:br w:type="page"/>
      </w:r>
    </w:p>
    <w:p w14:paraId="3D7CAD43" w14:textId="32B9D889" w:rsidR="00EA67D3" w:rsidRDefault="00AF035A" w:rsidP="00A513A2">
      <w:pPr>
        <w:keepNext/>
        <w:jc w:val="center"/>
      </w:pPr>
      <w:r>
        <w:rPr>
          <w:noProof/>
        </w:rPr>
        <w:lastRenderedPageBreak/>
        <w:drawing>
          <wp:inline distT="0" distB="0" distL="0" distR="0" wp14:anchorId="5182297A" wp14:editId="097E14BA">
            <wp:extent cx="2700000" cy="2026800"/>
            <wp:effectExtent l="0" t="0" r="5715" b="0"/>
            <wp:docPr id="896112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65701" name="Picture 95586570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00000" cy="2026800"/>
                    </a:xfrm>
                    <a:prstGeom prst="rect">
                      <a:avLst/>
                    </a:prstGeom>
                  </pic:spPr>
                </pic:pic>
              </a:graphicData>
            </a:graphic>
          </wp:inline>
        </w:drawing>
      </w:r>
      <w:r>
        <w:rPr>
          <w:noProof/>
        </w:rPr>
        <w:drawing>
          <wp:inline distT="0" distB="0" distL="0" distR="0" wp14:anchorId="44EDCA29" wp14:editId="71714F46">
            <wp:extent cx="2700000" cy="2026800"/>
            <wp:effectExtent l="0" t="0" r="5715" b="0"/>
            <wp:docPr id="1273462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65701" name="Picture 95586570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00000" cy="2026800"/>
                    </a:xfrm>
                    <a:prstGeom prst="rect">
                      <a:avLst/>
                    </a:prstGeom>
                  </pic:spPr>
                </pic:pic>
              </a:graphicData>
            </a:graphic>
          </wp:inline>
        </w:drawing>
      </w:r>
    </w:p>
    <w:p w14:paraId="240718DD" w14:textId="46C8E41C" w:rsidR="00AF035A" w:rsidRDefault="00EA67D3" w:rsidP="00A513A2">
      <w:pPr>
        <w:pStyle w:val="Caption"/>
        <w:jc w:val="center"/>
      </w:pPr>
      <w:bookmarkStart w:id="108" w:name="_Toc168668660"/>
      <w:r>
        <w:t xml:space="preserve">Figure </w:t>
      </w:r>
      <w:r>
        <w:fldChar w:fldCharType="begin"/>
      </w:r>
      <w:r>
        <w:instrText xml:space="preserve"> SEQ Figure \* ARABIC </w:instrText>
      </w:r>
      <w:r>
        <w:fldChar w:fldCharType="separate"/>
      </w:r>
      <w:r w:rsidR="009421BC">
        <w:rPr>
          <w:noProof/>
        </w:rPr>
        <w:t>38</w:t>
      </w:r>
      <w:r>
        <w:fldChar w:fldCharType="end"/>
      </w:r>
      <w:r>
        <w:t>: Reference Solar Panel Image for PELMS 2023 Software Testin</w:t>
      </w:r>
      <w:r w:rsidR="00A513A2">
        <w:t>g</w:t>
      </w:r>
      <w:r>
        <w:t>.</w:t>
      </w:r>
      <w:bookmarkEnd w:id="108"/>
    </w:p>
    <w:p w14:paraId="3F51A9AE" w14:textId="1EB4C156" w:rsidR="00AF035A" w:rsidRDefault="00AF035A" w:rsidP="00A513A2">
      <w:pPr>
        <w:jc w:val="center"/>
      </w:pPr>
      <w:r>
        <w:rPr>
          <w:noProof/>
        </w:rPr>
        <w:drawing>
          <wp:inline distT="0" distB="0" distL="0" distR="0" wp14:anchorId="22FB1C1B" wp14:editId="1671EC09">
            <wp:extent cx="2700000" cy="1620000"/>
            <wp:effectExtent l="0" t="0" r="5715" b="0"/>
            <wp:docPr id="15556242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624279" name="Picture 1555624279"/>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r>
        <w:rPr>
          <w:noProof/>
        </w:rPr>
        <w:drawing>
          <wp:inline distT="0" distB="0" distL="0" distR="0" wp14:anchorId="2B78DFE6" wp14:editId="57325119">
            <wp:extent cx="2700000" cy="1620000"/>
            <wp:effectExtent l="0" t="0" r="5715" b="0"/>
            <wp:docPr id="764833804" name="Picture 15" descr="A black and white image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33804" name="Picture 15" descr="A black and white image of a car&#10;&#10;Description automatically generated"/>
                    <pic:cNvPicPr/>
                  </pic:nvPicPr>
                  <pic:blipFill>
                    <a:blip r:embed="rId89" cstate="print">
                      <a:extLst>
                        <a:ext uri="{BEBA8EAE-BF5A-486C-A8C5-ECC9F3942E4B}">
                          <a14:imgProps xmlns:a14="http://schemas.microsoft.com/office/drawing/2010/main">
                            <a14:imgLayer r:embed="rId90">
                              <a14:imgEffect>
                                <a14:brightnessContrast bright="25000" contrast="-50000"/>
                              </a14:imgEffect>
                            </a14:imgLayer>
                          </a14:imgProps>
                        </a:ex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p>
    <w:p w14:paraId="3AE7586B" w14:textId="1769B140" w:rsidR="00AF035A" w:rsidRDefault="00AF035A" w:rsidP="00A513A2">
      <w:pPr>
        <w:jc w:val="center"/>
      </w:pPr>
      <w:r>
        <w:rPr>
          <w:noProof/>
        </w:rPr>
        <w:drawing>
          <wp:inline distT="0" distB="0" distL="0" distR="0" wp14:anchorId="405DFE0E" wp14:editId="70E82DFC">
            <wp:extent cx="2700000" cy="1620000"/>
            <wp:effectExtent l="0" t="0" r="5715" b="0"/>
            <wp:docPr id="602524442" name="Picture 16" descr="A black screen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524442" name="Picture 16" descr="A black screen with white dots&#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r>
        <w:rPr>
          <w:noProof/>
        </w:rPr>
        <w:drawing>
          <wp:inline distT="0" distB="0" distL="0" distR="0" wp14:anchorId="163900A7" wp14:editId="23DAD3EC">
            <wp:extent cx="2700000" cy="1620000"/>
            <wp:effectExtent l="0" t="0" r="5715" b="0"/>
            <wp:docPr id="1399967146" name="Picture 17" descr="A black square object with a ligh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967146" name="Picture 17" descr="A black square object with a light on it&#10;&#10;Description automatically generated with medium confidence"/>
                    <pic:cNvPicPr/>
                  </pic:nvPicPr>
                  <pic:blipFill>
                    <a:blip r:embed="rId92" cstate="print">
                      <a:extLst>
                        <a:ext uri="{BEBA8EAE-BF5A-486C-A8C5-ECC9F3942E4B}">
                          <a14:imgProps xmlns:a14="http://schemas.microsoft.com/office/drawing/2010/main">
                            <a14:imgLayer r:embed="rId93">
                              <a14:imgEffect>
                                <a14:brightnessContrast bright="25000" contrast="-50000"/>
                              </a14:imgEffect>
                            </a14:imgLayer>
                          </a14:imgProps>
                        </a:ex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p>
    <w:p w14:paraId="7D7BDFC7" w14:textId="4CC18FC8" w:rsidR="00EA67D3" w:rsidRDefault="00AF035A" w:rsidP="00A513A2">
      <w:pPr>
        <w:keepNext/>
        <w:jc w:val="center"/>
      </w:pPr>
      <w:r>
        <w:rPr>
          <w:noProof/>
        </w:rPr>
        <w:drawing>
          <wp:inline distT="0" distB="0" distL="0" distR="0" wp14:anchorId="1D00C2A1" wp14:editId="41374F50">
            <wp:extent cx="2700000" cy="1620000"/>
            <wp:effectExtent l="0" t="0" r="5715" b="0"/>
            <wp:docPr id="455126004" name="Picture 4"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63427" name="Picture 4" descr="A black background with white dots&#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r>
        <w:rPr>
          <w:noProof/>
        </w:rPr>
        <w:drawing>
          <wp:inline distT="0" distB="0" distL="0" distR="0" wp14:anchorId="01EA8C14" wp14:editId="1E0C90D7">
            <wp:extent cx="2700000" cy="1620000"/>
            <wp:effectExtent l="0" t="0" r="5715" b="0"/>
            <wp:docPr id="123933939" name="Picture 5" descr="A black and white image of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74595" name="Picture 5" descr="A black and white image of a window&#10;&#10;Description automatically generated"/>
                    <pic:cNvPicPr/>
                  </pic:nvPicPr>
                  <pic:blipFill>
                    <a:blip r:embed="rId74" cstate="print">
                      <a:extLst>
                        <a:ext uri="{BEBA8EAE-BF5A-486C-A8C5-ECC9F3942E4B}">
                          <a14:imgProps xmlns:a14="http://schemas.microsoft.com/office/drawing/2010/main">
                            <a14:imgLayer r:embed="rId75">
                              <a14:imgEffect>
                                <a14:brightnessContrast bright="25000" contrast="-50000"/>
                              </a14:imgEffect>
                            </a14:imgLayer>
                          </a14:imgProps>
                        </a:ext>
                        <a:ext uri="{28A0092B-C50C-407E-A947-70E740481C1C}">
                          <a14:useLocalDpi xmlns:a14="http://schemas.microsoft.com/office/drawing/2010/main" val="0"/>
                        </a:ext>
                      </a:extLst>
                    </a:blip>
                    <a:stretch>
                      <a:fillRect/>
                    </a:stretch>
                  </pic:blipFill>
                  <pic:spPr>
                    <a:xfrm>
                      <a:off x="0" y="0"/>
                      <a:ext cx="2700000" cy="1620000"/>
                    </a:xfrm>
                    <a:prstGeom prst="rect">
                      <a:avLst/>
                    </a:prstGeom>
                  </pic:spPr>
                </pic:pic>
              </a:graphicData>
            </a:graphic>
          </wp:inline>
        </w:drawing>
      </w:r>
    </w:p>
    <w:p w14:paraId="4E35BCEF" w14:textId="26156ED9" w:rsidR="00EA67D3" w:rsidRDefault="00EA67D3" w:rsidP="00A513A2">
      <w:pPr>
        <w:pStyle w:val="Caption"/>
        <w:jc w:val="center"/>
      </w:pPr>
      <w:bookmarkStart w:id="109" w:name="_Toc168668661"/>
      <w:r>
        <w:t xml:space="preserve">Figure </w:t>
      </w:r>
      <w:r>
        <w:fldChar w:fldCharType="begin"/>
      </w:r>
      <w:r>
        <w:instrText xml:space="preserve"> SEQ Figure \* ARABIC </w:instrText>
      </w:r>
      <w:r>
        <w:fldChar w:fldCharType="separate"/>
      </w:r>
      <w:r w:rsidR="009421BC">
        <w:rPr>
          <w:noProof/>
        </w:rPr>
        <w:t>39</w:t>
      </w:r>
      <w:r>
        <w:fldChar w:fldCharType="end"/>
      </w:r>
      <w:r>
        <w:t>:  PELMS 2023 Software Image taken from 10</w:t>
      </w:r>
      <w:r w:rsidR="00A513A2">
        <w:t>, 20 and 50</w:t>
      </w:r>
      <w:r>
        <w:t xml:space="preserve"> pairs</w:t>
      </w:r>
      <w:r w:rsidR="00A513A2">
        <w:t>.</w:t>
      </w:r>
      <w:bookmarkEnd w:id="109"/>
    </w:p>
    <w:p w14:paraId="5837E367" w14:textId="7E9E07D1" w:rsidR="00AF035A" w:rsidRDefault="00AF035A" w:rsidP="00EA67D3">
      <w:pPr>
        <w:pStyle w:val="Caption"/>
      </w:pPr>
    </w:p>
    <w:p w14:paraId="14A17FF4" w14:textId="77777777" w:rsidR="00AF035A" w:rsidRDefault="00AF035A" w:rsidP="0098090A">
      <w:pPr>
        <w:rPr>
          <w:noProof/>
        </w:rPr>
      </w:pPr>
    </w:p>
    <w:p w14:paraId="3C3244BA" w14:textId="6F837426" w:rsidR="00AF035A" w:rsidRDefault="00AF035A">
      <w:pPr>
        <w:spacing w:line="240" w:lineRule="auto"/>
        <w:jc w:val="left"/>
        <w:rPr>
          <w:noProof/>
        </w:rPr>
      </w:pPr>
      <w:r>
        <w:rPr>
          <w:noProof/>
        </w:rPr>
        <w:br w:type="page"/>
      </w:r>
    </w:p>
    <w:p w14:paraId="55E66654" w14:textId="59A090B3" w:rsidR="00AF035A" w:rsidRPr="00C71B06" w:rsidRDefault="00AF035A" w:rsidP="00AF035A">
      <w:pPr>
        <w:pStyle w:val="Heading1"/>
        <w:numPr>
          <w:ilvl w:val="0"/>
          <w:numId w:val="0"/>
        </w:numPr>
        <w:rPr>
          <w:rFonts w:cs="Times New Roman"/>
        </w:rPr>
      </w:pPr>
      <w:bookmarkStart w:id="110" w:name="_Toc168668622"/>
      <w:r w:rsidRPr="00FE70D8">
        <w:rPr>
          <w:rFonts w:cs="Times New Roman"/>
        </w:rPr>
        <w:lastRenderedPageBreak/>
        <w:t>Appendi</w:t>
      </w:r>
      <w:r>
        <w:rPr>
          <w:rFonts w:cs="Times New Roman"/>
        </w:rPr>
        <w:t>x D</w:t>
      </w:r>
      <w:r w:rsidR="009C566F">
        <w:rPr>
          <w:rFonts w:cs="Times New Roman"/>
        </w:rPr>
        <w:t>: PELMS 2024 Imaging Software Test</w:t>
      </w:r>
      <w:bookmarkEnd w:id="110"/>
    </w:p>
    <w:p w14:paraId="5154E67D" w14:textId="1945550D" w:rsidR="00A513A2" w:rsidRDefault="00A513A2" w:rsidP="00A513A2">
      <w:pPr>
        <w:keepNext/>
        <w:jc w:val="left"/>
      </w:pPr>
      <w:r>
        <w:t>The PELMS 2024 Imaging Software Test was a test that generate some images of a PV module with 3 PV cells.  The images were generated in three areas, which were:</w:t>
      </w:r>
    </w:p>
    <w:p w14:paraId="411B1D41" w14:textId="77777777" w:rsidR="00A513A2" w:rsidRDefault="00A513A2" w:rsidP="00A513A2">
      <w:pPr>
        <w:pStyle w:val="ListParagraph"/>
        <w:keepNext/>
        <w:numPr>
          <w:ilvl w:val="0"/>
          <w:numId w:val="42"/>
        </w:numPr>
        <w:jc w:val="left"/>
      </w:pPr>
      <w:r>
        <w:t>generating EL images for 1, 2 and 3 PV cells,</w:t>
      </w:r>
    </w:p>
    <w:p w14:paraId="483E2A45" w14:textId="77777777" w:rsidR="00A513A2" w:rsidRDefault="00A513A2" w:rsidP="00A513A2">
      <w:pPr>
        <w:pStyle w:val="ListParagraph"/>
        <w:keepNext/>
        <w:numPr>
          <w:ilvl w:val="0"/>
          <w:numId w:val="42"/>
        </w:numPr>
        <w:jc w:val="left"/>
      </w:pPr>
      <w:r>
        <w:t>generating EL images for currents of 7A, 8A and 9A, and</w:t>
      </w:r>
    </w:p>
    <w:p w14:paraId="13E862E0" w14:textId="77777777" w:rsidR="00A513A2" w:rsidRDefault="00A513A2" w:rsidP="00A513A2">
      <w:pPr>
        <w:pStyle w:val="ListParagraph"/>
        <w:keepNext/>
        <w:numPr>
          <w:ilvl w:val="0"/>
          <w:numId w:val="42"/>
        </w:numPr>
        <w:jc w:val="left"/>
      </w:pPr>
      <w:r>
        <w:t>generating EL images based on 10, 20 and 50 pairs.</w:t>
      </w:r>
    </w:p>
    <w:p w14:paraId="5525DBA1" w14:textId="77777777" w:rsidR="00A513A2" w:rsidRDefault="00A513A2" w:rsidP="00A513A2">
      <w:pPr>
        <w:keepNext/>
        <w:jc w:val="left"/>
      </w:pPr>
    </w:p>
    <w:p w14:paraId="4D483C18" w14:textId="73AF65D4" w:rsidR="00A513A2" w:rsidRDefault="00A513A2" w:rsidP="00DC63F9">
      <w:pPr>
        <w:keepNext/>
        <w:jc w:val="left"/>
      </w:pPr>
      <w:r>
        <w:t xml:space="preserve">The initial setup for the test is shown in Figure 35.  The resulting images are given in Figures 37, 39 and 41 (Figures 36, 38, and </w:t>
      </w:r>
      <w:r w:rsidR="008633E8">
        <w:t>40</w:t>
      </w:r>
      <w:r>
        <w:t xml:space="preserve"> are simply refence images of the Solar Panel under test).</w:t>
      </w:r>
    </w:p>
    <w:p w14:paraId="630F5B51" w14:textId="136CBAD5" w:rsidR="00EA67D3" w:rsidRDefault="00EF099C" w:rsidP="00DC63F9">
      <w:pPr>
        <w:keepNext/>
        <w:jc w:val="center"/>
      </w:pPr>
      <w:r>
        <w:rPr>
          <w:noProof/>
        </w:rPr>
        <w:drawing>
          <wp:inline distT="0" distB="0" distL="0" distR="0" wp14:anchorId="7A5E1460" wp14:editId="4B0FF034">
            <wp:extent cx="3240000" cy="1825200"/>
            <wp:effectExtent l="0" t="0" r="0" b="3810"/>
            <wp:docPr id="1486946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240000" cy="1825200"/>
                    </a:xfrm>
                    <a:prstGeom prst="rect">
                      <a:avLst/>
                    </a:prstGeom>
                    <a:noFill/>
                    <a:ln>
                      <a:noFill/>
                    </a:ln>
                  </pic:spPr>
                </pic:pic>
              </a:graphicData>
            </a:graphic>
          </wp:inline>
        </w:drawing>
      </w:r>
    </w:p>
    <w:p w14:paraId="1A33F262" w14:textId="0261528D" w:rsidR="00AF035A" w:rsidRDefault="00EA67D3" w:rsidP="00DC63F9">
      <w:pPr>
        <w:pStyle w:val="Caption"/>
        <w:jc w:val="center"/>
        <w:rPr>
          <w:noProof/>
        </w:rPr>
      </w:pPr>
      <w:bookmarkStart w:id="111" w:name="_Toc168668662"/>
      <w:r>
        <w:t xml:space="preserve">Figure </w:t>
      </w:r>
      <w:r>
        <w:fldChar w:fldCharType="begin"/>
      </w:r>
      <w:r>
        <w:instrText xml:space="preserve"> SEQ Figure \* ARABIC </w:instrText>
      </w:r>
      <w:r>
        <w:fldChar w:fldCharType="separate"/>
      </w:r>
      <w:r w:rsidR="009421BC">
        <w:rPr>
          <w:noProof/>
        </w:rPr>
        <w:t>40</w:t>
      </w:r>
      <w:r>
        <w:fldChar w:fldCharType="end"/>
      </w:r>
      <w:r>
        <w:t xml:space="preserve">: </w:t>
      </w:r>
      <w:r w:rsidRPr="00EA67D3">
        <w:t>PELMS 202</w:t>
      </w:r>
      <w:r>
        <w:t>4</w:t>
      </w:r>
      <w:r w:rsidRPr="00EA67D3">
        <w:t xml:space="preserve"> Imaging Software Base Testing Setup.</w:t>
      </w:r>
      <w:bookmarkEnd w:id="111"/>
    </w:p>
    <w:p w14:paraId="185888DE" w14:textId="77777777" w:rsidR="00DC63F9" w:rsidRDefault="00DC63F9">
      <w:pPr>
        <w:spacing w:line="240" w:lineRule="auto"/>
        <w:jc w:val="left"/>
      </w:pPr>
    </w:p>
    <w:p w14:paraId="5DBDC170" w14:textId="52B3FFB4" w:rsidR="00DC63F9" w:rsidRDefault="00DC63F9" w:rsidP="00DC63F9">
      <w:pPr>
        <w:keepNext/>
        <w:jc w:val="left"/>
      </w:pPr>
      <w:r>
        <w:t>The EL images for 1, 2 and 3 PV Cells are shown in Figure 37.  The left column contains the original image produced and the right column displays the images after image software adjustment (e.g. adjust contrast, brightness etc.).  All the EL images were generated using a current of 8 A with 50 image pairs.  The top row shows a 1 x PV Cell image, the middle row shows a 2 x PV cell image, and the bottom row shows a 3 x PV cell image.</w:t>
      </w:r>
    </w:p>
    <w:p w14:paraId="53B2BFE6" w14:textId="77777777" w:rsidR="00DC63F9" w:rsidRDefault="00DC63F9" w:rsidP="00DC63F9">
      <w:pPr>
        <w:jc w:val="left"/>
      </w:pPr>
    </w:p>
    <w:p w14:paraId="0B78CF12" w14:textId="0E48E325" w:rsidR="00DC63F9" w:rsidRDefault="00DC63F9" w:rsidP="00DC63F9">
      <w:pPr>
        <w:jc w:val="left"/>
      </w:pPr>
      <w:r>
        <w:t>The EL images for 7A, 8A and 9A injection currents are shown in Figure 39.  The left column contains the original image produced and the right column displays the images after image software adjustment (e.g. adjust contrast, brightness etc.).  All the EL images were generated using a 1 x PV cell with 50 image pairs.  The top row shows a 7A EL image, the middle row shows an 8A EL image, and the bottom row shows a 9A cell image.</w:t>
      </w:r>
    </w:p>
    <w:p w14:paraId="34ACAA53" w14:textId="77777777" w:rsidR="00DC63F9" w:rsidRDefault="00DC63F9" w:rsidP="00DC63F9">
      <w:pPr>
        <w:jc w:val="left"/>
      </w:pPr>
    </w:p>
    <w:p w14:paraId="505ED615" w14:textId="05238550" w:rsidR="006F7002" w:rsidRDefault="00DC63F9" w:rsidP="006F7002">
      <w:pPr>
        <w:keepNext/>
        <w:jc w:val="left"/>
      </w:pPr>
      <w:r>
        <w:t xml:space="preserve">The EL images for 10, 20 and50 pairs are shown in Figure 41.  The left column contains the original image produced and the right column displays the images after image software adjustment (e.g. adjust contrast, brightness etc.).  All the EL images were generated using a 1 </w:t>
      </w:r>
      <w:r>
        <w:lastRenderedPageBreak/>
        <w:t>x PV cell with 8A injection current.  The top row shows a 10 pair EL image, the middle row shows a 20 pair EL image, and the bottom row shows a 50 pair EL image.</w:t>
      </w:r>
    </w:p>
    <w:p w14:paraId="626E71E5" w14:textId="77777777" w:rsidR="006A61C6" w:rsidRDefault="006A61C6" w:rsidP="006F7002">
      <w:pPr>
        <w:keepNext/>
        <w:jc w:val="left"/>
      </w:pPr>
    </w:p>
    <w:p w14:paraId="18FE614A" w14:textId="61A3B608" w:rsidR="00F741DA" w:rsidRDefault="00F741DA" w:rsidP="006F7002">
      <w:pPr>
        <w:keepNext/>
        <w:jc w:val="center"/>
      </w:pPr>
      <w:r>
        <w:rPr>
          <w:noProof/>
        </w:rPr>
        <w:drawing>
          <wp:inline distT="0" distB="0" distL="0" distR="0" wp14:anchorId="1A16FF76" wp14:editId="639863C6">
            <wp:extent cx="2408400" cy="1800000"/>
            <wp:effectExtent l="0" t="0" r="0" b="0"/>
            <wp:docPr id="14160002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000281" name="Picture 141600028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t xml:space="preserve">  </w:t>
      </w:r>
      <w:r>
        <w:rPr>
          <w:noProof/>
        </w:rPr>
        <w:drawing>
          <wp:inline distT="0" distB="0" distL="0" distR="0" wp14:anchorId="6DFB66BF" wp14:editId="293B50D2">
            <wp:extent cx="2408400" cy="1800000"/>
            <wp:effectExtent l="0" t="0" r="0" b="0"/>
            <wp:docPr id="1586680347" name="Picture 6" descr="A close up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80347" name="Picture 6" descr="A close up of a solar panel&#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0FA59461" w14:textId="14C9828F" w:rsidR="00F741DA" w:rsidRDefault="00F741DA" w:rsidP="006F7002">
      <w:pPr>
        <w:pStyle w:val="Caption"/>
        <w:jc w:val="center"/>
      </w:pPr>
      <w:bookmarkStart w:id="112" w:name="_Toc168668663"/>
      <w:r>
        <w:t xml:space="preserve">Figure </w:t>
      </w:r>
      <w:r>
        <w:fldChar w:fldCharType="begin"/>
      </w:r>
      <w:r>
        <w:instrText xml:space="preserve"> SEQ Figure \* ARABIC </w:instrText>
      </w:r>
      <w:r>
        <w:fldChar w:fldCharType="separate"/>
      </w:r>
      <w:r w:rsidR="009421BC">
        <w:rPr>
          <w:noProof/>
        </w:rPr>
        <w:t>41</w:t>
      </w:r>
      <w:r>
        <w:fldChar w:fldCharType="end"/>
      </w:r>
      <w:r>
        <w:t xml:space="preserve">: </w:t>
      </w:r>
      <w:r w:rsidRPr="006203B4">
        <w:t>: Reference Solar Panel Image for PELMS 202</w:t>
      </w:r>
      <w:r>
        <w:t>4</w:t>
      </w:r>
      <w:r w:rsidRPr="006203B4">
        <w:t xml:space="preserve"> Software Testing.</w:t>
      </w:r>
      <w:bookmarkEnd w:id="112"/>
    </w:p>
    <w:p w14:paraId="08113328" w14:textId="4F054876" w:rsidR="00553082" w:rsidRDefault="00553082" w:rsidP="006F7002">
      <w:pPr>
        <w:jc w:val="center"/>
      </w:pPr>
      <w:r>
        <w:rPr>
          <w:noProof/>
        </w:rPr>
        <w:drawing>
          <wp:inline distT="0" distB="0" distL="0" distR="0" wp14:anchorId="7F7EBF71" wp14:editId="213FD782">
            <wp:extent cx="2408400" cy="1800000"/>
            <wp:effectExtent l="0" t="0" r="0" b="0"/>
            <wp:docPr id="316594959" name="Picture 7" descr="A close-up of a computer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94959" name="Picture 7" descr="A close-up of a computer mous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6F7002">
        <w:t xml:space="preserve">  </w:t>
      </w:r>
      <w:r>
        <w:rPr>
          <w:noProof/>
        </w:rPr>
        <w:drawing>
          <wp:inline distT="0" distB="0" distL="0" distR="0" wp14:anchorId="5D3670F4" wp14:editId="12F1106F">
            <wp:extent cx="2408400" cy="1800000"/>
            <wp:effectExtent l="0" t="0" r="0" b="0"/>
            <wp:docPr id="12360362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36206" name="Picture 1236036206"/>
                    <pic:cNvPicPr/>
                  </pic:nvPicPr>
                  <pic:blipFill>
                    <a:blip r:embed="rId97" cstate="print">
                      <a:extLst>
                        <a:ext uri="{BEBA8EAE-BF5A-486C-A8C5-ECC9F3942E4B}">
                          <a14:imgProps xmlns:a14="http://schemas.microsoft.com/office/drawing/2010/main">
                            <a14:imgLayer r:embed="rId98">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304CDFA4" w14:textId="41171032" w:rsidR="00553082" w:rsidRDefault="00553082" w:rsidP="006F7002">
      <w:pPr>
        <w:jc w:val="center"/>
      </w:pPr>
      <w:r>
        <w:rPr>
          <w:noProof/>
        </w:rPr>
        <w:drawing>
          <wp:inline distT="0" distB="0" distL="0" distR="0" wp14:anchorId="052A60F1" wp14:editId="77EAE6A0">
            <wp:extent cx="2408400" cy="1800000"/>
            <wp:effectExtent l="0" t="0" r="0" b="0"/>
            <wp:docPr id="1886373607" name="Picture 9" descr="A close-up of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73607" name="Picture 9" descr="A close-up of a bed&#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6F7002">
        <w:t xml:space="preserve">  </w:t>
      </w:r>
      <w:r>
        <w:rPr>
          <w:noProof/>
        </w:rPr>
        <w:drawing>
          <wp:inline distT="0" distB="0" distL="0" distR="0" wp14:anchorId="56881992" wp14:editId="14C580CD">
            <wp:extent cx="2408400" cy="1800000"/>
            <wp:effectExtent l="0" t="0" r="0" b="0"/>
            <wp:docPr id="18250716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071635" name="Picture 1825071635"/>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4834E15E" w14:textId="6B1B46C4" w:rsidR="00553082" w:rsidRDefault="00553082" w:rsidP="006F7002">
      <w:pPr>
        <w:keepNext/>
        <w:jc w:val="center"/>
      </w:pPr>
      <w:r>
        <w:rPr>
          <w:noProof/>
        </w:rPr>
        <w:drawing>
          <wp:inline distT="0" distB="0" distL="0" distR="0" wp14:anchorId="1558528D" wp14:editId="4A680CF2">
            <wp:extent cx="2408400" cy="1800000"/>
            <wp:effectExtent l="0" t="0" r="0" b="0"/>
            <wp:docPr id="327643088" name="Picture 11" descr="A close-up of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643088" name="Picture 11" descr="A close-up of a window&#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6F7002">
        <w:t xml:space="preserve">  </w:t>
      </w:r>
      <w:r>
        <w:rPr>
          <w:noProof/>
        </w:rPr>
        <w:drawing>
          <wp:inline distT="0" distB="0" distL="0" distR="0" wp14:anchorId="6948CC16" wp14:editId="781D3116">
            <wp:extent cx="2408400" cy="1800000"/>
            <wp:effectExtent l="0" t="0" r="0" b="0"/>
            <wp:docPr id="2073424064" name="Picture 12" descr="A window with a light in the midd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24064" name="Picture 12" descr="A window with a light in the middle&#10;&#10;Description automatically generated with medium confidence"/>
                    <pic:cNvPicPr/>
                  </pic:nvPicPr>
                  <pic:blipFill>
                    <a:blip r:embed="rId102" cstate="print">
                      <a:extLst>
                        <a:ext uri="{BEBA8EAE-BF5A-486C-A8C5-ECC9F3942E4B}">
                          <a14:imgProps xmlns:a14="http://schemas.microsoft.com/office/drawing/2010/main">
                            <a14:imgLayer r:embed="rId103">
                              <a14:imgEffect>
                                <a14:brightnessContrast bright="3000" contrast="-56000"/>
                              </a14:imgEffect>
                            </a14:imgLayer>
                          </a14:imgProps>
                        </a:ex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7604B986" w14:textId="04CC5461" w:rsidR="00553082" w:rsidRDefault="00553082" w:rsidP="006F7002">
      <w:pPr>
        <w:pStyle w:val="Caption"/>
        <w:jc w:val="center"/>
      </w:pPr>
      <w:bookmarkStart w:id="113" w:name="_Toc168668664"/>
      <w:r>
        <w:t xml:space="preserve">Figure </w:t>
      </w:r>
      <w:r>
        <w:fldChar w:fldCharType="begin"/>
      </w:r>
      <w:r>
        <w:instrText xml:space="preserve"> SEQ Figure \* ARABIC </w:instrText>
      </w:r>
      <w:r>
        <w:fldChar w:fldCharType="separate"/>
      </w:r>
      <w:r w:rsidR="009421BC">
        <w:rPr>
          <w:noProof/>
        </w:rPr>
        <w:t>42</w:t>
      </w:r>
      <w:r>
        <w:fldChar w:fldCharType="end"/>
      </w:r>
      <w:r>
        <w:t>:</w:t>
      </w:r>
      <w:r w:rsidRPr="00553082">
        <w:t xml:space="preserve"> </w:t>
      </w:r>
      <w:r w:rsidR="006F7002">
        <w:t xml:space="preserve">PELMS 2024 Software </w:t>
      </w:r>
      <w:r w:rsidR="006F7002" w:rsidRPr="00F40378">
        <w:t>EL images for 1, 2 and 3 PV Cells</w:t>
      </w:r>
      <w:r w:rsidRPr="00553082">
        <w:t>.</w:t>
      </w:r>
      <w:bookmarkEnd w:id="113"/>
    </w:p>
    <w:p w14:paraId="0AB554D8" w14:textId="6108F94C" w:rsidR="005E721E" w:rsidRDefault="0086700B" w:rsidP="006A61C6">
      <w:pPr>
        <w:keepNext/>
        <w:jc w:val="center"/>
      </w:pPr>
      <w:r>
        <w:rPr>
          <w:noProof/>
        </w:rPr>
        <w:lastRenderedPageBreak/>
        <w:drawing>
          <wp:inline distT="0" distB="0" distL="0" distR="0" wp14:anchorId="48381E0F" wp14:editId="4C70B883">
            <wp:extent cx="2408400" cy="1800000"/>
            <wp:effectExtent l="0" t="0" r="0" b="0"/>
            <wp:docPr id="1775401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000281" name="Picture 141600028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6A61C6">
        <w:t xml:space="preserve">  </w:t>
      </w:r>
      <w:r>
        <w:rPr>
          <w:noProof/>
        </w:rPr>
        <w:drawing>
          <wp:inline distT="0" distB="0" distL="0" distR="0" wp14:anchorId="32A79E3C" wp14:editId="77DF4BED">
            <wp:extent cx="2408400" cy="1800000"/>
            <wp:effectExtent l="0" t="0" r="0" b="0"/>
            <wp:docPr id="151522188" name="Picture 6" descr="A close up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80347" name="Picture 6" descr="A close up of a solar panel&#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5040277F" w14:textId="6645D0F8" w:rsidR="0086700B" w:rsidRDefault="005E721E" w:rsidP="006A61C6">
      <w:pPr>
        <w:pStyle w:val="Caption"/>
        <w:jc w:val="center"/>
      </w:pPr>
      <w:bookmarkStart w:id="114" w:name="_Toc168668665"/>
      <w:r>
        <w:t xml:space="preserve">Figure </w:t>
      </w:r>
      <w:r>
        <w:fldChar w:fldCharType="begin"/>
      </w:r>
      <w:r>
        <w:instrText xml:space="preserve"> SEQ Figure \* ARABIC </w:instrText>
      </w:r>
      <w:r>
        <w:fldChar w:fldCharType="separate"/>
      </w:r>
      <w:r w:rsidR="009421BC">
        <w:rPr>
          <w:noProof/>
        </w:rPr>
        <w:t>43</w:t>
      </w:r>
      <w:r>
        <w:fldChar w:fldCharType="end"/>
      </w:r>
      <w:r>
        <w:t xml:space="preserve">: </w:t>
      </w:r>
      <w:r w:rsidRPr="006203B4">
        <w:t>Reference Solar Panel Image for PELMS 202</w:t>
      </w:r>
      <w:r>
        <w:t>4</w:t>
      </w:r>
      <w:r w:rsidRPr="006203B4">
        <w:t xml:space="preserve"> Software Testing.</w:t>
      </w:r>
      <w:bookmarkEnd w:id="114"/>
    </w:p>
    <w:p w14:paraId="6B8C1B7A" w14:textId="6123BAA4" w:rsidR="0086700B" w:rsidRDefault="0086700B" w:rsidP="006A61C6">
      <w:pPr>
        <w:jc w:val="center"/>
      </w:pPr>
      <w:r>
        <w:rPr>
          <w:noProof/>
        </w:rPr>
        <w:drawing>
          <wp:inline distT="0" distB="0" distL="0" distR="0" wp14:anchorId="7154631B" wp14:editId="6E601A56">
            <wp:extent cx="2408400" cy="1800000"/>
            <wp:effectExtent l="0" t="0" r="0" b="0"/>
            <wp:docPr id="893284935" name="Picture 13" descr="A close-up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284935" name="Picture 13" descr="A close-up of a solar panel&#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6A61C6">
        <w:t xml:space="preserve">  </w:t>
      </w:r>
      <w:r>
        <w:rPr>
          <w:noProof/>
        </w:rPr>
        <w:drawing>
          <wp:inline distT="0" distB="0" distL="0" distR="0" wp14:anchorId="66B36F48" wp14:editId="54E849B2">
            <wp:extent cx="2408400" cy="1800000"/>
            <wp:effectExtent l="0" t="0" r="0" b="0"/>
            <wp:docPr id="17842807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280784" name="Picture 1784280784"/>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55C52784" w14:textId="52E3D10B" w:rsidR="0086700B" w:rsidRDefault="0086700B" w:rsidP="006A61C6">
      <w:pPr>
        <w:jc w:val="center"/>
      </w:pPr>
      <w:r>
        <w:rPr>
          <w:noProof/>
        </w:rPr>
        <w:drawing>
          <wp:inline distT="0" distB="0" distL="0" distR="0" wp14:anchorId="0789D0B1" wp14:editId="4A590A2D">
            <wp:extent cx="2408400" cy="1800000"/>
            <wp:effectExtent l="0" t="0" r="0" b="0"/>
            <wp:docPr id="765854042" name="Picture 7" descr="A close-up of a computer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94959" name="Picture 7" descr="A close-up of a computer mous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6A61C6">
        <w:t xml:space="preserve">  </w:t>
      </w:r>
      <w:r>
        <w:rPr>
          <w:noProof/>
        </w:rPr>
        <w:drawing>
          <wp:inline distT="0" distB="0" distL="0" distR="0" wp14:anchorId="25FAB994" wp14:editId="01E638C9">
            <wp:extent cx="2408400" cy="1800000"/>
            <wp:effectExtent l="0" t="0" r="0" b="0"/>
            <wp:docPr id="2298445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36206" name="Picture 1236036206"/>
                    <pic:cNvPicPr/>
                  </pic:nvPicPr>
                  <pic:blipFill>
                    <a:blip r:embed="rId97" cstate="print">
                      <a:extLst>
                        <a:ext uri="{BEBA8EAE-BF5A-486C-A8C5-ECC9F3942E4B}">
                          <a14:imgProps xmlns:a14="http://schemas.microsoft.com/office/drawing/2010/main">
                            <a14:imgLayer r:embed="rId98">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4C3400E0" w14:textId="72A55258" w:rsidR="005E721E" w:rsidRDefault="0086700B" w:rsidP="006A61C6">
      <w:pPr>
        <w:keepNext/>
        <w:jc w:val="center"/>
      </w:pPr>
      <w:r>
        <w:rPr>
          <w:noProof/>
        </w:rPr>
        <w:drawing>
          <wp:inline distT="0" distB="0" distL="0" distR="0" wp14:anchorId="622BE3C0" wp14:editId="47BA3E96">
            <wp:extent cx="2408400" cy="1800000"/>
            <wp:effectExtent l="0" t="0" r="0" b="0"/>
            <wp:docPr id="1853363787" name="Picture 15" descr="A close-up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363787" name="Picture 15" descr="A close-up of a solar panel&#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6A61C6">
        <w:t xml:space="preserve">  </w:t>
      </w:r>
      <w:r>
        <w:rPr>
          <w:noProof/>
        </w:rPr>
        <w:drawing>
          <wp:inline distT="0" distB="0" distL="0" distR="0" wp14:anchorId="01BD69BE" wp14:editId="26FCB50B">
            <wp:extent cx="2408400" cy="1800000"/>
            <wp:effectExtent l="0" t="0" r="0" b="0"/>
            <wp:docPr id="1299854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47" name="Picture 12998547"/>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721B8F5B" w14:textId="036E1B71" w:rsidR="0086700B" w:rsidRDefault="005E721E" w:rsidP="006A61C6">
      <w:pPr>
        <w:pStyle w:val="Caption"/>
        <w:jc w:val="center"/>
      </w:pPr>
      <w:bookmarkStart w:id="115" w:name="_Toc168668666"/>
      <w:r>
        <w:t xml:space="preserve">Figure </w:t>
      </w:r>
      <w:r>
        <w:fldChar w:fldCharType="begin"/>
      </w:r>
      <w:r>
        <w:instrText xml:space="preserve"> SEQ Figure \* ARABIC </w:instrText>
      </w:r>
      <w:r>
        <w:fldChar w:fldCharType="separate"/>
      </w:r>
      <w:r w:rsidR="009421BC">
        <w:rPr>
          <w:noProof/>
        </w:rPr>
        <w:t>44</w:t>
      </w:r>
      <w:r>
        <w:fldChar w:fldCharType="end"/>
      </w:r>
      <w:r>
        <w:t xml:space="preserve">: </w:t>
      </w:r>
      <w:r w:rsidR="006A61C6">
        <w:t>PELMS 2024 Software Image taken input current of 7A, 8A and 9A</w:t>
      </w:r>
      <w:r w:rsidRPr="00553082">
        <w:t>.</w:t>
      </w:r>
      <w:bookmarkEnd w:id="115"/>
    </w:p>
    <w:p w14:paraId="45B0CA58" w14:textId="63322E1B" w:rsidR="005E721E" w:rsidRDefault="00852CEA" w:rsidP="009232CF">
      <w:pPr>
        <w:keepNext/>
        <w:jc w:val="center"/>
      </w:pPr>
      <w:r>
        <w:rPr>
          <w:noProof/>
        </w:rPr>
        <w:lastRenderedPageBreak/>
        <w:drawing>
          <wp:inline distT="0" distB="0" distL="0" distR="0" wp14:anchorId="48E4FCBB" wp14:editId="5B6E0683">
            <wp:extent cx="2408400" cy="1800000"/>
            <wp:effectExtent l="0" t="0" r="0" b="0"/>
            <wp:docPr id="1249969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000281" name="Picture 141600028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9232CF">
        <w:t xml:space="preserve">  </w:t>
      </w:r>
      <w:r>
        <w:rPr>
          <w:noProof/>
        </w:rPr>
        <w:drawing>
          <wp:inline distT="0" distB="0" distL="0" distR="0" wp14:anchorId="59E4A63A" wp14:editId="0968A3F7">
            <wp:extent cx="2408400" cy="1800000"/>
            <wp:effectExtent l="0" t="0" r="0" b="0"/>
            <wp:docPr id="260256958" name="Picture 6" descr="A close up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80347" name="Picture 6" descr="A close up of a solar panel&#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488F9F74" w14:textId="7AD5C1A3" w:rsidR="00852CEA" w:rsidRDefault="005E721E" w:rsidP="009232CF">
      <w:pPr>
        <w:pStyle w:val="Caption"/>
        <w:jc w:val="center"/>
      </w:pPr>
      <w:bookmarkStart w:id="116" w:name="_Toc168668667"/>
      <w:r>
        <w:t xml:space="preserve">Figure </w:t>
      </w:r>
      <w:r>
        <w:fldChar w:fldCharType="begin"/>
      </w:r>
      <w:r>
        <w:instrText xml:space="preserve"> SEQ Figure \* ARABIC </w:instrText>
      </w:r>
      <w:r>
        <w:fldChar w:fldCharType="separate"/>
      </w:r>
      <w:r w:rsidR="009421BC">
        <w:rPr>
          <w:noProof/>
        </w:rPr>
        <w:t>45</w:t>
      </w:r>
      <w:r>
        <w:fldChar w:fldCharType="end"/>
      </w:r>
      <w:r w:rsidR="001648E9">
        <w:t xml:space="preserve">: </w:t>
      </w:r>
      <w:r w:rsidR="001648E9" w:rsidRPr="006203B4">
        <w:t>Reference Solar Panel Image for PELMS 202</w:t>
      </w:r>
      <w:r w:rsidR="001648E9">
        <w:t>4</w:t>
      </w:r>
      <w:r w:rsidR="001648E9" w:rsidRPr="006203B4">
        <w:t xml:space="preserve"> Software Testing.</w:t>
      </w:r>
      <w:bookmarkEnd w:id="116"/>
    </w:p>
    <w:p w14:paraId="46DE35DD" w14:textId="77777777" w:rsidR="0086700B" w:rsidRDefault="0086700B" w:rsidP="009232CF">
      <w:pPr>
        <w:jc w:val="center"/>
      </w:pPr>
    </w:p>
    <w:p w14:paraId="345FE5DF" w14:textId="35DBFBDC" w:rsidR="00852CEA" w:rsidRDefault="00852CEA" w:rsidP="009232CF">
      <w:pPr>
        <w:jc w:val="center"/>
      </w:pPr>
      <w:r>
        <w:rPr>
          <w:noProof/>
        </w:rPr>
        <w:drawing>
          <wp:inline distT="0" distB="0" distL="0" distR="0" wp14:anchorId="10C76008" wp14:editId="274A9FA7">
            <wp:extent cx="2408400" cy="1800000"/>
            <wp:effectExtent l="0" t="0" r="0" b="0"/>
            <wp:docPr id="595030278" name="Picture 17" descr="A close-up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30278" name="Picture 17" descr="A close-up of a solar panel&#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9232CF">
        <w:t xml:space="preserve">  </w:t>
      </w:r>
      <w:r>
        <w:rPr>
          <w:noProof/>
        </w:rPr>
        <w:drawing>
          <wp:inline distT="0" distB="0" distL="0" distR="0" wp14:anchorId="300C9877" wp14:editId="3915518C">
            <wp:extent cx="2408400" cy="1800000"/>
            <wp:effectExtent l="0" t="0" r="0" b="0"/>
            <wp:docPr id="532393362" name="Picture 18" descr="A close up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393362" name="Picture 18" descr="A close up of a solar panel&#10;&#10;Description automatically generated"/>
                    <pic:cNvPicPr/>
                  </pic:nvPicPr>
                  <pic:blipFill>
                    <a:blip r:embed="rId108" cstate="print">
                      <a:extLst>
                        <a:ext uri="{BEBA8EAE-BF5A-486C-A8C5-ECC9F3942E4B}">
                          <a14:imgProps xmlns:a14="http://schemas.microsoft.com/office/drawing/2010/main">
                            <a14:imgLayer r:embed="rId109">
                              <a14:imgEffect>
                                <a14:brightnessContrast bright="-3000" contrast="53000"/>
                              </a14:imgEffect>
                            </a14:imgLayer>
                          </a14:imgProps>
                        </a:ex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57809354" w14:textId="4FF0A5F1" w:rsidR="005E721E" w:rsidRDefault="005E721E" w:rsidP="009232CF">
      <w:pPr>
        <w:jc w:val="center"/>
      </w:pPr>
      <w:r>
        <w:rPr>
          <w:noProof/>
        </w:rPr>
        <w:drawing>
          <wp:inline distT="0" distB="0" distL="0" distR="0" wp14:anchorId="2B8E5774" wp14:editId="788D8B40">
            <wp:extent cx="2408400" cy="1800000"/>
            <wp:effectExtent l="0" t="0" r="0" b="0"/>
            <wp:docPr id="1819568600" name="Picture 19" descr="A close-up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568600" name="Picture 19" descr="A close-up of a solar panel&#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9232CF">
        <w:t xml:space="preserve">  </w:t>
      </w:r>
      <w:r>
        <w:rPr>
          <w:noProof/>
        </w:rPr>
        <w:drawing>
          <wp:inline distT="0" distB="0" distL="0" distR="0" wp14:anchorId="34EAFC4C" wp14:editId="27D02E50">
            <wp:extent cx="2408400" cy="1800000"/>
            <wp:effectExtent l="0" t="0" r="0" b="0"/>
            <wp:docPr id="14384973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497300" name="Picture 1438497300"/>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194CA8BD" w14:textId="021FB15E" w:rsidR="005E721E" w:rsidRDefault="00852CEA" w:rsidP="009232CF">
      <w:pPr>
        <w:keepNext/>
        <w:jc w:val="center"/>
      </w:pPr>
      <w:r>
        <w:rPr>
          <w:noProof/>
        </w:rPr>
        <w:drawing>
          <wp:inline distT="0" distB="0" distL="0" distR="0" wp14:anchorId="228CDE20" wp14:editId="75004E7E">
            <wp:extent cx="2408400" cy="1800000"/>
            <wp:effectExtent l="0" t="0" r="0" b="0"/>
            <wp:docPr id="339715814" name="Picture 7" descr="A close-up of a computer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94959" name="Picture 7" descr="A close-up of a computer mous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r w:rsidR="009232CF">
        <w:t xml:space="preserve">  </w:t>
      </w:r>
      <w:r>
        <w:rPr>
          <w:noProof/>
        </w:rPr>
        <w:drawing>
          <wp:inline distT="0" distB="0" distL="0" distR="0" wp14:anchorId="4E3BABCB" wp14:editId="12E367E4">
            <wp:extent cx="2408400" cy="1800000"/>
            <wp:effectExtent l="0" t="0" r="0" b="0"/>
            <wp:docPr id="762220359" name="Picture 8" descr="A black computer mouse and a black computer mou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220359" name="Picture 8" descr="A black computer mouse and a black computer mouse&#10;&#10;Description automatically generated with medium confidence"/>
                    <pic:cNvPicPr/>
                  </pic:nvPicPr>
                  <pic:blipFill>
                    <a:blip r:embed="rId97" cstate="print">
                      <a:extLst>
                        <a:ext uri="{BEBA8EAE-BF5A-486C-A8C5-ECC9F3942E4B}">
                          <a14:imgProps xmlns:a14="http://schemas.microsoft.com/office/drawing/2010/main">
                            <a14:imgLayer r:embed="rId98">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408400" cy="1800000"/>
                    </a:xfrm>
                    <a:prstGeom prst="rect">
                      <a:avLst/>
                    </a:prstGeom>
                  </pic:spPr>
                </pic:pic>
              </a:graphicData>
            </a:graphic>
          </wp:inline>
        </w:drawing>
      </w:r>
    </w:p>
    <w:p w14:paraId="3F65A0B6" w14:textId="7978FF4B" w:rsidR="00852CEA" w:rsidRPr="008A01D6" w:rsidRDefault="005E721E" w:rsidP="009232CF">
      <w:pPr>
        <w:pStyle w:val="Caption"/>
        <w:jc w:val="center"/>
      </w:pPr>
      <w:bookmarkStart w:id="117" w:name="_Toc168668668"/>
      <w:r>
        <w:t xml:space="preserve">Figure </w:t>
      </w:r>
      <w:r>
        <w:fldChar w:fldCharType="begin"/>
      </w:r>
      <w:r>
        <w:instrText xml:space="preserve"> SEQ Figure \* ARABIC </w:instrText>
      </w:r>
      <w:r>
        <w:fldChar w:fldCharType="separate"/>
      </w:r>
      <w:r w:rsidR="009421BC">
        <w:rPr>
          <w:noProof/>
        </w:rPr>
        <w:t>46</w:t>
      </w:r>
      <w:r>
        <w:fldChar w:fldCharType="end"/>
      </w:r>
      <w:r w:rsidR="001648E9">
        <w:t xml:space="preserve">: </w:t>
      </w:r>
      <w:r w:rsidR="001648E9" w:rsidRPr="00553082">
        <w:t>PELMS 202</w:t>
      </w:r>
      <w:r w:rsidR="001648E9">
        <w:t>4</w:t>
      </w:r>
      <w:r w:rsidR="001648E9" w:rsidRPr="00553082">
        <w:t xml:space="preserve"> Software Image taken from </w:t>
      </w:r>
      <w:r w:rsidR="001648E9">
        <w:t>10</w:t>
      </w:r>
      <w:r w:rsidR="00904797">
        <w:t xml:space="preserve">, 20 and 50 </w:t>
      </w:r>
      <w:r w:rsidR="001648E9">
        <w:t xml:space="preserve"> pairs</w:t>
      </w:r>
      <w:r w:rsidR="001648E9" w:rsidRPr="00553082">
        <w:t>.</w:t>
      </w:r>
      <w:bookmarkEnd w:id="117"/>
    </w:p>
    <w:sectPr w:rsidR="00852CEA" w:rsidRPr="008A01D6" w:rsidSect="007C0D13">
      <w:headerReference w:type="default" r:id="rId112"/>
      <w:footerReference w:type="default" r:id="rId113"/>
      <w:pgSz w:w="11906" w:h="16838"/>
      <w:pgMar w:top="1134" w:right="1134" w:bottom="1134" w:left="1701" w:header="720" w:footer="720" w:gutter="0"/>
      <w:pgNumType w:fmt="upperLetter" w:start="1"/>
      <w:cols w:space="708"/>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B5F53E" w14:textId="77777777" w:rsidR="002C1AA5" w:rsidRDefault="002C1AA5">
      <w:r>
        <w:separator/>
      </w:r>
    </w:p>
  </w:endnote>
  <w:endnote w:type="continuationSeparator" w:id="0">
    <w:p w14:paraId="3E4D1AA9" w14:textId="77777777" w:rsidR="002C1AA5" w:rsidRDefault="002C1AA5">
      <w:r>
        <w:continuationSeparator/>
      </w:r>
    </w:p>
  </w:endnote>
  <w:endnote w:type="continuationNotice" w:id="1">
    <w:p w14:paraId="60A543B9" w14:textId="77777777" w:rsidR="002C1AA5" w:rsidRDefault="002C1AA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W1)">
    <w:altName w:val="Times New Roman"/>
    <w:charset w:val="00"/>
    <w:family w:val="auto"/>
    <w:pitch w:val="variable"/>
    <w:sig w:usb0="00000003" w:usb1="00000000" w:usb2="00000000" w:usb3="00000000" w:csb0="00000007"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01362011"/>
      <w:docPartObj>
        <w:docPartGallery w:val="Page Numbers (Bottom of Page)"/>
        <w:docPartUnique/>
      </w:docPartObj>
    </w:sdtPr>
    <w:sdtContent>
      <w:p w14:paraId="6E18EEC3" w14:textId="0F8EEF0C" w:rsidR="0026454F" w:rsidRDefault="0026454F" w:rsidP="001D2C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p>
    </w:sdtContent>
  </w:sdt>
  <w:p w14:paraId="33D031AD" w14:textId="77777777" w:rsidR="0026454F" w:rsidRDefault="0026454F" w:rsidP="0056150F">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B060E" w14:textId="47EBE8B3" w:rsidR="0026454F" w:rsidRPr="00A05B5B" w:rsidRDefault="0026454F" w:rsidP="002B568B">
    <w:pPr>
      <w:pStyle w:val="Footer"/>
      <w:jc w:val="right"/>
    </w:pPr>
    <w:r w:rsidRPr="005E5426">
      <w:rPr>
        <w:i/>
      </w:rPr>
      <w:tab/>
    </w:r>
    <w:r w:rsidRPr="005E5426">
      <w:rPr>
        <w:i/>
      </w:rPr>
      <w:tab/>
    </w:r>
    <w:r w:rsidRPr="00A05B5B">
      <w:rPr>
        <w:rStyle w:val="PageNumber"/>
      </w:rPr>
      <w:fldChar w:fldCharType="begin"/>
    </w:r>
    <w:r w:rsidRPr="00A05B5B">
      <w:rPr>
        <w:rStyle w:val="PageNumber"/>
      </w:rPr>
      <w:instrText xml:space="preserve"> PAGE </w:instrText>
    </w:r>
    <w:r w:rsidRPr="00A05B5B">
      <w:rPr>
        <w:rStyle w:val="PageNumber"/>
      </w:rPr>
      <w:fldChar w:fldCharType="separate"/>
    </w:r>
    <w:r w:rsidR="009D5910">
      <w:rPr>
        <w:rStyle w:val="PageNumber"/>
        <w:noProof/>
      </w:rPr>
      <w:t>5</w:t>
    </w:r>
    <w:r w:rsidRPr="00A05B5B">
      <w:rPr>
        <w:rStyle w:val="PageNumber"/>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58BE6D" w14:textId="25C93EDA" w:rsidR="0026454F" w:rsidRPr="005E5426" w:rsidRDefault="0026454F">
    <w:pPr>
      <w:pStyle w:val="Footer"/>
      <w:rPr>
        <w:i/>
      </w:rPr>
    </w:pPr>
    <w:r w:rsidRPr="005E5426">
      <w:rPr>
        <w:i/>
      </w:rPr>
      <w:tab/>
    </w:r>
    <w:r w:rsidRPr="005E5426">
      <w:rPr>
        <w:i/>
      </w:rPr>
      <w:tab/>
    </w:r>
    <w:r w:rsidRPr="005E5426">
      <w:rPr>
        <w:rStyle w:val="PageNumber"/>
        <w:i/>
      </w:rPr>
      <w:fldChar w:fldCharType="begin"/>
    </w:r>
    <w:r w:rsidRPr="005E5426">
      <w:rPr>
        <w:rStyle w:val="PageNumber"/>
        <w:i/>
      </w:rPr>
      <w:instrText xml:space="preserve"> PAGE </w:instrText>
    </w:r>
    <w:r w:rsidRPr="005E5426">
      <w:rPr>
        <w:rStyle w:val="PageNumber"/>
        <w:i/>
      </w:rPr>
      <w:fldChar w:fldCharType="separate"/>
    </w:r>
    <w:r w:rsidR="009D5910">
      <w:rPr>
        <w:rStyle w:val="PageNumber"/>
        <w:i/>
        <w:noProof/>
      </w:rPr>
      <w:t>2</w:t>
    </w:r>
    <w:r w:rsidRPr="005E5426">
      <w:rPr>
        <w:rStyle w:val="PageNumber"/>
        <w:i/>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A8328" w14:textId="4DD93D22" w:rsidR="0026454F" w:rsidRPr="005E5426" w:rsidRDefault="0026454F">
    <w:pPr>
      <w:pStyle w:val="Footer"/>
      <w:rPr>
        <w:i/>
      </w:rPr>
    </w:pPr>
    <w:r w:rsidRPr="005E5426">
      <w:rPr>
        <w:i/>
      </w:rPr>
      <w:tab/>
    </w:r>
    <w:r w:rsidRPr="005E5426">
      <w:rPr>
        <w:i/>
      </w:rPr>
      <w:tab/>
    </w:r>
    <w:r w:rsidRPr="005E5426">
      <w:rPr>
        <w:rStyle w:val="PageNumber"/>
        <w:i/>
      </w:rPr>
      <w:fldChar w:fldCharType="begin"/>
    </w:r>
    <w:r w:rsidRPr="005E5426">
      <w:rPr>
        <w:rStyle w:val="PageNumber"/>
        <w:i/>
      </w:rPr>
      <w:instrText xml:space="preserve"> PAGE </w:instrText>
    </w:r>
    <w:r w:rsidRPr="005E5426">
      <w:rPr>
        <w:rStyle w:val="PageNumber"/>
        <w:i/>
      </w:rPr>
      <w:fldChar w:fldCharType="separate"/>
    </w:r>
    <w:r w:rsidR="00BC1E86">
      <w:rPr>
        <w:rStyle w:val="PageNumber"/>
        <w:i/>
        <w:noProof/>
      </w:rPr>
      <w:t>B</w:t>
    </w:r>
    <w:r w:rsidRPr="005E5426">
      <w:rPr>
        <w:rStyle w:val="PageNumbe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1F0B1" w14:textId="77777777" w:rsidR="0026454F" w:rsidRDefault="0026454F">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5000624"/>
      <w:docPartObj>
        <w:docPartGallery w:val="Page Numbers (Bottom of Page)"/>
        <w:docPartUnique/>
      </w:docPartObj>
    </w:sdtPr>
    <w:sdtEndPr>
      <w:rPr>
        <w:noProof/>
      </w:rPr>
    </w:sdtEndPr>
    <w:sdtContent>
      <w:p w14:paraId="6FB0497E" w14:textId="61BA2C1A" w:rsidR="00DD2D0D" w:rsidRDefault="00DD2D0D">
        <w:pPr>
          <w:pStyle w:val="Footer"/>
          <w:jc w:val="right"/>
        </w:pPr>
        <w:r>
          <w:fldChar w:fldCharType="begin"/>
        </w:r>
        <w:r>
          <w:instrText xml:space="preserve"> PAGE   \* MERGEFORMAT </w:instrText>
        </w:r>
        <w:r>
          <w:fldChar w:fldCharType="separate"/>
        </w:r>
        <w:r w:rsidR="00BC1E86">
          <w:rPr>
            <w:noProof/>
          </w:rPr>
          <w:t>6</w:t>
        </w:r>
        <w:r>
          <w:rPr>
            <w:noProof/>
          </w:rPr>
          <w:fldChar w:fldCharType="end"/>
        </w:r>
      </w:p>
    </w:sdtContent>
  </w:sdt>
  <w:p w14:paraId="3E12368D" w14:textId="77777777" w:rsidR="0026454F" w:rsidRDefault="00264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F87A8" w14:textId="3ABC0140" w:rsidR="0026454F" w:rsidRPr="00CB6737" w:rsidRDefault="0026454F">
    <w:pPr>
      <w:pStyle w:val="Footer"/>
      <w:rPr>
        <w:i/>
      </w:rPr>
    </w:pPr>
    <w:r w:rsidRPr="00CB6737">
      <w:rPr>
        <w:i/>
      </w:rPr>
      <w:tab/>
    </w:r>
    <w:r w:rsidRPr="00CB6737">
      <w:rPr>
        <w:i/>
      </w:rPr>
      <w:tab/>
    </w:r>
    <w:r w:rsidRPr="00CB6737">
      <w:rPr>
        <w:rStyle w:val="PageNumber"/>
        <w:i/>
      </w:rPr>
      <w:fldChar w:fldCharType="begin"/>
    </w:r>
    <w:r w:rsidRPr="00CB6737">
      <w:rPr>
        <w:rStyle w:val="PageNumber"/>
        <w:i/>
      </w:rPr>
      <w:instrText xml:space="preserve"> PAGE </w:instrText>
    </w:r>
    <w:r w:rsidRPr="00CB6737">
      <w:rPr>
        <w:rStyle w:val="PageNumber"/>
        <w:i/>
      </w:rPr>
      <w:fldChar w:fldCharType="separate"/>
    </w:r>
    <w:r w:rsidR="00BC1E86">
      <w:rPr>
        <w:rStyle w:val="PageNumber"/>
        <w:i/>
        <w:noProof/>
      </w:rPr>
      <w:t>ii</w:t>
    </w:r>
    <w:r w:rsidRPr="00CB6737">
      <w:rPr>
        <w:rStyle w:val="PageNumber"/>
        <w:i/>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29B8CB" w14:textId="1158303F" w:rsidR="0026454F" w:rsidRPr="001537A3" w:rsidRDefault="0026454F">
    <w:pPr>
      <w:pStyle w:val="Footer"/>
      <w:rPr>
        <w:i/>
      </w:rPr>
    </w:pPr>
    <w:r w:rsidRPr="001537A3">
      <w:rPr>
        <w:i/>
      </w:rPr>
      <w:tab/>
    </w:r>
    <w:r>
      <w:rPr>
        <w:i/>
      </w:rPr>
      <w:tab/>
    </w:r>
    <w:r w:rsidRPr="001537A3">
      <w:rPr>
        <w:rStyle w:val="PageNumber"/>
        <w:i/>
      </w:rPr>
      <w:fldChar w:fldCharType="begin"/>
    </w:r>
    <w:r w:rsidRPr="001537A3">
      <w:rPr>
        <w:rStyle w:val="PageNumber"/>
        <w:i/>
      </w:rPr>
      <w:instrText xml:space="preserve"> PAGE </w:instrText>
    </w:r>
    <w:r w:rsidRPr="001537A3">
      <w:rPr>
        <w:rStyle w:val="PageNumber"/>
        <w:i/>
      </w:rPr>
      <w:fldChar w:fldCharType="separate"/>
    </w:r>
    <w:r w:rsidR="00BC1E86">
      <w:rPr>
        <w:rStyle w:val="PageNumber"/>
        <w:i/>
        <w:noProof/>
      </w:rPr>
      <w:t>iii</w:t>
    </w:r>
    <w:r w:rsidRPr="001537A3">
      <w:rPr>
        <w:rStyle w:val="PageNumber"/>
        <w:i/>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EA2D7" w14:textId="77777777" w:rsidR="0026454F" w:rsidRDefault="0026454F">
    <w:pPr>
      <w:pStyle w:val="Footer"/>
    </w:pPr>
    <w:r>
      <w:tab/>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FFBC60" w14:textId="481FF8CB" w:rsidR="0026454F" w:rsidRPr="005E5426" w:rsidRDefault="0026454F">
    <w:pPr>
      <w:pStyle w:val="Footer"/>
      <w:rPr>
        <w:i/>
      </w:rPr>
    </w:pPr>
    <w:r w:rsidRPr="005E5426">
      <w:rPr>
        <w:i/>
      </w:rPr>
      <w:tab/>
    </w:r>
    <w:r w:rsidRPr="005E5426">
      <w:rPr>
        <w:i/>
      </w:rPr>
      <w:tab/>
    </w:r>
    <w:r w:rsidRPr="005E5426">
      <w:rPr>
        <w:rStyle w:val="PageNumber"/>
        <w:i/>
      </w:rPr>
      <w:fldChar w:fldCharType="begin"/>
    </w:r>
    <w:r w:rsidRPr="005E5426">
      <w:rPr>
        <w:rStyle w:val="PageNumber"/>
        <w:i/>
      </w:rPr>
      <w:instrText xml:space="preserve"> PAGE </w:instrText>
    </w:r>
    <w:r w:rsidRPr="005E5426">
      <w:rPr>
        <w:rStyle w:val="PageNumber"/>
        <w:i/>
      </w:rPr>
      <w:fldChar w:fldCharType="separate"/>
    </w:r>
    <w:r w:rsidR="00BC1E86">
      <w:rPr>
        <w:rStyle w:val="PageNumber"/>
        <w:i/>
        <w:noProof/>
      </w:rPr>
      <w:t>vi</w:t>
    </w:r>
    <w:r w:rsidRPr="005E5426">
      <w:rPr>
        <w:rStyle w:val="PageNumber"/>
        <w: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90CB77" w14:textId="317A12F6" w:rsidR="0026454F" w:rsidRPr="0056150F" w:rsidRDefault="0026454F">
    <w:pPr>
      <w:pStyle w:val="Footer"/>
    </w:pPr>
    <w:r w:rsidRPr="005E5426">
      <w:rPr>
        <w:rStyle w:val="PageNumber"/>
        <w:i/>
      </w:rPr>
      <w:tab/>
    </w:r>
    <w:r w:rsidRPr="005E5426">
      <w:rPr>
        <w:i/>
      </w:rPr>
      <w:tab/>
    </w:r>
    <w:r w:rsidRPr="0056150F">
      <w:rPr>
        <w:rStyle w:val="PageNumber"/>
      </w:rPr>
      <w:fldChar w:fldCharType="begin"/>
    </w:r>
    <w:r w:rsidRPr="0056150F">
      <w:rPr>
        <w:rStyle w:val="PageNumber"/>
      </w:rPr>
      <w:instrText xml:space="preserve"> PAGE </w:instrText>
    </w:r>
    <w:r w:rsidRPr="0056150F">
      <w:rPr>
        <w:rStyle w:val="PageNumber"/>
      </w:rPr>
      <w:fldChar w:fldCharType="separate"/>
    </w:r>
    <w:r w:rsidR="00BC1E86">
      <w:rPr>
        <w:rStyle w:val="PageNumber"/>
        <w:noProof/>
      </w:rPr>
      <w:t>1</w:t>
    </w:r>
    <w:r w:rsidRPr="0056150F">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46801512"/>
      <w:docPartObj>
        <w:docPartGallery w:val="Page Numbers (Bottom of Page)"/>
        <w:docPartUnique/>
      </w:docPartObj>
    </w:sdtPr>
    <w:sdtContent>
      <w:p w14:paraId="0999D739" w14:textId="469A3F4A" w:rsidR="0026454F" w:rsidRDefault="0026454F" w:rsidP="001D2C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C1E86">
          <w:rPr>
            <w:rStyle w:val="PageNumber"/>
            <w:noProof/>
          </w:rPr>
          <w:t>2</w:t>
        </w:r>
        <w:r>
          <w:rPr>
            <w:rStyle w:val="PageNumber"/>
          </w:rPr>
          <w:fldChar w:fldCharType="end"/>
        </w:r>
      </w:p>
    </w:sdtContent>
  </w:sdt>
  <w:p w14:paraId="5B95CD12" w14:textId="77777777" w:rsidR="0026454F" w:rsidRDefault="0026454F" w:rsidP="0056150F">
    <w:pPr>
      <w:pStyle w:val="Footer"/>
      <w:ind w:right="360"/>
    </w:pPr>
    <w:r>
      <w:rPr>
        <w:rStyle w:val="PageNumber"/>
      </w:rP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BD042D" w14:textId="77777777" w:rsidR="002C1AA5" w:rsidRDefault="002C1AA5">
      <w:r>
        <w:separator/>
      </w:r>
    </w:p>
  </w:footnote>
  <w:footnote w:type="continuationSeparator" w:id="0">
    <w:p w14:paraId="353EBF9F" w14:textId="77777777" w:rsidR="002C1AA5" w:rsidRDefault="002C1AA5">
      <w:r>
        <w:continuationSeparator/>
      </w:r>
    </w:p>
  </w:footnote>
  <w:footnote w:type="continuationNotice" w:id="1">
    <w:p w14:paraId="09215001" w14:textId="77777777" w:rsidR="002C1AA5" w:rsidRDefault="002C1AA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C41A7" w14:textId="77777777" w:rsidR="0026454F" w:rsidRDefault="0026454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491A77" w14:textId="6B7DCDB4" w:rsidR="0026454F" w:rsidRDefault="0026454F" w:rsidP="00DE4E18">
    <w:pPr>
      <w:pStyle w:val="Header"/>
      <w:spacing w:after="360"/>
      <w:jc w:val="right"/>
    </w:pPr>
    <w:r w:rsidRPr="00920FD9">
      <w:rPr>
        <w:noProof/>
        <w:sz w:val="21"/>
        <w:lang w:eastAsia="en-AU"/>
      </w:rPr>
      <mc:AlternateContent>
        <mc:Choice Requires="wps">
          <w:drawing>
            <wp:anchor distT="0" distB="0" distL="114300" distR="114300" simplePos="0" relativeHeight="251658241" behindDoc="0" locked="0" layoutInCell="1" allowOverlap="1" wp14:anchorId="1F54D7B6" wp14:editId="14E42BAC">
              <wp:simplePos x="0" y="0"/>
              <wp:positionH relativeFrom="column">
                <wp:posOffset>16510</wp:posOffset>
              </wp:positionH>
              <wp:positionV relativeFrom="paragraph">
                <wp:posOffset>259764</wp:posOffset>
              </wp:positionV>
              <wp:extent cx="5724000" cy="0"/>
              <wp:effectExtent l="0" t="0" r="16510" b="12700"/>
              <wp:wrapNone/>
              <wp:docPr id="21" name="Straight Connector 21"/>
              <wp:cNvGraphicFramePr/>
              <a:graphic xmlns:a="http://schemas.openxmlformats.org/drawingml/2006/main">
                <a:graphicData uri="http://schemas.microsoft.com/office/word/2010/wordprocessingShape">
                  <wps:wsp>
                    <wps:cNvCnPr/>
                    <wps:spPr>
                      <a:xfrm>
                        <a:off x="0" y="0"/>
                        <a:ext cx="572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0EF35E6" id="Straight Connector 2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20.45pt" to="452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" strokecolor="black [3200]" strokeweight=".5pt">
              <v:stroke joinstyle="miter"/>
            </v:line>
          </w:pict>
        </mc:Fallback>
      </mc:AlternateContent>
    </w:r>
    <w:r w:rsidR="00DD2D0D">
      <w:rPr>
        <w:sz w:val="21"/>
      </w:rPr>
      <w:fldChar w:fldCharType="begin"/>
    </w:r>
    <w:r w:rsidR="00DD2D0D">
      <w:rPr>
        <w:sz w:val="21"/>
      </w:rPr>
      <w:instrText xml:space="preserve"> STYLEREF  "Heading 1"  \* MERGEFORMAT </w:instrText>
    </w:r>
    <w:r w:rsidR="00DD2D0D">
      <w:rPr>
        <w:sz w:val="21"/>
      </w:rPr>
      <w:fldChar w:fldCharType="separate"/>
    </w:r>
    <w:r w:rsidR="00B437C5">
      <w:rPr>
        <w:noProof/>
        <w:sz w:val="21"/>
      </w:rPr>
      <w:t>Background</w:t>
    </w:r>
    <w:r w:rsidR="00DD2D0D">
      <w:rPr>
        <w:sz w:val="21"/>
      </w:rPr>
      <w:fldChar w:fldCharType="end"/>
    </w:r>
    <w: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EE48EE" w14:textId="6883BCCB" w:rsidR="0026454F" w:rsidRDefault="0026454F" w:rsidP="00DE4E18">
    <w:pPr>
      <w:pStyle w:val="Header"/>
      <w:spacing w:after="360"/>
      <w:jc w:val="right"/>
    </w:pPr>
    <w:r w:rsidRPr="00920FD9">
      <w:rPr>
        <w:noProof/>
        <w:sz w:val="21"/>
        <w:lang w:eastAsia="en-AU"/>
      </w:rPr>
      <mc:AlternateContent>
        <mc:Choice Requires="wps">
          <w:drawing>
            <wp:anchor distT="0" distB="0" distL="114300" distR="114300" simplePos="0" relativeHeight="251658242" behindDoc="0" locked="0" layoutInCell="1" allowOverlap="1" wp14:anchorId="08D0E896" wp14:editId="5177743E">
              <wp:simplePos x="0" y="0"/>
              <wp:positionH relativeFrom="column">
                <wp:posOffset>16510</wp:posOffset>
              </wp:positionH>
              <wp:positionV relativeFrom="paragraph">
                <wp:posOffset>259764</wp:posOffset>
              </wp:positionV>
              <wp:extent cx="5724000" cy="0"/>
              <wp:effectExtent l="0" t="0" r="16510" b="12700"/>
              <wp:wrapNone/>
              <wp:docPr id="60" name="Straight Connector 60"/>
              <wp:cNvGraphicFramePr/>
              <a:graphic xmlns:a="http://schemas.openxmlformats.org/drawingml/2006/main">
                <a:graphicData uri="http://schemas.microsoft.com/office/word/2010/wordprocessingShape">
                  <wps:wsp>
                    <wps:cNvCnPr/>
                    <wps:spPr>
                      <a:xfrm>
                        <a:off x="0" y="0"/>
                        <a:ext cx="572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2DB4AF7" id="Straight Connector 60"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20.45pt" to="452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" strokecolor="black [3200]" strokeweight=".5pt">
              <v:stroke joinstyle="miter"/>
            </v:line>
          </w:pict>
        </mc:Fallback>
      </mc:AlternateContent>
    </w:r>
    <w:r w:rsidR="00DD2D0D">
      <w:rPr>
        <w:sz w:val="21"/>
      </w:rPr>
      <w:fldChar w:fldCharType="begin"/>
    </w:r>
    <w:r w:rsidR="00DD2D0D">
      <w:rPr>
        <w:sz w:val="21"/>
      </w:rPr>
      <w:instrText xml:space="preserve"> STYLEREF  "Heading 1"  \* MERGEFORMAT </w:instrText>
    </w:r>
    <w:r w:rsidR="00DD2D0D">
      <w:rPr>
        <w:sz w:val="21"/>
      </w:rPr>
      <w:fldChar w:fldCharType="separate"/>
    </w:r>
    <w:r w:rsidR="00B437C5">
      <w:rPr>
        <w:noProof/>
        <w:sz w:val="21"/>
      </w:rPr>
      <w:t>Conclusions and outlook</w:t>
    </w:r>
    <w:r w:rsidR="00DD2D0D">
      <w:rPr>
        <w:sz w:val="21"/>
      </w:rPr>
      <w:fldChar w:fldCharType="end"/>
    </w:r>
    <w: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B595B" w14:textId="77777777" w:rsidR="0026454F" w:rsidRPr="00C50E7D" w:rsidRDefault="0026454F" w:rsidP="00C50E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8EB2C" w14:textId="77777777" w:rsidR="0026454F" w:rsidRDefault="0026454F" w:rsidP="003D6ACA">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F3CAE" w14:textId="77777777" w:rsidR="0026454F" w:rsidRDefault="002645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D355C9" w14:textId="77777777" w:rsidR="0026454F" w:rsidRDefault="0026454F" w:rsidP="003D6ACA">
    <w:pPr>
      <w:pStyle w:val="Header"/>
    </w:pP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5EF9B" w14:textId="77777777" w:rsidR="00DD2D0D" w:rsidRDefault="00DD2D0D" w:rsidP="003D6ACA">
    <w:pPr>
      <w:pStyle w:val="Header"/>
    </w:pP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3AB3D" w14:textId="5EF4FBB4" w:rsidR="0026454F" w:rsidRPr="009F52E8" w:rsidRDefault="0026454F" w:rsidP="007347F2">
    <w:pPr>
      <w:pStyle w:val="Header"/>
      <w:rPr>
        <w: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C8D39" w14:textId="77777777" w:rsidR="0026454F" w:rsidRPr="00AA2E13" w:rsidRDefault="0026454F" w:rsidP="00AA2E1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FCA41" w14:textId="3E006717" w:rsidR="0026454F" w:rsidRDefault="0026454F" w:rsidP="00BB0DB4">
    <w:pPr>
      <w:pStyle w:val="Header"/>
      <w:tabs>
        <w:tab w:val="left" w:pos="7417"/>
      </w:tabs>
      <w:spacing w:line="240" w:lineRule="auto"/>
    </w:pPr>
    <w:r>
      <w:tab/>
    </w:r>
    <w:r>
      <w:tab/>
    </w: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2F335" w14:textId="40CF2F86" w:rsidR="0026454F" w:rsidRDefault="0026454F" w:rsidP="00167708">
    <w:pPr>
      <w:pStyle w:val="Header"/>
      <w:spacing w:after="360" w:line="276" w:lineRule="auto"/>
      <w:jc w:val="right"/>
    </w:pPr>
    <w:r w:rsidRPr="00920FD9">
      <w:rPr>
        <w:noProof/>
        <w:sz w:val="21"/>
        <w:lang w:eastAsia="en-AU"/>
      </w:rPr>
      <mc:AlternateContent>
        <mc:Choice Requires="wps">
          <w:drawing>
            <wp:anchor distT="0" distB="0" distL="114300" distR="114300" simplePos="0" relativeHeight="251658240" behindDoc="0" locked="0" layoutInCell="1" allowOverlap="1" wp14:anchorId="6524E637" wp14:editId="53A0C151">
              <wp:simplePos x="0" y="0"/>
              <wp:positionH relativeFrom="column">
                <wp:posOffset>16510</wp:posOffset>
              </wp:positionH>
              <wp:positionV relativeFrom="paragraph">
                <wp:posOffset>259764</wp:posOffset>
              </wp:positionV>
              <wp:extent cx="5724000" cy="0"/>
              <wp:effectExtent l="0" t="0" r="16510" b="12700"/>
              <wp:wrapNone/>
              <wp:docPr id="199" name="Straight Connector 199"/>
              <wp:cNvGraphicFramePr/>
              <a:graphic xmlns:a="http://schemas.openxmlformats.org/drawingml/2006/main">
                <a:graphicData uri="http://schemas.microsoft.com/office/word/2010/wordprocessingShape">
                  <wps:wsp>
                    <wps:cNvCnPr/>
                    <wps:spPr>
                      <a:xfrm>
                        <a:off x="0" y="0"/>
                        <a:ext cx="572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F303A5F" id="Straight Connector 19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20.45pt" to="452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" strokecolor="black [3200]" strokeweight=".5pt">
              <v:stroke joinstyle="miter"/>
            </v:line>
          </w:pict>
        </mc:Fallback>
      </mc:AlternateContent>
    </w:r>
    <w:r w:rsidR="00DD2D0D">
      <w:rPr>
        <w:sz w:val="21"/>
      </w:rPr>
      <w:fldChar w:fldCharType="begin"/>
    </w:r>
    <w:r w:rsidR="00DD2D0D">
      <w:rPr>
        <w:sz w:val="21"/>
      </w:rPr>
      <w:instrText xml:space="preserve"> STYLEREF  "Heading 1"  \* MERGEFORMAT </w:instrText>
    </w:r>
    <w:r w:rsidR="00DD2D0D">
      <w:rPr>
        <w:sz w:val="21"/>
      </w:rPr>
      <w:fldChar w:fldCharType="separate"/>
    </w:r>
    <w:r w:rsidR="00B437C5">
      <w:rPr>
        <w:noProof/>
        <w:sz w:val="21"/>
      </w:rPr>
      <w:t>Introduction</w:t>
    </w:r>
    <w:r w:rsidR="00DD2D0D">
      <w:rPr>
        <w:sz w:val="21"/>
      </w:rP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108AB"/>
    <w:multiLevelType w:val="hybridMultilevel"/>
    <w:tmpl w:val="70B65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E43C91"/>
    <w:multiLevelType w:val="hybridMultilevel"/>
    <w:tmpl w:val="B2260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1C6BA2"/>
    <w:multiLevelType w:val="hybridMultilevel"/>
    <w:tmpl w:val="C3401B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2F3F2E"/>
    <w:multiLevelType w:val="hybridMultilevel"/>
    <w:tmpl w:val="F4560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33A767C"/>
    <w:multiLevelType w:val="hybridMultilevel"/>
    <w:tmpl w:val="8EF00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4347EA"/>
    <w:multiLevelType w:val="hybridMultilevel"/>
    <w:tmpl w:val="4E2C720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 w15:restartNumberingAfterBreak="0">
    <w:nsid w:val="04654828"/>
    <w:multiLevelType w:val="hybridMultilevel"/>
    <w:tmpl w:val="C9FA38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C5308A"/>
    <w:multiLevelType w:val="hybridMultilevel"/>
    <w:tmpl w:val="C90C8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A644CE5"/>
    <w:multiLevelType w:val="hybridMultilevel"/>
    <w:tmpl w:val="6D46B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164B90"/>
    <w:multiLevelType w:val="hybridMultilevel"/>
    <w:tmpl w:val="550E4DB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11690B1D"/>
    <w:multiLevelType w:val="hybridMultilevel"/>
    <w:tmpl w:val="CCE4C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A8617C"/>
    <w:multiLevelType w:val="hybridMultilevel"/>
    <w:tmpl w:val="25D01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8E1248A"/>
    <w:multiLevelType w:val="hybridMultilevel"/>
    <w:tmpl w:val="258A83E8"/>
    <w:lvl w:ilvl="0" w:tplc="0C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9713FE3"/>
    <w:multiLevelType w:val="hybridMultilevel"/>
    <w:tmpl w:val="5B3C9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BE471C"/>
    <w:multiLevelType w:val="hybridMultilevel"/>
    <w:tmpl w:val="A41EB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F677125"/>
    <w:multiLevelType w:val="hybridMultilevel"/>
    <w:tmpl w:val="F0C41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DB4C7E"/>
    <w:multiLevelType w:val="hybridMultilevel"/>
    <w:tmpl w:val="79369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010E8D"/>
    <w:multiLevelType w:val="hybridMultilevel"/>
    <w:tmpl w:val="F78EC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2046CD"/>
    <w:multiLevelType w:val="hybridMultilevel"/>
    <w:tmpl w:val="BFE2E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693981"/>
    <w:multiLevelType w:val="hybridMultilevel"/>
    <w:tmpl w:val="88F80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8C4E4B"/>
    <w:multiLevelType w:val="hybridMultilevel"/>
    <w:tmpl w:val="BA48F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CB4A09"/>
    <w:multiLevelType w:val="hybridMultilevel"/>
    <w:tmpl w:val="1AD4BF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49861A2"/>
    <w:multiLevelType w:val="hybridMultilevel"/>
    <w:tmpl w:val="8EC81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6E4D5D"/>
    <w:multiLevelType w:val="multilevel"/>
    <w:tmpl w:val="A73074CC"/>
    <w:lvl w:ilvl="0">
      <w:start w:val="1"/>
      <w:numFmt w:val="decimal"/>
      <w:pStyle w:val="Heading1"/>
      <w:lvlText w:val="Chapter %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3D2211D2"/>
    <w:multiLevelType w:val="hybridMultilevel"/>
    <w:tmpl w:val="CF903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E7D76AF"/>
    <w:multiLevelType w:val="hybridMultilevel"/>
    <w:tmpl w:val="E8104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00363C7"/>
    <w:multiLevelType w:val="hybridMultilevel"/>
    <w:tmpl w:val="3A145C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A2617F"/>
    <w:multiLevelType w:val="hybridMultilevel"/>
    <w:tmpl w:val="2424F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4F52298"/>
    <w:multiLevelType w:val="hybridMultilevel"/>
    <w:tmpl w:val="8DB85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5B03709"/>
    <w:multiLevelType w:val="hybridMultilevel"/>
    <w:tmpl w:val="3076A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545773"/>
    <w:multiLevelType w:val="hybridMultilevel"/>
    <w:tmpl w:val="5060DA2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894166D"/>
    <w:multiLevelType w:val="hybridMultilevel"/>
    <w:tmpl w:val="06E00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99E07CA"/>
    <w:multiLevelType w:val="hybridMultilevel"/>
    <w:tmpl w:val="F4F61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BB9435F"/>
    <w:multiLevelType w:val="hybridMultilevel"/>
    <w:tmpl w:val="92C04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BF40A87"/>
    <w:multiLevelType w:val="hybridMultilevel"/>
    <w:tmpl w:val="37309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C2861CC"/>
    <w:multiLevelType w:val="hybridMultilevel"/>
    <w:tmpl w:val="3FEA5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186026"/>
    <w:multiLevelType w:val="hybridMultilevel"/>
    <w:tmpl w:val="C15424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03B3E24"/>
    <w:multiLevelType w:val="hybridMultilevel"/>
    <w:tmpl w:val="61186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0E22B62"/>
    <w:multiLevelType w:val="hybridMultilevel"/>
    <w:tmpl w:val="FB8E1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3C27C4D"/>
    <w:multiLevelType w:val="hybridMultilevel"/>
    <w:tmpl w:val="D11CA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49F1068"/>
    <w:multiLevelType w:val="hybridMultilevel"/>
    <w:tmpl w:val="0EFC4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8697ADA"/>
    <w:multiLevelType w:val="hybridMultilevel"/>
    <w:tmpl w:val="9B08107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A2213A2"/>
    <w:multiLevelType w:val="hybridMultilevel"/>
    <w:tmpl w:val="AF226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BBE4D61"/>
    <w:multiLevelType w:val="hybridMultilevel"/>
    <w:tmpl w:val="7F4AA2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D3055F1"/>
    <w:multiLevelType w:val="hybridMultilevel"/>
    <w:tmpl w:val="AA3C69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D4C6649"/>
    <w:multiLevelType w:val="hybridMultilevel"/>
    <w:tmpl w:val="7FFA3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0F26ECE"/>
    <w:multiLevelType w:val="hybridMultilevel"/>
    <w:tmpl w:val="42BEC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62DC63D1"/>
    <w:multiLevelType w:val="hybridMultilevel"/>
    <w:tmpl w:val="12A250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3D23360"/>
    <w:multiLevelType w:val="hybridMultilevel"/>
    <w:tmpl w:val="58A63F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9105BC9"/>
    <w:multiLevelType w:val="hybridMultilevel"/>
    <w:tmpl w:val="07603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ADA7543"/>
    <w:multiLevelType w:val="hybridMultilevel"/>
    <w:tmpl w:val="5060DA2A"/>
    <w:lvl w:ilvl="0" w:tplc="0C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6B0436AA"/>
    <w:multiLevelType w:val="hybridMultilevel"/>
    <w:tmpl w:val="8FA06E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C8B6ACB"/>
    <w:multiLevelType w:val="hybridMultilevel"/>
    <w:tmpl w:val="19984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E004609"/>
    <w:multiLevelType w:val="hybridMultilevel"/>
    <w:tmpl w:val="5060DA2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F085A7E"/>
    <w:multiLevelType w:val="hybridMultilevel"/>
    <w:tmpl w:val="DD385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FEF0368"/>
    <w:multiLevelType w:val="hybridMultilevel"/>
    <w:tmpl w:val="DC262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38F7F4B"/>
    <w:multiLevelType w:val="hybridMultilevel"/>
    <w:tmpl w:val="49E8D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71E0B79"/>
    <w:multiLevelType w:val="hybridMultilevel"/>
    <w:tmpl w:val="8C38C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8645585"/>
    <w:multiLevelType w:val="hybridMultilevel"/>
    <w:tmpl w:val="5060DA2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78D12EA7"/>
    <w:multiLevelType w:val="hybridMultilevel"/>
    <w:tmpl w:val="5060DA2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97D02A6"/>
    <w:multiLevelType w:val="hybridMultilevel"/>
    <w:tmpl w:val="64E4E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CEA76AC"/>
    <w:multiLevelType w:val="hybridMultilevel"/>
    <w:tmpl w:val="04743C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E25164F"/>
    <w:multiLevelType w:val="hybridMultilevel"/>
    <w:tmpl w:val="FE189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00964611">
    <w:abstractNumId w:val="23"/>
  </w:num>
  <w:num w:numId="2" w16cid:durableId="1617132977">
    <w:abstractNumId w:val="25"/>
  </w:num>
  <w:num w:numId="3" w16cid:durableId="1010523163">
    <w:abstractNumId w:val="20"/>
  </w:num>
  <w:num w:numId="4" w16cid:durableId="846484942">
    <w:abstractNumId w:val="9"/>
  </w:num>
  <w:num w:numId="5" w16cid:durableId="1232040655">
    <w:abstractNumId w:val="32"/>
  </w:num>
  <w:num w:numId="6" w16cid:durableId="590893629">
    <w:abstractNumId w:val="29"/>
  </w:num>
  <w:num w:numId="7" w16cid:durableId="221603545">
    <w:abstractNumId w:val="39"/>
  </w:num>
  <w:num w:numId="8" w16cid:durableId="356125027">
    <w:abstractNumId w:val="41"/>
  </w:num>
  <w:num w:numId="9" w16cid:durableId="477724152">
    <w:abstractNumId w:val="44"/>
  </w:num>
  <w:num w:numId="10" w16cid:durableId="1842311547">
    <w:abstractNumId w:val="36"/>
  </w:num>
  <w:num w:numId="11" w16cid:durableId="1342779682">
    <w:abstractNumId w:val="17"/>
  </w:num>
  <w:num w:numId="12" w16cid:durableId="791244576">
    <w:abstractNumId w:val="61"/>
  </w:num>
  <w:num w:numId="13" w16cid:durableId="759254110">
    <w:abstractNumId w:val="56"/>
  </w:num>
  <w:num w:numId="14" w16cid:durableId="1405955469">
    <w:abstractNumId w:val="24"/>
  </w:num>
  <w:num w:numId="15" w16cid:durableId="1030454960">
    <w:abstractNumId w:val="51"/>
  </w:num>
  <w:num w:numId="16" w16cid:durableId="1051344398">
    <w:abstractNumId w:val="55"/>
  </w:num>
  <w:num w:numId="17" w16cid:durableId="91171167">
    <w:abstractNumId w:val="46"/>
  </w:num>
  <w:num w:numId="18" w16cid:durableId="78530559">
    <w:abstractNumId w:val="27"/>
  </w:num>
  <w:num w:numId="19" w16cid:durableId="957830791">
    <w:abstractNumId w:val="37"/>
  </w:num>
  <w:num w:numId="20" w16cid:durableId="76753989">
    <w:abstractNumId w:val="13"/>
  </w:num>
  <w:num w:numId="21" w16cid:durableId="1098797985">
    <w:abstractNumId w:val="0"/>
  </w:num>
  <w:num w:numId="22" w16cid:durableId="292827003">
    <w:abstractNumId w:val="21"/>
  </w:num>
  <w:num w:numId="23" w16cid:durableId="749470032">
    <w:abstractNumId w:val="3"/>
  </w:num>
  <w:num w:numId="24" w16cid:durableId="1218779465">
    <w:abstractNumId w:val="26"/>
  </w:num>
  <w:num w:numId="25" w16cid:durableId="932278101">
    <w:abstractNumId w:val="45"/>
  </w:num>
  <w:num w:numId="26" w16cid:durableId="1301686715">
    <w:abstractNumId w:val="22"/>
  </w:num>
  <w:num w:numId="27" w16cid:durableId="946693793">
    <w:abstractNumId w:val="52"/>
  </w:num>
  <w:num w:numId="28" w16cid:durableId="551580899">
    <w:abstractNumId w:val="6"/>
  </w:num>
  <w:num w:numId="29" w16cid:durableId="1800411677">
    <w:abstractNumId w:val="62"/>
  </w:num>
  <w:num w:numId="30" w16cid:durableId="192697695">
    <w:abstractNumId w:val="43"/>
  </w:num>
  <w:num w:numId="31" w16cid:durableId="1277563179">
    <w:abstractNumId w:val="48"/>
  </w:num>
  <w:num w:numId="32" w16cid:durableId="1565291776">
    <w:abstractNumId w:val="34"/>
  </w:num>
  <w:num w:numId="33" w16cid:durableId="528765969">
    <w:abstractNumId w:val="31"/>
  </w:num>
  <w:num w:numId="34" w16cid:durableId="114059457">
    <w:abstractNumId w:val="12"/>
  </w:num>
  <w:num w:numId="35" w16cid:durableId="1342588359">
    <w:abstractNumId w:val="50"/>
  </w:num>
  <w:num w:numId="36" w16cid:durableId="499738215">
    <w:abstractNumId w:val="30"/>
  </w:num>
  <w:num w:numId="37" w16cid:durableId="1782339993">
    <w:abstractNumId w:val="59"/>
  </w:num>
  <w:num w:numId="38" w16cid:durableId="428937460">
    <w:abstractNumId w:val="58"/>
  </w:num>
  <w:num w:numId="39" w16cid:durableId="133572020">
    <w:abstractNumId w:val="53"/>
  </w:num>
  <w:num w:numId="40" w16cid:durableId="833186021">
    <w:abstractNumId w:val="49"/>
  </w:num>
  <w:num w:numId="41" w16cid:durableId="2054693139">
    <w:abstractNumId w:val="2"/>
  </w:num>
  <w:num w:numId="42" w16cid:durableId="1207908459">
    <w:abstractNumId w:val="10"/>
  </w:num>
  <w:num w:numId="43" w16cid:durableId="1860851051">
    <w:abstractNumId w:val="19"/>
  </w:num>
  <w:num w:numId="44" w16cid:durableId="1559627715">
    <w:abstractNumId w:val="7"/>
  </w:num>
  <w:num w:numId="45" w16cid:durableId="392390996">
    <w:abstractNumId w:val="1"/>
  </w:num>
  <w:num w:numId="46" w16cid:durableId="359935204">
    <w:abstractNumId w:val="38"/>
  </w:num>
  <w:num w:numId="47" w16cid:durableId="89013592">
    <w:abstractNumId w:val="8"/>
  </w:num>
  <w:num w:numId="48" w16cid:durableId="117727613">
    <w:abstractNumId w:val="35"/>
  </w:num>
  <w:num w:numId="49" w16cid:durableId="1035812196">
    <w:abstractNumId w:val="40"/>
  </w:num>
  <w:num w:numId="50" w16cid:durableId="1426345363">
    <w:abstractNumId w:val="33"/>
  </w:num>
  <w:num w:numId="51" w16cid:durableId="2092892484">
    <w:abstractNumId w:val="16"/>
  </w:num>
  <w:num w:numId="52" w16cid:durableId="359554036">
    <w:abstractNumId w:val="54"/>
  </w:num>
  <w:num w:numId="53" w16cid:durableId="765997058">
    <w:abstractNumId w:val="4"/>
  </w:num>
  <w:num w:numId="54" w16cid:durableId="1485272494">
    <w:abstractNumId w:val="47"/>
  </w:num>
  <w:num w:numId="55" w16cid:durableId="275983372">
    <w:abstractNumId w:val="57"/>
  </w:num>
  <w:num w:numId="56" w16cid:durableId="1875147317">
    <w:abstractNumId w:val="15"/>
  </w:num>
  <w:num w:numId="57" w16cid:durableId="1052775739">
    <w:abstractNumId w:val="14"/>
  </w:num>
  <w:num w:numId="58" w16cid:durableId="736824527">
    <w:abstractNumId w:val="11"/>
  </w:num>
  <w:num w:numId="59" w16cid:durableId="506485563">
    <w:abstractNumId w:val="18"/>
  </w:num>
  <w:num w:numId="60" w16cid:durableId="1990593832">
    <w:abstractNumId w:val="60"/>
  </w:num>
  <w:num w:numId="61" w16cid:durableId="811672346">
    <w:abstractNumId w:val="42"/>
  </w:num>
  <w:num w:numId="62" w16cid:durableId="827286267">
    <w:abstractNumId w:val="5"/>
  </w:num>
  <w:num w:numId="63" w16cid:durableId="2050104936">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en-MY" w:vendorID="64" w:dllVersion="0" w:nlCheck="1" w:checkStyle="0"/>
  <w:activeWritingStyle w:appName="MSWord" w:lang="en-US" w:vendorID="64" w:dllVersion="0" w:nlCheck="1" w:checkStyle="0"/>
  <w:activeWritingStyle w:appName="MSWord" w:lang="en-AU" w:vendorID="64" w:dllVersion="6" w:nlCheck="1" w:checkStyle="1"/>
  <w:activeWritingStyle w:appName="MSWord" w:lang="en-MY" w:vendorID="64" w:dllVersion="6" w:nlCheck="1" w:checkStyle="1"/>
  <w:activeWritingStyle w:appName="MSWord" w:lang="en-US"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MLU0Njc0MjIzMDdS0lEKTi0uzszPAykwNagFAMyYDbEtAAAA"/>
    <w:docVar w:name="EN.InstantFormat" w:val="&lt;ENInstantFormat&gt;&lt;Enabled&gt;1&lt;/Enabled&gt;&lt;ScanUnformatted&gt;1&lt;/ScanUnformatted&gt;&lt;ScanChanges&gt;1&lt;/ScanChanges&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ENLayout&gt;"/>
    <w:docVar w:name="EN.Libraries" w:val="&lt;ENLibraries&gt;&lt;Libraries&gt;&lt;item&gt;thesis_citations.enl&lt;/item&gt;&lt;/Libraries&gt;&lt;/ENLibraries&gt;"/>
  </w:docVars>
  <w:rsids>
    <w:rsidRoot w:val="00E30B39"/>
    <w:rsid w:val="00000061"/>
    <w:rsid w:val="000000B4"/>
    <w:rsid w:val="000006D4"/>
    <w:rsid w:val="0000098B"/>
    <w:rsid w:val="00001817"/>
    <w:rsid w:val="000019E4"/>
    <w:rsid w:val="00002367"/>
    <w:rsid w:val="000023E8"/>
    <w:rsid w:val="000024B8"/>
    <w:rsid w:val="00002C94"/>
    <w:rsid w:val="000031DA"/>
    <w:rsid w:val="0000326F"/>
    <w:rsid w:val="0000337A"/>
    <w:rsid w:val="00003CBF"/>
    <w:rsid w:val="000040A8"/>
    <w:rsid w:val="00004413"/>
    <w:rsid w:val="00004CE4"/>
    <w:rsid w:val="000052D8"/>
    <w:rsid w:val="00005999"/>
    <w:rsid w:val="00005C0F"/>
    <w:rsid w:val="00005C22"/>
    <w:rsid w:val="00005CB2"/>
    <w:rsid w:val="00006EBC"/>
    <w:rsid w:val="000101BD"/>
    <w:rsid w:val="000103BF"/>
    <w:rsid w:val="000105AF"/>
    <w:rsid w:val="00010627"/>
    <w:rsid w:val="000106A6"/>
    <w:rsid w:val="00010B73"/>
    <w:rsid w:val="000115BD"/>
    <w:rsid w:val="00011AEC"/>
    <w:rsid w:val="00011C9F"/>
    <w:rsid w:val="00011CC3"/>
    <w:rsid w:val="00011DA1"/>
    <w:rsid w:val="000127EA"/>
    <w:rsid w:val="0001288D"/>
    <w:rsid w:val="00012B1D"/>
    <w:rsid w:val="0001406D"/>
    <w:rsid w:val="00014F10"/>
    <w:rsid w:val="00014F57"/>
    <w:rsid w:val="00015612"/>
    <w:rsid w:val="00015F2F"/>
    <w:rsid w:val="000161EE"/>
    <w:rsid w:val="00016B0B"/>
    <w:rsid w:val="00016BCA"/>
    <w:rsid w:val="00016FB4"/>
    <w:rsid w:val="000177DA"/>
    <w:rsid w:val="000177E8"/>
    <w:rsid w:val="000178F3"/>
    <w:rsid w:val="00017D3C"/>
    <w:rsid w:val="00017DB4"/>
    <w:rsid w:val="00017F64"/>
    <w:rsid w:val="000201DD"/>
    <w:rsid w:val="000205D1"/>
    <w:rsid w:val="00020B84"/>
    <w:rsid w:val="00020E42"/>
    <w:rsid w:val="00021076"/>
    <w:rsid w:val="00021086"/>
    <w:rsid w:val="00021A1C"/>
    <w:rsid w:val="00021A44"/>
    <w:rsid w:val="00021ADC"/>
    <w:rsid w:val="00021BC1"/>
    <w:rsid w:val="00022090"/>
    <w:rsid w:val="000222FC"/>
    <w:rsid w:val="000225F3"/>
    <w:rsid w:val="00022A60"/>
    <w:rsid w:val="00022D2D"/>
    <w:rsid w:val="000231E0"/>
    <w:rsid w:val="000239A2"/>
    <w:rsid w:val="00024408"/>
    <w:rsid w:val="0002455A"/>
    <w:rsid w:val="0002484F"/>
    <w:rsid w:val="000249FD"/>
    <w:rsid w:val="00026A6F"/>
    <w:rsid w:val="00026CD8"/>
    <w:rsid w:val="00026D60"/>
    <w:rsid w:val="00027514"/>
    <w:rsid w:val="000275E1"/>
    <w:rsid w:val="00027FB1"/>
    <w:rsid w:val="00030022"/>
    <w:rsid w:val="00030534"/>
    <w:rsid w:val="000309AF"/>
    <w:rsid w:val="00030CAC"/>
    <w:rsid w:val="0003112A"/>
    <w:rsid w:val="00031297"/>
    <w:rsid w:val="0003156E"/>
    <w:rsid w:val="00031754"/>
    <w:rsid w:val="000318E9"/>
    <w:rsid w:val="00032118"/>
    <w:rsid w:val="000321DC"/>
    <w:rsid w:val="00032BD7"/>
    <w:rsid w:val="000330D4"/>
    <w:rsid w:val="0003332C"/>
    <w:rsid w:val="00033B51"/>
    <w:rsid w:val="000348F7"/>
    <w:rsid w:val="00034C96"/>
    <w:rsid w:val="000352E8"/>
    <w:rsid w:val="00035BD9"/>
    <w:rsid w:val="00035C76"/>
    <w:rsid w:val="00036294"/>
    <w:rsid w:val="000362C9"/>
    <w:rsid w:val="000367C8"/>
    <w:rsid w:val="00036BC4"/>
    <w:rsid w:val="00036DE7"/>
    <w:rsid w:val="0003703B"/>
    <w:rsid w:val="0003735C"/>
    <w:rsid w:val="00040064"/>
    <w:rsid w:val="00040710"/>
    <w:rsid w:val="00040ECE"/>
    <w:rsid w:val="00040F54"/>
    <w:rsid w:val="00041189"/>
    <w:rsid w:val="0004146B"/>
    <w:rsid w:val="0004163A"/>
    <w:rsid w:val="00041739"/>
    <w:rsid w:val="00041787"/>
    <w:rsid w:val="00041978"/>
    <w:rsid w:val="00041F54"/>
    <w:rsid w:val="00042571"/>
    <w:rsid w:val="00042967"/>
    <w:rsid w:val="0004306E"/>
    <w:rsid w:val="000438A8"/>
    <w:rsid w:val="00043B44"/>
    <w:rsid w:val="00043B47"/>
    <w:rsid w:val="00044035"/>
    <w:rsid w:val="00044CC5"/>
    <w:rsid w:val="00044FE0"/>
    <w:rsid w:val="00045930"/>
    <w:rsid w:val="00045BCB"/>
    <w:rsid w:val="0004641B"/>
    <w:rsid w:val="00046B12"/>
    <w:rsid w:val="00046FEC"/>
    <w:rsid w:val="000474A0"/>
    <w:rsid w:val="000479FE"/>
    <w:rsid w:val="00047B54"/>
    <w:rsid w:val="000509C4"/>
    <w:rsid w:val="0005136E"/>
    <w:rsid w:val="000513F6"/>
    <w:rsid w:val="00051500"/>
    <w:rsid w:val="000530A0"/>
    <w:rsid w:val="000545EA"/>
    <w:rsid w:val="000546DB"/>
    <w:rsid w:val="0005482F"/>
    <w:rsid w:val="00054F59"/>
    <w:rsid w:val="00054F73"/>
    <w:rsid w:val="00054F88"/>
    <w:rsid w:val="0005561E"/>
    <w:rsid w:val="000556DA"/>
    <w:rsid w:val="0005576E"/>
    <w:rsid w:val="00055D6A"/>
    <w:rsid w:val="00055EEE"/>
    <w:rsid w:val="00056C06"/>
    <w:rsid w:val="00057BF0"/>
    <w:rsid w:val="000600DD"/>
    <w:rsid w:val="0006057A"/>
    <w:rsid w:val="000607B5"/>
    <w:rsid w:val="00060923"/>
    <w:rsid w:val="00060EA6"/>
    <w:rsid w:val="000610E3"/>
    <w:rsid w:val="000615C9"/>
    <w:rsid w:val="00062985"/>
    <w:rsid w:val="00062A90"/>
    <w:rsid w:val="00062F32"/>
    <w:rsid w:val="00063301"/>
    <w:rsid w:val="000634E1"/>
    <w:rsid w:val="00063B64"/>
    <w:rsid w:val="000640F4"/>
    <w:rsid w:val="00064A03"/>
    <w:rsid w:val="00064B7B"/>
    <w:rsid w:val="00065B38"/>
    <w:rsid w:val="00065EA1"/>
    <w:rsid w:val="0006616B"/>
    <w:rsid w:val="0006758F"/>
    <w:rsid w:val="000677FE"/>
    <w:rsid w:val="00067817"/>
    <w:rsid w:val="00067891"/>
    <w:rsid w:val="00070231"/>
    <w:rsid w:val="00070510"/>
    <w:rsid w:val="00070552"/>
    <w:rsid w:val="000705CF"/>
    <w:rsid w:val="00070AA7"/>
    <w:rsid w:val="00070C80"/>
    <w:rsid w:val="00070D1E"/>
    <w:rsid w:val="00071B7C"/>
    <w:rsid w:val="00071C84"/>
    <w:rsid w:val="00071CE0"/>
    <w:rsid w:val="00072A06"/>
    <w:rsid w:val="00072FCB"/>
    <w:rsid w:val="0007329C"/>
    <w:rsid w:val="000737BD"/>
    <w:rsid w:val="000738C6"/>
    <w:rsid w:val="0007428E"/>
    <w:rsid w:val="00075685"/>
    <w:rsid w:val="00075D9B"/>
    <w:rsid w:val="00075EB9"/>
    <w:rsid w:val="00076640"/>
    <w:rsid w:val="00076961"/>
    <w:rsid w:val="00076C85"/>
    <w:rsid w:val="00076D6D"/>
    <w:rsid w:val="00076EB5"/>
    <w:rsid w:val="000774AE"/>
    <w:rsid w:val="000775CD"/>
    <w:rsid w:val="0007774C"/>
    <w:rsid w:val="000777C2"/>
    <w:rsid w:val="00077801"/>
    <w:rsid w:val="0008031D"/>
    <w:rsid w:val="00080B73"/>
    <w:rsid w:val="0008174C"/>
    <w:rsid w:val="00081D9F"/>
    <w:rsid w:val="00081E51"/>
    <w:rsid w:val="00083F47"/>
    <w:rsid w:val="00083FF4"/>
    <w:rsid w:val="0008448E"/>
    <w:rsid w:val="00084D1C"/>
    <w:rsid w:val="00085E87"/>
    <w:rsid w:val="000867C5"/>
    <w:rsid w:val="00086A4C"/>
    <w:rsid w:val="00086A86"/>
    <w:rsid w:val="0008710F"/>
    <w:rsid w:val="000873D3"/>
    <w:rsid w:val="0008758E"/>
    <w:rsid w:val="000900BE"/>
    <w:rsid w:val="0009014E"/>
    <w:rsid w:val="00090981"/>
    <w:rsid w:val="00090D30"/>
    <w:rsid w:val="00090E07"/>
    <w:rsid w:val="00091124"/>
    <w:rsid w:val="00091B8A"/>
    <w:rsid w:val="00092D76"/>
    <w:rsid w:val="000939E7"/>
    <w:rsid w:val="00094154"/>
    <w:rsid w:val="0009440E"/>
    <w:rsid w:val="0009443D"/>
    <w:rsid w:val="00094A3B"/>
    <w:rsid w:val="00094C87"/>
    <w:rsid w:val="000951B0"/>
    <w:rsid w:val="00095F18"/>
    <w:rsid w:val="00096069"/>
    <w:rsid w:val="000960A6"/>
    <w:rsid w:val="0009645E"/>
    <w:rsid w:val="00096462"/>
    <w:rsid w:val="000968FD"/>
    <w:rsid w:val="00096B84"/>
    <w:rsid w:val="00096F3A"/>
    <w:rsid w:val="000973D1"/>
    <w:rsid w:val="0009742E"/>
    <w:rsid w:val="000976E6"/>
    <w:rsid w:val="00097826"/>
    <w:rsid w:val="000A095F"/>
    <w:rsid w:val="000A1507"/>
    <w:rsid w:val="000A159C"/>
    <w:rsid w:val="000A1FC4"/>
    <w:rsid w:val="000A32CE"/>
    <w:rsid w:val="000A594E"/>
    <w:rsid w:val="000A5966"/>
    <w:rsid w:val="000A5FEA"/>
    <w:rsid w:val="000A6708"/>
    <w:rsid w:val="000A6E97"/>
    <w:rsid w:val="000A7258"/>
    <w:rsid w:val="000A7481"/>
    <w:rsid w:val="000A7495"/>
    <w:rsid w:val="000A7519"/>
    <w:rsid w:val="000A7CAC"/>
    <w:rsid w:val="000B00D4"/>
    <w:rsid w:val="000B00DB"/>
    <w:rsid w:val="000B06EF"/>
    <w:rsid w:val="000B173A"/>
    <w:rsid w:val="000B1A51"/>
    <w:rsid w:val="000B240F"/>
    <w:rsid w:val="000B297C"/>
    <w:rsid w:val="000B2C4A"/>
    <w:rsid w:val="000B2FA8"/>
    <w:rsid w:val="000B399A"/>
    <w:rsid w:val="000B3B63"/>
    <w:rsid w:val="000B3E33"/>
    <w:rsid w:val="000B4215"/>
    <w:rsid w:val="000B52A4"/>
    <w:rsid w:val="000B5A02"/>
    <w:rsid w:val="000B5C58"/>
    <w:rsid w:val="000B5D4D"/>
    <w:rsid w:val="000B6414"/>
    <w:rsid w:val="000B7612"/>
    <w:rsid w:val="000B7972"/>
    <w:rsid w:val="000C02FE"/>
    <w:rsid w:val="000C06DA"/>
    <w:rsid w:val="000C07BF"/>
    <w:rsid w:val="000C0BDE"/>
    <w:rsid w:val="000C110C"/>
    <w:rsid w:val="000C18C1"/>
    <w:rsid w:val="000C1CAB"/>
    <w:rsid w:val="000C2193"/>
    <w:rsid w:val="000C29D1"/>
    <w:rsid w:val="000C2BC1"/>
    <w:rsid w:val="000C30F1"/>
    <w:rsid w:val="000C3D53"/>
    <w:rsid w:val="000C4494"/>
    <w:rsid w:val="000C4A07"/>
    <w:rsid w:val="000C4DC9"/>
    <w:rsid w:val="000C52A1"/>
    <w:rsid w:val="000C52D1"/>
    <w:rsid w:val="000C57C8"/>
    <w:rsid w:val="000C5A5F"/>
    <w:rsid w:val="000C5ADF"/>
    <w:rsid w:val="000C5C98"/>
    <w:rsid w:val="000C5EA0"/>
    <w:rsid w:val="000C652E"/>
    <w:rsid w:val="000C6BD2"/>
    <w:rsid w:val="000C6DDE"/>
    <w:rsid w:val="000C6FBC"/>
    <w:rsid w:val="000C73DB"/>
    <w:rsid w:val="000C7583"/>
    <w:rsid w:val="000C75E2"/>
    <w:rsid w:val="000C786E"/>
    <w:rsid w:val="000C7C7C"/>
    <w:rsid w:val="000C7D82"/>
    <w:rsid w:val="000D035A"/>
    <w:rsid w:val="000D0598"/>
    <w:rsid w:val="000D0674"/>
    <w:rsid w:val="000D0841"/>
    <w:rsid w:val="000D15D3"/>
    <w:rsid w:val="000D1925"/>
    <w:rsid w:val="000D1AEC"/>
    <w:rsid w:val="000D1F2E"/>
    <w:rsid w:val="000D239B"/>
    <w:rsid w:val="000D2CBE"/>
    <w:rsid w:val="000D308B"/>
    <w:rsid w:val="000D30A2"/>
    <w:rsid w:val="000D3184"/>
    <w:rsid w:val="000D36C6"/>
    <w:rsid w:val="000D3ED6"/>
    <w:rsid w:val="000D457F"/>
    <w:rsid w:val="000D4F1D"/>
    <w:rsid w:val="000D4F87"/>
    <w:rsid w:val="000D5091"/>
    <w:rsid w:val="000D557E"/>
    <w:rsid w:val="000D55F3"/>
    <w:rsid w:val="000D6A6F"/>
    <w:rsid w:val="000D701A"/>
    <w:rsid w:val="000D717D"/>
    <w:rsid w:val="000D7824"/>
    <w:rsid w:val="000D7B90"/>
    <w:rsid w:val="000D7FD8"/>
    <w:rsid w:val="000E02AC"/>
    <w:rsid w:val="000E068B"/>
    <w:rsid w:val="000E088B"/>
    <w:rsid w:val="000E0915"/>
    <w:rsid w:val="000E0968"/>
    <w:rsid w:val="000E14B5"/>
    <w:rsid w:val="000E17CB"/>
    <w:rsid w:val="000E1A85"/>
    <w:rsid w:val="000E2398"/>
    <w:rsid w:val="000E2D5D"/>
    <w:rsid w:val="000E35AD"/>
    <w:rsid w:val="000E38C6"/>
    <w:rsid w:val="000E3958"/>
    <w:rsid w:val="000E3B5A"/>
    <w:rsid w:val="000E44AC"/>
    <w:rsid w:val="000E4881"/>
    <w:rsid w:val="000E633A"/>
    <w:rsid w:val="000E66EB"/>
    <w:rsid w:val="000E6FD5"/>
    <w:rsid w:val="000E7DD5"/>
    <w:rsid w:val="000F003A"/>
    <w:rsid w:val="000F0082"/>
    <w:rsid w:val="000F0337"/>
    <w:rsid w:val="000F0362"/>
    <w:rsid w:val="000F04E9"/>
    <w:rsid w:val="000F175A"/>
    <w:rsid w:val="000F2468"/>
    <w:rsid w:val="000F2487"/>
    <w:rsid w:val="000F26EA"/>
    <w:rsid w:val="000F299B"/>
    <w:rsid w:val="000F2E47"/>
    <w:rsid w:val="000F336B"/>
    <w:rsid w:val="000F3547"/>
    <w:rsid w:val="000F43CB"/>
    <w:rsid w:val="000F45E6"/>
    <w:rsid w:val="000F4CE4"/>
    <w:rsid w:val="000F4EB2"/>
    <w:rsid w:val="000F4FAF"/>
    <w:rsid w:val="000F56BD"/>
    <w:rsid w:val="000F5968"/>
    <w:rsid w:val="000F5AFB"/>
    <w:rsid w:val="000F5FCE"/>
    <w:rsid w:val="000F6144"/>
    <w:rsid w:val="000F65FA"/>
    <w:rsid w:val="000F68D0"/>
    <w:rsid w:val="000F6B75"/>
    <w:rsid w:val="000F768C"/>
    <w:rsid w:val="000F7BAD"/>
    <w:rsid w:val="000F7D53"/>
    <w:rsid w:val="0010007A"/>
    <w:rsid w:val="001008F5"/>
    <w:rsid w:val="0010167E"/>
    <w:rsid w:val="00102060"/>
    <w:rsid w:val="0010346E"/>
    <w:rsid w:val="00103C57"/>
    <w:rsid w:val="00103FDB"/>
    <w:rsid w:val="00104127"/>
    <w:rsid w:val="00104670"/>
    <w:rsid w:val="00105466"/>
    <w:rsid w:val="001055AD"/>
    <w:rsid w:val="00105633"/>
    <w:rsid w:val="001062F2"/>
    <w:rsid w:val="00106EEC"/>
    <w:rsid w:val="00107266"/>
    <w:rsid w:val="001074F6"/>
    <w:rsid w:val="00107B9A"/>
    <w:rsid w:val="00110188"/>
    <w:rsid w:val="001103D3"/>
    <w:rsid w:val="00110764"/>
    <w:rsid w:val="00110AD9"/>
    <w:rsid w:val="00110E88"/>
    <w:rsid w:val="00110F74"/>
    <w:rsid w:val="00110FAA"/>
    <w:rsid w:val="00111192"/>
    <w:rsid w:val="001112C1"/>
    <w:rsid w:val="00111632"/>
    <w:rsid w:val="00111864"/>
    <w:rsid w:val="001118FA"/>
    <w:rsid w:val="001128E2"/>
    <w:rsid w:val="00112EDA"/>
    <w:rsid w:val="00113407"/>
    <w:rsid w:val="001134DB"/>
    <w:rsid w:val="00114C1E"/>
    <w:rsid w:val="00114E86"/>
    <w:rsid w:val="00115048"/>
    <w:rsid w:val="001150A1"/>
    <w:rsid w:val="0011554A"/>
    <w:rsid w:val="00115782"/>
    <w:rsid w:val="00115906"/>
    <w:rsid w:val="00115924"/>
    <w:rsid w:val="0011605A"/>
    <w:rsid w:val="00116115"/>
    <w:rsid w:val="0011641B"/>
    <w:rsid w:val="00117CED"/>
    <w:rsid w:val="00120479"/>
    <w:rsid w:val="001204D7"/>
    <w:rsid w:val="001207D7"/>
    <w:rsid w:val="0012095E"/>
    <w:rsid w:val="00120DEB"/>
    <w:rsid w:val="00121231"/>
    <w:rsid w:val="00121548"/>
    <w:rsid w:val="00121670"/>
    <w:rsid w:val="001218AC"/>
    <w:rsid w:val="0012213A"/>
    <w:rsid w:val="001221A4"/>
    <w:rsid w:val="0012228F"/>
    <w:rsid w:val="00122866"/>
    <w:rsid w:val="00122C5A"/>
    <w:rsid w:val="00123846"/>
    <w:rsid w:val="00123F6D"/>
    <w:rsid w:val="00123FBD"/>
    <w:rsid w:val="00124700"/>
    <w:rsid w:val="00124E23"/>
    <w:rsid w:val="00124EE4"/>
    <w:rsid w:val="001253AB"/>
    <w:rsid w:val="0012562E"/>
    <w:rsid w:val="001256E9"/>
    <w:rsid w:val="00125DEE"/>
    <w:rsid w:val="00125F3A"/>
    <w:rsid w:val="0012624E"/>
    <w:rsid w:val="001268F3"/>
    <w:rsid w:val="00126BA6"/>
    <w:rsid w:val="00127321"/>
    <w:rsid w:val="00127DCA"/>
    <w:rsid w:val="001309B9"/>
    <w:rsid w:val="00131312"/>
    <w:rsid w:val="00131E0F"/>
    <w:rsid w:val="001324EC"/>
    <w:rsid w:val="001327D0"/>
    <w:rsid w:val="0013297E"/>
    <w:rsid w:val="00132C93"/>
    <w:rsid w:val="00132DAC"/>
    <w:rsid w:val="00132F9F"/>
    <w:rsid w:val="00133439"/>
    <w:rsid w:val="00133606"/>
    <w:rsid w:val="00133B0E"/>
    <w:rsid w:val="00133DA9"/>
    <w:rsid w:val="00134D5F"/>
    <w:rsid w:val="0013542C"/>
    <w:rsid w:val="001359EB"/>
    <w:rsid w:val="00135A3C"/>
    <w:rsid w:val="00135E3D"/>
    <w:rsid w:val="001365F5"/>
    <w:rsid w:val="00136B6E"/>
    <w:rsid w:val="001370E5"/>
    <w:rsid w:val="00137983"/>
    <w:rsid w:val="00137FBF"/>
    <w:rsid w:val="001407BE"/>
    <w:rsid w:val="00141053"/>
    <w:rsid w:val="00141A0C"/>
    <w:rsid w:val="0014271C"/>
    <w:rsid w:val="0014278B"/>
    <w:rsid w:val="001427A7"/>
    <w:rsid w:val="00142E9F"/>
    <w:rsid w:val="00142F4E"/>
    <w:rsid w:val="0014328A"/>
    <w:rsid w:val="00143E11"/>
    <w:rsid w:val="0014476C"/>
    <w:rsid w:val="00145EA2"/>
    <w:rsid w:val="0014638E"/>
    <w:rsid w:val="00146816"/>
    <w:rsid w:val="001468E2"/>
    <w:rsid w:val="00146DB3"/>
    <w:rsid w:val="00147B1F"/>
    <w:rsid w:val="00147EFA"/>
    <w:rsid w:val="00150002"/>
    <w:rsid w:val="00150347"/>
    <w:rsid w:val="001506CC"/>
    <w:rsid w:val="001506D2"/>
    <w:rsid w:val="00150ECE"/>
    <w:rsid w:val="00151018"/>
    <w:rsid w:val="00151832"/>
    <w:rsid w:val="001519A4"/>
    <w:rsid w:val="00151D0E"/>
    <w:rsid w:val="001524E5"/>
    <w:rsid w:val="00152600"/>
    <w:rsid w:val="00152786"/>
    <w:rsid w:val="001527AF"/>
    <w:rsid w:val="001527D4"/>
    <w:rsid w:val="001528E5"/>
    <w:rsid w:val="00152AFC"/>
    <w:rsid w:val="00152E1C"/>
    <w:rsid w:val="00152E85"/>
    <w:rsid w:val="0015303A"/>
    <w:rsid w:val="001533DC"/>
    <w:rsid w:val="001537A3"/>
    <w:rsid w:val="0015399E"/>
    <w:rsid w:val="00153AF5"/>
    <w:rsid w:val="00154BCB"/>
    <w:rsid w:val="00154BE0"/>
    <w:rsid w:val="00155157"/>
    <w:rsid w:val="00155BAF"/>
    <w:rsid w:val="00156053"/>
    <w:rsid w:val="00156862"/>
    <w:rsid w:val="00157318"/>
    <w:rsid w:val="00157421"/>
    <w:rsid w:val="00157958"/>
    <w:rsid w:val="00157CC0"/>
    <w:rsid w:val="00157D78"/>
    <w:rsid w:val="001600D2"/>
    <w:rsid w:val="0016016B"/>
    <w:rsid w:val="0016035E"/>
    <w:rsid w:val="00160A19"/>
    <w:rsid w:val="00160FBA"/>
    <w:rsid w:val="00161A8A"/>
    <w:rsid w:val="00161F9C"/>
    <w:rsid w:val="0016253D"/>
    <w:rsid w:val="00162C85"/>
    <w:rsid w:val="00162D75"/>
    <w:rsid w:val="001630EE"/>
    <w:rsid w:val="00163CED"/>
    <w:rsid w:val="00164159"/>
    <w:rsid w:val="001648E9"/>
    <w:rsid w:val="00164C08"/>
    <w:rsid w:val="00164CE2"/>
    <w:rsid w:val="00164CEA"/>
    <w:rsid w:val="00164D5D"/>
    <w:rsid w:val="00165651"/>
    <w:rsid w:val="00165692"/>
    <w:rsid w:val="0016569E"/>
    <w:rsid w:val="00165A8B"/>
    <w:rsid w:val="00166061"/>
    <w:rsid w:val="00166398"/>
    <w:rsid w:val="00166CD3"/>
    <w:rsid w:val="0016721A"/>
    <w:rsid w:val="00167708"/>
    <w:rsid w:val="0016789E"/>
    <w:rsid w:val="00167B44"/>
    <w:rsid w:val="00167C60"/>
    <w:rsid w:val="00167F79"/>
    <w:rsid w:val="00170420"/>
    <w:rsid w:val="001706C2"/>
    <w:rsid w:val="001713A9"/>
    <w:rsid w:val="00171BE2"/>
    <w:rsid w:val="0017246A"/>
    <w:rsid w:val="001725E0"/>
    <w:rsid w:val="00172924"/>
    <w:rsid w:val="001732CC"/>
    <w:rsid w:val="00173D68"/>
    <w:rsid w:val="001743FC"/>
    <w:rsid w:val="001747BB"/>
    <w:rsid w:val="00174832"/>
    <w:rsid w:val="00174DAA"/>
    <w:rsid w:val="0017533F"/>
    <w:rsid w:val="00175356"/>
    <w:rsid w:val="00175A1F"/>
    <w:rsid w:val="00175A9E"/>
    <w:rsid w:val="00175BC7"/>
    <w:rsid w:val="00175E42"/>
    <w:rsid w:val="00176731"/>
    <w:rsid w:val="00176DD3"/>
    <w:rsid w:val="001773B8"/>
    <w:rsid w:val="00177479"/>
    <w:rsid w:val="00177F99"/>
    <w:rsid w:val="0018014E"/>
    <w:rsid w:val="001801D1"/>
    <w:rsid w:val="0018094C"/>
    <w:rsid w:val="00180B39"/>
    <w:rsid w:val="0018134D"/>
    <w:rsid w:val="001813B1"/>
    <w:rsid w:val="0018168A"/>
    <w:rsid w:val="0018176C"/>
    <w:rsid w:val="00181828"/>
    <w:rsid w:val="0018189F"/>
    <w:rsid w:val="00182859"/>
    <w:rsid w:val="00182BF2"/>
    <w:rsid w:val="0018303A"/>
    <w:rsid w:val="001834C0"/>
    <w:rsid w:val="001834F6"/>
    <w:rsid w:val="00184205"/>
    <w:rsid w:val="0018462D"/>
    <w:rsid w:val="001847EA"/>
    <w:rsid w:val="00184DBA"/>
    <w:rsid w:val="00185171"/>
    <w:rsid w:val="001853E4"/>
    <w:rsid w:val="0018595B"/>
    <w:rsid w:val="00185D70"/>
    <w:rsid w:val="001862A6"/>
    <w:rsid w:val="00186EA4"/>
    <w:rsid w:val="001877A1"/>
    <w:rsid w:val="001908F0"/>
    <w:rsid w:val="00190941"/>
    <w:rsid w:val="00190E0B"/>
    <w:rsid w:val="0019144C"/>
    <w:rsid w:val="001915FC"/>
    <w:rsid w:val="00191954"/>
    <w:rsid w:val="00191CF4"/>
    <w:rsid w:val="00193019"/>
    <w:rsid w:val="00193059"/>
    <w:rsid w:val="00193680"/>
    <w:rsid w:val="0019414F"/>
    <w:rsid w:val="001943DD"/>
    <w:rsid w:val="001944E5"/>
    <w:rsid w:val="0019469C"/>
    <w:rsid w:val="00194CF5"/>
    <w:rsid w:val="00194EFF"/>
    <w:rsid w:val="00195882"/>
    <w:rsid w:val="00195E8D"/>
    <w:rsid w:val="00195EE1"/>
    <w:rsid w:val="00196F73"/>
    <w:rsid w:val="00197029"/>
    <w:rsid w:val="001975F0"/>
    <w:rsid w:val="0019761D"/>
    <w:rsid w:val="00197E6B"/>
    <w:rsid w:val="001A006B"/>
    <w:rsid w:val="001A049E"/>
    <w:rsid w:val="001A080F"/>
    <w:rsid w:val="001A1635"/>
    <w:rsid w:val="001A2088"/>
    <w:rsid w:val="001A2B2F"/>
    <w:rsid w:val="001A2E3E"/>
    <w:rsid w:val="001A36C0"/>
    <w:rsid w:val="001A3AF5"/>
    <w:rsid w:val="001A4BD0"/>
    <w:rsid w:val="001A5187"/>
    <w:rsid w:val="001A60D2"/>
    <w:rsid w:val="001A6C31"/>
    <w:rsid w:val="001A7435"/>
    <w:rsid w:val="001A77DF"/>
    <w:rsid w:val="001A7ADD"/>
    <w:rsid w:val="001A7C70"/>
    <w:rsid w:val="001B007B"/>
    <w:rsid w:val="001B0C2B"/>
    <w:rsid w:val="001B0CE7"/>
    <w:rsid w:val="001B10BF"/>
    <w:rsid w:val="001B1634"/>
    <w:rsid w:val="001B193D"/>
    <w:rsid w:val="001B1EBC"/>
    <w:rsid w:val="001B22C7"/>
    <w:rsid w:val="001B2B9D"/>
    <w:rsid w:val="001B42AC"/>
    <w:rsid w:val="001B47B5"/>
    <w:rsid w:val="001B60E4"/>
    <w:rsid w:val="001B6792"/>
    <w:rsid w:val="001B6A0F"/>
    <w:rsid w:val="001B6D55"/>
    <w:rsid w:val="001B7897"/>
    <w:rsid w:val="001C0B7C"/>
    <w:rsid w:val="001C0EDC"/>
    <w:rsid w:val="001C0FE9"/>
    <w:rsid w:val="001C197D"/>
    <w:rsid w:val="001C2337"/>
    <w:rsid w:val="001C2518"/>
    <w:rsid w:val="001C2579"/>
    <w:rsid w:val="001C26EA"/>
    <w:rsid w:val="001C278D"/>
    <w:rsid w:val="001C2B06"/>
    <w:rsid w:val="001C3436"/>
    <w:rsid w:val="001C3621"/>
    <w:rsid w:val="001C3ACD"/>
    <w:rsid w:val="001C40C3"/>
    <w:rsid w:val="001C465A"/>
    <w:rsid w:val="001C4E85"/>
    <w:rsid w:val="001C537C"/>
    <w:rsid w:val="001C5856"/>
    <w:rsid w:val="001C61CA"/>
    <w:rsid w:val="001C62EA"/>
    <w:rsid w:val="001C670F"/>
    <w:rsid w:val="001C6CFF"/>
    <w:rsid w:val="001C71E1"/>
    <w:rsid w:val="001C7511"/>
    <w:rsid w:val="001C75DE"/>
    <w:rsid w:val="001C77DF"/>
    <w:rsid w:val="001C79C2"/>
    <w:rsid w:val="001C7DE8"/>
    <w:rsid w:val="001D0563"/>
    <w:rsid w:val="001D0BE4"/>
    <w:rsid w:val="001D0D25"/>
    <w:rsid w:val="001D1332"/>
    <w:rsid w:val="001D1386"/>
    <w:rsid w:val="001D1D8C"/>
    <w:rsid w:val="001D1DD3"/>
    <w:rsid w:val="001D1F8E"/>
    <w:rsid w:val="001D2055"/>
    <w:rsid w:val="001D2A06"/>
    <w:rsid w:val="001D2C8B"/>
    <w:rsid w:val="001D3940"/>
    <w:rsid w:val="001D3FC3"/>
    <w:rsid w:val="001D4A47"/>
    <w:rsid w:val="001D550A"/>
    <w:rsid w:val="001D640B"/>
    <w:rsid w:val="001D6586"/>
    <w:rsid w:val="001D6743"/>
    <w:rsid w:val="001D6A48"/>
    <w:rsid w:val="001D6CE1"/>
    <w:rsid w:val="001D70FC"/>
    <w:rsid w:val="001D71AF"/>
    <w:rsid w:val="001D753B"/>
    <w:rsid w:val="001D7969"/>
    <w:rsid w:val="001E01CD"/>
    <w:rsid w:val="001E12A6"/>
    <w:rsid w:val="001E1645"/>
    <w:rsid w:val="001E1B42"/>
    <w:rsid w:val="001E1FE0"/>
    <w:rsid w:val="001E20F6"/>
    <w:rsid w:val="001E26C7"/>
    <w:rsid w:val="001E401D"/>
    <w:rsid w:val="001E418D"/>
    <w:rsid w:val="001E4707"/>
    <w:rsid w:val="001E471E"/>
    <w:rsid w:val="001E4A13"/>
    <w:rsid w:val="001E4D85"/>
    <w:rsid w:val="001E4DBB"/>
    <w:rsid w:val="001E5B4C"/>
    <w:rsid w:val="001E5CD2"/>
    <w:rsid w:val="001E629A"/>
    <w:rsid w:val="001E6599"/>
    <w:rsid w:val="001E65AF"/>
    <w:rsid w:val="001E6852"/>
    <w:rsid w:val="001E6887"/>
    <w:rsid w:val="001E6F62"/>
    <w:rsid w:val="001E75A8"/>
    <w:rsid w:val="001E7750"/>
    <w:rsid w:val="001E7952"/>
    <w:rsid w:val="001F0A16"/>
    <w:rsid w:val="001F0D5F"/>
    <w:rsid w:val="001F12E3"/>
    <w:rsid w:val="001F141D"/>
    <w:rsid w:val="001F1FBB"/>
    <w:rsid w:val="001F2B29"/>
    <w:rsid w:val="001F2C99"/>
    <w:rsid w:val="001F3366"/>
    <w:rsid w:val="001F3C4E"/>
    <w:rsid w:val="001F4440"/>
    <w:rsid w:val="001F4515"/>
    <w:rsid w:val="001F5204"/>
    <w:rsid w:val="001F52A8"/>
    <w:rsid w:val="001F5B52"/>
    <w:rsid w:val="001F6600"/>
    <w:rsid w:val="001F6749"/>
    <w:rsid w:val="001F69E7"/>
    <w:rsid w:val="001F7528"/>
    <w:rsid w:val="001F7978"/>
    <w:rsid w:val="001F7C7D"/>
    <w:rsid w:val="002002F0"/>
    <w:rsid w:val="00200DBC"/>
    <w:rsid w:val="00200FEF"/>
    <w:rsid w:val="0020137D"/>
    <w:rsid w:val="0020242E"/>
    <w:rsid w:val="0020299C"/>
    <w:rsid w:val="00203164"/>
    <w:rsid w:val="00203439"/>
    <w:rsid w:val="0020377E"/>
    <w:rsid w:val="00204531"/>
    <w:rsid w:val="002045F8"/>
    <w:rsid w:val="00204A7E"/>
    <w:rsid w:val="00204EBA"/>
    <w:rsid w:val="002052BF"/>
    <w:rsid w:val="002057EE"/>
    <w:rsid w:val="00205A71"/>
    <w:rsid w:val="00205E77"/>
    <w:rsid w:val="00206166"/>
    <w:rsid w:val="002061FA"/>
    <w:rsid w:val="002065B9"/>
    <w:rsid w:val="002069B1"/>
    <w:rsid w:val="00206E3A"/>
    <w:rsid w:val="0020762B"/>
    <w:rsid w:val="00207EB4"/>
    <w:rsid w:val="00210240"/>
    <w:rsid w:val="002102DC"/>
    <w:rsid w:val="00210568"/>
    <w:rsid w:val="00210E34"/>
    <w:rsid w:val="0021271F"/>
    <w:rsid w:val="00212D40"/>
    <w:rsid w:val="002130E5"/>
    <w:rsid w:val="00213F52"/>
    <w:rsid w:val="00214402"/>
    <w:rsid w:val="00214714"/>
    <w:rsid w:val="00214DBA"/>
    <w:rsid w:val="00214F5F"/>
    <w:rsid w:val="00215055"/>
    <w:rsid w:val="00215AC8"/>
    <w:rsid w:val="00216D4D"/>
    <w:rsid w:val="002170D6"/>
    <w:rsid w:val="0021748C"/>
    <w:rsid w:val="00220434"/>
    <w:rsid w:val="002204DE"/>
    <w:rsid w:val="002210D1"/>
    <w:rsid w:val="00222132"/>
    <w:rsid w:val="00222B58"/>
    <w:rsid w:val="00223799"/>
    <w:rsid w:val="00223CAF"/>
    <w:rsid w:val="00223D36"/>
    <w:rsid w:val="002242A2"/>
    <w:rsid w:val="002242DD"/>
    <w:rsid w:val="00224BA1"/>
    <w:rsid w:val="00225B81"/>
    <w:rsid w:val="00225EEF"/>
    <w:rsid w:val="002264AC"/>
    <w:rsid w:val="00226E44"/>
    <w:rsid w:val="00227F40"/>
    <w:rsid w:val="00230600"/>
    <w:rsid w:val="002308C3"/>
    <w:rsid w:val="002308C8"/>
    <w:rsid w:val="00230AAB"/>
    <w:rsid w:val="0023102F"/>
    <w:rsid w:val="002316ED"/>
    <w:rsid w:val="00231A2D"/>
    <w:rsid w:val="00231F7C"/>
    <w:rsid w:val="002328BE"/>
    <w:rsid w:val="00232961"/>
    <w:rsid w:val="00233207"/>
    <w:rsid w:val="002332B7"/>
    <w:rsid w:val="00233B10"/>
    <w:rsid w:val="00234679"/>
    <w:rsid w:val="00234D23"/>
    <w:rsid w:val="00234E99"/>
    <w:rsid w:val="0023534D"/>
    <w:rsid w:val="00235739"/>
    <w:rsid w:val="00235782"/>
    <w:rsid w:val="002360CB"/>
    <w:rsid w:val="00236473"/>
    <w:rsid w:val="002364ED"/>
    <w:rsid w:val="00236539"/>
    <w:rsid w:val="002368C6"/>
    <w:rsid w:val="00236DB5"/>
    <w:rsid w:val="0023703C"/>
    <w:rsid w:val="00237265"/>
    <w:rsid w:val="00237625"/>
    <w:rsid w:val="00237C77"/>
    <w:rsid w:val="00241394"/>
    <w:rsid w:val="00241AEB"/>
    <w:rsid w:val="00241C7C"/>
    <w:rsid w:val="00242846"/>
    <w:rsid w:val="00242AE1"/>
    <w:rsid w:val="00243EC2"/>
    <w:rsid w:val="002440E5"/>
    <w:rsid w:val="0024416E"/>
    <w:rsid w:val="00244ABB"/>
    <w:rsid w:val="00244CBE"/>
    <w:rsid w:val="00245034"/>
    <w:rsid w:val="0024528B"/>
    <w:rsid w:val="002460CE"/>
    <w:rsid w:val="002460EE"/>
    <w:rsid w:val="00246AB5"/>
    <w:rsid w:val="0024742F"/>
    <w:rsid w:val="0024775C"/>
    <w:rsid w:val="002479EA"/>
    <w:rsid w:val="00247CC4"/>
    <w:rsid w:val="00250FFD"/>
    <w:rsid w:val="00251390"/>
    <w:rsid w:val="00251683"/>
    <w:rsid w:val="0025172F"/>
    <w:rsid w:val="00251733"/>
    <w:rsid w:val="002519EC"/>
    <w:rsid w:val="00251D62"/>
    <w:rsid w:val="00252527"/>
    <w:rsid w:val="00252561"/>
    <w:rsid w:val="002525E5"/>
    <w:rsid w:val="002526EA"/>
    <w:rsid w:val="00252830"/>
    <w:rsid w:val="00252E05"/>
    <w:rsid w:val="0025388F"/>
    <w:rsid w:val="00253D51"/>
    <w:rsid w:val="00253FA8"/>
    <w:rsid w:val="00254321"/>
    <w:rsid w:val="0025470D"/>
    <w:rsid w:val="00254739"/>
    <w:rsid w:val="002547FE"/>
    <w:rsid w:val="00254A4B"/>
    <w:rsid w:val="00254D22"/>
    <w:rsid w:val="00254E81"/>
    <w:rsid w:val="0025567F"/>
    <w:rsid w:val="0025577C"/>
    <w:rsid w:val="00255941"/>
    <w:rsid w:val="00255C7D"/>
    <w:rsid w:val="002560A0"/>
    <w:rsid w:val="00256145"/>
    <w:rsid w:val="002561DA"/>
    <w:rsid w:val="00256448"/>
    <w:rsid w:val="002564D7"/>
    <w:rsid w:val="002564F0"/>
    <w:rsid w:val="0025681C"/>
    <w:rsid w:val="00256975"/>
    <w:rsid w:val="00256A1A"/>
    <w:rsid w:val="00256DC1"/>
    <w:rsid w:val="00256DD4"/>
    <w:rsid w:val="0025744B"/>
    <w:rsid w:val="002575A7"/>
    <w:rsid w:val="00257E7B"/>
    <w:rsid w:val="00257E8D"/>
    <w:rsid w:val="00257EC8"/>
    <w:rsid w:val="00257FF2"/>
    <w:rsid w:val="002601A8"/>
    <w:rsid w:val="002604E3"/>
    <w:rsid w:val="00260761"/>
    <w:rsid w:val="00260C33"/>
    <w:rsid w:val="0026129F"/>
    <w:rsid w:val="0026131E"/>
    <w:rsid w:val="00261879"/>
    <w:rsid w:val="00261C4D"/>
    <w:rsid w:val="00261F28"/>
    <w:rsid w:val="0026282E"/>
    <w:rsid w:val="00262D77"/>
    <w:rsid w:val="00263138"/>
    <w:rsid w:val="00263265"/>
    <w:rsid w:val="002633E3"/>
    <w:rsid w:val="002639BD"/>
    <w:rsid w:val="00263B15"/>
    <w:rsid w:val="00264099"/>
    <w:rsid w:val="002642B8"/>
    <w:rsid w:val="00264463"/>
    <w:rsid w:val="0026453B"/>
    <w:rsid w:val="0026454F"/>
    <w:rsid w:val="0026459E"/>
    <w:rsid w:val="00264B6D"/>
    <w:rsid w:val="0026553A"/>
    <w:rsid w:val="00265FCB"/>
    <w:rsid w:val="0026624F"/>
    <w:rsid w:val="00266A36"/>
    <w:rsid w:val="0027022C"/>
    <w:rsid w:val="00270455"/>
    <w:rsid w:val="00270D8F"/>
    <w:rsid w:val="00271135"/>
    <w:rsid w:val="00271990"/>
    <w:rsid w:val="00271FE8"/>
    <w:rsid w:val="00272001"/>
    <w:rsid w:val="0027237E"/>
    <w:rsid w:val="002724FF"/>
    <w:rsid w:val="00272633"/>
    <w:rsid w:val="00272888"/>
    <w:rsid w:val="00272D48"/>
    <w:rsid w:val="00272FAA"/>
    <w:rsid w:val="002730F3"/>
    <w:rsid w:val="002734DA"/>
    <w:rsid w:val="0027396A"/>
    <w:rsid w:val="00273ADD"/>
    <w:rsid w:val="00273D2B"/>
    <w:rsid w:val="00273EBE"/>
    <w:rsid w:val="002741A8"/>
    <w:rsid w:val="002749D0"/>
    <w:rsid w:val="00274CF6"/>
    <w:rsid w:val="00274F8A"/>
    <w:rsid w:val="0027564B"/>
    <w:rsid w:val="0027588A"/>
    <w:rsid w:val="00275A14"/>
    <w:rsid w:val="00276529"/>
    <w:rsid w:val="00276ED0"/>
    <w:rsid w:val="0027778C"/>
    <w:rsid w:val="002803B4"/>
    <w:rsid w:val="002804EE"/>
    <w:rsid w:val="00281042"/>
    <w:rsid w:val="002811FA"/>
    <w:rsid w:val="002813EE"/>
    <w:rsid w:val="00281879"/>
    <w:rsid w:val="00281F9C"/>
    <w:rsid w:val="0028230E"/>
    <w:rsid w:val="002827F7"/>
    <w:rsid w:val="00282E0B"/>
    <w:rsid w:val="002834E5"/>
    <w:rsid w:val="002836BD"/>
    <w:rsid w:val="00283780"/>
    <w:rsid w:val="002837D3"/>
    <w:rsid w:val="00283DA0"/>
    <w:rsid w:val="00284B50"/>
    <w:rsid w:val="00284CC8"/>
    <w:rsid w:val="00284D53"/>
    <w:rsid w:val="002853AD"/>
    <w:rsid w:val="00285528"/>
    <w:rsid w:val="00285A40"/>
    <w:rsid w:val="00285BF2"/>
    <w:rsid w:val="00285C40"/>
    <w:rsid w:val="00285C8E"/>
    <w:rsid w:val="00285DD6"/>
    <w:rsid w:val="00285E84"/>
    <w:rsid w:val="00286161"/>
    <w:rsid w:val="00286735"/>
    <w:rsid w:val="002869F6"/>
    <w:rsid w:val="00287A46"/>
    <w:rsid w:val="002903AE"/>
    <w:rsid w:val="002905FD"/>
    <w:rsid w:val="002906EC"/>
    <w:rsid w:val="00290906"/>
    <w:rsid w:val="00290931"/>
    <w:rsid w:val="00290B77"/>
    <w:rsid w:val="00290C15"/>
    <w:rsid w:val="00290EB4"/>
    <w:rsid w:val="00290EC2"/>
    <w:rsid w:val="002916AC"/>
    <w:rsid w:val="00292521"/>
    <w:rsid w:val="002932A2"/>
    <w:rsid w:val="00293FA5"/>
    <w:rsid w:val="00293FF2"/>
    <w:rsid w:val="002944CB"/>
    <w:rsid w:val="00294647"/>
    <w:rsid w:val="002946BD"/>
    <w:rsid w:val="00294987"/>
    <w:rsid w:val="002950A7"/>
    <w:rsid w:val="00295F58"/>
    <w:rsid w:val="00296AF1"/>
    <w:rsid w:val="00296D46"/>
    <w:rsid w:val="00297424"/>
    <w:rsid w:val="002974CC"/>
    <w:rsid w:val="002976DB"/>
    <w:rsid w:val="00297A9F"/>
    <w:rsid w:val="00297DC3"/>
    <w:rsid w:val="002A0092"/>
    <w:rsid w:val="002A0752"/>
    <w:rsid w:val="002A0C84"/>
    <w:rsid w:val="002A0EE2"/>
    <w:rsid w:val="002A1D44"/>
    <w:rsid w:val="002A209D"/>
    <w:rsid w:val="002A2363"/>
    <w:rsid w:val="002A292F"/>
    <w:rsid w:val="002A2EFC"/>
    <w:rsid w:val="002A33AF"/>
    <w:rsid w:val="002A356A"/>
    <w:rsid w:val="002A3BAF"/>
    <w:rsid w:val="002A3E0C"/>
    <w:rsid w:val="002A42FE"/>
    <w:rsid w:val="002A490D"/>
    <w:rsid w:val="002A4F72"/>
    <w:rsid w:val="002A59D5"/>
    <w:rsid w:val="002A59D8"/>
    <w:rsid w:val="002A5DB9"/>
    <w:rsid w:val="002A5FE0"/>
    <w:rsid w:val="002A6546"/>
    <w:rsid w:val="002A68B3"/>
    <w:rsid w:val="002A76F1"/>
    <w:rsid w:val="002A772D"/>
    <w:rsid w:val="002A7A7E"/>
    <w:rsid w:val="002A7EFE"/>
    <w:rsid w:val="002B0105"/>
    <w:rsid w:val="002B05D8"/>
    <w:rsid w:val="002B08EA"/>
    <w:rsid w:val="002B0E89"/>
    <w:rsid w:val="002B1B32"/>
    <w:rsid w:val="002B1FAC"/>
    <w:rsid w:val="002B2574"/>
    <w:rsid w:val="002B2D10"/>
    <w:rsid w:val="002B2DA7"/>
    <w:rsid w:val="002B3771"/>
    <w:rsid w:val="002B4956"/>
    <w:rsid w:val="002B553B"/>
    <w:rsid w:val="002B55B3"/>
    <w:rsid w:val="002B568B"/>
    <w:rsid w:val="002B569D"/>
    <w:rsid w:val="002B56A1"/>
    <w:rsid w:val="002B5DB8"/>
    <w:rsid w:val="002B6770"/>
    <w:rsid w:val="002B6881"/>
    <w:rsid w:val="002B6A17"/>
    <w:rsid w:val="002B6CEB"/>
    <w:rsid w:val="002B720E"/>
    <w:rsid w:val="002B7D34"/>
    <w:rsid w:val="002B7F62"/>
    <w:rsid w:val="002C0337"/>
    <w:rsid w:val="002C03C9"/>
    <w:rsid w:val="002C0DFD"/>
    <w:rsid w:val="002C107D"/>
    <w:rsid w:val="002C11A3"/>
    <w:rsid w:val="002C11B1"/>
    <w:rsid w:val="002C1AA5"/>
    <w:rsid w:val="002C1DFF"/>
    <w:rsid w:val="002C2326"/>
    <w:rsid w:val="002C2512"/>
    <w:rsid w:val="002C2EF5"/>
    <w:rsid w:val="002C2FB6"/>
    <w:rsid w:val="002C37E4"/>
    <w:rsid w:val="002C3BB3"/>
    <w:rsid w:val="002C3EBC"/>
    <w:rsid w:val="002C4181"/>
    <w:rsid w:val="002C43A7"/>
    <w:rsid w:val="002C5079"/>
    <w:rsid w:val="002C5280"/>
    <w:rsid w:val="002C5445"/>
    <w:rsid w:val="002C66C4"/>
    <w:rsid w:val="002C6F76"/>
    <w:rsid w:val="002C6F8D"/>
    <w:rsid w:val="002C70C7"/>
    <w:rsid w:val="002C7B40"/>
    <w:rsid w:val="002D0CDB"/>
    <w:rsid w:val="002D130B"/>
    <w:rsid w:val="002D155E"/>
    <w:rsid w:val="002D18E2"/>
    <w:rsid w:val="002D1C5D"/>
    <w:rsid w:val="002D1D7C"/>
    <w:rsid w:val="002D1E32"/>
    <w:rsid w:val="002D210D"/>
    <w:rsid w:val="002D22C4"/>
    <w:rsid w:val="002D24FF"/>
    <w:rsid w:val="002D2B19"/>
    <w:rsid w:val="002D2C43"/>
    <w:rsid w:val="002D3AEF"/>
    <w:rsid w:val="002D3F00"/>
    <w:rsid w:val="002D4730"/>
    <w:rsid w:val="002D4D03"/>
    <w:rsid w:val="002D516C"/>
    <w:rsid w:val="002D52E9"/>
    <w:rsid w:val="002D5922"/>
    <w:rsid w:val="002D59AC"/>
    <w:rsid w:val="002D5DE1"/>
    <w:rsid w:val="002D63CB"/>
    <w:rsid w:val="002D6762"/>
    <w:rsid w:val="002D7027"/>
    <w:rsid w:val="002D73D7"/>
    <w:rsid w:val="002D78D5"/>
    <w:rsid w:val="002D7B2C"/>
    <w:rsid w:val="002D7BC0"/>
    <w:rsid w:val="002E008E"/>
    <w:rsid w:val="002E0D4F"/>
    <w:rsid w:val="002E1E2B"/>
    <w:rsid w:val="002E1EB9"/>
    <w:rsid w:val="002E254B"/>
    <w:rsid w:val="002E2BF7"/>
    <w:rsid w:val="002E3055"/>
    <w:rsid w:val="002E30BB"/>
    <w:rsid w:val="002E3366"/>
    <w:rsid w:val="002E39F9"/>
    <w:rsid w:val="002E3DB6"/>
    <w:rsid w:val="002E45F9"/>
    <w:rsid w:val="002E4FCA"/>
    <w:rsid w:val="002E52F3"/>
    <w:rsid w:val="002E586C"/>
    <w:rsid w:val="002E5E88"/>
    <w:rsid w:val="002E5FCB"/>
    <w:rsid w:val="002E6CBB"/>
    <w:rsid w:val="002E7A80"/>
    <w:rsid w:val="002F07F3"/>
    <w:rsid w:val="002F0CCE"/>
    <w:rsid w:val="002F0EBC"/>
    <w:rsid w:val="002F1380"/>
    <w:rsid w:val="002F19D2"/>
    <w:rsid w:val="002F19D4"/>
    <w:rsid w:val="002F287E"/>
    <w:rsid w:val="002F2B1B"/>
    <w:rsid w:val="002F3765"/>
    <w:rsid w:val="002F39FC"/>
    <w:rsid w:val="002F3D04"/>
    <w:rsid w:val="002F40F1"/>
    <w:rsid w:val="002F493D"/>
    <w:rsid w:val="002F4A24"/>
    <w:rsid w:val="002F4D1A"/>
    <w:rsid w:val="002F4EDD"/>
    <w:rsid w:val="002F5231"/>
    <w:rsid w:val="002F5569"/>
    <w:rsid w:val="002F5699"/>
    <w:rsid w:val="002F5AAF"/>
    <w:rsid w:val="002F6481"/>
    <w:rsid w:val="002F6937"/>
    <w:rsid w:val="002F7697"/>
    <w:rsid w:val="00300544"/>
    <w:rsid w:val="00300AC7"/>
    <w:rsid w:val="00300D71"/>
    <w:rsid w:val="00301B54"/>
    <w:rsid w:val="00301CC9"/>
    <w:rsid w:val="00302CBE"/>
    <w:rsid w:val="00302E07"/>
    <w:rsid w:val="00302F9D"/>
    <w:rsid w:val="00303107"/>
    <w:rsid w:val="0030320A"/>
    <w:rsid w:val="003038A4"/>
    <w:rsid w:val="00303CF7"/>
    <w:rsid w:val="00304982"/>
    <w:rsid w:val="00304A56"/>
    <w:rsid w:val="003050AD"/>
    <w:rsid w:val="00305319"/>
    <w:rsid w:val="003055BD"/>
    <w:rsid w:val="00305E3B"/>
    <w:rsid w:val="00306AB9"/>
    <w:rsid w:val="003073C2"/>
    <w:rsid w:val="003079D3"/>
    <w:rsid w:val="00310071"/>
    <w:rsid w:val="0031060A"/>
    <w:rsid w:val="003106EE"/>
    <w:rsid w:val="00310A52"/>
    <w:rsid w:val="00310A59"/>
    <w:rsid w:val="003114FA"/>
    <w:rsid w:val="003116CD"/>
    <w:rsid w:val="0031202B"/>
    <w:rsid w:val="003123F9"/>
    <w:rsid w:val="003126E3"/>
    <w:rsid w:val="00312BD6"/>
    <w:rsid w:val="00313565"/>
    <w:rsid w:val="0031358F"/>
    <w:rsid w:val="00313B4E"/>
    <w:rsid w:val="0031438E"/>
    <w:rsid w:val="00314744"/>
    <w:rsid w:val="0031485F"/>
    <w:rsid w:val="0031488C"/>
    <w:rsid w:val="00314898"/>
    <w:rsid w:val="00314E59"/>
    <w:rsid w:val="00314EE0"/>
    <w:rsid w:val="00315AE2"/>
    <w:rsid w:val="00315E3D"/>
    <w:rsid w:val="00315F4D"/>
    <w:rsid w:val="003161C0"/>
    <w:rsid w:val="003163FC"/>
    <w:rsid w:val="00316D31"/>
    <w:rsid w:val="00316D5B"/>
    <w:rsid w:val="00316F0A"/>
    <w:rsid w:val="00317314"/>
    <w:rsid w:val="0031773C"/>
    <w:rsid w:val="00317897"/>
    <w:rsid w:val="00317A20"/>
    <w:rsid w:val="00320244"/>
    <w:rsid w:val="00320342"/>
    <w:rsid w:val="00320B94"/>
    <w:rsid w:val="00320BFB"/>
    <w:rsid w:val="00320DF1"/>
    <w:rsid w:val="00321801"/>
    <w:rsid w:val="00321A7E"/>
    <w:rsid w:val="00321C44"/>
    <w:rsid w:val="003230D0"/>
    <w:rsid w:val="00323960"/>
    <w:rsid w:val="00323A0F"/>
    <w:rsid w:val="00323E1A"/>
    <w:rsid w:val="003241D4"/>
    <w:rsid w:val="003242A9"/>
    <w:rsid w:val="00324504"/>
    <w:rsid w:val="003250B6"/>
    <w:rsid w:val="00325495"/>
    <w:rsid w:val="0032549C"/>
    <w:rsid w:val="0032580A"/>
    <w:rsid w:val="00325A8B"/>
    <w:rsid w:val="00325C8F"/>
    <w:rsid w:val="003262F7"/>
    <w:rsid w:val="00326306"/>
    <w:rsid w:val="00326479"/>
    <w:rsid w:val="003265FC"/>
    <w:rsid w:val="003266DE"/>
    <w:rsid w:val="003268A3"/>
    <w:rsid w:val="00326DF9"/>
    <w:rsid w:val="00327040"/>
    <w:rsid w:val="0032755D"/>
    <w:rsid w:val="003276C3"/>
    <w:rsid w:val="003277AF"/>
    <w:rsid w:val="003278E5"/>
    <w:rsid w:val="00327916"/>
    <w:rsid w:val="003305BB"/>
    <w:rsid w:val="00331397"/>
    <w:rsid w:val="0033181C"/>
    <w:rsid w:val="00331B26"/>
    <w:rsid w:val="00332B07"/>
    <w:rsid w:val="00332D0C"/>
    <w:rsid w:val="003333B1"/>
    <w:rsid w:val="003336F1"/>
    <w:rsid w:val="003337CC"/>
    <w:rsid w:val="00334943"/>
    <w:rsid w:val="00334F19"/>
    <w:rsid w:val="0033504E"/>
    <w:rsid w:val="003350E9"/>
    <w:rsid w:val="003351A8"/>
    <w:rsid w:val="00335C64"/>
    <w:rsid w:val="00336305"/>
    <w:rsid w:val="00336744"/>
    <w:rsid w:val="003369A7"/>
    <w:rsid w:val="00336A4C"/>
    <w:rsid w:val="00336AF8"/>
    <w:rsid w:val="00336F33"/>
    <w:rsid w:val="00337293"/>
    <w:rsid w:val="0033752D"/>
    <w:rsid w:val="003379E9"/>
    <w:rsid w:val="00337F7D"/>
    <w:rsid w:val="003402E6"/>
    <w:rsid w:val="00340475"/>
    <w:rsid w:val="0034070B"/>
    <w:rsid w:val="00341935"/>
    <w:rsid w:val="00342449"/>
    <w:rsid w:val="00342C21"/>
    <w:rsid w:val="0034310E"/>
    <w:rsid w:val="00343734"/>
    <w:rsid w:val="003439E6"/>
    <w:rsid w:val="00343A6F"/>
    <w:rsid w:val="00343F94"/>
    <w:rsid w:val="0034461B"/>
    <w:rsid w:val="00344F49"/>
    <w:rsid w:val="003456D7"/>
    <w:rsid w:val="00345A43"/>
    <w:rsid w:val="00345A7B"/>
    <w:rsid w:val="00345B27"/>
    <w:rsid w:val="00346323"/>
    <w:rsid w:val="00346E28"/>
    <w:rsid w:val="00346F06"/>
    <w:rsid w:val="00347269"/>
    <w:rsid w:val="0034741A"/>
    <w:rsid w:val="003474A6"/>
    <w:rsid w:val="00347A5E"/>
    <w:rsid w:val="00347C3B"/>
    <w:rsid w:val="00347F17"/>
    <w:rsid w:val="00350878"/>
    <w:rsid w:val="003508A5"/>
    <w:rsid w:val="00350B23"/>
    <w:rsid w:val="00350C09"/>
    <w:rsid w:val="00351106"/>
    <w:rsid w:val="00351386"/>
    <w:rsid w:val="0035160D"/>
    <w:rsid w:val="003517C5"/>
    <w:rsid w:val="00351B03"/>
    <w:rsid w:val="00351F04"/>
    <w:rsid w:val="00351F2A"/>
    <w:rsid w:val="00352032"/>
    <w:rsid w:val="00352488"/>
    <w:rsid w:val="00352606"/>
    <w:rsid w:val="003528E1"/>
    <w:rsid w:val="003532EF"/>
    <w:rsid w:val="00353B3E"/>
    <w:rsid w:val="00353C19"/>
    <w:rsid w:val="00354289"/>
    <w:rsid w:val="003542F5"/>
    <w:rsid w:val="00354527"/>
    <w:rsid w:val="003547C6"/>
    <w:rsid w:val="00354869"/>
    <w:rsid w:val="00354D01"/>
    <w:rsid w:val="00354D0E"/>
    <w:rsid w:val="00354F20"/>
    <w:rsid w:val="00355514"/>
    <w:rsid w:val="00356050"/>
    <w:rsid w:val="00356269"/>
    <w:rsid w:val="0035639F"/>
    <w:rsid w:val="00356937"/>
    <w:rsid w:val="003573DE"/>
    <w:rsid w:val="003603F7"/>
    <w:rsid w:val="00360AC9"/>
    <w:rsid w:val="00360B6C"/>
    <w:rsid w:val="00361172"/>
    <w:rsid w:val="00362145"/>
    <w:rsid w:val="00362BF0"/>
    <w:rsid w:val="00362CF7"/>
    <w:rsid w:val="00362F2B"/>
    <w:rsid w:val="0036319F"/>
    <w:rsid w:val="00364089"/>
    <w:rsid w:val="0036537A"/>
    <w:rsid w:val="00365AFF"/>
    <w:rsid w:val="00366390"/>
    <w:rsid w:val="003669B0"/>
    <w:rsid w:val="00366AB1"/>
    <w:rsid w:val="00366D41"/>
    <w:rsid w:val="00367753"/>
    <w:rsid w:val="003677D7"/>
    <w:rsid w:val="00367C48"/>
    <w:rsid w:val="00367DD9"/>
    <w:rsid w:val="00367FEE"/>
    <w:rsid w:val="00370135"/>
    <w:rsid w:val="00370225"/>
    <w:rsid w:val="00370513"/>
    <w:rsid w:val="0037136D"/>
    <w:rsid w:val="00371629"/>
    <w:rsid w:val="00372455"/>
    <w:rsid w:val="0037301D"/>
    <w:rsid w:val="00373183"/>
    <w:rsid w:val="003731BD"/>
    <w:rsid w:val="00373623"/>
    <w:rsid w:val="00373C4D"/>
    <w:rsid w:val="00374157"/>
    <w:rsid w:val="0037444F"/>
    <w:rsid w:val="003746EF"/>
    <w:rsid w:val="00374A3E"/>
    <w:rsid w:val="00374D9C"/>
    <w:rsid w:val="0037507C"/>
    <w:rsid w:val="003750F6"/>
    <w:rsid w:val="00375144"/>
    <w:rsid w:val="00375D14"/>
    <w:rsid w:val="003764CE"/>
    <w:rsid w:val="003767AC"/>
    <w:rsid w:val="00376CA0"/>
    <w:rsid w:val="00376FC8"/>
    <w:rsid w:val="0037708C"/>
    <w:rsid w:val="0037723E"/>
    <w:rsid w:val="00377C92"/>
    <w:rsid w:val="0038102B"/>
    <w:rsid w:val="003811E4"/>
    <w:rsid w:val="003814DF"/>
    <w:rsid w:val="00381553"/>
    <w:rsid w:val="003819DB"/>
    <w:rsid w:val="00383155"/>
    <w:rsid w:val="0038354E"/>
    <w:rsid w:val="00383BB7"/>
    <w:rsid w:val="00383BF7"/>
    <w:rsid w:val="00384206"/>
    <w:rsid w:val="0038428F"/>
    <w:rsid w:val="00384438"/>
    <w:rsid w:val="0038655A"/>
    <w:rsid w:val="003867D0"/>
    <w:rsid w:val="00386984"/>
    <w:rsid w:val="00386A33"/>
    <w:rsid w:val="0038772B"/>
    <w:rsid w:val="00387832"/>
    <w:rsid w:val="003879BB"/>
    <w:rsid w:val="00387D30"/>
    <w:rsid w:val="00390365"/>
    <w:rsid w:val="003905D4"/>
    <w:rsid w:val="0039090D"/>
    <w:rsid w:val="00390C96"/>
    <w:rsid w:val="00390FAA"/>
    <w:rsid w:val="003929A9"/>
    <w:rsid w:val="003934EF"/>
    <w:rsid w:val="003938F1"/>
    <w:rsid w:val="00393A02"/>
    <w:rsid w:val="00393CD0"/>
    <w:rsid w:val="003941F6"/>
    <w:rsid w:val="00394F34"/>
    <w:rsid w:val="00394F8E"/>
    <w:rsid w:val="0039533C"/>
    <w:rsid w:val="003954B3"/>
    <w:rsid w:val="003956E6"/>
    <w:rsid w:val="00395C97"/>
    <w:rsid w:val="00395E2C"/>
    <w:rsid w:val="00396555"/>
    <w:rsid w:val="003966B7"/>
    <w:rsid w:val="00396AAE"/>
    <w:rsid w:val="003970A1"/>
    <w:rsid w:val="00397300"/>
    <w:rsid w:val="00397ACC"/>
    <w:rsid w:val="00397D4E"/>
    <w:rsid w:val="00397DA8"/>
    <w:rsid w:val="00397F28"/>
    <w:rsid w:val="003A0022"/>
    <w:rsid w:val="003A0BB8"/>
    <w:rsid w:val="003A0E86"/>
    <w:rsid w:val="003A13A9"/>
    <w:rsid w:val="003A196E"/>
    <w:rsid w:val="003A1ABB"/>
    <w:rsid w:val="003A1FFB"/>
    <w:rsid w:val="003A2304"/>
    <w:rsid w:val="003A2AF1"/>
    <w:rsid w:val="003A3F19"/>
    <w:rsid w:val="003A4CA1"/>
    <w:rsid w:val="003A69E2"/>
    <w:rsid w:val="003A6D5B"/>
    <w:rsid w:val="003A70EA"/>
    <w:rsid w:val="003A7545"/>
    <w:rsid w:val="003A781A"/>
    <w:rsid w:val="003B03F6"/>
    <w:rsid w:val="003B0940"/>
    <w:rsid w:val="003B0AB5"/>
    <w:rsid w:val="003B0CE0"/>
    <w:rsid w:val="003B1129"/>
    <w:rsid w:val="003B11DF"/>
    <w:rsid w:val="003B1C44"/>
    <w:rsid w:val="003B1CBD"/>
    <w:rsid w:val="003B1D4C"/>
    <w:rsid w:val="003B2973"/>
    <w:rsid w:val="003B3416"/>
    <w:rsid w:val="003B3ECA"/>
    <w:rsid w:val="003B3EF4"/>
    <w:rsid w:val="003B4003"/>
    <w:rsid w:val="003B44E0"/>
    <w:rsid w:val="003B5A1E"/>
    <w:rsid w:val="003B5A7C"/>
    <w:rsid w:val="003B5D72"/>
    <w:rsid w:val="003B6C31"/>
    <w:rsid w:val="003B6D7F"/>
    <w:rsid w:val="003B787F"/>
    <w:rsid w:val="003B7A6C"/>
    <w:rsid w:val="003B7B83"/>
    <w:rsid w:val="003C02E5"/>
    <w:rsid w:val="003C04BF"/>
    <w:rsid w:val="003C0B6E"/>
    <w:rsid w:val="003C0BD6"/>
    <w:rsid w:val="003C0D4D"/>
    <w:rsid w:val="003C14A6"/>
    <w:rsid w:val="003C158B"/>
    <w:rsid w:val="003C18C5"/>
    <w:rsid w:val="003C18DF"/>
    <w:rsid w:val="003C1DC4"/>
    <w:rsid w:val="003C22F4"/>
    <w:rsid w:val="003C23C2"/>
    <w:rsid w:val="003C2591"/>
    <w:rsid w:val="003C28E5"/>
    <w:rsid w:val="003C2E59"/>
    <w:rsid w:val="003C3A56"/>
    <w:rsid w:val="003C3EDB"/>
    <w:rsid w:val="003C44C3"/>
    <w:rsid w:val="003C516C"/>
    <w:rsid w:val="003C52D6"/>
    <w:rsid w:val="003C585B"/>
    <w:rsid w:val="003C596B"/>
    <w:rsid w:val="003C5D23"/>
    <w:rsid w:val="003C5DA7"/>
    <w:rsid w:val="003C6711"/>
    <w:rsid w:val="003C698E"/>
    <w:rsid w:val="003C6AAC"/>
    <w:rsid w:val="003C6CD5"/>
    <w:rsid w:val="003C70FA"/>
    <w:rsid w:val="003C751E"/>
    <w:rsid w:val="003C7772"/>
    <w:rsid w:val="003C7D77"/>
    <w:rsid w:val="003D0096"/>
    <w:rsid w:val="003D02D2"/>
    <w:rsid w:val="003D13AC"/>
    <w:rsid w:val="003D1735"/>
    <w:rsid w:val="003D1B01"/>
    <w:rsid w:val="003D1BB6"/>
    <w:rsid w:val="003D1E0F"/>
    <w:rsid w:val="003D2208"/>
    <w:rsid w:val="003D28F1"/>
    <w:rsid w:val="003D299F"/>
    <w:rsid w:val="003D2A6E"/>
    <w:rsid w:val="003D2DAC"/>
    <w:rsid w:val="003D32A8"/>
    <w:rsid w:val="003D3393"/>
    <w:rsid w:val="003D3ACD"/>
    <w:rsid w:val="003D4344"/>
    <w:rsid w:val="003D4682"/>
    <w:rsid w:val="003D5A46"/>
    <w:rsid w:val="003D5AE6"/>
    <w:rsid w:val="003D5B0E"/>
    <w:rsid w:val="003D5DD9"/>
    <w:rsid w:val="003D5F6A"/>
    <w:rsid w:val="003D628E"/>
    <w:rsid w:val="003D68A6"/>
    <w:rsid w:val="003D6ACA"/>
    <w:rsid w:val="003D70D9"/>
    <w:rsid w:val="003D7426"/>
    <w:rsid w:val="003D75D7"/>
    <w:rsid w:val="003D78C8"/>
    <w:rsid w:val="003E07A4"/>
    <w:rsid w:val="003E133B"/>
    <w:rsid w:val="003E2110"/>
    <w:rsid w:val="003E21DE"/>
    <w:rsid w:val="003E25F8"/>
    <w:rsid w:val="003E2962"/>
    <w:rsid w:val="003E2E60"/>
    <w:rsid w:val="003E3CDD"/>
    <w:rsid w:val="003E3DEF"/>
    <w:rsid w:val="003E4C79"/>
    <w:rsid w:val="003E4CCC"/>
    <w:rsid w:val="003E55F0"/>
    <w:rsid w:val="003E560A"/>
    <w:rsid w:val="003E5D05"/>
    <w:rsid w:val="003E643E"/>
    <w:rsid w:val="003E647B"/>
    <w:rsid w:val="003E6609"/>
    <w:rsid w:val="003E66BC"/>
    <w:rsid w:val="003E68C4"/>
    <w:rsid w:val="003E7030"/>
    <w:rsid w:val="003E718A"/>
    <w:rsid w:val="003E747C"/>
    <w:rsid w:val="003E7B6B"/>
    <w:rsid w:val="003E7E69"/>
    <w:rsid w:val="003F015D"/>
    <w:rsid w:val="003F0217"/>
    <w:rsid w:val="003F0332"/>
    <w:rsid w:val="003F0CEE"/>
    <w:rsid w:val="003F0EA2"/>
    <w:rsid w:val="003F1061"/>
    <w:rsid w:val="003F12A0"/>
    <w:rsid w:val="003F14BE"/>
    <w:rsid w:val="003F17EF"/>
    <w:rsid w:val="003F1A52"/>
    <w:rsid w:val="003F1BA8"/>
    <w:rsid w:val="003F2C6B"/>
    <w:rsid w:val="003F37B4"/>
    <w:rsid w:val="003F3D55"/>
    <w:rsid w:val="003F432A"/>
    <w:rsid w:val="003F4D1A"/>
    <w:rsid w:val="003F4D5C"/>
    <w:rsid w:val="003F4E5D"/>
    <w:rsid w:val="003F537D"/>
    <w:rsid w:val="003F5D19"/>
    <w:rsid w:val="003F6118"/>
    <w:rsid w:val="003F636D"/>
    <w:rsid w:val="003F667D"/>
    <w:rsid w:val="003F6C76"/>
    <w:rsid w:val="003F716E"/>
    <w:rsid w:val="00400023"/>
    <w:rsid w:val="00400CF1"/>
    <w:rsid w:val="0040112C"/>
    <w:rsid w:val="00401A42"/>
    <w:rsid w:val="00401B02"/>
    <w:rsid w:val="00401BC0"/>
    <w:rsid w:val="00401E23"/>
    <w:rsid w:val="00401EFA"/>
    <w:rsid w:val="00402524"/>
    <w:rsid w:val="0040253C"/>
    <w:rsid w:val="00402660"/>
    <w:rsid w:val="00402856"/>
    <w:rsid w:val="004032E3"/>
    <w:rsid w:val="0040380B"/>
    <w:rsid w:val="00403877"/>
    <w:rsid w:val="00403A79"/>
    <w:rsid w:val="00403EA3"/>
    <w:rsid w:val="0040489E"/>
    <w:rsid w:val="004049D8"/>
    <w:rsid w:val="00404D96"/>
    <w:rsid w:val="00405591"/>
    <w:rsid w:val="00405F31"/>
    <w:rsid w:val="0040626F"/>
    <w:rsid w:val="004064B0"/>
    <w:rsid w:val="004064B7"/>
    <w:rsid w:val="004065EE"/>
    <w:rsid w:val="004065FD"/>
    <w:rsid w:val="00406747"/>
    <w:rsid w:val="00406892"/>
    <w:rsid w:val="0040768D"/>
    <w:rsid w:val="00407CB1"/>
    <w:rsid w:val="00410590"/>
    <w:rsid w:val="00410C06"/>
    <w:rsid w:val="00410F6D"/>
    <w:rsid w:val="004115D7"/>
    <w:rsid w:val="00411603"/>
    <w:rsid w:val="00411A37"/>
    <w:rsid w:val="00411BA1"/>
    <w:rsid w:val="00411D2C"/>
    <w:rsid w:val="00412267"/>
    <w:rsid w:val="004126F5"/>
    <w:rsid w:val="00412C2F"/>
    <w:rsid w:val="00412DBC"/>
    <w:rsid w:val="00413D3A"/>
    <w:rsid w:val="004150CB"/>
    <w:rsid w:val="00415AB8"/>
    <w:rsid w:val="00415F6A"/>
    <w:rsid w:val="004160BD"/>
    <w:rsid w:val="0041665E"/>
    <w:rsid w:val="00416FE7"/>
    <w:rsid w:val="0041788A"/>
    <w:rsid w:val="00420292"/>
    <w:rsid w:val="004209CE"/>
    <w:rsid w:val="00420BFB"/>
    <w:rsid w:val="00420F2C"/>
    <w:rsid w:val="004218A0"/>
    <w:rsid w:val="00421BC0"/>
    <w:rsid w:val="00421E2B"/>
    <w:rsid w:val="00422480"/>
    <w:rsid w:val="00422F41"/>
    <w:rsid w:val="004242BD"/>
    <w:rsid w:val="00424EA9"/>
    <w:rsid w:val="0042559D"/>
    <w:rsid w:val="00425E5E"/>
    <w:rsid w:val="004260E9"/>
    <w:rsid w:val="004262FA"/>
    <w:rsid w:val="00426360"/>
    <w:rsid w:val="004269AB"/>
    <w:rsid w:val="00426AC2"/>
    <w:rsid w:val="00426B0F"/>
    <w:rsid w:val="0042711E"/>
    <w:rsid w:val="00427315"/>
    <w:rsid w:val="00427984"/>
    <w:rsid w:val="00427B02"/>
    <w:rsid w:val="00427B51"/>
    <w:rsid w:val="00427CBD"/>
    <w:rsid w:val="004301D2"/>
    <w:rsid w:val="004304F4"/>
    <w:rsid w:val="004306A1"/>
    <w:rsid w:val="004306D9"/>
    <w:rsid w:val="00430C6B"/>
    <w:rsid w:val="00431C92"/>
    <w:rsid w:val="00432263"/>
    <w:rsid w:val="00433299"/>
    <w:rsid w:val="00433725"/>
    <w:rsid w:val="00433811"/>
    <w:rsid w:val="00433AFE"/>
    <w:rsid w:val="00434149"/>
    <w:rsid w:val="00434B16"/>
    <w:rsid w:val="00435079"/>
    <w:rsid w:val="00435640"/>
    <w:rsid w:val="0043597A"/>
    <w:rsid w:val="004359EF"/>
    <w:rsid w:val="00435CE9"/>
    <w:rsid w:val="0043618C"/>
    <w:rsid w:val="00436A83"/>
    <w:rsid w:val="00436C66"/>
    <w:rsid w:val="00436D80"/>
    <w:rsid w:val="004373DF"/>
    <w:rsid w:val="004377DF"/>
    <w:rsid w:val="004378FE"/>
    <w:rsid w:val="00437D25"/>
    <w:rsid w:val="00440155"/>
    <w:rsid w:val="00440176"/>
    <w:rsid w:val="0044022A"/>
    <w:rsid w:val="00440587"/>
    <w:rsid w:val="0044115C"/>
    <w:rsid w:val="00441340"/>
    <w:rsid w:val="00441FF0"/>
    <w:rsid w:val="00442358"/>
    <w:rsid w:val="0044298D"/>
    <w:rsid w:val="00442A30"/>
    <w:rsid w:val="00442A39"/>
    <w:rsid w:val="00442B44"/>
    <w:rsid w:val="00442B5B"/>
    <w:rsid w:val="00442CB9"/>
    <w:rsid w:val="0044391F"/>
    <w:rsid w:val="00443F75"/>
    <w:rsid w:val="00444298"/>
    <w:rsid w:val="00445173"/>
    <w:rsid w:val="00445C90"/>
    <w:rsid w:val="00445E7C"/>
    <w:rsid w:val="00446390"/>
    <w:rsid w:val="00446A5D"/>
    <w:rsid w:val="00446BFA"/>
    <w:rsid w:val="00446C9C"/>
    <w:rsid w:val="00446DEF"/>
    <w:rsid w:val="00446E96"/>
    <w:rsid w:val="00446EA5"/>
    <w:rsid w:val="00447075"/>
    <w:rsid w:val="004471AD"/>
    <w:rsid w:val="0045009A"/>
    <w:rsid w:val="004500E0"/>
    <w:rsid w:val="004507E9"/>
    <w:rsid w:val="004509CC"/>
    <w:rsid w:val="00450AF1"/>
    <w:rsid w:val="00450B91"/>
    <w:rsid w:val="00450EF5"/>
    <w:rsid w:val="004516EC"/>
    <w:rsid w:val="00451A13"/>
    <w:rsid w:val="00451C66"/>
    <w:rsid w:val="00451FA2"/>
    <w:rsid w:val="00452E36"/>
    <w:rsid w:val="00453043"/>
    <w:rsid w:val="00453189"/>
    <w:rsid w:val="004537CB"/>
    <w:rsid w:val="00453DD1"/>
    <w:rsid w:val="004541EE"/>
    <w:rsid w:val="004547D8"/>
    <w:rsid w:val="00456A67"/>
    <w:rsid w:val="004570D7"/>
    <w:rsid w:val="00457486"/>
    <w:rsid w:val="00457628"/>
    <w:rsid w:val="004579E8"/>
    <w:rsid w:val="00457FEF"/>
    <w:rsid w:val="0046032B"/>
    <w:rsid w:val="00460DE0"/>
    <w:rsid w:val="00460F16"/>
    <w:rsid w:val="00460F52"/>
    <w:rsid w:val="004615F0"/>
    <w:rsid w:val="00462001"/>
    <w:rsid w:val="00462616"/>
    <w:rsid w:val="0046266B"/>
    <w:rsid w:val="004627CD"/>
    <w:rsid w:val="004629BA"/>
    <w:rsid w:val="00463459"/>
    <w:rsid w:val="0046347C"/>
    <w:rsid w:val="004635B9"/>
    <w:rsid w:val="0046375A"/>
    <w:rsid w:val="00463CE8"/>
    <w:rsid w:val="00463DB7"/>
    <w:rsid w:val="00463DEE"/>
    <w:rsid w:val="004643F1"/>
    <w:rsid w:val="00464A33"/>
    <w:rsid w:val="00464B42"/>
    <w:rsid w:val="00464C31"/>
    <w:rsid w:val="00464DA7"/>
    <w:rsid w:val="00465051"/>
    <w:rsid w:val="0046528A"/>
    <w:rsid w:val="00465BD8"/>
    <w:rsid w:val="00465D17"/>
    <w:rsid w:val="00465E77"/>
    <w:rsid w:val="00465EA7"/>
    <w:rsid w:val="00465F05"/>
    <w:rsid w:val="00466212"/>
    <w:rsid w:val="004665EE"/>
    <w:rsid w:val="00466890"/>
    <w:rsid w:val="00466BE6"/>
    <w:rsid w:val="00466C4B"/>
    <w:rsid w:val="00466E65"/>
    <w:rsid w:val="00467381"/>
    <w:rsid w:val="00467684"/>
    <w:rsid w:val="00467756"/>
    <w:rsid w:val="00470198"/>
    <w:rsid w:val="00470D37"/>
    <w:rsid w:val="004714A9"/>
    <w:rsid w:val="0047168E"/>
    <w:rsid w:val="00471936"/>
    <w:rsid w:val="00471CA8"/>
    <w:rsid w:val="004721D1"/>
    <w:rsid w:val="004726FC"/>
    <w:rsid w:val="00473AE6"/>
    <w:rsid w:val="00473BF2"/>
    <w:rsid w:val="0047410E"/>
    <w:rsid w:val="004746FA"/>
    <w:rsid w:val="004751D9"/>
    <w:rsid w:val="0047551E"/>
    <w:rsid w:val="00475EF8"/>
    <w:rsid w:val="00476517"/>
    <w:rsid w:val="004770B0"/>
    <w:rsid w:val="004772FD"/>
    <w:rsid w:val="004774F0"/>
    <w:rsid w:val="004775CF"/>
    <w:rsid w:val="00480151"/>
    <w:rsid w:val="0048021D"/>
    <w:rsid w:val="004806BC"/>
    <w:rsid w:val="00480DAB"/>
    <w:rsid w:val="00480EEB"/>
    <w:rsid w:val="004815C4"/>
    <w:rsid w:val="00481EF7"/>
    <w:rsid w:val="00481FBF"/>
    <w:rsid w:val="0048220C"/>
    <w:rsid w:val="00483567"/>
    <w:rsid w:val="00483902"/>
    <w:rsid w:val="004845A6"/>
    <w:rsid w:val="004845CA"/>
    <w:rsid w:val="0048463D"/>
    <w:rsid w:val="00484D1D"/>
    <w:rsid w:val="00484E76"/>
    <w:rsid w:val="00485607"/>
    <w:rsid w:val="00485B6A"/>
    <w:rsid w:val="00485E0F"/>
    <w:rsid w:val="0048614E"/>
    <w:rsid w:val="004865B3"/>
    <w:rsid w:val="004868C4"/>
    <w:rsid w:val="00487421"/>
    <w:rsid w:val="00487557"/>
    <w:rsid w:val="004876CF"/>
    <w:rsid w:val="00487E5A"/>
    <w:rsid w:val="004902E4"/>
    <w:rsid w:val="00490AE1"/>
    <w:rsid w:val="00490D92"/>
    <w:rsid w:val="004916D5"/>
    <w:rsid w:val="00491AC8"/>
    <w:rsid w:val="00491BF0"/>
    <w:rsid w:val="00492324"/>
    <w:rsid w:val="004930DD"/>
    <w:rsid w:val="00493522"/>
    <w:rsid w:val="004935F5"/>
    <w:rsid w:val="004939F4"/>
    <w:rsid w:val="00493AC4"/>
    <w:rsid w:val="00495127"/>
    <w:rsid w:val="00496503"/>
    <w:rsid w:val="00496A64"/>
    <w:rsid w:val="00496C08"/>
    <w:rsid w:val="00496C53"/>
    <w:rsid w:val="00496CC7"/>
    <w:rsid w:val="00497286"/>
    <w:rsid w:val="004973A1"/>
    <w:rsid w:val="00497753"/>
    <w:rsid w:val="00497A13"/>
    <w:rsid w:val="00497D1B"/>
    <w:rsid w:val="004A008F"/>
    <w:rsid w:val="004A0857"/>
    <w:rsid w:val="004A1049"/>
    <w:rsid w:val="004A1F96"/>
    <w:rsid w:val="004A2C5C"/>
    <w:rsid w:val="004A33DC"/>
    <w:rsid w:val="004A391D"/>
    <w:rsid w:val="004A3B3C"/>
    <w:rsid w:val="004A3D69"/>
    <w:rsid w:val="004A40A4"/>
    <w:rsid w:val="004A45E1"/>
    <w:rsid w:val="004A4B7F"/>
    <w:rsid w:val="004A4CEA"/>
    <w:rsid w:val="004A4E67"/>
    <w:rsid w:val="004A56EA"/>
    <w:rsid w:val="004A6DA9"/>
    <w:rsid w:val="004A74BD"/>
    <w:rsid w:val="004A7686"/>
    <w:rsid w:val="004A7C82"/>
    <w:rsid w:val="004A7C86"/>
    <w:rsid w:val="004B01D5"/>
    <w:rsid w:val="004B0D76"/>
    <w:rsid w:val="004B1940"/>
    <w:rsid w:val="004B21CC"/>
    <w:rsid w:val="004B24FC"/>
    <w:rsid w:val="004B2886"/>
    <w:rsid w:val="004B2997"/>
    <w:rsid w:val="004B29DF"/>
    <w:rsid w:val="004B29EB"/>
    <w:rsid w:val="004B2FE6"/>
    <w:rsid w:val="004B3442"/>
    <w:rsid w:val="004B36E0"/>
    <w:rsid w:val="004B419D"/>
    <w:rsid w:val="004B454D"/>
    <w:rsid w:val="004B4614"/>
    <w:rsid w:val="004B5183"/>
    <w:rsid w:val="004B5772"/>
    <w:rsid w:val="004B58C2"/>
    <w:rsid w:val="004B59BB"/>
    <w:rsid w:val="004B6662"/>
    <w:rsid w:val="004B722E"/>
    <w:rsid w:val="004B7263"/>
    <w:rsid w:val="004B73C5"/>
    <w:rsid w:val="004B73D1"/>
    <w:rsid w:val="004B7574"/>
    <w:rsid w:val="004B762A"/>
    <w:rsid w:val="004B7D27"/>
    <w:rsid w:val="004C00C8"/>
    <w:rsid w:val="004C01F8"/>
    <w:rsid w:val="004C02AF"/>
    <w:rsid w:val="004C07E3"/>
    <w:rsid w:val="004C07F5"/>
    <w:rsid w:val="004C0803"/>
    <w:rsid w:val="004C0887"/>
    <w:rsid w:val="004C0A46"/>
    <w:rsid w:val="004C0BC7"/>
    <w:rsid w:val="004C0E0C"/>
    <w:rsid w:val="004C223D"/>
    <w:rsid w:val="004C247A"/>
    <w:rsid w:val="004C28E6"/>
    <w:rsid w:val="004C2C1A"/>
    <w:rsid w:val="004C3BB6"/>
    <w:rsid w:val="004C4768"/>
    <w:rsid w:val="004C4770"/>
    <w:rsid w:val="004C5871"/>
    <w:rsid w:val="004C5A73"/>
    <w:rsid w:val="004C67EA"/>
    <w:rsid w:val="004C6B0E"/>
    <w:rsid w:val="004C7DDA"/>
    <w:rsid w:val="004D023D"/>
    <w:rsid w:val="004D0438"/>
    <w:rsid w:val="004D05C3"/>
    <w:rsid w:val="004D0BFD"/>
    <w:rsid w:val="004D10EE"/>
    <w:rsid w:val="004D14E8"/>
    <w:rsid w:val="004D2000"/>
    <w:rsid w:val="004D2440"/>
    <w:rsid w:val="004D2569"/>
    <w:rsid w:val="004D2A44"/>
    <w:rsid w:val="004D2C1A"/>
    <w:rsid w:val="004D2D20"/>
    <w:rsid w:val="004D2E17"/>
    <w:rsid w:val="004D30BE"/>
    <w:rsid w:val="004D34A5"/>
    <w:rsid w:val="004D34AD"/>
    <w:rsid w:val="004D3656"/>
    <w:rsid w:val="004D3696"/>
    <w:rsid w:val="004D3832"/>
    <w:rsid w:val="004D39B4"/>
    <w:rsid w:val="004D3C82"/>
    <w:rsid w:val="004D3FEA"/>
    <w:rsid w:val="004D46D0"/>
    <w:rsid w:val="004D47D2"/>
    <w:rsid w:val="004D492A"/>
    <w:rsid w:val="004D4B20"/>
    <w:rsid w:val="004D4C0A"/>
    <w:rsid w:val="004D5163"/>
    <w:rsid w:val="004D54D0"/>
    <w:rsid w:val="004D5925"/>
    <w:rsid w:val="004D5DDD"/>
    <w:rsid w:val="004D6AD0"/>
    <w:rsid w:val="004D6CC2"/>
    <w:rsid w:val="004D7074"/>
    <w:rsid w:val="004D714D"/>
    <w:rsid w:val="004D7185"/>
    <w:rsid w:val="004E0DCE"/>
    <w:rsid w:val="004E0E56"/>
    <w:rsid w:val="004E116D"/>
    <w:rsid w:val="004E1190"/>
    <w:rsid w:val="004E13D0"/>
    <w:rsid w:val="004E1608"/>
    <w:rsid w:val="004E1626"/>
    <w:rsid w:val="004E162E"/>
    <w:rsid w:val="004E17F2"/>
    <w:rsid w:val="004E1AA7"/>
    <w:rsid w:val="004E225E"/>
    <w:rsid w:val="004E24FF"/>
    <w:rsid w:val="004E2872"/>
    <w:rsid w:val="004E3326"/>
    <w:rsid w:val="004E372E"/>
    <w:rsid w:val="004E412C"/>
    <w:rsid w:val="004E43EE"/>
    <w:rsid w:val="004E4790"/>
    <w:rsid w:val="004E48F5"/>
    <w:rsid w:val="004E4CEF"/>
    <w:rsid w:val="004E5199"/>
    <w:rsid w:val="004E59AB"/>
    <w:rsid w:val="004E5B5B"/>
    <w:rsid w:val="004E5B65"/>
    <w:rsid w:val="004E6042"/>
    <w:rsid w:val="004E63DC"/>
    <w:rsid w:val="004E6901"/>
    <w:rsid w:val="004E6C13"/>
    <w:rsid w:val="004E6D5F"/>
    <w:rsid w:val="004E6EA0"/>
    <w:rsid w:val="004E71BE"/>
    <w:rsid w:val="004E7841"/>
    <w:rsid w:val="004E7E04"/>
    <w:rsid w:val="004F0678"/>
    <w:rsid w:val="004F0B91"/>
    <w:rsid w:val="004F0C7D"/>
    <w:rsid w:val="004F117E"/>
    <w:rsid w:val="004F1692"/>
    <w:rsid w:val="004F18AD"/>
    <w:rsid w:val="004F1B3C"/>
    <w:rsid w:val="004F1C66"/>
    <w:rsid w:val="004F1E44"/>
    <w:rsid w:val="004F21D7"/>
    <w:rsid w:val="004F21E6"/>
    <w:rsid w:val="004F2350"/>
    <w:rsid w:val="004F29D7"/>
    <w:rsid w:val="004F3072"/>
    <w:rsid w:val="004F3E47"/>
    <w:rsid w:val="004F4551"/>
    <w:rsid w:val="004F4907"/>
    <w:rsid w:val="004F56E7"/>
    <w:rsid w:val="004F58EB"/>
    <w:rsid w:val="004F5A4C"/>
    <w:rsid w:val="004F628F"/>
    <w:rsid w:val="004F6310"/>
    <w:rsid w:val="004F6506"/>
    <w:rsid w:val="004F67F5"/>
    <w:rsid w:val="004F67F6"/>
    <w:rsid w:val="004F7742"/>
    <w:rsid w:val="0050073A"/>
    <w:rsid w:val="00500967"/>
    <w:rsid w:val="00500AC4"/>
    <w:rsid w:val="005019AB"/>
    <w:rsid w:val="005019B8"/>
    <w:rsid w:val="00501A59"/>
    <w:rsid w:val="00501D2B"/>
    <w:rsid w:val="00501D33"/>
    <w:rsid w:val="005023A6"/>
    <w:rsid w:val="00502B67"/>
    <w:rsid w:val="0050300A"/>
    <w:rsid w:val="00503443"/>
    <w:rsid w:val="00503CA5"/>
    <w:rsid w:val="005052B4"/>
    <w:rsid w:val="005056C6"/>
    <w:rsid w:val="00505948"/>
    <w:rsid w:val="00505A08"/>
    <w:rsid w:val="00506239"/>
    <w:rsid w:val="00506B52"/>
    <w:rsid w:val="005075CC"/>
    <w:rsid w:val="00507671"/>
    <w:rsid w:val="00507834"/>
    <w:rsid w:val="00507BF5"/>
    <w:rsid w:val="005102B2"/>
    <w:rsid w:val="00510992"/>
    <w:rsid w:val="00510A52"/>
    <w:rsid w:val="00510BA9"/>
    <w:rsid w:val="00512DCB"/>
    <w:rsid w:val="0051361A"/>
    <w:rsid w:val="005136E1"/>
    <w:rsid w:val="005137F4"/>
    <w:rsid w:val="00513900"/>
    <w:rsid w:val="00513BC0"/>
    <w:rsid w:val="00513C9E"/>
    <w:rsid w:val="00513EA6"/>
    <w:rsid w:val="00514073"/>
    <w:rsid w:val="005145E7"/>
    <w:rsid w:val="0051471D"/>
    <w:rsid w:val="00515315"/>
    <w:rsid w:val="005155F2"/>
    <w:rsid w:val="005158E0"/>
    <w:rsid w:val="00516893"/>
    <w:rsid w:val="005173C1"/>
    <w:rsid w:val="0052081B"/>
    <w:rsid w:val="00520B60"/>
    <w:rsid w:val="00520D23"/>
    <w:rsid w:val="00520D8E"/>
    <w:rsid w:val="00520E0B"/>
    <w:rsid w:val="00520E1A"/>
    <w:rsid w:val="005213B2"/>
    <w:rsid w:val="0052174E"/>
    <w:rsid w:val="0052176C"/>
    <w:rsid w:val="00521DFA"/>
    <w:rsid w:val="00521F1A"/>
    <w:rsid w:val="00522553"/>
    <w:rsid w:val="005225C5"/>
    <w:rsid w:val="005227AE"/>
    <w:rsid w:val="00522D45"/>
    <w:rsid w:val="0052385A"/>
    <w:rsid w:val="00523AD9"/>
    <w:rsid w:val="00523E30"/>
    <w:rsid w:val="00525296"/>
    <w:rsid w:val="00525336"/>
    <w:rsid w:val="005256E7"/>
    <w:rsid w:val="00525845"/>
    <w:rsid w:val="00525DE8"/>
    <w:rsid w:val="00525FAD"/>
    <w:rsid w:val="005269D8"/>
    <w:rsid w:val="00526EE8"/>
    <w:rsid w:val="0052761F"/>
    <w:rsid w:val="005301B2"/>
    <w:rsid w:val="005306A6"/>
    <w:rsid w:val="005312D9"/>
    <w:rsid w:val="0053160D"/>
    <w:rsid w:val="005326C5"/>
    <w:rsid w:val="00532B5E"/>
    <w:rsid w:val="0053349F"/>
    <w:rsid w:val="00533D2E"/>
    <w:rsid w:val="00533E22"/>
    <w:rsid w:val="00534565"/>
    <w:rsid w:val="00534639"/>
    <w:rsid w:val="005349D5"/>
    <w:rsid w:val="00534DC5"/>
    <w:rsid w:val="005353E6"/>
    <w:rsid w:val="00535718"/>
    <w:rsid w:val="00535F1F"/>
    <w:rsid w:val="00535FEE"/>
    <w:rsid w:val="0053600E"/>
    <w:rsid w:val="005361FD"/>
    <w:rsid w:val="00536220"/>
    <w:rsid w:val="00536290"/>
    <w:rsid w:val="00536466"/>
    <w:rsid w:val="00536EA0"/>
    <w:rsid w:val="00537386"/>
    <w:rsid w:val="00537C47"/>
    <w:rsid w:val="0054025F"/>
    <w:rsid w:val="0054044E"/>
    <w:rsid w:val="00540495"/>
    <w:rsid w:val="0054077F"/>
    <w:rsid w:val="0054117F"/>
    <w:rsid w:val="0054125D"/>
    <w:rsid w:val="00541498"/>
    <w:rsid w:val="0054150C"/>
    <w:rsid w:val="00541516"/>
    <w:rsid w:val="00541556"/>
    <w:rsid w:val="00541CDA"/>
    <w:rsid w:val="00541EBE"/>
    <w:rsid w:val="00542615"/>
    <w:rsid w:val="00542746"/>
    <w:rsid w:val="005428D4"/>
    <w:rsid w:val="00543C0A"/>
    <w:rsid w:val="0054431D"/>
    <w:rsid w:val="005447D9"/>
    <w:rsid w:val="00545BB7"/>
    <w:rsid w:val="00545EAF"/>
    <w:rsid w:val="00545F59"/>
    <w:rsid w:val="00546454"/>
    <w:rsid w:val="0054654C"/>
    <w:rsid w:val="00546680"/>
    <w:rsid w:val="005468F8"/>
    <w:rsid w:val="0054726F"/>
    <w:rsid w:val="0054762C"/>
    <w:rsid w:val="00547878"/>
    <w:rsid w:val="0054794E"/>
    <w:rsid w:val="00547C61"/>
    <w:rsid w:val="00547F43"/>
    <w:rsid w:val="005502B9"/>
    <w:rsid w:val="00550E3B"/>
    <w:rsid w:val="00551368"/>
    <w:rsid w:val="005514BA"/>
    <w:rsid w:val="005515B9"/>
    <w:rsid w:val="00551756"/>
    <w:rsid w:val="00551773"/>
    <w:rsid w:val="00551821"/>
    <w:rsid w:val="005523BE"/>
    <w:rsid w:val="00553082"/>
    <w:rsid w:val="0055312C"/>
    <w:rsid w:val="00553877"/>
    <w:rsid w:val="005539DF"/>
    <w:rsid w:val="00553E9D"/>
    <w:rsid w:val="0055446A"/>
    <w:rsid w:val="005544FA"/>
    <w:rsid w:val="0055451D"/>
    <w:rsid w:val="00554554"/>
    <w:rsid w:val="0055573F"/>
    <w:rsid w:val="005566BE"/>
    <w:rsid w:val="00556D1E"/>
    <w:rsid w:val="00556DF0"/>
    <w:rsid w:val="00556F10"/>
    <w:rsid w:val="00556F14"/>
    <w:rsid w:val="0055750C"/>
    <w:rsid w:val="00557A31"/>
    <w:rsid w:val="00557B28"/>
    <w:rsid w:val="005602EE"/>
    <w:rsid w:val="005603F3"/>
    <w:rsid w:val="00560819"/>
    <w:rsid w:val="0056150F"/>
    <w:rsid w:val="00561A97"/>
    <w:rsid w:val="00561F23"/>
    <w:rsid w:val="005626B5"/>
    <w:rsid w:val="00562B98"/>
    <w:rsid w:val="00562BBA"/>
    <w:rsid w:val="00562CCD"/>
    <w:rsid w:val="00562DFE"/>
    <w:rsid w:val="00564105"/>
    <w:rsid w:val="0056425B"/>
    <w:rsid w:val="0056428C"/>
    <w:rsid w:val="005647E0"/>
    <w:rsid w:val="00564901"/>
    <w:rsid w:val="00564BBA"/>
    <w:rsid w:val="00564FBC"/>
    <w:rsid w:val="00565047"/>
    <w:rsid w:val="00565C7E"/>
    <w:rsid w:val="00566348"/>
    <w:rsid w:val="005668FC"/>
    <w:rsid w:val="00566CBF"/>
    <w:rsid w:val="0056703F"/>
    <w:rsid w:val="005672E9"/>
    <w:rsid w:val="0056776E"/>
    <w:rsid w:val="00567E85"/>
    <w:rsid w:val="0057082A"/>
    <w:rsid w:val="00570D85"/>
    <w:rsid w:val="0057187C"/>
    <w:rsid w:val="00571AA8"/>
    <w:rsid w:val="00571E59"/>
    <w:rsid w:val="005721AD"/>
    <w:rsid w:val="0057257B"/>
    <w:rsid w:val="005729EC"/>
    <w:rsid w:val="00572B28"/>
    <w:rsid w:val="00572CAA"/>
    <w:rsid w:val="005733C3"/>
    <w:rsid w:val="005734EC"/>
    <w:rsid w:val="0057356F"/>
    <w:rsid w:val="005735C3"/>
    <w:rsid w:val="00573ACF"/>
    <w:rsid w:val="00573ECF"/>
    <w:rsid w:val="00575180"/>
    <w:rsid w:val="0057525B"/>
    <w:rsid w:val="005753C9"/>
    <w:rsid w:val="00575939"/>
    <w:rsid w:val="00575960"/>
    <w:rsid w:val="00575CC4"/>
    <w:rsid w:val="00575F53"/>
    <w:rsid w:val="00576112"/>
    <w:rsid w:val="00576138"/>
    <w:rsid w:val="00576779"/>
    <w:rsid w:val="00576C1B"/>
    <w:rsid w:val="00577FE2"/>
    <w:rsid w:val="005811C3"/>
    <w:rsid w:val="0058189A"/>
    <w:rsid w:val="00581A29"/>
    <w:rsid w:val="00581B94"/>
    <w:rsid w:val="0058202A"/>
    <w:rsid w:val="0058216A"/>
    <w:rsid w:val="005842A1"/>
    <w:rsid w:val="00584DA2"/>
    <w:rsid w:val="00584F96"/>
    <w:rsid w:val="00584FC9"/>
    <w:rsid w:val="005855BA"/>
    <w:rsid w:val="00585BD9"/>
    <w:rsid w:val="00586197"/>
    <w:rsid w:val="005864AC"/>
    <w:rsid w:val="00586CDD"/>
    <w:rsid w:val="00586E7B"/>
    <w:rsid w:val="00587CFD"/>
    <w:rsid w:val="00587F43"/>
    <w:rsid w:val="005909C7"/>
    <w:rsid w:val="00590A35"/>
    <w:rsid w:val="00591299"/>
    <w:rsid w:val="00591829"/>
    <w:rsid w:val="00592068"/>
    <w:rsid w:val="005926EE"/>
    <w:rsid w:val="00592B67"/>
    <w:rsid w:val="00593091"/>
    <w:rsid w:val="005939E2"/>
    <w:rsid w:val="005943C8"/>
    <w:rsid w:val="00594785"/>
    <w:rsid w:val="00594A25"/>
    <w:rsid w:val="00595464"/>
    <w:rsid w:val="00595920"/>
    <w:rsid w:val="00595A49"/>
    <w:rsid w:val="00596909"/>
    <w:rsid w:val="005969DC"/>
    <w:rsid w:val="00596D2D"/>
    <w:rsid w:val="00596E55"/>
    <w:rsid w:val="00596EF4"/>
    <w:rsid w:val="005970C6"/>
    <w:rsid w:val="0059771F"/>
    <w:rsid w:val="00597853"/>
    <w:rsid w:val="0059788A"/>
    <w:rsid w:val="00597DF5"/>
    <w:rsid w:val="005A013D"/>
    <w:rsid w:val="005A148D"/>
    <w:rsid w:val="005A1CA2"/>
    <w:rsid w:val="005A1E6E"/>
    <w:rsid w:val="005A1F38"/>
    <w:rsid w:val="005A26F1"/>
    <w:rsid w:val="005A2B09"/>
    <w:rsid w:val="005A2CDB"/>
    <w:rsid w:val="005A39D4"/>
    <w:rsid w:val="005A41D5"/>
    <w:rsid w:val="005A4728"/>
    <w:rsid w:val="005A574C"/>
    <w:rsid w:val="005A59E9"/>
    <w:rsid w:val="005A5A08"/>
    <w:rsid w:val="005A6750"/>
    <w:rsid w:val="005A67E6"/>
    <w:rsid w:val="005A68B9"/>
    <w:rsid w:val="005A78E7"/>
    <w:rsid w:val="005B072A"/>
    <w:rsid w:val="005B0BD9"/>
    <w:rsid w:val="005B1072"/>
    <w:rsid w:val="005B1249"/>
    <w:rsid w:val="005B1556"/>
    <w:rsid w:val="005B1AC2"/>
    <w:rsid w:val="005B1CA5"/>
    <w:rsid w:val="005B1E7F"/>
    <w:rsid w:val="005B24D5"/>
    <w:rsid w:val="005B262B"/>
    <w:rsid w:val="005B2F71"/>
    <w:rsid w:val="005B342B"/>
    <w:rsid w:val="005B3760"/>
    <w:rsid w:val="005B3E52"/>
    <w:rsid w:val="005B411F"/>
    <w:rsid w:val="005B437E"/>
    <w:rsid w:val="005B4624"/>
    <w:rsid w:val="005B4707"/>
    <w:rsid w:val="005B485B"/>
    <w:rsid w:val="005B4A85"/>
    <w:rsid w:val="005B54B7"/>
    <w:rsid w:val="005B55DC"/>
    <w:rsid w:val="005B5934"/>
    <w:rsid w:val="005B5AA3"/>
    <w:rsid w:val="005B64FA"/>
    <w:rsid w:val="005B6628"/>
    <w:rsid w:val="005B6880"/>
    <w:rsid w:val="005B6D19"/>
    <w:rsid w:val="005B6EA4"/>
    <w:rsid w:val="005B7075"/>
    <w:rsid w:val="005B718A"/>
    <w:rsid w:val="005B7235"/>
    <w:rsid w:val="005B734F"/>
    <w:rsid w:val="005B7709"/>
    <w:rsid w:val="005B7B7B"/>
    <w:rsid w:val="005B7D5B"/>
    <w:rsid w:val="005C0031"/>
    <w:rsid w:val="005C00E7"/>
    <w:rsid w:val="005C0210"/>
    <w:rsid w:val="005C0269"/>
    <w:rsid w:val="005C0299"/>
    <w:rsid w:val="005C0777"/>
    <w:rsid w:val="005C1347"/>
    <w:rsid w:val="005C13BD"/>
    <w:rsid w:val="005C14AF"/>
    <w:rsid w:val="005C1724"/>
    <w:rsid w:val="005C1F55"/>
    <w:rsid w:val="005C305D"/>
    <w:rsid w:val="005C412C"/>
    <w:rsid w:val="005C44C4"/>
    <w:rsid w:val="005C49A1"/>
    <w:rsid w:val="005C49BA"/>
    <w:rsid w:val="005C4B26"/>
    <w:rsid w:val="005C4EE6"/>
    <w:rsid w:val="005C548D"/>
    <w:rsid w:val="005C5FCD"/>
    <w:rsid w:val="005C61C5"/>
    <w:rsid w:val="005C6645"/>
    <w:rsid w:val="005C68B9"/>
    <w:rsid w:val="005C6A0E"/>
    <w:rsid w:val="005C6AEA"/>
    <w:rsid w:val="005C6E0B"/>
    <w:rsid w:val="005C7086"/>
    <w:rsid w:val="005C72F6"/>
    <w:rsid w:val="005C7540"/>
    <w:rsid w:val="005C7580"/>
    <w:rsid w:val="005C7654"/>
    <w:rsid w:val="005C7ADD"/>
    <w:rsid w:val="005C7F56"/>
    <w:rsid w:val="005D0409"/>
    <w:rsid w:val="005D04CA"/>
    <w:rsid w:val="005D08B2"/>
    <w:rsid w:val="005D0A55"/>
    <w:rsid w:val="005D1CDB"/>
    <w:rsid w:val="005D1FB3"/>
    <w:rsid w:val="005D20D8"/>
    <w:rsid w:val="005D239B"/>
    <w:rsid w:val="005D2BFE"/>
    <w:rsid w:val="005D2DED"/>
    <w:rsid w:val="005D2E04"/>
    <w:rsid w:val="005D39CF"/>
    <w:rsid w:val="005D4316"/>
    <w:rsid w:val="005D47EB"/>
    <w:rsid w:val="005D4A6E"/>
    <w:rsid w:val="005D4FCA"/>
    <w:rsid w:val="005D4FCD"/>
    <w:rsid w:val="005D5636"/>
    <w:rsid w:val="005D5E5F"/>
    <w:rsid w:val="005D6908"/>
    <w:rsid w:val="005D6954"/>
    <w:rsid w:val="005D7820"/>
    <w:rsid w:val="005D7987"/>
    <w:rsid w:val="005D7B7B"/>
    <w:rsid w:val="005E01CD"/>
    <w:rsid w:val="005E0477"/>
    <w:rsid w:val="005E0619"/>
    <w:rsid w:val="005E09E2"/>
    <w:rsid w:val="005E0B6E"/>
    <w:rsid w:val="005E0BDF"/>
    <w:rsid w:val="005E1283"/>
    <w:rsid w:val="005E166E"/>
    <w:rsid w:val="005E20B1"/>
    <w:rsid w:val="005E2286"/>
    <w:rsid w:val="005E3459"/>
    <w:rsid w:val="005E348D"/>
    <w:rsid w:val="005E371B"/>
    <w:rsid w:val="005E3A82"/>
    <w:rsid w:val="005E3AE8"/>
    <w:rsid w:val="005E4288"/>
    <w:rsid w:val="005E49BD"/>
    <w:rsid w:val="005E4AD8"/>
    <w:rsid w:val="005E4D0C"/>
    <w:rsid w:val="005E5077"/>
    <w:rsid w:val="005E5080"/>
    <w:rsid w:val="005E52E7"/>
    <w:rsid w:val="005E5426"/>
    <w:rsid w:val="005E5502"/>
    <w:rsid w:val="005E5900"/>
    <w:rsid w:val="005E5A2D"/>
    <w:rsid w:val="005E5C63"/>
    <w:rsid w:val="005E5CD9"/>
    <w:rsid w:val="005E6A78"/>
    <w:rsid w:val="005E6D78"/>
    <w:rsid w:val="005E7049"/>
    <w:rsid w:val="005E721E"/>
    <w:rsid w:val="005E75D7"/>
    <w:rsid w:val="005E7682"/>
    <w:rsid w:val="005F0215"/>
    <w:rsid w:val="005F1083"/>
    <w:rsid w:val="005F1BA4"/>
    <w:rsid w:val="005F22BE"/>
    <w:rsid w:val="005F2A92"/>
    <w:rsid w:val="005F2FA6"/>
    <w:rsid w:val="005F30D7"/>
    <w:rsid w:val="005F3410"/>
    <w:rsid w:val="005F38AD"/>
    <w:rsid w:val="005F3CAE"/>
    <w:rsid w:val="005F3E0C"/>
    <w:rsid w:val="005F3F8B"/>
    <w:rsid w:val="005F4250"/>
    <w:rsid w:val="005F48C6"/>
    <w:rsid w:val="005F496A"/>
    <w:rsid w:val="005F4C27"/>
    <w:rsid w:val="005F4D7D"/>
    <w:rsid w:val="005F51FE"/>
    <w:rsid w:val="005F583F"/>
    <w:rsid w:val="005F6715"/>
    <w:rsid w:val="005F6E58"/>
    <w:rsid w:val="005F6E5F"/>
    <w:rsid w:val="005F772B"/>
    <w:rsid w:val="005F7BD8"/>
    <w:rsid w:val="005F7D35"/>
    <w:rsid w:val="00600289"/>
    <w:rsid w:val="0060076F"/>
    <w:rsid w:val="00601179"/>
    <w:rsid w:val="0060161F"/>
    <w:rsid w:val="0060199D"/>
    <w:rsid w:val="00602349"/>
    <w:rsid w:val="00602FC8"/>
    <w:rsid w:val="006033AC"/>
    <w:rsid w:val="006033EE"/>
    <w:rsid w:val="006035BD"/>
    <w:rsid w:val="0060393E"/>
    <w:rsid w:val="00603C2D"/>
    <w:rsid w:val="0060406F"/>
    <w:rsid w:val="00604295"/>
    <w:rsid w:val="0060472B"/>
    <w:rsid w:val="00604E33"/>
    <w:rsid w:val="00605554"/>
    <w:rsid w:val="00605729"/>
    <w:rsid w:val="00605A52"/>
    <w:rsid w:val="00606013"/>
    <w:rsid w:val="00606253"/>
    <w:rsid w:val="00606E57"/>
    <w:rsid w:val="00607437"/>
    <w:rsid w:val="006079C4"/>
    <w:rsid w:val="00607A32"/>
    <w:rsid w:val="00607CED"/>
    <w:rsid w:val="00607DA7"/>
    <w:rsid w:val="00607FBC"/>
    <w:rsid w:val="00610EC2"/>
    <w:rsid w:val="0061137D"/>
    <w:rsid w:val="00611944"/>
    <w:rsid w:val="00611EA4"/>
    <w:rsid w:val="006120EC"/>
    <w:rsid w:val="006126A4"/>
    <w:rsid w:val="006129C4"/>
    <w:rsid w:val="00613061"/>
    <w:rsid w:val="00613AC1"/>
    <w:rsid w:val="00613B16"/>
    <w:rsid w:val="00613D07"/>
    <w:rsid w:val="006145CA"/>
    <w:rsid w:val="00614866"/>
    <w:rsid w:val="00614F24"/>
    <w:rsid w:val="00614F9E"/>
    <w:rsid w:val="0061505E"/>
    <w:rsid w:val="0061531D"/>
    <w:rsid w:val="006156AC"/>
    <w:rsid w:val="006156DA"/>
    <w:rsid w:val="00615761"/>
    <w:rsid w:val="00615B7A"/>
    <w:rsid w:val="00615E0F"/>
    <w:rsid w:val="00617AC3"/>
    <w:rsid w:val="00617D68"/>
    <w:rsid w:val="006203F0"/>
    <w:rsid w:val="00620CF3"/>
    <w:rsid w:val="006210D7"/>
    <w:rsid w:val="00621458"/>
    <w:rsid w:val="00621617"/>
    <w:rsid w:val="006219E1"/>
    <w:rsid w:val="00621FA7"/>
    <w:rsid w:val="0062205F"/>
    <w:rsid w:val="00622D11"/>
    <w:rsid w:val="00623E6E"/>
    <w:rsid w:val="00623E89"/>
    <w:rsid w:val="006255C1"/>
    <w:rsid w:val="0062563D"/>
    <w:rsid w:val="00625B24"/>
    <w:rsid w:val="00625B91"/>
    <w:rsid w:val="00625EDC"/>
    <w:rsid w:val="00625FDD"/>
    <w:rsid w:val="0062617C"/>
    <w:rsid w:val="006262E5"/>
    <w:rsid w:val="00626561"/>
    <w:rsid w:val="006267E5"/>
    <w:rsid w:val="006270E8"/>
    <w:rsid w:val="00627624"/>
    <w:rsid w:val="00627B85"/>
    <w:rsid w:val="00627C72"/>
    <w:rsid w:val="00630184"/>
    <w:rsid w:val="006305EA"/>
    <w:rsid w:val="0063066A"/>
    <w:rsid w:val="0063123E"/>
    <w:rsid w:val="00631325"/>
    <w:rsid w:val="00631671"/>
    <w:rsid w:val="006326D3"/>
    <w:rsid w:val="00632879"/>
    <w:rsid w:val="00633920"/>
    <w:rsid w:val="00634DCB"/>
    <w:rsid w:val="006359A8"/>
    <w:rsid w:val="00635F9F"/>
    <w:rsid w:val="00635FC9"/>
    <w:rsid w:val="00636229"/>
    <w:rsid w:val="00636A09"/>
    <w:rsid w:val="00636B41"/>
    <w:rsid w:val="00636C02"/>
    <w:rsid w:val="00636E82"/>
    <w:rsid w:val="006370DA"/>
    <w:rsid w:val="00637508"/>
    <w:rsid w:val="00637E27"/>
    <w:rsid w:val="00637F09"/>
    <w:rsid w:val="00640813"/>
    <w:rsid w:val="00640998"/>
    <w:rsid w:val="006409FE"/>
    <w:rsid w:val="00641FA6"/>
    <w:rsid w:val="00642633"/>
    <w:rsid w:val="006426FD"/>
    <w:rsid w:val="00642821"/>
    <w:rsid w:val="00642B00"/>
    <w:rsid w:val="00642B83"/>
    <w:rsid w:val="00642C5D"/>
    <w:rsid w:val="00642DFD"/>
    <w:rsid w:val="00643121"/>
    <w:rsid w:val="006432F4"/>
    <w:rsid w:val="006437B2"/>
    <w:rsid w:val="00643ACF"/>
    <w:rsid w:val="00643D7C"/>
    <w:rsid w:val="00643E4E"/>
    <w:rsid w:val="006444B1"/>
    <w:rsid w:val="00644517"/>
    <w:rsid w:val="006450C9"/>
    <w:rsid w:val="0064540F"/>
    <w:rsid w:val="00645B4B"/>
    <w:rsid w:val="00645DE1"/>
    <w:rsid w:val="006461C0"/>
    <w:rsid w:val="006467D1"/>
    <w:rsid w:val="00646B9A"/>
    <w:rsid w:val="00646D3C"/>
    <w:rsid w:val="00647406"/>
    <w:rsid w:val="00650221"/>
    <w:rsid w:val="00651100"/>
    <w:rsid w:val="006520A2"/>
    <w:rsid w:val="00652516"/>
    <w:rsid w:val="0065293F"/>
    <w:rsid w:val="0065308C"/>
    <w:rsid w:val="00653C0C"/>
    <w:rsid w:val="00653C46"/>
    <w:rsid w:val="00654051"/>
    <w:rsid w:val="006542C7"/>
    <w:rsid w:val="00654448"/>
    <w:rsid w:val="006546FC"/>
    <w:rsid w:val="00654928"/>
    <w:rsid w:val="00654E3C"/>
    <w:rsid w:val="006556B5"/>
    <w:rsid w:val="00656B06"/>
    <w:rsid w:val="00656CC7"/>
    <w:rsid w:val="00656F04"/>
    <w:rsid w:val="0065712D"/>
    <w:rsid w:val="00657625"/>
    <w:rsid w:val="00657895"/>
    <w:rsid w:val="0065797B"/>
    <w:rsid w:val="00657C00"/>
    <w:rsid w:val="00660092"/>
    <w:rsid w:val="0066024A"/>
    <w:rsid w:val="0066056D"/>
    <w:rsid w:val="006605C6"/>
    <w:rsid w:val="00660E3A"/>
    <w:rsid w:val="00660E6D"/>
    <w:rsid w:val="006618F2"/>
    <w:rsid w:val="00661919"/>
    <w:rsid w:val="00661B46"/>
    <w:rsid w:val="006626AB"/>
    <w:rsid w:val="00662F4C"/>
    <w:rsid w:val="0066384D"/>
    <w:rsid w:val="00663F45"/>
    <w:rsid w:val="00664440"/>
    <w:rsid w:val="00664BAC"/>
    <w:rsid w:val="00664CCA"/>
    <w:rsid w:val="00664F8F"/>
    <w:rsid w:val="00665190"/>
    <w:rsid w:val="00665D05"/>
    <w:rsid w:val="0066632B"/>
    <w:rsid w:val="00666389"/>
    <w:rsid w:val="00666A83"/>
    <w:rsid w:val="00666B61"/>
    <w:rsid w:val="0066784C"/>
    <w:rsid w:val="00670879"/>
    <w:rsid w:val="006712D0"/>
    <w:rsid w:val="0067251F"/>
    <w:rsid w:val="00672A3D"/>
    <w:rsid w:val="0067305C"/>
    <w:rsid w:val="00673211"/>
    <w:rsid w:val="00673524"/>
    <w:rsid w:val="00673813"/>
    <w:rsid w:val="006743E6"/>
    <w:rsid w:val="006747AA"/>
    <w:rsid w:val="00675A33"/>
    <w:rsid w:val="00675BE6"/>
    <w:rsid w:val="00675D2D"/>
    <w:rsid w:val="00676115"/>
    <w:rsid w:val="0067630A"/>
    <w:rsid w:val="00676995"/>
    <w:rsid w:val="006773BE"/>
    <w:rsid w:val="0068034B"/>
    <w:rsid w:val="0068052E"/>
    <w:rsid w:val="00680749"/>
    <w:rsid w:val="00680825"/>
    <w:rsid w:val="006813CB"/>
    <w:rsid w:val="00681943"/>
    <w:rsid w:val="00681FC2"/>
    <w:rsid w:val="00682250"/>
    <w:rsid w:val="006829D0"/>
    <w:rsid w:val="006834C0"/>
    <w:rsid w:val="00683569"/>
    <w:rsid w:val="0068373F"/>
    <w:rsid w:val="0068393E"/>
    <w:rsid w:val="00684404"/>
    <w:rsid w:val="00684D0D"/>
    <w:rsid w:val="00685776"/>
    <w:rsid w:val="00686185"/>
    <w:rsid w:val="00686F71"/>
    <w:rsid w:val="0068718F"/>
    <w:rsid w:val="00687330"/>
    <w:rsid w:val="0068786C"/>
    <w:rsid w:val="00687C83"/>
    <w:rsid w:val="00690038"/>
    <w:rsid w:val="0069025C"/>
    <w:rsid w:val="00690372"/>
    <w:rsid w:val="00690C92"/>
    <w:rsid w:val="0069106C"/>
    <w:rsid w:val="00691109"/>
    <w:rsid w:val="00691119"/>
    <w:rsid w:val="0069156B"/>
    <w:rsid w:val="00691DB7"/>
    <w:rsid w:val="00691E57"/>
    <w:rsid w:val="00691F0D"/>
    <w:rsid w:val="00691F0F"/>
    <w:rsid w:val="0069274A"/>
    <w:rsid w:val="00692918"/>
    <w:rsid w:val="00692CE4"/>
    <w:rsid w:val="006931A6"/>
    <w:rsid w:val="00693E27"/>
    <w:rsid w:val="006943FD"/>
    <w:rsid w:val="00694559"/>
    <w:rsid w:val="00694A55"/>
    <w:rsid w:val="00694F4F"/>
    <w:rsid w:val="00695162"/>
    <w:rsid w:val="00695BD3"/>
    <w:rsid w:val="00696703"/>
    <w:rsid w:val="00696AEA"/>
    <w:rsid w:val="00696F6A"/>
    <w:rsid w:val="00697504"/>
    <w:rsid w:val="00697789"/>
    <w:rsid w:val="00697A63"/>
    <w:rsid w:val="00697BC9"/>
    <w:rsid w:val="006A0809"/>
    <w:rsid w:val="006A191D"/>
    <w:rsid w:val="006A1C49"/>
    <w:rsid w:val="006A2561"/>
    <w:rsid w:val="006A2588"/>
    <w:rsid w:val="006A2A68"/>
    <w:rsid w:val="006A2B99"/>
    <w:rsid w:val="006A2F69"/>
    <w:rsid w:val="006A3149"/>
    <w:rsid w:val="006A32A6"/>
    <w:rsid w:val="006A346D"/>
    <w:rsid w:val="006A37C8"/>
    <w:rsid w:val="006A49EC"/>
    <w:rsid w:val="006A4E8A"/>
    <w:rsid w:val="006A574A"/>
    <w:rsid w:val="006A589E"/>
    <w:rsid w:val="006A5B7D"/>
    <w:rsid w:val="006A5CEE"/>
    <w:rsid w:val="006A61C6"/>
    <w:rsid w:val="006A630D"/>
    <w:rsid w:val="006A6BF6"/>
    <w:rsid w:val="006A6F84"/>
    <w:rsid w:val="006A7C6F"/>
    <w:rsid w:val="006B0687"/>
    <w:rsid w:val="006B0B61"/>
    <w:rsid w:val="006B0E19"/>
    <w:rsid w:val="006B14AF"/>
    <w:rsid w:val="006B14B4"/>
    <w:rsid w:val="006B1CBA"/>
    <w:rsid w:val="006B1F76"/>
    <w:rsid w:val="006B1FED"/>
    <w:rsid w:val="006B36E4"/>
    <w:rsid w:val="006B38C4"/>
    <w:rsid w:val="006B3D8C"/>
    <w:rsid w:val="006B43D1"/>
    <w:rsid w:val="006B4C3F"/>
    <w:rsid w:val="006B4E89"/>
    <w:rsid w:val="006B52C7"/>
    <w:rsid w:val="006B52CD"/>
    <w:rsid w:val="006B5F9B"/>
    <w:rsid w:val="006B6014"/>
    <w:rsid w:val="006B60D0"/>
    <w:rsid w:val="006B633A"/>
    <w:rsid w:val="006B64CA"/>
    <w:rsid w:val="006B6537"/>
    <w:rsid w:val="006B6926"/>
    <w:rsid w:val="006B6D84"/>
    <w:rsid w:val="006B7372"/>
    <w:rsid w:val="006C0082"/>
    <w:rsid w:val="006C016A"/>
    <w:rsid w:val="006C0187"/>
    <w:rsid w:val="006C0229"/>
    <w:rsid w:val="006C0793"/>
    <w:rsid w:val="006C0808"/>
    <w:rsid w:val="006C0E9D"/>
    <w:rsid w:val="006C0EE5"/>
    <w:rsid w:val="006C10B2"/>
    <w:rsid w:val="006C10C6"/>
    <w:rsid w:val="006C13E5"/>
    <w:rsid w:val="006C1566"/>
    <w:rsid w:val="006C1B4D"/>
    <w:rsid w:val="006C205C"/>
    <w:rsid w:val="006C20BB"/>
    <w:rsid w:val="006C23AF"/>
    <w:rsid w:val="006C27C2"/>
    <w:rsid w:val="006C28FD"/>
    <w:rsid w:val="006C2EBC"/>
    <w:rsid w:val="006C2EEB"/>
    <w:rsid w:val="006C2F6A"/>
    <w:rsid w:val="006C3183"/>
    <w:rsid w:val="006C367F"/>
    <w:rsid w:val="006C37C1"/>
    <w:rsid w:val="006C3E55"/>
    <w:rsid w:val="006C4105"/>
    <w:rsid w:val="006C4D26"/>
    <w:rsid w:val="006C4F5B"/>
    <w:rsid w:val="006C5183"/>
    <w:rsid w:val="006C61A3"/>
    <w:rsid w:val="006C6EFD"/>
    <w:rsid w:val="006C737E"/>
    <w:rsid w:val="006C760C"/>
    <w:rsid w:val="006C78D3"/>
    <w:rsid w:val="006C78F7"/>
    <w:rsid w:val="006C7C8E"/>
    <w:rsid w:val="006C7D52"/>
    <w:rsid w:val="006D0474"/>
    <w:rsid w:val="006D0BD3"/>
    <w:rsid w:val="006D0F8B"/>
    <w:rsid w:val="006D1501"/>
    <w:rsid w:val="006D1F9A"/>
    <w:rsid w:val="006D24B3"/>
    <w:rsid w:val="006D24C9"/>
    <w:rsid w:val="006D2928"/>
    <w:rsid w:val="006D29BA"/>
    <w:rsid w:val="006D2F1C"/>
    <w:rsid w:val="006D306F"/>
    <w:rsid w:val="006D4194"/>
    <w:rsid w:val="006D436D"/>
    <w:rsid w:val="006D4914"/>
    <w:rsid w:val="006D4999"/>
    <w:rsid w:val="006D4D8B"/>
    <w:rsid w:val="006D513D"/>
    <w:rsid w:val="006D58B0"/>
    <w:rsid w:val="006D5C42"/>
    <w:rsid w:val="006D63F8"/>
    <w:rsid w:val="006D69F7"/>
    <w:rsid w:val="006D6C99"/>
    <w:rsid w:val="006E04DC"/>
    <w:rsid w:val="006E064C"/>
    <w:rsid w:val="006E0F20"/>
    <w:rsid w:val="006E106D"/>
    <w:rsid w:val="006E1702"/>
    <w:rsid w:val="006E1D0C"/>
    <w:rsid w:val="006E23B9"/>
    <w:rsid w:val="006E23D3"/>
    <w:rsid w:val="006E251F"/>
    <w:rsid w:val="006E260C"/>
    <w:rsid w:val="006E2D21"/>
    <w:rsid w:val="006E30BB"/>
    <w:rsid w:val="006E3B92"/>
    <w:rsid w:val="006E3D3A"/>
    <w:rsid w:val="006E425F"/>
    <w:rsid w:val="006E455A"/>
    <w:rsid w:val="006E7014"/>
    <w:rsid w:val="006E7623"/>
    <w:rsid w:val="006F0809"/>
    <w:rsid w:val="006F0832"/>
    <w:rsid w:val="006F0DF1"/>
    <w:rsid w:val="006F1275"/>
    <w:rsid w:val="006F15C6"/>
    <w:rsid w:val="006F1AE4"/>
    <w:rsid w:val="006F1ED6"/>
    <w:rsid w:val="006F241A"/>
    <w:rsid w:val="006F25F7"/>
    <w:rsid w:val="006F2664"/>
    <w:rsid w:val="006F298C"/>
    <w:rsid w:val="006F2C64"/>
    <w:rsid w:val="006F45C5"/>
    <w:rsid w:val="006F6FA0"/>
    <w:rsid w:val="006F7002"/>
    <w:rsid w:val="006F727A"/>
    <w:rsid w:val="006F7D64"/>
    <w:rsid w:val="00700325"/>
    <w:rsid w:val="0070119D"/>
    <w:rsid w:val="00701565"/>
    <w:rsid w:val="0070168D"/>
    <w:rsid w:val="00701D30"/>
    <w:rsid w:val="00701F38"/>
    <w:rsid w:val="00701FEC"/>
    <w:rsid w:val="007020D4"/>
    <w:rsid w:val="007024FD"/>
    <w:rsid w:val="00702A94"/>
    <w:rsid w:val="00702EF4"/>
    <w:rsid w:val="00702F90"/>
    <w:rsid w:val="0070346A"/>
    <w:rsid w:val="00704059"/>
    <w:rsid w:val="00704266"/>
    <w:rsid w:val="00704CAD"/>
    <w:rsid w:val="00704EB6"/>
    <w:rsid w:val="0070544D"/>
    <w:rsid w:val="00705E59"/>
    <w:rsid w:val="00705F44"/>
    <w:rsid w:val="00705FCF"/>
    <w:rsid w:val="007061DD"/>
    <w:rsid w:val="00706A41"/>
    <w:rsid w:val="00706AF2"/>
    <w:rsid w:val="00706CCC"/>
    <w:rsid w:val="00706F58"/>
    <w:rsid w:val="007071AD"/>
    <w:rsid w:val="007075A1"/>
    <w:rsid w:val="00707F79"/>
    <w:rsid w:val="007100CE"/>
    <w:rsid w:val="00710564"/>
    <w:rsid w:val="0071065E"/>
    <w:rsid w:val="007110D7"/>
    <w:rsid w:val="007110F4"/>
    <w:rsid w:val="00711758"/>
    <w:rsid w:val="00711DDE"/>
    <w:rsid w:val="00712C8F"/>
    <w:rsid w:val="007133FE"/>
    <w:rsid w:val="007134F2"/>
    <w:rsid w:val="0071370D"/>
    <w:rsid w:val="0071384A"/>
    <w:rsid w:val="00713B7E"/>
    <w:rsid w:val="007148B0"/>
    <w:rsid w:val="00714A0F"/>
    <w:rsid w:val="00714AF9"/>
    <w:rsid w:val="00714DC1"/>
    <w:rsid w:val="00715A23"/>
    <w:rsid w:val="00716343"/>
    <w:rsid w:val="00716634"/>
    <w:rsid w:val="00716847"/>
    <w:rsid w:val="00716BBF"/>
    <w:rsid w:val="00716C6F"/>
    <w:rsid w:val="00716F94"/>
    <w:rsid w:val="0071740C"/>
    <w:rsid w:val="00717C4C"/>
    <w:rsid w:val="00717D8F"/>
    <w:rsid w:val="0072021B"/>
    <w:rsid w:val="0072091C"/>
    <w:rsid w:val="00720A52"/>
    <w:rsid w:val="00720BE5"/>
    <w:rsid w:val="007214C0"/>
    <w:rsid w:val="00721579"/>
    <w:rsid w:val="00721672"/>
    <w:rsid w:val="00721AB0"/>
    <w:rsid w:val="00721C23"/>
    <w:rsid w:val="00722028"/>
    <w:rsid w:val="007220AA"/>
    <w:rsid w:val="0072216B"/>
    <w:rsid w:val="007222CC"/>
    <w:rsid w:val="0072256B"/>
    <w:rsid w:val="00723063"/>
    <w:rsid w:val="00723563"/>
    <w:rsid w:val="00723987"/>
    <w:rsid w:val="00723B86"/>
    <w:rsid w:val="007243D0"/>
    <w:rsid w:val="00724A4C"/>
    <w:rsid w:val="007254D4"/>
    <w:rsid w:val="007259EA"/>
    <w:rsid w:val="00725EDE"/>
    <w:rsid w:val="00725F10"/>
    <w:rsid w:val="00725F78"/>
    <w:rsid w:val="00725FC2"/>
    <w:rsid w:val="007266B7"/>
    <w:rsid w:val="00726D22"/>
    <w:rsid w:val="0072761E"/>
    <w:rsid w:val="0072765A"/>
    <w:rsid w:val="007301FD"/>
    <w:rsid w:val="0073113F"/>
    <w:rsid w:val="00731397"/>
    <w:rsid w:val="00731516"/>
    <w:rsid w:val="007316FB"/>
    <w:rsid w:val="00731B07"/>
    <w:rsid w:val="00732299"/>
    <w:rsid w:val="00732CA9"/>
    <w:rsid w:val="00732E4A"/>
    <w:rsid w:val="00733073"/>
    <w:rsid w:val="0073362B"/>
    <w:rsid w:val="00733D16"/>
    <w:rsid w:val="00734425"/>
    <w:rsid w:val="007347F2"/>
    <w:rsid w:val="00734857"/>
    <w:rsid w:val="007356D6"/>
    <w:rsid w:val="00735706"/>
    <w:rsid w:val="00735C8B"/>
    <w:rsid w:val="00735CCB"/>
    <w:rsid w:val="00736195"/>
    <w:rsid w:val="0073684A"/>
    <w:rsid w:val="00737815"/>
    <w:rsid w:val="00737BAE"/>
    <w:rsid w:val="00737C95"/>
    <w:rsid w:val="0074118D"/>
    <w:rsid w:val="007411DB"/>
    <w:rsid w:val="00741844"/>
    <w:rsid w:val="00741AF6"/>
    <w:rsid w:val="00741FA4"/>
    <w:rsid w:val="0074206F"/>
    <w:rsid w:val="00742231"/>
    <w:rsid w:val="007424B5"/>
    <w:rsid w:val="007425CB"/>
    <w:rsid w:val="007429EC"/>
    <w:rsid w:val="00742C4A"/>
    <w:rsid w:val="00743619"/>
    <w:rsid w:val="0074401E"/>
    <w:rsid w:val="00744368"/>
    <w:rsid w:val="007443E9"/>
    <w:rsid w:val="007445D8"/>
    <w:rsid w:val="00744719"/>
    <w:rsid w:val="00744783"/>
    <w:rsid w:val="00744984"/>
    <w:rsid w:val="00744B50"/>
    <w:rsid w:val="00744D2B"/>
    <w:rsid w:val="00744E19"/>
    <w:rsid w:val="007454DB"/>
    <w:rsid w:val="00745D0A"/>
    <w:rsid w:val="0074665F"/>
    <w:rsid w:val="007468F8"/>
    <w:rsid w:val="007475F6"/>
    <w:rsid w:val="00747E03"/>
    <w:rsid w:val="00750025"/>
    <w:rsid w:val="007501A2"/>
    <w:rsid w:val="00750ACC"/>
    <w:rsid w:val="00750BA0"/>
    <w:rsid w:val="007519C5"/>
    <w:rsid w:val="00751EA9"/>
    <w:rsid w:val="007520B7"/>
    <w:rsid w:val="00752203"/>
    <w:rsid w:val="00752813"/>
    <w:rsid w:val="007528CA"/>
    <w:rsid w:val="00752A35"/>
    <w:rsid w:val="00752A46"/>
    <w:rsid w:val="00753178"/>
    <w:rsid w:val="0075374C"/>
    <w:rsid w:val="00754DEA"/>
    <w:rsid w:val="0075651B"/>
    <w:rsid w:val="0075694B"/>
    <w:rsid w:val="00757897"/>
    <w:rsid w:val="00760458"/>
    <w:rsid w:val="007604C0"/>
    <w:rsid w:val="00760833"/>
    <w:rsid w:val="00760852"/>
    <w:rsid w:val="00760A19"/>
    <w:rsid w:val="00760AB0"/>
    <w:rsid w:val="00760C32"/>
    <w:rsid w:val="00760F49"/>
    <w:rsid w:val="007612D4"/>
    <w:rsid w:val="00761518"/>
    <w:rsid w:val="00761B5B"/>
    <w:rsid w:val="00762503"/>
    <w:rsid w:val="0076267A"/>
    <w:rsid w:val="0076279B"/>
    <w:rsid w:val="007629B1"/>
    <w:rsid w:val="007629CB"/>
    <w:rsid w:val="00762A15"/>
    <w:rsid w:val="00762A2A"/>
    <w:rsid w:val="00762A75"/>
    <w:rsid w:val="00763445"/>
    <w:rsid w:val="007638F0"/>
    <w:rsid w:val="00763D0B"/>
    <w:rsid w:val="00763DCB"/>
    <w:rsid w:val="007647E0"/>
    <w:rsid w:val="00764C3E"/>
    <w:rsid w:val="00764FA0"/>
    <w:rsid w:val="007652AE"/>
    <w:rsid w:val="007653DA"/>
    <w:rsid w:val="00765476"/>
    <w:rsid w:val="00765847"/>
    <w:rsid w:val="00765A20"/>
    <w:rsid w:val="00765AE6"/>
    <w:rsid w:val="00766004"/>
    <w:rsid w:val="00766620"/>
    <w:rsid w:val="007669CC"/>
    <w:rsid w:val="00767748"/>
    <w:rsid w:val="0076777C"/>
    <w:rsid w:val="007677EA"/>
    <w:rsid w:val="00767872"/>
    <w:rsid w:val="00767C14"/>
    <w:rsid w:val="00770444"/>
    <w:rsid w:val="0077091F"/>
    <w:rsid w:val="00770BDB"/>
    <w:rsid w:val="00771534"/>
    <w:rsid w:val="00771C39"/>
    <w:rsid w:val="007722EC"/>
    <w:rsid w:val="00772A60"/>
    <w:rsid w:val="00772CF4"/>
    <w:rsid w:val="00772F5D"/>
    <w:rsid w:val="0077322D"/>
    <w:rsid w:val="00773EBE"/>
    <w:rsid w:val="00774007"/>
    <w:rsid w:val="00774169"/>
    <w:rsid w:val="007743A1"/>
    <w:rsid w:val="00774D75"/>
    <w:rsid w:val="00775AE7"/>
    <w:rsid w:val="00775D02"/>
    <w:rsid w:val="00775E23"/>
    <w:rsid w:val="007768D1"/>
    <w:rsid w:val="00776CFA"/>
    <w:rsid w:val="00777EFF"/>
    <w:rsid w:val="0078055E"/>
    <w:rsid w:val="00780997"/>
    <w:rsid w:val="00781744"/>
    <w:rsid w:val="00781813"/>
    <w:rsid w:val="00782063"/>
    <w:rsid w:val="007824E3"/>
    <w:rsid w:val="00782B93"/>
    <w:rsid w:val="0078325B"/>
    <w:rsid w:val="00783CAA"/>
    <w:rsid w:val="00783D7C"/>
    <w:rsid w:val="007841B3"/>
    <w:rsid w:val="00784411"/>
    <w:rsid w:val="00784B03"/>
    <w:rsid w:val="00784B05"/>
    <w:rsid w:val="00784E5A"/>
    <w:rsid w:val="00785344"/>
    <w:rsid w:val="00786458"/>
    <w:rsid w:val="0078674A"/>
    <w:rsid w:val="00786C27"/>
    <w:rsid w:val="00786EE1"/>
    <w:rsid w:val="007878E6"/>
    <w:rsid w:val="00790A93"/>
    <w:rsid w:val="00790D80"/>
    <w:rsid w:val="00790D89"/>
    <w:rsid w:val="00791064"/>
    <w:rsid w:val="00791129"/>
    <w:rsid w:val="0079221A"/>
    <w:rsid w:val="007923D0"/>
    <w:rsid w:val="0079371F"/>
    <w:rsid w:val="00793842"/>
    <w:rsid w:val="007938BA"/>
    <w:rsid w:val="00793CC9"/>
    <w:rsid w:val="00794001"/>
    <w:rsid w:val="0079467E"/>
    <w:rsid w:val="00794735"/>
    <w:rsid w:val="007947EE"/>
    <w:rsid w:val="00794E20"/>
    <w:rsid w:val="00795042"/>
    <w:rsid w:val="007957D7"/>
    <w:rsid w:val="00795D4B"/>
    <w:rsid w:val="00796A40"/>
    <w:rsid w:val="00796AC6"/>
    <w:rsid w:val="00796B96"/>
    <w:rsid w:val="007A0267"/>
    <w:rsid w:val="007A042C"/>
    <w:rsid w:val="007A05CF"/>
    <w:rsid w:val="007A089E"/>
    <w:rsid w:val="007A09A3"/>
    <w:rsid w:val="007A0D49"/>
    <w:rsid w:val="007A0DF9"/>
    <w:rsid w:val="007A0F84"/>
    <w:rsid w:val="007A13CC"/>
    <w:rsid w:val="007A157C"/>
    <w:rsid w:val="007A20A0"/>
    <w:rsid w:val="007A2521"/>
    <w:rsid w:val="007A269E"/>
    <w:rsid w:val="007A26A9"/>
    <w:rsid w:val="007A33F9"/>
    <w:rsid w:val="007A384E"/>
    <w:rsid w:val="007A3BBF"/>
    <w:rsid w:val="007A3FFD"/>
    <w:rsid w:val="007A449D"/>
    <w:rsid w:val="007A4583"/>
    <w:rsid w:val="007A4849"/>
    <w:rsid w:val="007A485D"/>
    <w:rsid w:val="007A48DB"/>
    <w:rsid w:val="007A4C1E"/>
    <w:rsid w:val="007A517D"/>
    <w:rsid w:val="007A5500"/>
    <w:rsid w:val="007A5681"/>
    <w:rsid w:val="007A59D8"/>
    <w:rsid w:val="007A5EA4"/>
    <w:rsid w:val="007A61DB"/>
    <w:rsid w:val="007A6210"/>
    <w:rsid w:val="007A65FB"/>
    <w:rsid w:val="007A68C4"/>
    <w:rsid w:val="007A6FA3"/>
    <w:rsid w:val="007A70A1"/>
    <w:rsid w:val="007A7389"/>
    <w:rsid w:val="007A7636"/>
    <w:rsid w:val="007A7EAD"/>
    <w:rsid w:val="007B020D"/>
    <w:rsid w:val="007B0AAC"/>
    <w:rsid w:val="007B0F9E"/>
    <w:rsid w:val="007B13D5"/>
    <w:rsid w:val="007B1521"/>
    <w:rsid w:val="007B1FEE"/>
    <w:rsid w:val="007B36E1"/>
    <w:rsid w:val="007B3BAA"/>
    <w:rsid w:val="007B437D"/>
    <w:rsid w:val="007B44E8"/>
    <w:rsid w:val="007B5270"/>
    <w:rsid w:val="007B638E"/>
    <w:rsid w:val="007B6950"/>
    <w:rsid w:val="007B71E5"/>
    <w:rsid w:val="007C095A"/>
    <w:rsid w:val="007C0A7E"/>
    <w:rsid w:val="007C0BF7"/>
    <w:rsid w:val="007C0D13"/>
    <w:rsid w:val="007C13FF"/>
    <w:rsid w:val="007C1C4A"/>
    <w:rsid w:val="007C2188"/>
    <w:rsid w:val="007C342E"/>
    <w:rsid w:val="007C3508"/>
    <w:rsid w:val="007C3A95"/>
    <w:rsid w:val="007C3BBB"/>
    <w:rsid w:val="007C3C56"/>
    <w:rsid w:val="007C4669"/>
    <w:rsid w:val="007C46F5"/>
    <w:rsid w:val="007C47F7"/>
    <w:rsid w:val="007C558B"/>
    <w:rsid w:val="007C6289"/>
    <w:rsid w:val="007C66E7"/>
    <w:rsid w:val="007C70A1"/>
    <w:rsid w:val="007C7843"/>
    <w:rsid w:val="007C7913"/>
    <w:rsid w:val="007D0035"/>
    <w:rsid w:val="007D0A01"/>
    <w:rsid w:val="007D1F5F"/>
    <w:rsid w:val="007D341A"/>
    <w:rsid w:val="007D3D75"/>
    <w:rsid w:val="007D42AF"/>
    <w:rsid w:val="007D4368"/>
    <w:rsid w:val="007D49F1"/>
    <w:rsid w:val="007D4BA6"/>
    <w:rsid w:val="007D52B8"/>
    <w:rsid w:val="007D57E8"/>
    <w:rsid w:val="007D587F"/>
    <w:rsid w:val="007D5A1F"/>
    <w:rsid w:val="007D5BA1"/>
    <w:rsid w:val="007D6C6B"/>
    <w:rsid w:val="007D6F75"/>
    <w:rsid w:val="007D767B"/>
    <w:rsid w:val="007D79EF"/>
    <w:rsid w:val="007D7D3A"/>
    <w:rsid w:val="007D7DB1"/>
    <w:rsid w:val="007D7E99"/>
    <w:rsid w:val="007D7EBA"/>
    <w:rsid w:val="007D7F67"/>
    <w:rsid w:val="007D7F79"/>
    <w:rsid w:val="007E01EC"/>
    <w:rsid w:val="007E095F"/>
    <w:rsid w:val="007E0A73"/>
    <w:rsid w:val="007E0B23"/>
    <w:rsid w:val="007E0CB3"/>
    <w:rsid w:val="007E11C6"/>
    <w:rsid w:val="007E134C"/>
    <w:rsid w:val="007E1353"/>
    <w:rsid w:val="007E1AE7"/>
    <w:rsid w:val="007E2B22"/>
    <w:rsid w:val="007E3205"/>
    <w:rsid w:val="007E355B"/>
    <w:rsid w:val="007E3940"/>
    <w:rsid w:val="007E3AAC"/>
    <w:rsid w:val="007E3C81"/>
    <w:rsid w:val="007E3FBD"/>
    <w:rsid w:val="007E41EC"/>
    <w:rsid w:val="007E4A8C"/>
    <w:rsid w:val="007E5AB9"/>
    <w:rsid w:val="007E625E"/>
    <w:rsid w:val="007E64F9"/>
    <w:rsid w:val="007E66DE"/>
    <w:rsid w:val="007E683B"/>
    <w:rsid w:val="007E6898"/>
    <w:rsid w:val="007E79FB"/>
    <w:rsid w:val="007F00C4"/>
    <w:rsid w:val="007F080D"/>
    <w:rsid w:val="007F1F55"/>
    <w:rsid w:val="007F21AB"/>
    <w:rsid w:val="007F2507"/>
    <w:rsid w:val="007F2B24"/>
    <w:rsid w:val="007F2DB9"/>
    <w:rsid w:val="007F3266"/>
    <w:rsid w:val="007F4168"/>
    <w:rsid w:val="007F4190"/>
    <w:rsid w:val="007F4F01"/>
    <w:rsid w:val="007F5444"/>
    <w:rsid w:val="007F65B8"/>
    <w:rsid w:val="007F6B71"/>
    <w:rsid w:val="007F6F7B"/>
    <w:rsid w:val="007F7671"/>
    <w:rsid w:val="007F7681"/>
    <w:rsid w:val="007F79C9"/>
    <w:rsid w:val="007F7E8C"/>
    <w:rsid w:val="007F7F1E"/>
    <w:rsid w:val="00800700"/>
    <w:rsid w:val="00800FE6"/>
    <w:rsid w:val="00801018"/>
    <w:rsid w:val="00801876"/>
    <w:rsid w:val="00801A80"/>
    <w:rsid w:val="00801B5A"/>
    <w:rsid w:val="00801EFC"/>
    <w:rsid w:val="008025BC"/>
    <w:rsid w:val="008027BE"/>
    <w:rsid w:val="008029E8"/>
    <w:rsid w:val="00802BDE"/>
    <w:rsid w:val="00803285"/>
    <w:rsid w:val="00803990"/>
    <w:rsid w:val="00804619"/>
    <w:rsid w:val="0080474E"/>
    <w:rsid w:val="00804F76"/>
    <w:rsid w:val="0080536B"/>
    <w:rsid w:val="00805D21"/>
    <w:rsid w:val="00806FFF"/>
    <w:rsid w:val="0080702F"/>
    <w:rsid w:val="0080711B"/>
    <w:rsid w:val="00807E99"/>
    <w:rsid w:val="0081001F"/>
    <w:rsid w:val="0081143D"/>
    <w:rsid w:val="008118F9"/>
    <w:rsid w:val="008119C9"/>
    <w:rsid w:val="00812868"/>
    <w:rsid w:val="00812F18"/>
    <w:rsid w:val="0081314C"/>
    <w:rsid w:val="008132A0"/>
    <w:rsid w:val="00813AF0"/>
    <w:rsid w:val="00813FB5"/>
    <w:rsid w:val="00814532"/>
    <w:rsid w:val="008147BE"/>
    <w:rsid w:val="00814AA3"/>
    <w:rsid w:val="00814B3F"/>
    <w:rsid w:val="00814F1C"/>
    <w:rsid w:val="00814F3F"/>
    <w:rsid w:val="00815217"/>
    <w:rsid w:val="00815385"/>
    <w:rsid w:val="008153FE"/>
    <w:rsid w:val="008154E6"/>
    <w:rsid w:val="00815BFD"/>
    <w:rsid w:val="00815C1D"/>
    <w:rsid w:val="008162B1"/>
    <w:rsid w:val="008166CD"/>
    <w:rsid w:val="00817036"/>
    <w:rsid w:val="0081715F"/>
    <w:rsid w:val="0081797B"/>
    <w:rsid w:val="00817CE0"/>
    <w:rsid w:val="0082031A"/>
    <w:rsid w:val="0082080E"/>
    <w:rsid w:val="00820B5F"/>
    <w:rsid w:val="00821679"/>
    <w:rsid w:val="008216D4"/>
    <w:rsid w:val="00821E03"/>
    <w:rsid w:val="0082254A"/>
    <w:rsid w:val="008228B0"/>
    <w:rsid w:val="00822F77"/>
    <w:rsid w:val="008237A8"/>
    <w:rsid w:val="00823F1C"/>
    <w:rsid w:val="0082430F"/>
    <w:rsid w:val="00824648"/>
    <w:rsid w:val="00824C96"/>
    <w:rsid w:val="0082516E"/>
    <w:rsid w:val="00825369"/>
    <w:rsid w:val="0082574C"/>
    <w:rsid w:val="0082594E"/>
    <w:rsid w:val="00825E3B"/>
    <w:rsid w:val="00825E59"/>
    <w:rsid w:val="00825F69"/>
    <w:rsid w:val="00826015"/>
    <w:rsid w:val="00826D61"/>
    <w:rsid w:val="00826DB0"/>
    <w:rsid w:val="00827611"/>
    <w:rsid w:val="00827621"/>
    <w:rsid w:val="008277F8"/>
    <w:rsid w:val="00827B76"/>
    <w:rsid w:val="00830036"/>
    <w:rsid w:val="0083033C"/>
    <w:rsid w:val="008306AE"/>
    <w:rsid w:val="008309BB"/>
    <w:rsid w:val="008309F2"/>
    <w:rsid w:val="00831058"/>
    <w:rsid w:val="008312D3"/>
    <w:rsid w:val="0083134C"/>
    <w:rsid w:val="008317DF"/>
    <w:rsid w:val="0083188B"/>
    <w:rsid w:val="00831B7A"/>
    <w:rsid w:val="00831BB8"/>
    <w:rsid w:val="00832239"/>
    <w:rsid w:val="00832EB9"/>
    <w:rsid w:val="0083340F"/>
    <w:rsid w:val="00833854"/>
    <w:rsid w:val="00833E96"/>
    <w:rsid w:val="00834A4D"/>
    <w:rsid w:val="00835203"/>
    <w:rsid w:val="008356D0"/>
    <w:rsid w:val="0083589B"/>
    <w:rsid w:val="00835DD9"/>
    <w:rsid w:val="00835EBB"/>
    <w:rsid w:val="00835F3E"/>
    <w:rsid w:val="00835FDB"/>
    <w:rsid w:val="00836188"/>
    <w:rsid w:val="008364B7"/>
    <w:rsid w:val="008365A9"/>
    <w:rsid w:val="0083663D"/>
    <w:rsid w:val="00836705"/>
    <w:rsid w:val="00836884"/>
    <w:rsid w:val="0083731B"/>
    <w:rsid w:val="008400F1"/>
    <w:rsid w:val="008404EC"/>
    <w:rsid w:val="00840613"/>
    <w:rsid w:val="0084061D"/>
    <w:rsid w:val="00840A33"/>
    <w:rsid w:val="00840E70"/>
    <w:rsid w:val="00841668"/>
    <w:rsid w:val="0084169B"/>
    <w:rsid w:val="00842110"/>
    <w:rsid w:val="008425A0"/>
    <w:rsid w:val="0084288D"/>
    <w:rsid w:val="00842FD2"/>
    <w:rsid w:val="00843BBF"/>
    <w:rsid w:val="00843C53"/>
    <w:rsid w:val="008443EF"/>
    <w:rsid w:val="0084443F"/>
    <w:rsid w:val="00844DA5"/>
    <w:rsid w:val="00845A34"/>
    <w:rsid w:val="00845F54"/>
    <w:rsid w:val="00845F71"/>
    <w:rsid w:val="0084639F"/>
    <w:rsid w:val="008468E1"/>
    <w:rsid w:val="00846B2F"/>
    <w:rsid w:val="00846E77"/>
    <w:rsid w:val="00847DFE"/>
    <w:rsid w:val="00847E06"/>
    <w:rsid w:val="0085005B"/>
    <w:rsid w:val="008502B2"/>
    <w:rsid w:val="008502CC"/>
    <w:rsid w:val="0085037A"/>
    <w:rsid w:val="00850BF1"/>
    <w:rsid w:val="00850D8D"/>
    <w:rsid w:val="00851C2E"/>
    <w:rsid w:val="00852595"/>
    <w:rsid w:val="00852A6A"/>
    <w:rsid w:val="00852CEA"/>
    <w:rsid w:val="00852FEE"/>
    <w:rsid w:val="008531B2"/>
    <w:rsid w:val="008532A3"/>
    <w:rsid w:val="00853671"/>
    <w:rsid w:val="00853B23"/>
    <w:rsid w:val="00853E56"/>
    <w:rsid w:val="00854A09"/>
    <w:rsid w:val="00854CA1"/>
    <w:rsid w:val="00855B91"/>
    <w:rsid w:val="00855CE0"/>
    <w:rsid w:val="00855D3A"/>
    <w:rsid w:val="00856850"/>
    <w:rsid w:val="00856947"/>
    <w:rsid w:val="0085697F"/>
    <w:rsid w:val="00856D3E"/>
    <w:rsid w:val="008571C0"/>
    <w:rsid w:val="00857520"/>
    <w:rsid w:val="008575DE"/>
    <w:rsid w:val="00857767"/>
    <w:rsid w:val="00857B58"/>
    <w:rsid w:val="00860074"/>
    <w:rsid w:val="00860246"/>
    <w:rsid w:val="0086070B"/>
    <w:rsid w:val="00860BF0"/>
    <w:rsid w:val="00860F7B"/>
    <w:rsid w:val="0086102A"/>
    <w:rsid w:val="008611E1"/>
    <w:rsid w:val="008621FD"/>
    <w:rsid w:val="0086265A"/>
    <w:rsid w:val="00862666"/>
    <w:rsid w:val="00862757"/>
    <w:rsid w:val="00862ADB"/>
    <w:rsid w:val="00862B63"/>
    <w:rsid w:val="00862BDE"/>
    <w:rsid w:val="0086335D"/>
    <w:rsid w:val="008633E8"/>
    <w:rsid w:val="008637CB"/>
    <w:rsid w:val="00863929"/>
    <w:rsid w:val="00863E47"/>
    <w:rsid w:val="00863EB6"/>
    <w:rsid w:val="00865591"/>
    <w:rsid w:val="00865602"/>
    <w:rsid w:val="008658DD"/>
    <w:rsid w:val="008661B6"/>
    <w:rsid w:val="008665AE"/>
    <w:rsid w:val="00866738"/>
    <w:rsid w:val="00866FF0"/>
    <w:rsid w:val="0086700B"/>
    <w:rsid w:val="00867A01"/>
    <w:rsid w:val="008700A1"/>
    <w:rsid w:val="0087062C"/>
    <w:rsid w:val="00870BA2"/>
    <w:rsid w:val="00871A60"/>
    <w:rsid w:val="00872691"/>
    <w:rsid w:val="0087273A"/>
    <w:rsid w:val="008728A6"/>
    <w:rsid w:val="00872E69"/>
    <w:rsid w:val="0087351A"/>
    <w:rsid w:val="008739C7"/>
    <w:rsid w:val="00873DE6"/>
    <w:rsid w:val="00873F4D"/>
    <w:rsid w:val="00874812"/>
    <w:rsid w:val="00874F6D"/>
    <w:rsid w:val="008755D7"/>
    <w:rsid w:val="008759D7"/>
    <w:rsid w:val="00875AD2"/>
    <w:rsid w:val="0087620A"/>
    <w:rsid w:val="0087628C"/>
    <w:rsid w:val="008763FE"/>
    <w:rsid w:val="008764DC"/>
    <w:rsid w:val="00876879"/>
    <w:rsid w:val="00876AC6"/>
    <w:rsid w:val="00876B03"/>
    <w:rsid w:val="00876FAD"/>
    <w:rsid w:val="0088005E"/>
    <w:rsid w:val="00880894"/>
    <w:rsid w:val="00881861"/>
    <w:rsid w:val="008819D1"/>
    <w:rsid w:val="00881C0A"/>
    <w:rsid w:val="0088253E"/>
    <w:rsid w:val="008828D9"/>
    <w:rsid w:val="008837D9"/>
    <w:rsid w:val="00883B09"/>
    <w:rsid w:val="008846C8"/>
    <w:rsid w:val="00884777"/>
    <w:rsid w:val="00884FE1"/>
    <w:rsid w:val="008854B0"/>
    <w:rsid w:val="00885AD9"/>
    <w:rsid w:val="00885B60"/>
    <w:rsid w:val="0088602F"/>
    <w:rsid w:val="008861F4"/>
    <w:rsid w:val="00886462"/>
    <w:rsid w:val="0088669D"/>
    <w:rsid w:val="00886A93"/>
    <w:rsid w:val="00886FEC"/>
    <w:rsid w:val="00887331"/>
    <w:rsid w:val="008873D9"/>
    <w:rsid w:val="008874FC"/>
    <w:rsid w:val="008876C7"/>
    <w:rsid w:val="008878B5"/>
    <w:rsid w:val="008878BA"/>
    <w:rsid w:val="0089002D"/>
    <w:rsid w:val="008909CA"/>
    <w:rsid w:val="00891402"/>
    <w:rsid w:val="008920F4"/>
    <w:rsid w:val="00892797"/>
    <w:rsid w:val="00893166"/>
    <w:rsid w:val="008933CA"/>
    <w:rsid w:val="008934A3"/>
    <w:rsid w:val="008937CD"/>
    <w:rsid w:val="00893D7D"/>
    <w:rsid w:val="00893E9E"/>
    <w:rsid w:val="008942C1"/>
    <w:rsid w:val="00894B0D"/>
    <w:rsid w:val="00894B3E"/>
    <w:rsid w:val="00894CB2"/>
    <w:rsid w:val="008951E0"/>
    <w:rsid w:val="0089524D"/>
    <w:rsid w:val="0089561D"/>
    <w:rsid w:val="00896252"/>
    <w:rsid w:val="008967ED"/>
    <w:rsid w:val="00897826"/>
    <w:rsid w:val="00897ACF"/>
    <w:rsid w:val="00897C35"/>
    <w:rsid w:val="008A01D6"/>
    <w:rsid w:val="008A04C4"/>
    <w:rsid w:val="008A077C"/>
    <w:rsid w:val="008A08D6"/>
    <w:rsid w:val="008A09E9"/>
    <w:rsid w:val="008A0FFF"/>
    <w:rsid w:val="008A1019"/>
    <w:rsid w:val="008A1220"/>
    <w:rsid w:val="008A1946"/>
    <w:rsid w:val="008A1B6F"/>
    <w:rsid w:val="008A279E"/>
    <w:rsid w:val="008A3595"/>
    <w:rsid w:val="008A48C9"/>
    <w:rsid w:val="008A4F68"/>
    <w:rsid w:val="008A5247"/>
    <w:rsid w:val="008A54E3"/>
    <w:rsid w:val="008A5CA1"/>
    <w:rsid w:val="008A60E9"/>
    <w:rsid w:val="008A66CF"/>
    <w:rsid w:val="008A6A82"/>
    <w:rsid w:val="008A6FE3"/>
    <w:rsid w:val="008A73E1"/>
    <w:rsid w:val="008A74CE"/>
    <w:rsid w:val="008A75C2"/>
    <w:rsid w:val="008A77A4"/>
    <w:rsid w:val="008A790B"/>
    <w:rsid w:val="008A7D0A"/>
    <w:rsid w:val="008B03C0"/>
    <w:rsid w:val="008B0B2A"/>
    <w:rsid w:val="008B0C51"/>
    <w:rsid w:val="008B1056"/>
    <w:rsid w:val="008B158B"/>
    <w:rsid w:val="008B15E3"/>
    <w:rsid w:val="008B1768"/>
    <w:rsid w:val="008B1DFC"/>
    <w:rsid w:val="008B20DE"/>
    <w:rsid w:val="008B2316"/>
    <w:rsid w:val="008B266A"/>
    <w:rsid w:val="008B27F9"/>
    <w:rsid w:val="008B28DA"/>
    <w:rsid w:val="008B30DF"/>
    <w:rsid w:val="008B33B7"/>
    <w:rsid w:val="008B33FB"/>
    <w:rsid w:val="008B36E3"/>
    <w:rsid w:val="008B3877"/>
    <w:rsid w:val="008B3A60"/>
    <w:rsid w:val="008B3C8D"/>
    <w:rsid w:val="008B43E1"/>
    <w:rsid w:val="008B4A7F"/>
    <w:rsid w:val="008B5183"/>
    <w:rsid w:val="008B5281"/>
    <w:rsid w:val="008B5310"/>
    <w:rsid w:val="008B569B"/>
    <w:rsid w:val="008B60FF"/>
    <w:rsid w:val="008B652B"/>
    <w:rsid w:val="008B6912"/>
    <w:rsid w:val="008B6C21"/>
    <w:rsid w:val="008B7DA3"/>
    <w:rsid w:val="008B7FB6"/>
    <w:rsid w:val="008C034E"/>
    <w:rsid w:val="008C0704"/>
    <w:rsid w:val="008C0DBB"/>
    <w:rsid w:val="008C1774"/>
    <w:rsid w:val="008C1B0C"/>
    <w:rsid w:val="008C247C"/>
    <w:rsid w:val="008C291E"/>
    <w:rsid w:val="008C2FD6"/>
    <w:rsid w:val="008C36EB"/>
    <w:rsid w:val="008C39A9"/>
    <w:rsid w:val="008C3D0A"/>
    <w:rsid w:val="008C44C4"/>
    <w:rsid w:val="008C4D59"/>
    <w:rsid w:val="008C4F27"/>
    <w:rsid w:val="008C51A6"/>
    <w:rsid w:val="008C557D"/>
    <w:rsid w:val="008C5889"/>
    <w:rsid w:val="008C5C92"/>
    <w:rsid w:val="008C6738"/>
    <w:rsid w:val="008C6901"/>
    <w:rsid w:val="008C6A86"/>
    <w:rsid w:val="008C6E95"/>
    <w:rsid w:val="008C70CA"/>
    <w:rsid w:val="008C7738"/>
    <w:rsid w:val="008D0492"/>
    <w:rsid w:val="008D0551"/>
    <w:rsid w:val="008D0891"/>
    <w:rsid w:val="008D0DE7"/>
    <w:rsid w:val="008D0F63"/>
    <w:rsid w:val="008D109C"/>
    <w:rsid w:val="008D1240"/>
    <w:rsid w:val="008D129F"/>
    <w:rsid w:val="008D13C0"/>
    <w:rsid w:val="008D1687"/>
    <w:rsid w:val="008D18EF"/>
    <w:rsid w:val="008D1AA3"/>
    <w:rsid w:val="008D1C95"/>
    <w:rsid w:val="008D1FF6"/>
    <w:rsid w:val="008D279F"/>
    <w:rsid w:val="008D2A62"/>
    <w:rsid w:val="008D2BC9"/>
    <w:rsid w:val="008D3598"/>
    <w:rsid w:val="008D3EFB"/>
    <w:rsid w:val="008D3F5F"/>
    <w:rsid w:val="008D4187"/>
    <w:rsid w:val="008D4476"/>
    <w:rsid w:val="008D453C"/>
    <w:rsid w:val="008D4A14"/>
    <w:rsid w:val="008D4A93"/>
    <w:rsid w:val="008D5140"/>
    <w:rsid w:val="008D5805"/>
    <w:rsid w:val="008D6597"/>
    <w:rsid w:val="008D6BFD"/>
    <w:rsid w:val="008D6CA7"/>
    <w:rsid w:val="008D7116"/>
    <w:rsid w:val="008D7905"/>
    <w:rsid w:val="008D7A56"/>
    <w:rsid w:val="008E0424"/>
    <w:rsid w:val="008E0E03"/>
    <w:rsid w:val="008E1299"/>
    <w:rsid w:val="008E170E"/>
    <w:rsid w:val="008E2364"/>
    <w:rsid w:val="008E2512"/>
    <w:rsid w:val="008E29EF"/>
    <w:rsid w:val="008E2B82"/>
    <w:rsid w:val="008E2BC6"/>
    <w:rsid w:val="008E2C78"/>
    <w:rsid w:val="008E318D"/>
    <w:rsid w:val="008E3629"/>
    <w:rsid w:val="008E3A07"/>
    <w:rsid w:val="008E3B1E"/>
    <w:rsid w:val="008E3BCF"/>
    <w:rsid w:val="008E3F06"/>
    <w:rsid w:val="008E41DA"/>
    <w:rsid w:val="008E44FE"/>
    <w:rsid w:val="008E522E"/>
    <w:rsid w:val="008E588B"/>
    <w:rsid w:val="008E6DA5"/>
    <w:rsid w:val="008E6ED7"/>
    <w:rsid w:val="008E70F7"/>
    <w:rsid w:val="008E74F0"/>
    <w:rsid w:val="008E7974"/>
    <w:rsid w:val="008E7AC6"/>
    <w:rsid w:val="008F0027"/>
    <w:rsid w:val="008F0385"/>
    <w:rsid w:val="008F0C40"/>
    <w:rsid w:val="008F1658"/>
    <w:rsid w:val="008F198C"/>
    <w:rsid w:val="008F1A0A"/>
    <w:rsid w:val="008F1D99"/>
    <w:rsid w:val="008F2F2A"/>
    <w:rsid w:val="008F3210"/>
    <w:rsid w:val="008F37F4"/>
    <w:rsid w:val="008F3D48"/>
    <w:rsid w:val="008F3E21"/>
    <w:rsid w:val="008F3E47"/>
    <w:rsid w:val="008F4094"/>
    <w:rsid w:val="008F465D"/>
    <w:rsid w:val="008F4B43"/>
    <w:rsid w:val="008F4EB3"/>
    <w:rsid w:val="008F536C"/>
    <w:rsid w:val="008F57DD"/>
    <w:rsid w:val="008F5B39"/>
    <w:rsid w:val="008F60CA"/>
    <w:rsid w:val="008F7455"/>
    <w:rsid w:val="008F74AF"/>
    <w:rsid w:val="008F76CE"/>
    <w:rsid w:val="008F79BD"/>
    <w:rsid w:val="008F7B66"/>
    <w:rsid w:val="008F7F55"/>
    <w:rsid w:val="00900BA2"/>
    <w:rsid w:val="00900C0E"/>
    <w:rsid w:val="0090160D"/>
    <w:rsid w:val="009018BA"/>
    <w:rsid w:val="00901913"/>
    <w:rsid w:val="009024FF"/>
    <w:rsid w:val="00902BAF"/>
    <w:rsid w:val="00902C52"/>
    <w:rsid w:val="00902E19"/>
    <w:rsid w:val="0090306D"/>
    <w:rsid w:val="00903503"/>
    <w:rsid w:val="00903A85"/>
    <w:rsid w:val="00903DFA"/>
    <w:rsid w:val="0090402F"/>
    <w:rsid w:val="009041E2"/>
    <w:rsid w:val="00904445"/>
    <w:rsid w:val="00904797"/>
    <w:rsid w:val="00904B3B"/>
    <w:rsid w:val="009053E9"/>
    <w:rsid w:val="0090574E"/>
    <w:rsid w:val="009057AB"/>
    <w:rsid w:val="009063BA"/>
    <w:rsid w:val="00907712"/>
    <w:rsid w:val="00907D60"/>
    <w:rsid w:val="00910852"/>
    <w:rsid w:val="009108A9"/>
    <w:rsid w:val="00911745"/>
    <w:rsid w:val="009118A6"/>
    <w:rsid w:val="00911E72"/>
    <w:rsid w:val="00912857"/>
    <w:rsid w:val="00912B65"/>
    <w:rsid w:val="0091367F"/>
    <w:rsid w:val="00914A4C"/>
    <w:rsid w:val="00915A1F"/>
    <w:rsid w:val="00916A57"/>
    <w:rsid w:val="00916EFB"/>
    <w:rsid w:val="00917451"/>
    <w:rsid w:val="009176BB"/>
    <w:rsid w:val="00917824"/>
    <w:rsid w:val="00917A42"/>
    <w:rsid w:val="00917D4A"/>
    <w:rsid w:val="00920057"/>
    <w:rsid w:val="0092008A"/>
    <w:rsid w:val="009201DD"/>
    <w:rsid w:val="00920270"/>
    <w:rsid w:val="00920736"/>
    <w:rsid w:val="00920B5F"/>
    <w:rsid w:val="00920C73"/>
    <w:rsid w:val="00920FD9"/>
    <w:rsid w:val="00921345"/>
    <w:rsid w:val="00921466"/>
    <w:rsid w:val="00921780"/>
    <w:rsid w:val="00921ECD"/>
    <w:rsid w:val="0092236F"/>
    <w:rsid w:val="00922CD0"/>
    <w:rsid w:val="00922E08"/>
    <w:rsid w:val="00922EC8"/>
    <w:rsid w:val="009232CF"/>
    <w:rsid w:val="009234CB"/>
    <w:rsid w:val="009235D6"/>
    <w:rsid w:val="0092433F"/>
    <w:rsid w:val="009244E9"/>
    <w:rsid w:val="00924AD9"/>
    <w:rsid w:val="00924CA2"/>
    <w:rsid w:val="0092519C"/>
    <w:rsid w:val="009253EC"/>
    <w:rsid w:val="0092562D"/>
    <w:rsid w:val="00925DC8"/>
    <w:rsid w:val="00926E16"/>
    <w:rsid w:val="00926F4B"/>
    <w:rsid w:val="009272B9"/>
    <w:rsid w:val="0092756C"/>
    <w:rsid w:val="00927572"/>
    <w:rsid w:val="009277CB"/>
    <w:rsid w:val="00930EA9"/>
    <w:rsid w:val="00931054"/>
    <w:rsid w:val="0093193D"/>
    <w:rsid w:val="00931E61"/>
    <w:rsid w:val="00931F1A"/>
    <w:rsid w:val="00932287"/>
    <w:rsid w:val="00932327"/>
    <w:rsid w:val="00932881"/>
    <w:rsid w:val="00933128"/>
    <w:rsid w:val="0093352B"/>
    <w:rsid w:val="00933F46"/>
    <w:rsid w:val="00933F69"/>
    <w:rsid w:val="009344CB"/>
    <w:rsid w:val="00934DAD"/>
    <w:rsid w:val="00935CEA"/>
    <w:rsid w:val="00935CFF"/>
    <w:rsid w:val="0093635C"/>
    <w:rsid w:val="009368D4"/>
    <w:rsid w:val="00936AB8"/>
    <w:rsid w:val="00937689"/>
    <w:rsid w:val="009378B8"/>
    <w:rsid w:val="00937D91"/>
    <w:rsid w:val="0094006A"/>
    <w:rsid w:val="00940304"/>
    <w:rsid w:val="009403A0"/>
    <w:rsid w:val="00940B6A"/>
    <w:rsid w:val="00940C8E"/>
    <w:rsid w:val="00940CE2"/>
    <w:rsid w:val="00941721"/>
    <w:rsid w:val="00941C83"/>
    <w:rsid w:val="0094205E"/>
    <w:rsid w:val="009421BC"/>
    <w:rsid w:val="00942395"/>
    <w:rsid w:val="009423AC"/>
    <w:rsid w:val="009424E7"/>
    <w:rsid w:val="00942609"/>
    <w:rsid w:val="009428AE"/>
    <w:rsid w:val="00942FD8"/>
    <w:rsid w:val="0094327A"/>
    <w:rsid w:val="009432E7"/>
    <w:rsid w:val="009433B1"/>
    <w:rsid w:val="00943735"/>
    <w:rsid w:val="00943D23"/>
    <w:rsid w:val="009446A0"/>
    <w:rsid w:val="00944DB5"/>
    <w:rsid w:val="00944DC3"/>
    <w:rsid w:val="009457AF"/>
    <w:rsid w:val="00945C15"/>
    <w:rsid w:val="0094630E"/>
    <w:rsid w:val="00946453"/>
    <w:rsid w:val="009467C4"/>
    <w:rsid w:val="00946A32"/>
    <w:rsid w:val="00946BEE"/>
    <w:rsid w:val="00946C34"/>
    <w:rsid w:val="009472CC"/>
    <w:rsid w:val="009478D2"/>
    <w:rsid w:val="00947D20"/>
    <w:rsid w:val="00947D5A"/>
    <w:rsid w:val="00947F67"/>
    <w:rsid w:val="009508BD"/>
    <w:rsid w:val="009509A5"/>
    <w:rsid w:val="0095173B"/>
    <w:rsid w:val="009518BD"/>
    <w:rsid w:val="00951C34"/>
    <w:rsid w:val="009522BB"/>
    <w:rsid w:val="00952EAB"/>
    <w:rsid w:val="0095303D"/>
    <w:rsid w:val="0095307A"/>
    <w:rsid w:val="009532A4"/>
    <w:rsid w:val="00953583"/>
    <w:rsid w:val="00953773"/>
    <w:rsid w:val="00953B5F"/>
    <w:rsid w:val="00953C3C"/>
    <w:rsid w:val="00953FC9"/>
    <w:rsid w:val="009541AC"/>
    <w:rsid w:val="009547C1"/>
    <w:rsid w:val="0095536B"/>
    <w:rsid w:val="009554DD"/>
    <w:rsid w:val="00955C4E"/>
    <w:rsid w:val="009564B2"/>
    <w:rsid w:val="00956AEC"/>
    <w:rsid w:val="00957712"/>
    <w:rsid w:val="00957A51"/>
    <w:rsid w:val="00960152"/>
    <w:rsid w:val="009607CC"/>
    <w:rsid w:val="0096081D"/>
    <w:rsid w:val="009608F1"/>
    <w:rsid w:val="00961237"/>
    <w:rsid w:val="0096155A"/>
    <w:rsid w:val="00961677"/>
    <w:rsid w:val="009620CB"/>
    <w:rsid w:val="00962382"/>
    <w:rsid w:val="00962883"/>
    <w:rsid w:val="00962B56"/>
    <w:rsid w:val="00962B71"/>
    <w:rsid w:val="00963A0C"/>
    <w:rsid w:val="009644F3"/>
    <w:rsid w:val="00964619"/>
    <w:rsid w:val="009648AD"/>
    <w:rsid w:val="00965520"/>
    <w:rsid w:val="0096631B"/>
    <w:rsid w:val="0096693C"/>
    <w:rsid w:val="00966E1E"/>
    <w:rsid w:val="00967DDD"/>
    <w:rsid w:val="0097093E"/>
    <w:rsid w:val="00970A99"/>
    <w:rsid w:val="00971439"/>
    <w:rsid w:val="00971A79"/>
    <w:rsid w:val="00971ADB"/>
    <w:rsid w:val="00972D2C"/>
    <w:rsid w:val="0097352D"/>
    <w:rsid w:val="00973A95"/>
    <w:rsid w:val="00973CFD"/>
    <w:rsid w:val="00973F66"/>
    <w:rsid w:val="0097440D"/>
    <w:rsid w:val="00974763"/>
    <w:rsid w:val="00974AF5"/>
    <w:rsid w:val="00974B04"/>
    <w:rsid w:val="00974B1B"/>
    <w:rsid w:val="00974B46"/>
    <w:rsid w:val="009751DE"/>
    <w:rsid w:val="00975417"/>
    <w:rsid w:val="0097566C"/>
    <w:rsid w:val="00975B32"/>
    <w:rsid w:val="00975CE8"/>
    <w:rsid w:val="00975F5D"/>
    <w:rsid w:val="00975F60"/>
    <w:rsid w:val="00976031"/>
    <w:rsid w:val="00976392"/>
    <w:rsid w:val="009771EE"/>
    <w:rsid w:val="00977526"/>
    <w:rsid w:val="00977AA1"/>
    <w:rsid w:val="00977B87"/>
    <w:rsid w:val="00977C4A"/>
    <w:rsid w:val="00977D33"/>
    <w:rsid w:val="0098027F"/>
    <w:rsid w:val="0098052F"/>
    <w:rsid w:val="00980634"/>
    <w:rsid w:val="0098077E"/>
    <w:rsid w:val="00980832"/>
    <w:rsid w:val="0098090A"/>
    <w:rsid w:val="009811B4"/>
    <w:rsid w:val="00981EE9"/>
    <w:rsid w:val="0098210D"/>
    <w:rsid w:val="00982C0D"/>
    <w:rsid w:val="00983680"/>
    <w:rsid w:val="0098375A"/>
    <w:rsid w:val="009837FA"/>
    <w:rsid w:val="00983A0E"/>
    <w:rsid w:val="0098442E"/>
    <w:rsid w:val="00984629"/>
    <w:rsid w:val="009846ED"/>
    <w:rsid w:val="009849D2"/>
    <w:rsid w:val="00985092"/>
    <w:rsid w:val="00985448"/>
    <w:rsid w:val="00985F7C"/>
    <w:rsid w:val="00986049"/>
    <w:rsid w:val="0098609B"/>
    <w:rsid w:val="0098614D"/>
    <w:rsid w:val="009867FA"/>
    <w:rsid w:val="00986A2E"/>
    <w:rsid w:val="009873F7"/>
    <w:rsid w:val="0098749F"/>
    <w:rsid w:val="0098757E"/>
    <w:rsid w:val="009878F4"/>
    <w:rsid w:val="00987B15"/>
    <w:rsid w:val="00987D80"/>
    <w:rsid w:val="00987E14"/>
    <w:rsid w:val="00987FB9"/>
    <w:rsid w:val="009907F9"/>
    <w:rsid w:val="00990897"/>
    <w:rsid w:val="009909DE"/>
    <w:rsid w:val="009914B6"/>
    <w:rsid w:val="009916EC"/>
    <w:rsid w:val="00992105"/>
    <w:rsid w:val="009929FB"/>
    <w:rsid w:val="00992BC6"/>
    <w:rsid w:val="00992EAB"/>
    <w:rsid w:val="009945F7"/>
    <w:rsid w:val="0099470E"/>
    <w:rsid w:val="00994828"/>
    <w:rsid w:val="009954B0"/>
    <w:rsid w:val="00995919"/>
    <w:rsid w:val="00995D93"/>
    <w:rsid w:val="00995FA7"/>
    <w:rsid w:val="009960E4"/>
    <w:rsid w:val="0099622E"/>
    <w:rsid w:val="00996666"/>
    <w:rsid w:val="009969C4"/>
    <w:rsid w:val="00996B7D"/>
    <w:rsid w:val="00996D1E"/>
    <w:rsid w:val="009970D4"/>
    <w:rsid w:val="00997103"/>
    <w:rsid w:val="00997704"/>
    <w:rsid w:val="00997EB2"/>
    <w:rsid w:val="009A0640"/>
    <w:rsid w:val="009A1016"/>
    <w:rsid w:val="009A185B"/>
    <w:rsid w:val="009A18D5"/>
    <w:rsid w:val="009A2175"/>
    <w:rsid w:val="009A2E63"/>
    <w:rsid w:val="009A31F6"/>
    <w:rsid w:val="009A3409"/>
    <w:rsid w:val="009A34CC"/>
    <w:rsid w:val="009A3834"/>
    <w:rsid w:val="009A3EEB"/>
    <w:rsid w:val="009A46AD"/>
    <w:rsid w:val="009A4BA6"/>
    <w:rsid w:val="009A4F77"/>
    <w:rsid w:val="009A5750"/>
    <w:rsid w:val="009A6126"/>
    <w:rsid w:val="009A641B"/>
    <w:rsid w:val="009A672D"/>
    <w:rsid w:val="009A6867"/>
    <w:rsid w:val="009A70FE"/>
    <w:rsid w:val="009A759D"/>
    <w:rsid w:val="009A77E9"/>
    <w:rsid w:val="009A78D9"/>
    <w:rsid w:val="009A7A08"/>
    <w:rsid w:val="009B10F9"/>
    <w:rsid w:val="009B2900"/>
    <w:rsid w:val="009B2C9C"/>
    <w:rsid w:val="009B2D81"/>
    <w:rsid w:val="009B2DF9"/>
    <w:rsid w:val="009B353F"/>
    <w:rsid w:val="009B3C32"/>
    <w:rsid w:val="009B3F80"/>
    <w:rsid w:val="009B49EB"/>
    <w:rsid w:val="009B4B40"/>
    <w:rsid w:val="009B51E1"/>
    <w:rsid w:val="009B6176"/>
    <w:rsid w:val="009B70AA"/>
    <w:rsid w:val="009B7993"/>
    <w:rsid w:val="009C0228"/>
    <w:rsid w:val="009C1129"/>
    <w:rsid w:val="009C1234"/>
    <w:rsid w:val="009C1328"/>
    <w:rsid w:val="009C1472"/>
    <w:rsid w:val="009C19CC"/>
    <w:rsid w:val="009C1AFC"/>
    <w:rsid w:val="009C1E39"/>
    <w:rsid w:val="009C1EEE"/>
    <w:rsid w:val="009C256F"/>
    <w:rsid w:val="009C2602"/>
    <w:rsid w:val="009C2820"/>
    <w:rsid w:val="009C2B79"/>
    <w:rsid w:val="009C2C20"/>
    <w:rsid w:val="009C4038"/>
    <w:rsid w:val="009C46D7"/>
    <w:rsid w:val="009C5284"/>
    <w:rsid w:val="009C54E9"/>
    <w:rsid w:val="009C566F"/>
    <w:rsid w:val="009C705E"/>
    <w:rsid w:val="009C76B2"/>
    <w:rsid w:val="009C7F83"/>
    <w:rsid w:val="009D03E1"/>
    <w:rsid w:val="009D0C93"/>
    <w:rsid w:val="009D0D41"/>
    <w:rsid w:val="009D0DA5"/>
    <w:rsid w:val="009D14C3"/>
    <w:rsid w:val="009D1D70"/>
    <w:rsid w:val="009D1F33"/>
    <w:rsid w:val="009D23A7"/>
    <w:rsid w:val="009D2DD3"/>
    <w:rsid w:val="009D2EB2"/>
    <w:rsid w:val="009D30A0"/>
    <w:rsid w:val="009D3C24"/>
    <w:rsid w:val="009D40CA"/>
    <w:rsid w:val="009D42CA"/>
    <w:rsid w:val="009D4E60"/>
    <w:rsid w:val="009D55F3"/>
    <w:rsid w:val="009D58F4"/>
    <w:rsid w:val="009D5910"/>
    <w:rsid w:val="009D61F9"/>
    <w:rsid w:val="009D628A"/>
    <w:rsid w:val="009D64BD"/>
    <w:rsid w:val="009D675C"/>
    <w:rsid w:val="009D68FD"/>
    <w:rsid w:val="009D69F3"/>
    <w:rsid w:val="009D6F69"/>
    <w:rsid w:val="009D7D2A"/>
    <w:rsid w:val="009E075B"/>
    <w:rsid w:val="009E0813"/>
    <w:rsid w:val="009E082B"/>
    <w:rsid w:val="009E0B6B"/>
    <w:rsid w:val="009E138F"/>
    <w:rsid w:val="009E1450"/>
    <w:rsid w:val="009E14DD"/>
    <w:rsid w:val="009E26BB"/>
    <w:rsid w:val="009E28C1"/>
    <w:rsid w:val="009E31DF"/>
    <w:rsid w:val="009E3B80"/>
    <w:rsid w:val="009E4FE3"/>
    <w:rsid w:val="009E52E7"/>
    <w:rsid w:val="009E56C7"/>
    <w:rsid w:val="009E66DB"/>
    <w:rsid w:val="009E7784"/>
    <w:rsid w:val="009E79A7"/>
    <w:rsid w:val="009F0168"/>
    <w:rsid w:val="009F033B"/>
    <w:rsid w:val="009F03BA"/>
    <w:rsid w:val="009F081D"/>
    <w:rsid w:val="009F083A"/>
    <w:rsid w:val="009F0E07"/>
    <w:rsid w:val="009F3188"/>
    <w:rsid w:val="009F348C"/>
    <w:rsid w:val="009F39D7"/>
    <w:rsid w:val="009F3FB4"/>
    <w:rsid w:val="009F42A1"/>
    <w:rsid w:val="009F4E4D"/>
    <w:rsid w:val="009F5231"/>
    <w:rsid w:val="009F52E8"/>
    <w:rsid w:val="009F5963"/>
    <w:rsid w:val="009F5DB3"/>
    <w:rsid w:val="009F5EE3"/>
    <w:rsid w:val="00A00502"/>
    <w:rsid w:val="00A00679"/>
    <w:rsid w:val="00A00CC8"/>
    <w:rsid w:val="00A00EC7"/>
    <w:rsid w:val="00A011CE"/>
    <w:rsid w:val="00A0139F"/>
    <w:rsid w:val="00A01729"/>
    <w:rsid w:val="00A01CD9"/>
    <w:rsid w:val="00A0251C"/>
    <w:rsid w:val="00A02609"/>
    <w:rsid w:val="00A03147"/>
    <w:rsid w:val="00A0348E"/>
    <w:rsid w:val="00A03C57"/>
    <w:rsid w:val="00A041D9"/>
    <w:rsid w:val="00A04362"/>
    <w:rsid w:val="00A04BDC"/>
    <w:rsid w:val="00A04E95"/>
    <w:rsid w:val="00A05317"/>
    <w:rsid w:val="00A056C8"/>
    <w:rsid w:val="00A05B5B"/>
    <w:rsid w:val="00A05F46"/>
    <w:rsid w:val="00A0631E"/>
    <w:rsid w:val="00A066AB"/>
    <w:rsid w:val="00A0763D"/>
    <w:rsid w:val="00A076FA"/>
    <w:rsid w:val="00A07DB1"/>
    <w:rsid w:val="00A10429"/>
    <w:rsid w:val="00A1070F"/>
    <w:rsid w:val="00A10B67"/>
    <w:rsid w:val="00A10EA2"/>
    <w:rsid w:val="00A114EB"/>
    <w:rsid w:val="00A116AC"/>
    <w:rsid w:val="00A11907"/>
    <w:rsid w:val="00A11B96"/>
    <w:rsid w:val="00A11DEF"/>
    <w:rsid w:val="00A120F2"/>
    <w:rsid w:val="00A12378"/>
    <w:rsid w:val="00A12D54"/>
    <w:rsid w:val="00A1314C"/>
    <w:rsid w:val="00A13B47"/>
    <w:rsid w:val="00A13D90"/>
    <w:rsid w:val="00A13F16"/>
    <w:rsid w:val="00A13F28"/>
    <w:rsid w:val="00A14A01"/>
    <w:rsid w:val="00A14CF6"/>
    <w:rsid w:val="00A15870"/>
    <w:rsid w:val="00A165A0"/>
    <w:rsid w:val="00A16F33"/>
    <w:rsid w:val="00A171DF"/>
    <w:rsid w:val="00A1767F"/>
    <w:rsid w:val="00A179E4"/>
    <w:rsid w:val="00A17AE5"/>
    <w:rsid w:val="00A20191"/>
    <w:rsid w:val="00A2055A"/>
    <w:rsid w:val="00A2099B"/>
    <w:rsid w:val="00A20E24"/>
    <w:rsid w:val="00A215ED"/>
    <w:rsid w:val="00A218B6"/>
    <w:rsid w:val="00A2264B"/>
    <w:rsid w:val="00A22FE5"/>
    <w:rsid w:val="00A232CF"/>
    <w:rsid w:val="00A23475"/>
    <w:rsid w:val="00A245A9"/>
    <w:rsid w:val="00A24A11"/>
    <w:rsid w:val="00A24DA6"/>
    <w:rsid w:val="00A24F53"/>
    <w:rsid w:val="00A250B5"/>
    <w:rsid w:val="00A25275"/>
    <w:rsid w:val="00A255E8"/>
    <w:rsid w:val="00A25B72"/>
    <w:rsid w:val="00A25D3D"/>
    <w:rsid w:val="00A26107"/>
    <w:rsid w:val="00A265B2"/>
    <w:rsid w:val="00A2666F"/>
    <w:rsid w:val="00A26995"/>
    <w:rsid w:val="00A26B96"/>
    <w:rsid w:val="00A27006"/>
    <w:rsid w:val="00A27026"/>
    <w:rsid w:val="00A27529"/>
    <w:rsid w:val="00A2785C"/>
    <w:rsid w:val="00A3016E"/>
    <w:rsid w:val="00A30C84"/>
    <w:rsid w:val="00A31030"/>
    <w:rsid w:val="00A31853"/>
    <w:rsid w:val="00A31BD0"/>
    <w:rsid w:val="00A31BD5"/>
    <w:rsid w:val="00A31E1F"/>
    <w:rsid w:val="00A31EFF"/>
    <w:rsid w:val="00A32280"/>
    <w:rsid w:val="00A334E1"/>
    <w:rsid w:val="00A33B61"/>
    <w:rsid w:val="00A33D5B"/>
    <w:rsid w:val="00A33F7F"/>
    <w:rsid w:val="00A34102"/>
    <w:rsid w:val="00A3426E"/>
    <w:rsid w:val="00A349BF"/>
    <w:rsid w:val="00A34C8B"/>
    <w:rsid w:val="00A34CE0"/>
    <w:rsid w:val="00A34F67"/>
    <w:rsid w:val="00A35091"/>
    <w:rsid w:val="00A3528B"/>
    <w:rsid w:val="00A353B0"/>
    <w:rsid w:val="00A35B25"/>
    <w:rsid w:val="00A35BA4"/>
    <w:rsid w:val="00A35C3A"/>
    <w:rsid w:val="00A360CE"/>
    <w:rsid w:val="00A36575"/>
    <w:rsid w:val="00A36638"/>
    <w:rsid w:val="00A3699F"/>
    <w:rsid w:val="00A36B77"/>
    <w:rsid w:val="00A36C09"/>
    <w:rsid w:val="00A36D1F"/>
    <w:rsid w:val="00A37034"/>
    <w:rsid w:val="00A372DF"/>
    <w:rsid w:val="00A37338"/>
    <w:rsid w:val="00A37746"/>
    <w:rsid w:val="00A37B33"/>
    <w:rsid w:val="00A40291"/>
    <w:rsid w:val="00A40D88"/>
    <w:rsid w:val="00A40F79"/>
    <w:rsid w:val="00A41085"/>
    <w:rsid w:val="00A411D8"/>
    <w:rsid w:val="00A415DF"/>
    <w:rsid w:val="00A4292F"/>
    <w:rsid w:val="00A42E3A"/>
    <w:rsid w:val="00A43794"/>
    <w:rsid w:val="00A4393E"/>
    <w:rsid w:val="00A443C7"/>
    <w:rsid w:val="00A445F4"/>
    <w:rsid w:val="00A446D8"/>
    <w:rsid w:val="00A44ADC"/>
    <w:rsid w:val="00A44DCF"/>
    <w:rsid w:val="00A45C13"/>
    <w:rsid w:val="00A45CCA"/>
    <w:rsid w:val="00A45F0F"/>
    <w:rsid w:val="00A46480"/>
    <w:rsid w:val="00A46709"/>
    <w:rsid w:val="00A4735B"/>
    <w:rsid w:val="00A50896"/>
    <w:rsid w:val="00A50A53"/>
    <w:rsid w:val="00A50B4D"/>
    <w:rsid w:val="00A50B6C"/>
    <w:rsid w:val="00A50D32"/>
    <w:rsid w:val="00A5102A"/>
    <w:rsid w:val="00A51201"/>
    <w:rsid w:val="00A513A2"/>
    <w:rsid w:val="00A5140F"/>
    <w:rsid w:val="00A51526"/>
    <w:rsid w:val="00A52063"/>
    <w:rsid w:val="00A52552"/>
    <w:rsid w:val="00A526CE"/>
    <w:rsid w:val="00A52B94"/>
    <w:rsid w:val="00A52C7A"/>
    <w:rsid w:val="00A52D7D"/>
    <w:rsid w:val="00A53A95"/>
    <w:rsid w:val="00A53AA9"/>
    <w:rsid w:val="00A53D03"/>
    <w:rsid w:val="00A53E81"/>
    <w:rsid w:val="00A54536"/>
    <w:rsid w:val="00A54E72"/>
    <w:rsid w:val="00A5514D"/>
    <w:rsid w:val="00A5598B"/>
    <w:rsid w:val="00A55A3D"/>
    <w:rsid w:val="00A55BA4"/>
    <w:rsid w:val="00A56151"/>
    <w:rsid w:val="00A563F6"/>
    <w:rsid w:val="00A56415"/>
    <w:rsid w:val="00A5657D"/>
    <w:rsid w:val="00A568A6"/>
    <w:rsid w:val="00A5755F"/>
    <w:rsid w:val="00A579BC"/>
    <w:rsid w:val="00A60055"/>
    <w:rsid w:val="00A60131"/>
    <w:rsid w:val="00A60161"/>
    <w:rsid w:val="00A6055F"/>
    <w:rsid w:val="00A6067A"/>
    <w:rsid w:val="00A61A9A"/>
    <w:rsid w:val="00A61C19"/>
    <w:rsid w:val="00A625DE"/>
    <w:rsid w:val="00A63442"/>
    <w:rsid w:val="00A635BE"/>
    <w:rsid w:val="00A63D06"/>
    <w:rsid w:val="00A63FE7"/>
    <w:rsid w:val="00A642B0"/>
    <w:rsid w:val="00A64729"/>
    <w:rsid w:val="00A64A4D"/>
    <w:rsid w:val="00A64BA3"/>
    <w:rsid w:val="00A64DA8"/>
    <w:rsid w:val="00A64F84"/>
    <w:rsid w:val="00A65EBC"/>
    <w:rsid w:val="00A66435"/>
    <w:rsid w:val="00A66D69"/>
    <w:rsid w:val="00A673FE"/>
    <w:rsid w:val="00A67728"/>
    <w:rsid w:val="00A67812"/>
    <w:rsid w:val="00A70000"/>
    <w:rsid w:val="00A70230"/>
    <w:rsid w:val="00A70238"/>
    <w:rsid w:val="00A7045B"/>
    <w:rsid w:val="00A70A25"/>
    <w:rsid w:val="00A70C63"/>
    <w:rsid w:val="00A70CC1"/>
    <w:rsid w:val="00A71935"/>
    <w:rsid w:val="00A7212F"/>
    <w:rsid w:val="00A72132"/>
    <w:rsid w:val="00A724C2"/>
    <w:rsid w:val="00A725EA"/>
    <w:rsid w:val="00A7295A"/>
    <w:rsid w:val="00A72CF8"/>
    <w:rsid w:val="00A72ECA"/>
    <w:rsid w:val="00A733AC"/>
    <w:rsid w:val="00A734A6"/>
    <w:rsid w:val="00A73D53"/>
    <w:rsid w:val="00A73F10"/>
    <w:rsid w:val="00A74173"/>
    <w:rsid w:val="00A743E4"/>
    <w:rsid w:val="00A74FE1"/>
    <w:rsid w:val="00A755DA"/>
    <w:rsid w:val="00A75A6D"/>
    <w:rsid w:val="00A76C7F"/>
    <w:rsid w:val="00A7728D"/>
    <w:rsid w:val="00A7746C"/>
    <w:rsid w:val="00A774E8"/>
    <w:rsid w:val="00A77809"/>
    <w:rsid w:val="00A7788F"/>
    <w:rsid w:val="00A779D8"/>
    <w:rsid w:val="00A77CB2"/>
    <w:rsid w:val="00A806B7"/>
    <w:rsid w:val="00A80A05"/>
    <w:rsid w:val="00A81A62"/>
    <w:rsid w:val="00A82019"/>
    <w:rsid w:val="00A82072"/>
    <w:rsid w:val="00A823B3"/>
    <w:rsid w:val="00A827A6"/>
    <w:rsid w:val="00A82D1E"/>
    <w:rsid w:val="00A82D60"/>
    <w:rsid w:val="00A82EE1"/>
    <w:rsid w:val="00A82EFD"/>
    <w:rsid w:val="00A82F4A"/>
    <w:rsid w:val="00A83401"/>
    <w:rsid w:val="00A83486"/>
    <w:rsid w:val="00A839FE"/>
    <w:rsid w:val="00A8431D"/>
    <w:rsid w:val="00A84E6E"/>
    <w:rsid w:val="00A84EDC"/>
    <w:rsid w:val="00A84FF5"/>
    <w:rsid w:val="00A86571"/>
    <w:rsid w:val="00A86754"/>
    <w:rsid w:val="00A86B06"/>
    <w:rsid w:val="00A87CB3"/>
    <w:rsid w:val="00A900B0"/>
    <w:rsid w:val="00A90A80"/>
    <w:rsid w:val="00A90E29"/>
    <w:rsid w:val="00A90FEA"/>
    <w:rsid w:val="00A9162B"/>
    <w:rsid w:val="00A91698"/>
    <w:rsid w:val="00A92783"/>
    <w:rsid w:val="00A92E4B"/>
    <w:rsid w:val="00A92EAB"/>
    <w:rsid w:val="00A9367E"/>
    <w:rsid w:val="00A93979"/>
    <w:rsid w:val="00A9418E"/>
    <w:rsid w:val="00A94709"/>
    <w:rsid w:val="00A94AC6"/>
    <w:rsid w:val="00A95C5D"/>
    <w:rsid w:val="00A9695F"/>
    <w:rsid w:val="00A97347"/>
    <w:rsid w:val="00A97A0A"/>
    <w:rsid w:val="00AA09DE"/>
    <w:rsid w:val="00AA0B1C"/>
    <w:rsid w:val="00AA0C8C"/>
    <w:rsid w:val="00AA0F15"/>
    <w:rsid w:val="00AA2020"/>
    <w:rsid w:val="00AA2AB9"/>
    <w:rsid w:val="00AA2E13"/>
    <w:rsid w:val="00AA2E2A"/>
    <w:rsid w:val="00AA2FA7"/>
    <w:rsid w:val="00AA373B"/>
    <w:rsid w:val="00AA3BEE"/>
    <w:rsid w:val="00AA3CF8"/>
    <w:rsid w:val="00AA4280"/>
    <w:rsid w:val="00AA42FC"/>
    <w:rsid w:val="00AA4E2D"/>
    <w:rsid w:val="00AA52C2"/>
    <w:rsid w:val="00AA545E"/>
    <w:rsid w:val="00AA5A9E"/>
    <w:rsid w:val="00AA5FDF"/>
    <w:rsid w:val="00AA67E6"/>
    <w:rsid w:val="00AA6B76"/>
    <w:rsid w:val="00AA6F85"/>
    <w:rsid w:val="00AA73F0"/>
    <w:rsid w:val="00AA7474"/>
    <w:rsid w:val="00AA75C0"/>
    <w:rsid w:val="00AA75F7"/>
    <w:rsid w:val="00AA7D69"/>
    <w:rsid w:val="00AB035C"/>
    <w:rsid w:val="00AB0736"/>
    <w:rsid w:val="00AB10DF"/>
    <w:rsid w:val="00AB1554"/>
    <w:rsid w:val="00AB1830"/>
    <w:rsid w:val="00AB1AA0"/>
    <w:rsid w:val="00AB1C97"/>
    <w:rsid w:val="00AB20AF"/>
    <w:rsid w:val="00AB24CA"/>
    <w:rsid w:val="00AB27D8"/>
    <w:rsid w:val="00AB2E71"/>
    <w:rsid w:val="00AB387A"/>
    <w:rsid w:val="00AB443F"/>
    <w:rsid w:val="00AB457E"/>
    <w:rsid w:val="00AB4DEC"/>
    <w:rsid w:val="00AB5108"/>
    <w:rsid w:val="00AB5A87"/>
    <w:rsid w:val="00AB5E7B"/>
    <w:rsid w:val="00AB5EDC"/>
    <w:rsid w:val="00AB6A7A"/>
    <w:rsid w:val="00AB6B66"/>
    <w:rsid w:val="00AB6D02"/>
    <w:rsid w:val="00AB6E03"/>
    <w:rsid w:val="00AB730B"/>
    <w:rsid w:val="00AB7DDE"/>
    <w:rsid w:val="00AC0D32"/>
    <w:rsid w:val="00AC0DB8"/>
    <w:rsid w:val="00AC0FD5"/>
    <w:rsid w:val="00AC0FF5"/>
    <w:rsid w:val="00AC103D"/>
    <w:rsid w:val="00AC162B"/>
    <w:rsid w:val="00AC16B9"/>
    <w:rsid w:val="00AC1FD5"/>
    <w:rsid w:val="00AC22DD"/>
    <w:rsid w:val="00AC24DC"/>
    <w:rsid w:val="00AC25D4"/>
    <w:rsid w:val="00AC320F"/>
    <w:rsid w:val="00AC3278"/>
    <w:rsid w:val="00AC3985"/>
    <w:rsid w:val="00AC3B1B"/>
    <w:rsid w:val="00AC3C16"/>
    <w:rsid w:val="00AC4538"/>
    <w:rsid w:val="00AC48A2"/>
    <w:rsid w:val="00AC5361"/>
    <w:rsid w:val="00AC5E0F"/>
    <w:rsid w:val="00AC5E29"/>
    <w:rsid w:val="00AC6267"/>
    <w:rsid w:val="00AC65C8"/>
    <w:rsid w:val="00AC66A1"/>
    <w:rsid w:val="00AC6841"/>
    <w:rsid w:val="00AC76CB"/>
    <w:rsid w:val="00AD031F"/>
    <w:rsid w:val="00AD0AB6"/>
    <w:rsid w:val="00AD0DC7"/>
    <w:rsid w:val="00AD25F3"/>
    <w:rsid w:val="00AD2EF0"/>
    <w:rsid w:val="00AD46BF"/>
    <w:rsid w:val="00AD47D8"/>
    <w:rsid w:val="00AD4C42"/>
    <w:rsid w:val="00AD4D07"/>
    <w:rsid w:val="00AD5711"/>
    <w:rsid w:val="00AD58CB"/>
    <w:rsid w:val="00AD5F6A"/>
    <w:rsid w:val="00AD5FD4"/>
    <w:rsid w:val="00AD6478"/>
    <w:rsid w:val="00AD64A5"/>
    <w:rsid w:val="00AD6660"/>
    <w:rsid w:val="00AD67C7"/>
    <w:rsid w:val="00AD6873"/>
    <w:rsid w:val="00AD7245"/>
    <w:rsid w:val="00AD7F44"/>
    <w:rsid w:val="00AE0385"/>
    <w:rsid w:val="00AE0A8E"/>
    <w:rsid w:val="00AE0CC4"/>
    <w:rsid w:val="00AE0E43"/>
    <w:rsid w:val="00AE0FC9"/>
    <w:rsid w:val="00AE11B2"/>
    <w:rsid w:val="00AE17CD"/>
    <w:rsid w:val="00AE181E"/>
    <w:rsid w:val="00AE19C9"/>
    <w:rsid w:val="00AE1BBD"/>
    <w:rsid w:val="00AE215B"/>
    <w:rsid w:val="00AE2D8C"/>
    <w:rsid w:val="00AE3A90"/>
    <w:rsid w:val="00AE3B64"/>
    <w:rsid w:val="00AE4AF9"/>
    <w:rsid w:val="00AE4BA2"/>
    <w:rsid w:val="00AE4C2D"/>
    <w:rsid w:val="00AE4C58"/>
    <w:rsid w:val="00AE4FE8"/>
    <w:rsid w:val="00AE513F"/>
    <w:rsid w:val="00AE58BE"/>
    <w:rsid w:val="00AE602E"/>
    <w:rsid w:val="00AE61AC"/>
    <w:rsid w:val="00AE6254"/>
    <w:rsid w:val="00AE68F8"/>
    <w:rsid w:val="00AE6986"/>
    <w:rsid w:val="00AE722D"/>
    <w:rsid w:val="00AF035A"/>
    <w:rsid w:val="00AF03A2"/>
    <w:rsid w:val="00AF03D0"/>
    <w:rsid w:val="00AF04A6"/>
    <w:rsid w:val="00AF0842"/>
    <w:rsid w:val="00AF0ED3"/>
    <w:rsid w:val="00AF1072"/>
    <w:rsid w:val="00AF155B"/>
    <w:rsid w:val="00AF1D91"/>
    <w:rsid w:val="00AF239E"/>
    <w:rsid w:val="00AF2923"/>
    <w:rsid w:val="00AF2CDF"/>
    <w:rsid w:val="00AF2D2A"/>
    <w:rsid w:val="00AF3287"/>
    <w:rsid w:val="00AF3304"/>
    <w:rsid w:val="00AF3410"/>
    <w:rsid w:val="00AF34BD"/>
    <w:rsid w:val="00AF35A2"/>
    <w:rsid w:val="00AF3612"/>
    <w:rsid w:val="00AF3C56"/>
    <w:rsid w:val="00AF3EDC"/>
    <w:rsid w:val="00AF429D"/>
    <w:rsid w:val="00AF4EED"/>
    <w:rsid w:val="00AF5216"/>
    <w:rsid w:val="00AF5829"/>
    <w:rsid w:val="00AF5982"/>
    <w:rsid w:val="00AF5AC7"/>
    <w:rsid w:val="00AF5D8B"/>
    <w:rsid w:val="00AF64C9"/>
    <w:rsid w:val="00AF685C"/>
    <w:rsid w:val="00AF7509"/>
    <w:rsid w:val="00AF7FC7"/>
    <w:rsid w:val="00AF7FC9"/>
    <w:rsid w:val="00B003C1"/>
    <w:rsid w:val="00B00CF9"/>
    <w:rsid w:val="00B010C8"/>
    <w:rsid w:val="00B011BF"/>
    <w:rsid w:val="00B0136C"/>
    <w:rsid w:val="00B0140D"/>
    <w:rsid w:val="00B01CD6"/>
    <w:rsid w:val="00B01D08"/>
    <w:rsid w:val="00B01FF4"/>
    <w:rsid w:val="00B024E8"/>
    <w:rsid w:val="00B024FC"/>
    <w:rsid w:val="00B029F2"/>
    <w:rsid w:val="00B03BCE"/>
    <w:rsid w:val="00B040EC"/>
    <w:rsid w:val="00B04740"/>
    <w:rsid w:val="00B04C0D"/>
    <w:rsid w:val="00B04E8A"/>
    <w:rsid w:val="00B050A5"/>
    <w:rsid w:val="00B05339"/>
    <w:rsid w:val="00B05465"/>
    <w:rsid w:val="00B0613B"/>
    <w:rsid w:val="00B071CD"/>
    <w:rsid w:val="00B07E4E"/>
    <w:rsid w:val="00B106F6"/>
    <w:rsid w:val="00B10D52"/>
    <w:rsid w:val="00B10E72"/>
    <w:rsid w:val="00B1101E"/>
    <w:rsid w:val="00B112FB"/>
    <w:rsid w:val="00B11AA6"/>
    <w:rsid w:val="00B11D33"/>
    <w:rsid w:val="00B11D9E"/>
    <w:rsid w:val="00B12BA2"/>
    <w:rsid w:val="00B12BF2"/>
    <w:rsid w:val="00B130D2"/>
    <w:rsid w:val="00B131CC"/>
    <w:rsid w:val="00B13973"/>
    <w:rsid w:val="00B13BB1"/>
    <w:rsid w:val="00B1454B"/>
    <w:rsid w:val="00B14E04"/>
    <w:rsid w:val="00B150A9"/>
    <w:rsid w:val="00B15866"/>
    <w:rsid w:val="00B15E0A"/>
    <w:rsid w:val="00B161B3"/>
    <w:rsid w:val="00B162AA"/>
    <w:rsid w:val="00B16BE7"/>
    <w:rsid w:val="00B16D19"/>
    <w:rsid w:val="00B16D52"/>
    <w:rsid w:val="00B16E99"/>
    <w:rsid w:val="00B17363"/>
    <w:rsid w:val="00B173EF"/>
    <w:rsid w:val="00B203C1"/>
    <w:rsid w:val="00B20C74"/>
    <w:rsid w:val="00B212D7"/>
    <w:rsid w:val="00B21423"/>
    <w:rsid w:val="00B21912"/>
    <w:rsid w:val="00B2220A"/>
    <w:rsid w:val="00B225C5"/>
    <w:rsid w:val="00B2294F"/>
    <w:rsid w:val="00B23070"/>
    <w:rsid w:val="00B23089"/>
    <w:rsid w:val="00B23827"/>
    <w:rsid w:val="00B23871"/>
    <w:rsid w:val="00B240F1"/>
    <w:rsid w:val="00B242A0"/>
    <w:rsid w:val="00B24CEB"/>
    <w:rsid w:val="00B25EBB"/>
    <w:rsid w:val="00B266F6"/>
    <w:rsid w:val="00B26713"/>
    <w:rsid w:val="00B267A3"/>
    <w:rsid w:val="00B26F29"/>
    <w:rsid w:val="00B2725B"/>
    <w:rsid w:val="00B274BA"/>
    <w:rsid w:val="00B27900"/>
    <w:rsid w:val="00B27C11"/>
    <w:rsid w:val="00B30531"/>
    <w:rsid w:val="00B30F2A"/>
    <w:rsid w:val="00B318E9"/>
    <w:rsid w:val="00B31D94"/>
    <w:rsid w:val="00B31EE0"/>
    <w:rsid w:val="00B31EFD"/>
    <w:rsid w:val="00B323EF"/>
    <w:rsid w:val="00B326EB"/>
    <w:rsid w:val="00B327BA"/>
    <w:rsid w:val="00B32CA6"/>
    <w:rsid w:val="00B333D5"/>
    <w:rsid w:val="00B335C7"/>
    <w:rsid w:val="00B3408C"/>
    <w:rsid w:val="00B343D0"/>
    <w:rsid w:val="00B34571"/>
    <w:rsid w:val="00B3548A"/>
    <w:rsid w:val="00B359AF"/>
    <w:rsid w:val="00B35A07"/>
    <w:rsid w:val="00B35D46"/>
    <w:rsid w:val="00B3629C"/>
    <w:rsid w:val="00B36704"/>
    <w:rsid w:val="00B36923"/>
    <w:rsid w:val="00B371EF"/>
    <w:rsid w:val="00B37201"/>
    <w:rsid w:val="00B37438"/>
    <w:rsid w:val="00B376EE"/>
    <w:rsid w:val="00B404B5"/>
    <w:rsid w:val="00B408F6"/>
    <w:rsid w:val="00B40E47"/>
    <w:rsid w:val="00B40ED8"/>
    <w:rsid w:val="00B40F62"/>
    <w:rsid w:val="00B41339"/>
    <w:rsid w:val="00B41370"/>
    <w:rsid w:val="00B4149F"/>
    <w:rsid w:val="00B415D2"/>
    <w:rsid w:val="00B41CFC"/>
    <w:rsid w:val="00B42062"/>
    <w:rsid w:val="00B42A5C"/>
    <w:rsid w:val="00B43033"/>
    <w:rsid w:val="00B43113"/>
    <w:rsid w:val="00B4320A"/>
    <w:rsid w:val="00B4329D"/>
    <w:rsid w:val="00B43351"/>
    <w:rsid w:val="00B434D3"/>
    <w:rsid w:val="00B434DF"/>
    <w:rsid w:val="00B437C5"/>
    <w:rsid w:val="00B441DF"/>
    <w:rsid w:val="00B44A5C"/>
    <w:rsid w:val="00B44D15"/>
    <w:rsid w:val="00B44F52"/>
    <w:rsid w:val="00B45262"/>
    <w:rsid w:val="00B453FF"/>
    <w:rsid w:val="00B459D9"/>
    <w:rsid w:val="00B45BCE"/>
    <w:rsid w:val="00B462CC"/>
    <w:rsid w:val="00B46871"/>
    <w:rsid w:val="00B46F0E"/>
    <w:rsid w:val="00B47411"/>
    <w:rsid w:val="00B47502"/>
    <w:rsid w:val="00B477D9"/>
    <w:rsid w:val="00B501E5"/>
    <w:rsid w:val="00B5048B"/>
    <w:rsid w:val="00B505D2"/>
    <w:rsid w:val="00B50AC1"/>
    <w:rsid w:val="00B50D9C"/>
    <w:rsid w:val="00B50EC0"/>
    <w:rsid w:val="00B51230"/>
    <w:rsid w:val="00B51EA7"/>
    <w:rsid w:val="00B525BE"/>
    <w:rsid w:val="00B52AE0"/>
    <w:rsid w:val="00B52ED2"/>
    <w:rsid w:val="00B5313E"/>
    <w:rsid w:val="00B53C4B"/>
    <w:rsid w:val="00B53DE0"/>
    <w:rsid w:val="00B54A56"/>
    <w:rsid w:val="00B54B12"/>
    <w:rsid w:val="00B553EC"/>
    <w:rsid w:val="00B55730"/>
    <w:rsid w:val="00B5589C"/>
    <w:rsid w:val="00B55E51"/>
    <w:rsid w:val="00B5743B"/>
    <w:rsid w:val="00B574E2"/>
    <w:rsid w:val="00B57976"/>
    <w:rsid w:val="00B57CA3"/>
    <w:rsid w:val="00B57DE4"/>
    <w:rsid w:val="00B6001B"/>
    <w:rsid w:val="00B606E4"/>
    <w:rsid w:val="00B609BF"/>
    <w:rsid w:val="00B6172D"/>
    <w:rsid w:val="00B61B0B"/>
    <w:rsid w:val="00B61DBB"/>
    <w:rsid w:val="00B61DF0"/>
    <w:rsid w:val="00B61DF5"/>
    <w:rsid w:val="00B620D4"/>
    <w:rsid w:val="00B626AF"/>
    <w:rsid w:val="00B63045"/>
    <w:rsid w:val="00B63622"/>
    <w:rsid w:val="00B63F73"/>
    <w:rsid w:val="00B64027"/>
    <w:rsid w:val="00B640D2"/>
    <w:rsid w:val="00B64303"/>
    <w:rsid w:val="00B65242"/>
    <w:rsid w:val="00B6536C"/>
    <w:rsid w:val="00B6576D"/>
    <w:rsid w:val="00B667C9"/>
    <w:rsid w:val="00B6680B"/>
    <w:rsid w:val="00B6681C"/>
    <w:rsid w:val="00B66829"/>
    <w:rsid w:val="00B66E7E"/>
    <w:rsid w:val="00B67719"/>
    <w:rsid w:val="00B677EB"/>
    <w:rsid w:val="00B67878"/>
    <w:rsid w:val="00B702DD"/>
    <w:rsid w:val="00B70306"/>
    <w:rsid w:val="00B70804"/>
    <w:rsid w:val="00B70F54"/>
    <w:rsid w:val="00B71050"/>
    <w:rsid w:val="00B717AF"/>
    <w:rsid w:val="00B7186A"/>
    <w:rsid w:val="00B71AD2"/>
    <w:rsid w:val="00B71D57"/>
    <w:rsid w:val="00B73632"/>
    <w:rsid w:val="00B74033"/>
    <w:rsid w:val="00B74518"/>
    <w:rsid w:val="00B7453E"/>
    <w:rsid w:val="00B74B4B"/>
    <w:rsid w:val="00B74BED"/>
    <w:rsid w:val="00B750C7"/>
    <w:rsid w:val="00B75101"/>
    <w:rsid w:val="00B75C46"/>
    <w:rsid w:val="00B761E0"/>
    <w:rsid w:val="00B77015"/>
    <w:rsid w:val="00B770B9"/>
    <w:rsid w:val="00B770F8"/>
    <w:rsid w:val="00B77124"/>
    <w:rsid w:val="00B77628"/>
    <w:rsid w:val="00B77789"/>
    <w:rsid w:val="00B77C97"/>
    <w:rsid w:val="00B815F3"/>
    <w:rsid w:val="00B81CCD"/>
    <w:rsid w:val="00B82B12"/>
    <w:rsid w:val="00B82D7B"/>
    <w:rsid w:val="00B83329"/>
    <w:rsid w:val="00B8397B"/>
    <w:rsid w:val="00B83BF1"/>
    <w:rsid w:val="00B83C98"/>
    <w:rsid w:val="00B83F54"/>
    <w:rsid w:val="00B8417D"/>
    <w:rsid w:val="00B843C7"/>
    <w:rsid w:val="00B84631"/>
    <w:rsid w:val="00B84739"/>
    <w:rsid w:val="00B852D7"/>
    <w:rsid w:val="00B854F9"/>
    <w:rsid w:val="00B85730"/>
    <w:rsid w:val="00B85B85"/>
    <w:rsid w:val="00B86041"/>
    <w:rsid w:val="00B86116"/>
    <w:rsid w:val="00B866B0"/>
    <w:rsid w:val="00B900F1"/>
    <w:rsid w:val="00B901DD"/>
    <w:rsid w:val="00B9030C"/>
    <w:rsid w:val="00B90430"/>
    <w:rsid w:val="00B9068C"/>
    <w:rsid w:val="00B9086C"/>
    <w:rsid w:val="00B90878"/>
    <w:rsid w:val="00B90F1E"/>
    <w:rsid w:val="00B915DB"/>
    <w:rsid w:val="00B91F27"/>
    <w:rsid w:val="00B91FA5"/>
    <w:rsid w:val="00B92332"/>
    <w:rsid w:val="00B92B7C"/>
    <w:rsid w:val="00B92BF6"/>
    <w:rsid w:val="00B93B52"/>
    <w:rsid w:val="00B9447A"/>
    <w:rsid w:val="00B9467B"/>
    <w:rsid w:val="00B94AA4"/>
    <w:rsid w:val="00B94AAF"/>
    <w:rsid w:val="00B94B4C"/>
    <w:rsid w:val="00B94C67"/>
    <w:rsid w:val="00B955B9"/>
    <w:rsid w:val="00B958F3"/>
    <w:rsid w:val="00B96209"/>
    <w:rsid w:val="00B96733"/>
    <w:rsid w:val="00B96960"/>
    <w:rsid w:val="00B96ACF"/>
    <w:rsid w:val="00B96D17"/>
    <w:rsid w:val="00B96F1E"/>
    <w:rsid w:val="00BA07BB"/>
    <w:rsid w:val="00BA09E4"/>
    <w:rsid w:val="00BA0F97"/>
    <w:rsid w:val="00BA0F9A"/>
    <w:rsid w:val="00BA1312"/>
    <w:rsid w:val="00BA1364"/>
    <w:rsid w:val="00BA1A31"/>
    <w:rsid w:val="00BA29A4"/>
    <w:rsid w:val="00BA2A44"/>
    <w:rsid w:val="00BA2B90"/>
    <w:rsid w:val="00BA3155"/>
    <w:rsid w:val="00BA417F"/>
    <w:rsid w:val="00BA4366"/>
    <w:rsid w:val="00BA4B1D"/>
    <w:rsid w:val="00BA4F3A"/>
    <w:rsid w:val="00BA5248"/>
    <w:rsid w:val="00BA5764"/>
    <w:rsid w:val="00BA598F"/>
    <w:rsid w:val="00BA5F2B"/>
    <w:rsid w:val="00BA6826"/>
    <w:rsid w:val="00BA6FE9"/>
    <w:rsid w:val="00BA70A3"/>
    <w:rsid w:val="00BA74C4"/>
    <w:rsid w:val="00BA7671"/>
    <w:rsid w:val="00BB000A"/>
    <w:rsid w:val="00BB0DB4"/>
    <w:rsid w:val="00BB1154"/>
    <w:rsid w:val="00BB14C9"/>
    <w:rsid w:val="00BB17CD"/>
    <w:rsid w:val="00BB1A06"/>
    <w:rsid w:val="00BB2C8B"/>
    <w:rsid w:val="00BB2DD8"/>
    <w:rsid w:val="00BB3231"/>
    <w:rsid w:val="00BB38E3"/>
    <w:rsid w:val="00BB3A48"/>
    <w:rsid w:val="00BB3C64"/>
    <w:rsid w:val="00BB419F"/>
    <w:rsid w:val="00BB4604"/>
    <w:rsid w:val="00BB467C"/>
    <w:rsid w:val="00BB4855"/>
    <w:rsid w:val="00BB4FC9"/>
    <w:rsid w:val="00BB54DA"/>
    <w:rsid w:val="00BB5926"/>
    <w:rsid w:val="00BB5C5B"/>
    <w:rsid w:val="00BB65BD"/>
    <w:rsid w:val="00BB7DBB"/>
    <w:rsid w:val="00BC0405"/>
    <w:rsid w:val="00BC04E9"/>
    <w:rsid w:val="00BC08FC"/>
    <w:rsid w:val="00BC0B92"/>
    <w:rsid w:val="00BC0BAA"/>
    <w:rsid w:val="00BC0DD4"/>
    <w:rsid w:val="00BC1DCC"/>
    <w:rsid w:val="00BC1E86"/>
    <w:rsid w:val="00BC2476"/>
    <w:rsid w:val="00BC26DC"/>
    <w:rsid w:val="00BC3DA8"/>
    <w:rsid w:val="00BC40A7"/>
    <w:rsid w:val="00BC4852"/>
    <w:rsid w:val="00BC4EB5"/>
    <w:rsid w:val="00BC4F29"/>
    <w:rsid w:val="00BC4FA6"/>
    <w:rsid w:val="00BC508F"/>
    <w:rsid w:val="00BC50D0"/>
    <w:rsid w:val="00BC633D"/>
    <w:rsid w:val="00BD0069"/>
    <w:rsid w:val="00BD071F"/>
    <w:rsid w:val="00BD0A5A"/>
    <w:rsid w:val="00BD10E6"/>
    <w:rsid w:val="00BD173D"/>
    <w:rsid w:val="00BD1B58"/>
    <w:rsid w:val="00BD2003"/>
    <w:rsid w:val="00BD2186"/>
    <w:rsid w:val="00BD2351"/>
    <w:rsid w:val="00BD2918"/>
    <w:rsid w:val="00BD2DFE"/>
    <w:rsid w:val="00BD2EFB"/>
    <w:rsid w:val="00BD31E3"/>
    <w:rsid w:val="00BD381E"/>
    <w:rsid w:val="00BD3B4B"/>
    <w:rsid w:val="00BD446F"/>
    <w:rsid w:val="00BD4E64"/>
    <w:rsid w:val="00BD52D5"/>
    <w:rsid w:val="00BD5E1D"/>
    <w:rsid w:val="00BD6270"/>
    <w:rsid w:val="00BD6B32"/>
    <w:rsid w:val="00BD70C3"/>
    <w:rsid w:val="00BD744E"/>
    <w:rsid w:val="00BD7DF0"/>
    <w:rsid w:val="00BE0187"/>
    <w:rsid w:val="00BE039B"/>
    <w:rsid w:val="00BE04F9"/>
    <w:rsid w:val="00BE050B"/>
    <w:rsid w:val="00BE09D8"/>
    <w:rsid w:val="00BE0E87"/>
    <w:rsid w:val="00BE0ED7"/>
    <w:rsid w:val="00BE110B"/>
    <w:rsid w:val="00BE11AB"/>
    <w:rsid w:val="00BE1689"/>
    <w:rsid w:val="00BE16F4"/>
    <w:rsid w:val="00BE18B5"/>
    <w:rsid w:val="00BE18D2"/>
    <w:rsid w:val="00BE2414"/>
    <w:rsid w:val="00BE26D4"/>
    <w:rsid w:val="00BE2BA5"/>
    <w:rsid w:val="00BE30DE"/>
    <w:rsid w:val="00BE3EC9"/>
    <w:rsid w:val="00BE43AF"/>
    <w:rsid w:val="00BE5985"/>
    <w:rsid w:val="00BE5C56"/>
    <w:rsid w:val="00BE6149"/>
    <w:rsid w:val="00BE643A"/>
    <w:rsid w:val="00BE680E"/>
    <w:rsid w:val="00BE6B7C"/>
    <w:rsid w:val="00BE6BF3"/>
    <w:rsid w:val="00BE6C46"/>
    <w:rsid w:val="00BE76F5"/>
    <w:rsid w:val="00BE78E3"/>
    <w:rsid w:val="00BE7B76"/>
    <w:rsid w:val="00BF0477"/>
    <w:rsid w:val="00BF0733"/>
    <w:rsid w:val="00BF0FF9"/>
    <w:rsid w:val="00BF110E"/>
    <w:rsid w:val="00BF11E5"/>
    <w:rsid w:val="00BF1920"/>
    <w:rsid w:val="00BF25EA"/>
    <w:rsid w:val="00BF2AD2"/>
    <w:rsid w:val="00BF2EC2"/>
    <w:rsid w:val="00BF3351"/>
    <w:rsid w:val="00BF3C53"/>
    <w:rsid w:val="00BF3D95"/>
    <w:rsid w:val="00BF3EA0"/>
    <w:rsid w:val="00BF4122"/>
    <w:rsid w:val="00BF47F5"/>
    <w:rsid w:val="00BF49BD"/>
    <w:rsid w:val="00BF56E8"/>
    <w:rsid w:val="00BF5710"/>
    <w:rsid w:val="00BF5717"/>
    <w:rsid w:val="00BF5EC7"/>
    <w:rsid w:val="00BF70DA"/>
    <w:rsid w:val="00BF72D3"/>
    <w:rsid w:val="00BF795F"/>
    <w:rsid w:val="00C00063"/>
    <w:rsid w:val="00C000A5"/>
    <w:rsid w:val="00C005E0"/>
    <w:rsid w:val="00C014B6"/>
    <w:rsid w:val="00C01553"/>
    <w:rsid w:val="00C021D6"/>
    <w:rsid w:val="00C02B01"/>
    <w:rsid w:val="00C0421B"/>
    <w:rsid w:val="00C04F2F"/>
    <w:rsid w:val="00C05C42"/>
    <w:rsid w:val="00C05EE8"/>
    <w:rsid w:val="00C0606A"/>
    <w:rsid w:val="00C068BD"/>
    <w:rsid w:val="00C06AD6"/>
    <w:rsid w:val="00C06C37"/>
    <w:rsid w:val="00C108B1"/>
    <w:rsid w:val="00C10D0B"/>
    <w:rsid w:val="00C10E78"/>
    <w:rsid w:val="00C10FF9"/>
    <w:rsid w:val="00C1124A"/>
    <w:rsid w:val="00C112AC"/>
    <w:rsid w:val="00C1176C"/>
    <w:rsid w:val="00C11D0B"/>
    <w:rsid w:val="00C11EBE"/>
    <w:rsid w:val="00C11F21"/>
    <w:rsid w:val="00C1224C"/>
    <w:rsid w:val="00C122EB"/>
    <w:rsid w:val="00C12C1F"/>
    <w:rsid w:val="00C131BC"/>
    <w:rsid w:val="00C13CCC"/>
    <w:rsid w:val="00C13DB5"/>
    <w:rsid w:val="00C13F76"/>
    <w:rsid w:val="00C142BF"/>
    <w:rsid w:val="00C1444A"/>
    <w:rsid w:val="00C1466C"/>
    <w:rsid w:val="00C14A9D"/>
    <w:rsid w:val="00C14BB7"/>
    <w:rsid w:val="00C151D1"/>
    <w:rsid w:val="00C15283"/>
    <w:rsid w:val="00C15954"/>
    <w:rsid w:val="00C15BB8"/>
    <w:rsid w:val="00C15E14"/>
    <w:rsid w:val="00C160FB"/>
    <w:rsid w:val="00C1614B"/>
    <w:rsid w:val="00C17853"/>
    <w:rsid w:val="00C17B6C"/>
    <w:rsid w:val="00C17D8E"/>
    <w:rsid w:val="00C200AD"/>
    <w:rsid w:val="00C20587"/>
    <w:rsid w:val="00C20716"/>
    <w:rsid w:val="00C20A53"/>
    <w:rsid w:val="00C20FF3"/>
    <w:rsid w:val="00C21557"/>
    <w:rsid w:val="00C219CE"/>
    <w:rsid w:val="00C21E3C"/>
    <w:rsid w:val="00C22093"/>
    <w:rsid w:val="00C220A2"/>
    <w:rsid w:val="00C2212E"/>
    <w:rsid w:val="00C22266"/>
    <w:rsid w:val="00C22720"/>
    <w:rsid w:val="00C22741"/>
    <w:rsid w:val="00C22CA1"/>
    <w:rsid w:val="00C23394"/>
    <w:rsid w:val="00C24038"/>
    <w:rsid w:val="00C24335"/>
    <w:rsid w:val="00C2436B"/>
    <w:rsid w:val="00C24E82"/>
    <w:rsid w:val="00C250A3"/>
    <w:rsid w:val="00C251B8"/>
    <w:rsid w:val="00C2593D"/>
    <w:rsid w:val="00C25A18"/>
    <w:rsid w:val="00C25F80"/>
    <w:rsid w:val="00C26146"/>
    <w:rsid w:val="00C262D6"/>
    <w:rsid w:val="00C264C1"/>
    <w:rsid w:val="00C26BB2"/>
    <w:rsid w:val="00C27F07"/>
    <w:rsid w:val="00C30177"/>
    <w:rsid w:val="00C30C4C"/>
    <w:rsid w:val="00C30FC6"/>
    <w:rsid w:val="00C3136D"/>
    <w:rsid w:val="00C315BF"/>
    <w:rsid w:val="00C319C1"/>
    <w:rsid w:val="00C320FC"/>
    <w:rsid w:val="00C3251D"/>
    <w:rsid w:val="00C32562"/>
    <w:rsid w:val="00C32BD2"/>
    <w:rsid w:val="00C32EC9"/>
    <w:rsid w:val="00C334EE"/>
    <w:rsid w:val="00C3365F"/>
    <w:rsid w:val="00C338F9"/>
    <w:rsid w:val="00C33D0D"/>
    <w:rsid w:val="00C34158"/>
    <w:rsid w:val="00C343A5"/>
    <w:rsid w:val="00C34414"/>
    <w:rsid w:val="00C34938"/>
    <w:rsid w:val="00C354E6"/>
    <w:rsid w:val="00C356EC"/>
    <w:rsid w:val="00C35A9B"/>
    <w:rsid w:val="00C35D3A"/>
    <w:rsid w:val="00C35F27"/>
    <w:rsid w:val="00C36109"/>
    <w:rsid w:val="00C36678"/>
    <w:rsid w:val="00C36B8C"/>
    <w:rsid w:val="00C373A1"/>
    <w:rsid w:val="00C37E73"/>
    <w:rsid w:val="00C403B5"/>
    <w:rsid w:val="00C40F5E"/>
    <w:rsid w:val="00C41692"/>
    <w:rsid w:val="00C41BE7"/>
    <w:rsid w:val="00C41F69"/>
    <w:rsid w:val="00C4217A"/>
    <w:rsid w:val="00C423C5"/>
    <w:rsid w:val="00C42929"/>
    <w:rsid w:val="00C42A25"/>
    <w:rsid w:val="00C43161"/>
    <w:rsid w:val="00C434F7"/>
    <w:rsid w:val="00C4355C"/>
    <w:rsid w:val="00C44012"/>
    <w:rsid w:val="00C44322"/>
    <w:rsid w:val="00C4448E"/>
    <w:rsid w:val="00C44E24"/>
    <w:rsid w:val="00C44EDA"/>
    <w:rsid w:val="00C455D9"/>
    <w:rsid w:val="00C4568B"/>
    <w:rsid w:val="00C45884"/>
    <w:rsid w:val="00C45B17"/>
    <w:rsid w:val="00C47371"/>
    <w:rsid w:val="00C473CF"/>
    <w:rsid w:val="00C47A3A"/>
    <w:rsid w:val="00C47D8E"/>
    <w:rsid w:val="00C50E7D"/>
    <w:rsid w:val="00C51617"/>
    <w:rsid w:val="00C51EB0"/>
    <w:rsid w:val="00C5207C"/>
    <w:rsid w:val="00C5207D"/>
    <w:rsid w:val="00C5242F"/>
    <w:rsid w:val="00C52EEE"/>
    <w:rsid w:val="00C53C85"/>
    <w:rsid w:val="00C5430F"/>
    <w:rsid w:val="00C54940"/>
    <w:rsid w:val="00C54B6F"/>
    <w:rsid w:val="00C54F06"/>
    <w:rsid w:val="00C554D9"/>
    <w:rsid w:val="00C558F4"/>
    <w:rsid w:val="00C55FB0"/>
    <w:rsid w:val="00C56361"/>
    <w:rsid w:val="00C56520"/>
    <w:rsid w:val="00C5681F"/>
    <w:rsid w:val="00C56C97"/>
    <w:rsid w:val="00C56D0A"/>
    <w:rsid w:val="00C570EE"/>
    <w:rsid w:val="00C57471"/>
    <w:rsid w:val="00C57B43"/>
    <w:rsid w:val="00C57CE9"/>
    <w:rsid w:val="00C6063C"/>
    <w:rsid w:val="00C6078E"/>
    <w:rsid w:val="00C61087"/>
    <w:rsid w:val="00C61257"/>
    <w:rsid w:val="00C6144D"/>
    <w:rsid w:val="00C61467"/>
    <w:rsid w:val="00C6189B"/>
    <w:rsid w:val="00C61970"/>
    <w:rsid w:val="00C619D8"/>
    <w:rsid w:val="00C61A78"/>
    <w:rsid w:val="00C61BB7"/>
    <w:rsid w:val="00C626AA"/>
    <w:rsid w:val="00C6298F"/>
    <w:rsid w:val="00C62BA7"/>
    <w:rsid w:val="00C62BF2"/>
    <w:rsid w:val="00C63B70"/>
    <w:rsid w:val="00C640BF"/>
    <w:rsid w:val="00C64197"/>
    <w:rsid w:val="00C64327"/>
    <w:rsid w:val="00C645B2"/>
    <w:rsid w:val="00C64690"/>
    <w:rsid w:val="00C64901"/>
    <w:rsid w:val="00C656DA"/>
    <w:rsid w:val="00C65F24"/>
    <w:rsid w:val="00C6608B"/>
    <w:rsid w:val="00C6610D"/>
    <w:rsid w:val="00C66618"/>
    <w:rsid w:val="00C66848"/>
    <w:rsid w:val="00C67452"/>
    <w:rsid w:val="00C674D7"/>
    <w:rsid w:val="00C67BFB"/>
    <w:rsid w:val="00C70DEC"/>
    <w:rsid w:val="00C70EF5"/>
    <w:rsid w:val="00C70F42"/>
    <w:rsid w:val="00C71B06"/>
    <w:rsid w:val="00C71B24"/>
    <w:rsid w:val="00C7245F"/>
    <w:rsid w:val="00C72EAD"/>
    <w:rsid w:val="00C72ED7"/>
    <w:rsid w:val="00C7321F"/>
    <w:rsid w:val="00C734A8"/>
    <w:rsid w:val="00C73EC7"/>
    <w:rsid w:val="00C7402D"/>
    <w:rsid w:val="00C7473B"/>
    <w:rsid w:val="00C74B7F"/>
    <w:rsid w:val="00C74DFA"/>
    <w:rsid w:val="00C752E0"/>
    <w:rsid w:val="00C755FB"/>
    <w:rsid w:val="00C7592B"/>
    <w:rsid w:val="00C75995"/>
    <w:rsid w:val="00C75ADC"/>
    <w:rsid w:val="00C75DD7"/>
    <w:rsid w:val="00C76265"/>
    <w:rsid w:val="00C76FD2"/>
    <w:rsid w:val="00C776F3"/>
    <w:rsid w:val="00C77703"/>
    <w:rsid w:val="00C77EA2"/>
    <w:rsid w:val="00C77FE0"/>
    <w:rsid w:val="00C805B9"/>
    <w:rsid w:val="00C80876"/>
    <w:rsid w:val="00C80CED"/>
    <w:rsid w:val="00C8187B"/>
    <w:rsid w:val="00C81A49"/>
    <w:rsid w:val="00C81BB7"/>
    <w:rsid w:val="00C81BBA"/>
    <w:rsid w:val="00C81E79"/>
    <w:rsid w:val="00C81F1C"/>
    <w:rsid w:val="00C8206D"/>
    <w:rsid w:val="00C82093"/>
    <w:rsid w:val="00C82288"/>
    <w:rsid w:val="00C822B8"/>
    <w:rsid w:val="00C838DC"/>
    <w:rsid w:val="00C839E6"/>
    <w:rsid w:val="00C83A0C"/>
    <w:rsid w:val="00C83B64"/>
    <w:rsid w:val="00C842F0"/>
    <w:rsid w:val="00C84A36"/>
    <w:rsid w:val="00C85109"/>
    <w:rsid w:val="00C853A3"/>
    <w:rsid w:val="00C85A81"/>
    <w:rsid w:val="00C85F44"/>
    <w:rsid w:val="00C86061"/>
    <w:rsid w:val="00C86213"/>
    <w:rsid w:val="00C8695A"/>
    <w:rsid w:val="00C86F75"/>
    <w:rsid w:val="00C8728E"/>
    <w:rsid w:val="00C87582"/>
    <w:rsid w:val="00C90404"/>
    <w:rsid w:val="00C907E4"/>
    <w:rsid w:val="00C90A1E"/>
    <w:rsid w:val="00C90B53"/>
    <w:rsid w:val="00C90DAB"/>
    <w:rsid w:val="00C91146"/>
    <w:rsid w:val="00C916B4"/>
    <w:rsid w:val="00C91AF0"/>
    <w:rsid w:val="00C91F91"/>
    <w:rsid w:val="00C920C7"/>
    <w:rsid w:val="00C928BE"/>
    <w:rsid w:val="00C93620"/>
    <w:rsid w:val="00C93A73"/>
    <w:rsid w:val="00C94C94"/>
    <w:rsid w:val="00C94CB3"/>
    <w:rsid w:val="00C95598"/>
    <w:rsid w:val="00C9653D"/>
    <w:rsid w:val="00C96AD6"/>
    <w:rsid w:val="00CA032F"/>
    <w:rsid w:val="00CA05E5"/>
    <w:rsid w:val="00CA0EE0"/>
    <w:rsid w:val="00CA0F0B"/>
    <w:rsid w:val="00CA12C9"/>
    <w:rsid w:val="00CA1310"/>
    <w:rsid w:val="00CA1D4F"/>
    <w:rsid w:val="00CA26A4"/>
    <w:rsid w:val="00CA2A69"/>
    <w:rsid w:val="00CA3466"/>
    <w:rsid w:val="00CA36D8"/>
    <w:rsid w:val="00CA38F5"/>
    <w:rsid w:val="00CA39F2"/>
    <w:rsid w:val="00CA3C79"/>
    <w:rsid w:val="00CA47E2"/>
    <w:rsid w:val="00CA4AAD"/>
    <w:rsid w:val="00CA5437"/>
    <w:rsid w:val="00CA5971"/>
    <w:rsid w:val="00CA5E48"/>
    <w:rsid w:val="00CA62D9"/>
    <w:rsid w:val="00CA6BB4"/>
    <w:rsid w:val="00CA6FB1"/>
    <w:rsid w:val="00CA75EE"/>
    <w:rsid w:val="00CB011A"/>
    <w:rsid w:val="00CB068F"/>
    <w:rsid w:val="00CB0FE6"/>
    <w:rsid w:val="00CB0FEB"/>
    <w:rsid w:val="00CB14C0"/>
    <w:rsid w:val="00CB16E5"/>
    <w:rsid w:val="00CB226E"/>
    <w:rsid w:val="00CB2628"/>
    <w:rsid w:val="00CB291B"/>
    <w:rsid w:val="00CB2A2D"/>
    <w:rsid w:val="00CB32BB"/>
    <w:rsid w:val="00CB36D2"/>
    <w:rsid w:val="00CB3B34"/>
    <w:rsid w:val="00CB3BCA"/>
    <w:rsid w:val="00CB4128"/>
    <w:rsid w:val="00CB4945"/>
    <w:rsid w:val="00CB4A65"/>
    <w:rsid w:val="00CB549D"/>
    <w:rsid w:val="00CB591C"/>
    <w:rsid w:val="00CB5EE9"/>
    <w:rsid w:val="00CB6737"/>
    <w:rsid w:val="00CB69EC"/>
    <w:rsid w:val="00CB6AE0"/>
    <w:rsid w:val="00CB777A"/>
    <w:rsid w:val="00CB7F13"/>
    <w:rsid w:val="00CC018A"/>
    <w:rsid w:val="00CC0280"/>
    <w:rsid w:val="00CC0D4A"/>
    <w:rsid w:val="00CC0FE7"/>
    <w:rsid w:val="00CC12CF"/>
    <w:rsid w:val="00CC1692"/>
    <w:rsid w:val="00CC1D85"/>
    <w:rsid w:val="00CC20BA"/>
    <w:rsid w:val="00CC2192"/>
    <w:rsid w:val="00CC2C33"/>
    <w:rsid w:val="00CC2C63"/>
    <w:rsid w:val="00CC2FA0"/>
    <w:rsid w:val="00CC3C0A"/>
    <w:rsid w:val="00CC3D47"/>
    <w:rsid w:val="00CC3E3B"/>
    <w:rsid w:val="00CC3F09"/>
    <w:rsid w:val="00CC4971"/>
    <w:rsid w:val="00CC5457"/>
    <w:rsid w:val="00CC5F81"/>
    <w:rsid w:val="00CC5FAB"/>
    <w:rsid w:val="00CC611E"/>
    <w:rsid w:val="00CC62AD"/>
    <w:rsid w:val="00CC63BA"/>
    <w:rsid w:val="00CC651E"/>
    <w:rsid w:val="00CC669D"/>
    <w:rsid w:val="00CC6DFD"/>
    <w:rsid w:val="00CC73E4"/>
    <w:rsid w:val="00CC7A37"/>
    <w:rsid w:val="00CC7FA8"/>
    <w:rsid w:val="00CD1785"/>
    <w:rsid w:val="00CD2189"/>
    <w:rsid w:val="00CD2527"/>
    <w:rsid w:val="00CD2D24"/>
    <w:rsid w:val="00CD2EC2"/>
    <w:rsid w:val="00CD30CE"/>
    <w:rsid w:val="00CD356D"/>
    <w:rsid w:val="00CD35CF"/>
    <w:rsid w:val="00CD3C50"/>
    <w:rsid w:val="00CD419C"/>
    <w:rsid w:val="00CD442D"/>
    <w:rsid w:val="00CD44FF"/>
    <w:rsid w:val="00CD4FD8"/>
    <w:rsid w:val="00CD52EE"/>
    <w:rsid w:val="00CD5EE0"/>
    <w:rsid w:val="00CD6156"/>
    <w:rsid w:val="00CD6B3E"/>
    <w:rsid w:val="00CD6B9F"/>
    <w:rsid w:val="00CD6FAF"/>
    <w:rsid w:val="00CD73A3"/>
    <w:rsid w:val="00CE015A"/>
    <w:rsid w:val="00CE0C16"/>
    <w:rsid w:val="00CE0D44"/>
    <w:rsid w:val="00CE117A"/>
    <w:rsid w:val="00CE1D3C"/>
    <w:rsid w:val="00CE364F"/>
    <w:rsid w:val="00CE36C7"/>
    <w:rsid w:val="00CE38B1"/>
    <w:rsid w:val="00CE3B22"/>
    <w:rsid w:val="00CE415D"/>
    <w:rsid w:val="00CE443F"/>
    <w:rsid w:val="00CE5257"/>
    <w:rsid w:val="00CE56C2"/>
    <w:rsid w:val="00CE5ED3"/>
    <w:rsid w:val="00CE62B8"/>
    <w:rsid w:val="00CE63F2"/>
    <w:rsid w:val="00CE6DA9"/>
    <w:rsid w:val="00CE7D50"/>
    <w:rsid w:val="00CF096B"/>
    <w:rsid w:val="00CF0996"/>
    <w:rsid w:val="00CF0EF8"/>
    <w:rsid w:val="00CF0FDC"/>
    <w:rsid w:val="00CF1318"/>
    <w:rsid w:val="00CF1F6A"/>
    <w:rsid w:val="00CF3ABA"/>
    <w:rsid w:val="00CF3B24"/>
    <w:rsid w:val="00CF45C6"/>
    <w:rsid w:val="00CF467C"/>
    <w:rsid w:val="00CF499F"/>
    <w:rsid w:val="00CF4BE4"/>
    <w:rsid w:val="00CF4C31"/>
    <w:rsid w:val="00CF568C"/>
    <w:rsid w:val="00CF5C70"/>
    <w:rsid w:val="00CF71D0"/>
    <w:rsid w:val="00CF75F9"/>
    <w:rsid w:val="00CF789D"/>
    <w:rsid w:val="00CF7CFC"/>
    <w:rsid w:val="00D009BF"/>
    <w:rsid w:val="00D01D53"/>
    <w:rsid w:val="00D01E3E"/>
    <w:rsid w:val="00D02056"/>
    <w:rsid w:val="00D0232B"/>
    <w:rsid w:val="00D02467"/>
    <w:rsid w:val="00D02B2C"/>
    <w:rsid w:val="00D02C12"/>
    <w:rsid w:val="00D033FF"/>
    <w:rsid w:val="00D03B70"/>
    <w:rsid w:val="00D03D44"/>
    <w:rsid w:val="00D044E9"/>
    <w:rsid w:val="00D0508E"/>
    <w:rsid w:val="00D05199"/>
    <w:rsid w:val="00D05925"/>
    <w:rsid w:val="00D05A51"/>
    <w:rsid w:val="00D05E0E"/>
    <w:rsid w:val="00D06536"/>
    <w:rsid w:val="00D06880"/>
    <w:rsid w:val="00D069A5"/>
    <w:rsid w:val="00D06AE4"/>
    <w:rsid w:val="00D0770A"/>
    <w:rsid w:val="00D078BC"/>
    <w:rsid w:val="00D07A18"/>
    <w:rsid w:val="00D07B29"/>
    <w:rsid w:val="00D07B2E"/>
    <w:rsid w:val="00D07F79"/>
    <w:rsid w:val="00D07F97"/>
    <w:rsid w:val="00D10E33"/>
    <w:rsid w:val="00D10F51"/>
    <w:rsid w:val="00D111A6"/>
    <w:rsid w:val="00D11A7E"/>
    <w:rsid w:val="00D11B3E"/>
    <w:rsid w:val="00D11C8D"/>
    <w:rsid w:val="00D11F8D"/>
    <w:rsid w:val="00D11F8F"/>
    <w:rsid w:val="00D1272E"/>
    <w:rsid w:val="00D128D4"/>
    <w:rsid w:val="00D12D28"/>
    <w:rsid w:val="00D12DFA"/>
    <w:rsid w:val="00D13A59"/>
    <w:rsid w:val="00D13A89"/>
    <w:rsid w:val="00D1415C"/>
    <w:rsid w:val="00D143FB"/>
    <w:rsid w:val="00D15800"/>
    <w:rsid w:val="00D15B8F"/>
    <w:rsid w:val="00D1620D"/>
    <w:rsid w:val="00D167F4"/>
    <w:rsid w:val="00D16BD8"/>
    <w:rsid w:val="00D170C3"/>
    <w:rsid w:val="00D17277"/>
    <w:rsid w:val="00D173F2"/>
    <w:rsid w:val="00D17502"/>
    <w:rsid w:val="00D17EB5"/>
    <w:rsid w:val="00D209BF"/>
    <w:rsid w:val="00D209C5"/>
    <w:rsid w:val="00D21DA5"/>
    <w:rsid w:val="00D22463"/>
    <w:rsid w:val="00D22A3F"/>
    <w:rsid w:val="00D22C17"/>
    <w:rsid w:val="00D22F1B"/>
    <w:rsid w:val="00D23BFD"/>
    <w:rsid w:val="00D244B1"/>
    <w:rsid w:val="00D24A3F"/>
    <w:rsid w:val="00D25912"/>
    <w:rsid w:val="00D261BD"/>
    <w:rsid w:val="00D26805"/>
    <w:rsid w:val="00D269C4"/>
    <w:rsid w:val="00D278DA"/>
    <w:rsid w:val="00D27A5B"/>
    <w:rsid w:val="00D27AB8"/>
    <w:rsid w:val="00D3085F"/>
    <w:rsid w:val="00D30C91"/>
    <w:rsid w:val="00D31047"/>
    <w:rsid w:val="00D31372"/>
    <w:rsid w:val="00D31B47"/>
    <w:rsid w:val="00D31B6F"/>
    <w:rsid w:val="00D322CC"/>
    <w:rsid w:val="00D324D1"/>
    <w:rsid w:val="00D32523"/>
    <w:rsid w:val="00D32669"/>
    <w:rsid w:val="00D3371D"/>
    <w:rsid w:val="00D33F8D"/>
    <w:rsid w:val="00D34148"/>
    <w:rsid w:val="00D34236"/>
    <w:rsid w:val="00D34315"/>
    <w:rsid w:val="00D3434A"/>
    <w:rsid w:val="00D3447A"/>
    <w:rsid w:val="00D34515"/>
    <w:rsid w:val="00D349EC"/>
    <w:rsid w:val="00D3527A"/>
    <w:rsid w:val="00D35677"/>
    <w:rsid w:val="00D35AF4"/>
    <w:rsid w:val="00D3617A"/>
    <w:rsid w:val="00D3641F"/>
    <w:rsid w:val="00D36A3C"/>
    <w:rsid w:val="00D36FE2"/>
    <w:rsid w:val="00D4032C"/>
    <w:rsid w:val="00D4041A"/>
    <w:rsid w:val="00D404B1"/>
    <w:rsid w:val="00D40D5F"/>
    <w:rsid w:val="00D4124C"/>
    <w:rsid w:val="00D4169E"/>
    <w:rsid w:val="00D418D4"/>
    <w:rsid w:val="00D41AFA"/>
    <w:rsid w:val="00D41C6C"/>
    <w:rsid w:val="00D422C5"/>
    <w:rsid w:val="00D422F4"/>
    <w:rsid w:val="00D4277F"/>
    <w:rsid w:val="00D42B09"/>
    <w:rsid w:val="00D42B6B"/>
    <w:rsid w:val="00D42D1D"/>
    <w:rsid w:val="00D42D39"/>
    <w:rsid w:val="00D42F1D"/>
    <w:rsid w:val="00D4326A"/>
    <w:rsid w:val="00D44287"/>
    <w:rsid w:val="00D44521"/>
    <w:rsid w:val="00D449F7"/>
    <w:rsid w:val="00D44FCB"/>
    <w:rsid w:val="00D44FF3"/>
    <w:rsid w:val="00D458A5"/>
    <w:rsid w:val="00D458B1"/>
    <w:rsid w:val="00D462AA"/>
    <w:rsid w:val="00D466BC"/>
    <w:rsid w:val="00D46D05"/>
    <w:rsid w:val="00D472EB"/>
    <w:rsid w:val="00D472FA"/>
    <w:rsid w:val="00D473F4"/>
    <w:rsid w:val="00D47687"/>
    <w:rsid w:val="00D47D2D"/>
    <w:rsid w:val="00D47D7B"/>
    <w:rsid w:val="00D50068"/>
    <w:rsid w:val="00D50E7B"/>
    <w:rsid w:val="00D511DA"/>
    <w:rsid w:val="00D5237C"/>
    <w:rsid w:val="00D527FE"/>
    <w:rsid w:val="00D53185"/>
    <w:rsid w:val="00D533A4"/>
    <w:rsid w:val="00D5362B"/>
    <w:rsid w:val="00D5396B"/>
    <w:rsid w:val="00D53E78"/>
    <w:rsid w:val="00D54061"/>
    <w:rsid w:val="00D540E5"/>
    <w:rsid w:val="00D548A5"/>
    <w:rsid w:val="00D54B2F"/>
    <w:rsid w:val="00D54C43"/>
    <w:rsid w:val="00D54E5A"/>
    <w:rsid w:val="00D55005"/>
    <w:rsid w:val="00D555B5"/>
    <w:rsid w:val="00D55896"/>
    <w:rsid w:val="00D55C91"/>
    <w:rsid w:val="00D5613A"/>
    <w:rsid w:val="00D56E9D"/>
    <w:rsid w:val="00D575FC"/>
    <w:rsid w:val="00D5781D"/>
    <w:rsid w:val="00D57A29"/>
    <w:rsid w:val="00D57FB7"/>
    <w:rsid w:val="00D604BE"/>
    <w:rsid w:val="00D60D85"/>
    <w:rsid w:val="00D610DF"/>
    <w:rsid w:val="00D611C9"/>
    <w:rsid w:val="00D61381"/>
    <w:rsid w:val="00D6184B"/>
    <w:rsid w:val="00D61863"/>
    <w:rsid w:val="00D63170"/>
    <w:rsid w:val="00D63A00"/>
    <w:rsid w:val="00D63D8E"/>
    <w:rsid w:val="00D63DA2"/>
    <w:rsid w:val="00D64132"/>
    <w:rsid w:val="00D64826"/>
    <w:rsid w:val="00D64C8B"/>
    <w:rsid w:val="00D6585E"/>
    <w:rsid w:val="00D66199"/>
    <w:rsid w:val="00D6673B"/>
    <w:rsid w:val="00D66936"/>
    <w:rsid w:val="00D66C60"/>
    <w:rsid w:val="00D66E1F"/>
    <w:rsid w:val="00D670A2"/>
    <w:rsid w:val="00D670BA"/>
    <w:rsid w:val="00D676BD"/>
    <w:rsid w:val="00D67C83"/>
    <w:rsid w:val="00D67D53"/>
    <w:rsid w:val="00D70211"/>
    <w:rsid w:val="00D70368"/>
    <w:rsid w:val="00D70B9C"/>
    <w:rsid w:val="00D71140"/>
    <w:rsid w:val="00D71652"/>
    <w:rsid w:val="00D7189B"/>
    <w:rsid w:val="00D7298F"/>
    <w:rsid w:val="00D7364B"/>
    <w:rsid w:val="00D73657"/>
    <w:rsid w:val="00D753EF"/>
    <w:rsid w:val="00D7616A"/>
    <w:rsid w:val="00D76828"/>
    <w:rsid w:val="00D77381"/>
    <w:rsid w:val="00D77587"/>
    <w:rsid w:val="00D77751"/>
    <w:rsid w:val="00D80AD5"/>
    <w:rsid w:val="00D80CB5"/>
    <w:rsid w:val="00D8130B"/>
    <w:rsid w:val="00D81475"/>
    <w:rsid w:val="00D81D95"/>
    <w:rsid w:val="00D82F19"/>
    <w:rsid w:val="00D830D3"/>
    <w:rsid w:val="00D839C2"/>
    <w:rsid w:val="00D83D34"/>
    <w:rsid w:val="00D83D3F"/>
    <w:rsid w:val="00D83E86"/>
    <w:rsid w:val="00D84367"/>
    <w:rsid w:val="00D84EB2"/>
    <w:rsid w:val="00D852E3"/>
    <w:rsid w:val="00D85BA0"/>
    <w:rsid w:val="00D85FE0"/>
    <w:rsid w:val="00D8600A"/>
    <w:rsid w:val="00D8647C"/>
    <w:rsid w:val="00D86489"/>
    <w:rsid w:val="00D868A9"/>
    <w:rsid w:val="00D87414"/>
    <w:rsid w:val="00D87D9F"/>
    <w:rsid w:val="00D90409"/>
    <w:rsid w:val="00D9058D"/>
    <w:rsid w:val="00D905ED"/>
    <w:rsid w:val="00D9089D"/>
    <w:rsid w:val="00D90904"/>
    <w:rsid w:val="00D909FC"/>
    <w:rsid w:val="00D90B2C"/>
    <w:rsid w:val="00D9112F"/>
    <w:rsid w:val="00D9131A"/>
    <w:rsid w:val="00D91336"/>
    <w:rsid w:val="00D9148A"/>
    <w:rsid w:val="00D91506"/>
    <w:rsid w:val="00D91A21"/>
    <w:rsid w:val="00D91A23"/>
    <w:rsid w:val="00D91EF2"/>
    <w:rsid w:val="00D92FA9"/>
    <w:rsid w:val="00D92FAC"/>
    <w:rsid w:val="00D93273"/>
    <w:rsid w:val="00D93550"/>
    <w:rsid w:val="00D93A64"/>
    <w:rsid w:val="00D93A65"/>
    <w:rsid w:val="00D93BCC"/>
    <w:rsid w:val="00D93C14"/>
    <w:rsid w:val="00D9428E"/>
    <w:rsid w:val="00D9429B"/>
    <w:rsid w:val="00D94559"/>
    <w:rsid w:val="00D947AF"/>
    <w:rsid w:val="00D94DDA"/>
    <w:rsid w:val="00D94E60"/>
    <w:rsid w:val="00D94E9C"/>
    <w:rsid w:val="00D94FF5"/>
    <w:rsid w:val="00D955C9"/>
    <w:rsid w:val="00D964D6"/>
    <w:rsid w:val="00D97A86"/>
    <w:rsid w:val="00DA0146"/>
    <w:rsid w:val="00DA046E"/>
    <w:rsid w:val="00DA0910"/>
    <w:rsid w:val="00DA0F86"/>
    <w:rsid w:val="00DA113D"/>
    <w:rsid w:val="00DA1463"/>
    <w:rsid w:val="00DA18C5"/>
    <w:rsid w:val="00DA1CBC"/>
    <w:rsid w:val="00DA1D65"/>
    <w:rsid w:val="00DA2508"/>
    <w:rsid w:val="00DA2614"/>
    <w:rsid w:val="00DA302A"/>
    <w:rsid w:val="00DA313F"/>
    <w:rsid w:val="00DA3256"/>
    <w:rsid w:val="00DA344A"/>
    <w:rsid w:val="00DA364E"/>
    <w:rsid w:val="00DA3B55"/>
    <w:rsid w:val="00DA3E1D"/>
    <w:rsid w:val="00DA422D"/>
    <w:rsid w:val="00DA4BDE"/>
    <w:rsid w:val="00DA52BC"/>
    <w:rsid w:val="00DA54B2"/>
    <w:rsid w:val="00DA6436"/>
    <w:rsid w:val="00DA656E"/>
    <w:rsid w:val="00DA680B"/>
    <w:rsid w:val="00DA6D5B"/>
    <w:rsid w:val="00DA7692"/>
    <w:rsid w:val="00DA7EC9"/>
    <w:rsid w:val="00DB0156"/>
    <w:rsid w:val="00DB02CF"/>
    <w:rsid w:val="00DB05E4"/>
    <w:rsid w:val="00DB0AE5"/>
    <w:rsid w:val="00DB11BE"/>
    <w:rsid w:val="00DB18AA"/>
    <w:rsid w:val="00DB1EE2"/>
    <w:rsid w:val="00DB2EE7"/>
    <w:rsid w:val="00DB353F"/>
    <w:rsid w:val="00DB3F6D"/>
    <w:rsid w:val="00DB41E7"/>
    <w:rsid w:val="00DB46B2"/>
    <w:rsid w:val="00DB489E"/>
    <w:rsid w:val="00DB59D3"/>
    <w:rsid w:val="00DB5B74"/>
    <w:rsid w:val="00DB62DE"/>
    <w:rsid w:val="00DB64E6"/>
    <w:rsid w:val="00DB69BD"/>
    <w:rsid w:val="00DB6C00"/>
    <w:rsid w:val="00DB6C86"/>
    <w:rsid w:val="00DB6E84"/>
    <w:rsid w:val="00DB72DB"/>
    <w:rsid w:val="00DB7D34"/>
    <w:rsid w:val="00DC008A"/>
    <w:rsid w:val="00DC0267"/>
    <w:rsid w:val="00DC035A"/>
    <w:rsid w:val="00DC0366"/>
    <w:rsid w:val="00DC0765"/>
    <w:rsid w:val="00DC09E9"/>
    <w:rsid w:val="00DC0C8A"/>
    <w:rsid w:val="00DC12AB"/>
    <w:rsid w:val="00DC1FA1"/>
    <w:rsid w:val="00DC1FCE"/>
    <w:rsid w:val="00DC28B1"/>
    <w:rsid w:val="00DC2CAD"/>
    <w:rsid w:val="00DC2FF9"/>
    <w:rsid w:val="00DC32F4"/>
    <w:rsid w:val="00DC3DB3"/>
    <w:rsid w:val="00DC3E3A"/>
    <w:rsid w:val="00DC4559"/>
    <w:rsid w:val="00DC491C"/>
    <w:rsid w:val="00DC4B0B"/>
    <w:rsid w:val="00DC4B4F"/>
    <w:rsid w:val="00DC4E3B"/>
    <w:rsid w:val="00DC5022"/>
    <w:rsid w:val="00DC5262"/>
    <w:rsid w:val="00DC5D75"/>
    <w:rsid w:val="00DC63F9"/>
    <w:rsid w:val="00DC64FE"/>
    <w:rsid w:val="00DC674B"/>
    <w:rsid w:val="00DC69A1"/>
    <w:rsid w:val="00DC71B2"/>
    <w:rsid w:val="00DC7D51"/>
    <w:rsid w:val="00DC7F9A"/>
    <w:rsid w:val="00DD0F0F"/>
    <w:rsid w:val="00DD1008"/>
    <w:rsid w:val="00DD1260"/>
    <w:rsid w:val="00DD13EC"/>
    <w:rsid w:val="00DD1BAB"/>
    <w:rsid w:val="00DD2131"/>
    <w:rsid w:val="00DD224A"/>
    <w:rsid w:val="00DD2D0D"/>
    <w:rsid w:val="00DD30C0"/>
    <w:rsid w:val="00DD37A2"/>
    <w:rsid w:val="00DD3A06"/>
    <w:rsid w:val="00DD3DD8"/>
    <w:rsid w:val="00DD3FBB"/>
    <w:rsid w:val="00DD4670"/>
    <w:rsid w:val="00DD4E9E"/>
    <w:rsid w:val="00DD5261"/>
    <w:rsid w:val="00DD545C"/>
    <w:rsid w:val="00DD570B"/>
    <w:rsid w:val="00DD5DB1"/>
    <w:rsid w:val="00DD5E60"/>
    <w:rsid w:val="00DD5F66"/>
    <w:rsid w:val="00DD6646"/>
    <w:rsid w:val="00DD684D"/>
    <w:rsid w:val="00DD6F89"/>
    <w:rsid w:val="00DD71B2"/>
    <w:rsid w:val="00DD7479"/>
    <w:rsid w:val="00DD75AC"/>
    <w:rsid w:val="00DD7606"/>
    <w:rsid w:val="00DD7BDE"/>
    <w:rsid w:val="00DE0270"/>
    <w:rsid w:val="00DE0D09"/>
    <w:rsid w:val="00DE12D7"/>
    <w:rsid w:val="00DE1B49"/>
    <w:rsid w:val="00DE21B9"/>
    <w:rsid w:val="00DE2227"/>
    <w:rsid w:val="00DE2531"/>
    <w:rsid w:val="00DE25B6"/>
    <w:rsid w:val="00DE2753"/>
    <w:rsid w:val="00DE28C3"/>
    <w:rsid w:val="00DE2BF6"/>
    <w:rsid w:val="00DE3CDF"/>
    <w:rsid w:val="00DE4D44"/>
    <w:rsid w:val="00DE4E18"/>
    <w:rsid w:val="00DE4E3E"/>
    <w:rsid w:val="00DE4EC2"/>
    <w:rsid w:val="00DE4F35"/>
    <w:rsid w:val="00DE53F1"/>
    <w:rsid w:val="00DE5863"/>
    <w:rsid w:val="00DE5BBC"/>
    <w:rsid w:val="00DE64C0"/>
    <w:rsid w:val="00DE675F"/>
    <w:rsid w:val="00DE771A"/>
    <w:rsid w:val="00DF03CB"/>
    <w:rsid w:val="00DF08AB"/>
    <w:rsid w:val="00DF0F46"/>
    <w:rsid w:val="00DF11B9"/>
    <w:rsid w:val="00DF232F"/>
    <w:rsid w:val="00DF2669"/>
    <w:rsid w:val="00DF2873"/>
    <w:rsid w:val="00DF2A17"/>
    <w:rsid w:val="00DF2DF6"/>
    <w:rsid w:val="00DF2FD6"/>
    <w:rsid w:val="00DF4386"/>
    <w:rsid w:val="00DF497B"/>
    <w:rsid w:val="00DF5643"/>
    <w:rsid w:val="00DF5690"/>
    <w:rsid w:val="00DF5DB9"/>
    <w:rsid w:val="00DF61B0"/>
    <w:rsid w:val="00DF633F"/>
    <w:rsid w:val="00DF6A5A"/>
    <w:rsid w:val="00DF7AB5"/>
    <w:rsid w:val="00DF7D82"/>
    <w:rsid w:val="00DF7E2E"/>
    <w:rsid w:val="00E00B62"/>
    <w:rsid w:val="00E00D6C"/>
    <w:rsid w:val="00E00E5A"/>
    <w:rsid w:val="00E00F2D"/>
    <w:rsid w:val="00E018FE"/>
    <w:rsid w:val="00E01D80"/>
    <w:rsid w:val="00E02CC0"/>
    <w:rsid w:val="00E033EF"/>
    <w:rsid w:val="00E03622"/>
    <w:rsid w:val="00E03675"/>
    <w:rsid w:val="00E03773"/>
    <w:rsid w:val="00E03CD4"/>
    <w:rsid w:val="00E03F7B"/>
    <w:rsid w:val="00E042F2"/>
    <w:rsid w:val="00E049F0"/>
    <w:rsid w:val="00E0526A"/>
    <w:rsid w:val="00E05323"/>
    <w:rsid w:val="00E055D2"/>
    <w:rsid w:val="00E05C66"/>
    <w:rsid w:val="00E06055"/>
    <w:rsid w:val="00E06EE2"/>
    <w:rsid w:val="00E104CB"/>
    <w:rsid w:val="00E1069A"/>
    <w:rsid w:val="00E108DD"/>
    <w:rsid w:val="00E10D79"/>
    <w:rsid w:val="00E1100B"/>
    <w:rsid w:val="00E11350"/>
    <w:rsid w:val="00E1139A"/>
    <w:rsid w:val="00E120D5"/>
    <w:rsid w:val="00E12A02"/>
    <w:rsid w:val="00E12B7E"/>
    <w:rsid w:val="00E1306F"/>
    <w:rsid w:val="00E13660"/>
    <w:rsid w:val="00E13E47"/>
    <w:rsid w:val="00E13E94"/>
    <w:rsid w:val="00E13EAB"/>
    <w:rsid w:val="00E140E3"/>
    <w:rsid w:val="00E149B1"/>
    <w:rsid w:val="00E162A8"/>
    <w:rsid w:val="00E17184"/>
    <w:rsid w:val="00E176B3"/>
    <w:rsid w:val="00E17DE0"/>
    <w:rsid w:val="00E200E8"/>
    <w:rsid w:val="00E208B2"/>
    <w:rsid w:val="00E2137C"/>
    <w:rsid w:val="00E213C5"/>
    <w:rsid w:val="00E213EF"/>
    <w:rsid w:val="00E214E0"/>
    <w:rsid w:val="00E2193D"/>
    <w:rsid w:val="00E226E9"/>
    <w:rsid w:val="00E22768"/>
    <w:rsid w:val="00E22CED"/>
    <w:rsid w:val="00E243D6"/>
    <w:rsid w:val="00E24943"/>
    <w:rsid w:val="00E24AFA"/>
    <w:rsid w:val="00E254DC"/>
    <w:rsid w:val="00E2593E"/>
    <w:rsid w:val="00E26119"/>
    <w:rsid w:val="00E2651A"/>
    <w:rsid w:val="00E266F9"/>
    <w:rsid w:val="00E26D41"/>
    <w:rsid w:val="00E27EDF"/>
    <w:rsid w:val="00E3008B"/>
    <w:rsid w:val="00E3026F"/>
    <w:rsid w:val="00E30B39"/>
    <w:rsid w:val="00E30DA0"/>
    <w:rsid w:val="00E30FA8"/>
    <w:rsid w:val="00E31888"/>
    <w:rsid w:val="00E31AA3"/>
    <w:rsid w:val="00E320C1"/>
    <w:rsid w:val="00E32176"/>
    <w:rsid w:val="00E322DA"/>
    <w:rsid w:val="00E32521"/>
    <w:rsid w:val="00E334AA"/>
    <w:rsid w:val="00E33542"/>
    <w:rsid w:val="00E33B39"/>
    <w:rsid w:val="00E33C10"/>
    <w:rsid w:val="00E33D3B"/>
    <w:rsid w:val="00E34127"/>
    <w:rsid w:val="00E3423E"/>
    <w:rsid w:val="00E346DF"/>
    <w:rsid w:val="00E34C9A"/>
    <w:rsid w:val="00E34DDC"/>
    <w:rsid w:val="00E36782"/>
    <w:rsid w:val="00E368DA"/>
    <w:rsid w:val="00E36A57"/>
    <w:rsid w:val="00E36FB5"/>
    <w:rsid w:val="00E3703C"/>
    <w:rsid w:val="00E378D6"/>
    <w:rsid w:val="00E37B3A"/>
    <w:rsid w:val="00E37CB2"/>
    <w:rsid w:val="00E405C0"/>
    <w:rsid w:val="00E41452"/>
    <w:rsid w:val="00E41495"/>
    <w:rsid w:val="00E41CC0"/>
    <w:rsid w:val="00E41D27"/>
    <w:rsid w:val="00E41EAC"/>
    <w:rsid w:val="00E427F1"/>
    <w:rsid w:val="00E42B2B"/>
    <w:rsid w:val="00E42C89"/>
    <w:rsid w:val="00E4358B"/>
    <w:rsid w:val="00E43A3A"/>
    <w:rsid w:val="00E43C04"/>
    <w:rsid w:val="00E43F47"/>
    <w:rsid w:val="00E44428"/>
    <w:rsid w:val="00E444CB"/>
    <w:rsid w:val="00E44B9B"/>
    <w:rsid w:val="00E44CEF"/>
    <w:rsid w:val="00E44D80"/>
    <w:rsid w:val="00E461A8"/>
    <w:rsid w:val="00E461D4"/>
    <w:rsid w:val="00E464F8"/>
    <w:rsid w:val="00E46671"/>
    <w:rsid w:val="00E46B6D"/>
    <w:rsid w:val="00E46E0E"/>
    <w:rsid w:val="00E473C8"/>
    <w:rsid w:val="00E4756C"/>
    <w:rsid w:val="00E47691"/>
    <w:rsid w:val="00E47847"/>
    <w:rsid w:val="00E500BF"/>
    <w:rsid w:val="00E5027F"/>
    <w:rsid w:val="00E502A6"/>
    <w:rsid w:val="00E504A3"/>
    <w:rsid w:val="00E5071F"/>
    <w:rsid w:val="00E50A5B"/>
    <w:rsid w:val="00E50E7F"/>
    <w:rsid w:val="00E513B5"/>
    <w:rsid w:val="00E514C1"/>
    <w:rsid w:val="00E51564"/>
    <w:rsid w:val="00E516DE"/>
    <w:rsid w:val="00E51873"/>
    <w:rsid w:val="00E51B10"/>
    <w:rsid w:val="00E52B08"/>
    <w:rsid w:val="00E53110"/>
    <w:rsid w:val="00E53644"/>
    <w:rsid w:val="00E53668"/>
    <w:rsid w:val="00E5379D"/>
    <w:rsid w:val="00E5492E"/>
    <w:rsid w:val="00E54C8D"/>
    <w:rsid w:val="00E55008"/>
    <w:rsid w:val="00E5606C"/>
    <w:rsid w:val="00E57075"/>
    <w:rsid w:val="00E5721A"/>
    <w:rsid w:val="00E60901"/>
    <w:rsid w:val="00E6125E"/>
    <w:rsid w:val="00E6128F"/>
    <w:rsid w:val="00E62299"/>
    <w:rsid w:val="00E62427"/>
    <w:rsid w:val="00E62D8F"/>
    <w:rsid w:val="00E63327"/>
    <w:rsid w:val="00E63561"/>
    <w:rsid w:val="00E635F9"/>
    <w:rsid w:val="00E637BE"/>
    <w:rsid w:val="00E63E63"/>
    <w:rsid w:val="00E63FF6"/>
    <w:rsid w:val="00E64908"/>
    <w:rsid w:val="00E64AED"/>
    <w:rsid w:val="00E653CF"/>
    <w:rsid w:val="00E677D5"/>
    <w:rsid w:val="00E705FA"/>
    <w:rsid w:val="00E70B27"/>
    <w:rsid w:val="00E70E65"/>
    <w:rsid w:val="00E70F56"/>
    <w:rsid w:val="00E72877"/>
    <w:rsid w:val="00E73904"/>
    <w:rsid w:val="00E73B4A"/>
    <w:rsid w:val="00E7405C"/>
    <w:rsid w:val="00E7441D"/>
    <w:rsid w:val="00E74F22"/>
    <w:rsid w:val="00E75314"/>
    <w:rsid w:val="00E75376"/>
    <w:rsid w:val="00E75505"/>
    <w:rsid w:val="00E75E20"/>
    <w:rsid w:val="00E75F2A"/>
    <w:rsid w:val="00E7687F"/>
    <w:rsid w:val="00E76D4B"/>
    <w:rsid w:val="00E76F37"/>
    <w:rsid w:val="00E7701C"/>
    <w:rsid w:val="00E77099"/>
    <w:rsid w:val="00E77B37"/>
    <w:rsid w:val="00E8025D"/>
    <w:rsid w:val="00E806BD"/>
    <w:rsid w:val="00E8083D"/>
    <w:rsid w:val="00E808D2"/>
    <w:rsid w:val="00E809EF"/>
    <w:rsid w:val="00E80AD9"/>
    <w:rsid w:val="00E80CCC"/>
    <w:rsid w:val="00E80F13"/>
    <w:rsid w:val="00E810DB"/>
    <w:rsid w:val="00E8164C"/>
    <w:rsid w:val="00E83038"/>
    <w:rsid w:val="00E830A8"/>
    <w:rsid w:val="00E832CD"/>
    <w:rsid w:val="00E838A5"/>
    <w:rsid w:val="00E83EFB"/>
    <w:rsid w:val="00E84112"/>
    <w:rsid w:val="00E84151"/>
    <w:rsid w:val="00E84378"/>
    <w:rsid w:val="00E85401"/>
    <w:rsid w:val="00E8546D"/>
    <w:rsid w:val="00E85638"/>
    <w:rsid w:val="00E858F3"/>
    <w:rsid w:val="00E85B97"/>
    <w:rsid w:val="00E863A4"/>
    <w:rsid w:val="00E865BE"/>
    <w:rsid w:val="00E868A5"/>
    <w:rsid w:val="00E86C24"/>
    <w:rsid w:val="00E8782E"/>
    <w:rsid w:val="00E904A7"/>
    <w:rsid w:val="00E90530"/>
    <w:rsid w:val="00E908F3"/>
    <w:rsid w:val="00E90DD6"/>
    <w:rsid w:val="00E910C0"/>
    <w:rsid w:val="00E91234"/>
    <w:rsid w:val="00E91427"/>
    <w:rsid w:val="00E91BC1"/>
    <w:rsid w:val="00E91EC9"/>
    <w:rsid w:val="00E92EAE"/>
    <w:rsid w:val="00E93088"/>
    <w:rsid w:val="00E93263"/>
    <w:rsid w:val="00E9365D"/>
    <w:rsid w:val="00E9370E"/>
    <w:rsid w:val="00E93FE9"/>
    <w:rsid w:val="00E94539"/>
    <w:rsid w:val="00E94873"/>
    <w:rsid w:val="00E961F5"/>
    <w:rsid w:val="00E969C2"/>
    <w:rsid w:val="00E96EC5"/>
    <w:rsid w:val="00EA0273"/>
    <w:rsid w:val="00EA0742"/>
    <w:rsid w:val="00EA07CF"/>
    <w:rsid w:val="00EA0CA8"/>
    <w:rsid w:val="00EA101C"/>
    <w:rsid w:val="00EA12CF"/>
    <w:rsid w:val="00EA21AD"/>
    <w:rsid w:val="00EA247E"/>
    <w:rsid w:val="00EA3145"/>
    <w:rsid w:val="00EA3213"/>
    <w:rsid w:val="00EA3A72"/>
    <w:rsid w:val="00EA3DDC"/>
    <w:rsid w:val="00EA3F13"/>
    <w:rsid w:val="00EA5AED"/>
    <w:rsid w:val="00EA5F44"/>
    <w:rsid w:val="00EA6061"/>
    <w:rsid w:val="00EA654A"/>
    <w:rsid w:val="00EA65F9"/>
    <w:rsid w:val="00EA67D3"/>
    <w:rsid w:val="00EA6900"/>
    <w:rsid w:val="00EA6944"/>
    <w:rsid w:val="00EA6F97"/>
    <w:rsid w:val="00EA7522"/>
    <w:rsid w:val="00EA79B8"/>
    <w:rsid w:val="00EA7B39"/>
    <w:rsid w:val="00EA7B5E"/>
    <w:rsid w:val="00EA7F4A"/>
    <w:rsid w:val="00EB035D"/>
    <w:rsid w:val="00EB04A7"/>
    <w:rsid w:val="00EB0971"/>
    <w:rsid w:val="00EB0ECE"/>
    <w:rsid w:val="00EB1A14"/>
    <w:rsid w:val="00EB1C89"/>
    <w:rsid w:val="00EB1FFD"/>
    <w:rsid w:val="00EB20A9"/>
    <w:rsid w:val="00EB2129"/>
    <w:rsid w:val="00EB25D1"/>
    <w:rsid w:val="00EB29EE"/>
    <w:rsid w:val="00EB2EE8"/>
    <w:rsid w:val="00EB3BF8"/>
    <w:rsid w:val="00EB4086"/>
    <w:rsid w:val="00EB44B0"/>
    <w:rsid w:val="00EB4A6F"/>
    <w:rsid w:val="00EB4DCE"/>
    <w:rsid w:val="00EB56CC"/>
    <w:rsid w:val="00EB62EE"/>
    <w:rsid w:val="00EB7669"/>
    <w:rsid w:val="00EB7679"/>
    <w:rsid w:val="00EB77EF"/>
    <w:rsid w:val="00EC005A"/>
    <w:rsid w:val="00EC08D8"/>
    <w:rsid w:val="00EC0ADF"/>
    <w:rsid w:val="00EC0F4A"/>
    <w:rsid w:val="00EC0FFA"/>
    <w:rsid w:val="00EC1817"/>
    <w:rsid w:val="00EC1B9D"/>
    <w:rsid w:val="00EC1EAC"/>
    <w:rsid w:val="00EC26E2"/>
    <w:rsid w:val="00EC384F"/>
    <w:rsid w:val="00EC3BC5"/>
    <w:rsid w:val="00EC3C0A"/>
    <w:rsid w:val="00EC4233"/>
    <w:rsid w:val="00EC47D2"/>
    <w:rsid w:val="00EC48D4"/>
    <w:rsid w:val="00EC4E11"/>
    <w:rsid w:val="00EC5123"/>
    <w:rsid w:val="00EC51E0"/>
    <w:rsid w:val="00EC5476"/>
    <w:rsid w:val="00EC5893"/>
    <w:rsid w:val="00EC6151"/>
    <w:rsid w:val="00EC63F5"/>
    <w:rsid w:val="00EC6D3B"/>
    <w:rsid w:val="00EC758C"/>
    <w:rsid w:val="00EC7E08"/>
    <w:rsid w:val="00ED17DA"/>
    <w:rsid w:val="00ED182C"/>
    <w:rsid w:val="00ED1976"/>
    <w:rsid w:val="00ED1B3E"/>
    <w:rsid w:val="00ED247F"/>
    <w:rsid w:val="00ED2F59"/>
    <w:rsid w:val="00ED40FA"/>
    <w:rsid w:val="00ED481B"/>
    <w:rsid w:val="00ED4A5C"/>
    <w:rsid w:val="00ED506D"/>
    <w:rsid w:val="00ED592F"/>
    <w:rsid w:val="00ED6556"/>
    <w:rsid w:val="00ED6B71"/>
    <w:rsid w:val="00ED6D5E"/>
    <w:rsid w:val="00ED6E9B"/>
    <w:rsid w:val="00ED70B2"/>
    <w:rsid w:val="00ED76BA"/>
    <w:rsid w:val="00ED7C3C"/>
    <w:rsid w:val="00ED7F0E"/>
    <w:rsid w:val="00EE03C0"/>
    <w:rsid w:val="00EE0861"/>
    <w:rsid w:val="00EE0899"/>
    <w:rsid w:val="00EE0DAF"/>
    <w:rsid w:val="00EE14F1"/>
    <w:rsid w:val="00EE1F9C"/>
    <w:rsid w:val="00EE2032"/>
    <w:rsid w:val="00EE2AB7"/>
    <w:rsid w:val="00EE2C7B"/>
    <w:rsid w:val="00EE31ED"/>
    <w:rsid w:val="00EE3B31"/>
    <w:rsid w:val="00EE4C92"/>
    <w:rsid w:val="00EE5637"/>
    <w:rsid w:val="00EE5E48"/>
    <w:rsid w:val="00EE6126"/>
    <w:rsid w:val="00EE63D1"/>
    <w:rsid w:val="00EE6CB3"/>
    <w:rsid w:val="00EE6E57"/>
    <w:rsid w:val="00EE6EBC"/>
    <w:rsid w:val="00EE7E36"/>
    <w:rsid w:val="00EE7EE6"/>
    <w:rsid w:val="00EF01B6"/>
    <w:rsid w:val="00EF06A2"/>
    <w:rsid w:val="00EF06A7"/>
    <w:rsid w:val="00EF099C"/>
    <w:rsid w:val="00EF0B0F"/>
    <w:rsid w:val="00EF0D5A"/>
    <w:rsid w:val="00EF0ED5"/>
    <w:rsid w:val="00EF10B1"/>
    <w:rsid w:val="00EF1AE5"/>
    <w:rsid w:val="00EF1C0E"/>
    <w:rsid w:val="00EF1CAB"/>
    <w:rsid w:val="00EF1EAB"/>
    <w:rsid w:val="00EF27F4"/>
    <w:rsid w:val="00EF2B25"/>
    <w:rsid w:val="00EF34C2"/>
    <w:rsid w:val="00EF3507"/>
    <w:rsid w:val="00EF38CF"/>
    <w:rsid w:val="00EF3CF2"/>
    <w:rsid w:val="00EF3D6E"/>
    <w:rsid w:val="00EF3F08"/>
    <w:rsid w:val="00EF4DA7"/>
    <w:rsid w:val="00EF524D"/>
    <w:rsid w:val="00EF6278"/>
    <w:rsid w:val="00EF6435"/>
    <w:rsid w:val="00EF693F"/>
    <w:rsid w:val="00EF6EEE"/>
    <w:rsid w:val="00EF75F3"/>
    <w:rsid w:val="00F009EC"/>
    <w:rsid w:val="00F00B93"/>
    <w:rsid w:val="00F013CD"/>
    <w:rsid w:val="00F019C4"/>
    <w:rsid w:val="00F01AF5"/>
    <w:rsid w:val="00F01FF9"/>
    <w:rsid w:val="00F023DC"/>
    <w:rsid w:val="00F0269C"/>
    <w:rsid w:val="00F02CB1"/>
    <w:rsid w:val="00F02F48"/>
    <w:rsid w:val="00F03FC6"/>
    <w:rsid w:val="00F04407"/>
    <w:rsid w:val="00F0451E"/>
    <w:rsid w:val="00F04A5A"/>
    <w:rsid w:val="00F04C31"/>
    <w:rsid w:val="00F052ED"/>
    <w:rsid w:val="00F05688"/>
    <w:rsid w:val="00F059C7"/>
    <w:rsid w:val="00F05B63"/>
    <w:rsid w:val="00F05EB1"/>
    <w:rsid w:val="00F05F32"/>
    <w:rsid w:val="00F06C47"/>
    <w:rsid w:val="00F06E6F"/>
    <w:rsid w:val="00F07151"/>
    <w:rsid w:val="00F112C9"/>
    <w:rsid w:val="00F11CE9"/>
    <w:rsid w:val="00F12223"/>
    <w:rsid w:val="00F12373"/>
    <w:rsid w:val="00F12867"/>
    <w:rsid w:val="00F1305E"/>
    <w:rsid w:val="00F139EC"/>
    <w:rsid w:val="00F140B8"/>
    <w:rsid w:val="00F143B1"/>
    <w:rsid w:val="00F1462A"/>
    <w:rsid w:val="00F148FB"/>
    <w:rsid w:val="00F14B86"/>
    <w:rsid w:val="00F152C5"/>
    <w:rsid w:val="00F15467"/>
    <w:rsid w:val="00F1560A"/>
    <w:rsid w:val="00F15853"/>
    <w:rsid w:val="00F15CD9"/>
    <w:rsid w:val="00F15D82"/>
    <w:rsid w:val="00F1601F"/>
    <w:rsid w:val="00F16294"/>
    <w:rsid w:val="00F17039"/>
    <w:rsid w:val="00F17335"/>
    <w:rsid w:val="00F202F6"/>
    <w:rsid w:val="00F20ACB"/>
    <w:rsid w:val="00F20CF5"/>
    <w:rsid w:val="00F20D4B"/>
    <w:rsid w:val="00F20F6E"/>
    <w:rsid w:val="00F210C2"/>
    <w:rsid w:val="00F2153F"/>
    <w:rsid w:val="00F2182D"/>
    <w:rsid w:val="00F218B6"/>
    <w:rsid w:val="00F22A5E"/>
    <w:rsid w:val="00F22DEE"/>
    <w:rsid w:val="00F22DFF"/>
    <w:rsid w:val="00F237A1"/>
    <w:rsid w:val="00F23D04"/>
    <w:rsid w:val="00F25585"/>
    <w:rsid w:val="00F256B0"/>
    <w:rsid w:val="00F25EAE"/>
    <w:rsid w:val="00F2640D"/>
    <w:rsid w:val="00F26525"/>
    <w:rsid w:val="00F26BD6"/>
    <w:rsid w:val="00F26E90"/>
    <w:rsid w:val="00F273FD"/>
    <w:rsid w:val="00F2777F"/>
    <w:rsid w:val="00F27B15"/>
    <w:rsid w:val="00F306B8"/>
    <w:rsid w:val="00F30CF8"/>
    <w:rsid w:val="00F310DA"/>
    <w:rsid w:val="00F31124"/>
    <w:rsid w:val="00F3187A"/>
    <w:rsid w:val="00F31C7D"/>
    <w:rsid w:val="00F3227E"/>
    <w:rsid w:val="00F322B6"/>
    <w:rsid w:val="00F32C1B"/>
    <w:rsid w:val="00F33169"/>
    <w:rsid w:val="00F33592"/>
    <w:rsid w:val="00F33EC3"/>
    <w:rsid w:val="00F34009"/>
    <w:rsid w:val="00F34183"/>
    <w:rsid w:val="00F34C1C"/>
    <w:rsid w:val="00F34CBF"/>
    <w:rsid w:val="00F34FD0"/>
    <w:rsid w:val="00F3541F"/>
    <w:rsid w:val="00F354BA"/>
    <w:rsid w:val="00F35A9E"/>
    <w:rsid w:val="00F35BD5"/>
    <w:rsid w:val="00F3694A"/>
    <w:rsid w:val="00F36E72"/>
    <w:rsid w:val="00F37B00"/>
    <w:rsid w:val="00F401FD"/>
    <w:rsid w:val="00F40378"/>
    <w:rsid w:val="00F40424"/>
    <w:rsid w:val="00F40C57"/>
    <w:rsid w:val="00F411FE"/>
    <w:rsid w:val="00F4211C"/>
    <w:rsid w:val="00F42155"/>
    <w:rsid w:val="00F42E2E"/>
    <w:rsid w:val="00F43257"/>
    <w:rsid w:val="00F43A11"/>
    <w:rsid w:val="00F44845"/>
    <w:rsid w:val="00F44C00"/>
    <w:rsid w:val="00F44ECB"/>
    <w:rsid w:val="00F466F3"/>
    <w:rsid w:val="00F468D7"/>
    <w:rsid w:val="00F46F23"/>
    <w:rsid w:val="00F46F54"/>
    <w:rsid w:val="00F47313"/>
    <w:rsid w:val="00F47740"/>
    <w:rsid w:val="00F479AA"/>
    <w:rsid w:val="00F47AED"/>
    <w:rsid w:val="00F50292"/>
    <w:rsid w:val="00F50983"/>
    <w:rsid w:val="00F5106E"/>
    <w:rsid w:val="00F51577"/>
    <w:rsid w:val="00F51744"/>
    <w:rsid w:val="00F52037"/>
    <w:rsid w:val="00F52136"/>
    <w:rsid w:val="00F524C1"/>
    <w:rsid w:val="00F52A26"/>
    <w:rsid w:val="00F5386A"/>
    <w:rsid w:val="00F539D4"/>
    <w:rsid w:val="00F545D9"/>
    <w:rsid w:val="00F54734"/>
    <w:rsid w:val="00F54B1F"/>
    <w:rsid w:val="00F54C3F"/>
    <w:rsid w:val="00F55451"/>
    <w:rsid w:val="00F556DD"/>
    <w:rsid w:val="00F55848"/>
    <w:rsid w:val="00F55BD1"/>
    <w:rsid w:val="00F55FC6"/>
    <w:rsid w:val="00F5669E"/>
    <w:rsid w:val="00F56C46"/>
    <w:rsid w:val="00F56FDA"/>
    <w:rsid w:val="00F5722C"/>
    <w:rsid w:val="00F575DC"/>
    <w:rsid w:val="00F576CF"/>
    <w:rsid w:val="00F6013F"/>
    <w:rsid w:val="00F6037B"/>
    <w:rsid w:val="00F60491"/>
    <w:rsid w:val="00F606D3"/>
    <w:rsid w:val="00F60DA6"/>
    <w:rsid w:val="00F61571"/>
    <w:rsid w:val="00F6186E"/>
    <w:rsid w:val="00F61A49"/>
    <w:rsid w:val="00F6205F"/>
    <w:rsid w:val="00F6252B"/>
    <w:rsid w:val="00F626BD"/>
    <w:rsid w:val="00F626BF"/>
    <w:rsid w:val="00F62CC0"/>
    <w:rsid w:val="00F62FE8"/>
    <w:rsid w:val="00F6310F"/>
    <w:rsid w:val="00F63972"/>
    <w:rsid w:val="00F63F72"/>
    <w:rsid w:val="00F64043"/>
    <w:rsid w:val="00F64357"/>
    <w:rsid w:val="00F64CC1"/>
    <w:rsid w:val="00F64E2D"/>
    <w:rsid w:val="00F65134"/>
    <w:rsid w:val="00F655EF"/>
    <w:rsid w:val="00F65BCC"/>
    <w:rsid w:val="00F65FB2"/>
    <w:rsid w:val="00F661DE"/>
    <w:rsid w:val="00F6644B"/>
    <w:rsid w:val="00F664BC"/>
    <w:rsid w:val="00F676B9"/>
    <w:rsid w:val="00F67A7E"/>
    <w:rsid w:val="00F67C36"/>
    <w:rsid w:val="00F708DE"/>
    <w:rsid w:val="00F7094F"/>
    <w:rsid w:val="00F711ED"/>
    <w:rsid w:val="00F7153C"/>
    <w:rsid w:val="00F716CF"/>
    <w:rsid w:val="00F7189E"/>
    <w:rsid w:val="00F71952"/>
    <w:rsid w:val="00F72123"/>
    <w:rsid w:val="00F7212D"/>
    <w:rsid w:val="00F7265C"/>
    <w:rsid w:val="00F72682"/>
    <w:rsid w:val="00F72AE7"/>
    <w:rsid w:val="00F72E98"/>
    <w:rsid w:val="00F72F05"/>
    <w:rsid w:val="00F72F7C"/>
    <w:rsid w:val="00F733F3"/>
    <w:rsid w:val="00F73453"/>
    <w:rsid w:val="00F7396E"/>
    <w:rsid w:val="00F741DA"/>
    <w:rsid w:val="00F7426B"/>
    <w:rsid w:val="00F74337"/>
    <w:rsid w:val="00F74866"/>
    <w:rsid w:val="00F74983"/>
    <w:rsid w:val="00F74B08"/>
    <w:rsid w:val="00F74FC5"/>
    <w:rsid w:val="00F7529B"/>
    <w:rsid w:val="00F752D0"/>
    <w:rsid w:val="00F75CA3"/>
    <w:rsid w:val="00F75E42"/>
    <w:rsid w:val="00F76088"/>
    <w:rsid w:val="00F763D5"/>
    <w:rsid w:val="00F766F0"/>
    <w:rsid w:val="00F7674F"/>
    <w:rsid w:val="00F77229"/>
    <w:rsid w:val="00F77E3C"/>
    <w:rsid w:val="00F8052B"/>
    <w:rsid w:val="00F80C84"/>
    <w:rsid w:val="00F819D7"/>
    <w:rsid w:val="00F81B94"/>
    <w:rsid w:val="00F82713"/>
    <w:rsid w:val="00F82B0D"/>
    <w:rsid w:val="00F830B3"/>
    <w:rsid w:val="00F8334D"/>
    <w:rsid w:val="00F8346A"/>
    <w:rsid w:val="00F83656"/>
    <w:rsid w:val="00F84121"/>
    <w:rsid w:val="00F847A7"/>
    <w:rsid w:val="00F84E2D"/>
    <w:rsid w:val="00F84F5F"/>
    <w:rsid w:val="00F856FC"/>
    <w:rsid w:val="00F857E5"/>
    <w:rsid w:val="00F870FC"/>
    <w:rsid w:val="00F87344"/>
    <w:rsid w:val="00F90DC4"/>
    <w:rsid w:val="00F915B3"/>
    <w:rsid w:val="00F91745"/>
    <w:rsid w:val="00F91C4E"/>
    <w:rsid w:val="00F92D54"/>
    <w:rsid w:val="00F930D8"/>
    <w:rsid w:val="00F931FD"/>
    <w:rsid w:val="00F9329F"/>
    <w:rsid w:val="00F9352E"/>
    <w:rsid w:val="00F938F4"/>
    <w:rsid w:val="00F93A13"/>
    <w:rsid w:val="00F93C3F"/>
    <w:rsid w:val="00F93C7B"/>
    <w:rsid w:val="00F93D21"/>
    <w:rsid w:val="00F93EFE"/>
    <w:rsid w:val="00F946A4"/>
    <w:rsid w:val="00F9496B"/>
    <w:rsid w:val="00F94D83"/>
    <w:rsid w:val="00F95267"/>
    <w:rsid w:val="00F956F4"/>
    <w:rsid w:val="00F95E95"/>
    <w:rsid w:val="00F9605B"/>
    <w:rsid w:val="00F96198"/>
    <w:rsid w:val="00F961CE"/>
    <w:rsid w:val="00F96609"/>
    <w:rsid w:val="00F971E9"/>
    <w:rsid w:val="00F971F0"/>
    <w:rsid w:val="00F972A1"/>
    <w:rsid w:val="00F972BA"/>
    <w:rsid w:val="00F9771B"/>
    <w:rsid w:val="00F9779C"/>
    <w:rsid w:val="00F97A98"/>
    <w:rsid w:val="00F97BC7"/>
    <w:rsid w:val="00FA01D1"/>
    <w:rsid w:val="00FA05E7"/>
    <w:rsid w:val="00FA0987"/>
    <w:rsid w:val="00FA0DB8"/>
    <w:rsid w:val="00FA1FA9"/>
    <w:rsid w:val="00FA221D"/>
    <w:rsid w:val="00FA234B"/>
    <w:rsid w:val="00FA27BB"/>
    <w:rsid w:val="00FA27E4"/>
    <w:rsid w:val="00FA2B6D"/>
    <w:rsid w:val="00FA35E0"/>
    <w:rsid w:val="00FA40FD"/>
    <w:rsid w:val="00FA4139"/>
    <w:rsid w:val="00FA444F"/>
    <w:rsid w:val="00FA470D"/>
    <w:rsid w:val="00FA4F38"/>
    <w:rsid w:val="00FA525E"/>
    <w:rsid w:val="00FA5A4F"/>
    <w:rsid w:val="00FA5A5F"/>
    <w:rsid w:val="00FA5E97"/>
    <w:rsid w:val="00FA5EC0"/>
    <w:rsid w:val="00FA6109"/>
    <w:rsid w:val="00FA6487"/>
    <w:rsid w:val="00FA6EA4"/>
    <w:rsid w:val="00FA725E"/>
    <w:rsid w:val="00FA7F4A"/>
    <w:rsid w:val="00FB04D0"/>
    <w:rsid w:val="00FB0CF9"/>
    <w:rsid w:val="00FB0E8F"/>
    <w:rsid w:val="00FB0FAA"/>
    <w:rsid w:val="00FB153C"/>
    <w:rsid w:val="00FB1589"/>
    <w:rsid w:val="00FB209C"/>
    <w:rsid w:val="00FB22BB"/>
    <w:rsid w:val="00FB28D9"/>
    <w:rsid w:val="00FB2AB2"/>
    <w:rsid w:val="00FB3BC0"/>
    <w:rsid w:val="00FB44D4"/>
    <w:rsid w:val="00FB4694"/>
    <w:rsid w:val="00FB46F8"/>
    <w:rsid w:val="00FB5026"/>
    <w:rsid w:val="00FB5509"/>
    <w:rsid w:val="00FB6934"/>
    <w:rsid w:val="00FB6EBD"/>
    <w:rsid w:val="00FB73EA"/>
    <w:rsid w:val="00FB77B1"/>
    <w:rsid w:val="00FB786F"/>
    <w:rsid w:val="00FC0030"/>
    <w:rsid w:val="00FC0160"/>
    <w:rsid w:val="00FC0173"/>
    <w:rsid w:val="00FC01D7"/>
    <w:rsid w:val="00FC03FD"/>
    <w:rsid w:val="00FC09C4"/>
    <w:rsid w:val="00FC0AAF"/>
    <w:rsid w:val="00FC1175"/>
    <w:rsid w:val="00FC11FF"/>
    <w:rsid w:val="00FC1302"/>
    <w:rsid w:val="00FC136C"/>
    <w:rsid w:val="00FC17E7"/>
    <w:rsid w:val="00FC18D5"/>
    <w:rsid w:val="00FC259A"/>
    <w:rsid w:val="00FC31DF"/>
    <w:rsid w:val="00FC3905"/>
    <w:rsid w:val="00FC3AE4"/>
    <w:rsid w:val="00FC49A1"/>
    <w:rsid w:val="00FC4E34"/>
    <w:rsid w:val="00FC57E0"/>
    <w:rsid w:val="00FC5F2D"/>
    <w:rsid w:val="00FC6BEF"/>
    <w:rsid w:val="00FC7C10"/>
    <w:rsid w:val="00FC7F8D"/>
    <w:rsid w:val="00FD039A"/>
    <w:rsid w:val="00FD0565"/>
    <w:rsid w:val="00FD0F32"/>
    <w:rsid w:val="00FD113B"/>
    <w:rsid w:val="00FD1165"/>
    <w:rsid w:val="00FD133E"/>
    <w:rsid w:val="00FD1B23"/>
    <w:rsid w:val="00FD1E2C"/>
    <w:rsid w:val="00FD22AC"/>
    <w:rsid w:val="00FD287A"/>
    <w:rsid w:val="00FD3B77"/>
    <w:rsid w:val="00FD3D58"/>
    <w:rsid w:val="00FD3F30"/>
    <w:rsid w:val="00FD41A3"/>
    <w:rsid w:val="00FD43FB"/>
    <w:rsid w:val="00FD4E66"/>
    <w:rsid w:val="00FD5022"/>
    <w:rsid w:val="00FD62C8"/>
    <w:rsid w:val="00FD660C"/>
    <w:rsid w:val="00FD66FE"/>
    <w:rsid w:val="00FD69BB"/>
    <w:rsid w:val="00FD6CE6"/>
    <w:rsid w:val="00FD7117"/>
    <w:rsid w:val="00FD7216"/>
    <w:rsid w:val="00FD72D4"/>
    <w:rsid w:val="00FD7547"/>
    <w:rsid w:val="00FD75EE"/>
    <w:rsid w:val="00FD7A93"/>
    <w:rsid w:val="00FE0486"/>
    <w:rsid w:val="00FE07AB"/>
    <w:rsid w:val="00FE0A1D"/>
    <w:rsid w:val="00FE0D37"/>
    <w:rsid w:val="00FE1162"/>
    <w:rsid w:val="00FE1A03"/>
    <w:rsid w:val="00FE1D96"/>
    <w:rsid w:val="00FE213E"/>
    <w:rsid w:val="00FE21C3"/>
    <w:rsid w:val="00FE2F19"/>
    <w:rsid w:val="00FE2F25"/>
    <w:rsid w:val="00FE36EE"/>
    <w:rsid w:val="00FE392E"/>
    <w:rsid w:val="00FE4297"/>
    <w:rsid w:val="00FE4476"/>
    <w:rsid w:val="00FE4EB2"/>
    <w:rsid w:val="00FE51AF"/>
    <w:rsid w:val="00FE5775"/>
    <w:rsid w:val="00FE5B76"/>
    <w:rsid w:val="00FE5BA1"/>
    <w:rsid w:val="00FE5E09"/>
    <w:rsid w:val="00FE6672"/>
    <w:rsid w:val="00FE66B7"/>
    <w:rsid w:val="00FE677C"/>
    <w:rsid w:val="00FE683A"/>
    <w:rsid w:val="00FE6CAF"/>
    <w:rsid w:val="00FE70D8"/>
    <w:rsid w:val="00FE7764"/>
    <w:rsid w:val="00FF067E"/>
    <w:rsid w:val="00FF079F"/>
    <w:rsid w:val="00FF0D60"/>
    <w:rsid w:val="00FF10CB"/>
    <w:rsid w:val="00FF1393"/>
    <w:rsid w:val="00FF13E5"/>
    <w:rsid w:val="00FF1598"/>
    <w:rsid w:val="00FF1EB5"/>
    <w:rsid w:val="00FF28DC"/>
    <w:rsid w:val="00FF2B50"/>
    <w:rsid w:val="00FF2BE6"/>
    <w:rsid w:val="00FF2F6E"/>
    <w:rsid w:val="00FF3046"/>
    <w:rsid w:val="00FF31A0"/>
    <w:rsid w:val="00FF3563"/>
    <w:rsid w:val="00FF371C"/>
    <w:rsid w:val="00FF3F9B"/>
    <w:rsid w:val="00FF4A78"/>
    <w:rsid w:val="00FF4AF0"/>
    <w:rsid w:val="00FF4BDB"/>
    <w:rsid w:val="00FF52D8"/>
    <w:rsid w:val="00FF5304"/>
    <w:rsid w:val="00FF55AD"/>
    <w:rsid w:val="00FF5837"/>
    <w:rsid w:val="00FF58C8"/>
    <w:rsid w:val="00FF5A68"/>
    <w:rsid w:val="00FF5CEC"/>
    <w:rsid w:val="00FF5DED"/>
    <w:rsid w:val="00FF5E4F"/>
    <w:rsid w:val="00FF6732"/>
    <w:rsid w:val="00FF6735"/>
    <w:rsid w:val="00FF6B3E"/>
    <w:rsid w:val="00FF75BC"/>
    <w:rsid w:val="00FF7D58"/>
    <w:rsid w:val="08F0FD9B"/>
    <w:rsid w:val="0F3DE224"/>
    <w:rsid w:val="1326E1AE"/>
    <w:rsid w:val="1C973081"/>
    <w:rsid w:val="43985AA2"/>
    <w:rsid w:val="4993982A"/>
    <w:rsid w:val="61705F0E"/>
    <w:rsid w:val="6B9E35D3"/>
    <w:rsid w:val="76E093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1852E"/>
  <w15:chartTrackingRefBased/>
  <w15:docId w15:val="{3EDEB1ED-3B0C-47A8-8E42-DF30CCBBA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672"/>
    <w:pPr>
      <w:spacing w:line="360" w:lineRule="auto"/>
      <w:jc w:val="both"/>
    </w:pPr>
    <w:rPr>
      <w:sz w:val="24"/>
      <w:szCs w:val="24"/>
      <w:lang w:val="en-AU" w:eastAsia="en-US"/>
    </w:rPr>
  </w:style>
  <w:style w:type="paragraph" w:styleId="Heading1">
    <w:name w:val="heading 1"/>
    <w:basedOn w:val="Normal"/>
    <w:next w:val="Normal"/>
    <w:link w:val="Heading1Char"/>
    <w:uiPriority w:val="9"/>
    <w:qFormat/>
    <w:rsid w:val="005842A1"/>
    <w:pPr>
      <w:keepNext/>
      <w:numPr>
        <w:numId w:val="1"/>
      </w:numPr>
      <w:spacing w:before="240" w:after="240"/>
      <w:outlineLvl w:val="0"/>
    </w:pPr>
    <w:rPr>
      <w:rFonts w:cs="Arial"/>
      <w:b/>
      <w:bCs/>
      <w:kern w:val="32"/>
      <w:sz w:val="40"/>
      <w:szCs w:val="36"/>
    </w:rPr>
  </w:style>
  <w:style w:type="paragraph" w:styleId="Heading2">
    <w:name w:val="heading 2"/>
    <w:basedOn w:val="Normal"/>
    <w:next w:val="Normal"/>
    <w:autoRedefine/>
    <w:qFormat/>
    <w:rsid w:val="00721C23"/>
    <w:pPr>
      <w:keepNext/>
      <w:numPr>
        <w:ilvl w:val="1"/>
        <w:numId w:val="1"/>
      </w:numPr>
      <w:spacing w:before="480" w:after="160"/>
      <w:outlineLvl w:val="1"/>
    </w:pPr>
    <w:rPr>
      <w:rFonts w:cs="Arial"/>
      <w:b/>
      <w:bCs/>
      <w:iCs/>
      <w:sz w:val="32"/>
      <w:szCs w:val="32"/>
    </w:rPr>
  </w:style>
  <w:style w:type="paragraph" w:styleId="Heading3">
    <w:name w:val="heading 3"/>
    <w:basedOn w:val="Normal"/>
    <w:next w:val="Normal"/>
    <w:autoRedefine/>
    <w:qFormat/>
    <w:rsid w:val="002A4F72"/>
    <w:pPr>
      <w:keepNext/>
      <w:numPr>
        <w:ilvl w:val="2"/>
        <w:numId w:val="1"/>
      </w:numPr>
      <w:spacing w:before="480" w:after="120"/>
      <w:outlineLvl w:val="2"/>
    </w:pPr>
    <w:rPr>
      <w:rFonts w:cs="Arial"/>
      <w:b/>
      <w:bCs/>
      <w:sz w:val="28"/>
      <w:szCs w:val="26"/>
    </w:rPr>
  </w:style>
  <w:style w:type="paragraph" w:styleId="Heading4">
    <w:name w:val="heading 4"/>
    <w:basedOn w:val="Normal"/>
    <w:next w:val="Normal"/>
    <w:qFormat/>
    <w:rsid w:val="007A485D"/>
    <w:pPr>
      <w:keepNext/>
      <w:numPr>
        <w:ilvl w:val="3"/>
        <w:numId w:val="1"/>
      </w:numPr>
      <w:spacing w:before="48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cs="Tahoma"/>
      <w:sz w:val="20"/>
      <w:szCs w:val="2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B4707"/>
    <w:pPr>
      <w:spacing w:before="120" w:after="120"/>
    </w:pPr>
    <w:rPr>
      <w:b/>
      <w:bCs/>
      <w:sz w:val="20"/>
      <w:szCs w:val="20"/>
    </w:rPr>
  </w:style>
  <w:style w:type="paragraph" w:styleId="TOC2">
    <w:name w:val="toc 2"/>
    <w:basedOn w:val="Normal"/>
    <w:next w:val="Normal"/>
    <w:autoRedefine/>
    <w:uiPriority w:val="39"/>
    <w:rsid w:val="003677D7"/>
    <w:pPr>
      <w:ind w:left="240"/>
    </w:pPr>
    <w:rPr>
      <w:sz w:val="20"/>
      <w:szCs w:val="20"/>
    </w:rPr>
  </w:style>
  <w:style w:type="paragraph" w:styleId="TOC3">
    <w:name w:val="toc 3"/>
    <w:basedOn w:val="Normal"/>
    <w:next w:val="Normal"/>
    <w:autoRedefine/>
    <w:uiPriority w:val="39"/>
    <w:rsid w:val="003677D7"/>
    <w:pPr>
      <w:ind w:left="480"/>
    </w:pPr>
    <w:rPr>
      <w:iCs/>
      <w:sz w:val="20"/>
      <w:szCs w:val="20"/>
    </w:rPr>
  </w:style>
  <w:style w:type="paragraph" w:styleId="TOC4">
    <w:name w:val="toc 4"/>
    <w:basedOn w:val="Normal"/>
    <w:next w:val="Normal"/>
    <w:autoRedefine/>
    <w:rsid w:val="003677D7"/>
    <w:pPr>
      <w:ind w:left="720"/>
    </w:pPr>
    <w:rPr>
      <w:sz w:val="20"/>
      <w:szCs w:val="18"/>
    </w:rPr>
  </w:style>
  <w:style w:type="paragraph" w:styleId="TOC5">
    <w:name w:val="toc 5"/>
    <w:basedOn w:val="Normal"/>
    <w:next w:val="Normal"/>
    <w:autoRedefine/>
    <w:rsid w:val="003677D7"/>
    <w:pPr>
      <w:ind w:left="960"/>
    </w:pPr>
    <w:rPr>
      <w:sz w:val="20"/>
      <w:szCs w:val="18"/>
    </w:rPr>
  </w:style>
  <w:style w:type="paragraph" w:styleId="TOC6">
    <w:name w:val="toc 6"/>
    <w:basedOn w:val="Normal"/>
    <w:next w:val="Normal"/>
    <w:autoRedefine/>
    <w:pPr>
      <w:ind w:left="1200"/>
    </w:pPr>
    <w:rPr>
      <w:sz w:val="18"/>
      <w:szCs w:val="18"/>
    </w:rPr>
  </w:style>
  <w:style w:type="paragraph" w:styleId="TOC7">
    <w:name w:val="toc 7"/>
    <w:basedOn w:val="Normal"/>
    <w:next w:val="Normal"/>
    <w:autoRedefine/>
    <w:semiHidden/>
    <w:pPr>
      <w:ind w:left="1440"/>
    </w:pPr>
    <w:rPr>
      <w:sz w:val="18"/>
      <w:szCs w:val="18"/>
    </w:rPr>
  </w:style>
  <w:style w:type="paragraph" w:styleId="TOC8">
    <w:name w:val="toc 8"/>
    <w:basedOn w:val="Normal"/>
    <w:next w:val="Normal"/>
    <w:autoRedefine/>
    <w:semiHidden/>
    <w:pPr>
      <w:ind w:left="1680"/>
    </w:pPr>
    <w:rPr>
      <w:sz w:val="18"/>
      <w:szCs w:val="18"/>
    </w:rPr>
  </w:style>
  <w:style w:type="paragraph" w:styleId="TOC9">
    <w:name w:val="toc 9"/>
    <w:basedOn w:val="Normal"/>
    <w:next w:val="Normal"/>
    <w:autoRedefine/>
    <w:semiHidden/>
    <w:pPr>
      <w:ind w:left="1920"/>
    </w:pPr>
    <w:rPr>
      <w:sz w:val="18"/>
      <w:szCs w:val="18"/>
    </w:rPr>
  </w:style>
  <w:style w:type="character" w:styleId="Hyperlink">
    <w:name w:val="Hyperlink"/>
    <w:uiPriority w:val="99"/>
    <w:rPr>
      <w:color w:val="0000FF"/>
      <w:u w:val="single"/>
    </w:rPr>
  </w:style>
  <w:style w:type="paragraph" w:styleId="Caption">
    <w:name w:val="caption"/>
    <w:basedOn w:val="Normal"/>
    <w:next w:val="Normal"/>
    <w:link w:val="CaptionChar"/>
    <w:qFormat/>
    <w:rPr>
      <w:b/>
      <w:bCs/>
      <w:sz w:val="20"/>
      <w:szCs w:val="20"/>
    </w:rPr>
  </w:style>
  <w:style w:type="paragraph" w:styleId="TableofFigures">
    <w:name w:val="table of figures"/>
    <w:basedOn w:val="Normal"/>
    <w:next w:val="Normal"/>
    <w:uiPriority w:val="99"/>
    <w:rsid w:val="000B6414"/>
    <w:pPr>
      <w:ind w:left="480" w:hanging="480"/>
      <w:jc w:val="left"/>
    </w:pPr>
    <w:rPr>
      <w:rFonts w:ascii="Times New (W1)" w:hAnsi="Times New (W1)"/>
    </w:rPr>
  </w:style>
  <w:style w:type="table" w:styleId="TableGrid">
    <w:name w:val="Table Grid"/>
    <w:basedOn w:val="TableNormal"/>
    <w:rsid w:val="00B96960"/>
    <w:pPr>
      <w:spacing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sid w:val="00FA27E4"/>
    <w:rPr>
      <w:b/>
      <w:bCs/>
      <w:lang w:val="en-AU" w:eastAsia="en-US" w:bidi="ar-SA"/>
    </w:rPr>
  </w:style>
  <w:style w:type="paragraph" w:styleId="BalloonText">
    <w:name w:val="Balloon Text"/>
    <w:basedOn w:val="Normal"/>
    <w:semiHidden/>
    <w:rsid w:val="005B4707"/>
    <w:rPr>
      <w:rFonts w:ascii="Tahoma" w:hAnsi="Tahoma" w:cs="Tahoma"/>
      <w:sz w:val="16"/>
      <w:szCs w:val="16"/>
    </w:rPr>
  </w:style>
  <w:style w:type="character" w:styleId="CommentReference">
    <w:name w:val="annotation reference"/>
    <w:semiHidden/>
    <w:rsid w:val="005B4707"/>
    <w:rPr>
      <w:sz w:val="16"/>
      <w:szCs w:val="16"/>
    </w:rPr>
  </w:style>
  <w:style w:type="paragraph" w:styleId="CommentText">
    <w:name w:val="annotation text"/>
    <w:basedOn w:val="Normal"/>
    <w:semiHidden/>
    <w:rsid w:val="005B4707"/>
    <w:rPr>
      <w:sz w:val="20"/>
      <w:szCs w:val="20"/>
    </w:rPr>
  </w:style>
  <w:style w:type="paragraph" w:styleId="CommentSubject">
    <w:name w:val="annotation subject"/>
    <w:basedOn w:val="CommentText"/>
    <w:next w:val="CommentText"/>
    <w:semiHidden/>
    <w:rsid w:val="005B4707"/>
    <w:rPr>
      <w:b/>
      <w:bCs/>
    </w:rPr>
  </w:style>
  <w:style w:type="character" w:styleId="EndnoteReference">
    <w:name w:val="endnote reference"/>
    <w:rsid w:val="005B4707"/>
    <w:rPr>
      <w:vertAlign w:val="superscript"/>
    </w:rPr>
  </w:style>
  <w:style w:type="paragraph" w:styleId="EndnoteText">
    <w:name w:val="endnote text"/>
    <w:basedOn w:val="Normal"/>
    <w:rsid w:val="005B4707"/>
    <w:rPr>
      <w:sz w:val="20"/>
      <w:szCs w:val="20"/>
    </w:rPr>
  </w:style>
  <w:style w:type="character" w:styleId="FootnoteReference">
    <w:name w:val="footnote reference"/>
    <w:semiHidden/>
    <w:rsid w:val="005B4707"/>
    <w:rPr>
      <w:vertAlign w:val="superscript"/>
    </w:rPr>
  </w:style>
  <w:style w:type="paragraph" w:styleId="FootnoteText">
    <w:name w:val="footnote text"/>
    <w:basedOn w:val="Normal"/>
    <w:semiHidden/>
    <w:rsid w:val="005B4707"/>
    <w:rPr>
      <w:sz w:val="20"/>
      <w:szCs w:val="20"/>
    </w:rPr>
  </w:style>
  <w:style w:type="paragraph" w:styleId="Index1">
    <w:name w:val="index 1"/>
    <w:basedOn w:val="Normal"/>
    <w:next w:val="Normal"/>
    <w:autoRedefine/>
    <w:semiHidden/>
    <w:rsid w:val="005B4707"/>
    <w:pPr>
      <w:ind w:left="240" w:hanging="240"/>
    </w:pPr>
  </w:style>
  <w:style w:type="paragraph" w:styleId="Index2">
    <w:name w:val="index 2"/>
    <w:basedOn w:val="Normal"/>
    <w:next w:val="Normal"/>
    <w:autoRedefine/>
    <w:semiHidden/>
    <w:rsid w:val="005B4707"/>
    <w:pPr>
      <w:ind w:left="480" w:hanging="240"/>
    </w:pPr>
  </w:style>
  <w:style w:type="paragraph" w:styleId="Index3">
    <w:name w:val="index 3"/>
    <w:basedOn w:val="Normal"/>
    <w:next w:val="Normal"/>
    <w:autoRedefine/>
    <w:semiHidden/>
    <w:rsid w:val="005B4707"/>
    <w:pPr>
      <w:ind w:left="720" w:hanging="240"/>
    </w:pPr>
  </w:style>
  <w:style w:type="paragraph" w:styleId="Index4">
    <w:name w:val="index 4"/>
    <w:basedOn w:val="Normal"/>
    <w:next w:val="Normal"/>
    <w:autoRedefine/>
    <w:semiHidden/>
    <w:rsid w:val="005B4707"/>
    <w:pPr>
      <w:ind w:left="960" w:hanging="240"/>
    </w:pPr>
  </w:style>
  <w:style w:type="paragraph" w:styleId="Index5">
    <w:name w:val="index 5"/>
    <w:basedOn w:val="Normal"/>
    <w:next w:val="Normal"/>
    <w:autoRedefine/>
    <w:semiHidden/>
    <w:rsid w:val="005B4707"/>
    <w:pPr>
      <w:ind w:left="1200" w:hanging="240"/>
    </w:pPr>
  </w:style>
  <w:style w:type="paragraph" w:styleId="Index6">
    <w:name w:val="index 6"/>
    <w:basedOn w:val="Normal"/>
    <w:next w:val="Normal"/>
    <w:autoRedefine/>
    <w:semiHidden/>
    <w:rsid w:val="005B4707"/>
    <w:pPr>
      <w:ind w:left="1440" w:hanging="240"/>
    </w:pPr>
  </w:style>
  <w:style w:type="paragraph" w:styleId="Index7">
    <w:name w:val="index 7"/>
    <w:basedOn w:val="Normal"/>
    <w:next w:val="Normal"/>
    <w:autoRedefine/>
    <w:semiHidden/>
    <w:rsid w:val="005B4707"/>
    <w:pPr>
      <w:ind w:left="1680" w:hanging="240"/>
    </w:pPr>
  </w:style>
  <w:style w:type="paragraph" w:styleId="Index8">
    <w:name w:val="index 8"/>
    <w:basedOn w:val="Normal"/>
    <w:next w:val="Normal"/>
    <w:autoRedefine/>
    <w:semiHidden/>
    <w:rsid w:val="005B4707"/>
    <w:pPr>
      <w:ind w:left="1920" w:hanging="240"/>
    </w:pPr>
  </w:style>
  <w:style w:type="paragraph" w:styleId="Index9">
    <w:name w:val="index 9"/>
    <w:basedOn w:val="Normal"/>
    <w:next w:val="Normal"/>
    <w:autoRedefine/>
    <w:semiHidden/>
    <w:rsid w:val="005B4707"/>
    <w:pPr>
      <w:ind w:left="2160" w:hanging="240"/>
    </w:pPr>
  </w:style>
  <w:style w:type="paragraph" w:styleId="IndexHeading">
    <w:name w:val="index heading"/>
    <w:basedOn w:val="Normal"/>
    <w:next w:val="Index1"/>
    <w:semiHidden/>
    <w:rsid w:val="005B4707"/>
    <w:rPr>
      <w:rFonts w:ascii="Arial" w:hAnsi="Arial" w:cs="Arial"/>
      <w:b/>
      <w:bCs/>
    </w:rPr>
  </w:style>
  <w:style w:type="paragraph" w:styleId="MacroText">
    <w:name w:val="macro"/>
    <w:semiHidden/>
    <w:rsid w:val="005B4707"/>
    <w:pPr>
      <w:tabs>
        <w:tab w:val="left" w:pos="480"/>
        <w:tab w:val="left" w:pos="960"/>
        <w:tab w:val="left" w:pos="1440"/>
        <w:tab w:val="left" w:pos="1920"/>
        <w:tab w:val="left" w:pos="2400"/>
        <w:tab w:val="left" w:pos="2880"/>
        <w:tab w:val="left" w:pos="3360"/>
        <w:tab w:val="left" w:pos="3840"/>
        <w:tab w:val="left" w:pos="4320"/>
      </w:tabs>
      <w:spacing w:line="288" w:lineRule="auto"/>
      <w:jc w:val="both"/>
    </w:pPr>
    <w:rPr>
      <w:rFonts w:ascii="Courier New" w:hAnsi="Courier New" w:cs="Courier New"/>
      <w:lang w:val="en-AU" w:eastAsia="en-US"/>
    </w:rPr>
  </w:style>
  <w:style w:type="paragraph" w:styleId="TableofAuthorities">
    <w:name w:val="table of authorities"/>
    <w:basedOn w:val="Normal"/>
    <w:next w:val="Normal"/>
    <w:semiHidden/>
    <w:rsid w:val="005B4707"/>
    <w:pPr>
      <w:ind w:left="240" w:hanging="240"/>
    </w:pPr>
  </w:style>
  <w:style w:type="paragraph" w:styleId="TOAHeading">
    <w:name w:val="toa heading"/>
    <w:basedOn w:val="Normal"/>
    <w:next w:val="Normal"/>
    <w:rsid w:val="005B4707"/>
    <w:pPr>
      <w:spacing w:before="120"/>
    </w:pPr>
    <w:rPr>
      <w:rFonts w:ascii="Arial" w:hAnsi="Arial" w:cs="Arial"/>
      <w:b/>
      <w:bCs/>
    </w:rPr>
  </w:style>
  <w:style w:type="paragraph" w:styleId="HTMLPreformatted">
    <w:name w:val="HTML Preformatted"/>
    <w:basedOn w:val="Normal"/>
    <w:rsid w:val="0006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color w:val="000000"/>
      <w:sz w:val="20"/>
      <w:szCs w:val="20"/>
      <w:lang w:eastAsia="en-AU"/>
    </w:rPr>
  </w:style>
  <w:style w:type="paragraph" w:customStyle="1" w:styleId="Default">
    <w:name w:val="Default"/>
    <w:rsid w:val="00525845"/>
    <w:pPr>
      <w:autoSpaceDE w:val="0"/>
      <w:autoSpaceDN w:val="0"/>
      <w:adjustRightInd w:val="0"/>
    </w:pPr>
    <w:rPr>
      <w:rFonts w:ascii="Garamond" w:hAnsi="Garamond" w:cs="Garamond"/>
      <w:color w:val="000000"/>
      <w:sz w:val="24"/>
      <w:szCs w:val="24"/>
      <w:lang w:val="en-MY" w:eastAsia="en-MY"/>
    </w:rPr>
  </w:style>
  <w:style w:type="character" w:customStyle="1" w:styleId="UnresolvedMention1">
    <w:name w:val="Unresolved Mention1"/>
    <w:basedOn w:val="DefaultParagraphFont"/>
    <w:uiPriority w:val="99"/>
    <w:semiHidden/>
    <w:unhideWhenUsed/>
    <w:rsid w:val="00A94709"/>
    <w:rPr>
      <w:color w:val="605E5C"/>
      <w:shd w:val="clear" w:color="auto" w:fill="E1DFDD"/>
    </w:rPr>
  </w:style>
  <w:style w:type="character" w:styleId="FollowedHyperlink">
    <w:name w:val="FollowedHyperlink"/>
    <w:basedOn w:val="DefaultParagraphFont"/>
    <w:uiPriority w:val="99"/>
    <w:semiHidden/>
    <w:unhideWhenUsed/>
    <w:rsid w:val="002C6F76"/>
    <w:rPr>
      <w:color w:val="954F72" w:themeColor="followedHyperlink"/>
      <w:u w:val="single"/>
    </w:rPr>
  </w:style>
  <w:style w:type="paragraph" w:styleId="Title">
    <w:name w:val="Title"/>
    <w:basedOn w:val="Normal"/>
    <w:next w:val="Normal"/>
    <w:link w:val="TitleChar"/>
    <w:uiPriority w:val="10"/>
    <w:qFormat/>
    <w:rsid w:val="002A2EFC"/>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2EFC"/>
    <w:rPr>
      <w:rFonts w:asciiTheme="majorHAnsi" w:eastAsiaTheme="majorEastAsia" w:hAnsiTheme="majorHAnsi" w:cstheme="majorBidi"/>
      <w:spacing w:val="-10"/>
      <w:kern w:val="28"/>
      <w:sz w:val="56"/>
      <w:szCs w:val="56"/>
      <w:lang w:val="en-AU" w:eastAsia="en-US"/>
    </w:rPr>
  </w:style>
  <w:style w:type="character" w:styleId="PlaceholderText">
    <w:name w:val="Placeholder Text"/>
    <w:basedOn w:val="DefaultParagraphFont"/>
    <w:uiPriority w:val="99"/>
    <w:semiHidden/>
    <w:rsid w:val="00A40D88"/>
    <w:rPr>
      <w:color w:val="808080"/>
    </w:rPr>
  </w:style>
  <w:style w:type="paragraph" w:styleId="ListParagraph">
    <w:name w:val="List Paragraph"/>
    <w:basedOn w:val="Normal"/>
    <w:uiPriority w:val="34"/>
    <w:qFormat/>
    <w:rsid w:val="00B86041"/>
    <w:pPr>
      <w:ind w:left="720"/>
      <w:contextualSpacing/>
    </w:pPr>
  </w:style>
  <w:style w:type="character" w:customStyle="1" w:styleId="FooterChar">
    <w:name w:val="Footer Char"/>
    <w:basedOn w:val="DefaultParagraphFont"/>
    <w:link w:val="Footer"/>
    <w:uiPriority w:val="99"/>
    <w:rsid w:val="00402524"/>
    <w:rPr>
      <w:rFonts w:ascii="Garamond" w:hAnsi="Garamond"/>
      <w:sz w:val="24"/>
      <w:szCs w:val="24"/>
      <w:lang w:val="en-AU" w:eastAsia="en-US"/>
    </w:rPr>
  </w:style>
  <w:style w:type="table" w:styleId="PlainTable5">
    <w:name w:val="Plain Table 5"/>
    <w:basedOn w:val="TableNormal"/>
    <w:uiPriority w:val="45"/>
    <w:rsid w:val="00EC6D3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2">
    <w:name w:val="Unresolved Mention2"/>
    <w:basedOn w:val="DefaultParagraphFont"/>
    <w:uiPriority w:val="99"/>
    <w:semiHidden/>
    <w:unhideWhenUsed/>
    <w:rsid w:val="00EF27F4"/>
    <w:rPr>
      <w:color w:val="605E5C"/>
      <w:shd w:val="clear" w:color="auto" w:fill="E1DFDD"/>
    </w:rPr>
  </w:style>
  <w:style w:type="paragraph" w:styleId="Revision">
    <w:name w:val="Revision"/>
    <w:hidden/>
    <w:uiPriority w:val="99"/>
    <w:semiHidden/>
    <w:rsid w:val="00820B5F"/>
    <w:rPr>
      <w:rFonts w:ascii="Garamond" w:hAnsi="Garamond"/>
      <w:sz w:val="25"/>
      <w:szCs w:val="24"/>
      <w:lang w:val="en-AU" w:eastAsia="en-US"/>
    </w:rPr>
  </w:style>
  <w:style w:type="table" w:styleId="PlainTable3">
    <w:name w:val="Plain Table 3"/>
    <w:basedOn w:val="TableNormal"/>
    <w:uiPriority w:val="43"/>
    <w:rsid w:val="00A411D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CC73E4"/>
    <w:rPr>
      <w:b/>
      <w:bCs/>
    </w:rPr>
  </w:style>
  <w:style w:type="character" w:customStyle="1" w:styleId="UnresolvedMention3">
    <w:name w:val="Unresolved Mention3"/>
    <w:basedOn w:val="DefaultParagraphFont"/>
    <w:uiPriority w:val="99"/>
    <w:semiHidden/>
    <w:unhideWhenUsed/>
    <w:rsid w:val="005515B9"/>
    <w:rPr>
      <w:color w:val="605E5C"/>
      <w:shd w:val="clear" w:color="auto" w:fill="E1DFDD"/>
    </w:rPr>
  </w:style>
  <w:style w:type="character" w:customStyle="1" w:styleId="Heading1Char">
    <w:name w:val="Heading 1 Char"/>
    <w:basedOn w:val="DefaultParagraphFont"/>
    <w:link w:val="Heading1"/>
    <w:uiPriority w:val="9"/>
    <w:rsid w:val="005842A1"/>
    <w:rPr>
      <w:rFonts w:cs="Arial"/>
      <w:b/>
      <w:bCs/>
      <w:kern w:val="32"/>
      <w:sz w:val="40"/>
      <w:szCs w:val="36"/>
      <w:lang w:val="en-AU" w:eastAsia="en-US"/>
    </w:rPr>
  </w:style>
  <w:style w:type="paragraph" w:styleId="Bibliography">
    <w:name w:val="Bibliography"/>
    <w:basedOn w:val="Normal"/>
    <w:next w:val="Normal"/>
    <w:uiPriority w:val="37"/>
    <w:unhideWhenUsed/>
    <w:rsid w:val="001427A7"/>
  </w:style>
  <w:style w:type="table" w:styleId="ListTable3">
    <w:name w:val="List Table 3"/>
    <w:basedOn w:val="TableNormal"/>
    <w:uiPriority w:val="48"/>
    <w:rsid w:val="00F6205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UnresolvedMention">
    <w:name w:val="Unresolved Mention"/>
    <w:basedOn w:val="DefaultParagraphFont"/>
    <w:uiPriority w:val="99"/>
    <w:semiHidden/>
    <w:unhideWhenUsed/>
    <w:rsid w:val="003F6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37149">
      <w:bodyDiv w:val="1"/>
      <w:marLeft w:val="0"/>
      <w:marRight w:val="0"/>
      <w:marTop w:val="0"/>
      <w:marBottom w:val="0"/>
      <w:divBdr>
        <w:top w:val="none" w:sz="0" w:space="0" w:color="auto"/>
        <w:left w:val="none" w:sz="0" w:space="0" w:color="auto"/>
        <w:bottom w:val="none" w:sz="0" w:space="0" w:color="auto"/>
        <w:right w:val="none" w:sz="0" w:space="0" w:color="auto"/>
      </w:divBdr>
    </w:div>
    <w:div w:id="12612124">
      <w:bodyDiv w:val="1"/>
      <w:marLeft w:val="0"/>
      <w:marRight w:val="0"/>
      <w:marTop w:val="0"/>
      <w:marBottom w:val="0"/>
      <w:divBdr>
        <w:top w:val="none" w:sz="0" w:space="0" w:color="auto"/>
        <w:left w:val="none" w:sz="0" w:space="0" w:color="auto"/>
        <w:bottom w:val="none" w:sz="0" w:space="0" w:color="auto"/>
        <w:right w:val="none" w:sz="0" w:space="0" w:color="auto"/>
      </w:divBdr>
    </w:div>
    <w:div w:id="15693532">
      <w:bodyDiv w:val="1"/>
      <w:marLeft w:val="0"/>
      <w:marRight w:val="0"/>
      <w:marTop w:val="0"/>
      <w:marBottom w:val="0"/>
      <w:divBdr>
        <w:top w:val="none" w:sz="0" w:space="0" w:color="auto"/>
        <w:left w:val="none" w:sz="0" w:space="0" w:color="auto"/>
        <w:bottom w:val="none" w:sz="0" w:space="0" w:color="auto"/>
        <w:right w:val="none" w:sz="0" w:space="0" w:color="auto"/>
      </w:divBdr>
    </w:div>
    <w:div w:id="35128988">
      <w:bodyDiv w:val="1"/>
      <w:marLeft w:val="0"/>
      <w:marRight w:val="0"/>
      <w:marTop w:val="0"/>
      <w:marBottom w:val="0"/>
      <w:divBdr>
        <w:top w:val="none" w:sz="0" w:space="0" w:color="auto"/>
        <w:left w:val="none" w:sz="0" w:space="0" w:color="auto"/>
        <w:bottom w:val="none" w:sz="0" w:space="0" w:color="auto"/>
        <w:right w:val="none" w:sz="0" w:space="0" w:color="auto"/>
      </w:divBdr>
    </w:div>
    <w:div w:id="41713264">
      <w:bodyDiv w:val="1"/>
      <w:marLeft w:val="0"/>
      <w:marRight w:val="0"/>
      <w:marTop w:val="0"/>
      <w:marBottom w:val="0"/>
      <w:divBdr>
        <w:top w:val="none" w:sz="0" w:space="0" w:color="auto"/>
        <w:left w:val="none" w:sz="0" w:space="0" w:color="auto"/>
        <w:bottom w:val="none" w:sz="0" w:space="0" w:color="auto"/>
        <w:right w:val="none" w:sz="0" w:space="0" w:color="auto"/>
      </w:divBdr>
    </w:div>
    <w:div w:id="70348772">
      <w:bodyDiv w:val="1"/>
      <w:marLeft w:val="0"/>
      <w:marRight w:val="0"/>
      <w:marTop w:val="0"/>
      <w:marBottom w:val="0"/>
      <w:divBdr>
        <w:top w:val="none" w:sz="0" w:space="0" w:color="auto"/>
        <w:left w:val="none" w:sz="0" w:space="0" w:color="auto"/>
        <w:bottom w:val="none" w:sz="0" w:space="0" w:color="auto"/>
        <w:right w:val="none" w:sz="0" w:space="0" w:color="auto"/>
      </w:divBdr>
    </w:div>
    <w:div w:id="73867325">
      <w:bodyDiv w:val="1"/>
      <w:marLeft w:val="0"/>
      <w:marRight w:val="0"/>
      <w:marTop w:val="0"/>
      <w:marBottom w:val="0"/>
      <w:divBdr>
        <w:top w:val="none" w:sz="0" w:space="0" w:color="auto"/>
        <w:left w:val="none" w:sz="0" w:space="0" w:color="auto"/>
        <w:bottom w:val="none" w:sz="0" w:space="0" w:color="auto"/>
        <w:right w:val="none" w:sz="0" w:space="0" w:color="auto"/>
      </w:divBdr>
    </w:div>
    <w:div w:id="90470806">
      <w:bodyDiv w:val="1"/>
      <w:marLeft w:val="0"/>
      <w:marRight w:val="0"/>
      <w:marTop w:val="0"/>
      <w:marBottom w:val="0"/>
      <w:divBdr>
        <w:top w:val="none" w:sz="0" w:space="0" w:color="auto"/>
        <w:left w:val="none" w:sz="0" w:space="0" w:color="auto"/>
        <w:bottom w:val="none" w:sz="0" w:space="0" w:color="auto"/>
        <w:right w:val="none" w:sz="0" w:space="0" w:color="auto"/>
      </w:divBdr>
    </w:div>
    <w:div w:id="102654538">
      <w:bodyDiv w:val="1"/>
      <w:marLeft w:val="0"/>
      <w:marRight w:val="0"/>
      <w:marTop w:val="0"/>
      <w:marBottom w:val="0"/>
      <w:divBdr>
        <w:top w:val="none" w:sz="0" w:space="0" w:color="auto"/>
        <w:left w:val="none" w:sz="0" w:space="0" w:color="auto"/>
        <w:bottom w:val="none" w:sz="0" w:space="0" w:color="auto"/>
        <w:right w:val="none" w:sz="0" w:space="0" w:color="auto"/>
      </w:divBdr>
    </w:div>
    <w:div w:id="105005699">
      <w:bodyDiv w:val="1"/>
      <w:marLeft w:val="0"/>
      <w:marRight w:val="0"/>
      <w:marTop w:val="0"/>
      <w:marBottom w:val="0"/>
      <w:divBdr>
        <w:top w:val="none" w:sz="0" w:space="0" w:color="auto"/>
        <w:left w:val="none" w:sz="0" w:space="0" w:color="auto"/>
        <w:bottom w:val="none" w:sz="0" w:space="0" w:color="auto"/>
        <w:right w:val="none" w:sz="0" w:space="0" w:color="auto"/>
      </w:divBdr>
    </w:div>
    <w:div w:id="105779744">
      <w:bodyDiv w:val="1"/>
      <w:marLeft w:val="0"/>
      <w:marRight w:val="0"/>
      <w:marTop w:val="0"/>
      <w:marBottom w:val="0"/>
      <w:divBdr>
        <w:top w:val="none" w:sz="0" w:space="0" w:color="auto"/>
        <w:left w:val="none" w:sz="0" w:space="0" w:color="auto"/>
        <w:bottom w:val="none" w:sz="0" w:space="0" w:color="auto"/>
        <w:right w:val="none" w:sz="0" w:space="0" w:color="auto"/>
      </w:divBdr>
    </w:div>
    <w:div w:id="112098718">
      <w:bodyDiv w:val="1"/>
      <w:marLeft w:val="0"/>
      <w:marRight w:val="0"/>
      <w:marTop w:val="0"/>
      <w:marBottom w:val="0"/>
      <w:divBdr>
        <w:top w:val="none" w:sz="0" w:space="0" w:color="auto"/>
        <w:left w:val="none" w:sz="0" w:space="0" w:color="auto"/>
        <w:bottom w:val="none" w:sz="0" w:space="0" w:color="auto"/>
        <w:right w:val="none" w:sz="0" w:space="0" w:color="auto"/>
      </w:divBdr>
    </w:div>
    <w:div w:id="114913502">
      <w:bodyDiv w:val="1"/>
      <w:marLeft w:val="0"/>
      <w:marRight w:val="0"/>
      <w:marTop w:val="0"/>
      <w:marBottom w:val="0"/>
      <w:divBdr>
        <w:top w:val="none" w:sz="0" w:space="0" w:color="auto"/>
        <w:left w:val="none" w:sz="0" w:space="0" w:color="auto"/>
        <w:bottom w:val="none" w:sz="0" w:space="0" w:color="auto"/>
        <w:right w:val="none" w:sz="0" w:space="0" w:color="auto"/>
      </w:divBdr>
    </w:div>
    <w:div w:id="119227272">
      <w:bodyDiv w:val="1"/>
      <w:marLeft w:val="0"/>
      <w:marRight w:val="0"/>
      <w:marTop w:val="0"/>
      <w:marBottom w:val="0"/>
      <w:divBdr>
        <w:top w:val="none" w:sz="0" w:space="0" w:color="auto"/>
        <w:left w:val="none" w:sz="0" w:space="0" w:color="auto"/>
        <w:bottom w:val="none" w:sz="0" w:space="0" w:color="auto"/>
        <w:right w:val="none" w:sz="0" w:space="0" w:color="auto"/>
      </w:divBdr>
    </w:div>
    <w:div w:id="130556342">
      <w:bodyDiv w:val="1"/>
      <w:marLeft w:val="0"/>
      <w:marRight w:val="0"/>
      <w:marTop w:val="0"/>
      <w:marBottom w:val="0"/>
      <w:divBdr>
        <w:top w:val="none" w:sz="0" w:space="0" w:color="auto"/>
        <w:left w:val="none" w:sz="0" w:space="0" w:color="auto"/>
        <w:bottom w:val="none" w:sz="0" w:space="0" w:color="auto"/>
        <w:right w:val="none" w:sz="0" w:space="0" w:color="auto"/>
      </w:divBdr>
    </w:div>
    <w:div w:id="145057265">
      <w:bodyDiv w:val="1"/>
      <w:marLeft w:val="0"/>
      <w:marRight w:val="0"/>
      <w:marTop w:val="0"/>
      <w:marBottom w:val="0"/>
      <w:divBdr>
        <w:top w:val="none" w:sz="0" w:space="0" w:color="auto"/>
        <w:left w:val="none" w:sz="0" w:space="0" w:color="auto"/>
        <w:bottom w:val="none" w:sz="0" w:space="0" w:color="auto"/>
        <w:right w:val="none" w:sz="0" w:space="0" w:color="auto"/>
      </w:divBdr>
    </w:div>
    <w:div w:id="145250269">
      <w:bodyDiv w:val="1"/>
      <w:marLeft w:val="0"/>
      <w:marRight w:val="0"/>
      <w:marTop w:val="0"/>
      <w:marBottom w:val="0"/>
      <w:divBdr>
        <w:top w:val="none" w:sz="0" w:space="0" w:color="auto"/>
        <w:left w:val="none" w:sz="0" w:space="0" w:color="auto"/>
        <w:bottom w:val="none" w:sz="0" w:space="0" w:color="auto"/>
        <w:right w:val="none" w:sz="0" w:space="0" w:color="auto"/>
      </w:divBdr>
    </w:div>
    <w:div w:id="155001750">
      <w:bodyDiv w:val="1"/>
      <w:marLeft w:val="0"/>
      <w:marRight w:val="0"/>
      <w:marTop w:val="0"/>
      <w:marBottom w:val="0"/>
      <w:divBdr>
        <w:top w:val="none" w:sz="0" w:space="0" w:color="auto"/>
        <w:left w:val="none" w:sz="0" w:space="0" w:color="auto"/>
        <w:bottom w:val="none" w:sz="0" w:space="0" w:color="auto"/>
        <w:right w:val="none" w:sz="0" w:space="0" w:color="auto"/>
      </w:divBdr>
    </w:div>
    <w:div w:id="178282178">
      <w:bodyDiv w:val="1"/>
      <w:marLeft w:val="0"/>
      <w:marRight w:val="0"/>
      <w:marTop w:val="0"/>
      <w:marBottom w:val="0"/>
      <w:divBdr>
        <w:top w:val="none" w:sz="0" w:space="0" w:color="auto"/>
        <w:left w:val="none" w:sz="0" w:space="0" w:color="auto"/>
        <w:bottom w:val="none" w:sz="0" w:space="0" w:color="auto"/>
        <w:right w:val="none" w:sz="0" w:space="0" w:color="auto"/>
      </w:divBdr>
    </w:div>
    <w:div w:id="178592503">
      <w:bodyDiv w:val="1"/>
      <w:marLeft w:val="0"/>
      <w:marRight w:val="0"/>
      <w:marTop w:val="0"/>
      <w:marBottom w:val="0"/>
      <w:divBdr>
        <w:top w:val="none" w:sz="0" w:space="0" w:color="auto"/>
        <w:left w:val="none" w:sz="0" w:space="0" w:color="auto"/>
        <w:bottom w:val="none" w:sz="0" w:space="0" w:color="auto"/>
        <w:right w:val="none" w:sz="0" w:space="0" w:color="auto"/>
      </w:divBdr>
    </w:div>
    <w:div w:id="189345305">
      <w:bodyDiv w:val="1"/>
      <w:marLeft w:val="0"/>
      <w:marRight w:val="0"/>
      <w:marTop w:val="0"/>
      <w:marBottom w:val="0"/>
      <w:divBdr>
        <w:top w:val="none" w:sz="0" w:space="0" w:color="auto"/>
        <w:left w:val="none" w:sz="0" w:space="0" w:color="auto"/>
        <w:bottom w:val="none" w:sz="0" w:space="0" w:color="auto"/>
        <w:right w:val="none" w:sz="0" w:space="0" w:color="auto"/>
      </w:divBdr>
    </w:div>
    <w:div w:id="193690716">
      <w:bodyDiv w:val="1"/>
      <w:marLeft w:val="0"/>
      <w:marRight w:val="0"/>
      <w:marTop w:val="0"/>
      <w:marBottom w:val="0"/>
      <w:divBdr>
        <w:top w:val="none" w:sz="0" w:space="0" w:color="auto"/>
        <w:left w:val="none" w:sz="0" w:space="0" w:color="auto"/>
        <w:bottom w:val="none" w:sz="0" w:space="0" w:color="auto"/>
        <w:right w:val="none" w:sz="0" w:space="0" w:color="auto"/>
      </w:divBdr>
    </w:div>
    <w:div w:id="195625043">
      <w:bodyDiv w:val="1"/>
      <w:marLeft w:val="0"/>
      <w:marRight w:val="0"/>
      <w:marTop w:val="0"/>
      <w:marBottom w:val="0"/>
      <w:divBdr>
        <w:top w:val="none" w:sz="0" w:space="0" w:color="auto"/>
        <w:left w:val="none" w:sz="0" w:space="0" w:color="auto"/>
        <w:bottom w:val="none" w:sz="0" w:space="0" w:color="auto"/>
        <w:right w:val="none" w:sz="0" w:space="0" w:color="auto"/>
      </w:divBdr>
    </w:div>
    <w:div w:id="212040907">
      <w:bodyDiv w:val="1"/>
      <w:marLeft w:val="0"/>
      <w:marRight w:val="0"/>
      <w:marTop w:val="0"/>
      <w:marBottom w:val="0"/>
      <w:divBdr>
        <w:top w:val="none" w:sz="0" w:space="0" w:color="auto"/>
        <w:left w:val="none" w:sz="0" w:space="0" w:color="auto"/>
        <w:bottom w:val="none" w:sz="0" w:space="0" w:color="auto"/>
        <w:right w:val="none" w:sz="0" w:space="0" w:color="auto"/>
      </w:divBdr>
    </w:div>
    <w:div w:id="222445518">
      <w:bodyDiv w:val="1"/>
      <w:marLeft w:val="0"/>
      <w:marRight w:val="0"/>
      <w:marTop w:val="0"/>
      <w:marBottom w:val="0"/>
      <w:divBdr>
        <w:top w:val="none" w:sz="0" w:space="0" w:color="auto"/>
        <w:left w:val="none" w:sz="0" w:space="0" w:color="auto"/>
        <w:bottom w:val="none" w:sz="0" w:space="0" w:color="auto"/>
        <w:right w:val="none" w:sz="0" w:space="0" w:color="auto"/>
      </w:divBdr>
    </w:div>
    <w:div w:id="223494866">
      <w:bodyDiv w:val="1"/>
      <w:marLeft w:val="0"/>
      <w:marRight w:val="0"/>
      <w:marTop w:val="0"/>
      <w:marBottom w:val="0"/>
      <w:divBdr>
        <w:top w:val="none" w:sz="0" w:space="0" w:color="auto"/>
        <w:left w:val="none" w:sz="0" w:space="0" w:color="auto"/>
        <w:bottom w:val="none" w:sz="0" w:space="0" w:color="auto"/>
        <w:right w:val="none" w:sz="0" w:space="0" w:color="auto"/>
      </w:divBdr>
    </w:div>
    <w:div w:id="224802513">
      <w:bodyDiv w:val="1"/>
      <w:marLeft w:val="0"/>
      <w:marRight w:val="0"/>
      <w:marTop w:val="0"/>
      <w:marBottom w:val="0"/>
      <w:divBdr>
        <w:top w:val="none" w:sz="0" w:space="0" w:color="auto"/>
        <w:left w:val="none" w:sz="0" w:space="0" w:color="auto"/>
        <w:bottom w:val="none" w:sz="0" w:space="0" w:color="auto"/>
        <w:right w:val="none" w:sz="0" w:space="0" w:color="auto"/>
      </w:divBdr>
    </w:div>
    <w:div w:id="228540152">
      <w:bodyDiv w:val="1"/>
      <w:marLeft w:val="0"/>
      <w:marRight w:val="0"/>
      <w:marTop w:val="0"/>
      <w:marBottom w:val="0"/>
      <w:divBdr>
        <w:top w:val="none" w:sz="0" w:space="0" w:color="auto"/>
        <w:left w:val="none" w:sz="0" w:space="0" w:color="auto"/>
        <w:bottom w:val="none" w:sz="0" w:space="0" w:color="auto"/>
        <w:right w:val="none" w:sz="0" w:space="0" w:color="auto"/>
      </w:divBdr>
    </w:div>
    <w:div w:id="229930579">
      <w:bodyDiv w:val="1"/>
      <w:marLeft w:val="0"/>
      <w:marRight w:val="0"/>
      <w:marTop w:val="0"/>
      <w:marBottom w:val="0"/>
      <w:divBdr>
        <w:top w:val="none" w:sz="0" w:space="0" w:color="auto"/>
        <w:left w:val="none" w:sz="0" w:space="0" w:color="auto"/>
        <w:bottom w:val="none" w:sz="0" w:space="0" w:color="auto"/>
        <w:right w:val="none" w:sz="0" w:space="0" w:color="auto"/>
      </w:divBdr>
    </w:div>
    <w:div w:id="237248233">
      <w:bodyDiv w:val="1"/>
      <w:marLeft w:val="0"/>
      <w:marRight w:val="0"/>
      <w:marTop w:val="0"/>
      <w:marBottom w:val="0"/>
      <w:divBdr>
        <w:top w:val="none" w:sz="0" w:space="0" w:color="auto"/>
        <w:left w:val="none" w:sz="0" w:space="0" w:color="auto"/>
        <w:bottom w:val="none" w:sz="0" w:space="0" w:color="auto"/>
        <w:right w:val="none" w:sz="0" w:space="0" w:color="auto"/>
      </w:divBdr>
    </w:div>
    <w:div w:id="240800200">
      <w:bodyDiv w:val="1"/>
      <w:marLeft w:val="0"/>
      <w:marRight w:val="0"/>
      <w:marTop w:val="0"/>
      <w:marBottom w:val="0"/>
      <w:divBdr>
        <w:top w:val="none" w:sz="0" w:space="0" w:color="auto"/>
        <w:left w:val="none" w:sz="0" w:space="0" w:color="auto"/>
        <w:bottom w:val="none" w:sz="0" w:space="0" w:color="auto"/>
        <w:right w:val="none" w:sz="0" w:space="0" w:color="auto"/>
      </w:divBdr>
    </w:div>
    <w:div w:id="249198768">
      <w:bodyDiv w:val="1"/>
      <w:marLeft w:val="0"/>
      <w:marRight w:val="0"/>
      <w:marTop w:val="0"/>
      <w:marBottom w:val="0"/>
      <w:divBdr>
        <w:top w:val="none" w:sz="0" w:space="0" w:color="auto"/>
        <w:left w:val="none" w:sz="0" w:space="0" w:color="auto"/>
        <w:bottom w:val="none" w:sz="0" w:space="0" w:color="auto"/>
        <w:right w:val="none" w:sz="0" w:space="0" w:color="auto"/>
      </w:divBdr>
    </w:div>
    <w:div w:id="301884624">
      <w:bodyDiv w:val="1"/>
      <w:marLeft w:val="0"/>
      <w:marRight w:val="0"/>
      <w:marTop w:val="0"/>
      <w:marBottom w:val="0"/>
      <w:divBdr>
        <w:top w:val="none" w:sz="0" w:space="0" w:color="auto"/>
        <w:left w:val="none" w:sz="0" w:space="0" w:color="auto"/>
        <w:bottom w:val="none" w:sz="0" w:space="0" w:color="auto"/>
        <w:right w:val="none" w:sz="0" w:space="0" w:color="auto"/>
      </w:divBdr>
    </w:div>
    <w:div w:id="326565928">
      <w:bodyDiv w:val="1"/>
      <w:marLeft w:val="0"/>
      <w:marRight w:val="0"/>
      <w:marTop w:val="0"/>
      <w:marBottom w:val="0"/>
      <w:divBdr>
        <w:top w:val="none" w:sz="0" w:space="0" w:color="auto"/>
        <w:left w:val="none" w:sz="0" w:space="0" w:color="auto"/>
        <w:bottom w:val="none" w:sz="0" w:space="0" w:color="auto"/>
        <w:right w:val="none" w:sz="0" w:space="0" w:color="auto"/>
      </w:divBdr>
    </w:div>
    <w:div w:id="327637182">
      <w:bodyDiv w:val="1"/>
      <w:marLeft w:val="0"/>
      <w:marRight w:val="0"/>
      <w:marTop w:val="0"/>
      <w:marBottom w:val="0"/>
      <w:divBdr>
        <w:top w:val="none" w:sz="0" w:space="0" w:color="auto"/>
        <w:left w:val="none" w:sz="0" w:space="0" w:color="auto"/>
        <w:bottom w:val="none" w:sz="0" w:space="0" w:color="auto"/>
        <w:right w:val="none" w:sz="0" w:space="0" w:color="auto"/>
      </w:divBdr>
      <w:divsChild>
        <w:div w:id="1529218242">
          <w:marLeft w:val="0"/>
          <w:marRight w:val="0"/>
          <w:marTop w:val="300"/>
          <w:marBottom w:val="0"/>
          <w:divBdr>
            <w:top w:val="none" w:sz="0" w:space="0" w:color="auto"/>
            <w:left w:val="none" w:sz="0" w:space="0" w:color="auto"/>
            <w:bottom w:val="none" w:sz="0" w:space="0" w:color="auto"/>
            <w:right w:val="none" w:sz="0" w:space="0" w:color="auto"/>
          </w:divBdr>
        </w:div>
      </w:divsChild>
    </w:div>
    <w:div w:id="337661867">
      <w:bodyDiv w:val="1"/>
      <w:marLeft w:val="0"/>
      <w:marRight w:val="0"/>
      <w:marTop w:val="0"/>
      <w:marBottom w:val="0"/>
      <w:divBdr>
        <w:top w:val="none" w:sz="0" w:space="0" w:color="auto"/>
        <w:left w:val="none" w:sz="0" w:space="0" w:color="auto"/>
        <w:bottom w:val="none" w:sz="0" w:space="0" w:color="auto"/>
        <w:right w:val="none" w:sz="0" w:space="0" w:color="auto"/>
      </w:divBdr>
    </w:div>
    <w:div w:id="351227811">
      <w:bodyDiv w:val="1"/>
      <w:marLeft w:val="0"/>
      <w:marRight w:val="0"/>
      <w:marTop w:val="0"/>
      <w:marBottom w:val="0"/>
      <w:divBdr>
        <w:top w:val="none" w:sz="0" w:space="0" w:color="auto"/>
        <w:left w:val="none" w:sz="0" w:space="0" w:color="auto"/>
        <w:bottom w:val="none" w:sz="0" w:space="0" w:color="auto"/>
        <w:right w:val="none" w:sz="0" w:space="0" w:color="auto"/>
      </w:divBdr>
    </w:div>
    <w:div w:id="358628735">
      <w:bodyDiv w:val="1"/>
      <w:marLeft w:val="0"/>
      <w:marRight w:val="0"/>
      <w:marTop w:val="0"/>
      <w:marBottom w:val="0"/>
      <w:divBdr>
        <w:top w:val="none" w:sz="0" w:space="0" w:color="auto"/>
        <w:left w:val="none" w:sz="0" w:space="0" w:color="auto"/>
        <w:bottom w:val="none" w:sz="0" w:space="0" w:color="auto"/>
        <w:right w:val="none" w:sz="0" w:space="0" w:color="auto"/>
      </w:divBdr>
    </w:div>
    <w:div w:id="371729295">
      <w:bodyDiv w:val="1"/>
      <w:marLeft w:val="0"/>
      <w:marRight w:val="0"/>
      <w:marTop w:val="0"/>
      <w:marBottom w:val="0"/>
      <w:divBdr>
        <w:top w:val="none" w:sz="0" w:space="0" w:color="auto"/>
        <w:left w:val="none" w:sz="0" w:space="0" w:color="auto"/>
        <w:bottom w:val="none" w:sz="0" w:space="0" w:color="auto"/>
        <w:right w:val="none" w:sz="0" w:space="0" w:color="auto"/>
      </w:divBdr>
    </w:div>
    <w:div w:id="372121392">
      <w:bodyDiv w:val="1"/>
      <w:marLeft w:val="0"/>
      <w:marRight w:val="0"/>
      <w:marTop w:val="0"/>
      <w:marBottom w:val="0"/>
      <w:divBdr>
        <w:top w:val="none" w:sz="0" w:space="0" w:color="auto"/>
        <w:left w:val="none" w:sz="0" w:space="0" w:color="auto"/>
        <w:bottom w:val="none" w:sz="0" w:space="0" w:color="auto"/>
        <w:right w:val="none" w:sz="0" w:space="0" w:color="auto"/>
      </w:divBdr>
    </w:div>
    <w:div w:id="384331112">
      <w:bodyDiv w:val="1"/>
      <w:marLeft w:val="0"/>
      <w:marRight w:val="0"/>
      <w:marTop w:val="0"/>
      <w:marBottom w:val="0"/>
      <w:divBdr>
        <w:top w:val="none" w:sz="0" w:space="0" w:color="auto"/>
        <w:left w:val="none" w:sz="0" w:space="0" w:color="auto"/>
        <w:bottom w:val="none" w:sz="0" w:space="0" w:color="auto"/>
        <w:right w:val="none" w:sz="0" w:space="0" w:color="auto"/>
      </w:divBdr>
    </w:div>
    <w:div w:id="397823941">
      <w:bodyDiv w:val="1"/>
      <w:marLeft w:val="0"/>
      <w:marRight w:val="0"/>
      <w:marTop w:val="0"/>
      <w:marBottom w:val="0"/>
      <w:divBdr>
        <w:top w:val="none" w:sz="0" w:space="0" w:color="auto"/>
        <w:left w:val="none" w:sz="0" w:space="0" w:color="auto"/>
        <w:bottom w:val="none" w:sz="0" w:space="0" w:color="auto"/>
        <w:right w:val="none" w:sz="0" w:space="0" w:color="auto"/>
      </w:divBdr>
    </w:div>
    <w:div w:id="402996107">
      <w:bodyDiv w:val="1"/>
      <w:marLeft w:val="0"/>
      <w:marRight w:val="0"/>
      <w:marTop w:val="0"/>
      <w:marBottom w:val="0"/>
      <w:divBdr>
        <w:top w:val="none" w:sz="0" w:space="0" w:color="auto"/>
        <w:left w:val="none" w:sz="0" w:space="0" w:color="auto"/>
        <w:bottom w:val="none" w:sz="0" w:space="0" w:color="auto"/>
        <w:right w:val="none" w:sz="0" w:space="0" w:color="auto"/>
      </w:divBdr>
    </w:div>
    <w:div w:id="413480433">
      <w:bodyDiv w:val="1"/>
      <w:marLeft w:val="0"/>
      <w:marRight w:val="0"/>
      <w:marTop w:val="0"/>
      <w:marBottom w:val="0"/>
      <w:divBdr>
        <w:top w:val="none" w:sz="0" w:space="0" w:color="auto"/>
        <w:left w:val="none" w:sz="0" w:space="0" w:color="auto"/>
        <w:bottom w:val="none" w:sz="0" w:space="0" w:color="auto"/>
        <w:right w:val="none" w:sz="0" w:space="0" w:color="auto"/>
      </w:divBdr>
    </w:div>
    <w:div w:id="415370304">
      <w:bodyDiv w:val="1"/>
      <w:marLeft w:val="0"/>
      <w:marRight w:val="0"/>
      <w:marTop w:val="0"/>
      <w:marBottom w:val="0"/>
      <w:divBdr>
        <w:top w:val="none" w:sz="0" w:space="0" w:color="auto"/>
        <w:left w:val="none" w:sz="0" w:space="0" w:color="auto"/>
        <w:bottom w:val="none" w:sz="0" w:space="0" w:color="auto"/>
        <w:right w:val="none" w:sz="0" w:space="0" w:color="auto"/>
      </w:divBdr>
    </w:div>
    <w:div w:id="422069873">
      <w:bodyDiv w:val="1"/>
      <w:marLeft w:val="0"/>
      <w:marRight w:val="0"/>
      <w:marTop w:val="0"/>
      <w:marBottom w:val="0"/>
      <w:divBdr>
        <w:top w:val="none" w:sz="0" w:space="0" w:color="auto"/>
        <w:left w:val="none" w:sz="0" w:space="0" w:color="auto"/>
        <w:bottom w:val="none" w:sz="0" w:space="0" w:color="auto"/>
        <w:right w:val="none" w:sz="0" w:space="0" w:color="auto"/>
      </w:divBdr>
    </w:div>
    <w:div w:id="424571614">
      <w:bodyDiv w:val="1"/>
      <w:marLeft w:val="0"/>
      <w:marRight w:val="0"/>
      <w:marTop w:val="0"/>
      <w:marBottom w:val="0"/>
      <w:divBdr>
        <w:top w:val="none" w:sz="0" w:space="0" w:color="auto"/>
        <w:left w:val="none" w:sz="0" w:space="0" w:color="auto"/>
        <w:bottom w:val="none" w:sz="0" w:space="0" w:color="auto"/>
        <w:right w:val="none" w:sz="0" w:space="0" w:color="auto"/>
      </w:divBdr>
    </w:div>
    <w:div w:id="430785171">
      <w:bodyDiv w:val="1"/>
      <w:marLeft w:val="0"/>
      <w:marRight w:val="0"/>
      <w:marTop w:val="0"/>
      <w:marBottom w:val="0"/>
      <w:divBdr>
        <w:top w:val="none" w:sz="0" w:space="0" w:color="auto"/>
        <w:left w:val="none" w:sz="0" w:space="0" w:color="auto"/>
        <w:bottom w:val="none" w:sz="0" w:space="0" w:color="auto"/>
        <w:right w:val="none" w:sz="0" w:space="0" w:color="auto"/>
      </w:divBdr>
    </w:div>
    <w:div w:id="450325106">
      <w:bodyDiv w:val="1"/>
      <w:marLeft w:val="0"/>
      <w:marRight w:val="0"/>
      <w:marTop w:val="0"/>
      <w:marBottom w:val="0"/>
      <w:divBdr>
        <w:top w:val="none" w:sz="0" w:space="0" w:color="auto"/>
        <w:left w:val="none" w:sz="0" w:space="0" w:color="auto"/>
        <w:bottom w:val="none" w:sz="0" w:space="0" w:color="auto"/>
        <w:right w:val="none" w:sz="0" w:space="0" w:color="auto"/>
      </w:divBdr>
    </w:div>
    <w:div w:id="460465243">
      <w:bodyDiv w:val="1"/>
      <w:marLeft w:val="0"/>
      <w:marRight w:val="0"/>
      <w:marTop w:val="0"/>
      <w:marBottom w:val="0"/>
      <w:divBdr>
        <w:top w:val="none" w:sz="0" w:space="0" w:color="auto"/>
        <w:left w:val="none" w:sz="0" w:space="0" w:color="auto"/>
        <w:bottom w:val="none" w:sz="0" w:space="0" w:color="auto"/>
        <w:right w:val="none" w:sz="0" w:space="0" w:color="auto"/>
      </w:divBdr>
    </w:div>
    <w:div w:id="481776966">
      <w:bodyDiv w:val="1"/>
      <w:marLeft w:val="0"/>
      <w:marRight w:val="0"/>
      <w:marTop w:val="0"/>
      <w:marBottom w:val="0"/>
      <w:divBdr>
        <w:top w:val="none" w:sz="0" w:space="0" w:color="auto"/>
        <w:left w:val="none" w:sz="0" w:space="0" w:color="auto"/>
        <w:bottom w:val="none" w:sz="0" w:space="0" w:color="auto"/>
        <w:right w:val="none" w:sz="0" w:space="0" w:color="auto"/>
      </w:divBdr>
    </w:div>
    <w:div w:id="491992911">
      <w:bodyDiv w:val="1"/>
      <w:marLeft w:val="0"/>
      <w:marRight w:val="0"/>
      <w:marTop w:val="0"/>
      <w:marBottom w:val="0"/>
      <w:divBdr>
        <w:top w:val="none" w:sz="0" w:space="0" w:color="auto"/>
        <w:left w:val="none" w:sz="0" w:space="0" w:color="auto"/>
        <w:bottom w:val="none" w:sz="0" w:space="0" w:color="auto"/>
        <w:right w:val="none" w:sz="0" w:space="0" w:color="auto"/>
      </w:divBdr>
    </w:div>
    <w:div w:id="497035827">
      <w:bodyDiv w:val="1"/>
      <w:marLeft w:val="0"/>
      <w:marRight w:val="0"/>
      <w:marTop w:val="0"/>
      <w:marBottom w:val="0"/>
      <w:divBdr>
        <w:top w:val="none" w:sz="0" w:space="0" w:color="auto"/>
        <w:left w:val="none" w:sz="0" w:space="0" w:color="auto"/>
        <w:bottom w:val="none" w:sz="0" w:space="0" w:color="auto"/>
        <w:right w:val="none" w:sz="0" w:space="0" w:color="auto"/>
      </w:divBdr>
    </w:div>
    <w:div w:id="500781428">
      <w:bodyDiv w:val="1"/>
      <w:marLeft w:val="0"/>
      <w:marRight w:val="0"/>
      <w:marTop w:val="0"/>
      <w:marBottom w:val="0"/>
      <w:divBdr>
        <w:top w:val="none" w:sz="0" w:space="0" w:color="auto"/>
        <w:left w:val="none" w:sz="0" w:space="0" w:color="auto"/>
        <w:bottom w:val="none" w:sz="0" w:space="0" w:color="auto"/>
        <w:right w:val="none" w:sz="0" w:space="0" w:color="auto"/>
      </w:divBdr>
    </w:div>
    <w:div w:id="502933009">
      <w:bodyDiv w:val="1"/>
      <w:marLeft w:val="0"/>
      <w:marRight w:val="0"/>
      <w:marTop w:val="0"/>
      <w:marBottom w:val="0"/>
      <w:divBdr>
        <w:top w:val="none" w:sz="0" w:space="0" w:color="auto"/>
        <w:left w:val="none" w:sz="0" w:space="0" w:color="auto"/>
        <w:bottom w:val="none" w:sz="0" w:space="0" w:color="auto"/>
        <w:right w:val="none" w:sz="0" w:space="0" w:color="auto"/>
      </w:divBdr>
    </w:div>
    <w:div w:id="515385823">
      <w:bodyDiv w:val="1"/>
      <w:marLeft w:val="0"/>
      <w:marRight w:val="0"/>
      <w:marTop w:val="0"/>
      <w:marBottom w:val="0"/>
      <w:divBdr>
        <w:top w:val="none" w:sz="0" w:space="0" w:color="auto"/>
        <w:left w:val="none" w:sz="0" w:space="0" w:color="auto"/>
        <w:bottom w:val="none" w:sz="0" w:space="0" w:color="auto"/>
        <w:right w:val="none" w:sz="0" w:space="0" w:color="auto"/>
      </w:divBdr>
    </w:div>
    <w:div w:id="533857343">
      <w:bodyDiv w:val="1"/>
      <w:marLeft w:val="0"/>
      <w:marRight w:val="0"/>
      <w:marTop w:val="0"/>
      <w:marBottom w:val="0"/>
      <w:divBdr>
        <w:top w:val="none" w:sz="0" w:space="0" w:color="auto"/>
        <w:left w:val="none" w:sz="0" w:space="0" w:color="auto"/>
        <w:bottom w:val="none" w:sz="0" w:space="0" w:color="auto"/>
        <w:right w:val="none" w:sz="0" w:space="0" w:color="auto"/>
      </w:divBdr>
    </w:div>
    <w:div w:id="542445551">
      <w:bodyDiv w:val="1"/>
      <w:marLeft w:val="0"/>
      <w:marRight w:val="0"/>
      <w:marTop w:val="0"/>
      <w:marBottom w:val="0"/>
      <w:divBdr>
        <w:top w:val="none" w:sz="0" w:space="0" w:color="auto"/>
        <w:left w:val="none" w:sz="0" w:space="0" w:color="auto"/>
        <w:bottom w:val="none" w:sz="0" w:space="0" w:color="auto"/>
        <w:right w:val="none" w:sz="0" w:space="0" w:color="auto"/>
      </w:divBdr>
    </w:div>
    <w:div w:id="559167968">
      <w:bodyDiv w:val="1"/>
      <w:marLeft w:val="0"/>
      <w:marRight w:val="0"/>
      <w:marTop w:val="0"/>
      <w:marBottom w:val="0"/>
      <w:divBdr>
        <w:top w:val="none" w:sz="0" w:space="0" w:color="auto"/>
        <w:left w:val="none" w:sz="0" w:space="0" w:color="auto"/>
        <w:bottom w:val="none" w:sz="0" w:space="0" w:color="auto"/>
        <w:right w:val="none" w:sz="0" w:space="0" w:color="auto"/>
      </w:divBdr>
    </w:div>
    <w:div w:id="560211991">
      <w:bodyDiv w:val="1"/>
      <w:marLeft w:val="0"/>
      <w:marRight w:val="0"/>
      <w:marTop w:val="0"/>
      <w:marBottom w:val="0"/>
      <w:divBdr>
        <w:top w:val="none" w:sz="0" w:space="0" w:color="auto"/>
        <w:left w:val="none" w:sz="0" w:space="0" w:color="auto"/>
        <w:bottom w:val="none" w:sz="0" w:space="0" w:color="auto"/>
        <w:right w:val="none" w:sz="0" w:space="0" w:color="auto"/>
      </w:divBdr>
    </w:div>
    <w:div w:id="589973220">
      <w:bodyDiv w:val="1"/>
      <w:marLeft w:val="0"/>
      <w:marRight w:val="0"/>
      <w:marTop w:val="0"/>
      <w:marBottom w:val="0"/>
      <w:divBdr>
        <w:top w:val="none" w:sz="0" w:space="0" w:color="auto"/>
        <w:left w:val="none" w:sz="0" w:space="0" w:color="auto"/>
        <w:bottom w:val="none" w:sz="0" w:space="0" w:color="auto"/>
        <w:right w:val="none" w:sz="0" w:space="0" w:color="auto"/>
      </w:divBdr>
    </w:div>
    <w:div w:id="592317873">
      <w:bodyDiv w:val="1"/>
      <w:marLeft w:val="0"/>
      <w:marRight w:val="0"/>
      <w:marTop w:val="0"/>
      <w:marBottom w:val="0"/>
      <w:divBdr>
        <w:top w:val="none" w:sz="0" w:space="0" w:color="auto"/>
        <w:left w:val="none" w:sz="0" w:space="0" w:color="auto"/>
        <w:bottom w:val="none" w:sz="0" w:space="0" w:color="auto"/>
        <w:right w:val="none" w:sz="0" w:space="0" w:color="auto"/>
      </w:divBdr>
    </w:div>
    <w:div w:id="605962626">
      <w:bodyDiv w:val="1"/>
      <w:marLeft w:val="0"/>
      <w:marRight w:val="0"/>
      <w:marTop w:val="0"/>
      <w:marBottom w:val="0"/>
      <w:divBdr>
        <w:top w:val="none" w:sz="0" w:space="0" w:color="auto"/>
        <w:left w:val="none" w:sz="0" w:space="0" w:color="auto"/>
        <w:bottom w:val="none" w:sz="0" w:space="0" w:color="auto"/>
        <w:right w:val="none" w:sz="0" w:space="0" w:color="auto"/>
      </w:divBdr>
    </w:div>
    <w:div w:id="610355573">
      <w:bodyDiv w:val="1"/>
      <w:marLeft w:val="0"/>
      <w:marRight w:val="0"/>
      <w:marTop w:val="0"/>
      <w:marBottom w:val="0"/>
      <w:divBdr>
        <w:top w:val="none" w:sz="0" w:space="0" w:color="auto"/>
        <w:left w:val="none" w:sz="0" w:space="0" w:color="auto"/>
        <w:bottom w:val="none" w:sz="0" w:space="0" w:color="auto"/>
        <w:right w:val="none" w:sz="0" w:space="0" w:color="auto"/>
      </w:divBdr>
    </w:div>
    <w:div w:id="632056882">
      <w:bodyDiv w:val="1"/>
      <w:marLeft w:val="0"/>
      <w:marRight w:val="0"/>
      <w:marTop w:val="0"/>
      <w:marBottom w:val="0"/>
      <w:divBdr>
        <w:top w:val="none" w:sz="0" w:space="0" w:color="auto"/>
        <w:left w:val="none" w:sz="0" w:space="0" w:color="auto"/>
        <w:bottom w:val="none" w:sz="0" w:space="0" w:color="auto"/>
        <w:right w:val="none" w:sz="0" w:space="0" w:color="auto"/>
      </w:divBdr>
    </w:div>
    <w:div w:id="637615560">
      <w:bodyDiv w:val="1"/>
      <w:marLeft w:val="0"/>
      <w:marRight w:val="0"/>
      <w:marTop w:val="0"/>
      <w:marBottom w:val="0"/>
      <w:divBdr>
        <w:top w:val="none" w:sz="0" w:space="0" w:color="auto"/>
        <w:left w:val="none" w:sz="0" w:space="0" w:color="auto"/>
        <w:bottom w:val="none" w:sz="0" w:space="0" w:color="auto"/>
        <w:right w:val="none" w:sz="0" w:space="0" w:color="auto"/>
      </w:divBdr>
    </w:div>
    <w:div w:id="657535787">
      <w:bodyDiv w:val="1"/>
      <w:marLeft w:val="0"/>
      <w:marRight w:val="0"/>
      <w:marTop w:val="0"/>
      <w:marBottom w:val="0"/>
      <w:divBdr>
        <w:top w:val="none" w:sz="0" w:space="0" w:color="auto"/>
        <w:left w:val="none" w:sz="0" w:space="0" w:color="auto"/>
        <w:bottom w:val="none" w:sz="0" w:space="0" w:color="auto"/>
        <w:right w:val="none" w:sz="0" w:space="0" w:color="auto"/>
      </w:divBdr>
    </w:div>
    <w:div w:id="667320242">
      <w:bodyDiv w:val="1"/>
      <w:marLeft w:val="0"/>
      <w:marRight w:val="0"/>
      <w:marTop w:val="0"/>
      <w:marBottom w:val="0"/>
      <w:divBdr>
        <w:top w:val="none" w:sz="0" w:space="0" w:color="auto"/>
        <w:left w:val="none" w:sz="0" w:space="0" w:color="auto"/>
        <w:bottom w:val="none" w:sz="0" w:space="0" w:color="auto"/>
        <w:right w:val="none" w:sz="0" w:space="0" w:color="auto"/>
      </w:divBdr>
    </w:div>
    <w:div w:id="673461313">
      <w:bodyDiv w:val="1"/>
      <w:marLeft w:val="0"/>
      <w:marRight w:val="0"/>
      <w:marTop w:val="0"/>
      <w:marBottom w:val="0"/>
      <w:divBdr>
        <w:top w:val="none" w:sz="0" w:space="0" w:color="auto"/>
        <w:left w:val="none" w:sz="0" w:space="0" w:color="auto"/>
        <w:bottom w:val="none" w:sz="0" w:space="0" w:color="auto"/>
        <w:right w:val="none" w:sz="0" w:space="0" w:color="auto"/>
      </w:divBdr>
    </w:div>
    <w:div w:id="674385533">
      <w:bodyDiv w:val="1"/>
      <w:marLeft w:val="0"/>
      <w:marRight w:val="0"/>
      <w:marTop w:val="0"/>
      <w:marBottom w:val="0"/>
      <w:divBdr>
        <w:top w:val="none" w:sz="0" w:space="0" w:color="auto"/>
        <w:left w:val="none" w:sz="0" w:space="0" w:color="auto"/>
        <w:bottom w:val="none" w:sz="0" w:space="0" w:color="auto"/>
        <w:right w:val="none" w:sz="0" w:space="0" w:color="auto"/>
      </w:divBdr>
    </w:div>
    <w:div w:id="711029726">
      <w:bodyDiv w:val="1"/>
      <w:marLeft w:val="0"/>
      <w:marRight w:val="0"/>
      <w:marTop w:val="0"/>
      <w:marBottom w:val="0"/>
      <w:divBdr>
        <w:top w:val="none" w:sz="0" w:space="0" w:color="auto"/>
        <w:left w:val="none" w:sz="0" w:space="0" w:color="auto"/>
        <w:bottom w:val="none" w:sz="0" w:space="0" w:color="auto"/>
        <w:right w:val="none" w:sz="0" w:space="0" w:color="auto"/>
      </w:divBdr>
      <w:divsChild>
        <w:div w:id="106236645">
          <w:marLeft w:val="144"/>
          <w:marRight w:val="0"/>
          <w:marTop w:val="0"/>
          <w:marBottom w:val="120"/>
          <w:divBdr>
            <w:top w:val="none" w:sz="0" w:space="0" w:color="auto"/>
            <w:left w:val="none" w:sz="0" w:space="0" w:color="auto"/>
            <w:bottom w:val="none" w:sz="0" w:space="0" w:color="auto"/>
            <w:right w:val="none" w:sz="0" w:space="0" w:color="auto"/>
          </w:divBdr>
        </w:div>
        <w:div w:id="965237494">
          <w:marLeft w:val="144"/>
          <w:marRight w:val="0"/>
          <w:marTop w:val="0"/>
          <w:marBottom w:val="120"/>
          <w:divBdr>
            <w:top w:val="none" w:sz="0" w:space="0" w:color="auto"/>
            <w:left w:val="none" w:sz="0" w:space="0" w:color="auto"/>
            <w:bottom w:val="none" w:sz="0" w:space="0" w:color="auto"/>
            <w:right w:val="none" w:sz="0" w:space="0" w:color="auto"/>
          </w:divBdr>
        </w:div>
        <w:div w:id="902376628">
          <w:marLeft w:val="144"/>
          <w:marRight w:val="0"/>
          <w:marTop w:val="0"/>
          <w:marBottom w:val="120"/>
          <w:divBdr>
            <w:top w:val="none" w:sz="0" w:space="0" w:color="auto"/>
            <w:left w:val="none" w:sz="0" w:space="0" w:color="auto"/>
            <w:bottom w:val="none" w:sz="0" w:space="0" w:color="auto"/>
            <w:right w:val="none" w:sz="0" w:space="0" w:color="auto"/>
          </w:divBdr>
        </w:div>
        <w:div w:id="1567715966">
          <w:marLeft w:val="288"/>
          <w:marRight w:val="0"/>
          <w:marTop w:val="0"/>
          <w:marBottom w:val="120"/>
          <w:divBdr>
            <w:top w:val="none" w:sz="0" w:space="0" w:color="auto"/>
            <w:left w:val="none" w:sz="0" w:space="0" w:color="auto"/>
            <w:bottom w:val="none" w:sz="0" w:space="0" w:color="auto"/>
            <w:right w:val="none" w:sz="0" w:space="0" w:color="auto"/>
          </w:divBdr>
        </w:div>
        <w:div w:id="1311866170">
          <w:marLeft w:val="288"/>
          <w:marRight w:val="0"/>
          <w:marTop w:val="0"/>
          <w:marBottom w:val="120"/>
          <w:divBdr>
            <w:top w:val="none" w:sz="0" w:space="0" w:color="auto"/>
            <w:left w:val="none" w:sz="0" w:space="0" w:color="auto"/>
            <w:bottom w:val="none" w:sz="0" w:space="0" w:color="auto"/>
            <w:right w:val="none" w:sz="0" w:space="0" w:color="auto"/>
          </w:divBdr>
        </w:div>
        <w:div w:id="1187714101">
          <w:marLeft w:val="288"/>
          <w:marRight w:val="0"/>
          <w:marTop w:val="0"/>
          <w:marBottom w:val="120"/>
          <w:divBdr>
            <w:top w:val="none" w:sz="0" w:space="0" w:color="auto"/>
            <w:left w:val="none" w:sz="0" w:space="0" w:color="auto"/>
            <w:bottom w:val="none" w:sz="0" w:space="0" w:color="auto"/>
            <w:right w:val="none" w:sz="0" w:space="0" w:color="auto"/>
          </w:divBdr>
        </w:div>
        <w:div w:id="2089767803">
          <w:marLeft w:val="288"/>
          <w:marRight w:val="0"/>
          <w:marTop w:val="0"/>
          <w:marBottom w:val="120"/>
          <w:divBdr>
            <w:top w:val="none" w:sz="0" w:space="0" w:color="auto"/>
            <w:left w:val="none" w:sz="0" w:space="0" w:color="auto"/>
            <w:bottom w:val="none" w:sz="0" w:space="0" w:color="auto"/>
            <w:right w:val="none" w:sz="0" w:space="0" w:color="auto"/>
          </w:divBdr>
        </w:div>
      </w:divsChild>
    </w:div>
    <w:div w:id="714282007">
      <w:bodyDiv w:val="1"/>
      <w:marLeft w:val="0"/>
      <w:marRight w:val="0"/>
      <w:marTop w:val="0"/>
      <w:marBottom w:val="0"/>
      <w:divBdr>
        <w:top w:val="none" w:sz="0" w:space="0" w:color="auto"/>
        <w:left w:val="none" w:sz="0" w:space="0" w:color="auto"/>
        <w:bottom w:val="none" w:sz="0" w:space="0" w:color="auto"/>
        <w:right w:val="none" w:sz="0" w:space="0" w:color="auto"/>
      </w:divBdr>
    </w:div>
    <w:div w:id="715550502">
      <w:bodyDiv w:val="1"/>
      <w:marLeft w:val="0"/>
      <w:marRight w:val="0"/>
      <w:marTop w:val="0"/>
      <w:marBottom w:val="0"/>
      <w:divBdr>
        <w:top w:val="none" w:sz="0" w:space="0" w:color="auto"/>
        <w:left w:val="none" w:sz="0" w:space="0" w:color="auto"/>
        <w:bottom w:val="none" w:sz="0" w:space="0" w:color="auto"/>
        <w:right w:val="none" w:sz="0" w:space="0" w:color="auto"/>
      </w:divBdr>
    </w:div>
    <w:div w:id="726270635">
      <w:bodyDiv w:val="1"/>
      <w:marLeft w:val="0"/>
      <w:marRight w:val="0"/>
      <w:marTop w:val="0"/>
      <w:marBottom w:val="0"/>
      <w:divBdr>
        <w:top w:val="none" w:sz="0" w:space="0" w:color="auto"/>
        <w:left w:val="none" w:sz="0" w:space="0" w:color="auto"/>
        <w:bottom w:val="none" w:sz="0" w:space="0" w:color="auto"/>
        <w:right w:val="none" w:sz="0" w:space="0" w:color="auto"/>
      </w:divBdr>
    </w:div>
    <w:div w:id="728771670">
      <w:bodyDiv w:val="1"/>
      <w:marLeft w:val="0"/>
      <w:marRight w:val="0"/>
      <w:marTop w:val="0"/>
      <w:marBottom w:val="0"/>
      <w:divBdr>
        <w:top w:val="none" w:sz="0" w:space="0" w:color="auto"/>
        <w:left w:val="none" w:sz="0" w:space="0" w:color="auto"/>
        <w:bottom w:val="none" w:sz="0" w:space="0" w:color="auto"/>
        <w:right w:val="none" w:sz="0" w:space="0" w:color="auto"/>
      </w:divBdr>
    </w:div>
    <w:div w:id="742144397">
      <w:bodyDiv w:val="1"/>
      <w:marLeft w:val="0"/>
      <w:marRight w:val="0"/>
      <w:marTop w:val="0"/>
      <w:marBottom w:val="0"/>
      <w:divBdr>
        <w:top w:val="none" w:sz="0" w:space="0" w:color="auto"/>
        <w:left w:val="none" w:sz="0" w:space="0" w:color="auto"/>
        <w:bottom w:val="none" w:sz="0" w:space="0" w:color="auto"/>
        <w:right w:val="none" w:sz="0" w:space="0" w:color="auto"/>
      </w:divBdr>
    </w:div>
    <w:div w:id="752513447">
      <w:bodyDiv w:val="1"/>
      <w:marLeft w:val="0"/>
      <w:marRight w:val="0"/>
      <w:marTop w:val="0"/>
      <w:marBottom w:val="0"/>
      <w:divBdr>
        <w:top w:val="none" w:sz="0" w:space="0" w:color="auto"/>
        <w:left w:val="none" w:sz="0" w:space="0" w:color="auto"/>
        <w:bottom w:val="none" w:sz="0" w:space="0" w:color="auto"/>
        <w:right w:val="none" w:sz="0" w:space="0" w:color="auto"/>
      </w:divBdr>
    </w:div>
    <w:div w:id="759108846">
      <w:bodyDiv w:val="1"/>
      <w:marLeft w:val="0"/>
      <w:marRight w:val="0"/>
      <w:marTop w:val="0"/>
      <w:marBottom w:val="0"/>
      <w:divBdr>
        <w:top w:val="none" w:sz="0" w:space="0" w:color="auto"/>
        <w:left w:val="none" w:sz="0" w:space="0" w:color="auto"/>
        <w:bottom w:val="none" w:sz="0" w:space="0" w:color="auto"/>
        <w:right w:val="none" w:sz="0" w:space="0" w:color="auto"/>
      </w:divBdr>
    </w:div>
    <w:div w:id="789981513">
      <w:bodyDiv w:val="1"/>
      <w:marLeft w:val="0"/>
      <w:marRight w:val="0"/>
      <w:marTop w:val="0"/>
      <w:marBottom w:val="0"/>
      <w:divBdr>
        <w:top w:val="none" w:sz="0" w:space="0" w:color="auto"/>
        <w:left w:val="none" w:sz="0" w:space="0" w:color="auto"/>
        <w:bottom w:val="none" w:sz="0" w:space="0" w:color="auto"/>
        <w:right w:val="none" w:sz="0" w:space="0" w:color="auto"/>
      </w:divBdr>
    </w:div>
    <w:div w:id="808135164">
      <w:bodyDiv w:val="1"/>
      <w:marLeft w:val="0"/>
      <w:marRight w:val="0"/>
      <w:marTop w:val="0"/>
      <w:marBottom w:val="0"/>
      <w:divBdr>
        <w:top w:val="none" w:sz="0" w:space="0" w:color="auto"/>
        <w:left w:val="none" w:sz="0" w:space="0" w:color="auto"/>
        <w:bottom w:val="none" w:sz="0" w:space="0" w:color="auto"/>
        <w:right w:val="none" w:sz="0" w:space="0" w:color="auto"/>
      </w:divBdr>
    </w:div>
    <w:div w:id="809638316">
      <w:bodyDiv w:val="1"/>
      <w:marLeft w:val="0"/>
      <w:marRight w:val="0"/>
      <w:marTop w:val="0"/>
      <w:marBottom w:val="0"/>
      <w:divBdr>
        <w:top w:val="none" w:sz="0" w:space="0" w:color="auto"/>
        <w:left w:val="none" w:sz="0" w:space="0" w:color="auto"/>
        <w:bottom w:val="none" w:sz="0" w:space="0" w:color="auto"/>
        <w:right w:val="none" w:sz="0" w:space="0" w:color="auto"/>
      </w:divBdr>
    </w:div>
    <w:div w:id="810174125">
      <w:bodyDiv w:val="1"/>
      <w:marLeft w:val="0"/>
      <w:marRight w:val="0"/>
      <w:marTop w:val="0"/>
      <w:marBottom w:val="0"/>
      <w:divBdr>
        <w:top w:val="none" w:sz="0" w:space="0" w:color="auto"/>
        <w:left w:val="none" w:sz="0" w:space="0" w:color="auto"/>
        <w:bottom w:val="none" w:sz="0" w:space="0" w:color="auto"/>
        <w:right w:val="none" w:sz="0" w:space="0" w:color="auto"/>
      </w:divBdr>
    </w:div>
    <w:div w:id="820847712">
      <w:bodyDiv w:val="1"/>
      <w:marLeft w:val="0"/>
      <w:marRight w:val="0"/>
      <w:marTop w:val="0"/>
      <w:marBottom w:val="0"/>
      <w:divBdr>
        <w:top w:val="none" w:sz="0" w:space="0" w:color="auto"/>
        <w:left w:val="none" w:sz="0" w:space="0" w:color="auto"/>
        <w:bottom w:val="none" w:sz="0" w:space="0" w:color="auto"/>
        <w:right w:val="none" w:sz="0" w:space="0" w:color="auto"/>
      </w:divBdr>
    </w:div>
    <w:div w:id="825901304">
      <w:bodyDiv w:val="1"/>
      <w:marLeft w:val="0"/>
      <w:marRight w:val="0"/>
      <w:marTop w:val="0"/>
      <w:marBottom w:val="0"/>
      <w:divBdr>
        <w:top w:val="none" w:sz="0" w:space="0" w:color="auto"/>
        <w:left w:val="none" w:sz="0" w:space="0" w:color="auto"/>
        <w:bottom w:val="none" w:sz="0" w:space="0" w:color="auto"/>
        <w:right w:val="none" w:sz="0" w:space="0" w:color="auto"/>
      </w:divBdr>
    </w:div>
    <w:div w:id="831457485">
      <w:bodyDiv w:val="1"/>
      <w:marLeft w:val="0"/>
      <w:marRight w:val="0"/>
      <w:marTop w:val="0"/>
      <w:marBottom w:val="0"/>
      <w:divBdr>
        <w:top w:val="none" w:sz="0" w:space="0" w:color="auto"/>
        <w:left w:val="none" w:sz="0" w:space="0" w:color="auto"/>
        <w:bottom w:val="none" w:sz="0" w:space="0" w:color="auto"/>
        <w:right w:val="none" w:sz="0" w:space="0" w:color="auto"/>
      </w:divBdr>
    </w:div>
    <w:div w:id="845246823">
      <w:bodyDiv w:val="1"/>
      <w:marLeft w:val="0"/>
      <w:marRight w:val="0"/>
      <w:marTop w:val="0"/>
      <w:marBottom w:val="0"/>
      <w:divBdr>
        <w:top w:val="none" w:sz="0" w:space="0" w:color="auto"/>
        <w:left w:val="none" w:sz="0" w:space="0" w:color="auto"/>
        <w:bottom w:val="none" w:sz="0" w:space="0" w:color="auto"/>
        <w:right w:val="none" w:sz="0" w:space="0" w:color="auto"/>
      </w:divBdr>
    </w:div>
    <w:div w:id="861286553">
      <w:bodyDiv w:val="1"/>
      <w:marLeft w:val="0"/>
      <w:marRight w:val="0"/>
      <w:marTop w:val="0"/>
      <w:marBottom w:val="0"/>
      <w:divBdr>
        <w:top w:val="none" w:sz="0" w:space="0" w:color="auto"/>
        <w:left w:val="none" w:sz="0" w:space="0" w:color="auto"/>
        <w:bottom w:val="none" w:sz="0" w:space="0" w:color="auto"/>
        <w:right w:val="none" w:sz="0" w:space="0" w:color="auto"/>
      </w:divBdr>
    </w:div>
    <w:div w:id="867832414">
      <w:bodyDiv w:val="1"/>
      <w:marLeft w:val="0"/>
      <w:marRight w:val="0"/>
      <w:marTop w:val="0"/>
      <w:marBottom w:val="0"/>
      <w:divBdr>
        <w:top w:val="none" w:sz="0" w:space="0" w:color="auto"/>
        <w:left w:val="none" w:sz="0" w:space="0" w:color="auto"/>
        <w:bottom w:val="none" w:sz="0" w:space="0" w:color="auto"/>
        <w:right w:val="none" w:sz="0" w:space="0" w:color="auto"/>
      </w:divBdr>
    </w:div>
    <w:div w:id="886796745">
      <w:bodyDiv w:val="1"/>
      <w:marLeft w:val="0"/>
      <w:marRight w:val="0"/>
      <w:marTop w:val="0"/>
      <w:marBottom w:val="0"/>
      <w:divBdr>
        <w:top w:val="none" w:sz="0" w:space="0" w:color="auto"/>
        <w:left w:val="none" w:sz="0" w:space="0" w:color="auto"/>
        <w:bottom w:val="none" w:sz="0" w:space="0" w:color="auto"/>
        <w:right w:val="none" w:sz="0" w:space="0" w:color="auto"/>
      </w:divBdr>
    </w:div>
    <w:div w:id="886993036">
      <w:bodyDiv w:val="1"/>
      <w:marLeft w:val="0"/>
      <w:marRight w:val="0"/>
      <w:marTop w:val="0"/>
      <w:marBottom w:val="0"/>
      <w:divBdr>
        <w:top w:val="none" w:sz="0" w:space="0" w:color="auto"/>
        <w:left w:val="none" w:sz="0" w:space="0" w:color="auto"/>
        <w:bottom w:val="none" w:sz="0" w:space="0" w:color="auto"/>
        <w:right w:val="none" w:sz="0" w:space="0" w:color="auto"/>
      </w:divBdr>
    </w:div>
    <w:div w:id="893155213">
      <w:bodyDiv w:val="1"/>
      <w:marLeft w:val="0"/>
      <w:marRight w:val="0"/>
      <w:marTop w:val="0"/>
      <w:marBottom w:val="0"/>
      <w:divBdr>
        <w:top w:val="none" w:sz="0" w:space="0" w:color="auto"/>
        <w:left w:val="none" w:sz="0" w:space="0" w:color="auto"/>
        <w:bottom w:val="none" w:sz="0" w:space="0" w:color="auto"/>
        <w:right w:val="none" w:sz="0" w:space="0" w:color="auto"/>
      </w:divBdr>
    </w:div>
    <w:div w:id="901257222">
      <w:bodyDiv w:val="1"/>
      <w:marLeft w:val="0"/>
      <w:marRight w:val="0"/>
      <w:marTop w:val="0"/>
      <w:marBottom w:val="0"/>
      <w:divBdr>
        <w:top w:val="none" w:sz="0" w:space="0" w:color="auto"/>
        <w:left w:val="none" w:sz="0" w:space="0" w:color="auto"/>
        <w:bottom w:val="none" w:sz="0" w:space="0" w:color="auto"/>
        <w:right w:val="none" w:sz="0" w:space="0" w:color="auto"/>
      </w:divBdr>
    </w:div>
    <w:div w:id="910231555">
      <w:bodyDiv w:val="1"/>
      <w:marLeft w:val="0"/>
      <w:marRight w:val="0"/>
      <w:marTop w:val="0"/>
      <w:marBottom w:val="0"/>
      <w:divBdr>
        <w:top w:val="none" w:sz="0" w:space="0" w:color="auto"/>
        <w:left w:val="none" w:sz="0" w:space="0" w:color="auto"/>
        <w:bottom w:val="none" w:sz="0" w:space="0" w:color="auto"/>
        <w:right w:val="none" w:sz="0" w:space="0" w:color="auto"/>
      </w:divBdr>
    </w:div>
    <w:div w:id="917441356">
      <w:bodyDiv w:val="1"/>
      <w:marLeft w:val="0"/>
      <w:marRight w:val="0"/>
      <w:marTop w:val="0"/>
      <w:marBottom w:val="0"/>
      <w:divBdr>
        <w:top w:val="none" w:sz="0" w:space="0" w:color="auto"/>
        <w:left w:val="none" w:sz="0" w:space="0" w:color="auto"/>
        <w:bottom w:val="none" w:sz="0" w:space="0" w:color="auto"/>
        <w:right w:val="none" w:sz="0" w:space="0" w:color="auto"/>
      </w:divBdr>
    </w:div>
    <w:div w:id="928922915">
      <w:bodyDiv w:val="1"/>
      <w:marLeft w:val="0"/>
      <w:marRight w:val="0"/>
      <w:marTop w:val="0"/>
      <w:marBottom w:val="0"/>
      <w:divBdr>
        <w:top w:val="none" w:sz="0" w:space="0" w:color="auto"/>
        <w:left w:val="none" w:sz="0" w:space="0" w:color="auto"/>
        <w:bottom w:val="none" w:sz="0" w:space="0" w:color="auto"/>
        <w:right w:val="none" w:sz="0" w:space="0" w:color="auto"/>
      </w:divBdr>
    </w:div>
    <w:div w:id="931939631">
      <w:bodyDiv w:val="1"/>
      <w:marLeft w:val="0"/>
      <w:marRight w:val="0"/>
      <w:marTop w:val="0"/>
      <w:marBottom w:val="0"/>
      <w:divBdr>
        <w:top w:val="none" w:sz="0" w:space="0" w:color="auto"/>
        <w:left w:val="none" w:sz="0" w:space="0" w:color="auto"/>
        <w:bottom w:val="none" w:sz="0" w:space="0" w:color="auto"/>
        <w:right w:val="none" w:sz="0" w:space="0" w:color="auto"/>
      </w:divBdr>
    </w:div>
    <w:div w:id="948390636">
      <w:bodyDiv w:val="1"/>
      <w:marLeft w:val="0"/>
      <w:marRight w:val="0"/>
      <w:marTop w:val="0"/>
      <w:marBottom w:val="0"/>
      <w:divBdr>
        <w:top w:val="none" w:sz="0" w:space="0" w:color="auto"/>
        <w:left w:val="none" w:sz="0" w:space="0" w:color="auto"/>
        <w:bottom w:val="none" w:sz="0" w:space="0" w:color="auto"/>
        <w:right w:val="none" w:sz="0" w:space="0" w:color="auto"/>
      </w:divBdr>
    </w:div>
    <w:div w:id="958488924">
      <w:bodyDiv w:val="1"/>
      <w:marLeft w:val="0"/>
      <w:marRight w:val="0"/>
      <w:marTop w:val="0"/>
      <w:marBottom w:val="0"/>
      <w:divBdr>
        <w:top w:val="none" w:sz="0" w:space="0" w:color="auto"/>
        <w:left w:val="none" w:sz="0" w:space="0" w:color="auto"/>
        <w:bottom w:val="none" w:sz="0" w:space="0" w:color="auto"/>
        <w:right w:val="none" w:sz="0" w:space="0" w:color="auto"/>
      </w:divBdr>
    </w:div>
    <w:div w:id="963385338">
      <w:bodyDiv w:val="1"/>
      <w:marLeft w:val="0"/>
      <w:marRight w:val="0"/>
      <w:marTop w:val="0"/>
      <w:marBottom w:val="0"/>
      <w:divBdr>
        <w:top w:val="none" w:sz="0" w:space="0" w:color="auto"/>
        <w:left w:val="none" w:sz="0" w:space="0" w:color="auto"/>
        <w:bottom w:val="none" w:sz="0" w:space="0" w:color="auto"/>
        <w:right w:val="none" w:sz="0" w:space="0" w:color="auto"/>
      </w:divBdr>
    </w:div>
    <w:div w:id="964965053">
      <w:bodyDiv w:val="1"/>
      <w:marLeft w:val="0"/>
      <w:marRight w:val="0"/>
      <w:marTop w:val="0"/>
      <w:marBottom w:val="0"/>
      <w:divBdr>
        <w:top w:val="none" w:sz="0" w:space="0" w:color="auto"/>
        <w:left w:val="none" w:sz="0" w:space="0" w:color="auto"/>
        <w:bottom w:val="none" w:sz="0" w:space="0" w:color="auto"/>
        <w:right w:val="none" w:sz="0" w:space="0" w:color="auto"/>
      </w:divBdr>
    </w:div>
    <w:div w:id="1001660632">
      <w:bodyDiv w:val="1"/>
      <w:marLeft w:val="0"/>
      <w:marRight w:val="0"/>
      <w:marTop w:val="0"/>
      <w:marBottom w:val="0"/>
      <w:divBdr>
        <w:top w:val="none" w:sz="0" w:space="0" w:color="auto"/>
        <w:left w:val="none" w:sz="0" w:space="0" w:color="auto"/>
        <w:bottom w:val="none" w:sz="0" w:space="0" w:color="auto"/>
        <w:right w:val="none" w:sz="0" w:space="0" w:color="auto"/>
      </w:divBdr>
    </w:div>
    <w:div w:id="1001815417">
      <w:bodyDiv w:val="1"/>
      <w:marLeft w:val="0"/>
      <w:marRight w:val="0"/>
      <w:marTop w:val="0"/>
      <w:marBottom w:val="0"/>
      <w:divBdr>
        <w:top w:val="none" w:sz="0" w:space="0" w:color="auto"/>
        <w:left w:val="none" w:sz="0" w:space="0" w:color="auto"/>
        <w:bottom w:val="none" w:sz="0" w:space="0" w:color="auto"/>
        <w:right w:val="none" w:sz="0" w:space="0" w:color="auto"/>
      </w:divBdr>
    </w:div>
    <w:div w:id="1007632680">
      <w:bodyDiv w:val="1"/>
      <w:marLeft w:val="0"/>
      <w:marRight w:val="0"/>
      <w:marTop w:val="0"/>
      <w:marBottom w:val="0"/>
      <w:divBdr>
        <w:top w:val="none" w:sz="0" w:space="0" w:color="auto"/>
        <w:left w:val="none" w:sz="0" w:space="0" w:color="auto"/>
        <w:bottom w:val="none" w:sz="0" w:space="0" w:color="auto"/>
        <w:right w:val="none" w:sz="0" w:space="0" w:color="auto"/>
      </w:divBdr>
    </w:div>
    <w:div w:id="1017081936">
      <w:bodyDiv w:val="1"/>
      <w:marLeft w:val="0"/>
      <w:marRight w:val="0"/>
      <w:marTop w:val="0"/>
      <w:marBottom w:val="0"/>
      <w:divBdr>
        <w:top w:val="none" w:sz="0" w:space="0" w:color="auto"/>
        <w:left w:val="none" w:sz="0" w:space="0" w:color="auto"/>
        <w:bottom w:val="none" w:sz="0" w:space="0" w:color="auto"/>
        <w:right w:val="none" w:sz="0" w:space="0" w:color="auto"/>
      </w:divBdr>
    </w:div>
    <w:div w:id="1018849779">
      <w:bodyDiv w:val="1"/>
      <w:marLeft w:val="0"/>
      <w:marRight w:val="0"/>
      <w:marTop w:val="0"/>
      <w:marBottom w:val="0"/>
      <w:divBdr>
        <w:top w:val="none" w:sz="0" w:space="0" w:color="auto"/>
        <w:left w:val="none" w:sz="0" w:space="0" w:color="auto"/>
        <w:bottom w:val="none" w:sz="0" w:space="0" w:color="auto"/>
        <w:right w:val="none" w:sz="0" w:space="0" w:color="auto"/>
      </w:divBdr>
    </w:div>
    <w:div w:id="1024403897">
      <w:bodyDiv w:val="1"/>
      <w:marLeft w:val="0"/>
      <w:marRight w:val="0"/>
      <w:marTop w:val="0"/>
      <w:marBottom w:val="0"/>
      <w:divBdr>
        <w:top w:val="none" w:sz="0" w:space="0" w:color="auto"/>
        <w:left w:val="none" w:sz="0" w:space="0" w:color="auto"/>
        <w:bottom w:val="none" w:sz="0" w:space="0" w:color="auto"/>
        <w:right w:val="none" w:sz="0" w:space="0" w:color="auto"/>
      </w:divBdr>
    </w:div>
    <w:div w:id="1035349355">
      <w:bodyDiv w:val="1"/>
      <w:marLeft w:val="0"/>
      <w:marRight w:val="0"/>
      <w:marTop w:val="0"/>
      <w:marBottom w:val="0"/>
      <w:divBdr>
        <w:top w:val="none" w:sz="0" w:space="0" w:color="auto"/>
        <w:left w:val="none" w:sz="0" w:space="0" w:color="auto"/>
        <w:bottom w:val="none" w:sz="0" w:space="0" w:color="auto"/>
        <w:right w:val="none" w:sz="0" w:space="0" w:color="auto"/>
      </w:divBdr>
    </w:div>
    <w:div w:id="1040476973">
      <w:bodyDiv w:val="1"/>
      <w:marLeft w:val="0"/>
      <w:marRight w:val="0"/>
      <w:marTop w:val="0"/>
      <w:marBottom w:val="0"/>
      <w:divBdr>
        <w:top w:val="none" w:sz="0" w:space="0" w:color="auto"/>
        <w:left w:val="none" w:sz="0" w:space="0" w:color="auto"/>
        <w:bottom w:val="none" w:sz="0" w:space="0" w:color="auto"/>
        <w:right w:val="none" w:sz="0" w:space="0" w:color="auto"/>
      </w:divBdr>
    </w:div>
    <w:div w:id="1104379241">
      <w:bodyDiv w:val="1"/>
      <w:marLeft w:val="0"/>
      <w:marRight w:val="0"/>
      <w:marTop w:val="0"/>
      <w:marBottom w:val="0"/>
      <w:divBdr>
        <w:top w:val="none" w:sz="0" w:space="0" w:color="auto"/>
        <w:left w:val="none" w:sz="0" w:space="0" w:color="auto"/>
        <w:bottom w:val="none" w:sz="0" w:space="0" w:color="auto"/>
        <w:right w:val="none" w:sz="0" w:space="0" w:color="auto"/>
      </w:divBdr>
    </w:div>
    <w:div w:id="1117913443">
      <w:bodyDiv w:val="1"/>
      <w:marLeft w:val="0"/>
      <w:marRight w:val="0"/>
      <w:marTop w:val="0"/>
      <w:marBottom w:val="0"/>
      <w:divBdr>
        <w:top w:val="none" w:sz="0" w:space="0" w:color="auto"/>
        <w:left w:val="none" w:sz="0" w:space="0" w:color="auto"/>
        <w:bottom w:val="none" w:sz="0" w:space="0" w:color="auto"/>
        <w:right w:val="none" w:sz="0" w:space="0" w:color="auto"/>
      </w:divBdr>
    </w:div>
    <w:div w:id="1122460296">
      <w:bodyDiv w:val="1"/>
      <w:marLeft w:val="0"/>
      <w:marRight w:val="0"/>
      <w:marTop w:val="0"/>
      <w:marBottom w:val="0"/>
      <w:divBdr>
        <w:top w:val="none" w:sz="0" w:space="0" w:color="auto"/>
        <w:left w:val="none" w:sz="0" w:space="0" w:color="auto"/>
        <w:bottom w:val="none" w:sz="0" w:space="0" w:color="auto"/>
        <w:right w:val="none" w:sz="0" w:space="0" w:color="auto"/>
      </w:divBdr>
    </w:div>
    <w:div w:id="1130513260">
      <w:bodyDiv w:val="1"/>
      <w:marLeft w:val="0"/>
      <w:marRight w:val="0"/>
      <w:marTop w:val="0"/>
      <w:marBottom w:val="0"/>
      <w:divBdr>
        <w:top w:val="none" w:sz="0" w:space="0" w:color="auto"/>
        <w:left w:val="none" w:sz="0" w:space="0" w:color="auto"/>
        <w:bottom w:val="none" w:sz="0" w:space="0" w:color="auto"/>
        <w:right w:val="none" w:sz="0" w:space="0" w:color="auto"/>
      </w:divBdr>
    </w:div>
    <w:div w:id="1143428272">
      <w:bodyDiv w:val="1"/>
      <w:marLeft w:val="0"/>
      <w:marRight w:val="0"/>
      <w:marTop w:val="0"/>
      <w:marBottom w:val="0"/>
      <w:divBdr>
        <w:top w:val="none" w:sz="0" w:space="0" w:color="auto"/>
        <w:left w:val="none" w:sz="0" w:space="0" w:color="auto"/>
        <w:bottom w:val="none" w:sz="0" w:space="0" w:color="auto"/>
        <w:right w:val="none" w:sz="0" w:space="0" w:color="auto"/>
      </w:divBdr>
    </w:div>
    <w:div w:id="1148982324">
      <w:bodyDiv w:val="1"/>
      <w:marLeft w:val="0"/>
      <w:marRight w:val="0"/>
      <w:marTop w:val="0"/>
      <w:marBottom w:val="0"/>
      <w:divBdr>
        <w:top w:val="none" w:sz="0" w:space="0" w:color="auto"/>
        <w:left w:val="none" w:sz="0" w:space="0" w:color="auto"/>
        <w:bottom w:val="none" w:sz="0" w:space="0" w:color="auto"/>
        <w:right w:val="none" w:sz="0" w:space="0" w:color="auto"/>
      </w:divBdr>
    </w:div>
    <w:div w:id="1152064867">
      <w:bodyDiv w:val="1"/>
      <w:marLeft w:val="0"/>
      <w:marRight w:val="0"/>
      <w:marTop w:val="0"/>
      <w:marBottom w:val="0"/>
      <w:divBdr>
        <w:top w:val="none" w:sz="0" w:space="0" w:color="auto"/>
        <w:left w:val="none" w:sz="0" w:space="0" w:color="auto"/>
        <w:bottom w:val="none" w:sz="0" w:space="0" w:color="auto"/>
        <w:right w:val="none" w:sz="0" w:space="0" w:color="auto"/>
      </w:divBdr>
    </w:div>
    <w:div w:id="1183546734">
      <w:bodyDiv w:val="1"/>
      <w:marLeft w:val="0"/>
      <w:marRight w:val="0"/>
      <w:marTop w:val="0"/>
      <w:marBottom w:val="0"/>
      <w:divBdr>
        <w:top w:val="none" w:sz="0" w:space="0" w:color="auto"/>
        <w:left w:val="none" w:sz="0" w:space="0" w:color="auto"/>
        <w:bottom w:val="none" w:sz="0" w:space="0" w:color="auto"/>
        <w:right w:val="none" w:sz="0" w:space="0" w:color="auto"/>
      </w:divBdr>
    </w:div>
    <w:div w:id="1183785224">
      <w:bodyDiv w:val="1"/>
      <w:marLeft w:val="0"/>
      <w:marRight w:val="0"/>
      <w:marTop w:val="0"/>
      <w:marBottom w:val="0"/>
      <w:divBdr>
        <w:top w:val="none" w:sz="0" w:space="0" w:color="auto"/>
        <w:left w:val="none" w:sz="0" w:space="0" w:color="auto"/>
        <w:bottom w:val="none" w:sz="0" w:space="0" w:color="auto"/>
        <w:right w:val="none" w:sz="0" w:space="0" w:color="auto"/>
      </w:divBdr>
    </w:div>
    <w:div w:id="1204170220">
      <w:bodyDiv w:val="1"/>
      <w:marLeft w:val="0"/>
      <w:marRight w:val="0"/>
      <w:marTop w:val="0"/>
      <w:marBottom w:val="0"/>
      <w:divBdr>
        <w:top w:val="none" w:sz="0" w:space="0" w:color="auto"/>
        <w:left w:val="none" w:sz="0" w:space="0" w:color="auto"/>
        <w:bottom w:val="none" w:sz="0" w:space="0" w:color="auto"/>
        <w:right w:val="none" w:sz="0" w:space="0" w:color="auto"/>
      </w:divBdr>
    </w:div>
    <w:div w:id="1213422825">
      <w:bodyDiv w:val="1"/>
      <w:marLeft w:val="0"/>
      <w:marRight w:val="0"/>
      <w:marTop w:val="0"/>
      <w:marBottom w:val="0"/>
      <w:divBdr>
        <w:top w:val="none" w:sz="0" w:space="0" w:color="auto"/>
        <w:left w:val="none" w:sz="0" w:space="0" w:color="auto"/>
        <w:bottom w:val="none" w:sz="0" w:space="0" w:color="auto"/>
        <w:right w:val="none" w:sz="0" w:space="0" w:color="auto"/>
      </w:divBdr>
    </w:div>
    <w:div w:id="1223835827">
      <w:bodyDiv w:val="1"/>
      <w:marLeft w:val="0"/>
      <w:marRight w:val="0"/>
      <w:marTop w:val="0"/>
      <w:marBottom w:val="0"/>
      <w:divBdr>
        <w:top w:val="none" w:sz="0" w:space="0" w:color="auto"/>
        <w:left w:val="none" w:sz="0" w:space="0" w:color="auto"/>
        <w:bottom w:val="none" w:sz="0" w:space="0" w:color="auto"/>
        <w:right w:val="none" w:sz="0" w:space="0" w:color="auto"/>
      </w:divBdr>
    </w:div>
    <w:div w:id="1225721821">
      <w:bodyDiv w:val="1"/>
      <w:marLeft w:val="0"/>
      <w:marRight w:val="0"/>
      <w:marTop w:val="0"/>
      <w:marBottom w:val="0"/>
      <w:divBdr>
        <w:top w:val="none" w:sz="0" w:space="0" w:color="auto"/>
        <w:left w:val="none" w:sz="0" w:space="0" w:color="auto"/>
        <w:bottom w:val="none" w:sz="0" w:space="0" w:color="auto"/>
        <w:right w:val="none" w:sz="0" w:space="0" w:color="auto"/>
      </w:divBdr>
    </w:div>
    <w:div w:id="1234975331">
      <w:bodyDiv w:val="1"/>
      <w:marLeft w:val="0"/>
      <w:marRight w:val="0"/>
      <w:marTop w:val="0"/>
      <w:marBottom w:val="0"/>
      <w:divBdr>
        <w:top w:val="none" w:sz="0" w:space="0" w:color="auto"/>
        <w:left w:val="none" w:sz="0" w:space="0" w:color="auto"/>
        <w:bottom w:val="none" w:sz="0" w:space="0" w:color="auto"/>
        <w:right w:val="none" w:sz="0" w:space="0" w:color="auto"/>
      </w:divBdr>
    </w:div>
    <w:div w:id="1262445702">
      <w:bodyDiv w:val="1"/>
      <w:marLeft w:val="0"/>
      <w:marRight w:val="0"/>
      <w:marTop w:val="0"/>
      <w:marBottom w:val="0"/>
      <w:divBdr>
        <w:top w:val="none" w:sz="0" w:space="0" w:color="auto"/>
        <w:left w:val="none" w:sz="0" w:space="0" w:color="auto"/>
        <w:bottom w:val="none" w:sz="0" w:space="0" w:color="auto"/>
        <w:right w:val="none" w:sz="0" w:space="0" w:color="auto"/>
      </w:divBdr>
    </w:div>
    <w:div w:id="1263106536">
      <w:bodyDiv w:val="1"/>
      <w:marLeft w:val="0"/>
      <w:marRight w:val="0"/>
      <w:marTop w:val="0"/>
      <w:marBottom w:val="0"/>
      <w:divBdr>
        <w:top w:val="none" w:sz="0" w:space="0" w:color="auto"/>
        <w:left w:val="none" w:sz="0" w:space="0" w:color="auto"/>
        <w:bottom w:val="none" w:sz="0" w:space="0" w:color="auto"/>
        <w:right w:val="none" w:sz="0" w:space="0" w:color="auto"/>
      </w:divBdr>
    </w:div>
    <w:div w:id="1271472175">
      <w:bodyDiv w:val="1"/>
      <w:marLeft w:val="0"/>
      <w:marRight w:val="0"/>
      <w:marTop w:val="0"/>
      <w:marBottom w:val="0"/>
      <w:divBdr>
        <w:top w:val="none" w:sz="0" w:space="0" w:color="auto"/>
        <w:left w:val="none" w:sz="0" w:space="0" w:color="auto"/>
        <w:bottom w:val="none" w:sz="0" w:space="0" w:color="auto"/>
        <w:right w:val="none" w:sz="0" w:space="0" w:color="auto"/>
      </w:divBdr>
    </w:div>
    <w:div w:id="1271625819">
      <w:bodyDiv w:val="1"/>
      <w:marLeft w:val="0"/>
      <w:marRight w:val="0"/>
      <w:marTop w:val="0"/>
      <w:marBottom w:val="0"/>
      <w:divBdr>
        <w:top w:val="none" w:sz="0" w:space="0" w:color="auto"/>
        <w:left w:val="none" w:sz="0" w:space="0" w:color="auto"/>
        <w:bottom w:val="none" w:sz="0" w:space="0" w:color="auto"/>
        <w:right w:val="none" w:sz="0" w:space="0" w:color="auto"/>
      </w:divBdr>
    </w:div>
    <w:div w:id="1279335398">
      <w:bodyDiv w:val="1"/>
      <w:marLeft w:val="0"/>
      <w:marRight w:val="0"/>
      <w:marTop w:val="0"/>
      <w:marBottom w:val="0"/>
      <w:divBdr>
        <w:top w:val="none" w:sz="0" w:space="0" w:color="auto"/>
        <w:left w:val="none" w:sz="0" w:space="0" w:color="auto"/>
        <w:bottom w:val="none" w:sz="0" w:space="0" w:color="auto"/>
        <w:right w:val="none" w:sz="0" w:space="0" w:color="auto"/>
      </w:divBdr>
    </w:div>
    <w:div w:id="1283808481">
      <w:bodyDiv w:val="1"/>
      <w:marLeft w:val="0"/>
      <w:marRight w:val="0"/>
      <w:marTop w:val="0"/>
      <w:marBottom w:val="0"/>
      <w:divBdr>
        <w:top w:val="none" w:sz="0" w:space="0" w:color="auto"/>
        <w:left w:val="none" w:sz="0" w:space="0" w:color="auto"/>
        <w:bottom w:val="none" w:sz="0" w:space="0" w:color="auto"/>
        <w:right w:val="none" w:sz="0" w:space="0" w:color="auto"/>
      </w:divBdr>
    </w:div>
    <w:div w:id="1285313296">
      <w:bodyDiv w:val="1"/>
      <w:marLeft w:val="0"/>
      <w:marRight w:val="0"/>
      <w:marTop w:val="0"/>
      <w:marBottom w:val="0"/>
      <w:divBdr>
        <w:top w:val="none" w:sz="0" w:space="0" w:color="auto"/>
        <w:left w:val="none" w:sz="0" w:space="0" w:color="auto"/>
        <w:bottom w:val="none" w:sz="0" w:space="0" w:color="auto"/>
        <w:right w:val="none" w:sz="0" w:space="0" w:color="auto"/>
      </w:divBdr>
      <w:divsChild>
        <w:div w:id="689600358">
          <w:marLeft w:val="0"/>
          <w:marRight w:val="0"/>
          <w:marTop w:val="0"/>
          <w:marBottom w:val="0"/>
          <w:divBdr>
            <w:top w:val="none" w:sz="0" w:space="0" w:color="auto"/>
            <w:left w:val="none" w:sz="0" w:space="0" w:color="auto"/>
            <w:bottom w:val="none" w:sz="0" w:space="0" w:color="auto"/>
            <w:right w:val="none" w:sz="0" w:space="0" w:color="auto"/>
          </w:divBdr>
        </w:div>
        <w:div w:id="1092505041">
          <w:marLeft w:val="0"/>
          <w:marRight w:val="0"/>
          <w:marTop w:val="0"/>
          <w:marBottom w:val="0"/>
          <w:divBdr>
            <w:top w:val="none" w:sz="0" w:space="0" w:color="auto"/>
            <w:left w:val="none" w:sz="0" w:space="0" w:color="auto"/>
            <w:bottom w:val="none" w:sz="0" w:space="0" w:color="auto"/>
            <w:right w:val="none" w:sz="0" w:space="0" w:color="auto"/>
          </w:divBdr>
        </w:div>
        <w:div w:id="1529223713">
          <w:marLeft w:val="0"/>
          <w:marRight w:val="0"/>
          <w:marTop w:val="0"/>
          <w:marBottom w:val="0"/>
          <w:divBdr>
            <w:top w:val="none" w:sz="0" w:space="0" w:color="auto"/>
            <w:left w:val="none" w:sz="0" w:space="0" w:color="auto"/>
            <w:bottom w:val="none" w:sz="0" w:space="0" w:color="auto"/>
            <w:right w:val="none" w:sz="0" w:space="0" w:color="auto"/>
          </w:divBdr>
        </w:div>
        <w:div w:id="1742094741">
          <w:marLeft w:val="0"/>
          <w:marRight w:val="0"/>
          <w:marTop w:val="0"/>
          <w:marBottom w:val="0"/>
          <w:divBdr>
            <w:top w:val="none" w:sz="0" w:space="0" w:color="auto"/>
            <w:left w:val="none" w:sz="0" w:space="0" w:color="auto"/>
            <w:bottom w:val="none" w:sz="0" w:space="0" w:color="auto"/>
            <w:right w:val="none" w:sz="0" w:space="0" w:color="auto"/>
          </w:divBdr>
        </w:div>
        <w:div w:id="217134690">
          <w:marLeft w:val="0"/>
          <w:marRight w:val="0"/>
          <w:marTop w:val="0"/>
          <w:marBottom w:val="0"/>
          <w:divBdr>
            <w:top w:val="none" w:sz="0" w:space="0" w:color="auto"/>
            <w:left w:val="none" w:sz="0" w:space="0" w:color="auto"/>
            <w:bottom w:val="none" w:sz="0" w:space="0" w:color="auto"/>
            <w:right w:val="none" w:sz="0" w:space="0" w:color="auto"/>
          </w:divBdr>
        </w:div>
        <w:div w:id="1851530145">
          <w:marLeft w:val="0"/>
          <w:marRight w:val="0"/>
          <w:marTop w:val="0"/>
          <w:marBottom w:val="0"/>
          <w:divBdr>
            <w:top w:val="none" w:sz="0" w:space="0" w:color="auto"/>
            <w:left w:val="none" w:sz="0" w:space="0" w:color="auto"/>
            <w:bottom w:val="none" w:sz="0" w:space="0" w:color="auto"/>
            <w:right w:val="none" w:sz="0" w:space="0" w:color="auto"/>
          </w:divBdr>
        </w:div>
        <w:div w:id="1923490354">
          <w:marLeft w:val="0"/>
          <w:marRight w:val="0"/>
          <w:marTop w:val="0"/>
          <w:marBottom w:val="0"/>
          <w:divBdr>
            <w:top w:val="none" w:sz="0" w:space="0" w:color="auto"/>
            <w:left w:val="none" w:sz="0" w:space="0" w:color="auto"/>
            <w:bottom w:val="none" w:sz="0" w:space="0" w:color="auto"/>
            <w:right w:val="none" w:sz="0" w:space="0" w:color="auto"/>
          </w:divBdr>
        </w:div>
        <w:div w:id="1973442922">
          <w:marLeft w:val="0"/>
          <w:marRight w:val="0"/>
          <w:marTop w:val="0"/>
          <w:marBottom w:val="0"/>
          <w:divBdr>
            <w:top w:val="none" w:sz="0" w:space="0" w:color="auto"/>
            <w:left w:val="none" w:sz="0" w:space="0" w:color="auto"/>
            <w:bottom w:val="none" w:sz="0" w:space="0" w:color="auto"/>
            <w:right w:val="none" w:sz="0" w:space="0" w:color="auto"/>
          </w:divBdr>
        </w:div>
        <w:div w:id="1480727167">
          <w:marLeft w:val="0"/>
          <w:marRight w:val="0"/>
          <w:marTop w:val="0"/>
          <w:marBottom w:val="0"/>
          <w:divBdr>
            <w:top w:val="none" w:sz="0" w:space="0" w:color="auto"/>
            <w:left w:val="none" w:sz="0" w:space="0" w:color="auto"/>
            <w:bottom w:val="none" w:sz="0" w:space="0" w:color="auto"/>
            <w:right w:val="none" w:sz="0" w:space="0" w:color="auto"/>
          </w:divBdr>
        </w:div>
        <w:div w:id="220289954">
          <w:marLeft w:val="0"/>
          <w:marRight w:val="0"/>
          <w:marTop w:val="0"/>
          <w:marBottom w:val="0"/>
          <w:divBdr>
            <w:top w:val="none" w:sz="0" w:space="0" w:color="auto"/>
            <w:left w:val="none" w:sz="0" w:space="0" w:color="auto"/>
            <w:bottom w:val="none" w:sz="0" w:space="0" w:color="auto"/>
            <w:right w:val="none" w:sz="0" w:space="0" w:color="auto"/>
          </w:divBdr>
        </w:div>
        <w:div w:id="1971130422">
          <w:marLeft w:val="0"/>
          <w:marRight w:val="0"/>
          <w:marTop w:val="0"/>
          <w:marBottom w:val="0"/>
          <w:divBdr>
            <w:top w:val="none" w:sz="0" w:space="0" w:color="auto"/>
            <w:left w:val="none" w:sz="0" w:space="0" w:color="auto"/>
            <w:bottom w:val="none" w:sz="0" w:space="0" w:color="auto"/>
            <w:right w:val="none" w:sz="0" w:space="0" w:color="auto"/>
          </w:divBdr>
        </w:div>
        <w:div w:id="1703827515">
          <w:marLeft w:val="0"/>
          <w:marRight w:val="0"/>
          <w:marTop w:val="0"/>
          <w:marBottom w:val="0"/>
          <w:divBdr>
            <w:top w:val="none" w:sz="0" w:space="0" w:color="auto"/>
            <w:left w:val="none" w:sz="0" w:space="0" w:color="auto"/>
            <w:bottom w:val="none" w:sz="0" w:space="0" w:color="auto"/>
            <w:right w:val="none" w:sz="0" w:space="0" w:color="auto"/>
          </w:divBdr>
        </w:div>
        <w:div w:id="2024504885">
          <w:marLeft w:val="0"/>
          <w:marRight w:val="0"/>
          <w:marTop w:val="0"/>
          <w:marBottom w:val="0"/>
          <w:divBdr>
            <w:top w:val="none" w:sz="0" w:space="0" w:color="auto"/>
            <w:left w:val="none" w:sz="0" w:space="0" w:color="auto"/>
            <w:bottom w:val="none" w:sz="0" w:space="0" w:color="auto"/>
            <w:right w:val="none" w:sz="0" w:space="0" w:color="auto"/>
          </w:divBdr>
        </w:div>
        <w:div w:id="1598097006">
          <w:marLeft w:val="0"/>
          <w:marRight w:val="0"/>
          <w:marTop w:val="0"/>
          <w:marBottom w:val="0"/>
          <w:divBdr>
            <w:top w:val="none" w:sz="0" w:space="0" w:color="auto"/>
            <w:left w:val="none" w:sz="0" w:space="0" w:color="auto"/>
            <w:bottom w:val="none" w:sz="0" w:space="0" w:color="auto"/>
            <w:right w:val="none" w:sz="0" w:space="0" w:color="auto"/>
          </w:divBdr>
        </w:div>
        <w:div w:id="845443450">
          <w:marLeft w:val="0"/>
          <w:marRight w:val="0"/>
          <w:marTop w:val="0"/>
          <w:marBottom w:val="0"/>
          <w:divBdr>
            <w:top w:val="none" w:sz="0" w:space="0" w:color="auto"/>
            <w:left w:val="none" w:sz="0" w:space="0" w:color="auto"/>
            <w:bottom w:val="none" w:sz="0" w:space="0" w:color="auto"/>
            <w:right w:val="none" w:sz="0" w:space="0" w:color="auto"/>
          </w:divBdr>
        </w:div>
        <w:div w:id="1816755195">
          <w:marLeft w:val="0"/>
          <w:marRight w:val="0"/>
          <w:marTop w:val="0"/>
          <w:marBottom w:val="0"/>
          <w:divBdr>
            <w:top w:val="none" w:sz="0" w:space="0" w:color="auto"/>
            <w:left w:val="none" w:sz="0" w:space="0" w:color="auto"/>
            <w:bottom w:val="none" w:sz="0" w:space="0" w:color="auto"/>
            <w:right w:val="none" w:sz="0" w:space="0" w:color="auto"/>
          </w:divBdr>
        </w:div>
        <w:div w:id="1745449457">
          <w:marLeft w:val="0"/>
          <w:marRight w:val="0"/>
          <w:marTop w:val="0"/>
          <w:marBottom w:val="0"/>
          <w:divBdr>
            <w:top w:val="none" w:sz="0" w:space="0" w:color="auto"/>
            <w:left w:val="none" w:sz="0" w:space="0" w:color="auto"/>
            <w:bottom w:val="none" w:sz="0" w:space="0" w:color="auto"/>
            <w:right w:val="none" w:sz="0" w:space="0" w:color="auto"/>
          </w:divBdr>
        </w:div>
        <w:div w:id="1406873538">
          <w:marLeft w:val="0"/>
          <w:marRight w:val="0"/>
          <w:marTop w:val="0"/>
          <w:marBottom w:val="0"/>
          <w:divBdr>
            <w:top w:val="none" w:sz="0" w:space="0" w:color="auto"/>
            <w:left w:val="none" w:sz="0" w:space="0" w:color="auto"/>
            <w:bottom w:val="none" w:sz="0" w:space="0" w:color="auto"/>
            <w:right w:val="none" w:sz="0" w:space="0" w:color="auto"/>
          </w:divBdr>
        </w:div>
      </w:divsChild>
    </w:div>
    <w:div w:id="1302036193">
      <w:bodyDiv w:val="1"/>
      <w:marLeft w:val="0"/>
      <w:marRight w:val="0"/>
      <w:marTop w:val="0"/>
      <w:marBottom w:val="0"/>
      <w:divBdr>
        <w:top w:val="none" w:sz="0" w:space="0" w:color="auto"/>
        <w:left w:val="none" w:sz="0" w:space="0" w:color="auto"/>
        <w:bottom w:val="none" w:sz="0" w:space="0" w:color="auto"/>
        <w:right w:val="none" w:sz="0" w:space="0" w:color="auto"/>
      </w:divBdr>
    </w:div>
    <w:div w:id="1333753346">
      <w:bodyDiv w:val="1"/>
      <w:marLeft w:val="0"/>
      <w:marRight w:val="0"/>
      <w:marTop w:val="0"/>
      <w:marBottom w:val="0"/>
      <w:divBdr>
        <w:top w:val="none" w:sz="0" w:space="0" w:color="auto"/>
        <w:left w:val="none" w:sz="0" w:space="0" w:color="auto"/>
        <w:bottom w:val="none" w:sz="0" w:space="0" w:color="auto"/>
        <w:right w:val="none" w:sz="0" w:space="0" w:color="auto"/>
      </w:divBdr>
    </w:div>
    <w:div w:id="1335495541">
      <w:bodyDiv w:val="1"/>
      <w:marLeft w:val="0"/>
      <w:marRight w:val="0"/>
      <w:marTop w:val="0"/>
      <w:marBottom w:val="0"/>
      <w:divBdr>
        <w:top w:val="none" w:sz="0" w:space="0" w:color="auto"/>
        <w:left w:val="none" w:sz="0" w:space="0" w:color="auto"/>
        <w:bottom w:val="none" w:sz="0" w:space="0" w:color="auto"/>
        <w:right w:val="none" w:sz="0" w:space="0" w:color="auto"/>
      </w:divBdr>
    </w:div>
    <w:div w:id="1337271719">
      <w:bodyDiv w:val="1"/>
      <w:marLeft w:val="0"/>
      <w:marRight w:val="0"/>
      <w:marTop w:val="0"/>
      <w:marBottom w:val="0"/>
      <w:divBdr>
        <w:top w:val="none" w:sz="0" w:space="0" w:color="auto"/>
        <w:left w:val="none" w:sz="0" w:space="0" w:color="auto"/>
        <w:bottom w:val="none" w:sz="0" w:space="0" w:color="auto"/>
        <w:right w:val="none" w:sz="0" w:space="0" w:color="auto"/>
      </w:divBdr>
    </w:div>
    <w:div w:id="1358585908">
      <w:bodyDiv w:val="1"/>
      <w:marLeft w:val="0"/>
      <w:marRight w:val="0"/>
      <w:marTop w:val="0"/>
      <w:marBottom w:val="0"/>
      <w:divBdr>
        <w:top w:val="none" w:sz="0" w:space="0" w:color="auto"/>
        <w:left w:val="none" w:sz="0" w:space="0" w:color="auto"/>
        <w:bottom w:val="none" w:sz="0" w:space="0" w:color="auto"/>
        <w:right w:val="none" w:sz="0" w:space="0" w:color="auto"/>
      </w:divBdr>
    </w:div>
    <w:div w:id="1366442506">
      <w:bodyDiv w:val="1"/>
      <w:marLeft w:val="0"/>
      <w:marRight w:val="0"/>
      <w:marTop w:val="0"/>
      <w:marBottom w:val="0"/>
      <w:divBdr>
        <w:top w:val="none" w:sz="0" w:space="0" w:color="auto"/>
        <w:left w:val="none" w:sz="0" w:space="0" w:color="auto"/>
        <w:bottom w:val="none" w:sz="0" w:space="0" w:color="auto"/>
        <w:right w:val="none" w:sz="0" w:space="0" w:color="auto"/>
      </w:divBdr>
    </w:div>
    <w:div w:id="1369988841">
      <w:bodyDiv w:val="1"/>
      <w:marLeft w:val="0"/>
      <w:marRight w:val="0"/>
      <w:marTop w:val="0"/>
      <w:marBottom w:val="0"/>
      <w:divBdr>
        <w:top w:val="none" w:sz="0" w:space="0" w:color="auto"/>
        <w:left w:val="none" w:sz="0" w:space="0" w:color="auto"/>
        <w:bottom w:val="none" w:sz="0" w:space="0" w:color="auto"/>
        <w:right w:val="none" w:sz="0" w:space="0" w:color="auto"/>
      </w:divBdr>
    </w:div>
    <w:div w:id="1389036162">
      <w:bodyDiv w:val="1"/>
      <w:marLeft w:val="0"/>
      <w:marRight w:val="0"/>
      <w:marTop w:val="0"/>
      <w:marBottom w:val="0"/>
      <w:divBdr>
        <w:top w:val="none" w:sz="0" w:space="0" w:color="auto"/>
        <w:left w:val="none" w:sz="0" w:space="0" w:color="auto"/>
        <w:bottom w:val="none" w:sz="0" w:space="0" w:color="auto"/>
        <w:right w:val="none" w:sz="0" w:space="0" w:color="auto"/>
      </w:divBdr>
    </w:div>
    <w:div w:id="1389569861">
      <w:bodyDiv w:val="1"/>
      <w:marLeft w:val="0"/>
      <w:marRight w:val="0"/>
      <w:marTop w:val="0"/>
      <w:marBottom w:val="0"/>
      <w:divBdr>
        <w:top w:val="none" w:sz="0" w:space="0" w:color="auto"/>
        <w:left w:val="none" w:sz="0" w:space="0" w:color="auto"/>
        <w:bottom w:val="none" w:sz="0" w:space="0" w:color="auto"/>
        <w:right w:val="none" w:sz="0" w:space="0" w:color="auto"/>
      </w:divBdr>
    </w:div>
    <w:div w:id="1392457436">
      <w:bodyDiv w:val="1"/>
      <w:marLeft w:val="0"/>
      <w:marRight w:val="0"/>
      <w:marTop w:val="0"/>
      <w:marBottom w:val="0"/>
      <w:divBdr>
        <w:top w:val="none" w:sz="0" w:space="0" w:color="auto"/>
        <w:left w:val="none" w:sz="0" w:space="0" w:color="auto"/>
        <w:bottom w:val="none" w:sz="0" w:space="0" w:color="auto"/>
        <w:right w:val="none" w:sz="0" w:space="0" w:color="auto"/>
      </w:divBdr>
    </w:div>
    <w:div w:id="1418554941">
      <w:bodyDiv w:val="1"/>
      <w:marLeft w:val="0"/>
      <w:marRight w:val="0"/>
      <w:marTop w:val="0"/>
      <w:marBottom w:val="0"/>
      <w:divBdr>
        <w:top w:val="none" w:sz="0" w:space="0" w:color="auto"/>
        <w:left w:val="none" w:sz="0" w:space="0" w:color="auto"/>
        <w:bottom w:val="none" w:sz="0" w:space="0" w:color="auto"/>
        <w:right w:val="none" w:sz="0" w:space="0" w:color="auto"/>
      </w:divBdr>
    </w:div>
    <w:div w:id="1423843342">
      <w:bodyDiv w:val="1"/>
      <w:marLeft w:val="0"/>
      <w:marRight w:val="0"/>
      <w:marTop w:val="0"/>
      <w:marBottom w:val="0"/>
      <w:divBdr>
        <w:top w:val="none" w:sz="0" w:space="0" w:color="auto"/>
        <w:left w:val="none" w:sz="0" w:space="0" w:color="auto"/>
        <w:bottom w:val="none" w:sz="0" w:space="0" w:color="auto"/>
        <w:right w:val="none" w:sz="0" w:space="0" w:color="auto"/>
      </w:divBdr>
    </w:div>
    <w:div w:id="1423990876">
      <w:bodyDiv w:val="1"/>
      <w:marLeft w:val="0"/>
      <w:marRight w:val="0"/>
      <w:marTop w:val="0"/>
      <w:marBottom w:val="0"/>
      <w:divBdr>
        <w:top w:val="none" w:sz="0" w:space="0" w:color="auto"/>
        <w:left w:val="none" w:sz="0" w:space="0" w:color="auto"/>
        <w:bottom w:val="none" w:sz="0" w:space="0" w:color="auto"/>
        <w:right w:val="none" w:sz="0" w:space="0" w:color="auto"/>
      </w:divBdr>
    </w:div>
    <w:div w:id="1428621080">
      <w:bodyDiv w:val="1"/>
      <w:marLeft w:val="0"/>
      <w:marRight w:val="0"/>
      <w:marTop w:val="0"/>
      <w:marBottom w:val="0"/>
      <w:divBdr>
        <w:top w:val="none" w:sz="0" w:space="0" w:color="auto"/>
        <w:left w:val="none" w:sz="0" w:space="0" w:color="auto"/>
        <w:bottom w:val="none" w:sz="0" w:space="0" w:color="auto"/>
        <w:right w:val="none" w:sz="0" w:space="0" w:color="auto"/>
      </w:divBdr>
    </w:div>
    <w:div w:id="1429545662">
      <w:bodyDiv w:val="1"/>
      <w:marLeft w:val="0"/>
      <w:marRight w:val="0"/>
      <w:marTop w:val="0"/>
      <w:marBottom w:val="0"/>
      <w:divBdr>
        <w:top w:val="none" w:sz="0" w:space="0" w:color="auto"/>
        <w:left w:val="none" w:sz="0" w:space="0" w:color="auto"/>
        <w:bottom w:val="none" w:sz="0" w:space="0" w:color="auto"/>
        <w:right w:val="none" w:sz="0" w:space="0" w:color="auto"/>
      </w:divBdr>
    </w:div>
    <w:div w:id="1445227361">
      <w:bodyDiv w:val="1"/>
      <w:marLeft w:val="0"/>
      <w:marRight w:val="0"/>
      <w:marTop w:val="0"/>
      <w:marBottom w:val="0"/>
      <w:divBdr>
        <w:top w:val="none" w:sz="0" w:space="0" w:color="auto"/>
        <w:left w:val="none" w:sz="0" w:space="0" w:color="auto"/>
        <w:bottom w:val="none" w:sz="0" w:space="0" w:color="auto"/>
        <w:right w:val="none" w:sz="0" w:space="0" w:color="auto"/>
      </w:divBdr>
    </w:div>
    <w:div w:id="1456677413">
      <w:bodyDiv w:val="1"/>
      <w:marLeft w:val="0"/>
      <w:marRight w:val="0"/>
      <w:marTop w:val="0"/>
      <w:marBottom w:val="0"/>
      <w:divBdr>
        <w:top w:val="none" w:sz="0" w:space="0" w:color="auto"/>
        <w:left w:val="none" w:sz="0" w:space="0" w:color="auto"/>
        <w:bottom w:val="none" w:sz="0" w:space="0" w:color="auto"/>
        <w:right w:val="none" w:sz="0" w:space="0" w:color="auto"/>
      </w:divBdr>
    </w:div>
    <w:div w:id="1499464049">
      <w:bodyDiv w:val="1"/>
      <w:marLeft w:val="0"/>
      <w:marRight w:val="0"/>
      <w:marTop w:val="0"/>
      <w:marBottom w:val="0"/>
      <w:divBdr>
        <w:top w:val="none" w:sz="0" w:space="0" w:color="auto"/>
        <w:left w:val="none" w:sz="0" w:space="0" w:color="auto"/>
        <w:bottom w:val="none" w:sz="0" w:space="0" w:color="auto"/>
        <w:right w:val="none" w:sz="0" w:space="0" w:color="auto"/>
      </w:divBdr>
    </w:div>
    <w:div w:id="1524588317">
      <w:bodyDiv w:val="1"/>
      <w:marLeft w:val="0"/>
      <w:marRight w:val="0"/>
      <w:marTop w:val="0"/>
      <w:marBottom w:val="0"/>
      <w:divBdr>
        <w:top w:val="none" w:sz="0" w:space="0" w:color="auto"/>
        <w:left w:val="none" w:sz="0" w:space="0" w:color="auto"/>
        <w:bottom w:val="none" w:sz="0" w:space="0" w:color="auto"/>
        <w:right w:val="none" w:sz="0" w:space="0" w:color="auto"/>
      </w:divBdr>
    </w:div>
    <w:div w:id="1530726128">
      <w:bodyDiv w:val="1"/>
      <w:marLeft w:val="0"/>
      <w:marRight w:val="0"/>
      <w:marTop w:val="0"/>
      <w:marBottom w:val="0"/>
      <w:divBdr>
        <w:top w:val="none" w:sz="0" w:space="0" w:color="auto"/>
        <w:left w:val="none" w:sz="0" w:space="0" w:color="auto"/>
        <w:bottom w:val="none" w:sz="0" w:space="0" w:color="auto"/>
        <w:right w:val="none" w:sz="0" w:space="0" w:color="auto"/>
      </w:divBdr>
    </w:div>
    <w:div w:id="1549612134">
      <w:bodyDiv w:val="1"/>
      <w:marLeft w:val="0"/>
      <w:marRight w:val="0"/>
      <w:marTop w:val="0"/>
      <w:marBottom w:val="0"/>
      <w:divBdr>
        <w:top w:val="none" w:sz="0" w:space="0" w:color="auto"/>
        <w:left w:val="none" w:sz="0" w:space="0" w:color="auto"/>
        <w:bottom w:val="none" w:sz="0" w:space="0" w:color="auto"/>
        <w:right w:val="none" w:sz="0" w:space="0" w:color="auto"/>
      </w:divBdr>
    </w:div>
    <w:div w:id="1560481099">
      <w:bodyDiv w:val="1"/>
      <w:marLeft w:val="0"/>
      <w:marRight w:val="0"/>
      <w:marTop w:val="0"/>
      <w:marBottom w:val="0"/>
      <w:divBdr>
        <w:top w:val="none" w:sz="0" w:space="0" w:color="auto"/>
        <w:left w:val="none" w:sz="0" w:space="0" w:color="auto"/>
        <w:bottom w:val="none" w:sz="0" w:space="0" w:color="auto"/>
        <w:right w:val="none" w:sz="0" w:space="0" w:color="auto"/>
      </w:divBdr>
    </w:div>
    <w:div w:id="1572882996">
      <w:bodyDiv w:val="1"/>
      <w:marLeft w:val="0"/>
      <w:marRight w:val="0"/>
      <w:marTop w:val="0"/>
      <w:marBottom w:val="0"/>
      <w:divBdr>
        <w:top w:val="none" w:sz="0" w:space="0" w:color="auto"/>
        <w:left w:val="none" w:sz="0" w:space="0" w:color="auto"/>
        <w:bottom w:val="none" w:sz="0" w:space="0" w:color="auto"/>
        <w:right w:val="none" w:sz="0" w:space="0" w:color="auto"/>
      </w:divBdr>
    </w:div>
    <w:div w:id="1581788948">
      <w:bodyDiv w:val="1"/>
      <w:marLeft w:val="0"/>
      <w:marRight w:val="0"/>
      <w:marTop w:val="0"/>
      <w:marBottom w:val="0"/>
      <w:divBdr>
        <w:top w:val="none" w:sz="0" w:space="0" w:color="auto"/>
        <w:left w:val="none" w:sz="0" w:space="0" w:color="auto"/>
        <w:bottom w:val="none" w:sz="0" w:space="0" w:color="auto"/>
        <w:right w:val="none" w:sz="0" w:space="0" w:color="auto"/>
      </w:divBdr>
    </w:div>
    <w:div w:id="1601179277">
      <w:bodyDiv w:val="1"/>
      <w:marLeft w:val="0"/>
      <w:marRight w:val="0"/>
      <w:marTop w:val="0"/>
      <w:marBottom w:val="0"/>
      <w:divBdr>
        <w:top w:val="none" w:sz="0" w:space="0" w:color="auto"/>
        <w:left w:val="none" w:sz="0" w:space="0" w:color="auto"/>
        <w:bottom w:val="none" w:sz="0" w:space="0" w:color="auto"/>
        <w:right w:val="none" w:sz="0" w:space="0" w:color="auto"/>
      </w:divBdr>
    </w:div>
    <w:div w:id="1607737384">
      <w:bodyDiv w:val="1"/>
      <w:marLeft w:val="0"/>
      <w:marRight w:val="0"/>
      <w:marTop w:val="0"/>
      <w:marBottom w:val="0"/>
      <w:divBdr>
        <w:top w:val="none" w:sz="0" w:space="0" w:color="auto"/>
        <w:left w:val="none" w:sz="0" w:space="0" w:color="auto"/>
        <w:bottom w:val="none" w:sz="0" w:space="0" w:color="auto"/>
        <w:right w:val="none" w:sz="0" w:space="0" w:color="auto"/>
      </w:divBdr>
    </w:div>
    <w:div w:id="1637684988">
      <w:bodyDiv w:val="1"/>
      <w:marLeft w:val="0"/>
      <w:marRight w:val="0"/>
      <w:marTop w:val="0"/>
      <w:marBottom w:val="0"/>
      <w:divBdr>
        <w:top w:val="none" w:sz="0" w:space="0" w:color="auto"/>
        <w:left w:val="none" w:sz="0" w:space="0" w:color="auto"/>
        <w:bottom w:val="none" w:sz="0" w:space="0" w:color="auto"/>
        <w:right w:val="none" w:sz="0" w:space="0" w:color="auto"/>
      </w:divBdr>
    </w:div>
    <w:div w:id="1647659546">
      <w:bodyDiv w:val="1"/>
      <w:marLeft w:val="0"/>
      <w:marRight w:val="0"/>
      <w:marTop w:val="0"/>
      <w:marBottom w:val="0"/>
      <w:divBdr>
        <w:top w:val="none" w:sz="0" w:space="0" w:color="auto"/>
        <w:left w:val="none" w:sz="0" w:space="0" w:color="auto"/>
        <w:bottom w:val="none" w:sz="0" w:space="0" w:color="auto"/>
        <w:right w:val="none" w:sz="0" w:space="0" w:color="auto"/>
      </w:divBdr>
    </w:div>
    <w:div w:id="1659311013">
      <w:bodyDiv w:val="1"/>
      <w:marLeft w:val="0"/>
      <w:marRight w:val="0"/>
      <w:marTop w:val="0"/>
      <w:marBottom w:val="0"/>
      <w:divBdr>
        <w:top w:val="none" w:sz="0" w:space="0" w:color="auto"/>
        <w:left w:val="none" w:sz="0" w:space="0" w:color="auto"/>
        <w:bottom w:val="none" w:sz="0" w:space="0" w:color="auto"/>
        <w:right w:val="none" w:sz="0" w:space="0" w:color="auto"/>
      </w:divBdr>
    </w:div>
    <w:div w:id="1661420541">
      <w:bodyDiv w:val="1"/>
      <w:marLeft w:val="0"/>
      <w:marRight w:val="0"/>
      <w:marTop w:val="0"/>
      <w:marBottom w:val="0"/>
      <w:divBdr>
        <w:top w:val="none" w:sz="0" w:space="0" w:color="auto"/>
        <w:left w:val="none" w:sz="0" w:space="0" w:color="auto"/>
        <w:bottom w:val="none" w:sz="0" w:space="0" w:color="auto"/>
        <w:right w:val="none" w:sz="0" w:space="0" w:color="auto"/>
      </w:divBdr>
    </w:div>
    <w:div w:id="1687977779">
      <w:bodyDiv w:val="1"/>
      <w:marLeft w:val="0"/>
      <w:marRight w:val="0"/>
      <w:marTop w:val="0"/>
      <w:marBottom w:val="0"/>
      <w:divBdr>
        <w:top w:val="none" w:sz="0" w:space="0" w:color="auto"/>
        <w:left w:val="none" w:sz="0" w:space="0" w:color="auto"/>
        <w:bottom w:val="none" w:sz="0" w:space="0" w:color="auto"/>
        <w:right w:val="none" w:sz="0" w:space="0" w:color="auto"/>
      </w:divBdr>
    </w:div>
    <w:div w:id="1694847028">
      <w:bodyDiv w:val="1"/>
      <w:marLeft w:val="0"/>
      <w:marRight w:val="0"/>
      <w:marTop w:val="0"/>
      <w:marBottom w:val="0"/>
      <w:divBdr>
        <w:top w:val="none" w:sz="0" w:space="0" w:color="auto"/>
        <w:left w:val="none" w:sz="0" w:space="0" w:color="auto"/>
        <w:bottom w:val="none" w:sz="0" w:space="0" w:color="auto"/>
        <w:right w:val="none" w:sz="0" w:space="0" w:color="auto"/>
      </w:divBdr>
    </w:div>
    <w:div w:id="1702363553">
      <w:bodyDiv w:val="1"/>
      <w:marLeft w:val="0"/>
      <w:marRight w:val="0"/>
      <w:marTop w:val="0"/>
      <w:marBottom w:val="0"/>
      <w:divBdr>
        <w:top w:val="none" w:sz="0" w:space="0" w:color="auto"/>
        <w:left w:val="none" w:sz="0" w:space="0" w:color="auto"/>
        <w:bottom w:val="none" w:sz="0" w:space="0" w:color="auto"/>
        <w:right w:val="none" w:sz="0" w:space="0" w:color="auto"/>
      </w:divBdr>
    </w:div>
    <w:div w:id="1703165474">
      <w:bodyDiv w:val="1"/>
      <w:marLeft w:val="0"/>
      <w:marRight w:val="0"/>
      <w:marTop w:val="0"/>
      <w:marBottom w:val="0"/>
      <w:divBdr>
        <w:top w:val="none" w:sz="0" w:space="0" w:color="auto"/>
        <w:left w:val="none" w:sz="0" w:space="0" w:color="auto"/>
        <w:bottom w:val="none" w:sz="0" w:space="0" w:color="auto"/>
        <w:right w:val="none" w:sz="0" w:space="0" w:color="auto"/>
      </w:divBdr>
    </w:div>
    <w:div w:id="1707414941">
      <w:bodyDiv w:val="1"/>
      <w:marLeft w:val="0"/>
      <w:marRight w:val="0"/>
      <w:marTop w:val="0"/>
      <w:marBottom w:val="0"/>
      <w:divBdr>
        <w:top w:val="none" w:sz="0" w:space="0" w:color="auto"/>
        <w:left w:val="none" w:sz="0" w:space="0" w:color="auto"/>
        <w:bottom w:val="none" w:sz="0" w:space="0" w:color="auto"/>
        <w:right w:val="none" w:sz="0" w:space="0" w:color="auto"/>
      </w:divBdr>
    </w:div>
    <w:div w:id="1725912913">
      <w:bodyDiv w:val="1"/>
      <w:marLeft w:val="0"/>
      <w:marRight w:val="0"/>
      <w:marTop w:val="0"/>
      <w:marBottom w:val="0"/>
      <w:divBdr>
        <w:top w:val="none" w:sz="0" w:space="0" w:color="auto"/>
        <w:left w:val="none" w:sz="0" w:space="0" w:color="auto"/>
        <w:bottom w:val="none" w:sz="0" w:space="0" w:color="auto"/>
        <w:right w:val="none" w:sz="0" w:space="0" w:color="auto"/>
      </w:divBdr>
    </w:div>
    <w:div w:id="1729379712">
      <w:bodyDiv w:val="1"/>
      <w:marLeft w:val="0"/>
      <w:marRight w:val="0"/>
      <w:marTop w:val="0"/>
      <w:marBottom w:val="0"/>
      <w:divBdr>
        <w:top w:val="none" w:sz="0" w:space="0" w:color="auto"/>
        <w:left w:val="none" w:sz="0" w:space="0" w:color="auto"/>
        <w:bottom w:val="none" w:sz="0" w:space="0" w:color="auto"/>
        <w:right w:val="none" w:sz="0" w:space="0" w:color="auto"/>
      </w:divBdr>
    </w:div>
    <w:div w:id="1739278219">
      <w:bodyDiv w:val="1"/>
      <w:marLeft w:val="0"/>
      <w:marRight w:val="0"/>
      <w:marTop w:val="0"/>
      <w:marBottom w:val="0"/>
      <w:divBdr>
        <w:top w:val="none" w:sz="0" w:space="0" w:color="auto"/>
        <w:left w:val="none" w:sz="0" w:space="0" w:color="auto"/>
        <w:bottom w:val="none" w:sz="0" w:space="0" w:color="auto"/>
        <w:right w:val="none" w:sz="0" w:space="0" w:color="auto"/>
      </w:divBdr>
    </w:div>
    <w:div w:id="1750301900">
      <w:bodyDiv w:val="1"/>
      <w:marLeft w:val="0"/>
      <w:marRight w:val="0"/>
      <w:marTop w:val="0"/>
      <w:marBottom w:val="0"/>
      <w:divBdr>
        <w:top w:val="none" w:sz="0" w:space="0" w:color="auto"/>
        <w:left w:val="none" w:sz="0" w:space="0" w:color="auto"/>
        <w:bottom w:val="none" w:sz="0" w:space="0" w:color="auto"/>
        <w:right w:val="none" w:sz="0" w:space="0" w:color="auto"/>
      </w:divBdr>
    </w:div>
    <w:div w:id="1757049644">
      <w:bodyDiv w:val="1"/>
      <w:marLeft w:val="0"/>
      <w:marRight w:val="0"/>
      <w:marTop w:val="0"/>
      <w:marBottom w:val="0"/>
      <w:divBdr>
        <w:top w:val="none" w:sz="0" w:space="0" w:color="auto"/>
        <w:left w:val="none" w:sz="0" w:space="0" w:color="auto"/>
        <w:bottom w:val="none" w:sz="0" w:space="0" w:color="auto"/>
        <w:right w:val="none" w:sz="0" w:space="0" w:color="auto"/>
      </w:divBdr>
    </w:div>
    <w:div w:id="1780755296">
      <w:bodyDiv w:val="1"/>
      <w:marLeft w:val="0"/>
      <w:marRight w:val="0"/>
      <w:marTop w:val="0"/>
      <w:marBottom w:val="0"/>
      <w:divBdr>
        <w:top w:val="none" w:sz="0" w:space="0" w:color="auto"/>
        <w:left w:val="none" w:sz="0" w:space="0" w:color="auto"/>
        <w:bottom w:val="none" w:sz="0" w:space="0" w:color="auto"/>
        <w:right w:val="none" w:sz="0" w:space="0" w:color="auto"/>
      </w:divBdr>
    </w:div>
    <w:div w:id="1783070224">
      <w:bodyDiv w:val="1"/>
      <w:marLeft w:val="0"/>
      <w:marRight w:val="0"/>
      <w:marTop w:val="0"/>
      <w:marBottom w:val="0"/>
      <w:divBdr>
        <w:top w:val="none" w:sz="0" w:space="0" w:color="auto"/>
        <w:left w:val="none" w:sz="0" w:space="0" w:color="auto"/>
        <w:bottom w:val="none" w:sz="0" w:space="0" w:color="auto"/>
        <w:right w:val="none" w:sz="0" w:space="0" w:color="auto"/>
      </w:divBdr>
    </w:div>
    <w:div w:id="1811440886">
      <w:bodyDiv w:val="1"/>
      <w:marLeft w:val="0"/>
      <w:marRight w:val="0"/>
      <w:marTop w:val="0"/>
      <w:marBottom w:val="0"/>
      <w:divBdr>
        <w:top w:val="none" w:sz="0" w:space="0" w:color="auto"/>
        <w:left w:val="none" w:sz="0" w:space="0" w:color="auto"/>
        <w:bottom w:val="none" w:sz="0" w:space="0" w:color="auto"/>
        <w:right w:val="none" w:sz="0" w:space="0" w:color="auto"/>
      </w:divBdr>
    </w:div>
    <w:div w:id="1819884718">
      <w:bodyDiv w:val="1"/>
      <w:marLeft w:val="0"/>
      <w:marRight w:val="0"/>
      <w:marTop w:val="0"/>
      <w:marBottom w:val="0"/>
      <w:divBdr>
        <w:top w:val="none" w:sz="0" w:space="0" w:color="auto"/>
        <w:left w:val="none" w:sz="0" w:space="0" w:color="auto"/>
        <w:bottom w:val="none" w:sz="0" w:space="0" w:color="auto"/>
        <w:right w:val="none" w:sz="0" w:space="0" w:color="auto"/>
      </w:divBdr>
    </w:div>
    <w:div w:id="1825662855">
      <w:bodyDiv w:val="1"/>
      <w:marLeft w:val="0"/>
      <w:marRight w:val="0"/>
      <w:marTop w:val="0"/>
      <w:marBottom w:val="0"/>
      <w:divBdr>
        <w:top w:val="none" w:sz="0" w:space="0" w:color="auto"/>
        <w:left w:val="none" w:sz="0" w:space="0" w:color="auto"/>
        <w:bottom w:val="none" w:sz="0" w:space="0" w:color="auto"/>
        <w:right w:val="none" w:sz="0" w:space="0" w:color="auto"/>
      </w:divBdr>
    </w:div>
    <w:div w:id="1838765912">
      <w:bodyDiv w:val="1"/>
      <w:marLeft w:val="0"/>
      <w:marRight w:val="0"/>
      <w:marTop w:val="0"/>
      <w:marBottom w:val="0"/>
      <w:divBdr>
        <w:top w:val="none" w:sz="0" w:space="0" w:color="auto"/>
        <w:left w:val="none" w:sz="0" w:space="0" w:color="auto"/>
        <w:bottom w:val="none" w:sz="0" w:space="0" w:color="auto"/>
        <w:right w:val="none" w:sz="0" w:space="0" w:color="auto"/>
      </w:divBdr>
    </w:div>
    <w:div w:id="1840851182">
      <w:bodyDiv w:val="1"/>
      <w:marLeft w:val="0"/>
      <w:marRight w:val="0"/>
      <w:marTop w:val="0"/>
      <w:marBottom w:val="0"/>
      <w:divBdr>
        <w:top w:val="none" w:sz="0" w:space="0" w:color="auto"/>
        <w:left w:val="none" w:sz="0" w:space="0" w:color="auto"/>
        <w:bottom w:val="none" w:sz="0" w:space="0" w:color="auto"/>
        <w:right w:val="none" w:sz="0" w:space="0" w:color="auto"/>
      </w:divBdr>
    </w:div>
    <w:div w:id="1848597088">
      <w:bodyDiv w:val="1"/>
      <w:marLeft w:val="0"/>
      <w:marRight w:val="0"/>
      <w:marTop w:val="0"/>
      <w:marBottom w:val="0"/>
      <w:divBdr>
        <w:top w:val="none" w:sz="0" w:space="0" w:color="auto"/>
        <w:left w:val="none" w:sz="0" w:space="0" w:color="auto"/>
        <w:bottom w:val="none" w:sz="0" w:space="0" w:color="auto"/>
        <w:right w:val="none" w:sz="0" w:space="0" w:color="auto"/>
      </w:divBdr>
    </w:div>
    <w:div w:id="1880819556">
      <w:bodyDiv w:val="1"/>
      <w:marLeft w:val="0"/>
      <w:marRight w:val="0"/>
      <w:marTop w:val="0"/>
      <w:marBottom w:val="0"/>
      <w:divBdr>
        <w:top w:val="none" w:sz="0" w:space="0" w:color="auto"/>
        <w:left w:val="none" w:sz="0" w:space="0" w:color="auto"/>
        <w:bottom w:val="none" w:sz="0" w:space="0" w:color="auto"/>
        <w:right w:val="none" w:sz="0" w:space="0" w:color="auto"/>
      </w:divBdr>
    </w:div>
    <w:div w:id="1904027160">
      <w:bodyDiv w:val="1"/>
      <w:marLeft w:val="0"/>
      <w:marRight w:val="0"/>
      <w:marTop w:val="0"/>
      <w:marBottom w:val="0"/>
      <w:divBdr>
        <w:top w:val="none" w:sz="0" w:space="0" w:color="auto"/>
        <w:left w:val="none" w:sz="0" w:space="0" w:color="auto"/>
        <w:bottom w:val="none" w:sz="0" w:space="0" w:color="auto"/>
        <w:right w:val="none" w:sz="0" w:space="0" w:color="auto"/>
      </w:divBdr>
    </w:div>
    <w:div w:id="1905531211">
      <w:bodyDiv w:val="1"/>
      <w:marLeft w:val="0"/>
      <w:marRight w:val="0"/>
      <w:marTop w:val="0"/>
      <w:marBottom w:val="0"/>
      <w:divBdr>
        <w:top w:val="none" w:sz="0" w:space="0" w:color="auto"/>
        <w:left w:val="none" w:sz="0" w:space="0" w:color="auto"/>
        <w:bottom w:val="none" w:sz="0" w:space="0" w:color="auto"/>
        <w:right w:val="none" w:sz="0" w:space="0" w:color="auto"/>
      </w:divBdr>
    </w:div>
    <w:div w:id="1915508453">
      <w:bodyDiv w:val="1"/>
      <w:marLeft w:val="0"/>
      <w:marRight w:val="0"/>
      <w:marTop w:val="0"/>
      <w:marBottom w:val="0"/>
      <w:divBdr>
        <w:top w:val="none" w:sz="0" w:space="0" w:color="auto"/>
        <w:left w:val="none" w:sz="0" w:space="0" w:color="auto"/>
        <w:bottom w:val="none" w:sz="0" w:space="0" w:color="auto"/>
        <w:right w:val="none" w:sz="0" w:space="0" w:color="auto"/>
      </w:divBdr>
    </w:div>
    <w:div w:id="1937783764">
      <w:bodyDiv w:val="1"/>
      <w:marLeft w:val="0"/>
      <w:marRight w:val="0"/>
      <w:marTop w:val="0"/>
      <w:marBottom w:val="0"/>
      <w:divBdr>
        <w:top w:val="none" w:sz="0" w:space="0" w:color="auto"/>
        <w:left w:val="none" w:sz="0" w:space="0" w:color="auto"/>
        <w:bottom w:val="none" w:sz="0" w:space="0" w:color="auto"/>
        <w:right w:val="none" w:sz="0" w:space="0" w:color="auto"/>
      </w:divBdr>
    </w:div>
    <w:div w:id="1942565249">
      <w:bodyDiv w:val="1"/>
      <w:marLeft w:val="0"/>
      <w:marRight w:val="0"/>
      <w:marTop w:val="0"/>
      <w:marBottom w:val="0"/>
      <w:divBdr>
        <w:top w:val="none" w:sz="0" w:space="0" w:color="auto"/>
        <w:left w:val="none" w:sz="0" w:space="0" w:color="auto"/>
        <w:bottom w:val="none" w:sz="0" w:space="0" w:color="auto"/>
        <w:right w:val="none" w:sz="0" w:space="0" w:color="auto"/>
      </w:divBdr>
    </w:div>
    <w:div w:id="1966037355">
      <w:bodyDiv w:val="1"/>
      <w:marLeft w:val="0"/>
      <w:marRight w:val="0"/>
      <w:marTop w:val="0"/>
      <w:marBottom w:val="0"/>
      <w:divBdr>
        <w:top w:val="none" w:sz="0" w:space="0" w:color="auto"/>
        <w:left w:val="none" w:sz="0" w:space="0" w:color="auto"/>
        <w:bottom w:val="none" w:sz="0" w:space="0" w:color="auto"/>
        <w:right w:val="none" w:sz="0" w:space="0" w:color="auto"/>
      </w:divBdr>
    </w:div>
    <w:div w:id="1986664456">
      <w:bodyDiv w:val="1"/>
      <w:marLeft w:val="0"/>
      <w:marRight w:val="0"/>
      <w:marTop w:val="0"/>
      <w:marBottom w:val="0"/>
      <w:divBdr>
        <w:top w:val="none" w:sz="0" w:space="0" w:color="auto"/>
        <w:left w:val="none" w:sz="0" w:space="0" w:color="auto"/>
        <w:bottom w:val="none" w:sz="0" w:space="0" w:color="auto"/>
        <w:right w:val="none" w:sz="0" w:space="0" w:color="auto"/>
      </w:divBdr>
    </w:div>
    <w:div w:id="1987542780">
      <w:bodyDiv w:val="1"/>
      <w:marLeft w:val="0"/>
      <w:marRight w:val="0"/>
      <w:marTop w:val="0"/>
      <w:marBottom w:val="0"/>
      <w:divBdr>
        <w:top w:val="none" w:sz="0" w:space="0" w:color="auto"/>
        <w:left w:val="none" w:sz="0" w:space="0" w:color="auto"/>
        <w:bottom w:val="none" w:sz="0" w:space="0" w:color="auto"/>
        <w:right w:val="none" w:sz="0" w:space="0" w:color="auto"/>
      </w:divBdr>
    </w:div>
    <w:div w:id="1994524468">
      <w:bodyDiv w:val="1"/>
      <w:marLeft w:val="0"/>
      <w:marRight w:val="0"/>
      <w:marTop w:val="0"/>
      <w:marBottom w:val="0"/>
      <w:divBdr>
        <w:top w:val="none" w:sz="0" w:space="0" w:color="auto"/>
        <w:left w:val="none" w:sz="0" w:space="0" w:color="auto"/>
        <w:bottom w:val="none" w:sz="0" w:space="0" w:color="auto"/>
        <w:right w:val="none" w:sz="0" w:space="0" w:color="auto"/>
      </w:divBdr>
    </w:div>
    <w:div w:id="2025937455">
      <w:bodyDiv w:val="1"/>
      <w:marLeft w:val="0"/>
      <w:marRight w:val="0"/>
      <w:marTop w:val="0"/>
      <w:marBottom w:val="0"/>
      <w:divBdr>
        <w:top w:val="none" w:sz="0" w:space="0" w:color="auto"/>
        <w:left w:val="none" w:sz="0" w:space="0" w:color="auto"/>
        <w:bottom w:val="none" w:sz="0" w:space="0" w:color="auto"/>
        <w:right w:val="none" w:sz="0" w:space="0" w:color="auto"/>
      </w:divBdr>
    </w:div>
    <w:div w:id="2029259303">
      <w:bodyDiv w:val="1"/>
      <w:marLeft w:val="0"/>
      <w:marRight w:val="0"/>
      <w:marTop w:val="0"/>
      <w:marBottom w:val="0"/>
      <w:divBdr>
        <w:top w:val="none" w:sz="0" w:space="0" w:color="auto"/>
        <w:left w:val="none" w:sz="0" w:space="0" w:color="auto"/>
        <w:bottom w:val="none" w:sz="0" w:space="0" w:color="auto"/>
        <w:right w:val="none" w:sz="0" w:space="0" w:color="auto"/>
      </w:divBdr>
    </w:div>
    <w:div w:id="2066685276">
      <w:bodyDiv w:val="1"/>
      <w:marLeft w:val="0"/>
      <w:marRight w:val="0"/>
      <w:marTop w:val="0"/>
      <w:marBottom w:val="0"/>
      <w:divBdr>
        <w:top w:val="none" w:sz="0" w:space="0" w:color="auto"/>
        <w:left w:val="none" w:sz="0" w:space="0" w:color="auto"/>
        <w:bottom w:val="none" w:sz="0" w:space="0" w:color="auto"/>
        <w:right w:val="none" w:sz="0" w:space="0" w:color="auto"/>
      </w:divBdr>
    </w:div>
    <w:div w:id="2070610225">
      <w:bodyDiv w:val="1"/>
      <w:marLeft w:val="0"/>
      <w:marRight w:val="0"/>
      <w:marTop w:val="0"/>
      <w:marBottom w:val="0"/>
      <w:divBdr>
        <w:top w:val="none" w:sz="0" w:space="0" w:color="auto"/>
        <w:left w:val="none" w:sz="0" w:space="0" w:color="auto"/>
        <w:bottom w:val="none" w:sz="0" w:space="0" w:color="auto"/>
        <w:right w:val="none" w:sz="0" w:space="0" w:color="auto"/>
      </w:divBdr>
    </w:div>
    <w:div w:id="2078822304">
      <w:bodyDiv w:val="1"/>
      <w:marLeft w:val="0"/>
      <w:marRight w:val="0"/>
      <w:marTop w:val="0"/>
      <w:marBottom w:val="0"/>
      <w:divBdr>
        <w:top w:val="none" w:sz="0" w:space="0" w:color="auto"/>
        <w:left w:val="none" w:sz="0" w:space="0" w:color="auto"/>
        <w:bottom w:val="none" w:sz="0" w:space="0" w:color="auto"/>
        <w:right w:val="none" w:sz="0" w:space="0" w:color="auto"/>
      </w:divBdr>
    </w:div>
    <w:div w:id="2099449185">
      <w:bodyDiv w:val="1"/>
      <w:marLeft w:val="0"/>
      <w:marRight w:val="0"/>
      <w:marTop w:val="0"/>
      <w:marBottom w:val="0"/>
      <w:divBdr>
        <w:top w:val="none" w:sz="0" w:space="0" w:color="auto"/>
        <w:left w:val="none" w:sz="0" w:space="0" w:color="auto"/>
        <w:bottom w:val="none" w:sz="0" w:space="0" w:color="auto"/>
        <w:right w:val="none" w:sz="0" w:space="0" w:color="auto"/>
      </w:divBdr>
    </w:div>
    <w:div w:id="2105491390">
      <w:bodyDiv w:val="1"/>
      <w:marLeft w:val="0"/>
      <w:marRight w:val="0"/>
      <w:marTop w:val="0"/>
      <w:marBottom w:val="0"/>
      <w:divBdr>
        <w:top w:val="none" w:sz="0" w:space="0" w:color="auto"/>
        <w:left w:val="none" w:sz="0" w:space="0" w:color="auto"/>
        <w:bottom w:val="none" w:sz="0" w:space="0" w:color="auto"/>
        <w:right w:val="none" w:sz="0" w:space="0" w:color="auto"/>
      </w:divBdr>
    </w:div>
    <w:div w:id="2115976490">
      <w:bodyDiv w:val="1"/>
      <w:marLeft w:val="0"/>
      <w:marRight w:val="0"/>
      <w:marTop w:val="0"/>
      <w:marBottom w:val="0"/>
      <w:divBdr>
        <w:top w:val="none" w:sz="0" w:space="0" w:color="auto"/>
        <w:left w:val="none" w:sz="0" w:space="0" w:color="auto"/>
        <w:bottom w:val="none" w:sz="0" w:space="0" w:color="auto"/>
        <w:right w:val="none" w:sz="0" w:space="0" w:color="auto"/>
      </w:divBdr>
    </w:div>
    <w:div w:id="2124184595">
      <w:bodyDiv w:val="1"/>
      <w:marLeft w:val="0"/>
      <w:marRight w:val="0"/>
      <w:marTop w:val="0"/>
      <w:marBottom w:val="0"/>
      <w:divBdr>
        <w:top w:val="none" w:sz="0" w:space="0" w:color="auto"/>
        <w:left w:val="none" w:sz="0" w:space="0" w:color="auto"/>
        <w:bottom w:val="none" w:sz="0" w:space="0" w:color="auto"/>
        <w:right w:val="none" w:sz="0" w:space="0" w:color="auto"/>
      </w:divBdr>
    </w:div>
    <w:div w:id="2125691913">
      <w:bodyDiv w:val="1"/>
      <w:marLeft w:val="0"/>
      <w:marRight w:val="0"/>
      <w:marTop w:val="0"/>
      <w:marBottom w:val="0"/>
      <w:divBdr>
        <w:top w:val="none" w:sz="0" w:space="0" w:color="auto"/>
        <w:left w:val="none" w:sz="0" w:space="0" w:color="auto"/>
        <w:bottom w:val="none" w:sz="0" w:space="0" w:color="auto"/>
        <w:right w:val="none" w:sz="0" w:space="0" w:color="auto"/>
      </w:divBdr>
    </w:div>
    <w:div w:id="213413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9.xml"/><Relationship Id="rId21" Type="http://schemas.openxmlformats.org/officeDocument/2006/relationships/header" Target="header7.xml"/><Relationship Id="rId42" Type="http://schemas.openxmlformats.org/officeDocument/2006/relationships/image" Target="media/image17.png"/><Relationship Id="rId47" Type="http://schemas.openxmlformats.org/officeDocument/2006/relationships/image" Target="media/image22.jpeg"/><Relationship Id="rId63" Type="http://schemas.openxmlformats.org/officeDocument/2006/relationships/image" Target="media/image32.png"/><Relationship Id="rId68" Type="http://schemas.openxmlformats.org/officeDocument/2006/relationships/image" Target="media/image37.png"/><Relationship Id="rId84" Type="http://schemas.microsoft.com/office/2007/relationships/hdphoto" Target="media/hdphoto4.wdp"/><Relationship Id="rId89" Type="http://schemas.openxmlformats.org/officeDocument/2006/relationships/image" Target="media/image53.png"/><Relationship Id="rId112" Type="http://schemas.openxmlformats.org/officeDocument/2006/relationships/header" Target="header12.xml"/><Relationship Id="rId16" Type="http://schemas.openxmlformats.org/officeDocument/2006/relationships/footer" Target="footer4.xml"/><Relationship Id="rId107" Type="http://schemas.openxmlformats.org/officeDocument/2006/relationships/image" Target="media/image67.tiff"/><Relationship Id="rId11" Type="http://schemas.openxmlformats.org/officeDocument/2006/relationships/footer" Target="footer1.xml"/><Relationship Id="rId32" Type="http://schemas.openxmlformats.org/officeDocument/2006/relationships/image" Target="media/image7.emf"/><Relationship Id="rId37" Type="http://schemas.openxmlformats.org/officeDocument/2006/relationships/image" Target="media/image12.png"/><Relationship Id="rId53" Type="http://schemas.openxmlformats.org/officeDocument/2006/relationships/image" Target="media/image26.jpeg"/><Relationship Id="rId58" Type="http://schemas.openxmlformats.org/officeDocument/2006/relationships/image" Target="media/image30.jpeg"/><Relationship Id="rId74" Type="http://schemas.openxmlformats.org/officeDocument/2006/relationships/image" Target="media/image43.png"/><Relationship Id="rId79" Type="http://schemas.openxmlformats.org/officeDocument/2006/relationships/image" Target="media/image46.png"/><Relationship Id="rId102" Type="http://schemas.openxmlformats.org/officeDocument/2006/relationships/image" Target="media/image63.png"/><Relationship Id="rId5" Type="http://schemas.openxmlformats.org/officeDocument/2006/relationships/webSettings" Target="webSettings.xml"/><Relationship Id="rId90" Type="http://schemas.microsoft.com/office/2007/relationships/hdphoto" Target="media/hdphoto6.wdp"/><Relationship Id="rId95" Type="http://schemas.openxmlformats.org/officeDocument/2006/relationships/image" Target="media/image57.tiff"/><Relationship Id="rId22" Type="http://schemas.openxmlformats.org/officeDocument/2006/relationships/footer" Target="footer7.xml"/><Relationship Id="rId27" Type="http://schemas.openxmlformats.org/officeDocument/2006/relationships/image" Target="media/image2.png"/><Relationship Id="rId43" Type="http://schemas.openxmlformats.org/officeDocument/2006/relationships/image" Target="media/image18.png"/><Relationship Id="rId48" Type="http://schemas.openxmlformats.org/officeDocument/2006/relationships/header" Target="header10.xm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footer" Target="footer12.xml"/><Relationship Id="rId80" Type="http://schemas.openxmlformats.org/officeDocument/2006/relationships/image" Target="media/image47.png"/><Relationship Id="rId85" Type="http://schemas.openxmlformats.org/officeDocument/2006/relationships/image" Target="media/image50.png"/><Relationship Id="rId12" Type="http://schemas.openxmlformats.org/officeDocument/2006/relationships/footer" Target="footer2.xml"/><Relationship Id="rId17" Type="http://schemas.openxmlformats.org/officeDocument/2006/relationships/header" Target="header5.xml"/><Relationship Id="rId33" Type="http://schemas.openxmlformats.org/officeDocument/2006/relationships/image" Target="media/image8.emf"/><Relationship Id="rId38" Type="http://schemas.openxmlformats.org/officeDocument/2006/relationships/image" Target="media/image13.png"/><Relationship Id="rId59" Type="http://schemas.openxmlformats.org/officeDocument/2006/relationships/image" Target="cid:ii_18ff07d7e91d7b7790f2" TargetMode="External"/><Relationship Id="rId103" Type="http://schemas.microsoft.com/office/2007/relationships/hdphoto" Target="media/hdphoto9.wdp"/><Relationship Id="rId108" Type="http://schemas.openxmlformats.org/officeDocument/2006/relationships/image" Target="media/image68.png"/><Relationship Id="rId54" Type="http://schemas.openxmlformats.org/officeDocument/2006/relationships/image" Target="media/image27.jpeg"/><Relationship Id="rId70" Type="http://schemas.openxmlformats.org/officeDocument/2006/relationships/image" Target="media/image39.png"/><Relationship Id="rId75" Type="http://schemas.microsoft.com/office/2007/relationships/hdphoto" Target="media/hdphoto1.wdp"/><Relationship Id="rId91" Type="http://schemas.openxmlformats.org/officeDocument/2006/relationships/image" Target="media/image54.png"/><Relationship Id="rId96" Type="http://schemas.openxmlformats.org/officeDocument/2006/relationships/image" Target="media/image5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image" Target="media/image3.emf"/><Relationship Id="rId36" Type="http://schemas.openxmlformats.org/officeDocument/2006/relationships/image" Target="media/image11.png"/><Relationship Id="rId49" Type="http://schemas.openxmlformats.org/officeDocument/2006/relationships/footer" Target="footer10.xml"/><Relationship Id="rId57" Type="http://schemas.openxmlformats.org/officeDocument/2006/relationships/image" Target="cid:ii_18ff07d67cc72a9d6d1" TargetMode="External"/><Relationship Id="rId106" Type="http://schemas.openxmlformats.org/officeDocument/2006/relationships/image" Target="media/image66.jpeg"/><Relationship Id="rId114"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6.emf"/><Relationship Id="rId44" Type="http://schemas.openxmlformats.org/officeDocument/2006/relationships/image" Target="media/image19.png"/><Relationship Id="rId52" Type="http://schemas.openxmlformats.org/officeDocument/2006/relationships/image" Target="media/image25.jpeg"/><Relationship Id="rId60" Type="http://schemas.openxmlformats.org/officeDocument/2006/relationships/header" Target="header11.xml"/><Relationship Id="rId65" Type="http://schemas.openxmlformats.org/officeDocument/2006/relationships/image" Target="media/image34.png"/><Relationship Id="rId73" Type="http://schemas.openxmlformats.org/officeDocument/2006/relationships/image" Target="media/image42.png"/><Relationship Id="rId78" Type="http://schemas.microsoft.com/office/2007/relationships/hdphoto" Target="media/hdphoto2.wdp"/><Relationship Id="rId81" Type="http://schemas.microsoft.com/office/2007/relationships/hdphoto" Target="media/hdphoto3.wdp"/><Relationship Id="rId86" Type="http://schemas.openxmlformats.org/officeDocument/2006/relationships/image" Target="media/image51.png"/><Relationship Id="rId94" Type="http://schemas.openxmlformats.org/officeDocument/2006/relationships/image" Target="media/image56.jpeg"/><Relationship Id="rId99" Type="http://schemas.openxmlformats.org/officeDocument/2006/relationships/image" Target="media/image60.jpeg"/><Relationship Id="rId101" Type="http://schemas.openxmlformats.org/officeDocument/2006/relationships/image" Target="media/image62.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image" Target="media/image14.png"/><Relationship Id="rId109" Type="http://schemas.microsoft.com/office/2007/relationships/hdphoto" Target="media/hdphoto10.wdp"/><Relationship Id="rId34" Type="http://schemas.openxmlformats.org/officeDocument/2006/relationships/image" Target="media/image9.emf"/><Relationship Id="rId50" Type="http://schemas.openxmlformats.org/officeDocument/2006/relationships/image" Target="media/image23.png"/><Relationship Id="rId55" Type="http://schemas.openxmlformats.org/officeDocument/2006/relationships/image" Target="media/image28.jpeg"/><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image" Target="media/image64.jpeg"/><Relationship Id="rId7" Type="http://schemas.openxmlformats.org/officeDocument/2006/relationships/endnotes" Target="endnotes.xml"/><Relationship Id="rId71" Type="http://schemas.openxmlformats.org/officeDocument/2006/relationships/image" Target="media/image40.jpeg"/><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4.emf"/><Relationship Id="rId24" Type="http://schemas.openxmlformats.org/officeDocument/2006/relationships/footer" Target="footer8.xml"/><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image" Target="media/image35.png"/><Relationship Id="rId87" Type="http://schemas.microsoft.com/office/2007/relationships/hdphoto" Target="media/hdphoto5.wdp"/><Relationship Id="rId110" Type="http://schemas.openxmlformats.org/officeDocument/2006/relationships/image" Target="media/image69.jpeg"/><Relationship Id="rId115" Type="http://schemas.openxmlformats.org/officeDocument/2006/relationships/theme" Target="theme/theme1.xml"/><Relationship Id="rId61" Type="http://schemas.openxmlformats.org/officeDocument/2006/relationships/footer" Target="footer11.xml"/><Relationship Id="rId82" Type="http://schemas.openxmlformats.org/officeDocument/2006/relationships/image" Target="media/image48.png"/><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image" Target="media/image5.emf"/><Relationship Id="rId35" Type="http://schemas.openxmlformats.org/officeDocument/2006/relationships/image" Target="media/image10.png"/><Relationship Id="rId56" Type="http://schemas.openxmlformats.org/officeDocument/2006/relationships/image" Target="media/image29.jpeg"/><Relationship Id="rId77" Type="http://schemas.openxmlformats.org/officeDocument/2006/relationships/image" Target="media/image45.png"/><Relationship Id="rId100" Type="http://schemas.openxmlformats.org/officeDocument/2006/relationships/image" Target="media/image61.tiff"/><Relationship Id="rId105" Type="http://schemas.openxmlformats.org/officeDocument/2006/relationships/image" Target="media/image65.tiff"/><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41.jpeg"/><Relationship Id="rId93" Type="http://schemas.microsoft.com/office/2007/relationships/hdphoto" Target="media/hdphoto7.wdp"/><Relationship Id="rId98" Type="http://schemas.microsoft.com/office/2007/relationships/hdphoto" Target="media/hdphoto8.wdp"/><Relationship Id="rId3" Type="http://schemas.openxmlformats.org/officeDocument/2006/relationships/styles" Target="styles.xml"/><Relationship Id="rId25" Type="http://schemas.openxmlformats.org/officeDocument/2006/relationships/header" Target="header9.xml"/><Relationship Id="rId46" Type="http://schemas.openxmlformats.org/officeDocument/2006/relationships/image" Target="media/image21.png"/><Relationship Id="rId67" Type="http://schemas.openxmlformats.org/officeDocument/2006/relationships/image" Target="media/image36.png"/><Relationship Id="rId20" Type="http://schemas.openxmlformats.org/officeDocument/2006/relationships/footer" Target="footer6.xml"/><Relationship Id="rId41" Type="http://schemas.openxmlformats.org/officeDocument/2006/relationships/image" Target="media/image16.png"/><Relationship Id="rId62" Type="http://schemas.openxmlformats.org/officeDocument/2006/relationships/image" Target="media/image31.png"/><Relationship Id="rId83" Type="http://schemas.openxmlformats.org/officeDocument/2006/relationships/image" Target="media/image49.png"/><Relationship Id="rId88" Type="http://schemas.openxmlformats.org/officeDocument/2006/relationships/image" Target="media/image52.png"/><Relationship Id="rId111" Type="http://schemas.openxmlformats.org/officeDocument/2006/relationships/image" Target="media/image70.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ic23</b:Tag>
    <b:SourceType>InternetSite</b:SourceType>
    <b:Guid>{DA47F352-7F84-4714-9BA3-5CC1BA659F74}</b:Guid>
    <b:Title>Picamera</b:Title>
    <b:YearAccessed>2023</b:YearAccessed>
    <b:MonthAccessed>November</b:MonthAccessed>
    <b:DayAccessed>7</b:DayAccessed>
    <b:URL>https://picamera.readthedocs.io/en/release-1.13/</b:URL>
    <b:RefOrder>14</b:RefOrder>
  </b:Source>
  <b:Source>
    <b:Tag>Ras23</b:Tag>
    <b:SourceType>InternetSite</b:SourceType>
    <b:Guid>{02B27576-7DEB-4D6E-A39B-B35A201C674D}</b:Guid>
    <b:Author>
      <b:Author>
        <b:Corporate>Raspberry Pi &amp; Raspberry Pi Foundation</b:Corporate>
      </b:Author>
    </b:Author>
    <b:Title>Picamera2</b:Title>
    <b:YearAccessed>2023</b:YearAccessed>
    <b:MonthAccessed>November</b:MonthAccessed>
    <b:DayAccessed>7</b:DayAccessed>
    <b:URL>https://pypi.org/project/picamera2/</b:URL>
    <b:RefOrder>15</b:RefOrder>
  </b:Source>
  <b:Source>
    <b:Tag>Leo231</b:Tag>
    <b:SourceType>Misc</b:SourceType>
    <b:Guid>{C340C0D5-2C22-46F9-ABDF-C873B6FC57BB}</b:Guid>
    <b:Author>
      <b:Author>
        <b:NameList>
          <b:Person>
            <b:Last>Leong</b:Last>
            <b:First>Andrew</b:First>
          </b:Person>
          <b:Person>
            <b:Last>Radhakrishnan</b:Last>
            <b:First>Balaji</b:First>
          </b:Person>
          <b:Person>
            <b:Last>Ashok</b:Last>
            <b:First>Bhargav</b:First>
          </b:Person>
          <b:Person>
            <b:Last>Zhang</b:Last>
            <b:First>Levi</b:First>
          </b:Person>
          <b:Person>
            <b:Last>Lu</b:Last>
            <b:First>Yixin</b:First>
          </b:Person>
          <b:Person>
            <b:Last>Zhou</b:Last>
            <b:First>Zhengdao</b:First>
          </b:Person>
        </b:NameList>
      </b:Author>
    </b:Author>
    <b:Title>Development of a Portable Electroluminescence Measure System for Photovoltaic Modules - Handover Document</b:Title>
    <b:Year>2023</b:Year>
    <b:Publisher>Australian National University</b:Publisher>
    <b:City>Canberra</b:City>
    <b:RefOrder>3</b:RefOrder>
  </b:Source>
  <b:Source>
    <b:Tag>Leo23</b:Tag>
    <b:SourceType>Report</b:SourceType>
    <b:Guid>{C9B329D8-881D-4098-8B3B-EDA388B9C0A4}</b:Guid>
    <b:Author>
      <b:Author>
        <b:NameList>
          <b:Person>
            <b:Last>Leong</b:Last>
            <b:First>Andrew</b:First>
          </b:Person>
          <b:Person>
            <b:Last>Radhakrishnan</b:Last>
            <b:First>Balaji</b:First>
          </b:Person>
          <b:Person>
            <b:Last>Ashok</b:Last>
            <b:First>Bhargav</b:First>
          </b:Person>
          <b:Person>
            <b:Last>Zhang</b:Last>
            <b:First>Lihui</b:First>
          </b:Person>
          <b:Person>
            <b:Last>Lu</b:Last>
            <b:First>Yixin</b:First>
          </b:Person>
          <b:Person>
            <b:Last>Zhou</b:Last>
            <b:First>Zhengdao</b:First>
          </b:Person>
        </b:NameList>
      </b:Author>
    </b:Author>
    <b:Title>Development of a Portable Electroluminescence Measurement System for Photovoltaic Modules</b:Title>
    <b:Year>2023</b:Year>
    <b:Publisher>Australian National University</b:Publisher>
    <b:City>Canberra</b:City>
    <b:RefOrder>2</b:RefOrder>
  </b:Source>
  <b:Source>
    <b:Tag>Jah18</b:Tag>
    <b:SourceType>Report</b:SourceType>
    <b:Guid>{E289A9BB-D249-4EA8-AC7A-91C913B6B237}</b:Guid>
    <b:Author>
      <b:Author>
        <b:NameList>
          <b:Person>
            <b:Last>Jahn</b:Last>
            <b:First>Ulrike</b:First>
          </b:Person>
          <b:Person>
            <b:Last>Herz</b:Last>
            <b:First>Magnus</b:First>
          </b:Person>
        </b:NameList>
      </b:Author>
    </b:Author>
    <b:Title>Report IEA-PVPS T13-10:2018 Review on Infrared and Electroluminescence Imaging for PV Field Applications</b:Title>
    <b:Year>2018</b:Year>
    <b:Publisher>International Energy Agency Photovoltaic Power Systems Program</b:Publisher>
    <b:RefOrder>1</b:RefOrder>
  </b:Source>
  <b:Source>
    <b:Tag>Owe20</b:Tag>
    <b:SourceType>JournalArticle</b:SourceType>
    <b:Guid>{4DF212ED-9414-4C50-8B17-44389571C61B}</b:Guid>
    <b:Title>Method for In Situ Electroluminescence Imaging of Photovoltaic Modules Under Varying Environmental Conditions</b:Title>
    <b:Year>2020</b:Year>
    <b:Pages>1254 - 1261</b:Pages>
    <b:Author>
      <b:Author>
        <b:NameList>
          <b:Person>
            <b:Last>Owen-Bellini</b:Last>
            <b:First>Michael</b:First>
          </b:Person>
          <b:Person>
            <b:Last>Sulas-Kern</b:Last>
            <b:First>Dana</b:First>
            <b:Middle>B.</b:Middle>
          </b:Person>
          <b:Person>
            <b:Last>Perrin</b:Last>
            <b:First>Greg</b:First>
          </b:Person>
          <b:Person>
            <b:Last>North</b:Last>
            <b:First>Hannah</b:First>
          </b:Person>
          <b:Person>
            <b:Last>Spataru</b:Last>
            <b:First>Sergiu</b:First>
          </b:Person>
          <b:Person>
            <b:Last>Hacke</b:Last>
            <b:First>Peter</b:First>
          </b:Person>
        </b:NameList>
      </b:Author>
    </b:Author>
    <b:JournalName>IEEE Journal of Photovoltaics</b:JournalName>
    <b:Volume>10</b:Volume>
    <b:Issue>5</b:Issue>
    <b:RefOrder>4</b:RefOrder>
  </b:Source>
  <b:Source>
    <b:Tag>Pyt24</b:Tag>
    <b:SourceType>InternetSite</b:SourceType>
    <b:Guid>{F01D9609-039C-4B59-8A01-EF561EC46F4C}</b:Guid>
    <b:Title>tkinter — Python interface to Tcl/Tk</b:Title>
    <b:Year>2024</b:Year>
    <b:LCID>en-AU</b:LCID>
    <b:Author>
      <b:Author>
        <b:Corporate>Python Software Foundation</b:Corporate>
      </b:Author>
    </b:Author>
    <b:ProductionCompany>Python Software Foundation</b:ProductionCompany>
    <b:Month>May</b:Month>
    <b:Day>21</b:Day>
    <b:YearAccessed>2024</b:YearAccessed>
    <b:MonthAccessed>May</b:MonthAccessed>
    <b:DayAccessed>22</b:DayAccessed>
    <b:URL>https://docs.python.org/3/library/tkinter.html</b:URL>
    <b:RefOrder>5</b:RefOrder>
  </b:Source>
  <b:Source>
    <b:Tag>Pyt241</b:Tag>
    <b:SourceType>InternetSite</b:SourceType>
    <b:Guid>{D47777AD-927C-4AD8-BFF4-4BBBCDDF0153}</b:Guid>
    <b:Author>
      <b:Author>
        <b:Corporate>Python Software Foundation</b:Corporate>
      </b:Author>
    </b:Author>
    <b:Title>picamera2 0.3.18</b:Title>
    <b:ProductionCompany>Python Software Foundation</b:ProductionCompany>
    <b:Year>2024</b:Year>
    <b:Month>April</b:Month>
    <b:Day>18</b:Day>
    <b:YearAccessed>2024</b:YearAccessed>
    <b:MonthAccessed>May</b:MonthAccessed>
    <b:DayAccessed>22</b:DayAccessed>
    <b:URL>https://pypi.org/project/picamera2/</b:URL>
    <b:RefOrder>7</b:RefOrder>
  </b:Source>
  <b:Source>
    <b:Tag>Pyt22</b:Tag>
    <b:SourceType>InternetSite</b:SourceType>
    <b:Guid>{08FC507C-ACAB-4925-A2AE-99874E428869}</b:Guid>
    <b:Author>
      <b:Author>
        <b:Corporate>Python Software Foundation</b:Corporate>
      </b:Author>
    </b:Author>
    <b:Title>RPi.GPIO 0.7.1</b:Title>
    <b:ProductionCompany>Python Software Foundation</b:ProductionCompany>
    <b:Year>2022</b:Year>
    <b:Month>February</b:Month>
    <b:Day>7</b:Day>
    <b:YearAccessed>2024</b:YearAccessed>
    <b:MonthAccessed>May</b:MonthAccessed>
    <b:DayAccessed>22</b:DayAccessed>
    <b:URL>https://pypi.org/project/RPi.GPIO/</b:URL>
    <b:RefOrder>6</b:RefOrder>
  </b:Source>
  <b:Source>
    <b:Tag>Pyt242</b:Tag>
    <b:SourceType>InternetSite</b:SourceType>
    <b:Guid>{3D3BEEAD-E43E-4A4F-9A2A-B3EE1984972F}</b:Guid>
    <b:Author>
      <b:Author>
        <b:Corporate>Python Software Foundation</b:Corporate>
      </b:Author>
    </b:Author>
    <b:Title>opencv-python 4.9.0.80</b:Title>
    <b:ProductionCompany>Python Software Foundation</b:ProductionCompany>
    <b:Year>2024</b:Year>
    <b:Month>January</b:Month>
    <b:Day>1</b:Day>
    <b:YearAccessed>2024</b:YearAccessed>
    <b:MonthAccessed>May</b:MonthAccessed>
    <b:DayAccessed>22</b:DayAccessed>
    <b:URL>https://pypi.org/project/opencv-python/</b:URL>
    <b:RefOrder>8</b:RefOrder>
  </b:Source>
  <b:Source>
    <b:Tag>Num23</b:Tag>
    <b:SourceType>InternetSite</b:SourceType>
    <b:Guid>{C16B2EC4-537F-4DC6-9DA1-FB604DF21FAA}</b:Guid>
    <b:Author>
      <b:Author>
        <b:Corporate>NumPy team</b:Corporate>
      </b:Author>
    </b:Author>
    <b:Title>NumPy</b:Title>
    <b:ProductionCompany>NumPy team</b:ProductionCompany>
    <b:Year>2023</b:Year>
    <b:Month>September</b:Month>
    <b:Day>16</b:Day>
    <b:YearAccessed>2024</b:YearAccessed>
    <b:MonthAccessed>May</b:MonthAccessed>
    <b:DayAccessed>23</b:DayAccessed>
    <b:URL>https://numpy.org/</b:URL>
    <b:RefOrder>9</b:RefOrder>
  </b:Source>
  <b:Source>
    <b:Tag>Ras24</b:Tag>
    <b:SourceType>InternetSite</b:SourceType>
    <b:Guid>{FEDAD717-B5AA-4015-9E83-0334C05E897A}</b:Guid>
    <b:Author>
      <b:Author>
        <b:Corporate>Raspberry Pi</b:Corporate>
      </b:Author>
    </b:Author>
    <b:Title>Raspberry Pi High Quality Camera</b:Title>
    <b:ProductionCompany>Raspberry Pi</b:ProductionCompany>
    <b:Year>2024</b:Year>
    <b:Month>May</b:Month>
    <b:Day>22</b:Day>
    <b:YearAccessed>2024</b:YearAccessed>
    <b:MonthAccessed>May</b:MonthAccessed>
    <b:DayAccessed>22</b:DayAccessed>
    <b:URL>https://www.raspberrypi.com/products/raspberry-pi-high-quality-camera/</b:URL>
    <b:RefOrder>10</b:RefOrder>
  </b:Source>
  <b:Source>
    <b:Tag>Ras241</b:Tag>
    <b:SourceType>DocumentFromInternetSite</b:SourceType>
    <b:Guid>{BBA2EAD4-DD20-4487-9EDB-B7AD8262FA10}</b:Guid>
    <b:Author>
      <b:Author>
        <b:Corporate>Raspberry Pi Ltd</b:Corporate>
      </b:Author>
    </b:Author>
    <b:Title>The Picamera2 Library</b:Title>
    <b:Year>2024</b:Year>
    <b:Month>April</b:Month>
    <b:Day>29</b:Day>
    <b:YearAccessed>2024</b:YearAccessed>
    <b:MonthAccessed>May</b:MonthAccessed>
    <b:DayAccessed>22</b:DayAccessed>
    <b:URL>https://datasheets.raspberrypi.com/camera/picamera2-manual.pdf</b:URL>
    <b:RefOrder>12</b:RefOrder>
  </b:Source>
  <b:Source>
    <b:Tag>Placeholder1</b:Tag>
    <b:SourceType>InternetSite</b:SourceType>
    <b:Guid>{A1A52CB8-F68D-406D-BD63-D6C421C5214F}</b:Guid>
    <b:Title>Stack Overflow</b:Title>
    <b:Year>2024</b:Year>
    <b:YearAccessed>23</b:YearAccessed>
    <b:MonthAccessed>May</b:MonthAccessed>
    <b:DayAccessed>2024</b:DayAccessed>
    <b:URL>https://stackoverflow.com/</b:URL>
    <b:Author>
      <b:Author>
        <b:Corporate>Various</b:Corporate>
      </b:Author>
    </b:Author>
    <b:ProductionCompany>Stack Overflow</b:ProductionCompany>
    <b:RefOrder>16</b:RefOrder>
  </b:Source>
  <b:Source>
    <b:Tag>Wik22</b:Tag>
    <b:SourceType>InternetSite</b:SourceType>
    <b:Guid>{BA4EE7C3-F4CE-4139-B86A-72B3E74BFC9A}</b:Guid>
    <b:Author>
      <b:Author>
        <b:Corporate>Wikipedia contributers</b:Corporate>
      </b:Author>
    </b:Author>
    <b:Title>Color filter array</b:Title>
    <b:ProductionCompany>Wikipedia, The Free Encyclopedia</b:ProductionCompany>
    <b:Year>22</b:Year>
    <b:Month>May</b:Month>
    <b:Day>2024</b:Day>
    <b:YearAccessed>28</b:YearAccessed>
    <b:MonthAccessed>May</b:MonthAccessed>
    <b:DayAccessed>2024</b:DayAccessed>
    <b:URL>https://en.wikipedia.org/wiki/Color_filter_array</b:URL>
    <b:RefOrder>11</b:RefOrder>
  </b:Source>
  <b:Source>
    <b:Tag>Jay24</b:Tag>
    <b:SourceType>InternetSite</b:SourceType>
    <b:Guid>{F8AD6E0B-8F1E-4696-942F-06064F130E1F}</b:Guid>
    <b:Author>
      <b:Author>
        <b:Corporate>Jaycar Electronics</b:Corporate>
      </b:Author>
    </b:Author>
    <b:Title>Jaycar Electronics - Sealed Polycarbonate Enclosure 171 x 121 x 55 - Clear Lid</b:Title>
    <b:ProductionCompany>Jaycar Electronics</b:ProductionCompany>
    <b:Year>2024</b:Year>
    <b:Month>May</b:Month>
    <b:Day>15</b:Day>
    <b:YearAccessed>2024</b:YearAccessed>
    <b:MonthAccessed>May</b:MonthAccessed>
    <b:DayAccessed>15</b:DayAccessed>
    <b:URL>https://www.jaycar.com.au/sealed-polycarbonate-enclosure-171-x-121-x-55-clear-lid/p/HB6248</b:URL>
    <b:RefOrder>13</b:RefOrder>
  </b:Source>
</b:Sources>
</file>

<file path=customXml/itemProps1.xml><?xml version="1.0" encoding="utf-8"?>
<ds:datastoreItem xmlns:ds="http://schemas.openxmlformats.org/officeDocument/2006/customXml" ds:itemID="{157C9B29-36C5-4B2F-94A1-A2B94C530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9</Pages>
  <Words>11380</Words>
  <Characters>64870</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7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Bradbury</dc:creator>
  <cp:keywords/>
  <dc:description/>
  <cp:lastModifiedBy>Neil Bradbury</cp:lastModifiedBy>
  <cp:revision>2</cp:revision>
  <cp:lastPrinted>2024-06-07T07:49:00Z</cp:lastPrinted>
  <dcterms:created xsi:type="dcterms:W3CDTF">2024-06-07T11:38:00Z</dcterms:created>
  <dcterms:modified xsi:type="dcterms:W3CDTF">2024-06-07T11:38:00Z</dcterms:modified>
</cp:coreProperties>
</file>